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EA56B7" w14:textId="77777777" w:rsidR="00355BEF" w:rsidRDefault="0047715B" w:rsidP="00D65830">
      <w:pPr>
        <w:spacing w:after="655"/>
        <w:ind w:left="1000" w:right="0"/>
      </w:pPr>
      <w:r>
        <w:rPr>
          <w:noProof/>
        </w:rPr>
        <mc:AlternateContent>
          <mc:Choice Requires="wpg">
            <w:drawing>
              <wp:inline distT="0" distB="0" distL="0" distR="0" wp14:anchorId="513A8FDE" wp14:editId="4EAE2425">
                <wp:extent cx="1962785" cy="1962785"/>
                <wp:effectExtent l="5715" t="5715" r="12700" b="12700"/>
                <wp:docPr id="200" name="Group 7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62785" cy="1962785"/>
                          <a:chOff x="0" y="0"/>
                          <a:chExt cx="19625" cy="19625"/>
                        </a:xfrm>
                      </wpg:grpSpPr>
                      <wps:wsp>
                        <wps:cNvPr id="201" name="Shape 1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9625" cy="19625"/>
                          </a:xfrm>
                          <a:custGeom>
                            <a:avLst/>
                            <a:gdLst>
                              <a:gd name="T0" fmla="*/ 981255 w 1962511"/>
                              <a:gd name="T1" fmla="*/ 0 h 1962512"/>
                              <a:gd name="T2" fmla="*/ 1962511 w 1962511"/>
                              <a:gd name="T3" fmla="*/ 981257 h 1962512"/>
                              <a:gd name="T4" fmla="*/ 981255 w 1962511"/>
                              <a:gd name="T5" fmla="*/ 1962512 h 1962512"/>
                              <a:gd name="T6" fmla="*/ 0 w 1962511"/>
                              <a:gd name="T7" fmla="*/ 981257 h 1962512"/>
                              <a:gd name="T8" fmla="*/ 981255 w 1962511"/>
                              <a:gd name="T9" fmla="*/ 0 h 1962512"/>
                              <a:gd name="T10" fmla="*/ 0 w 1962511"/>
                              <a:gd name="T11" fmla="*/ 0 h 1962512"/>
                              <a:gd name="T12" fmla="*/ 1962511 w 1962511"/>
                              <a:gd name="T13" fmla="*/ 1962512 h 19625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962511" h="1962512">
                                <a:moveTo>
                                  <a:pt x="981255" y="0"/>
                                </a:moveTo>
                                <a:cubicBezTo>
                                  <a:pt x="1523182" y="0"/>
                                  <a:pt x="1962511" y="439330"/>
                                  <a:pt x="1962511" y="981257"/>
                                </a:cubicBezTo>
                                <a:cubicBezTo>
                                  <a:pt x="1962511" y="1523182"/>
                                  <a:pt x="1523182" y="1962512"/>
                                  <a:pt x="981255" y="1962512"/>
                                </a:cubicBezTo>
                                <a:cubicBezTo>
                                  <a:pt x="439330" y="1962512"/>
                                  <a:pt x="0" y="1523182"/>
                                  <a:pt x="0" y="981257"/>
                                </a:cubicBezTo>
                                <a:cubicBezTo>
                                  <a:pt x="0" y="439330"/>
                                  <a:pt x="439330" y="0"/>
                                  <a:pt x="981255" y="0"/>
                                </a:cubicBezTo>
                                <a:close/>
                              </a:path>
                            </a:pathLst>
                          </a:custGeom>
                          <a:noFill/>
                          <a:ln w="7200">
                            <a:solidFill>
                              <a:srgbClr val="292828"/>
                            </a:solidFill>
                            <a:miter lim="291154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" name="Shape 19"/>
                        <wps:cNvSpPr>
                          <a:spLocks/>
                        </wps:cNvSpPr>
                        <wps:spPr bwMode="auto">
                          <a:xfrm>
                            <a:off x="1568" y="13702"/>
                            <a:ext cx="71" cy="180"/>
                          </a:xfrm>
                          <a:custGeom>
                            <a:avLst/>
                            <a:gdLst>
                              <a:gd name="T0" fmla="*/ 7068 w 7068"/>
                              <a:gd name="T1" fmla="*/ 0 h 18052"/>
                              <a:gd name="T2" fmla="*/ 7068 w 7068"/>
                              <a:gd name="T3" fmla="*/ 18052 h 18052"/>
                              <a:gd name="T4" fmla="*/ 0 w 7068"/>
                              <a:gd name="T5" fmla="*/ 5816 h 18052"/>
                              <a:gd name="T6" fmla="*/ 6685 w 7068"/>
                              <a:gd name="T7" fmla="*/ 384 h 18052"/>
                              <a:gd name="T8" fmla="*/ 7068 w 7068"/>
                              <a:gd name="T9" fmla="*/ 0 h 18052"/>
                              <a:gd name="T10" fmla="*/ 0 w 7068"/>
                              <a:gd name="T11" fmla="*/ 0 h 18052"/>
                              <a:gd name="T12" fmla="*/ 7068 w 7068"/>
                              <a:gd name="T13" fmla="*/ 18052 h 180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7068" h="18052">
                                <a:moveTo>
                                  <a:pt x="7068" y="0"/>
                                </a:moveTo>
                                <a:lnTo>
                                  <a:pt x="7068" y="18052"/>
                                </a:lnTo>
                                <a:lnTo>
                                  <a:pt x="0" y="5816"/>
                                </a:lnTo>
                                <a:cubicBezTo>
                                  <a:pt x="1500" y="4949"/>
                                  <a:pt x="3728" y="3139"/>
                                  <a:pt x="6685" y="384"/>
                                </a:cubicBezTo>
                                <a:lnTo>
                                  <a:pt x="70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" name="Shape 20"/>
                        <wps:cNvSpPr>
                          <a:spLocks/>
                        </wps:cNvSpPr>
                        <wps:spPr bwMode="auto">
                          <a:xfrm>
                            <a:off x="863" y="11579"/>
                            <a:ext cx="776" cy="1009"/>
                          </a:xfrm>
                          <a:custGeom>
                            <a:avLst/>
                            <a:gdLst>
                              <a:gd name="T0" fmla="*/ 77638 w 77638"/>
                              <a:gd name="T1" fmla="*/ 0 h 100936"/>
                              <a:gd name="T2" fmla="*/ 77638 w 77638"/>
                              <a:gd name="T3" fmla="*/ 86492 h 100936"/>
                              <a:gd name="T4" fmla="*/ 63050 w 77638"/>
                              <a:gd name="T5" fmla="*/ 93494 h 100936"/>
                              <a:gd name="T6" fmla="*/ 5410 w 77638"/>
                              <a:gd name="T7" fmla="*/ 44827 h 100936"/>
                              <a:gd name="T8" fmla="*/ 155 w 77638"/>
                              <a:gd name="T9" fmla="*/ 5726 h 100936"/>
                              <a:gd name="T10" fmla="*/ 25311 w 77638"/>
                              <a:gd name="T11" fmla="*/ 4550 h 100936"/>
                              <a:gd name="T12" fmla="*/ 28084 w 77638"/>
                              <a:gd name="T13" fmla="*/ 38750 h 100936"/>
                              <a:gd name="T14" fmla="*/ 37918 w 77638"/>
                              <a:gd name="T15" fmla="*/ 62337 h 100936"/>
                              <a:gd name="T16" fmla="*/ 51008 w 77638"/>
                              <a:gd name="T17" fmla="*/ 66847 h 100936"/>
                              <a:gd name="T18" fmla="*/ 62737 w 77638"/>
                              <a:gd name="T19" fmla="*/ 56148 h 100936"/>
                              <a:gd name="T20" fmla="*/ 68939 w 77638"/>
                              <a:gd name="T21" fmla="*/ 28115 h 100936"/>
                              <a:gd name="T22" fmla="*/ 77638 w 77638"/>
                              <a:gd name="T23" fmla="*/ 0 h 100936"/>
                              <a:gd name="T24" fmla="*/ 0 w 77638"/>
                              <a:gd name="T25" fmla="*/ 0 h 100936"/>
                              <a:gd name="T26" fmla="*/ 77638 w 77638"/>
                              <a:gd name="T27" fmla="*/ 100936 h 1009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T24" t="T25" r="T26" b="T27"/>
                            <a:pathLst>
                              <a:path w="77638" h="100936">
                                <a:moveTo>
                                  <a:pt x="77638" y="0"/>
                                </a:moveTo>
                                <a:lnTo>
                                  <a:pt x="77638" y="86492"/>
                                </a:lnTo>
                                <a:lnTo>
                                  <a:pt x="63050" y="93494"/>
                                </a:lnTo>
                                <a:cubicBezTo>
                                  <a:pt x="35283" y="100936"/>
                                  <a:pt x="16092" y="84692"/>
                                  <a:pt x="5410" y="44827"/>
                                </a:cubicBezTo>
                                <a:cubicBezTo>
                                  <a:pt x="1778" y="31269"/>
                                  <a:pt x="0" y="18233"/>
                                  <a:pt x="155" y="5726"/>
                                </a:cubicBezTo>
                                <a:lnTo>
                                  <a:pt x="25311" y="4550"/>
                                </a:lnTo>
                                <a:cubicBezTo>
                                  <a:pt x="24404" y="17149"/>
                                  <a:pt x="25340" y="28504"/>
                                  <a:pt x="28084" y="38750"/>
                                </a:cubicBezTo>
                                <a:cubicBezTo>
                                  <a:pt x="31133" y="50090"/>
                                  <a:pt x="34402" y="57974"/>
                                  <a:pt x="37918" y="62337"/>
                                </a:cubicBezTo>
                                <a:cubicBezTo>
                                  <a:pt x="41460" y="66718"/>
                                  <a:pt x="45810" y="68241"/>
                                  <a:pt x="51008" y="66847"/>
                                </a:cubicBezTo>
                                <a:cubicBezTo>
                                  <a:pt x="56422" y="65397"/>
                                  <a:pt x="60329" y="61814"/>
                                  <a:pt x="62737" y="56148"/>
                                </a:cubicBezTo>
                                <a:cubicBezTo>
                                  <a:pt x="64932" y="51238"/>
                                  <a:pt x="66985" y="41882"/>
                                  <a:pt x="68939" y="28115"/>
                                </a:cubicBezTo>
                                <a:lnTo>
                                  <a:pt x="776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4" name="Shape 21"/>
                        <wps:cNvSpPr>
                          <a:spLocks/>
                        </wps:cNvSpPr>
                        <wps:spPr bwMode="auto">
                          <a:xfrm>
                            <a:off x="1068" y="6080"/>
                            <a:ext cx="571" cy="1076"/>
                          </a:xfrm>
                          <a:custGeom>
                            <a:avLst/>
                            <a:gdLst>
                              <a:gd name="T0" fmla="*/ 57095 w 57103"/>
                              <a:gd name="T1" fmla="*/ 0 h 107575"/>
                              <a:gd name="T2" fmla="*/ 57103 w 57103"/>
                              <a:gd name="T3" fmla="*/ 1 h 107575"/>
                              <a:gd name="T4" fmla="*/ 57103 w 57103"/>
                              <a:gd name="T5" fmla="*/ 31988 h 107575"/>
                              <a:gd name="T6" fmla="*/ 49696 w 57103"/>
                              <a:gd name="T7" fmla="*/ 32228 h 107575"/>
                              <a:gd name="T8" fmla="*/ 35430 w 57103"/>
                              <a:gd name="T9" fmla="*/ 51793 h 107575"/>
                              <a:gd name="T10" fmla="*/ 30784 w 57103"/>
                              <a:gd name="T11" fmla="*/ 67727 h 107575"/>
                              <a:gd name="T12" fmla="*/ 57103 w 57103"/>
                              <a:gd name="T13" fmla="*/ 77586 h 107575"/>
                              <a:gd name="T14" fmla="*/ 57103 w 57103"/>
                              <a:gd name="T15" fmla="*/ 107575 h 107575"/>
                              <a:gd name="T16" fmla="*/ 29587 w 57103"/>
                              <a:gd name="T17" fmla="*/ 96768 h 107575"/>
                              <a:gd name="T18" fmla="*/ 0 w 57103"/>
                              <a:gd name="T19" fmla="*/ 85960 h 107575"/>
                              <a:gd name="T20" fmla="*/ 7182 w 57103"/>
                              <a:gd name="T21" fmla="*/ 68173 h 107575"/>
                              <a:gd name="T22" fmla="*/ 12733 w 57103"/>
                              <a:gd name="T23" fmla="*/ 53532 h 107575"/>
                              <a:gd name="T24" fmla="*/ 19933 w 57103"/>
                              <a:gd name="T25" fmla="*/ 34812 h 107575"/>
                              <a:gd name="T26" fmla="*/ 41972 w 57103"/>
                              <a:gd name="T27" fmla="*/ 5572 h 107575"/>
                              <a:gd name="T28" fmla="*/ 57095 w 57103"/>
                              <a:gd name="T29" fmla="*/ 0 h 107575"/>
                              <a:gd name="T30" fmla="*/ 0 w 57103"/>
                              <a:gd name="T31" fmla="*/ 0 h 107575"/>
                              <a:gd name="T32" fmla="*/ 57103 w 57103"/>
                              <a:gd name="T33" fmla="*/ 107575 h 1075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7103" h="107575">
                                <a:moveTo>
                                  <a:pt x="57095" y="0"/>
                                </a:moveTo>
                                <a:lnTo>
                                  <a:pt x="57103" y="1"/>
                                </a:lnTo>
                                <a:lnTo>
                                  <a:pt x="57103" y="31988"/>
                                </a:lnTo>
                                <a:lnTo>
                                  <a:pt x="49696" y="32228"/>
                                </a:lnTo>
                                <a:cubicBezTo>
                                  <a:pt x="44098" y="35591"/>
                                  <a:pt x="39344" y="42111"/>
                                  <a:pt x="35430" y="51793"/>
                                </a:cubicBezTo>
                                <a:cubicBezTo>
                                  <a:pt x="33490" y="56610"/>
                                  <a:pt x="31910" y="61927"/>
                                  <a:pt x="30784" y="67727"/>
                                </a:cubicBezTo>
                                <a:lnTo>
                                  <a:pt x="57103" y="77586"/>
                                </a:lnTo>
                                <a:lnTo>
                                  <a:pt x="57103" y="107575"/>
                                </a:lnTo>
                                <a:lnTo>
                                  <a:pt x="29587" y="96768"/>
                                </a:lnTo>
                                <a:cubicBezTo>
                                  <a:pt x="18919" y="92715"/>
                                  <a:pt x="9052" y="89113"/>
                                  <a:pt x="0" y="85960"/>
                                </a:cubicBezTo>
                                <a:lnTo>
                                  <a:pt x="7182" y="68173"/>
                                </a:lnTo>
                                <a:cubicBezTo>
                                  <a:pt x="8200" y="65661"/>
                                  <a:pt x="10055" y="60775"/>
                                  <a:pt x="12733" y="53532"/>
                                </a:cubicBezTo>
                                <a:cubicBezTo>
                                  <a:pt x="15411" y="46300"/>
                                  <a:pt x="17802" y="40082"/>
                                  <a:pt x="19933" y="34812"/>
                                </a:cubicBezTo>
                                <a:cubicBezTo>
                                  <a:pt x="25160" y="21870"/>
                                  <a:pt x="32501" y="12143"/>
                                  <a:pt x="41972" y="5572"/>
                                </a:cubicBezTo>
                                <a:cubicBezTo>
                                  <a:pt x="46704" y="2291"/>
                                  <a:pt x="51745" y="435"/>
                                  <a:pt x="5709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" name="Shape 22"/>
                        <wps:cNvSpPr>
                          <a:spLocks/>
                        </wps:cNvSpPr>
                        <wps:spPr bwMode="auto">
                          <a:xfrm>
                            <a:off x="2944" y="15766"/>
                            <a:ext cx="54" cy="106"/>
                          </a:xfrm>
                          <a:custGeom>
                            <a:avLst/>
                            <a:gdLst>
                              <a:gd name="T0" fmla="*/ 5378 w 5378"/>
                              <a:gd name="T1" fmla="*/ 0 h 10593"/>
                              <a:gd name="T2" fmla="*/ 5378 w 5378"/>
                              <a:gd name="T3" fmla="*/ 10593 h 10593"/>
                              <a:gd name="T4" fmla="*/ 0 w 5378"/>
                              <a:gd name="T5" fmla="*/ 4827 h 10593"/>
                              <a:gd name="T6" fmla="*/ 5378 w 5378"/>
                              <a:gd name="T7" fmla="*/ 0 h 10593"/>
                              <a:gd name="T8" fmla="*/ 0 w 5378"/>
                              <a:gd name="T9" fmla="*/ 0 h 10593"/>
                              <a:gd name="T10" fmla="*/ 5378 w 5378"/>
                              <a:gd name="T11" fmla="*/ 10593 h 105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5378" h="10593">
                                <a:moveTo>
                                  <a:pt x="5378" y="0"/>
                                </a:moveTo>
                                <a:lnTo>
                                  <a:pt x="5378" y="10593"/>
                                </a:lnTo>
                                <a:lnTo>
                                  <a:pt x="0" y="4827"/>
                                </a:lnTo>
                                <a:lnTo>
                                  <a:pt x="53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" name="Shape 23"/>
                        <wps:cNvSpPr>
                          <a:spLocks/>
                        </wps:cNvSpPr>
                        <wps:spPr bwMode="auto">
                          <a:xfrm>
                            <a:off x="1639" y="12666"/>
                            <a:ext cx="1359" cy="2107"/>
                          </a:xfrm>
                          <a:custGeom>
                            <a:avLst/>
                            <a:gdLst>
                              <a:gd name="T0" fmla="*/ 95486 w 135921"/>
                              <a:gd name="T1" fmla="*/ 0 h 210650"/>
                              <a:gd name="T2" fmla="*/ 112957 w 135921"/>
                              <a:gd name="T3" fmla="*/ 30266 h 210650"/>
                              <a:gd name="T4" fmla="*/ 71344 w 135921"/>
                              <a:gd name="T5" fmla="*/ 68804 h 210650"/>
                              <a:gd name="T6" fmla="*/ 27867 w 135921"/>
                              <a:gd name="T7" fmla="*/ 108414 h 210650"/>
                              <a:gd name="T8" fmla="*/ 28756 w 135921"/>
                              <a:gd name="T9" fmla="*/ 109944 h 210650"/>
                              <a:gd name="T10" fmla="*/ 84315 w 135921"/>
                              <a:gd name="T11" fmla="*/ 93377 h 210650"/>
                              <a:gd name="T12" fmla="*/ 133453 w 135921"/>
                              <a:gd name="T13" fmla="*/ 79582 h 210650"/>
                              <a:gd name="T14" fmla="*/ 135921 w 135921"/>
                              <a:gd name="T15" fmla="*/ 78533 h 210650"/>
                              <a:gd name="T16" fmla="*/ 135921 w 135921"/>
                              <a:gd name="T17" fmla="*/ 121454 h 210650"/>
                              <a:gd name="T18" fmla="*/ 112626 w 135921"/>
                              <a:gd name="T19" fmla="*/ 144367 h 210650"/>
                              <a:gd name="T20" fmla="*/ 71344 w 135921"/>
                              <a:gd name="T21" fmla="*/ 183712 h 210650"/>
                              <a:gd name="T22" fmla="*/ 72230 w 135921"/>
                              <a:gd name="T23" fmla="*/ 185245 h 210650"/>
                              <a:gd name="T24" fmla="*/ 125020 w 135921"/>
                              <a:gd name="T25" fmla="*/ 168840 h 210650"/>
                              <a:gd name="T26" fmla="*/ 135921 w 135921"/>
                              <a:gd name="T27" fmla="*/ 165639 h 210650"/>
                              <a:gd name="T28" fmla="*/ 135921 w 135921"/>
                              <a:gd name="T29" fmla="*/ 191983 h 210650"/>
                              <a:gd name="T30" fmla="*/ 123720 w 135921"/>
                              <a:gd name="T31" fmla="*/ 194353 h 210650"/>
                              <a:gd name="T32" fmla="*/ 51404 w 135921"/>
                              <a:gd name="T33" fmla="*/ 210650 h 210650"/>
                              <a:gd name="T34" fmla="*/ 36842 w 135921"/>
                              <a:gd name="T35" fmla="*/ 185425 h 210650"/>
                              <a:gd name="T36" fmla="*/ 72673 w 135921"/>
                              <a:gd name="T37" fmla="*/ 149364 h 210650"/>
                              <a:gd name="T38" fmla="*/ 114004 w 135921"/>
                              <a:gd name="T39" fmla="*/ 107036 h 210650"/>
                              <a:gd name="T40" fmla="*/ 113071 w 135921"/>
                              <a:gd name="T41" fmla="*/ 105404 h 210650"/>
                              <a:gd name="T42" fmla="*/ 55972 w 135921"/>
                              <a:gd name="T43" fmla="*/ 121338 h 210650"/>
                              <a:gd name="T44" fmla="*/ 7819 w 135921"/>
                              <a:gd name="T45" fmla="*/ 135155 h 210650"/>
                              <a:gd name="T46" fmla="*/ 0 w 135921"/>
                              <a:gd name="T47" fmla="*/ 121619 h 210650"/>
                              <a:gd name="T48" fmla="*/ 0 w 135921"/>
                              <a:gd name="T49" fmla="*/ 103566 h 210650"/>
                              <a:gd name="T50" fmla="*/ 10674 w 135921"/>
                              <a:gd name="T51" fmla="*/ 92856 h 210650"/>
                              <a:gd name="T52" fmla="*/ 45924 w 135921"/>
                              <a:gd name="T53" fmla="*/ 53676 h 210650"/>
                              <a:gd name="T54" fmla="*/ 95486 w 135921"/>
                              <a:gd name="T55" fmla="*/ 0 h 210650"/>
                              <a:gd name="T56" fmla="*/ 0 w 135921"/>
                              <a:gd name="T57" fmla="*/ 0 h 210650"/>
                              <a:gd name="T58" fmla="*/ 135921 w 135921"/>
                              <a:gd name="T59" fmla="*/ 210650 h 2106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T56" t="T57" r="T58" b="T59"/>
                            <a:pathLst>
                              <a:path w="135921" h="210650">
                                <a:moveTo>
                                  <a:pt x="95486" y="0"/>
                                </a:moveTo>
                                <a:lnTo>
                                  <a:pt x="112957" y="30266"/>
                                </a:lnTo>
                                <a:cubicBezTo>
                                  <a:pt x="108950" y="32583"/>
                                  <a:pt x="95072" y="45418"/>
                                  <a:pt x="71344" y="68804"/>
                                </a:cubicBezTo>
                                <a:cubicBezTo>
                                  <a:pt x="47584" y="92214"/>
                                  <a:pt x="33116" y="105382"/>
                                  <a:pt x="27867" y="108414"/>
                                </a:cubicBezTo>
                                <a:lnTo>
                                  <a:pt x="28756" y="109944"/>
                                </a:lnTo>
                                <a:cubicBezTo>
                                  <a:pt x="33998" y="106913"/>
                                  <a:pt x="52501" y="101405"/>
                                  <a:pt x="84315" y="93377"/>
                                </a:cubicBezTo>
                                <a:cubicBezTo>
                                  <a:pt x="108178" y="87356"/>
                                  <a:pt x="124556" y="82769"/>
                                  <a:pt x="133453" y="79582"/>
                                </a:cubicBezTo>
                                <a:lnTo>
                                  <a:pt x="135921" y="78533"/>
                                </a:lnTo>
                                <a:lnTo>
                                  <a:pt x="135921" y="121454"/>
                                </a:lnTo>
                                <a:lnTo>
                                  <a:pt x="112626" y="144367"/>
                                </a:lnTo>
                                <a:cubicBezTo>
                                  <a:pt x="88722" y="168509"/>
                                  <a:pt x="74994" y="181605"/>
                                  <a:pt x="71344" y="183712"/>
                                </a:cubicBezTo>
                                <a:lnTo>
                                  <a:pt x="72230" y="185245"/>
                                </a:lnTo>
                                <a:cubicBezTo>
                                  <a:pt x="76831" y="182588"/>
                                  <a:pt x="94430" y="177113"/>
                                  <a:pt x="125020" y="168840"/>
                                </a:cubicBezTo>
                                <a:lnTo>
                                  <a:pt x="135921" y="165639"/>
                                </a:lnTo>
                                <a:lnTo>
                                  <a:pt x="135921" y="191983"/>
                                </a:lnTo>
                                <a:lnTo>
                                  <a:pt x="123720" y="194353"/>
                                </a:lnTo>
                                <a:cubicBezTo>
                                  <a:pt x="80257" y="202460"/>
                                  <a:pt x="56159" y="207903"/>
                                  <a:pt x="51404" y="210650"/>
                                </a:cubicBezTo>
                                <a:lnTo>
                                  <a:pt x="36842" y="185425"/>
                                </a:lnTo>
                                <a:cubicBezTo>
                                  <a:pt x="41860" y="182538"/>
                                  <a:pt x="53816" y="170503"/>
                                  <a:pt x="72673" y="149364"/>
                                </a:cubicBezTo>
                                <a:cubicBezTo>
                                  <a:pt x="92858" y="126760"/>
                                  <a:pt x="106639" y="112637"/>
                                  <a:pt x="114004" y="107036"/>
                                </a:cubicBezTo>
                                <a:lnTo>
                                  <a:pt x="113071" y="105404"/>
                                </a:lnTo>
                                <a:cubicBezTo>
                                  <a:pt x="104475" y="109022"/>
                                  <a:pt x="85420" y="114329"/>
                                  <a:pt x="55972" y="121338"/>
                                </a:cubicBezTo>
                                <a:cubicBezTo>
                                  <a:pt x="28432" y="127901"/>
                                  <a:pt x="12413" y="132498"/>
                                  <a:pt x="7819" y="135155"/>
                                </a:cubicBezTo>
                                <a:lnTo>
                                  <a:pt x="0" y="121619"/>
                                </a:lnTo>
                                <a:lnTo>
                                  <a:pt x="0" y="103566"/>
                                </a:lnTo>
                                <a:lnTo>
                                  <a:pt x="10674" y="92856"/>
                                </a:lnTo>
                                <a:cubicBezTo>
                                  <a:pt x="19503" y="83571"/>
                                  <a:pt x="31250" y="70511"/>
                                  <a:pt x="45924" y="53676"/>
                                </a:cubicBezTo>
                                <a:cubicBezTo>
                                  <a:pt x="75293" y="20034"/>
                                  <a:pt x="91795" y="2124"/>
                                  <a:pt x="95486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Shape 24"/>
                        <wps:cNvSpPr>
                          <a:spLocks/>
                        </wps:cNvSpPr>
                        <wps:spPr bwMode="auto">
                          <a:xfrm>
                            <a:off x="2473" y="11650"/>
                            <a:ext cx="421" cy="407"/>
                          </a:xfrm>
                          <a:custGeom>
                            <a:avLst/>
                            <a:gdLst>
                              <a:gd name="T0" fmla="*/ 0 w 42045"/>
                              <a:gd name="T1" fmla="*/ 312 h 40726"/>
                              <a:gd name="T2" fmla="*/ 17147 w 42045"/>
                              <a:gd name="T3" fmla="*/ 4831 h 40726"/>
                              <a:gd name="T4" fmla="*/ 33744 w 42045"/>
                              <a:gd name="T5" fmla="*/ 9499 h 40726"/>
                              <a:gd name="T6" fmla="*/ 42045 w 42045"/>
                              <a:gd name="T7" fmla="*/ 40503 h 40726"/>
                              <a:gd name="T8" fmla="*/ 23898 w 42045"/>
                              <a:gd name="T9" fmla="*/ 30179 h 40726"/>
                              <a:gd name="T10" fmla="*/ 4990 w 42045"/>
                              <a:gd name="T11" fmla="*/ 18914 h 40726"/>
                              <a:gd name="T12" fmla="*/ 0 w 42045"/>
                              <a:gd name="T13" fmla="*/ 312 h 40726"/>
                              <a:gd name="T14" fmla="*/ 0 w 42045"/>
                              <a:gd name="T15" fmla="*/ 0 h 40726"/>
                              <a:gd name="T16" fmla="*/ 42045 w 42045"/>
                              <a:gd name="T17" fmla="*/ 40726 h 407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42045" h="40726">
                                <a:moveTo>
                                  <a:pt x="0" y="312"/>
                                </a:moveTo>
                                <a:cubicBezTo>
                                  <a:pt x="1171" y="0"/>
                                  <a:pt x="6873" y="1508"/>
                                  <a:pt x="17147" y="4831"/>
                                </a:cubicBezTo>
                                <a:cubicBezTo>
                                  <a:pt x="27418" y="8157"/>
                                  <a:pt x="32977" y="9706"/>
                                  <a:pt x="33744" y="9499"/>
                                </a:cubicBezTo>
                                <a:lnTo>
                                  <a:pt x="42045" y="40503"/>
                                </a:lnTo>
                                <a:cubicBezTo>
                                  <a:pt x="41210" y="40726"/>
                                  <a:pt x="35151" y="37281"/>
                                  <a:pt x="23898" y="30179"/>
                                </a:cubicBezTo>
                                <a:cubicBezTo>
                                  <a:pt x="12611" y="23105"/>
                                  <a:pt x="6347" y="19336"/>
                                  <a:pt x="4990" y="18914"/>
                                </a:cubicBezTo>
                                <a:lnTo>
                                  <a:pt x="0" y="3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" name="Shape 25"/>
                        <wps:cNvSpPr>
                          <a:spLocks/>
                        </wps:cNvSpPr>
                        <wps:spPr bwMode="auto">
                          <a:xfrm>
                            <a:off x="1639" y="11374"/>
                            <a:ext cx="830" cy="1070"/>
                          </a:xfrm>
                          <a:custGeom>
                            <a:avLst/>
                            <a:gdLst>
                              <a:gd name="T0" fmla="*/ 41320 w 83008"/>
                              <a:gd name="T1" fmla="*/ 980 h 106993"/>
                              <a:gd name="T2" fmla="*/ 56379 w 83008"/>
                              <a:gd name="T3" fmla="*/ 7849 h 106993"/>
                              <a:gd name="T4" fmla="*/ 77155 w 83008"/>
                              <a:gd name="T5" fmla="*/ 44119 h 106993"/>
                              <a:gd name="T6" fmla="*/ 83008 w 83008"/>
                              <a:gd name="T7" fmla="*/ 80090 h 106993"/>
                              <a:gd name="T8" fmla="*/ 58341 w 83008"/>
                              <a:gd name="T9" fmla="*/ 82495 h 106993"/>
                              <a:gd name="T10" fmla="*/ 55201 w 83008"/>
                              <a:gd name="T11" fmla="*/ 49995 h 106993"/>
                              <a:gd name="T12" fmla="*/ 35067 w 83008"/>
                              <a:gd name="T13" fmla="*/ 28473 h 106993"/>
                              <a:gd name="T14" fmla="*/ 25038 w 83008"/>
                              <a:gd name="T15" fmla="*/ 37434 h 106993"/>
                              <a:gd name="T16" fmla="*/ 20246 w 83008"/>
                              <a:gd name="T17" fmla="*/ 62555 h 106993"/>
                              <a:gd name="T18" fmla="*/ 11371 w 83008"/>
                              <a:gd name="T19" fmla="*/ 94149 h 106993"/>
                              <a:gd name="T20" fmla="*/ 576 w 83008"/>
                              <a:gd name="T21" fmla="*/ 106716 h 106993"/>
                              <a:gd name="T22" fmla="*/ 0 w 83008"/>
                              <a:gd name="T23" fmla="*/ 106993 h 106993"/>
                              <a:gd name="T24" fmla="*/ 0 w 83008"/>
                              <a:gd name="T25" fmla="*/ 20500 h 106993"/>
                              <a:gd name="T26" fmla="*/ 341 w 83008"/>
                              <a:gd name="T27" fmla="*/ 19397 h 106993"/>
                              <a:gd name="T28" fmla="*/ 24098 w 83008"/>
                              <a:gd name="T29" fmla="*/ 1963 h 106993"/>
                              <a:gd name="T30" fmla="*/ 41320 w 83008"/>
                              <a:gd name="T31" fmla="*/ 980 h 106993"/>
                              <a:gd name="T32" fmla="*/ 0 w 83008"/>
                              <a:gd name="T33" fmla="*/ 0 h 106993"/>
                              <a:gd name="T34" fmla="*/ 83008 w 83008"/>
                              <a:gd name="T35" fmla="*/ 106993 h 1069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T32" t="T33" r="T34" b="T35"/>
                            <a:pathLst>
                              <a:path w="83008" h="106993">
                                <a:moveTo>
                                  <a:pt x="41320" y="980"/>
                                </a:moveTo>
                                <a:cubicBezTo>
                                  <a:pt x="46696" y="1960"/>
                                  <a:pt x="51712" y="4249"/>
                                  <a:pt x="56379" y="7849"/>
                                </a:cubicBezTo>
                                <a:cubicBezTo>
                                  <a:pt x="65670" y="15053"/>
                                  <a:pt x="72608" y="27145"/>
                                  <a:pt x="77155" y="44119"/>
                                </a:cubicBezTo>
                                <a:cubicBezTo>
                                  <a:pt x="80887" y="58030"/>
                                  <a:pt x="82843" y="70014"/>
                                  <a:pt x="83008" y="80090"/>
                                </a:cubicBezTo>
                                <a:lnTo>
                                  <a:pt x="58341" y="82495"/>
                                </a:lnTo>
                                <a:cubicBezTo>
                                  <a:pt x="59259" y="71968"/>
                                  <a:pt x="58190" y="61154"/>
                                  <a:pt x="55201" y="49995"/>
                                </a:cubicBezTo>
                                <a:cubicBezTo>
                                  <a:pt x="50716" y="33237"/>
                                  <a:pt x="44003" y="26083"/>
                                  <a:pt x="35067" y="28473"/>
                                </a:cubicBezTo>
                                <a:cubicBezTo>
                                  <a:pt x="30308" y="29752"/>
                                  <a:pt x="26967" y="32711"/>
                                  <a:pt x="25038" y="37434"/>
                                </a:cubicBezTo>
                                <a:cubicBezTo>
                                  <a:pt x="23413" y="41534"/>
                                  <a:pt x="21798" y="49908"/>
                                  <a:pt x="20246" y="62555"/>
                                </a:cubicBezTo>
                                <a:cubicBezTo>
                                  <a:pt x="18582" y="76012"/>
                                  <a:pt x="15645" y="86538"/>
                                  <a:pt x="11371" y="94149"/>
                                </a:cubicBezTo>
                                <a:cubicBezTo>
                                  <a:pt x="8506" y="99221"/>
                                  <a:pt x="4905" y="103409"/>
                                  <a:pt x="576" y="106716"/>
                                </a:cubicBezTo>
                                <a:lnTo>
                                  <a:pt x="0" y="106993"/>
                                </a:lnTo>
                                <a:lnTo>
                                  <a:pt x="0" y="20500"/>
                                </a:lnTo>
                                <a:lnTo>
                                  <a:pt x="341" y="19397"/>
                                </a:lnTo>
                                <a:cubicBezTo>
                                  <a:pt x="5647" y="10571"/>
                                  <a:pt x="13604" y="4779"/>
                                  <a:pt x="24098" y="1963"/>
                                </a:cubicBezTo>
                                <a:cubicBezTo>
                                  <a:pt x="30207" y="328"/>
                                  <a:pt x="35944" y="0"/>
                                  <a:pt x="41320" y="98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" name="Shape 26"/>
                        <wps:cNvSpPr>
                          <a:spLocks/>
                        </wps:cNvSpPr>
                        <wps:spPr bwMode="auto">
                          <a:xfrm>
                            <a:off x="2603" y="8901"/>
                            <a:ext cx="395" cy="1822"/>
                          </a:xfrm>
                          <a:custGeom>
                            <a:avLst/>
                            <a:gdLst>
                              <a:gd name="T0" fmla="*/ 0 w 39481"/>
                              <a:gd name="T1" fmla="*/ 0 h 182189"/>
                              <a:gd name="T2" fmla="*/ 39481 w 39481"/>
                              <a:gd name="T3" fmla="*/ 0 h 182189"/>
                              <a:gd name="T4" fmla="*/ 39481 w 39481"/>
                              <a:gd name="T5" fmla="*/ 9370 h 182189"/>
                              <a:gd name="T6" fmla="*/ 8640 w 39481"/>
                              <a:gd name="T7" fmla="*/ 9370 h 182189"/>
                              <a:gd name="T8" fmla="*/ 8655 w 39481"/>
                              <a:gd name="T9" fmla="*/ 173750 h 182189"/>
                              <a:gd name="T10" fmla="*/ 39481 w 39481"/>
                              <a:gd name="T11" fmla="*/ 173750 h 182189"/>
                              <a:gd name="T12" fmla="*/ 39481 w 39481"/>
                              <a:gd name="T13" fmla="*/ 182189 h 182189"/>
                              <a:gd name="T14" fmla="*/ 216 w 39481"/>
                              <a:gd name="T15" fmla="*/ 182189 h 182189"/>
                              <a:gd name="T16" fmla="*/ 0 w 39481"/>
                              <a:gd name="T17" fmla="*/ 0 h 182189"/>
                              <a:gd name="T18" fmla="*/ 0 w 39481"/>
                              <a:gd name="T19" fmla="*/ 0 h 182189"/>
                              <a:gd name="T20" fmla="*/ 39481 w 39481"/>
                              <a:gd name="T21" fmla="*/ 182189 h 18218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39481" h="182189">
                                <a:moveTo>
                                  <a:pt x="0" y="0"/>
                                </a:moveTo>
                                <a:lnTo>
                                  <a:pt x="39481" y="0"/>
                                </a:lnTo>
                                <a:lnTo>
                                  <a:pt x="39481" y="9370"/>
                                </a:lnTo>
                                <a:lnTo>
                                  <a:pt x="8640" y="9370"/>
                                </a:lnTo>
                                <a:lnTo>
                                  <a:pt x="8655" y="173750"/>
                                </a:lnTo>
                                <a:lnTo>
                                  <a:pt x="39481" y="173750"/>
                                </a:lnTo>
                                <a:lnTo>
                                  <a:pt x="39481" y="182189"/>
                                </a:lnTo>
                                <a:lnTo>
                                  <a:pt x="216" y="18218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" name="Shape 27"/>
                        <wps:cNvSpPr>
                          <a:spLocks/>
                        </wps:cNvSpPr>
                        <wps:spPr bwMode="auto">
                          <a:xfrm>
                            <a:off x="1639" y="6080"/>
                            <a:ext cx="875" cy="1397"/>
                          </a:xfrm>
                          <a:custGeom>
                            <a:avLst/>
                            <a:gdLst>
                              <a:gd name="T0" fmla="*/ 0 w 87544"/>
                              <a:gd name="T1" fmla="*/ 0 h 139725"/>
                              <a:gd name="T2" fmla="*/ 16967 w 87544"/>
                              <a:gd name="T3" fmla="*/ 2957 h 139725"/>
                              <a:gd name="T4" fmla="*/ 45708 w 87544"/>
                              <a:gd name="T5" fmla="*/ 35678 h 139725"/>
                              <a:gd name="T6" fmla="*/ 39376 w 87544"/>
                              <a:gd name="T7" fmla="*/ 84894 h 139725"/>
                              <a:gd name="T8" fmla="*/ 36409 w 87544"/>
                              <a:gd name="T9" fmla="*/ 91644 h 139725"/>
                              <a:gd name="T10" fmla="*/ 87544 w 87544"/>
                              <a:gd name="T11" fmla="*/ 111011 h 139725"/>
                              <a:gd name="T12" fmla="*/ 75942 w 87544"/>
                              <a:gd name="T13" fmla="*/ 139725 h 139725"/>
                              <a:gd name="T14" fmla="*/ 6883 w 87544"/>
                              <a:gd name="T15" fmla="*/ 110277 h 139725"/>
                              <a:gd name="T16" fmla="*/ 0 w 87544"/>
                              <a:gd name="T17" fmla="*/ 107574 h 139725"/>
                              <a:gd name="T18" fmla="*/ 0 w 87544"/>
                              <a:gd name="T19" fmla="*/ 77584 h 139725"/>
                              <a:gd name="T20" fmla="*/ 17870 w 87544"/>
                              <a:gd name="T21" fmla="*/ 84278 h 139725"/>
                              <a:gd name="T22" fmla="*/ 20440 w 87544"/>
                              <a:gd name="T23" fmla="*/ 78425 h 139725"/>
                              <a:gd name="T24" fmla="*/ 11926 w 87544"/>
                              <a:gd name="T25" fmla="*/ 31600 h 139725"/>
                              <a:gd name="T26" fmla="*/ 0 w 87544"/>
                              <a:gd name="T27" fmla="*/ 31986 h 139725"/>
                              <a:gd name="T28" fmla="*/ 0 w 87544"/>
                              <a:gd name="T29" fmla="*/ 0 h 139725"/>
                              <a:gd name="T30" fmla="*/ 0 w 87544"/>
                              <a:gd name="T31" fmla="*/ 0 h 139725"/>
                              <a:gd name="T32" fmla="*/ 87544 w 87544"/>
                              <a:gd name="T33" fmla="*/ 139725 h 1397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87544" h="139725">
                                <a:moveTo>
                                  <a:pt x="0" y="0"/>
                                </a:moveTo>
                                <a:lnTo>
                                  <a:pt x="16967" y="2957"/>
                                </a:lnTo>
                                <a:cubicBezTo>
                                  <a:pt x="33224" y="9528"/>
                                  <a:pt x="42818" y="20428"/>
                                  <a:pt x="45708" y="35678"/>
                                </a:cubicBezTo>
                                <a:cubicBezTo>
                                  <a:pt x="48559" y="50902"/>
                                  <a:pt x="46479" y="67314"/>
                                  <a:pt x="39376" y="84894"/>
                                </a:cubicBezTo>
                                <a:cubicBezTo>
                                  <a:pt x="38077" y="88105"/>
                                  <a:pt x="37094" y="90345"/>
                                  <a:pt x="36409" y="91644"/>
                                </a:cubicBezTo>
                                <a:cubicBezTo>
                                  <a:pt x="49208" y="96820"/>
                                  <a:pt x="66247" y="103258"/>
                                  <a:pt x="87544" y="111011"/>
                                </a:cubicBezTo>
                                <a:lnTo>
                                  <a:pt x="75942" y="139725"/>
                                </a:lnTo>
                                <a:cubicBezTo>
                                  <a:pt x="56616" y="130894"/>
                                  <a:pt x="33573" y="121055"/>
                                  <a:pt x="6883" y="110277"/>
                                </a:cubicBezTo>
                                <a:lnTo>
                                  <a:pt x="0" y="107574"/>
                                </a:lnTo>
                                <a:lnTo>
                                  <a:pt x="0" y="77584"/>
                                </a:lnTo>
                                <a:lnTo>
                                  <a:pt x="17870" y="84278"/>
                                </a:lnTo>
                                <a:cubicBezTo>
                                  <a:pt x="18669" y="82619"/>
                                  <a:pt x="19530" y="80689"/>
                                  <a:pt x="20440" y="78425"/>
                                </a:cubicBezTo>
                                <a:cubicBezTo>
                                  <a:pt x="30487" y="53545"/>
                                  <a:pt x="27665" y="37960"/>
                                  <a:pt x="11926" y="31600"/>
                                </a:cubicBezTo>
                                <a:lnTo>
                                  <a:pt x="0" y="3198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Shape 28"/>
                        <wps:cNvSpPr>
                          <a:spLocks/>
                        </wps:cNvSpPr>
                        <wps:spPr bwMode="auto">
                          <a:xfrm>
                            <a:off x="2124" y="4211"/>
                            <a:ext cx="874" cy="1462"/>
                          </a:xfrm>
                          <a:custGeom>
                            <a:avLst/>
                            <a:gdLst>
                              <a:gd name="T0" fmla="*/ 61138 w 87368"/>
                              <a:gd name="T1" fmla="*/ 0 h 146199"/>
                              <a:gd name="T2" fmla="*/ 87368 w 87368"/>
                              <a:gd name="T3" fmla="*/ 1666 h 146199"/>
                              <a:gd name="T4" fmla="*/ 87368 w 87368"/>
                              <a:gd name="T5" fmla="*/ 34802 h 146199"/>
                              <a:gd name="T6" fmla="*/ 80828 w 87368"/>
                              <a:gd name="T7" fmla="*/ 31329 h 146199"/>
                              <a:gd name="T8" fmla="*/ 62280 w 87368"/>
                              <a:gd name="T9" fmla="*/ 28774 h 146199"/>
                              <a:gd name="T10" fmla="*/ 33592 w 87368"/>
                              <a:gd name="T11" fmla="*/ 43877 h 146199"/>
                              <a:gd name="T12" fmla="*/ 29196 w 87368"/>
                              <a:gd name="T13" fmla="*/ 74494 h 146199"/>
                              <a:gd name="T14" fmla="*/ 52109 w 87368"/>
                              <a:gd name="T15" fmla="*/ 105048 h 146199"/>
                              <a:gd name="T16" fmla="*/ 70672 w 87368"/>
                              <a:gd name="T17" fmla="*/ 114874 h 146199"/>
                              <a:gd name="T18" fmla="*/ 87368 w 87368"/>
                              <a:gd name="T19" fmla="*/ 117141 h 146199"/>
                              <a:gd name="T20" fmla="*/ 87368 w 87368"/>
                              <a:gd name="T21" fmla="*/ 146199 h 146199"/>
                              <a:gd name="T22" fmla="*/ 63231 w 87368"/>
                              <a:gd name="T23" fmla="*/ 144665 h 146199"/>
                              <a:gd name="T24" fmla="*/ 37098 w 87368"/>
                              <a:gd name="T25" fmla="*/ 131725 h 146199"/>
                              <a:gd name="T26" fmla="*/ 3856 w 87368"/>
                              <a:gd name="T27" fmla="*/ 81990 h 146199"/>
                              <a:gd name="T28" fmla="*/ 16006 w 87368"/>
                              <a:gd name="T29" fmla="*/ 27432 h 146199"/>
                              <a:gd name="T30" fmla="*/ 61138 w 87368"/>
                              <a:gd name="T31" fmla="*/ 0 h 146199"/>
                              <a:gd name="T32" fmla="*/ 0 w 87368"/>
                              <a:gd name="T33" fmla="*/ 0 h 146199"/>
                              <a:gd name="T34" fmla="*/ 87368 w 87368"/>
                              <a:gd name="T35" fmla="*/ 146199 h 1461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T32" t="T33" r="T34" b="T35"/>
                            <a:pathLst>
                              <a:path w="87368" h="146199">
                                <a:moveTo>
                                  <a:pt x="61138" y="0"/>
                                </a:moveTo>
                                <a:lnTo>
                                  <a:pt x="87368" y="1666"/>
                                </a:lnTo>
                                <a:lnTo>
                                  <a:pt x="87368" y="34802"/>
                                </a:lnTo>
                                <a:lnTo>
                                  <a:pt x="80828" y="31329"/>
                                </a:lnTo>
                                <a:cubicBezTo>
                                  <a:pt x="74638" y="29256"/>
                                  <a:pt x="68456" y="28403"/>
                                  <a:pt x="62280" y="28774"/>
                                </a:cubicBezTo>
                                <a:cubicBezTo>
                                  <a:pt x="49921" y="29520"/>
                                  <a:pt x="40356" y="34565"/>
                                  <a:pt x="33592" y="43877"/>
                                </a:cubicBezTo>
                                <a:cubicBezTo>
                                  <a:pt x="27259" y="52578"/>
                                  <a:pt x="25801" y="62778"/>
                                  <a:pt x="29196" y="74494"/>
                                </a:cubicBezTo>
                                <a:cubicBezTo>
                                  <a:pt x="32587" y="86213"/>
                                  <a:pt x="40212" y="96408"/>
                                  <a:pt x="52109" y="105048"/>
                                </a:cubicBezTo>
                                <a:cubicBezTo>
                                  <a:pt x="58289" y="109539"/>
                                  <a:pt x="64478" y="112815"/>
                                  <a:pt x="70672" y="114874"/>
                                </a:cubicBezTo>
                                <a:lnTo>
                                  <a:pt x="87368" y="117141"/>
                                </a:lnTo>
                                <a:lnTo>
                                  <a:pt x="87368" y="146199"/>
                                </a:lnTo>
                                <a:lnTo>
                                  <a:pt x="63231" y="144665"/>
                                </a:lnTo>
                                <a:cubicBezTo>
                                  <a:pt x="54304" y="142214"/>
                                  <a:pt x="45592" y="137897"/>
                                  <a:pt x="37098" y="131725"/>
                                </a:cubicBezTo>
                                <a:cubicBezTo>
                                  <a:pt x="18842" y="118454"/>
                                  <a:pt x="7761" y="101895"/>
                                  <a:pt x="3856" y="81990"/>
                                </a:cubicBezTo>
                                <a:cubicBezTo>
                                  <a:pt x="0" y="62071"/>
                                  <a:pt x="4042" y="43899"/>
                                  <a:pt x="16006" y="27432"/>
                                </a:cubicBezTo>
                                <a:cubicBezTo>
                                  <a:pt x="27389" y="11750"/>
                                  <a:pt x="42426" y="2584"/>
                                  <a:pt x="61138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Shape 29"/>
                        <wps:cNvSpPr>
                          <a:spLocks/>
                        </wps:cNvSpPr>
                        <wps:spPr bwMode="auto">
                          <a:xfrm>
                            <a:off x="4019" y="17188"/>
                            <a:ext cx="242" cy="529"/>
                          </a:xfrm>
                          <a:custGeom>
                            <a:avLst/>
                            <a:gdLst>
                              <a:gd name="T0" fmla="*/ 24177 w 24177"/>
                              <a:gd name="T1" fmla="*/ 0 h 52899"/>
                              <a:gd name="T2" fmla="*/ 24177 w 24177"/>
                              <a:gd name="T3" fmla="*/ 24400 h 52899"/>
                              <a:gd name="T4" fmla="*/ 23070 w 24177"/>
                              <a:gd name="T5" fmla="*/ 27334 h 52899"/>
                              <a:gd name="T6" fmla="*/ 24177 w 24177"/>
                              <a:gd name="T7" fmla="*/ 29078 h 52899"/>
                              <a:gd name="T8" fmla="*/ 24177 w 24177"/>
                              <a:gd name="T9" fmla="*/ 52899 h 52899"/>
                              <a:gd name="T10" fmla="*/ 15241 w 24177"/>
                              <a:gd name="T11" fmla="*/ 47623 h 52899"/>
                              <a:gd name="T12" fmla="*/ 1134 w 24177"/>
                              <a:gd name="T13" fmla="*/ 28338 h 52899"/>
                              <a:gd name="T14" fmla="*/ 6101 w 24177"/>
                              <a:gd name="T15" fmla="*/ 10256 h 52899"/>
                              <a:gd name="T16" fmla="*/ 19691 w 24177"/>
                              <a:gd name="T17" fmla="*/ 324 h 52899"/>
                              <a:gd name="T18" fmla="*/ 24177 w 24177"/>
                              <a:gd name="T19" fmla="*/ 0 h 52899"/>
                              <a:gd name="T20" fmla="*/ 0 w 24177"/>
                              <a:gd name="T21" fmla="*/ 0 h 52899"/>
                              <a:gd name="T22" fmla="*/ 24177 w 24177"/>
                              <a:gd name="T23" fmla="*/ 52899 h 528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T20" t="T21" r="T22" b="T23"/>
                            <a:pathLst>
                              <a:path w="24177" h="52899">
                                <a:moveTo>
                                  <a:pt x="24177" y="0"/>
                                </a:moveTo>
                                <a:lnTo>
                                  <a:pt x="24177" y="24400"/>
                                </a:lnTo>
                                <a:lnTo>
                                  <a:pt x="23070" y="27334"/>
                                </a:lnTo>
                                <a:lnTo>
                                  <a:pt x="24177" y="29078"/>
                                </a:lnTo>
                                <a:lnTo>
                                  <a:pt x="24177" y="52899"/>
                                </a:lnTo>
                                <a:lnTo>
                                  <a:pt x="15241" y="47623"/>
                                </a:lnTo>
                                <a:cubicBezTo>
                                  <a:pt x="6937" y="41133"/>
                                  <a:pt x="2267" y="34714"/>
                                  <a:pt x="1134" y="28338"/>
                                </a:cubicBezTo>
                                <a:cubicBezTo>
                                  <a:pt x="0" y="21963"/>
                                  <a:pt x="1678" y="15922"/>
                                  <a:pt x="6101" y="10256"/>
                                </a:cubicBezTo>
                                <a:cubicBezTo>
                                  <a:pt x="9804" y="5513"/>
                                  <a:pt x="14333" y="2202"/>
                                  <a:pt x="19691" y="324"/>
                                </a:cubicBezTo>
                                <a:lnTo>
                                  <a:pt x="241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" name="Shape 30"/>
                        <wps:cNvSpPr>
                          <a:spLocks/>
                        </wps:cNvSpPr>
                        <wps:spPr bwMode="auto">
                          <a:xfrm>
                            <a:off x="3893" y="16314"/>
                            <a:ext cx="368" cy="740"/>
                          </a:xfrm>
                          <a:custGeom>
                            <a:avLst/>
                            <a:gdLst>
                              <a:gd name="T0" fmla="*/ 36759 w 36759"/>
                              <a:gd name="T1" fmla="*/ 0 h 73971"/>
                              <a:gd name="T2" fmla="*/ 36759 w 36759"/>
                              <a:gd name="T3" fmla="*/ 73971 h 73971"/>
                              <a:gd name="T4" fmla="*/ 0 w 36759"/>
                              <a:gd name="T5" fmla="*/ 45255 h 73971"/>
                              <a:gd name="T6" fmla="*/ 36759 w 36759"/>
                              <a:gd name="T7" fmla="*/ 0 h 73971"/>
                              <a:gd name="T8" fmla="*/ 0 w 36759"/>
                              <a:gd name="T9" fmla="*/ 0 h 73971"/>
                              <a:gd name="T10" fmla="*/ 36759 w 36759"/>
                              <a:gd name="T11" fmla="*/ 73971 h 739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36759" h="73971">
                                <a:moveTo>
                                  <a:pt x="36759" y="0"/>
                                </a:moveTo>
                                <a:lnTo>
                                  <a:pt x="36759" y="73971"/>
                                </a:lnTo>
                                <a:lnTo>
                                  <a:pt x="0" y="45255"/>
                                </a:lnTo>
                                <a:lnTo>
                                  <a:pt x="3675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" name="Shape 31"/>
                        <wps:cNvSpPr>
                          <a:spLocks/>
                        </wps:cNvSpPr>
                        <wps:spPr bwMode="auto">
                          <a:xfrm>
                            <a:off x="2998" y="14836"/>
                            <a:ext cx="1209" cy="1206"/>
                          </a:xfrm>
                          <a:custGeom>
                            <a:avLst/>
                            <a:gdLst>
                              <a:gd name="T0" fmla="*/ 99569 w 120845"/>
                              <a:gd name="T1" fmla="*/ 0 h 120679"/>
                              <a:gd name="T2" fmla="*/ 120845 w 120845"/>
                              <a:gd name="T3" fmla="*/ 22813 h 120679"/>
                              <a:gd name="T4" fmla="*/ 69811 w 120845"/>
                              <a:gd name="T5" fmla="*/ 68447 h 120679"/>
                              <a:gd name="T6" fmla="*/ 15898 w 120845"/>
                              <a:gd name="T7" fmla="*/ 120679 h 120679"/>
                              <a:gd name="T8" fmla="*/ 0 w 120845"/>
                              <a:gd name="T9" fmla="*/ 103633 h 120679"/>
                              <a:gd name="T10" fmla="*/ 0 w 120845"/>
                              <a:gd name="T11" fmla="*/ 93039 h 120679"/>
                              <a:gd name="T12" fmla="*/ 50493 w 120845"/>
                              <a:gd name="T13" fmla="*/ 47722 h 120679"/>
                              <a:gd name="T14" fmla="*/ 99569 w 120845"/>
                              <a:gd name="T15" fmla="*/ 0 h 120679"/>
                              <a:gd name="T16" fmla="*/ 0 w 120845"/>
                              <a:gd name="T17" fmla="*/ 0 h 120679"/>
                              <a:gd name="T18" fmla="*/ 120845 w 120845"/>
                              <a:gd name="T19" fmla="*/ 120679 h 1206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120845" h="120679">
                                <a:moveTo>
                                  <a:pt x="99569" y="0"/>
                                </a:moveTo>
                                <a:lnTo>
                                  <a:pt x="120845" y="22813"/>
                                </a:lnTo>
                                <a:cubicBezTo>
                                  <a:pt x="106668" y="34747"/>
                                  <a:pt x="89651" y="49939"/>
                                  <a:pt x="69811" y="68447"/>
                                </a:cubicBezTo>
                                <a:cubicBezTo>
                                  <a:pt x="49569" y="87326"/>
                                  <a:pt x="31601" y="104757"/>
                                  <a:pt x="15898" y="120679"/>
                                </a:cubicBezTo>
                                <a:lnTo>
                                  <a:pt x="0" y="103633"/>
                                </a:lnTo>
                                <a:lnTo>
                                  <a:pt x="0" y="93039"/>
                                </a:lnTo>
                                <a:lnTo>
                                  <a:pt x="50493" y="47722"/>
                                </a:lnTo>
                                <a:cubicBezTo>
                                  <a:pt x="70113" y="29428"/>
                                  <a:pt x="86454" y="13522"/>
                                  <a:pt x="9956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" name="Shape 32"/>
                        <wps:cNvSpPr>
                          <a:spLocks/>
                        </wps:cNvSpPr>
                        <wps:spPr bwMode="auto">
                          <a:xfrm>
                            <a:off x="2998" y="14166"/>
                            <a:ext cx="618" cy="420"/>
                          </a:xfrm>
                          <a:custGeom>
                            <a:avLst/>
                            <a:gdLst>
                              <a:gd name="T0" fmla="*/ 46152 w 61805"/>
                              <a:gd name="T1" fmla="*/ 0 h 42008"/>
                              <a:gd name="T2" fmla="*/ 61805 w 61805"/>
                              <a:gd name="T3" fmla="*/ 27108 h 42008"/>
                              <a:gd name="T4" fmla="*/ 16844 w 61805"/>
                              <a:gd name="T5" fmla="*/ 38736 h 42008"/>
                              <a:gd name="T6" fmla="*/ 0 w 61805"/>
                              <a:gd name="T7" fmla="*/ 42008 h 42008"/>
                              <a:gd name="T8" fmla="*/ 0 w 61805"/>
                              <a:gd name="T9" fmla="*/ 15663 h 42008"/>
                              <a:gd name="T10" fmla="*/ 26306 w 61805"/>
                              <a:gd name="T11" fmla="*/ 7938 h 42008"/>
                              <a:gd name="T12" fmla="*/ 46152 w 61805"/>
                              <a:gd name="T13" fmla="*/ 0 h 42008"/>
                              <a:gd name="T14" fmla="*/ 0 w 61805"/>
                              <a:gd name="T15" fmla="*/ 0 h 42008"/>
                              <a:gd name="T16" fmla="*/ 61805 w 61805"/>
                              <a:gd name="T17" fmla="*/ 42008 h 420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61805" h="42008">
                                <a:moveTo>
                                  <a:pt x="46152" y="0"/>
                                </a:moveTo>
                                <a:lnTo>
                                  <a:pt x="61805" y="27108"/>
                                </a:lnTo>
                                <a:cubicBezTo>
                                  <a:pt x="57383" y="29665"/>
                                  <a:pt x="42380" y="33537"/>
                                  <a:pt x="16844" y="38736"/>
                                </a:cubicBezTo>
                                <a:lnTo>
                                  <a:pt x="0" y="42008"/>
                                </a:lnTo>
                                <a:lnTo>
                                  <a:pt x="0" y="15663"/>
                                </a:lnTo>
                                <a:lnTo>
                                  <a:pt x="26306" y="7938"/>
                                </a:lnTo>
                                <a:cubicBezTo>
                                  <a:pt x="35817" y="4792"/>
                                  <a:pt x="42435" y="2144"/>
                                  <a:pt x="46152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" name="Shape 33"/>
                        <wps:cNvSpPr>
                          <a:spLocks/>
                        </wps:cNvSpPr>
                        <wps:spPr bwMode="auto">
                          <a:xfrm>
                            <a:off x="2998" y="13435"/>
                            <a:ext cx="197" cy="446"/>
                          </a:xfrm>
                          <a:custGeom>
                            <a:avLst/>
                            <a:gdLst>
                              <a:gd name="T0" fmla="*/ 3935 w 19645"/>
                              <a:gd name="T1" fmla="*/ 0 h 44594"/>
                              <a:gd name="T2" fmla="*/ 19645 w 19645"/>
                              <a:gd name="T3" fmla="*/ 27208 h 44594"/>
                              <a:gd name="T4" fmla="*/ 5340 w 19645"/>
                              <a:gd name="T5" fmla="*/ 39341 h 44594"/>
                              <a:gd name="T6" fmla="*/ 0 w 19645"/>
                              <a:gd name="T7" fmla="*/ 44594 h 44594"/>
                              <a:gd name="T8" fmla="*/ 0 w 19645"/>
                              <a:gd name="T9" fmla="*/ 1672 h 44594"/>
                              <a:gd name="T10" fmla="*/ 3935 w 19645"/>
                              <a:gd name="T11" fmla="*/ 0 h 44594"/>
                              <a:gd name="T12" fmla="*/ 0 w 19645"/>
                              <a:gd name="T13" fmla="*/ 0 h 44594"/>
                              <a:gd name="T14" fmla="*/ 19645 w 19645"/>
                              <a:gd name="T15" fmla="*/ 44594 h 445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19645" h="44594">
                                <a:moveTo>
                                  <a:pt x="3935" y="0"/>
                                </a:moveTo>
                                <a:lnTo>
                                  <a:pt x="19645" y="27208"/>
                                </a:lnTo>
                                <a:cubicBezTo>
                                  <a:pt x="17266" y="28580"/>
                                  <a:pt x="12497" y="32625"/>
                                  <a:pt x="5340" y="39341"/>
                                </a:cubicBezTo>
                                <a:lnTo>
                                  <a:pt x="0" y="44594"/>
                                </a:lnTo>
                                <a:lnTo>
                                  <a:pt x="0" y="1672"/>
                                </a:lnTo>
                                <a:lnTo>
                                  <a:pt x="39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" name="Shape 34"/>
                        <wps:cNvSpPr>
                          <a:spLocks/>
                        </wps:cNvSpPr>
                        <wps:spPr bwMode="auto">
                          <a:xfrm>
                            <a:off x="2998" y="5417"/>
                            <a:ext cx="1263" cy="8790"/>
                          </a:xfrm>
                          <a:custGeom>
                            <a:avLst/>
                            <a:gdLst>
                              <a:gd name="T0" fmla="*/ 101786 w 126266"/>
                              <a:gd name="T1" fmla="*/ 0 h 879035"/>
                              <a:gd name="T2" fmla="*/ 126266 w 126266"/>
                              <a:gd name="T3" fmla="*/ 14083 h 879035"/>
                              <a:gd name="T4" fmla="*/ 126266 w 126266"/>
                              <a:gd name="T5" fmla="*/ 23891 h 879035"/>
                              <a:gd name="T6" fmla="*/ 105555 w 126266"/>
                              <a:gd name="T7" fmla="*/ 12179 h 879035"/>
                              <a:gd name="T8" fmla="*/ 95426 w 126266"/>
                              <a:gd name="T9" fmla="*/ 29808 h 879035"/>
                              <a:gd name="T10" fmla="*/ 95426 w 126266"/>
                              <a:gd name="T11" fmla="*/ 848665 h 879035"/>
                              <a:gd name="T12" fmla="*/ 105555 w 126266"/>
                              <a:gd name="T13" fmla="*/ 866855 h 879035"/>
                              <a:gd name="T14" fmla="*/ 116000 w 126266"/>
                              <a:gd name="T15" fmla="*/ 861309 h 879035"/>
                              <a:gd name="T16" fmla="*/ 126266 w 126266"/>
                              <a:gd name="T17" fmla="*/ 855238 h 879035"/>
                              <a:gd name="T18" fmla="*/ 126266 w 126266"/>
                              <a:gd name="T19" fmla="*/ 865633 h 879035"/>
                              <a:gd name="T20" fmla="*/ 102726 w 126266"/>
                              <a:gd name="T21" fmla="*/ 879035 h 879035"/>
                              <a:gd name="T22" fmla="*/ 12114 w 126266"/>
                              <a:gd name="T23" fmla="*/ 721138 h 879035"/>
                              <a:gd name="T24" fmla="*/ 78441 w 126266"/>
                              <a:gd name="T25" fmla="*/ 682841 h 879035"/>
                              <a:gd name="T26" fmla="*/ 40529 w 126266"/>
                              <a:gd name="T27" fmla="*/ 550761 h 879035"/>
                              <a:gd name="T28" fmla="*/ 37346 w 126266"/>
                              <a:gd name="T29" fmla="*/ 530613 h 879035"/>
                              <a:gd name="T30" fmla="*/ 0 w 126266"/>
                              <a:gd name="T31" fmla="*/ 530613 h 879035"/>
                              <a:gd name="T32" fmla="*/ 0 w 126266"/>
                              <a:gd name="T33" fmla="*/ 522174 h 879035"/>
                              <a:gd name="T34" fmla="*/ 30841 w 126266"/>
                              <a:gd name="T35" fmla="*/ 522174 h 879035"/>
                              <a:gd name="T36" fmla="*/ 30841 w 126266"/>
                              <a:gd name="T37" fmla="*/ 357794 h 879035"/>
                              <a:gd name="T38" fmla="*/ 0 w 126266"/>
                              <a:gd name="T39" fmla="*/ 357794 h 879035"/>
                              <a:gd name="T40" fmla="*/ 0 w 126266"/>
                              <a:gd name="T41" fmla="*/ 348424 h 879035"/>
                              <a:gd name="T42" fmla="*/ 37332 w 126266"/>
                              <a:gd name="T43" fmla="*/ 348424 h 879035"/>
                              <a:gd name="T44" fmla="*/ 44435 w 126266"/>
                              <a:gd name="T45" fmla="*/ 306962 h 879035"/>
                              <a:gd name="T46" fmla="*/ 59393 w 126266"/>
                              <a:gd name="T47" fmla="*/ 249056 h 879035"/>
                              <a:gd name="T48" fmla="*/ 78441 w 126266"/>
                              <a:gd name="T49" fmla="*/ 196193 h 879035"/>
                              <a:gd name="T50" fmla="*/ 11174 w 126266"/>
                              <a:gd name="T51" fmla="*/ 157897 h 879035"/>
                              <a:gd name="T52" fmla="*/ 101786 w 126266"/>
                              <a:gd name="T53" fmla="*/ 0 h 879035"/>
                              <a:gd name="T54" fmla="*/ 0 w 126266"/>
                              <a:gd name="T55" fmla="*/ 0 h 879035"/>
                              <a:gd name="T56" fmla="*/ 126266 w 126266"/>
                              <a:gd name="T57" fmla="*/ 879035 h 8790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T54" t="T55" r="T56" b="T57"/>
                            <a:pathLst>
                              <a:path w="126266" h="879035">
                                <a:moveTo>
                                  <a:pt x="101786" y="0"/>
                                </a:moveTo>
                                <a:lnTo>
                                  <a:pt x="126266" y="14083"/>
                                </a:lnTo>
                                <a:lnTo>
                                  <a:pt x="126266" y="23891"/>
                                </a:lnTo>
                                <a:lnTo>
                                  <a:pt x="105555" y="12179"/>
                                </a:lnTo>
                                <a:lnTo>
                                  <a:pt x="95426" y="29808"/>
                                </a:lnTo>
                                <a:lnTo>
                                  <a:pt x="95426" y="848665"/>
                                </a:lnTo>
                                <a:lnTo>
                                  <a:pt x="105555" y="866855"/>
                                </a:lnTo>
                                <a:cubicBezTo>
                                  <a:pt x="106949" y="866481"/>
                                  <a:pt x="111422" y="863978"/>
                                  <a:pt x="116000" y="861309"/>
                                </a:cubicBezTo>
                                <a:lnTo>
                                  <a:pt x="126266" y="855238"/>
                                </a:lnTo>
                                <a:lnTo>
                                  <a:pt x="126266" y="865633"/>
                                </a:lnTo>
                                <a:lnTo>
                                  <a:pt x="102726" y="879035"/>
                                </a:lnTo>
                                <a:lnTo>
                                  <a:pt x="12114" y="721138"/>
                                </a:lnTo>
                                <a:lnTo>
                                  <a:pt x="78441" y="682841"/>
                                </a:lnTo>
                                <a:cubicBezTo>
                                  <a:pt x="63184" y="651601"/>
                                  <a:pt x="47071" y="585220"/>
                                  <a:pt x="40529" y="550761"/>
                                </a:cubicBezTo>
                                <a:cubicBezTo>
                                  <a:pt x="39507" y="545354"/>
                                  <a:pt x="37448" y="535638"/>
                                  <a:pt x="37346" y="530613"/>
                                </a:cubicBezTo>
                                <a:lnTo>
                                  <a:pt x="0" y="530613"/>
                                </a:lnTo>
                                <a:lnTo>
                                  <a:pt x="0" y="522174"/>
                                </a:lnTo>
                                <a:lnTo>
                                  <a:pt x="30841" y="522174"/>
                                </a:lnTo>
                                <a:lnTo>
                                  <a:pt x="30841" y="357794"/>
                                </a:lnTo>
                                <a:lnTo>
                                  <a:pt x="0" y="357794"/>
                                </a:lnTo>
                                <a:lnTo>
                                  <a:pt x="0" y="348424"/>
                                </a:lnTo>
                                <a:lnTo>
                                  <a:pt x="37332" y="348424"/>
                                </a:lnTo>
                                <a:cubicBezTo>
                                  <a:pt x="37591" y="337021"/>
                                  <a:pt x="41814" y="318360"/>
                                  <a:pt x="44435" y="306962"/>
                                </a:cubicBezTo>
                                <a:cubicBezTo>
                                  <a:pt x="49137" y="286589"/>
                                  <a:pt x="52993" y="268143"/>
                                  <a:pt x="59393" y="249056"/>
                                </a:cubicBezTo>
                                <a:cubicBezTo>
                                  <a:pt x="64591" y="233540"/>
                                  <a:pt x="71075" y="209837"/>
                                  <a:pt x="78441" y="196193"/>
                                </a:cubicBezTo>
                                <a:cubicBezTo>
                                  <a:pt x="71993" y="194477"/>
                                  <a:pt x="21449" y="163318"/>
                                  <a:pt x="11174" y="157897"/>
                                </a:cubicBezTo>
                                <a:lnTo>
                                  <a:pt x="1017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" name="Shape 35"/>
                        <wps:cNvSpPr>
                          <a:spLocks/>
                        </wps:cNvSpPr>
                        <wps:spPr bwMode="auto">
                          <a:xfrm>
                            <a:off x="2998" y="4227"/>
                            <a:ext cx="645" cy="1448"/>
                          </a:xfrm>
                          <a:custGeom>
                            <a:avLst/>
                            <a:gdLst>
                              <a:gd name="T0" fmla="*/ 0 w 64462"/>
                              <a:gd name="T1" fmla="*/ 0 h 144742"/>
                              <a:gd name="T2" fmla="*/ 1173 w 64462"/>
                              <a:gd name="T3" fmla="*/ 75 h 144742"/>
                              <a:gd name="T4" fmla="*/ 27360 w 64462"/>
                              <a:gd name="T5" fmla="*/ 13040 h 144742"/>
                              <a:gd name="T6" fmla="*/ 60592 w 64462"/>
                              <a:gd name="T7" fmla="*/ 62803 h 144742"/>
                              <a:gd name="T8" fmla="*/ 48456 w 64462"/>
                              <a:gd name="T9" fmla="*/ 117328 h 144742"/>
                              <a:gd name="T10" fmla="*/ 3291 w 64462"/>
                              <a:gd name="T11" fmla="*/ 144742 h 144742"/>
                              <a:gd name="T12" fmla="*/ 0 w 64462"/>
                              <a:gd name="T13" fmla="*/ 144533 h 144742"/>
                              <a:gd name="T14" fmla="*/ 0 w 64462"/>
                              <a:gd name="T15" fmla="*/ 115475 h 144742"/>
                              <a:gd name="T16" fmla="*/ 1904 w 64462"/>
                              <a:gd name="T17" fmla="*/ 115734 h 144742"/>
                              <a:gd name="T18" fmla="*/ 30604 w 64462"/>
                              <a:gd name="T19" fmla="*/ 100682 h 144742"/>
                              <a:gd name="T20" fmla="*/ 34964 w 64462"/>
                              <a:gd name="T21" fmla="*/ 70042 h 144742"/>
                              <a:gd name="T22" fmla="*/ 12057 w 64462"/>
                              <a:gd name="T23" fmla="*/ 39539 h 144742"/>
                              <a:gd name="T24" fmla="*/ 0 w 64462"/>
                              <a:gd name="T25" fmla="*/ 33136 h 144742"/>
                              <a:gd name="T26" fmla="*/ 0 w 64462"/>
                              <a:gd name="T27" fmla="*/ 0 h 144742"/>
                              <a:gd name="T28" fmla="*/ 0 w 64462"/>
                              <a:gd name="T29" fmla="*/ 0 h 144742"/>
                              <a:gd name="T30" fmla="*/ 64462 w 64462"/>
                              <a:gd name="T31" fmla="*/ 144742 h 1447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64462" h="144742">
                                <a:moveTo>
                                  <a:pt x="0" y="0"/>
                                </a:moveTo>
                                <a:lnTo>
                                  <a:pt x="1173" y="75"/>
                                </a:lnTo>
                                <a:cubicBezTo>
                                  <a:pt x="10107" y="2524"/>
                                  <a:pt x="18839" y="6845"/>
                                  <a:pt x="27360" y="13040"/>
                                </a:cubicBezTo>
                                <a:cubicBezTo>
                                  <a:pt x="45619" y="26299"/>
                                  <a:pt x="56686" y="42898"/>
                                  <a:pt x="60592" y="62803"/>
                                </a:cubicBezTo>
                                <a:cubicBezTo>
                                  <a:pt x="64462" y="82686"/>
                                  <a:pt x="60420" y="100862"/>
                                  <a:pt x="48456" y="117328"/>
                                </a:cubicBezTo>
                                <a:cubicBezTo>
                                  <a:pt x="37044" y="133039"/>
                                  <a:pt x="22003" y="142150"/>
                                  <a:pt x="3291" y="144742"/>
                                </a:cubicBezTo>
                                <a:lnTo>
                                  <a:pt x="0" y="144533"/>
                                </a:lnTo>
                                <a:lnTo>
                                  <a:pt x="0" y="115475"/>
                                </a:lnTo>
                                <a:lnTo>
                                  <a:pt x="1904" y="115734"/>
                                </a:lnTo>
                                <a:cubicBezTo>
                                  <a:pt x="14282" y="114964"/>
                                  <a:pt x="23854" y="109967"/>
                                  <a:pt x="30604" y="100682"/>
                                </a:cubicBezTo>
                                <a:cubicBezTo>
                                  <a:pt x="36907" y="92013"/>
                                  <a:pt x="38366" y="81811"/>
                                  <a:pt x="34964" y="70042"/>
                                </a:cubicBezTo>
                                <a:cubicBezTo>
                                  <a:pt x="31543" y="58296"/>
                                  <a:pt x="23897" y="48147"/>
                                  <a:pt x="12057" y="39539"/>
                                </a:cubicBezTo>
                                <a:lnTo>
                                  <a:pt x="0" y="3313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" name="Shape 36"/>
                        <wps:cNvSpPr>
                          <a:spLocks/>
                        </wps:cNvSpPr>
                        <wps:spPr bwMode="auto">
                          <a:xfrm>
                            <a:off x="3471" y="2951"/>
                            <a:ext cx="790" cy="1131"/>
                          </a:xfrm>
                          <a:custGeom>
                            <a:avLst/>
                            <a:gdLst>
                              <a:gd name="T0" fmla="*/ 23725 w 78995"/>
                              <a:gd name="T1" fmla="*/ 0 h 113076"/>
                              <a:gd name="T2" fmla="*/ 66708 w 78995"/>
                              <a:gd name="T3" fmla="*/ 53267 h 113076"/>
                              <a:gd name="T4" fmla="*/ 78995 w 78995"/>
                              <a:gd name="T5" fmla="*/ 68280 h 113076"/>
                              <a:gd name="T6" fmla="*/ 78995 w 78995"/>
                              <a:gd name="T7" fmla="*/ 113076 h 113076"/>
                              <a:gd name="T8" fmla="*/ 71333 w 78995"/>
                              <a:gd name="T9" fmla="*/ 103387 h 113076"/>
                              <a:gd name="T10" fmla="*/ 45001 w 78995"/>
                              <a:gd name="T11" fmla="*/ 71482 h 113076"/>
                              <a:gd name="T12" fmla="*/ 0 w 78995"/>
                              <a:gd name="T13" fmla="*/ 19897 h 113076"/>
                              <a:gd name="T14" fmla="*/ 23725 w 78995"/>
                              <a:gd name="T15" fmla="*/ 0 h 113076"/>
                              <a:gd name="T16" fmla="*/ 0 w 78995"/>
                              <a:gd name="T17" fmla="*/ 0 h 113076"/>
                              <a:gd name="T18" fmla="*/ 78995 w 78995"/>
                              <a:gd name="T19" fmla="*/ 113076 h 1130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78995" h="113076">
                                <a:moveTo>
                                  <a:pt x="23725" y="0"/>
                                </a:moveTo>
                                <a:cubicBezTo>
                                  <a:pt x="33776" y="13321"/>
                                  <a:pt x="48082" y="31076"/>
                                  <a:pt x="66708" y="53267"/>
                                </a:cubicBezTo>
                                <a:lnTo>
                                  <a:pt x="78995" y="68280"/>
                                </a:lnTo>
                                <a:lnTo>
                                  <a:pt x="78995" y="113076"/>
                                </a:lnTo>
                                <a:lnTo>
                                  <a:pt x="71333" y="103387"/>
                                </a:lnTo>
                                <a:cubicBezTo>
                                  <a:pt x="63462" y="93662"/>
                                  <a:pt x="54685" y="83026"/>
                                  <a:pt x="45001" y="71482"/>
                                </a:cubicBezTo>
                                <a:cubicBezTo>
                                  <a:pt x="27228" y="50300"/>
                                  <a:pt x="12223" y="33117"/>
                                  <a:pt x="0" y="19897"/>
                                </a:cubicBezTo>
                                <a:lnTo>
                                  <a:pt x="237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" name="Shape 37"/>
                        <wps:cNvSpPr>
                          <a:spLocks/>
                        </wps:cNvSpPr>
                        <wps:spPr bwMode="auto">
                          <a:xfrm>
                            <a:off x="4261" y="17479"/>
                            <a:ext cx="120" cy="264"/>
                          </a:xfrm>
                          <a:custGeom>
                            <a:avLst/>
                            <a:gdLst>
                              <a:gd name="T0" fmla="*/ 0 w 12028"/>
                              <a:gd name="T1" fmla="*/ 0 h 26398"/>
                              <a:gd name="T2" fmla="*/ 4478 w 12028"/>
                              <a:gd name="T3" fmla="*/ 7058 h 26398"/>
                              <a:gd name="T4" fmla="*/ 12028 w 12028"/>
                              <a:gd name="T5" fmla="*/ 11569 h 26398"/>
                              <a:gd name="T6" fmla="*/ 4364 w 12028"/>
                              <a:gd name="T7" fmla="*/ 26398 h 26398"/>
                              <a:gd name="T8" fmla="*/ 0 w 12028"/>
                              <a:gd name="T9" fmla="*/ 23821 h 26398"/>
                              <a:gd name="T10" fmla="*/ 0 w 12028"/>
                              <a:gd name="T11" fmla="*/ 0 h 26398"/>
                              <a:gd name="T12" fmla="*/ 0 w 12028"/>
                              <a:gd name="T13" fmla="*/ 0 h 26398"/>
                              <a:gd name="T14" fmla="*/ 12028 w 12028"/>
                              <a:gd name="T15" fmla="*/ 26398 h 263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12028" h="26398">
                                <a:moveTo>
                                  <a:pt x="0" y="0"/>
                                </a:moveTo>
                                <a:lnTo>
                                  <a:pt x="4478" y="7058"/>
                                </a:lnTo>
                                <a:cubicBezTo>
                                  <a:pt x="6283" y="8473"/>
                                  <a:pt x="8803" y="9960"/>
                                  <a:pt x="12028" y="11569"/>
                                </a:cubicBezTo>
                                <a:lnTo>
                                  <a:pt x="4364" y="26398"/>
                                </a:lnTo>
                                <a:lnTo>
                                  <a:pt x="0" y="2382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" name="Shape 38"/>
                        <wps:cNvSpPr>
                          <a:spLocks/>
                        </wps:cNvSpPr>
                        <wps:spPr bwMode="auto">
                          <a:xfrm>
                            <a:off x="4261" y="15636"/>
                            <a:ext cx="1219" cy="1796"/>
                          </a:xfrm>
                          <a:custGeom>
                            <a:avLst/>
                            <a:gdLst>
                              <a:gd name="T0" fmla="*/ 51585 w 121943"/>
                              <a:gd name="T1" fmla="*/ 0 h 179586"/>
                              <a:gd name="T2" fmla="*/ 121943 w 121943"/>
                              <a:gd name="T3" fmla="*/ 54968 h 179586"/>
                              <a:gd name="T4" fmla="*/ 106322 w 121943"/>
                              <a:gd name="T5" fmla="*/ 73371 h 179586"/>
                              <a:gd name="T6" fmla="*/ 60152 w 121943"/>
                              <a:gd name="T7" fmla="*/ 35058 h 179586"/>
                              <a:gd name="T8" fmla="*/ 38754 w 121943"/>
                              <a:gd name="T9" fmla="*/ 64216 h 179586"/>
                              <a:gd name="T10" fmla="*/ 78332 w 121943"/>
                              <a:gd name="T11" fmla="*/ 93614 h 179586"/>
                              <a:gd name="T12" fmla="*/ 64159 w 121943"/>
                              <a:gd name="T13" fmla="*/ 111765 h 179586"/>
                              <a:gd name="T14" fmla="*/ 25992 w 121943"/>
                              <a:gd name="T15" fmla="*/ 80554 h 179586"/>
                              <a:gd name="T16" fmla="*/ 918 w 121943"/>
                              <a:gd name="T17" fmla="*/ 114109 h 179586"/>
                              <a:gd name="T18" fmla="*/ 52776 w 121943"/>
                              <a:gd name="T19" fmla="*/ 152236 h 179586"/>
                              <a:gd name="T20" fmla="*/ 37159 w 121943"/>
                              <a:gd name="T21" fmla="*/ 170827 h 179586"/>
                              <a:gd name="T22" fmla="*/ 2773 w 121943"/>
                              <a:gd name="T23" fmla="*/ 172235 h 179586"/>
                              <a:gd name="T24" fmla="*/ 0 w 121943"/>
                              <a:gd name="T25" fmla="*/ 179586 h 179586"/>
                              <a:gd name="T26" fmla="*/ 0 w 121943"/>
                              <a:gd name="T27" fmla="*/ 155186 h 179586"/>
                              <a:gd name="T28" fmla="*/ 14073 w 121943"/>
                              <a:gd name="T29" fmla="*/ 154169 h 179586"/>
                              <a:gd name="T30" fmla="*/ 14742 w 121943"/>
                              <a:gd name="T31" fmla="*/ 153319 h 179586"/>
                              <a:gd name="T32" fmla="*/ 0 w 121943"/>
                              <a:gd name="T33" fmla="*/ 141802 h 179586"/>
                              <a:gd name="T34" fmla="*/ 0 w 121943"/>
                              <a:gd name="T35" fmla="*/ 67831 h 179586"/>
                              <a:gd name="T36" fmla="*/ 10577 w 121943"/>
                              <a:gd name="T37" fmla="*/ 54810 h 179586"/>
                              <a:gd name="T38" fmla="*/ 51585 w 121943"/>
                              <a:gd name="T39" fmla="*/ 0 h 179586"/>
                              <a:gd name="T40" fmla="*/ 0 w 121943"/>
                              <a:gd name="T41" fmla="*/ 0 h 179586"/>
                              <a:gd name="T42" fmla="*/ 121943 w 121943"/>
                              <a:gd name="T43" fmla="*/ 179586 h 1795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</a:cxnLst>
                            <a:rect l="T40" t="T41" r="T42" b="T43"/>
                            <a:pathLst>
                              <a:path w="121943" h="179586">
                                <a:moveTo>
                                  <a:pt x="51585" y="0"/>
                                </a:moveTo>
                                <a:lnTo>
                                  <a:pt x="121943" y="54968"/>
                                </a:lnTo>
                                <a:lnTo>
                                  <a:pt x="106322" y="73371"/>
                                </a:lnTo>
                                <a:cubicBezTo>
                                  <a:pt x="89666" y="58881"/>
                                  <a:pt x="74269" y="46079"/>
                                  <a:pt x="60152" y="35058"/>
                                </a:cubicBezTo>
                                <a:cubicBezTo>
                                  <a:pt x="54415" y="43556"/>
                                  <a:pt x="47304" y="53280"/>
                                  <a:pt x="38754" y="64216"/>
                                </a:cubicBezTo>
                                <a:cubicBezTo>
                                  <a:pt x="50847" y="73667"/>
                                  <a:pt x="64059" y="83462"/>
                                  <a:pt x="78332" y="93614"/>
                                </a:cubicBezTo>
                                <a:lnTo>
                                  <a:pt x="64159" y="111765"/>
                                </a:lnTo>
                                <a:cubicBezTo>
                                  <a:pt x="51048" y="100609"/>
                                  <a:pt x="38322" y="90191"/>
                                  <a:pt x="25992" y="80554"/>
                                </a:cubicBezTo>
                                <a:cubicBezTo>
                                  <a:pt x="16816" y="92294"/>
                                  <a:pt x="8442" y="103504"/>
                                  <a:pt x="918" y="114109"/>
                                </a:cubicBezTo>
                                <a:cubicBezTo>
                                  <a:pt x="16779" y="126507"/>
                                  <a:pt x="34049" y="139226"/>
                                  <a:pt x="52776" y="152236"/>
                                </a:cubicBezTo>
                                <a:lnTo>
                                  <a:pt x="37159" y="170827"/>
                                </a:lnTo>
                                <a:cubicBezTo>
                                  <a:pt x="21514" y="162428"/>
                                  <a:pt x="10072" y="162899"/>
                                  <a:pt x="2773" y="172235"/>
                                </a:cubicBezTo>
                                <a:lnTo>
                                  <a:pt x="0" y="179586"/>
                                </a:lnTo>
                                <a:lnTo>
                                  <a:pt x="0" y="155186"/>
                                </a:lnTo>
                                <a:lnTo>
                                  <a:pt x="14073" y="154169"/>
                                </a:lnTo>
                                <a:lnTo>
                                  <a:pt x="14742" y="153319"/>
                                </a:lnTo>
                                <a:lnTo>
                                  <a:pt x="0" y="141802"/>
                                </a:lnTo>
                                <a:lnTo>
                                  <a:pt x="0" y="67831"/>
                                </a:lnTo>
                                <a:lnTo>
                                  <a:pt x="10577" y="54810"/>
                                </a:lnTo>
                                <a:cubicBezTo>
                                  <a:pt x="27047" y="33729"/>
                                  <a:pt x="40720" y="15437"/>
                                  <a:pt x="5158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" name="Shape 39"/>
                        <wps:cNvSpPr>
                          <a:spLocks/>
                        </wps:cNvSpPr>
                        <wps:spPr bwMode="auto">
                          <a:xfrm>
                            <a:off x="5427" y="15173"/>
                            <a:ext cx="244" cy="574"/>
                          </a:xfrm>
                          <a:custGeom>
                            <a:avLst/>
                            <a:gdLst>
                              <a:gd name="T0" fmla="*/ 24436 w 24436"/>
                              <a:gd name="T1" fmla="*/ 0 h 57383"/>
                              <a:gd name="T2" fmla="*/ 24436 w 24436"/>
                              <a:gd name="T3" fmla="*/ 17295 h 57383"/>
                              <a:gd name="T4" fmla="*/ 11242 w 24436"/>
                              <a:gd name="T5" fmla="*/ 39735 h 57383"/>
                              <a:gd name="T6" fmla="*/ 24436 w 24436"/>
                              <a:gd name="T7" fmla="*/ 47002 h 57383"/>
                              <a:gd name="T8" fmla="*/ 24436 w 24436"/>
                              <a:gd name="T9" fmla="*/ 57383 h 57383"/>
                              <a:gd name="T10" fmla="*/ 0 w 24436"/>
                              <a:gd name="T11" fmla="*/ 43504 h 57383"/>
                              <a:gd name="T12" fmla="*/ 24436 w 24436"/>
                              <a:gd name="T13" fmla="*/ 0 h 57383"/>
                              <a:gd name="T14" fmla="*/ 0 w 24436"/>
                              <a:gd name="T15" fmla="*/ 0 h 57383"/>
                              <a:gd name="T16" fmla="*/ 24436 w 24436"/>
                              <a:gd name="T17" fmla="*/ 57383 h 573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24436" h="57383">
                                <a:moveTo>
                                  <a:pt x="24436" y="0"/>
                                </a:moveTo>
                                <a:lnTo>
                                  <a:pt x="24436" y="17295"/>
                                </a:lnTo>
                                <a:lnTo>
                                  <a:pt x="11242" y="39735"/>
                                </a:lnTo>
                                <a:lnTo>
                                  <a:pt x="24436" y="47002"/>
                                </a:lnTo>
                                <a:lnTo>
                                  <a:pt x="24436" y="57383"/>
                                </a:lnTo>
                                <a:lnTo>
                                  <a:pt x="0" y="43504"/>
                                </a:lnTo>
                                <a:lnTo>
                                  <a:pt x="244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" name="Shape 40"/>
                        <wps:cNvSpPr>
                          <a:spLocks/>
                        </wps:cNvSpPr>
                        <wps:spPr bwMode="auto">
                          <a:xfrm>
                            <a:off x="4261" y="4805"/>
                            <a:ext cx="1410" cy="10011"/>
                          </a:xfrm>
                          <a:custGeom>
                            <a:avLst/>
                            <a:gdLst>
                              <a:gd name="T0" fmla="*/ 141008 w 141008"/>
                              <a:gd name="T1" fmla="*/ 0 h 1001082"/>
                              <a:gd name="T2" fmla="*/ 141008 w 141008"/>
                              <a:gd name="T3" fmla="*/ 10556 h 1001082"/>
                              <a:gd name="T4" fmla="*/ 133793 w 141008"/>
                              <a:gd name="T5" fmla="*/ 17028 h 1001082"/>
                              <a:gd name="T6" fmla="*/ 114023 w 141008"/>
                              <a:gd name="T7" fmla="*/ 35275 h 1001082"/>
                              <a:gd name="T8" fmla="*/ 92523 w 141008"/>
                              <a:gd name="T9" fmla="*/ 55888 h 1001082"/>
                              <a:gd name="T10" fmla="*/ 92523 w 141008"/>
                              <a:gd name="T11" fmla="*/ 944649 h 1001082"/>
                              <a:gd name="T12" fmla="*/ 97694 w 141008"/>
                              <a:gd name="T13" fmla="*/ 949743 h 1001082"/>
                              <a:gd name="T14" fmla="*/ 120999 w 141008"/>
                              <a:gd name="T15" fmla="*/ 972211 h 1001082"/>
                              <a:gd name="T16" fmla="*/ 141008 w 141008"/>
                              <a:gd name="T17" fmla="*/ 989606 h 1001082"/>
                              <a:gd name="T18" fmla="*/ 141008 w 141008"/>
                              <a:gd name="T19" fmla="*/ 1001082 h 1001082"/>
                              <a:gd name="T20" fmla="*/ 135119 w 141008"/>
                              <a:gd name="T21" fmla="*/ 996387 h 1001082"/>
                              <a:gd name="T22" fmla="*/ 109326 w 141008"/>
                              <a:gd name="T23" fmla="*/ 973618 h 1001082"/>
                              <a:gd name="T24" fmla="*/ 75236 w 141008"/>
                              <a:gd name="T25" fmla="*/ 938576 h 1001082"/>
                              <a:gd name="T26" fmla="*/ 43730 w 141008"/>
                              <a:gd name="T27" fmla="*/ 901910 h 1001082"/>
                              <a:gd name="T28" fmla="*/ 0 w 141008"/>
                              <a:gd name="T29" fmla="*/ 926806 h 1001082"/>
                              <a:gd name="T30" fmla="*/ 0 w 141008"/>
                              <a:gd name="T31" fmla="*/ 916410 h 1001082"/>
                              <a:gd name="T32" fmla="*/ 803 w 141008"/>
                              <a:gd name="T33" fmla="*/ 915936 h 1001082"/>
                              <a:gd name="T34" fmla="*/ 30841 w 141008"/>
                              <a:gd name="T35" fmla="*/ 898774 h 1001082"/>
                              <a:gd name="T36" fmla="*/ 30841 w 141008"/>
                              <a:gd name="T37" fmla="*/ 102505 h 1001082"/>
                              <a:gd name="T38" fmla="*/ 0 w 141008"/>
                              <a:gd name="T39" fmla="*/ 85064 h 1001082"/>
                              <a:gd name="T40" fmla="*/ 0 w 141008"/>
                              <a:gd name="T41" fmla="*/ 75255 h 1001082"/>
                              <a:gd name="T42" fmla="*/ 43715 w 141008"/>
                              <a:gd name="T43" fmla="*/ 100402 h 1001082"/>
                              <a:gd name="T44" fmla="*/ 55714 w 141008"/>
                              <a:gd name="T45" fmla="*/ 84382 h 1001082"/>
                              <a:gd name="T46" fmla="*/ 65733 w 141008"/>
                              <a:gd name="T47" fmla="*/ 72916 h 1001082"/>
                              <a:gd name="T48" fmla="*/ 95321 w 141008"/>
                              <a:gd name="T49" fmla="*/ 40847 h 1001082"/>
                              <a:gd name="T50" fmla="*/ 141008 w 141008"/>
                              <a:gd name="T51" fmla="*/ 0 h 1001082"/>
                              <a:gd name="T52" fmla="*/ 0 w 141008"/>
                              <a:gd name="T53" fmla="*/ 0 h 1001082"/>
                              <a:gd name="T54" fmla="*/ 141008 w 141008"/>
                              <a:gd name="T55" fmla="*/ 1001082 h 10010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T52" t="T53" r="T54" b="T55"/>
                            <a:pathLst>
                              <a:path w="141008" h="1001082">
                                <a:moveTo>
                                  <a:pt x="141008" y="0"/>
                                </a:moveTo>
                                <a:lnTo>
                                  <a:pt x="141008" y="10556"/>
                                </a:lnTo>
                                <a:lnTo>
                                  <a:pt x="133793" y="17028"/>
                                </a:lnTo>
                                <a:cubicBezTo>
                                  <a:pt x="126017" y="24180"/>
                                  <a:pt x="118348" y="31471"/>
                                  <a:pt x="114023" y="35275"/>
                                </a:cubicBezTo>
                                <a:lnTo>
                                  <a:pt x="92523" y="55888"/>
                                </a:lnTo>
                                <a:lnTo>
                                  <a:pt x="92523" y="944649"/>
                                </a:lnTo>
                                <a:lnTo>
                                  <a:pt x="97694" y="949743"/>
                                </a:lnTo>
                                <a:lnTo>
                                  <a:pt x="120999" y="972211"/>
                                </a:lnTo>
                                <a:lnTo>
                                  <a:pt x="141008" y="989606"/>
                                </a:lnTo>
                                <a:lnTo>
                                  <a:pt x="141008" y="1001082"/>
                                </a:lnTo>
                                <a:lnTo>
                                  <a:pt x="135119" y="996387"/>
                                </a:lnTo>
                                <a:cubicBezTo>
                                  <a:pt x="126342" y="989321"/>
                                  <a:pt x="117634" y="981300"/>
                                  <a:pt x="109326" y="973618"/>
                                </a:cubicBezTo>
                                <a:lnTo>
                                  <a:pt x="75236" y="938576"/>
                                </a:lnTo>
                                <a:cubicBezTo>
                                  <a:pt x="69516" y="932974"/>
                                  <a:pt x="46437" y="903915"/>
                                  <a:pt x="43730" y="901910"/>
                                </a:cubicBezTo>
                                <a:lnTo>
                                  <a:pt x="0" y="926806"/>
                                </a:lnTo>
                                <a:lnTo>
                                  <a:pt x="0" y="916410"/>
                                </a:lnTo>
                                <a:lnTo>
                                  <a:pt x="803" y="915936"/>
                                </a:lnTo>
                                <a:lnTo>
                                  <a:pt x="30841" y="898774"/>
                                </a:lnTo>
                                <a:lnTo>
                                  <a:pt x="30841" y="102505"/>
                                </a:lnTo>
                                <a:lnTo>
                                  <a:pt x="0" y="85064"/>
                                </a:lnTo>
                                <a:lnTo>
                                  <a:pt x="0" y="75255"/>
                                </a:lnTo>
                                <a:lnTo>
                                  <a:pt x="43715" y="100402"/>
                                </a:lnTo>
                                <a:lnTo>
                                  <a:pt x="55714" y="84382"/>
                                </a:lnTo>
                                <a:lnTo>
                                  <a:pt x="65733" y="72916"/>
                                </a:lnTo>
                                <a:cubicBezTo>
                                  <a:pt x="73264" y="63237"/>
                                  <a:pt x="86497" y="49671"/>
                                  <a:pt x="95321" y="40847"/>
                                </a:cubicBezTo>
                                <a:lnTo>
                                  <a:pt x="1410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Shape 41"/>
                        <wps:cNvSpPr>
                          <a:spLocks/>
                        </wps:cNvSpPr>
                        <wps:spPr bwMode="auto">
                          <a:xfrm>
                            <a:off x="5417" y="3872"/>
                            <a:ext cx="254" cy="589"/>
                          </a:xfrm>
                          <a:custGeom>
                            <a:avLst/>
                            <a:gdLst>
                              <a:gd name="T0" fmla="*/ 25366 w 25366"/>
                              <a:gd name="T1" fmla="*/ 0 h 58962"/>
                              <a:gd name="T2" fmla="*/ 25366 w 25366"/>
                              <a:gd name="T3" fmla="*/ 10902 h 58962"/>
                              <a:gd name="T4" fmla="*/ 12172 w 25366"/>
                              <a:gd name="T5" fmla="*/ 18169 h 58962"/>
                              <a:gd name="T6" fmla="*/ 25366 w 25366"/>
                              <a:gd name="T7" fmla="*/ 41252 h 58962"/>
                              <a:gd name="T8" fmla="*/ 25366 w 25366"/>
                              <a:gd name="T9" fmla="*/ 58962 h 58962"/>
                              <a:gd name="T10" fmla="*/ 0 w 25366"/>
                              <a:gd name="T11" fmla="*/ 14407 h 58962"/>
                              <a:gd name="T12" fmla="*/ 25366 w 25366"/>
                              <a:gd name="T13" fmla="*/ 0 h 58962"/>
                              <a:gd name="T14" fmla="*/ 0 w 25366"/>
                              <a:gd name="T15" fmla="*/ 0 h 58962"/>
                              <a:gd name="T16" fmla="*/ 25366 w 25366"/>
                              <a:gd name="T17" fmla="*/ 58962 h 589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25366" h="58962">
                                <a:moveTo>
                                  <a:pt x="25366" y="0"/>
                                </a:moveTo>
                                <a:lnTo>
                                  <a:pt x="25366" y="10902"/>
                                </a:lnTo>
                                <a:lnTo>
                                  <a:pt x="12172" y="18169"/>
                                </a:lnTo>
                                <a:lnTo>
                                  <a:pt x="25366" y="41252"/>
                                </a:lnTo>
                                <a:lnTo>
                                  <a:pt x="25366" y="58962"/>
                                </a:lnTo>
                                <a:lnTo>
                                  <a:pt x="0" y="14407"/>
                                </a:lnTo>
                                <a:lnTo>
                                  <a:pt x="253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" name="Shape 42"/>
                        <wps:cNvSpPr>
                          <a:spLocks/>
                        </wps:cNvSpPr>
                        <wps:spPr bwMode="auto">
                          <a:xfrm>
                            <a:off x="4261" y="3471"/>
                            <a:ext cx="834" cy="778"/>
                          </a:xfrm>
                          <a:custGeom>
                            <a:avLst/>
                            <a:gdLst>
                              <a:gd name="T0" fmla="*/ 68637 w 83401"/>
                              <a:gd name="T1" fmla="*/ 0 h 77855"/>
                              <a:gd name="T2" fmla="*/ 83401 w 83401"/>
                              <a:gd name="T3" fmla="*/ 18994 h 77855"/>
                              <a:gd name="T4" fmla="*/ 13241 w 83401"/>
                              <a:gd name="T5" fmla="*/ 77855 h 77855"/>
                              <a:gd name="T6" fmla="*/ 0 w 83401"/>
                              <a:gd name="T7" fmla="*/ 61110 h 77855"/>
                              <a:gd name="T8" fmla="*/ 0 w 83401"/>
                              <a:gd name="T9" fmla="*/ 16314 h 77855"/>
                              <a:gd name="T10" fmla="*/ 6567 w 83401"/>
                              <a:gd name="T11" fmla="*/ 24339 h 77855"/>
                              <a:gd name="T12" fmla="*/ 20478 w 83401"/>
                              <a:gd name="T13" fmla="*/ 42574 h 77855"/>
                              <a:gd name="T14" fmla="*/ 68637 w 83401"/>
                              <a:gd name="T15" fmla="*/ 0 h 77855"/>
                              <a:gd name="T16" fmla="*/ 0 w 83401"/>
                              <a:gd name="T17" fmla="*/ 0 h 77855"/>
                              <a:gd name="T18" fmla="*/ 83401 w 83401"/>
                              <a:gd name="T19" fmla="*/ 77855 h 77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83401" h="77855">
                                <a:moveTo>
                                  <a:pt x="68637" y="0"/>
                                </a:moveTo>
                                <a:lnTo>
                                  <a:pt x="83401" y="18994"/>
                                </a:lnTo>
                                <a:lnTo>
                                  <a:pt x="13241" y="77855"/>
                                </a:lnTo>
                                <a:lnTo>
                                  <a:pt x="0" y="61110"/>
                                </a:lnTo>
                                <a:lnTo>
                                  <a:pt x="0" y="16314"/>
                                </a:lnTo>
                                <a:lnTo>
                                  <a:pt x="6567" y="24339"/>
                                </a:lnTo>
                                <a:cubicBezTo>
                                  <a:pt x="12028" y="31220"/>
                                  <a:pt x="16665" y="37300"/>
                                  <a:pt x="20478" y="42574"/>
                                </a:cubicBezTo>
                                <a:cubicBezTo>
                                  <a:pt x="36003" y="29535"/>
                                  <a:pt x="52068" y="15372"/>
                                  <a:pt x="68637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" name="Shape 43"/>
                        <wps:cNvSpPr>
                          <a:spLocks/>
                        </wps:cNvSpPr>
                        <wps:spPr bwMode="auto">
                          <a:xfrm>
                            <a:off x="4870" y="1914"/>
                            <a:ext cx="801" cy="1382"/>
                          </a:xfrm>
                          <a:custGeom>
                            <a:avLst/>
                            <a:gdLst>
                              <a:gd name="T0" fmla="*/ 26445 w 80110"/>
                              <a:gd name="T1" fmla="*/ 0 h 138223"/>
                              <a:gd name="T2" fmla="*/ 61502 w 80110"/>
                              <a:gd name="T3" fmla="*/ 58796 h 138223"/>
                              <a:gd name="T4" fmla="*/ 80110 w 80110"/>
                              <a:gd name="T5" fmla="*/ 87353 h 138223"/>
                              <a:gd name="T6" fmla="*/ 80110 w 80110"/>
                              <a:gd name="T7" fmla="*/ 135682 h 138223"/>
                              <a:gd name="T8" fmla="*/ 76043 w 80110"/>
                              <a:gd name="T9" fmla="*/ 138223 h 138223"/>
                              <a:gd name="T10" fmla="*/ 37477 w 80110"/>
                              <a:gd name="T11" fmla="*/ 73812 h 138223"/>
                              <a:gd name="T12" fmla="*/ 0 w 80110"/>
                              <a:gd name="T13" fmla="*/ 16532 h 138223"/>
                              <a:gd name="T14" fmla="*/ 26445 w 80110"/>
                              <a:gd name="T15" fmla="*/ 0 h 138223"/>
                              <a:gd name="T16" fmla="*/ 0 w 80110"/>
                              <a:gd name="T17" fmla="*/ 0 h 138223"/>
                              <a:gd name="T18" fmla="*/ 80110 w 80110"/>
                              <a:gd name="T19" fmla="*/ 138223 h 1382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80110" h="138223">
                                <a:moveTo>
                                  <a:pt x="26445" y="0"/>
                                </a:moveTo>
                                <a:cubicBezTo>
                                  <a:pt x="35460" y="16201"/>
                                  <a:pt x="47127" y="35795"/>
                                  <a:pt x="61502" y="58796"/>
                                </a:cubicBezTo>
                                <a:lnTo>
                                  <a:pt x="80110" y="87353"/>
                                </a:lnTo>
                                <a:lnTo>
                                  <a:pt x="80110" y="135682"/>
                                </a:lnTo>
                                <a:lnTo>
                                  <a:pt x="76043" y="138223"/>
                                </a:lnTo>
                                <a:cubicBezTo>
                                  <a:pt x="64779" y="118419"/>
                                  <a:pt x="51915" y="96913"/>
                                  <a:pt x="37477" y="73812"/>
                                </a:cubicBezTo>
                                <a:cubicBezTo>
                                  <a:pt x="23260" y="51064"/>
                                  <a:pt x="10765" y="31983"/>
                                  <a:pt x="0" y="16532"/>
                                </a:cubicBezTo>
                                <a:lnTo>
                                  <a:pt x="2644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7" name="Shape 44"/>
                        <wps:cNvSpPr>
                          <a:spLocks/>
                        </wps:cNvSpPr>
                        <wps:spPr bwMode="auto">
                          <a:xfrm>
                            <a:off x="5728" y="16489"/>
                            <a:ext cx="1000" cy="1603"/>
                          </a:xfrm>
                          <a:custGeom>
                            <a:avLst/>
                            <a:gdLst>
                              <a:gd name="T0" fmla="*/ 23681 w 99957"/>
                              <a:gd name="T1" fmla="*/ 0 h 160336"/>
                              <a:gd name="T2" fmla="*/ 99957 w 99957"/>
                              <a:gd name="T3" fmla="*/ 35569 h 160336"/>
                              <a:gd name="T4" fmla="*/ 99957 w 99957"/>
                              <a:gd name="T5" fmla="*/ 60919 h 160336"/>
                              <a:gd name="T6" fmla="*/ 78419 w 99957"/>
                              <a:gd name="T7" fmla="*/ 49813 h 160336"/>
                              <a:gd name="T8" fmla="*/ 58594 w 99957"/>
                              <a:gd name="T9" fmla="*/ 91791 h 160336"/>
                              <a:gd name="T10" fmla="*/ 27962 w 99957"/>
                              <a:gd name="T11" fmla="*/ 160336 h 160336"/>
                              <a:gd name="T12" fmla="*/ 0 w 99957"/>
                              <a:gd name="T13" fmla="*/ 147297 h 160336"/>
                              <a:gd name="T14" fmla="*/ 33023 w 99957"/>
                              <a:gd name="T15" fmla="*/ 79873 h 160336"/>
                              <a:gd name="T16" fmla="*/ 52233 w 99957"/>
                              <a:gd name="T17" fmla="*/ 37598 h 160336"/>
                              <a:gd name="T18" fmla="*/ 12816 w 99957"/>
                              <a:gd name="T19" fmla="*/ 21175 h 160336"/>
                              <a:gd name="T20" fmla="*/ 23681 w 99957"/>
                              <a:gd name="T21" fmla="*/ 0 h 160336"/>
                              <a:gd name="T22" fmla="*/ 0 w 99957"/>
                              <a:gd name="T23" fmla="*/ 0 h 160336"/>
                              <a:gd name="T24" fmla="*/ 99957 w 99957"/>
                              <a:gd name="T25" fmla="*/ 160336 h 1603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T22" t="T23" r="T24" b="T25"/>
                            <a:pathLst>
                              <a:path w="99957" h="160336">
                                <a:moveTo>
                                  <a:pt x="23681" y="0"/>
                                </a:moveTo>
                                <a:lnTo>
                                  <a:pt x="99957" y="35569"/>
                                </a:lnTo>
                                <a:lnTo>
                                  <a:pt x="99957" y="60919"/>
                                </a:lnTo>
                                <a:lnTo>
                                  <a:pt x="78419" y="49813"/>
                                </a:lnTo>
                                <a:cubicBezTo>
                                  <a:pt x="72396" y="62366"/>
                                  <a:pt x="65798" y="76352"/>
                                  <a:pt x="58594" y="91791"/>
                                </a:cubicBezTo>
                                <a:cubicBezTo>
                                  <a:pt x="47416" y="115768"/>
                                  <a:pt x="37216" y="138618"/>
                                  <a:pt x="27962" y="160336"/>
                                </a:cubicBezTo>
                                <a:lnTo>
                                  <a:pt x="0" y="147297"/>
                                </a:lnTo>
                                <a:cubicBezTo>
                                  <a:pt x="10728" y="126517"/>
                                  <a:pt x="21744" y="104043"/>
                                  <a:pt x="33023" y="79873"/>
                                </a:cubicBezTo>
                                <a:cubicBezTo>
                                  <a:pt x="40097" y="64698"/>
                                  <a:pt x="46515" y="50586"/>
                                  <a:pt x="52233" y="37598"/>
                                </a:cubicBezTo>
                                <a:cubicBezTo>
                                  <a:pt x="42855" y="33231"/>
                                  <a:pt x="29714" y="27762"/>
                                  <a:pt x="12816" y="21175"/>
                                </a:cubicBezTo>
                                <a:lnTo>
                                  <a:pt x="2368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" name="Shape 45"/>
                        <wps:cNvSpPr>
                          <a:spLocks/>
                        </wps:cNvSpPr>
                        <wps:spPr bwMode="auto">
                          <a:xfrm>
                            <a:off x="5671" y="3271"/>
                            <a:ext cx="1057" cy="13077"/>
                          </a:xfrm>
                          <a:custGeom>
                            <a:avLst/>
                            <a:gdLst>
                              <a:gd name="T0" fmla="*/ 105714 w 105714"/>
                              <a:gd name="T1" fmla="*/ 0 h 1307635"/>
                              <a:gd name="T2" fmla="*/ 105714 w 105714"/>
                              <a:gd name="T3" fmla="*/ 9389 h 1307635"/>
                              <a:gd name="T4" fmla="*/ 104277 w 105714"/>
                              <a:gd name="T5" fmla="*/ 10216 h 1307635"/>
                              <a:gd name="T6" fmla="*/ 74869 w 105714"/>
                              <a:gd name="T7" fmla="*/ 27163 h 1307635"/>
                              <a:gd name="T8" fmla="*/ 74869 w 105714"/>
                              <a:gd name="T9" fmla="*/ 1281037 h 1307635"/>
                              <a:gd name="T10" fmla="*/ 105714 w 105714"/>
                              <a:gd name="T11" fmla="*/ 1298541 h 1307635"/>
                              <a:gd name="T12" fmla="*/ 105714 w 105714"/>
                              <a:gd name="T13" fmla="*/ 1307635 h 1307635"/>
                              <a:gd name="T14" fmla="*/ 0 w 105714"/>
                              <a:gd name="T15" fmla="*/ 1247593 h 1307635"/>
                              <a:gd name="T16" fmla="*/ 0 w 105714"/>
                              <a:gd name="T17" fmla="*/ 1237212 h 1307635"/>
                              <a:gd name="T18" fmla="*/ 13194 w 105714"/>
                              <a:gd name="T19" fmla="*/ 1244478 h 1307635"/>
                              <a:gd name="T20" fmla="*/ 13194 w 105714"/>
                              <a:gd name="T21" fmla="*/ 1185064 h 1307635"/>
                              <a:gd name="T22" fmla="*/ 0 w 105714"/>
                              <a:gd name="T23" fmla="*/ 1207505 h 1307635"/>
                              <a:gd name="T24" fmla="*/ 0 w 105714"/>
                              <a:gd name="T25" fmla="*/ 1190210 h 1307635"/>
                              <a:gd name="T26" fmla="*/ 13865 w 105714"/>
                              <a:gd name="T27" fmla="*/ 1165527 h 1307635"/>
                              <a:gd name="T28" fmla="*/ 0 w 105714"/>
                              <a:gd name="T29" fmla="*/ 1154474 h 1307635"/>
                              <a:gd name="T30" fmla="*/ 0 w 105714"/>
                              <a:gd name="T31" fmla="*/ 1142999 h 1307635"/>
                              <a:gd name="T32" fmla="*/ 5461 w 105714"/>
                              <a:gd name="T33" fmla="*/ 1147746 h 1307635"/>
                              <a:gd name="T34" fmla="*/ 13194 w 105714"/>
                              <a:gd name="T35" fmla="*/ 1154475 h 1307635"/>
                              <a:gd name="T36" fmla="*/ 13194 w 105714"/>
                              <a:gd name="T37" fmla="*/ 153005 h 1307635"/>
                              <a:gd name="T38" fmla="*/ 4123 w 105714"/>
                              <a:gd name="T39" fmla="*/ 160249 h 1307635"/>
                              <a:gd name="T40" fmla="*/ 0 w 105714"/>
                              <a:gd name="T41" fmla="*/ 163948 h 1307635"/>
                              <a:gd name="T42" fmla="*/ 0 w 105714"/>
                              <a:gd name="T43" fmla="*/ 153392 h 1307635"/>
                              <a:gd name="T44" fmla="*/ 6095 w 105714"/>
                              <a:gd name="T45" fmla="*/ 147943 h 1307635"/>
                              <a:gd name="T46" fmla="*/ 12931 w 105714"/>
                              <a:gd name="T47" fmla="*/ 141718 h 1307635"/>
                              <a:gd name="T48" fmla="*/ 0 w 105714"/>
                              <a:gd name="T49" fmla="*/ 119004 h 1307635"/>
                              <a:gd name="T50" fmla="*/ 0 w 105714"/>
                              <a:gd name="T51" fmla="*/ 101294 h 1307635"/>
                              <a:gd name="T52" fmla="*/ 13194 w 105714"/>
                              <a:gd name="T53" fmla="*/ 124378 h 1307635"/>
                              <a:gd name="T54" fmla="*/ 13194 w 105714"/>
                              <a:gd name="T55" fmla="*/ 63678 h 1307635"/>
                              <a:gd name="T56" fmla="*/ 0 w 105714"/>
                              <a:gd name="T57" fmla="*/ 70945 h 1307635"/>
                              <a:gd name="T58" fmla="*/ 0 w 105714"/>
                              <a:gd name="T59" fmla="*/ 60042 h 1307635"/>
                              <a:gd name="T60" fmla="*/ 105714 w 105714"/>
                              <a:gd name="T61" fmla="*/ 0 h 1307635"/>
                              <a:gd name="T62" fmla="*/ 0 w 105714"/>
                              <a:gd name="T63" fmla="*/ 0 h 1307635"/>
                              <a:gd name="T64" fmla="*/ 105714 w 105714"/>
                              <a:gd name="T65" fmla="*/ 1307635 h 13076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T62" t="T63" r="T64" b="T65"/>
                            <a:pathLst>
                              <a:path w="105714" h="1307635">
                                <a:moveTo>
                                  <a:pt x="105714" y="0"/>
                                </a:moveTo>
                                <a:lnTo>
                                  <a:pt x="105714" y="9389"/>
                                </a:lnTo>
                                <a:lnTo>
                                  <a:pt x="104277" y="10216"/>
                                </a:lnTo>
                                <a:cubicBezTo>
                                  <a:pt x="92047" y="17325"/>
                                  <a:pt x="79154" y="24892"/>
                                  <a:pt x="74869" y="27163"/>
                                </a:cubicBezTo>
                                <a:lnTo>
                                  <a:pt x="74869" y="1281037"/>
                                </a:lnTo>
                                <a:lnTo>
                                  <a:pt x="105714" y="1298541"/>
                                </a:lnTo>
                                <a:lnTo>
                                  <a:pt x="105714" y="1307635"/>
                                </a:lnTo>
                                <a:lnTo>
                                  <a:pt x="0" y="1247593"/>
                                </a:lnTo>
                                <a:lnTo>
                                  <a:pt x="0" y="1237212"/>
                                </a:lnTo>
                                <a:lnTo>
                                  <a:pt x="13194" y="1244478"/>
                                </a:lnTo>
                                <a:lnTo>
                                  <a:pt x="13194" y="1185064"/>
                                </a:lnTo>
                                <a:lnTo>
                                  <a:pt x="0" y="1207505"/>
                                </a:lnTo>
                                <a:lnTo>
                                  <a:pt x="0" y="1190210"/>
                                </a:lnTo>
                                <a:lnTo>
                                  <a:pt x="13865" y="1165527"/>
                                </a:lnTo>
                                <a:lnTo>
                                  <a:pt x="0" y="1154474"/>
                                </a:lnTo>
                                <a:lnTo>
                                  <a:pt x="0" y="1142999"/>
                                </a:lnTo>
                                <a:lnTo>
                                  <a:pt x="5461" y="1147746"/>
                                </a:lnTo>
                                <a:lnTo>
                                  <a:pt x="13194" y="1154475"/>
                                </a:lnTo>
                                <a:lnTo>
                                  <a:pt x="13194" y="153005"/>
                                </a:lnTo>
                                <a:cubicBezTo>
                                  <a:pt x="10818" y="154630"/>
                                  <a:pt x="7660" y="157196"/>
                                  <a:pt x="4123" y="160249"/>
                                </a:cubicBezTo>
                                <a:lnTo>
                                  <a:pt x="0" y="163948"/>
                                </a:lnTo>
                                <a:lnTo>
                                  <a:pt x="0" y="153392"/>
                                </a:lnTo>
                                <a:lnTo>
                                  <a:pt x="6095" y="147943"/>
                                </a:lnTo>
                                <a:cubicBezTo>
                                  <a:pt x="8759" y="145798"/>
                                  <a:pt x="11128" y="144376"/>
                                  <a:pt x="12931" y="141718"/>
                                </a:cubicBezTo>
                                <a:lnTo>
                                  <a:pt x="0" y="119004"/>
                                </a:lnTo>
                                <a:lnTo>
                                  <a:pt x="0" y="101294"/>
                                </a:lnTo>
                                <a:lnTo>
                                  <a:pt x="13194" y="124378"/>
                                </a:lnTo>
                                <a:lnTo>
                                  <a:pt x="13194" y="63678"/>
                                </a:lnTo>
                                <a:lnTo>
                                  <a:pt x="0" y="70945"/>
                                </a:lnTo>
                                <a:lnTo>
                                  <a:pt x="0" y="60042"/>
                                </a:lnTo>
                                <a:lnTo>
                                  <a:pt x="1057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9" name="Shape 46"/>
                        <wps:cNvSpPr>
                          <a:spLocks/>
                        </wps:cNvSpPr>
                        <wps:spPr bwMode="auto">
                          <a:xfrm>
                            <a:off x="5671" y="2788"/>
                            <a:ext cx="224" cy="483"/>
                          </a:xfrm>
                          <a:custGeom>
                            <a:avLst/>
                            <a:gdLst>
                              <a:gd name="T0" fmla="*/ 0 w 22381"/>
                              <a:gd name="T1" fmla="*/ 0 h 48329"/>
                              <a:gd name="T2" fmla="*/ 22381 w 22381"/>
                              <a:gd name="T3" fmla="*/ 34347 h 48329"/>
                              <a:gd name="T4" fmla="*/ 0 w 22381"/>
                              <a:gd name="T5" fmla="*/ 48329 h 48329"/>
                              <a:gd name="T6" fmla="*/ 0 w 22381"/>
                              <a:gd name="T7" fmla="*/ 0 h 48329"/>
                              <a:gd name="T8" fmla="*/ 0 w 22381"/>
                              <a:gd name="T9" fmla="*/ 0 h 48329"/>
                              <a:gd name="T10" fmla="*/ 22381 w 22381"/>
                              <a:gd name="T11" fmla="*/ 48329 h 483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22381" h="48329">
                                <a:moveTo>
                                  <a:pt x="0" y="0"/>
                                </a:moveTo>
                                <a:lnTo>
                                  <a:pt x="22381" y="34347"/>
                                </a:lnTo>
                                <a:lnTo>
                                  <a:pt x="0" y="4832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0" name="Shape 47"/>
                        <wps:cNvSpPr>
                          <a:spLocks/>
                        </wps:cNvSpPr>
                        <wps:spPr bwMode="auto">
                          <a:xfrm>
                            <a:off x="5973" y="1152"/>
                            <a:ext cx="755" cy="1097"/>
                          </a:xfrm>
                          <a:custGeom>
                            <a:avLst/>
                            <a:gdLst>
                              <a:gd name="T0" fmla="*/ 75492 w 75492"/>
                              <a:gd name="T1" fmla="*/ 0 h 109650"/>
                              <a:gd name="T2" fmla="*/ 75492 w 75492"/>
                              <a:gd name="T3" fmla="*/ 23643 h 109650"/>
                              <a:gd name="T4" fmla="*/ 73854 w 75492"/>
                              <a:gd name="T5" fmla="*/ 24198 h 109650"/>
                              <a:gd name="T6" fmla="*/ 75492 w 75492"/>
                              <a:gd name="T7" fmla="*/ 28528 h 109650"/>
                              <a:gd name="T8" fmla="*/ 75492 w 75492"/>
                              <a:gd name="T9" fmla="*/ 109650 h 109650"/>
                              <a:gd name="T10" fmla="*/ 63936 w 75492"/>
                              <a:gd name="T11" fmla="*/ 77737 h 109650"/>
                              <a:gd name="T12" fmla="*/ 46876 w 75492"/>
                              <a:gd name="T13" fmla="*/ 34559 h 109650"/>
                              <a:gd name="T14" fmla="*/ 7676 w 75492"/>
                              <a:gd name="T15" fmla="*/ 51497 h 109650"/>
                              <a:gd name="T16" fmla="*/ 0 w 75492"/>
                              <a:gd name="T17" fmla="*/ 28980 h 109650"/>
                              <a:gd name="T18" fmla="*/ 75492 w 75492"/>
                              <a:gd name="T19" fmla="*/ 0 h 109650"/>
                              <a:gd name="T20" fmla="*/ 0 w 75492"/>
                              <a:gd name="T21" fmla="*/ 0 h 109650"/>
                              <a:gd name="T22" fmla="*/ 75492 w 75492"/>
                              <a:gd name="T23" fmla="*/ 109650 h 1096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T20" t="T21" r="T22" b="T23"/>
                            <a:pathLst>
                              <a:path w="75492" h="109650">
                                <a:moveTo>
                                  <a:pt x="75492" y="0"/>
                                </a:moveTo>
                                <a:lnTo>
                                  <a:pt x="75492" y="23643"/>
                                </a:lnTo>
                                <a:lnTo>
                                  <a:pt x="73854" y="24198"/>
                                </a:lnTo>
                                <a:lnTo>
                                  <a:pt x="75492" y="28528"/>
                                </a:lnTo>
                                <a:lnTo>
                                  <a:pt x="75492" y="109650"/>
                                </a:lnTo>
                                <a:lnTo>
                                  <a:pt x="63936" y="77737"/>
                                </a:lnTo>
                                <a:cubicBezTo>
                                  <a:pt x="57939" y="62110"/>
                                  <a:pt x="52240" y="47692"/>
                                  <a:pt x="46876" y="34559"/>
                                </a:cubicBezTo>
                                <a:cubicBezTo>
                                  <a:pt x="37217" y="38271"/>
                                  <a:pt x="24157" y="43922"/>
                                  <a:pt x="7676" y="51497"/>
                                </a:cubicBezTo>
                                <a:lnTo>
                                  <a:pt x="0" y="28980"/>
                                </a:lnTo>
                                <a:lnTo>
                                  <a:pt x="754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1" name="Shape 48"/>
                        <wps:cNvSpPr>
                          <a:spLocks/>
                        </wps:cNvSpPr>
                        <wps:spPr bwMode="auto">
                          <a:xfrm>
                            <a:off x="7264" y="17276"/>
                            <a:ext cx="739" cy="1478"/>
                          </a:xfrm>
                          <a:custGeom>
                            <a:avLst/>
                            <a:gdLst>
                              <a:gd name="T0" fmla="*/ 65285 w 73905"/>
                              <a:gd name="T1" fmla="*/ 0 h 147780"/>
                              <a:gd name="T2" fmla="*/ 73905 w 73905"/>
                              <a:gd name="T3" fmla="*/ 424 h 147780"/>
                              <a:gd name="T4" fmla="*/ 73905 w 73905"/>
                              <a:gd name="T5" fmla="*/ 23788 h 147780"/>
                              <a:gd name="T6" fmla="*/ 69877 w 73905"/>
                              <a:gd name="T7" fmla="*/ 23760 h 147780"/>
                              <a:gd name="T8" fmla="*/ 55176 w 73905"/>
                              <a:gd name="T9" fmla="*/ 31265 h 147780"/>
                              <a:gd name="T10" fmla="*/ 35431 w 73905"/>
                              <a:gd name="T11" fmla="*/ 63953 h 147780"/>
                              <a:gd name="T12" fmla="*/ 37901 w 73905"/>
                              <a:gd name="T13" fmla="*/ 103035 h 147780"/>
                              <a:gd name="T14" fmla="*/ 62603 w 73905"/>
                              <a:gd name="T15" fmla="*/ 124005 h 147780"/>
                              <a:gd name="T16" fmla="*/ 73905 w 73905"/>
                              <a:gd name="T17" fmla="*/ 124073 h 147780"/>
                              <a:gd name="T18" fmla="*/ 73905 w 73905"/>
                              <a:gd name="T19" fmla="*/ 147780 h 147780"/>
                              <a:gd name="T20" fmla="*/ 53863 w 73905"/>
                              <a:gd name="T21" fmla="*/ 146797 h 147780"/>
                              <a:gd name="T22" fmla="*/ 11527 w 73905"/>
                              <a:gd name="T23" fmla="*/ 115192 h 147780"/>
                              <a:gd name="T24" fmla="*/ 5072 w 73905"/>
                              <a:gd name="T25" fmla="*/ 60025 h 147780"/>
                              <a:gd name="T26" fmla="*/ 38739 w 73905"/>
                              <a:gd name="T27" fmla="*/ 10565 h 147780"/>
                              <a:gd name="T28" fmla="*/ 65285 w 73905"/>
                              <a:gd name="T29" fmla="*/ 0 h 147780"/>
                              <a:gd name="T30" fmla="*/ 0 w 73905"/>
                              <a:gd name="T31" fmla="*/ 0 h 147780"/>
                              <a:gd name="T32" fmla="*/ 73905 w 73905"/>
                              <a:gd name="T33" fmla="*/ 147780 h 1477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73905" h="147780">
                                <a:moveTo>
                                  <a:pt x="65285" y="0"/>
                                </a:moveTo>
                                <a:lnTo>
                                  <a:pt x="73905" y="424"/>
                                </a:lnTo>
                                <a:lnTo>
                                  <a:pt x="73905" y="23788"/>
                                </a:lnTo>
                                <a:lnTo>
                                  <a:pt x="69877" y="23760"/>
                                </a:lnTo>
                                <a:cubicBezTo>
                                  <a:pt x="64873" y="24994"/>
                                  <a:pt x="59974" y="27496"/>
                                  <a:pt x="55176" y="31265"/>
                                </a:cubicBezTo>
                                <a:cubicBezTo>
                                  <a:pt x="45583" y="38803"/>
                                  <a:pt x="38992" y="49683"/>
                                  <a:pt x="35431" y="63953"/>
                                </a:cubicBezTo>
                                <a:cubicBezTo>
                                  <a:pt x="31734" y="78775"/>
                                  <a:pt x="32558" y="91813"/>
                                  <a:pt x="37901" y="103035"/>
                                </a:cubicBezTo>
                                <a:cubicBezTo>
                                  <a:pt x="43257" y="114224"/>
                                  <a:pt x="51472" y="121233"/>
                                  <a:pt x="62603" y="124005"/>
                                </a:cubicBezTo>
                                <a:lnTo>
                                  <a:pt x="73905" y="124073"/>
                                </a:lnTo>
                                <a:lnTo>
                                  <a:pt x="73905" y="147780"/>
                                </a:lnTo>
                                <a:lnTo>
                                  <a:pt x="53863" y="146797"/>
                                </a:lnTo>
                                <a:cubicBezTo>
                                  <a:pt x="35028" y="142106"/>
                                  <a:pt x="20941" y="131572"/>
                                  <a:pt x="11527" y="115192"/>
                                </a:cubicBezTo>
                                <a:cubicBezTo>
                                  <a:pt x="2113" y="98808"/>
                                  <a:pt x="0" y="80409"/>
                                  <a:pt x="5072" y="60025"/>
                                </a:cubicBezTo>
                                <a:cubicBezTo>
                                  <a:pt x="10541" y="38131"/>
                                  <a:pt x="21744" y="21649"/>
                                  <a:pt x="38739" y="10565"/>
                                </a:cubicBezTo>
                                <a:cubicBezTo>
                                  <a:pt x="47250" y="5050"/>
                                  <a:pt x="56097" y="1527"/>
                                  <a:pt x="6528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2" name="Shape 49"/>
                        <wps:cNvSpPr>
                          <a:spLocks/>
                        </wps:cNvSpPr>
                        <wps:spPr bwMode="auto">
                          <a:xfrm>
                            <a:off x="6728" y="16844"/>
                            <a:ext cx="261" cy="333"/>
                          </a:xfrm>
                          <a:custGeom>
                            <a:avLst/>
                            <a:gdLst>
                              <a:gd name="T0" fmla="*/ 0 w 26129"/>
                              <a:gd name="T1" fmla="*/ 0 h 33295"/>
                              <a:gd name="T2" fmla="*/ 26129 w 26129"/>
                              <a:gd name="T3" fmla="*/ 12184 h 33295"/>
                              <a:gd name="T4" fmla="*/ 15408 w 26129"/>
                              <a:gd name="T5" fmla="*/ 33295 h 33295"/>
                              <a:gd name="T6" fmla="*/ 0 w 26129"/>
                              <a:gd name="T7" fmla="*/ 25350 h 33295"/>
                              <a:gd name="T8" fmla="*/ 0 w 26129"/>
                              <a:gd name="T9" fmla="*/ 0 h 33295"/>
                              <a:gd name="T10" fmla="*/ 0 w 26129"/>
                              <a:gd name="T11" fmla="*/ 0 h 33295"/>
                              <a:gd name="T12" fmla="*/ 26129 w 26129"/>
                              <a:gd name="T13" fmla="*/ 33295 h 332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6129" h="33295">
                                <a:moveTo>
                                  <a:pt x="0" y="0"/>
                                </a:moveTo>
                                <a:lnTo>
                                  <a:pt x="26129" y="12184"/>
                                </a:lnTo>
                                <a:lnTo>
                                  <a:pt x="15408" y="33295"/>
                                </a:lnTo>
                                <a:lnTo>
                                  <a:pt x="0" y="253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3" name="Shape 50"/>
                        <wps:cNvSpPr>
                          <a:spLocks/>
                        </wps:cNvSpPr>
                        <wps:spPr bwMode="auto">
                          <a:xfrm>
                            <a:off x="6728" y="3119"/>
                            <a:ext cx="1275" cy="13386"/>
                          </a:xfrm>
                          <a:custGeom>
                            <a:avLst/>
                            <a:gdLst>
                              <a:gd name="T0" fmla="*/ 26817 w 127505"/>
                              <a:gd name="T1" fmla="*/ 0 h 1338625"/>
                              <a:gd name="T2" fmla="*/ 64185 w 127505"/>
                              <a:gd name="T3" fmla="*/ 65387 h 1338625"/>
                              <a:gd name="T4" fmla="*/ 82246 w 127505"/>
                              <a:gd name="T5" fmla="*/ 59193 h 1338625"/>
                              <a:gd name="T6" fmla="*/ 127505 w 127505"/>
                              <a:gd name="T7" fmla="*/ 44659 h 1338625"/>
                              <a:gd name="T8" fmla="*/ 127505 w 127505"/>
                              <a:gd name="T9" fmla="*/ 53380 h 1338625"/>
                              <a:gd name="T10" fmla="*/ 127298 w 127505"/>
                              <a:gd name="T11" fmla="*/ 53436 h 1338625"/>
                              <a:gd name="T12" fmla="*/ 100714 w 127505"/>
                              <a:gd name="T13" fmla="*/ 61799 h 1338625"/>
                              <a:gd name="T14" fmla="*/ 92520 w 127505"/>
                              <a:gd name="T15" fmla="*/ 64787 h 1338625"/>
                              <a:gd name="T16" fmla="*/ 92520 w 127505"/>
                              <a:gd name="T17" fmla="*/ 1273698 h 1338625"/>
                              <a:gd name="T18" fmla="*/ 117432 w 127505"/>
                              <a:gd name="T19" fmla="*/ 1282299 h 1338625"/>
                              <a:gd name="T20" fmla="*/ 127505 w 127505"/>
                              <a:gd name="T21" fmla="*/ 1285130 h 1338625"/>
                              <a:gd name="T22" fmla="*/ 127505 w 127505"/>
                              <a:gd name="T23" fmla="*/ 1292608 h 1338625"/>
                              <a:gd name="T24" fmla="*/ 85611 w 127505"/>
                              <a:gd name="T25" fmla="*/ 1279613 h 1338625"/>
                              <a:gd name="T26" fmla="*/ 65113 w 127505"/>
                              <a:gd name="T27" fmla="*/ 1272298 h 1338625"/>
                              <a:gd name="T28" fmla="*/ 27745 w 127505"/>
                              <a:gd name="T29" fmla="*/ 1338625 h 1338625"/>
                              <a:gd name="T30" fmla="*/ 0 w 127505"/>
                              <a:gd name="T31" fmla="*/ 1322866 h 1338625"/>
                              <a:gd name="T32" fmla="*/ 0 w 127505"/>
                              <a:gd name="T33" fmla="*/ 1313772 h 1338625"/>
                              <a:gd name="T34" fmla="*/ 23987 w 127505"/>
                              <a:gd name="T35" fmla="*/ 1327385 h 1338625"/>
                              <a:gd name="T36" fmla="*/ 30845 w 127505"/>
                              <a:gd name="T37" fmla="*/ 1316644 h 1338625"/>
                              <a:gd name="T38" fmla="*/ 30845 w 127505"/>
                              <a:gd name="T39" fmla="*/ 23451 h 1338625"/>
                              <a:gd name="T40" fmla="*/ 23987 w 127505"/>
                              <a:gd name="T41" fmla="*/ 11240 h 1338625"/>
                              <a:gd name="T42" fmla="*/ 15250 w 127505"/>
                              <a:gd name="T43" fmla="*/ 15844 h 1338625"/>
                              <a:gd name="T44" fmla="*/ 0 w 127505"/>
                              <a:gd name="T45" fmla="*/ 24620 h 1338625"/>
                              <a:gd name="T46" fmla="*/ 0 w 127505"/>
                              <a:gd name="T47" fmla="*/ 15231 h 1338625"/>
                              <a:gd name="T48" fmla="*/ 26817 w 127505"/>
                              <a:gd name="T49" fmla="*/ 0 h 1338625"/>
                              <a:gd name="T50" fmla="*/ 0 w 127505"/>
                              <a:gd name="T51" fmla="*/ 0 h 1338625"/>
                              <a:gd name="T52" fmla="*/ 127505 w 127505"/>
                              <a:gd name="T53" fmla="*/ 1338625 h 13386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T50" t="T51" r="T52" b="T53"/>
                            <a:pathLst>
                              <a:path w="127505" h="1338625">
                                <a:moveTo>
                                  <a:pt x="26817" y="0"/>
                                </a:moveTo>
                                <a:lnTo>
                                  <a:pt x="64185" y="65387"/>
                                </a:lnTo>
                                <a:cubicBezTo>
                                  <a:pt x="69005" y="65280"/>
                                  <a:pt x="77234" y="60873"/>
                                  <a:pt x="82246" y="59193"/>
                                </a:cubicBezTo>
                                <a:lnTo>
                                  <a:pt x="127505" y="44659"/>
                                </a:lnTo>
                                <a:lnTo>
                                  <a:pt x="127505" y="53380"/>
                                </a:lnTo>
                                <a:lnTo>
                                  <a:pt x="127298" y="53436"/>
                                </a:lnTo>
                                <a:cubicBezTo>
                                  <a:pt x="117872" y="56224"/>
                                  <a:pt x="108499" y="59192"/>
                                  <a:pt x="100714" y="61799"/>
                                </a:cubicBezTo>
                                <a:lnTo>
                                  <a:pt x="92520" y="64787"/>
                                </a:lnTo>
                                <a:lnTo>
                                  <a:pt x="92520" y="1273698"/>
                                </a:lnTo>
                                <a:lnTo>
                                  <a:pt x="117432" y="1282299"/>
                                </a:lnTo>
                                <a:lnTo>
                                  <a:pt x="127505" y="1285130"/>
                                </a:lnTo>
                                <a:lnTo>
                                  <a:pt x="127505" y="1292608"/>
                                </a:lnTo>
                                <a:lnTo>
                                  <a:pt x="85611" y="1279613"/>
                                </a:lnTo>
                                <a:cubicBezTo>
                                  <a:pt x="77032" y="1276377"/>
                                  <a:pt x="67460" y="1272856"/>
                                  <a:pt x="65113" y="1272298"/>
                                </a:cubicBezTo>
                                <a:lnTo>
                                  <a:pt x="27745" y="1338625"/>
                                </a:lnTo>
                                <a:lnTo>
                                  <a:pt x="0" y="1322866"/>
                                </a:lnTo>
                                <a:lnTo>
                                  <a:pt x="0" y="1313772"/>
                                </a:lnTo>
                                <a:lnTo>
                                  <a:pt x="23987" y="1327385"/>
                                </a:lnTo>
                                <a:lnTo>
                                  <a:pt x="30845" y="1316644"/>
                                </a:lnTo>
                                <a:lnTo>
                                  <a:pt x="30845" y="23451"/>
                                </a:lnTo>
                                <a:lnTo>
                                  <a:pt x="23987" y="11240"/>
                                </a:lnTo>
                                <a:cubicBezTo>
                                  <a:pt x="23173" y="11462"/>
                                  <a:pt x="19874" y="13236"/>
                                  <a:pt x="15250" y="15844"/>
                                </a:cubicBezTo>
                                <a:lnTo>
                                  <a:pt x="0" y="24620"/>
                                </a:lnTo>
                                <a:lnTo>
                                  <a:pt x="0" y="15231"/>
                                </a:lnTo>
                                <a:lnTo>
                                  <a:pt x="268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4" name="Shape 51"/>
                        <wps:cNvSpPr>
                          <a:spLocks/>
                        </wps:cNvSpPr>
                        <wps:spPr bwMode="auto">
                          <a:xfrm>
                            <a:off x="6728" y="1438"/>
                            <a:ext cx="428" cy="1198"/>
                          </a:xfrm>
                          <a:custGeom>
                            <a:avLst/>
                            <a:gdLst>
                              <a:gd name="T0" fmla="*/ 0 w 42815"/>
                              <a:gd name="T1" fmla="*/ 0 h 119802"/>
                              <a:gd name="T2" fmla="*/ 14788 w 42815"/>
                              <a:gd name="T3" fmla="*/ 39098 h 119802"/>
                              <a:gd name="T4" fmla="*/ 42815 w 42815"/>
                              <a:gd name="T5" fmla="*/ 108743 h 119802"/>
                              <a:gd name="T6" fmla="*/ 14007 w 42815"/>
                              <a:gd name="T7" fmla="*/ 119802 h 119802"/>
                              <a:gd name="T8" fmla="*/ 0 w 42815"/>
                              <a:gd name="T9" fmla="*/ 81122 h 119802"/>
                              <a:gd name="T10" fmla="*/ 0 w 42815"/>
                              <a:gd name="T11" fmla="*/ 0 h 119802"/>
                              <a:gd name="T12" fmla="*/ 0 w 42815"/>
                              <a:gd name="T13" fmla="*/ 0 h 119802"/>
                              <a:gd name="T14" fmla="*/ 42815 w 42815"/>
                              <a:gd name="T15" fmla="*/ 119802 h 1198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42815" h="119802">
                                <a:moveTo>
                                  <a:pt x="0" y="0"/>
                                </a:moveTo>
                                <a:lnTo>
                                  <a:pt x="14788" y="39098"/>
                                </a:lnTo>
                                <a:cubicBezTo>
                                  <a:pt x="24268" y="63793"/>
                                  <a:pt x="33617" y="87002"/>
                                  <a:pt x="42815" y="108743"/>
                                </a:cubicBezTo>
                                <a:lnTo>
                                  <a:pt x="14007" y="119802"/>
                                </a:lnTo>
                                <a:lnTo>
                                  <a:pt x="0" y="811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5" name="Shape 52"/>
                        <wps:cNvSpPr>
                          <a:spLocks/>
                        </wps:cNvSpPr>
                        <wps:spPr bwMode="auto">
                          <a:xfrm>
                            <a:off x="6728" y="1037"/>
                            <a:ext cx="377" cy="352"/>
                          </a:xfrm>
                          <a:custGeom>
                            <a:avLst/>
                            <a:gdLst>
                              <a:gd name="T0" fmla="*/ 29992 w 37732"/>
                              <a:gd name="T1" fmla="*/ 0 h 35156"/>
                              <a:gd name="T2" fmla="*/ 37732 w 37732"/>
                              <a:gd name="T3" fmla="*/ 22378 h 35156"/>
                              <a:gd name="T4" fmla="*/ 0 w 37732"/>
                              <a:gd name="T5" fmla="*/ 35156 h 35156"/>
                              <a:gd name="T6" fmla="*/ 0 w 37732"/>
                              <a:gd name="T7" fmla="*/ 11513 h 35156"/>
                              <a:gd name="T8" fmla="*/ 29992 w 37732"/>
                              <a:gd name="T9" fmla="*/ 0 h 35156"/>
                              <a:gd name="T10" fmla="*/ 0 w 37732"/>
                              <a:gd name="T11" fmla="*/ 0 h 35156"/>
                              <a:gd name="T12" fmla="*/ 37732 w 37732"/>
                              <a:gd name="T13" fmla="*/ 35156 h 3515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37732" h="35156">
                                <a:moveTo>
                                  <a:pt x="29992" y="0"/>
                                </a:moveTo>
                                <a:lnTo>
                                  <a:pt x="37732" y="22378"/>
                                </a:lnTo>
                                <a:lnTo>
                                  <a:pt x="0" y="35156"/>
                                </a:lnTo>
                                <a:lnTo>
                                  <a:pt x="0" y="11513"/>
                                </a:lnTo>
                                <a:lnTo>
                                  <a:pt x="299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6" name="Shape 53"/>
                        <wps:cNvSpPr>
                          <a:spLocks/>
                        </wps:cNvSpPr>
                        <wps:spPr bwMode="auto">
                          <a:xfrm>
                            <a:off x="8003" y="17280"/>
                            <a:ext cx="739" cy="1478"/>
                          </a:xfrm>
                          <a:custGeom>
                            <a:avLst/>
                            <a:gdLst>
                              <a:gd name="T0" fmla="*/ 0 w 73846"/>
                              <a:gd name="T1" fmla="*/ 0 h 147774"/>
                              <a:gd name="T2" fmla="*/ 19969 w 73846"/>
                              <a:gd name="T3" fmla="*/ 983 h 147774"/>
                              <a:gd name="T4" fmla="*/ 62316 w 73846"/>
                              <a:gd name="T5" fmla="*/ 32552 h 147774"/>
                              <a:gd name="T6" fmla="*/ 68748 w 73846"/>
                              <a:gd name="T7" fmla="*/ 87743 h 147774"/>
                              <a:gd name="T8" fmla="*/ 35056 w 73846"/>
                              <a:gd name="T9" fmla="*/ 137196 h 147774"/>
                              <a:gd name="T10" fmla="*/ 8547 w 73846"/>
                              <a:gd name="T11" fmla="*/ 147774 h 147774"/>
                              <a:gd name="T12" fmla="*/ 0 w 73846"/>
                              <a:gd name="T13" fmla="*/ 147355 h 147774"/>
                              <a:gd name="T14" fmla="*/ 0 w 73846"/>
                              <a:gd name="T15" fmla="*/ 123648 h 147774"/>
                              <a:gd name="T16" fmla="*/ 4011 w 73846"/>
                              <a:gd name="T17" fmla="*/ 123672 h 147774"/>
                              <a:gd name="T18" fmla="*/ 18748 w 73846"/>
                              <a:gd name="T19" fmla="*/ 116146 h 147774"/>
                              <a:gd name="T20" fmla="*/ 38443 w 73846"/>
                              <a:gd name="T21" fmla="*/ 83483 h 147774"/>
                              <a:gd name="T22" fmla="*/ 36053 w 73846"/>
                              <a:gd name="T23" fmla="*/ 44384 h 147774"/>
                              <a:gd name="T24" fmla="*/ 11304 w 73846"/>
                              <a:gd name="T25" fmla="*/ 23439 h 147774"/>
                              <a:gd name="T26" fmla="*/ 0 w 73846"/>
                              <a:gd name="T27" fmla="*/ 23363 h 147774"/>
                              <a:gd name="T28" fmla="*/ 0 w 73846"/>
                              <a:gd name="T29" fmla="*/ 0 h 147774"/>
                              <a:gd name="T30" fmla="*/ 0 w 73846"/>
                              <a:gd name="T31" fmla="*/ 0 h 147774"/>
                              <a:gd name="T32" fmla="*/ 73846 w 73846"/>
                              <a:gd name="T33" fmla="*/ 147774 h 1477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73846" h="147774">
                                <a:moveTo>
                                  <a:pt x="0" y="0"/>
                                </a:moveTo>
                                <a:lnTo>
                                  <a:pt x="19969" y="983"/>
                                </a:lnTo>
                                <a:cubicBezTo>
                                  <a:pt x="38775" y="5659"/>
                                  <a:pt x="52901" y="16170"/>
                                  <a:pt x="62316" y="32552"/>
                                </a:cubicBezTo>
                                <a:cubicBezTo>
                                  <a:pt x="71693" y="48887"/>
                                  <a:pt x="73846" y="67298"/>
                                  <a:pt x="68748" y="87743"/>
                                </a:cubicBezTo>
                                <a:cubicBezTo>
                                  <a:pt x="63291" y="109649"/>
                                  <a:pt x="52051" y="126115"/>
                                  <a:pt x="35056" y="137196"/>
                                </a:cubicBezTo>
                                <a:cubicBezTo>
                                  <a:pt x="26566" y="142720"/>
                                  <a:pt x="17730" y="146246"/>
                                  <a:pt x="8547" y="147774"/>
                                </a:cubicBezTo>
                                <a:lnTo>
                                  <a:pt x="0" y="147355"/>
                                </a:lnTo>
                                <a:lnTo>
                                  <a:pt x="0" y="123648"/>
                                </a:lnTo>
                                <a:lnTo>
                                  <a:pt x="4011" y="123672"/>
                                </a:lnTo>
                                <a:cubicBezTo>
                                  <a:pt x="9017" y="122435"/>
                                  <a:pt x="13926" y="119928"/>
                                  <a:pt x="18748" y="116146"/>
                                </a:cubicBezTo>
                                <a:cubicBezTo>
                                  <a:pt x="28349" y="108572"/>
                                  <a:pt x="34905" y="97686"/>
                                  <a:pt x="38443" y="83483"/>
                                </a:cubicBezTo>
                                <a:cubicBezTo>
                                  <a:pt x="42159" y="68590"/>
                                  <a:pt x="41375" y="55559"/>
                                  <a:pt x="36053" y="44384"/>
                                </a:cubicBezTo>
                                <a:cubicBezTo>
                                  <a:pt x="30740" y="33209"/>
                                  <a:pt x="22482" y="26219"/>
                                  <a:pt x="11304" y="23439"/>
                                </a:cubicBezTo>
                                <a:lnTo>
                                  <a:pt x="0" y="2336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7" name="Shape 54"/>
                        <wps:cNvSpPr>
                          <a:spLocks/>
                        </wps:cNvSpPr>
                        <wps:spPr bwMode="auto">
                          <a:xfrm>
                            <a:off x="8003" y="2596"/>
                            <a:ext cx="1192" cy="14423"/>
                          </a:xfrm>
                          <a:custGeom>
                            <a:avLst/>
                            <a:gdLst>
                              <a:gd name="T0" fmla="*/ 89852 w 119217"/>
                              <a:gd name="T1" fmla="*/ 0 h 1442314"/>
                              <a:gd name="T2" fmla="*/ 119217 w 119217"/>
                              <a:gd name="T3" fmla="*/ 0 h 1442314"/>
                              <a:gd name="T4" fmla="*/ 119217 w 119217"/>
                              <a:gd name="T5" fmla="*/ 9378 h 1442314"/>
                              <a:gd name="T6" fmla="*/ 98262 w 119217"/>
                              <a:gd name="T7" fmla="*/ 9378 h 1442314"/>
                              <a:gd name="T8" fmla="*/ 98268 w 119217"/>
                              <a:gd name="T9" fmla="*/ 86440 h 1442314"/>
                              <a:gd name="T10" fmla="*/ 88380 w 119217"/>
                              <a:gd name="T11" fmla="*/ 86440 h 1442314"/>
                              <a:gd name="T12" fmla="*/ 88380 w 119217"/>
                              <a:gd name="T13" fmla="*/ 1356347 h 1442314"/>
                              <a:gd name="T14" fmla="*/ 99208 w 119217"/>
                              <a:gd name="T15" fmla="*/ 1358212 h 1442314"/>
                              <a:gd name="T16" fmla="*/ 99208 w 119217"/>
                              <a:gd name="T17" fmla="*/ 1433869 h 1442314"/>
                              <a:gd name="T18" fmla="*/ 119217 w 119217"/>
                              <a:gd name="T19" fmla="*/ 1433869 h 1442314"/>
                              <a:gd name="T20" fmla="*/ 119217 w 119217"/>
                              <a:gd name="T21" fmla="*/ 1442314 h 1442314"/>
                              <a:gd name="T22" fmla="*/ 89830 w 119217"/>
                              <a:gd name="T23" fmla="*/ 1442314 h 1442314"/>
                              <a:gd name="T24" fmla="*/ 89830 w 119217"/>
                              <a:gd name="T25" fmla="*/ 1365717 h 1442314"/>
                              <a:gd name="T26" fmla="*/ 69050 w 119217"/>
                              <a:gd name="T27" fmla="*/ 1362218 h 1442314"/>
                              <a:gd name="T28" fmla="*/ 26748 w 119217"/>
                              <a:gd name="T29" fmla="*/ 1353215 h 1442314"/>
                              <a:gd name="T30" fmla="*/ 0 w 119217"/>
                              <a:gd name="T31" fmla="*/ 1344918 h 1442314"/>
                              <a:gd name="T32" fmla="*/ 0 w 119217"/>
                              <a:gd name="T33" fmla="*/ 1337441 h 1442314"/>
                              <a:gd name="T34" fmla="*/ 26697 w 119217"/>
                              <a:gd name="T35" fmla="*/ 1344943 h 1442314"/>
                              <a:gd name="T36" fmla="*/ 26697 w 119217"/>
                              <a:gd name="T37" fmla="*/ 98463 h 1442314"/>
                              <a:gd name="T38" fmla="*/ 0 w 119217"/>
                              <a:gd name="T39" fmla="*/ 105691 h 1442314"/>
                              <a:gd name="T40" fmla="*/ 0 w 119217"/>
                              <a:gd name="T41" fmla="*/ 96970 h 1442314"/>
                              <a:gd name="T42" fmla="*/ 9889 w 119217"/>
                              <a:gd name="T43" fmla="*/ 93794 h 1442314"/>
                              <a:gd name="T44" fmla="*/ 89830 w 119217"/>
                              <a:gd name="T45" fmla="*/ 77529 h 1442314"/>
                              <a:gd name="T46" fmla="*/ 89852 w 119217"/>
                              <a:gd name="T47" fmla="*/ 0 h 1442314"/>
                              <a:gd name="T48" fmla="*/ 0 w 119217"/>
                              <a:gd name="T49" fmla="*/ 0 h 1442314"/>
                              <a:gd name="T50" fmla="*/ 119217 w 119217"/>
                              <a:gd name="T51" fmla="*/ 1442314 h 14423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</a:cxnLst>
                            <a:rect l="T48" t="T49" r="T50" b="T51"/>
                            <a:pathLst>
                              <a:path w="119217" h="1442314">
                                <a:moveTo>
                                  <a:pt x="89852" y="0"/>
                                </a:moveTo>
                                <a:lnTo>
                                  <a:pt x="119217" y="0"/>
                                </a:lnTo>
                                <a:lnTo>
                                  <a:pt x="119217" y="9378"/>
                                </a:lnTo>
                                <a:lnTo>
                                  <a:pt x="98262" y="9378"/>
                                </a:lnTo>
                                <a:lnTo>
                                  <a:pt x="98268" y="86440"/>
                                </a:lnTo>
                                <a:lnTo>
                                  <a:pt x="88380" y="86440"/>
                                </a:lnTo>
                                <a:lnTo>
                                  <a:pt x="88380" y="1356347"/>
                                </a:lnTo>
                                <a:lnTo>
                                  <a:pt x="99208" y="1358212"/>
                                </a:lnTo>
                                <a:lnTo>
                                  <a:pt x="99208" y="1433869"/>
                                </a:lnTo>
                                <a:lnTo>
                                  <a:pt x="119217" y="1433869"/>
                                </a:lnTo>
                                <a:lnTo>
                                  <a:pt x="119217" y="1442314"/>
                                </a:lnTo>
                                <a:lnTo>
                                  <a:pt x="89830" y="1442314"/>
                                </a:lnTo>
                                <a:lnTo>
                                  <a:pt x="89830" y="1365717"/>
                                </a:lnTo>
                                <a:cubicBezTo>
                                  <a:pt x="83506" y="1364232"/>
                                  <a:pt x="75196" y="1363421"/>
                                  <a:pt x="69050" y="1362218"/>
                                </a:cubicBezTo>
                                <a:cubicBezTo>
                                  <a:pt x="54781" y="1359420"/>
                                  <a:pt x="40665" y="1356505"/>
                                  <a:pt x="26748" y="1353215"/>
                                </a:cubicBezTo>
                                <a:lnTo>
                                  <a:pt x="0" y="1344918"/>
                                </a:lnTo>
                                <a:lnTo>
                                  <a:pt x="0" y="1337441"/>
                                </a:lnTo>
                                <a:lnTo>
                                  <a:pt x="26697" y="1344943"/>
                                </a:lnTo>
                                <a:lnTo>
                                  <a:pt x="26697" y="98463"/>
                                </a:lnTo>
                                <a:lnTo>
                                  <a:pt x="0" y="105691"/>
                                </a:lnTo>
                                <a:lnTo>
                                  <a:pt x="0" y="96970"/>
                                </a:lnTo>
                                <a:lnTo>
                                  <a:pt x="9889" y="93794"/>
                                </a:lnTo>
                                <a:cubicBezTo>
                                  <a:pt x="26640" y="89601"/>
                                  <a:pt x="72626" y="77529"/>
                                  <a:pt x="89830" y="77529"/>
                                </a:cubicBezTo>
                                <a:lnTo>
                                  <a:pt x="898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8" name="Shape 55"/>
                        <wps:cNvSpPr>
                          <a:spLocks/>
                        </wps:cNvSpPr>
                        <wps:spPr bwMode="auto">
                          <a:xfrm>
                            <a:off x="8025" y="676"/>
                            <a:ext cx="1106" cy="1534"/>
                          </a:xfrm>
                          <a:custGeom>
                            <a:avLst/>
                            <a:gdLst>
                              <a:gd name="T0" fmla="*/ 88833 w 110584"/>
                              <a:gd name="T1" fmla="*/ 0 h 153331"/>
                              <a:gd name="T2" fmla="*/ 90579 w 110584"/>
                              <a:gd name="T3" fmla="*/ 24085 h 153331"/>
                              <a:gd name="T4" fmla="*/ 30848 w 110584"/>
                              <a:gd name="T5" fmla="*/ 29635 h 153331"/>
                              <a:gd name="T6" fmla="*/ 36327 w 110584"/>
                              <a:gd name="T7" fmla="*/ 65384 h 153331"/>
                              <a:gd name="T8" fmla="*/ 85106 w 110584"/>
                              <a:gd name="T9" fmla="*/ 58186 h 153331"/>
                              <a:gd name="T10" fmla="*/ 87908 w 110584"/>
                              <a:gd name="T11" fmla="*/ 81042 h 153331"/>
                              <a:gd name="T12" fmla="*/ 38862 w 110584"/>
                              <a:gd name="T13" fmla="*/ 85961 h 153331"/>
                              <a:gd name="T14" fmla="*/ 44851 w 110584"/>
                              <a:gd name="T15" fmla="*/ 127422 h 153331"/>
                              <a:gd name="T16" fmla="*/ 108486 w 110584"/>
                              <a:gd name="T17" fmla="*/ 117712 h 153331"/>
                              <a:gd name="T18" fmla="*/ 110584 w 110584"/>
                              <a:gd name="T19" fmla="*/ 141905 h 153331"/>
                              <a:gd name="T20" fmla="*/ 17492 w 110584"/>
                              <a:gd name="T21" fmla="*/ 153331 h 153331"/>
                              <a:gd name="T22" fmla="*/ 9759 w 110584"/>
                              <a:gd name="T23" fmla="*/ 78653 h 153331"/>
                              <a:gd name="T24" fmla="*/ 0 w 110584"/>
                              <a:gd name="T25" fmla="*/ 10908 h 153331"/>
                              <a:gd name="T26" fmla="*/ 88833 w 110584"/>
                              <a:gd name="T27" fmla="*/ 0 h 153331"/>
                              <a:gd name="T28" fmla="*/ 0 w 110584"/>
                              <a:gd name="T29" fmla="*/ 0 h 153331"/>
                              <a:gd name="T30" fmla="*/ 110584 w 110584"/>
                              <a:gd name="T31" fmla="*/ 153331 h 1533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110584" h="153331">
                                <a:moveTo>
                                  <a:pt x="88833" y="0"/>
                                </a:moveTo>
                                <a:lnTo>
                                  <a:pt x="90579" y="24085"/>
                                </a:lnTo>
                                <a:cubicBezTo>
                                  <a:pt x="68561" y="25613"/>
                                  <a:pt x="48614" y="27453"/>
                                  <a:pt x="30848" y="29635"/>
                                </a:cubicBezTo>
                                <a:cubicBezTo>
                                  <a:pt x="32803" y="39704"/>
                                  <a:pt x="34635" y="51609"/>
                                  <a:pt x="36327" y="65384"/>
                                </a:cubicBezTo>
                                <a:cubicBezTo>
                                  <a:pt x="51566" y="63516"/>
                                  <a:pt x="67838" y="61102"/>
                                  <a:pt x="85106" y="58186"/>
                                </a:cubicBezTo>
                                <a:lnTo>
                                  <a:pt x="87908" y="81042"/>
                                </a:lnTo>
                                <a:cubicBezTo>
                                  <a:pt x="70754" y="82429"/>
                                  <a:pt x="54388" y="84052"/>
                                  <a:pt x="38862" y="85961"/>
                                </a:cubicBezTo>
                                <a:cubicBezTo>
                                  <a:pt x="40672" y="100753"/>
                                  <a:pt x="42677" y="114606"/>
                                  <a:pt x="44851" y="127422"/>
                                </a:cubicBezTo>
                                <a:cubicBezTo>
                                  <a:pt x="64836" y="124967"/>
                                  <a:pt x="86046" y="121755"/>
                                  <a:pt x="108486" y="117712"/>
                                </a:cubicBezTo>
                                <a:lnTo>
                                  <a:pt x="110584" y="141905"/>
                                </a:lnTo>
                                <a:lnTo>
                                  <a:pt x="17492" y="153331"/>
                                </a:lnTo>
                                <a:cubicBezTo>
                                  <a:pt x="15714" y="131183"/>
                                  <a:pt x="13151" y="106290"/>
                                  <a:pt x="9759" y="78653"/>
                                </a:cubicBezTo>
                                <a:cubicBezTo>
                                  <a:pt x="6493" y="52107"/>
                                  <a:pt x="3224" y="29498"/>
                                  <a:pt x="0" y="10908"/>
                                </a:cubicBezTo>
                                <a:lnTo>
                                  <a:pt x="888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Shape 56"/>
                        <wps:cNvSpPr>
                          <a:spLocks/>
                        </wps:cNvSpPr>
                        <wps:spPr bwMode="auto">
                          <a:xfrm>
                            <a:off x="9412" y="17474"/>
                            <a:ext cx="1014" cy="1469"/>
                          </a:xfrm>
                          <a:custGeom>
                            <a:avLst/>
                            <a:gdLst>
                              <a:gd name="T0" fmla="*/ 101394 w 101394"/>
                              <a:gd name="T1" fmla="*/ 0 h 146952"/>
                              <a:gd name="T2" fmla="*/ 101394 w 101394"/>
                              <a:gd name="T3" fmla="*/ 11898 h 146952"/>
                              <a:gd name="T4" fmla="*/ 89399 w 101394"/>
                              <a:gd name="T5" fmla="*/ 27868 h 146952"/>
                              <a:gd name="T6" fmla="*/ 60109 w 101394"/>
                              <a:gd name="T7" fmla="*/ 60209 h 146952"/>
                              <a:gd name="T8" fmla="*/ 60166 w 101394"/>
                              <a:gd name="T9" fmla="*/ 61866 h 146952"/>
                              <a:gd name="T10" fmla="*/ 97031 w 101394"/>
                              <a:gd name="T11" fmla="*/ 104140 h 146952"/>
                              <a:gd name="T12" fmla="*/ 101394 w 101394"/>
                              <a:gd name="T13" fmla="*/ 110705 h 146952"/>
                              <a:gd name="T14" fmla="*/ 101394 w 101394"/>
                              <a:gd name="T15" fmla="*/ 143589 h 146952"/>
                              <a:gd name="T16" fmla="*/ 84874 w 101394"/>
                              <a:gd name="T17" fmla="*/ 144165 h 146952"/>
                              <a:gd name="T18" fmla="*/ 65042 w 101394"/>
                              <a:gd name="T19" fmla="*/ 109879 h 146952"/>
                              <a:gd name="T20" fmla="*/ 35846 w 101394"/>
                              <a:gd name="T21" fmla="*/ 79052 h 146952"/>
                              <a:gd name="T22" fmla="*/ 32530 w 101394"/>
                              <a:gd name="T23" fmla="*/ 79167 h 146952"/>
                              <a:gd name="T24" fmla="*/ 36068 w 101394"/>
                              <a:gd name="T25" fmla="*/ 145868 h 146952"/>
                              <a:gd name="T26" fmla="*/ 5011 w 101394"/>
                              <a:gd name="T27" fmla="*/ 146952 h 146952"/>
                              <a:gd name="T28" fmla="*/ 3820 w 101394"/>
                              <a:gd name="T29" fmla="*/ 71891 h 146952"/>
                              <a:gd name="T30" fmla="*/ 0 w 101394"/>
                              <a:gd name="T31" fmla="*/ 3546 h 146952"/>
                              <a:gd name="T32" fmla="*/ 31058 w 101394"/>
                              <a:gd name="T33" fmla="*/ 2461 h 146952"/>
                              <a:gd name="T34" fmla="*/ 31853 w 101394"/>
                              <a:gd name="T35" fmla="*/ 59770 h 146952"/>
                              <a:gd name="T36" fmla="*/ 34265 w 101394"/>
                              <a:gd name="T37" fmla="*/ 59684 h 146952"/>
                              <a:gd name="T38" fmla="*/ 57798 w 101394"/>
                              <a:gd name="T39" fmla="*/ 31716 h 146952"/>
                              <a:gd name="T40" fmla="*/ 75805 w 101394"/>
                              <a:gd name="T41" fmla="*/ 895 h 146952"/>
                              <a:gd name="T42" fmla="*/ 101394 w 101394"/>
                              <a:gd name="T43" fmla="*/ 0 h 146952"/>
                              <a:gd name="T44" fmla="*/ 0 w 101394"/>
                              <a:gd name="T45" fmla="*/ 0 h 146952"/>
                              <a:gd name="T46" fmla="*/ 101394 w 101394"/>
                              <a:gd name="T47" fmla="*/ 146952 h 1469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T44" t="T45" r="T46" b="T47"/>
                            <a:pathLst>
                              <a:path w="101394" h="146952">
                                <a:moveTo>
                                  <a:pt x="101394" y="0"/>
                                </a:moveTo>
                                <a:lnTo>
                                  <a:pt x="101394" y="11898"/>
                                </a:lnTo>
                                <a:lnTo>
                                  <a:pt x="89399" y="27868"/>
                                </a:lnTo>
                                <a:cubicBezTo>
                                  <a:pt x="76093" y="44747"/>
                                  <a:pt x="66341" y="55512"/>
                                  <a:pt x="60109" y="60209"/>
                                </a:cubicBezTo>
                                <a:lnTo>
                                  <a:pt x="60166" y="61866"/>
                                </a:lnTo>
                                <a:cubicBezTo>
                                  <a:pt x="67785" y="65515"/>
                                  <a:pt x="80100" y="79581"/>
                                  <a:pt x="97031" y="104140"/>
                                </a:cubicBezTo>
                                <a:lnTo>
                                  <a:pt x="101394" y="110705"/>
                                </a:lnTo>
                                <a:lnTo>
                                  <a:pt x="101394" y="143589"/>
                                </a:lnTo>
                                <a:lnTo>
                                  <a:pt x="84874" y="144165"/>
                                </a:lnTo>
                                <a:cubicBezTo>
                                  <a:pt x="84755" y="140788"/>
                                  <a:pt x="78146" y="129380"/>
                                  <a:pt x="65042" y="109879"/>
                                </a:cubicBezTo>
                                <a:cubicBezTo>
                                  <a:pt x="51063" y="89138"/>
                                  <a:pt x="41332" y="78865"/>
                                  <a:pt x="35846" y="79052"/>
                                </a:cubicBezTo>
                                <a:lnTo>
                                  <a:pt x="32530" y="79167"/>
                                </a:lnTo>
                                <a:cubicBezTo>
                                  <a:pt x="33117" y="95904"/>
                                  <a:pt x="34315" y="118155"/>
                                  <a:pt x="36068" y="145868"/>
                                </a:cubicBezTo>
                                <a:lnTo>
                                  <a:pt x="5011" y="146952"/>
                                </a:lnTo>
                                <a:cubicBezTo>
                                  <a:pt x="5176" y="124739"/>
                                  <a:pt x="4795" y="99715"/>
                                  <a:pt x="3820" y="71891"/>
                                </a:cubicBezTo>
                                <a:cubicBezTo>
                                  <a:pt x="2887" y="45157"/>
                                  <a:pt x="1595" y="22344"/>
                                  <a:pt x="0" y="3546"/>
                                </a:cubicBezTo>
                                <a:lnTo>
                                  <a:pt x="31058" y="2461"/>
                                </a:lnTo>
                                <a:cubicBezTo>
                                  <a:pt x="30978" y="22827"/>
                                  <a:pt x="31230" y="41903"/>
                                  <a:pt x="31853" y="59770"/>
                                </a:cubicBezTo>
                                <a:lnTo>
                                  <a:pt x="34265" y="59684"/>
                                </a:lnTo>
                                <a:cubicBezTo>
                                  <a:pt x="37498" y="59576"/>
                                  <a:pt x="45339" y="50262"/>
                                  <a:pt x="57798" y="31716"/>
                                </a:cubicBezTo>
                                <a:cubicBezTo>
                                  <a:pt x="69883" y="13718"/>
                                  <a:pt x="75891" y="3459"/>
                                  <a:pt x="75805" y="895"/>
                                </a:cubicBezTo>
                                <a:lnTo>
                                  <a:pt x="1013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0" name="Shape 57"/>
                        <wps:cNvSpPr>
                          <a:spLocks/>
                        </wps:cNvSpPr>
                        <wps:spPr bwMode="auto">
                          <a:xfrm>
                            <a:off x="9195" y="2596"/>
                            <a:ext cx="1231" cy="14423"/>
                          </a:xfrm>
                          <a:custGeom>
                            <a:avLst/>
                            <a:gdLst>
                              <a:gd name="T0" fmla="*/ 0 w 123084"/>
                              <a:gd name="T1" fmla="*/ 0 h 1442314"/>
                              <a:gd name="T2" fmla="*/ 123084 w 123084"/>
                              <a:gd name="T3" fmla="*/ 0 h 1442314"/>
                              <a:gd name="T4" fmla="*/ 123084 w 123084"/>
                              <a:gd name="T5" fmla="*/ 9378 h 1442314"/>
                              <a:gd name="T6" fmla="*/ 92520 w 123084"/>
                              <a:gd name="T7" fmla="*/ 9378 h 1442314"/>
                              <a:gd name="T8" fmla="*/ 92520 w 123084"/>
                              <a:gd name="T9" fmla="*/ 1433869 h 1442314"/>
                              <a:gd name="T10" fmla="*/ 123084 w 123084"/>
                              <a:gd name="T11" fmla="*/ 1433869 h 1442314"/>
                              <a:gd name="T12" fmla="*/ 123084 w 123084"/>
                              <a:gd name="T13" fmla="*/ 1442314 h 1442314"/>
                              <a:gd name="T14" fmla="*/ 0 w 123084"/>
                              <a:gd name="T15" fmla="*/ 1442314 h 1442314"/>
                              <a:gd name="T16" fmla="*/ 0 w 123084"/>
                              <a:gd name="T17" fmla="*/ 1433869 h 1442314"/>
                              <a:gd name="T18" fmla="*/ 30837 w 123084"/>
                              <a:gd name="T19" fmla="*/ 1433869 h 1442314"/>
                              <a:gd name="T20" fmla="*/ 30837 w 123084"/>
                              <a:gd name="T21" fmla="*/ 9378 h 1442314"/>
                              <a:gd name="T22" fmla="*/ 0 w 123084"/>
                              <a:gd name="T23" fmla="*/ 9378 h 1442314"/>
                              <a:gd name="T24" fmla="*/ 0 w 123084"/>
                              <a:gd name="T25" fmla="*/ 0 h 1442314"/>
                              <a:gd name="T26" fmla="*/ 0 w 123084"/>
                              <a:gd name="T27" fmla="*/ 0 h 1442314"/>
                              <a:gd name="T28" fmla="*/ 123084 w 123084"/>
                              <a:gd name="T29" fmla="*/ 1442314 h 14423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123084" h="1442314">
                                <a:moveTo>
                                  <a:pt x="0" y="0"/>
                                </a:moveTo>
                                <a:lnTo>
                                  <a:pt x="123084" y="0"/>
                                </a:lnTo>
                                <a:lnTo>
                                  <a:pt x="123084" y="9378"/>
                                </a:lnTo>
                                <a:lnTo>
                                  <a:pt x="92520" y="9378"/>
                                </a:lnTo>
                                <a:lnTo>
                                  <a:pt x="92520" y="1433869"/>
                                </a:lnTo>
                                <a:lnTo>
                                  <a:pt x="123084" y="1433869"/>
                                </a:lnTo>
                                <a:lnTo>
                                  <a:pt x="123084" y="1442314"/>
                                </a:lnTo>
                                <a:lnTo>
                                  <a:pt x="0" y="1442314"/>
                                </a:lnTo>
                                <a:lnTo>
                                  <a:pt x="0" y="1433869"/>
                                </a:lnTo>
                                <a:lnTo>
                                  <a:pt x="30837" y="1433869"/>
                                </a:lnTo>
                                <a:lnTo>
                                  <a:pt x="30837" y="9378"/>
                                </a:lnTo>
                                <a:lnTo>
                                  <a:pt x="0" y="937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Shape 58"/>
                        <wps:cNvSpPr>
                          <a:spLocks/>
                        </wps:cNvSpPr>
                        <wps:spPr bwMode="auto">
                          <a:xfrm>
                            <a:off x="9841" y="686"/>
                            <a:ext cx="585" cy="1418"/>
                          </a:xfrm>
                          <a:custGeom>
                            <a:avLst/>
                            <a:gdLst>
                              <a:gd name="T0" fmla="*/ 58468 w 58468"/>
                              <a:gd name="T1" fmla="*/ 0 h 141784"/>
                              <a:gd name="T2" fmla="*/ 58468 w 58468"/>
                              <a:gd name="T3" fmla="*/ 24762 h 141784"/>
                              <a:gd name="T4" fmla="*/ 45947 w 58468"/>
                              <a:gd name="T5" fmla="*/ 33103 h 141784"/>
                              <a:gd name="T6" fmla="*/ 32663 w 58468"/>
                              <a:gd name="T7" fmla="*/ 66688 h 141784"/>
                              <a:gd name="T8" fmla="*/ 43063 w 58468"/>
                              <a:gd name="T9" fmla="*/ 103437 h 141784"/>
                              <a:gd name="T10" fmla="*/ 57773 w 58468"/>
                              <a:gd name="T11" fmla="*/ 115918 h 141784"/>
                              <a:gd name="T12" fmla="*/ 58468 w 58468"/>
                              <a:gd name="T13" fmla="*/ 116096 h 141784"/>
                              <a:gd name="T14" fmla="*/ 58468 w 58468"/>
                              <a:gd name="T15" fmla="*/ 141784 h 141784"/>
                              <a:gd name="T16" fmla="*/ 40698 w 58468"/>
                              <a:gd name="T17" fmla="*/ 137712 h 141784"/>
                              <a:gd name="T18" fmla="*/ 17550 w 58468"/>
                              <a:gd name="T19" fmla="*/ 120392 h 141784"/>
                              <a:gd name="T20" fmla="*/ 1387 w 58468"/>
                              <a:gd name="T21" fmla="*/ 68383 h 141784"/>
                              <a:gd name="T22" fmla="*/ 26093 w 58468"/>
                              <a:gd name="T23" fmla="*/ 16065 h 141784"/>
                              <a:gd name="T24" fmla="*/ 52121 w 58468"/>
                              <a:gd name="T25" fmla="*/ 662 h 141784"/>
                              <a:gd name="T26" fmla="*/ 58468 w 58468"/>
                              <a:gd name="T27" fmla="*/ 0 h 141784"/>
                              <a:gd name="T28" fmla="*/ 0 w 58468"/>
                              <a:gd name="T29" fmla="*/ 0 h 141784"/>
                              <a:gd name="T30" fmla="*/ 58468 w 58468"/>
                              <a:gd name="T31" fmla="*/ 141784 h 1417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58468" h="141784">
                                <a:moveTo>
                                  <a:pt x="58468" y="0"/>
                                </a:moveTo>
                                <a:lnTo>
                                  <a:pt x="58468" y="24762"/>
                                </a:lnTo>
                                <a:lnTo>
                                  <a:pt x="45947" y="33103"/>
                                </a:lnTo>
                                <a:cubicBezTo>
                                  <a:pt x="38012" y="42014"/>
                                  <a:pt x="33599" y="53216"/>
                                  <a:pt x="32663" y="66688"/>
                                </a:cubicBezTo>
                                <a:cubicBezTo>
                                  <a:pt x="31695" y="80462"/>
                                  <a:pt x="35172" y="92737"/>
                                  <a:pt x="43063" y="103437"/>
                                </a:cubicBezTo>
                                <a:cubicBezTo>
                                  <a:pt x="47005" y="108801"/>
                                  <a:pt x="51911" y="112962"/>
                                  <a:pt x="57773" y="115918"/>
                                </a:cubicBezTo>
                                <a:lnTo>
                                  <a:pt x="58468" y="116096"/>
                                </a:lnTo>
                                <a:lnTo>
                                  <a:pt x="58468" y="141784"/>
                                </a:lnTo>
                                <a:lnTo>
                                  <a:pt x="40698" y="137712"/>
                                </a:lnTo>
                                <a:cubicBezTo>
                                  <a:pt x="31365" y="133569"/>
                                  <a:pt x="23650" y="127796"/>
                                  <a:pt x="17550" y="120392"/>
                                </a:cubicBezTo>
                                <a:cubicBezTo>
                                  <a:pt x="5386" y="105586"/>
                                  <a:pt x="0" y="88238"/>
                                  <a:pt x="1387" y="68383"/>
                                </a:cubicBezTo>
                                <a:cubicBezTo>
                                  <a:pt x="2829" y="47781"/>
                                  <a:pt x="11059" y="30331"/>
                                  <a:pt x="26093" y="16065"/>
                                </a:cubicBezTo>
                                <a:cubicBezTo>
                                  <a:pt x="33608" y="8937"/>
                                  <a:pt x="42284" y="3802"/>
                                  <a:pt x="52121" y="662"/>
                                </a:cubicBezTo>
                                <a:lnTo>
                                  <a:pt x="584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2" name="Shape 59"/>
                        <wps:cNvSpPr>
                          <a:spLocks/>
                        </wps:cNvSpPr>
                        <wps:spPr bwMode="auto">
                          <a:xfrm>
                            <a:off x="10426" y="18581"/>
                            <a:ext cx="195" cy="329"/>
                          </a:xfrm>
                          <a:custGeom>
                            <a:avLst/>
                            <a:gdLst>
                              <a:gd name="T0" fmla="*/ 0 w 19501"/>
                              <a:gd name="T1" fmla="*/ 0 h 32884"/>
                              <a:gd name="T2" fmla="*/ 13459 w 19501"/>
                              <a:gd name="T3" fmla="*/ 20249 h 32884"/>
                              <a:gd name="T4" fmla="*/ 19501 w 19501"/>
                              <a:gd name="T5" fmla="*/ 32205 h 32884"/>
                              <a:gd name="T6" fmla="*/ 0 w 19501"/>
                              <a:gd name="T7" fmla="*/ 32884 h 32884"/>
                              <a:gd name="T8" fmla="*/ 0 w 19501"/>
                              <a:gd name="T9" fmla="*/ 0 h 32884"/>
                              <a:gd name="T10" fmla="*/ 0 w 19501"/>
                              <a:gd name="T11" fmla="*/ 0 h 32884"/>
                              <a:gd name="T12" fmla="*/ 19501 w 19501"/>
                              <a:gd name="T13" fmla="*/ 32884 h 328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9501" h="32884">
                                <a:moveTo>
                                  <a:pt x="0" y="0"/>
                                </a:moveTo>
                                <a:lnTo>
                                  <a:pt x="13459" y="20249"/>
                                </a:lnTo>
                                <a:cubicBezTo>
                                  <a:pt x="17435" y="26712"/>
                                  <a:pt x="19447" y="30700"/>
                                  <a:pt x="19501" y="32205"/>
                                </a:cubicBezTo>
                                <a:lnTo>
                                  <a:pt x="0" y="3288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3" name="Shape 60"/>
                        <wps:cNvSpPr>
                          <a:spLocks/>
                        </wps:cNvSpPr>
                        <wps:spPr bwMode="auto">
                          <a:xfrm>
                            <a:off x="10426" y="17471"/>
                            <a:ext cx="73" cy="122"/>
                          </a:xfrm>
                          <a:custGeom>
                            <a:avLst/>
                            <a:gdLst>
                              <a:gd name="T0" fmla="*/ 7235 w 7278"/>
                              <a:gd name="T1" fmla="*/ 0 h 12152"/>
                              <a:gd name="T2" fmla="*/ 2491 w 7278"/>
                              <a:gd name="T3" fmla="*/ 8836 h 12152"/>
                              <a:gd name="T4" fmla="*/ 0 w 7278"/>
                              <a:gd name="T5" fmla="*/ 12152 h 12152"/>
                              <a:gd name="T6" fmla="*/ 0 w 7278"/>
                              <a:gd name="T7" fmla="*/ 253 h 12152"/>
                              <a:gd name="T8" fmla="*/ 7235 w 7278"/>
                              <a:gd name="T9" fmla="*/ 0 h 12152"/>
                              <a:gd name="T10" fmla="*/ 0 w 7278"/>
                              <a:gd name="T11" fmla="*/ 0 h 12152"/>
                              <a:gd name="T12" fmla="*/ 7278 w 7278"/>
                              <a:gd name="T13" fmla="*/ 12152 h 121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7278" h="12152">
                                <a:moveTo>
                                  <a:pt x="7235" y="0"/>
                                </a:moveTo>
                                <a:cubicBezTo>
                                  <a:pt x="7278" y="1203"/>
                                  <a:pt x="5696" y="4148"/>
                                  <a:pt x="2491" y="8836"/>
                                </a:cubicBezTo>
                                <a:lnTo>
                                  <a:pt x="0" y="12152"/>
                                </a:lnTo>
                                <a:lnTo>
                                  <a:pt x="0" y="253"/>
                                </a:lnTo>
                                <a:lnTo>
                                  <a:pt x="72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4" name="Shape 61"/>
                        <wps:cNvSpPr>
                          <a:spLocks/>
                        </wps:cNvSpPr>
                        <wps:spPr bwMode="auto">
                          <a:xfrm>
                            <a:off x="11175" y="17246"/>
                            <a:ext cx="578" cy="1532"/>
                          </a:xfrm>
                          <a:custGeom>
                            <a:avLst/>
                            <a:gdLst>
                              <a:gd name="T0" fmla="*/ 57814 w 57814"/>
                              <a:gd name="T1" fmla="*/ 0 h 153159"/>
                              <a:gd name="T2" fmla="*/ 57814 w 57814"/>
                              <a:gd name="T3" fmla="*/ 22709 h 153159"/>
                              <a:gd name="T4" fmla="*/ 49957 w 57814"/>
                              <a:gd name="T5" fmla="*/ 22501 h 153159"/>
                              <a:gd name="T6" fmla="*/ 32487 w 57814"/>
                              <a:gd name="T7" fmla="*/ 28117 h 153159"/>
                              <a:gd name="T8" fmla="*/ 43675 w 57814"/>
                              <a:gd name="T9" fmla="*/ 71220 h 153159"/>
                              <a:gd name="T10" fmla="*/ 53734 w 57814"/>
                              <a:gd name="T11" fmla="*/ 69124 h 153159"/>
                              <a:gd name="T12" fmla="*/ 57814 w 57814"/>
                              <a:gd name="T13" fmla="*/ 67745 h 153159"/>
                              <a:gd name="T14" fmla="*/ 57814 w 57814"/>
                              <a:gd name="T15" fmla="*/ 88473 h 153159"/>
                              <a:gd name="T16" fmla="*/ 48290 w 57814"/>
                              <a:gd name="T17" fmla="*/ 90732 h 153159"/>
                              <a:gd name="T18" fmla="*/ 57814 w 57814"/>
                              <a:gd name="T19" fmla="*/ 128976 h 153159"/>
                              <a:gd name="T20" fmla="*/ 57814 w 57814"/>
                              <a:gd name="T21" fmla="*/ 147266 h 153159"/>
                              <a:gd name="T22" fmla="*/ 32277 w 57814"/>
                              <a:gd name="T23" fmla="*/ 153159 h 153159"/>
                              <a:gd name="T24" fmla="*/ 16783 w 57814"/>
                              <a:gd name="T25" fmla="*/ 79702 h 153159"/>
                              <a:gd name="T26" fmla="*/ 0 w 57814"/>
                              <a:gd name="T27" fmla="*/ 13339 h 153159"/>
                              <a:gd name="T28" fmla="*/ 18583 w 57814"/>
                              <a:gd name="T29" fmla="*/ 9052 h 153159"/>
                              <a:gd name="T30" fmla="*/ 31961 w 57814"/>
                              <a:gd name="T31" fmla="*/ 5617 h 153159"/>
                              <a:gd name="T32" fmla="*/ 50839 w 57814"/>
                              <a:gd name="T33" fmla="*/ 908 h 153159"/>
                              <a:gd name="T34" fmla="*/ 57814 w 57814"/>
                              <a:gd name="T35" fmla="*/ 0 h 153159"/>
                              <a:gd name="T36" fmla="*/ 0 w 57814"/>
                              <a:gd name="T37" fmla="*/ 0 h 153159"/>
                              <a:gd name="T38" fmla="*/ 57814 w 57814"/>
                              <a:gd name="T39" fmla="*/ 153159 h 1531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57814" h="153159">
                                <a:moveTo>
                                  <a:pt x="57814" y="0"/>
                                </a:moveTo>
                                <a:lnTo>
                                  <a:pt x="57814" y="22709"/>
                                </a:lnTo>
                                <a:lnTo>
                                  <a:pt x="49957" y="22501"/>
                                </a:lnTo>
                                <a:cubicBezTo>
                                  <a:pt x="43250" y="24053"/>
                                  <a:pt x="37382" y="25910"/>
                                  <a:pt x="32487" y="28117"/>
                                </a:cubicBezTo>
                                <a:cubicBezTo>
                                  <a:pt x="35817" y="39011"/>
                                  <a:pt x="39561" y="53400"/>
                                  <a:pt x="43675" y="71220"/>
                                </a:cubicBezTo>
                                <a:cubicBezTo>
                                  <a:pt x="47624" y="70460"/>
                                  <a:pt x="50983" y="69758"/>
                                  <a:pt x="53734" y="69124"/>
                                </a:cubicBezTo>
                                <a:lnTo>
                                  <a:pt x="57814" y="67745"/>
                                </a:lnTo>
                                <a:lnTo>
                                  <a:pt x="57814" y="88473"/>
                                </a:lnTo>
                                <a:lnTo>
                                  <a:pt x="48290" y="90732"/>
                                </a:lnTo>
                                <a:lnTo>
                                  <a:pt x="57814" y="128976"/>
                                </a:lnTo>
                                <a:lnTo>
                                  <a:pt x="57814" y="147266"/>
                                </a:lnTo>
                                <a:lnTo>
                                  <a:pt x="32277" y="153159"/>
                                </a:lnTo>
                                <a:cubicBezTo>
                                  <a:pt x="28199" y="131318"/>
                                  <a:pt x="23044" y="106831"/>
                                  <a:pt x="16783" y="79702"/>
                                </a:cubicBezTo>
                                <a:cubicBezTo>
                                  <a:pt x="10771" y="53638"/>
                                  <a:pt x="5162" y="31490"/>
                                  <a:pt x="0" y="13339"/>
                                </a:cubicBezTo>
                                <a:lnTo>
                                  <a:pt x="18583" y="9052"/>
                                </a:lnTo>
                                <a:cubicBezTo>
                                  <a:pt x="20711" y="8554"/>
                                  <a:pt x="25197" y="7406"/>
                                  <a:pt x="31961" y="5617"/>
                                </a:cubicBezTo>
                                <a:cubicBezTo>
                                  <a:pt x="38768" y="3809"/>
                                  <a:pt x="45047" y="2243"/>
                                  <a:pt x="50839" y="908"/>
                                </a:cubicBezTo>
                                <a:lnTo>
                                  <a:pt x="578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5" name="Shape 62"/>
                        <wps:cNvSpPr>
                          <a:spLocks/>
                        </wps:cNvSpPr>
                        <wps:spPr bwMode="auto">
                          <a:xfrm>
                            <a:off x="11199" y="9322"/>
                            <a:ext cx="554" cy="962"/>
                          </a:xfrm>
                          <a:custGeom>
                            <a:avLst/>
                            <a:gdLst>
                              <a:gd name="T0" fmla="*/ 0 w 55360"/>
                              <a:gd name="T1" fmla="*/ 0 h 96241"/>
                              <a:gd name="T2" fmla="*/ 55360 w 55360"/>
                              <a:gd name="T3" fmla="*/ 0 h 96241"/>
                              <a:gd name="T4" fmla="*/ 55360 w 55360"/>
                              <a:gd name="T5" fmla="*/ 8441 h 96241"/>
                              <a:gd name="T6" fmla="*/ 8424 w 55360"/>
                              <a:gd name="T7" fmla="*/ 8441 h 96241"/>
                              <a:gd name="T8" fmla="*/ 8446 w 55360"/>
                              <a:gd name="T9" fmla="*/ 87804 h 96241"/>
                              <a:gd name="T10" fmla="*/ 55360 w 55360"/>
                              <a:gd name="T11" fmla="*/ 87804 h 96241"/>
                              <a:gd name="T12" fmla="*/ 55360 w 55360"/>
                              <a:gd name="T13" fmla="*/ 96241 h 96241"/>
                              <a:gd name="T14" fmla="*/ 22 w 55360"/>
                              <a:gd name="T15" fmla="*/ 96241 h 96241"/>
                              <a:gd name="T16" fmla="*/ 0 w 55360"/>
                              <a:gd name="T17" fmla="*/ 0 h 96241"/>
                              <a:gd name="T18" fmla="*/ 0 w 55360"/>
                              <a:gd name="T19" fmla="*/ 0 h 96241"/>
                              <a:gd name="T20" fmla="*/ 55360 w 55360"/>
                              <a:gd name="T21" fmla="*/ 96241 h 96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55360" h="96241">
                                <a:moveTo>
                                  <a:pt x="0" y="0"/>
                                </a:moveTo>
                                <a:lnTo>
                                  <a:pt x="55360" y="0"/>
                                </a:lnTo>
                                <a:lnTo>
                                  <a:pt x="55360" y="8441"/>
                                </a:lnTo>
                                <a:lnTo>
                                  <a:pt x="8424" y="8441"/>
                                </a:lnTo>
                                <a:lnTo>
                                  <a:pt x="8446" y="87804"/>
                                </a:lnTo>
                                <a:lnTo>
                                  <a:pt x="55360" y="87804"/>
                                </a:lnTo>
                                <a:lnTo>
                                  <a:pt x="55360" y="96241"/>
                                </a:lnTo>
                                <a:lnTo>
                                  <a:pt x="22" y="9624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6" name="Shape 63"/>
                        <wps:cNvSpPr>
                          <a:spLocks/>
                        </wps:cNvSpPr>
                        <wps:spPr bwMode="auto">
                          <a:xfrm>
                            <a:off x="10426" y="2596"/>
                            <a:ext cx="1327" cy="14423"/>
                          </a:xfrm>
                          <a:custGeom>
                            <a:avLst/>
                            <a:gdLst>
                              <a:gd name="T0" fmla="*/ 0 w 132684"/>
                              <a:gd name="T1" fmla="*/ 0 h 1442314"/>
                              <a:gd name="T2" fmla="*/ 29724 w 132684"/>
                              <a:gd name="T3" fmla="*/ 0 h 1442314"/>
                              <a:gd name="T4" fmla="*/ 29724 w 132684"/>
                              <a:gd name="T5" fmla="*/ 77529 h 1442314"/>
                              <a:gd name="T6" fmla="*/ 97334 w 132684"/>
                              <a:gd name="T7" fmla="*/ 90911 h 1442314"/>
                              <a:gd name="T8" fmla="*/ 132684 w 132684"/>
                              <a:gd name="T9" fmla="*/ 101021 h 1442314"/>
                              <a:gd name="T10" fmla="*/ 132684 w 132684"/>
                              <a:gd name="T11" fmla="*/ 110591 h 1442314"/>
                              <a:gd name="T12" fmla="*/ 92247 w 132684"/>
                              <a:gd name="T13" fmla="*/ 98003 h 1442314"/>
                              <a:gd name="T14" fmla="*/ 92247 w 132684"/>
                              <a:gd name="T15" fmla="*/ 634270 h 1442314"/>
                              <a:gd name="T16" fmla="*/ 132684 w 132684"/>
                              <a:gd name="T17" fmla="*/ 634270 h 1442314"/>
                              <a:gd name="T18" fmla="*/ 132684 w 132684"/>
                              <a:gd name="T19" fmla="*/ 642707 h 1442314"/>
                              <a:gd name="T20" fmla="*/ 47217 w 132684"/>
                              <a:gd name="T21" fmla="*/ 642707 h 1442314"/>
                              <a:gd name="T22" fmla="*/ 47469 w 132684"/>
                              <a:gd name="T23" fmla="*/ 798671 h 1442314"/>
                              <a:gd name="T24" fmla="*/ 132684 w 132684"/>
                              <a:gd name="T25" fmla="*/ 798671 h 1442314"/>
                              <a:gd name="T26" fmla="*/ 132684 w 132684"/>
                              <a:gd name="T27" fmla="*/ 807109 h 1442314"/>
                              <a:gd name="T28" fmla="*/ 92247 w 132684"/>
                              <a:gd name="T29" fmla="*/ 807109 h 1442314"/>
                              <a:gd name="T30" fmla="*/ 92247 w 132684"/>
                              <a:gd name="T31" fmla="*/ 1344513 h 1442314"/>
                              <a:gd name="T32" fmla="*/ 132684 w 132684"/>
                              <a:gd name="T33" fmla="*/ 1332734 h 1442314"/>
                              <a:gd name="T34" fmla="*/ 132684 w 132684"/>
                              <a:gd name="T35" fmla="*/ 1341505 h 1442314"/>
                              <a:gd name="T36" fmla="*/ 108638 w 132684"/>
                              <a:gd name="T37" fmla="*/ 1349278 h 1442314"/>
                              <a:gd name="T38" fmla="*/ 50526 w 132684"/>
                              <a:gd name="T39" fmla="*/ 1362240 h 1442314"/>
                              <a:gd name="T40" fmla="*/ 29724 w 132684"/>
                              <a:gd name="T41" fmla="*/ 1365717 h 1442314"/>
                              <a:gd name="T42" fmla="*/ 29703 w 132684"/>
                              <a:gd name="T43" fmla="*/ 1442314 h 1442314"/>
                              <a:gd name="T44" fmla="*/ 0 w 132684"/>
                              <a:gd name="T45" fmla="*/ 1442314 h 1442314"/>
                              <a:gd name="T46" fmla="*/ 0 w 132684"/>
                              <a:gd name="T47" fmla="*/ 1433869 h 1442314"/>
                              <a:gd name="T48" fmla="*/ 21286 w 132684"/>
                              <a:gd name="T49" fmla="*/ 1433869 h 1442314"/>
                              <a:gd name="T50" fmla="*/ 21286 w 132684"/>
                              <a:gd name="T51" fmla="*/ 1360095 h 1442314"/>
                              <a:gd name="T52" fmla="*/ 21286 w 132684"/>
                              <a:gd name="T53" fmla="*/ 1357279 h 1442314"/>
                              <a:gd name="T54" fmla="*/ 30564 w 132684"/>
                              <a:gd name="T55" fmla="*/ 1356347 h 1442314"/>
                              <a:gd name="T56" fmla="*/ 30564 w 132684"/>
                              <a:gd name="T57" fmla="*/ 86440 h 1442314"/>
                              <a:gd name="T58" fmla="*/ 20362 w 132684"/>
                              <a:gd name="T59" fmla="*/ 86440 h 1442314"/>
                              <a:gd name="T60" fmla="*/ 20362 w 132684"/>
                              <a:gd name="T61" fmla="*/ 9378 h 1442314"/>
                              <a:gd name="T62" fmla="*/ 0 w 132684"/>
                              <a:gd name="T63" fmla="*/ 9378 h 1442314"/>
                              <a:gd name="T64" fmla="*/ 0 w 132684"/>
                              <a:gd name="T65" fmla="*/ 0 h 1442314"/>
                              <a:gd name="T66" fmla="*/ 0 w 132684"/>
                              <a:gd name="T67" fmla="*/ 0 h 1442314"/>
                              <a:gd name="T68" fmla="*/ 132684 w 132684"/>
                              <a:gd name="T69" fmla="*/ 1442314 h 14423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T66" t="T67" r="T68" b="T69"/>
                            <a:pathLst>
                              <a:path w="132684" h="1442314">
                                <a:moveTo>
                                  <a:pt x="0" y="0"/>
                                </a:moveTo>
                                <a:lnTo>
                                  <a:pt x="29724" y="0"/>
                                </a:lnTo>
                                <a:lnTo>
                                  <a:pt x="29724" y="77529"/>
                                </a:lnTo>
                                <a:cubicBezTo>
                                  <a:pt x="42388" y="77529"/>
                                  <a:pt x="69875" y="83615"/>
                                  <a:pt x="97334" y="90911"/>
                                </a:cubicBezTo>
                                <a:lnTo>
                                  <a:pt x="132684" y="101021"/>
                                </a:lnTo>
                                <a:lnTo>
                                  <a:pt x="132684" y="110591"/>
                                </a:lnTo>
                                <a:lnTo>
                                  <a:pt x="92247" y="98003"/>
                                </a:lnTo>
                                <a:lnTo>
                                  <a:pt x="92247" y="634270"/>
                                </a:lnTo>
                                <a:lnTo>
                                  <a:pt x="132684" y="634270"/>
                                </a:lnTo>
                                <a:lnTo>
                                  <a:pt x="132684" y="642707"/>
                                </a:lnTo>
                                <a:lnTo>
                                  <a:pt x="47217" y="642707"/>
                                </a:lnTo>
                                <a:lnTo>
                                  <a:pt x="47469" y="798671"/>
                                </a:lnTo>
                                <a:lnTo>
                                  <a:pt x="132684" y="798671"/>
                                </a:lnTo>
                                <a:lnTo>
                                  <a:pt x="132684" y="807109"/>
                                </a:lnTo>
                                <a:lnTo>
                                  <a:pt x="92247" y="807109"/>
                                </a:lnTo>
                                <a:lnTo>
                                  <a:pt x="92247" y="1344513"/>
                                </a:lnTo>
                                <a:lnTo>
                                  <a:pt x="132684" y="1332734"/>
                                </a:lnTo>
                                <a:lnTo>
                                  <a:pt x="132684" y="1341505"/>
                                </a:lnTo>
                                <a:lnTo>
                                  <a:pt x="108638" y="1349278"/>
                                </a:lnTo>
                                <a:cubicBezTo>
                                  <a:pt x="89649" y="1354565"/>
                                  <a:pt x="70378" y="1358973"/>
                                  <a:pt x="50526" y="1362240"/>
                                </a:cubicBezTo>
                                <a:cubicBezTo>
                                  <a:pt x="44582" y="1363227"/>
                                  <a:pt x="35827" y="1364281"/>
                                  <a:pt x="29724" y="1365717"/>
                                </a:cubicBezTo>
                                <a:lnTo>
                                  <a:pt x="29703" y="1442314"/>
                                </a:lnTo>
                                <a:lnTo>
                                  <a:pt x="0" y="1442314"/>
                                </a:lnTo>
                                <a:lnTo>
                                  <a:pt x="0" y="1433869"/>
                                </a:lnTo>
                                <a:lnTo>
                                  <a:pt x="21286" y="1433869"/>
                                </a:lnTo>
                                <a:lnTo>
                                  <a:pt x="21286" y="1360095"/>
                                </a:lnTo>
                                <a:lnTo>
                                  <a:pt x="21286" y="1357279"/>
                                </a:lnTo>
                                <a:lnTo>
                                  <a:pt x="30564" y="1356347"/>
                                </a:lnTo>
                                <a:lnTo>
                                  <a:pt x="30564" y="86440"/>
                                </a:lnTo>
                                <a:lnTo>
                                  <a:pt x="20362" y="86440"/>
                                </a:lnTo>
                                <a:lnTo>
                                  <a:pt x="20362" y="9378"/>
                                </a:lnTo>
                                <a:lnTo>
                                  <a:pt x="0" y="937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7" name="Shape 64"/>
                        <wps:cNvSpPr>
                          <a:spLocks/>
                        </wps:cNvSpPr>
                        <wps:spPr bwMode="auto">
                          <a:xfrm>
                            <a:off x="10426" y="1847"/>
                            <a:ext cx="498" cy="298"/>
                          </a:xfrm>
                          <a:custGeom>
                            <a:avLst/>
                            <a:gdLst>
                              <a:gd name="T0" fmla="*/ 0 w 49774"/>
                              <a:gd name="T1" fmla="*/ 0 h 29853"/>
                              <a:gd name="T2" fmla="*/ 19750 w 49774"/>
                              <a:gd name="T3" fmla="*/ 5070 h 29853"/>
                              <a:gd name="T4" fmla="*/ 49774 w 49774"/>
                              <a:gd name="T5" fmla="*/ 2413 h 29853"/>
                              <a:gd name="T6" fmla="*/ 46162 w 49774"/>
                              <a:gd name="T7" fmla="*/ 27553 h 29853"/>
                              <a:gd name="T8" fmla="*/ 15092 w 49774"/>
                              <a:gd name="T9" fmla="*/ 29147 h 29853"/>
                              <a:gd name="T10" fmla="*/ 0 w 49774"/>
                              <a:gd name="T11" fmla="*/ 25688 h 29853"/>
                              <a:gd name="T12" fmla="*/ 0 w 49774"/>
                              <a:gd name="T13" fmla="*/ 0 h 29853"/>
                              <a:gd name="T14" fmla="*/ 0 w 49774"/>
                              <a:gd name="T15" fmla="*/ 0 h 29853"/>
                              <a:gd name="T16" fmla="*/ 49774 w 49774"/>
                              <a:gd name="T17" fmla="*/ 29853 h 298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49774" h="29853">
                                <a:moveTo>
                                  <a:pt x="0" y="0"/>
                                </a:moveTo>
                                <a:lnTo>
                                  <a:pt x="19750" y="5070"/>
                                </a:lnTo>
                                <a:cubicBezTo>
                                  <a:pt x="28872" y="5704"/>
                                  <a:pt x="38851" y="4826"/>
                                  <a:pt x="49774" y="2413"/>
                                </a:cubicBezTo>
                                <a:lnTo>
                                  <a:pt x="46162" y="27553"/>
                                </a:lnTo>
                                <a:cubicBezTo>
                                  <a:pt x="35558" y="29334"/>
                                  <a:pt x="25228" y="29853"/>
                                  <a:pt x="15092" y="29147"/>
                                </a:cubicBezTo>
                                <a:lnTo>
                                  <a:pt x="0" y="2568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8" name="Shape 65"/>
                        <wps:cNvSpPr>
                          <a:spLocks/>
                        </wps:cNvSpPr>
                        <wps:spPr bwMode="auto">
                          <a:xfrm>
                            <a:off x="11610" y="1841"/>
                            <a:ext cx="143" cy="461"/>
                          </a:xfrm>
                          <a:custGeom>
                            <a:avLst/>
                            <a:gdLst>
                              <a:gd name="T0" fmla="*/ 14341 w 14341"/>
                              <a:gd name="T1" fmla="*/ 0 h 46097"/>
                              <a:gd name="T2" fmla="*/ 14341 w 14341"/>
                              <a:gd name="T3" fmla="*/ 46097 h 46097"/>
                              <a:gd name="T4" fmla="*/ 0 w 14341"/>
                              <a:gd name="T5" fmla="*/ 41435 h 46097"/>
                              <a:gd name="T6" fmla="*/ 14341 w 14341"/>
                              <a:gd name="T7" fmla="*/ 0 h 46097"/>
                              <a:gd name="T8" fmla="*/ 0 w 14341"/>
                              <a:gd name="T9" fmla="*/ 0 h 46097"/>
                              <a:gd name="T10" fmla="*/ 14341 w 14341"/>
                              <a:gd name="T11" fmla="*/ 46097 h 460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14341" h="46097">
                                <a:moveTo>
                                  <a:pt x="14341" y="0"/>
                                </a:moveTo>
                                <a:lnTo>
                                  <a:pt x="14341" y="46097"/>
                                </a:lnTo>
                                <a:lnTo>
                                  <a:pt x="0" y="41435"/>
                                </a:lnTo>
                                <a:lnTo>
                                  <a:pt x="143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9" name="Shape 66"/>
                        <wps:cNvSpPr>
                          <a:spLocks/>
                        </wps:cNvSpPr>
                        <wps:spPr bwMode="auto">
                          <a:xfrm>
                            <a:off x="10426" y="658"/>
                            <a:ext cx="519" cy="300"/>
                          </a:xfrm>
                          <a:custGeom>
                            <a:avLst/>
                            <a:gdLst>
                              <a:gd name="T0" fmla="*/ 26651 w 51846"/>
                              <a:gd name="T1" fmla="*/ 0 h 29999"/>
                              <a:gd name="T2" fmla="*/ 51846 w 51846"/>
                              <a:gd name="T3" fmla="*/ 4852 h 29999"/>
                              <a:gd name="T4" fmla="*/ 46234 w 51846"/>
                              <a:gd name="T5" fmla="*/ 29999 h 29999"/>
                              <a:gd name="T6" fmla="*/ 21683 w 51846"/>
                              <a:gd name="T7" fmla="*/ 24055 h 29999"/>
                              <a:gd name="T8" fmla="*/ 1956 w 51846"/>
                              <a:gd name="T9" fmla="*/ 26237 h 29999"/>
                              <a:gd name="T10" fmla="*/ 0 w 51846"/>
                              <a:gd name="T11" fmla="*/ 27540 h 29999"/>
                              <a:gd name="T12" fmla="*/ 0 w 51846"/>
                              <a:gd name="T13" fmla="*/ 2778 h 29999"/>
                              <a:gd name="T14" fmla="*/ 26651 w 51846"/>
                              <a:gd name="T15" fmla="*/ 0 h 29999"/>
                              <a:gd name="T16" fmla="*/ 0 w 51846"/>
                              <a:gd name="T17" fmla="*/ 0 h 29999"/>
                              <a:gd name="T18" fmla="*/ 51846 w 51846"/>
                              <a:gd name="T19" fmla="*/ 29999 h 299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51846" h="29999">
                                <a:moveTo>
                                  <a:pt x="26651" y="0"/>
                                </a:moveTo>
                                <a:cubicBezTo>
                                  <a:pt x="35615" y="630"/>
                                  <a:pt x="43992" y="2232"/>
                                  <a:pt x="51846" y="4852"/>
                                </a:cubicBezTo>
                                <a:lnTo>
                                  <a:pt x="46234" y="29999"/>
                                </a:lnTo>
                                <a:cubicBezTo>
                                  <a:pt x="37767" y="26576"/>
                                  <a:pt x="29602" y="24614"/>
                                  <a:pt x="21683" y="24055"/>
                                </a:cubicBezTo>
                                <a:cubicBezTo>
                                  <a:pt x="14232" y="23535"/>
                                  <a:pt x="7657" y="24264"/>
                                  <a:pt x="1956" y="26237"/>
                                </a:cubicBezTo>
                                <a:lnTo>
                                  <a:pt x="0" y="27540"/>
                                </a:lnTo>
                                <a:lnTo>
                                  <a:pt x="0" y="2778"/>
                                </a:lnTo>
                                <a:lnTo>
                                  <a:pt x="266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0" name="Shape 67"/>
                        <wps:cNvSpPr>
                          <a:spLocks/>
                        </wps:cNvSpPr>
                        <wps:spPr bwMode="auto">
                          <a:xfrm>
                            <a:off x="11753" y="18536"/>
                            <a:ext cx="43" cy="183"/>
                          </a:xfrm>
                          <a:custGeom>
                            <a:avLst/>
                            <a:gdLst>
                              <a:gd name="T0" fmla="*/ 0 w 4307"/>
                              <a:gd name="T1" fmla="*/ 0 h 18291"/>
                              <a:gd name="T2" fmla="*/ 4307 w 4307"/>
                              <a:gd name="T3" fmla="*/ 17297 h 18291"/>
                              <a:gd name="T4" fmla="*/ 0 w 4307"/>
                              <a:gd name="T5" fmla="*/ 18291 h 18291"/>
                              <a:gd name="T6" fmla="*/ 0 w 4307"/>
                              <a:gd name="T7" fmla="*/ 0 h 18291"/>
                              <a:gd name="T8" fmla="*/ 0 w 4307"/>
                              <a:gd name="T9" fmla="*/ 0 h 18291"/>
                              <a:gd name="T10" fmla="*/ 4307 w 4307"/>
                              <a:gd name="T11" fmla="*/ 18291 h 182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4307" h="18291">
                                <a:moveTo>
                                  <a:pt x="0" y="0"/>
                                </a:moveTo>
                                <a:lnTo>
                                  <a:pt x="4307" y="17297"/>
                                </a:lnTo>
                                <a:lnTo>
                                  <a:pt x="0" y="1829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1" name="Shape 68"/>
                        <wps:cNvSpPr>
                          <a:spLocks/>
                        </wps:cNvSpPr>
                        <wps:spPr bwMode="auto">
                          <a:xfrm>
                            <a:off x="11753" y="17226"/>
                            <a:ext cx="877" cy="1364"/>
                          </a:xfrm>
                          <a:custGeom>
                            <a:avLst/>
                            <a:gdLst>
                              <a:gd name="T0" fmla="*/ 15088 w 87662"/>
                              <a:gd name="T1" fmla="*/ 51 h 136384"/>
                              <a:gd name="T2" fmla="*/ 50120 w 87662"/>
                              <a:gd name="T3" fmla="*/ 25263 h 136384"/>
                              <a:gd name="T4" fmla="*/ 30602 w 87662"/>
                              <a:gd name="T5" fmla="*/ 69003 h 136384"/>
                              <a:gd name="T6" fmla="*/ 30969 w 87662"/>
                              <a:gd name="T7" fmla="*/ 70622 h 136384"/>
                              <a:gd name="T8" fmla="*/ 53868 w 87662"/>
                              <a:gd name="T9" fmla="*/ 83177 h 136384"/>
                              <a:gd name="T10" fmla="*/ 87662 w 87662"/>
                              <a:gd name="T11" fmla="*/ 129040 h 136384"/>
                              <a:gd name="T12" fmla="*/ 55891 w 87662"/>
                              <a:gd name="T13" fmla="*/ 136384 h 136384"/>
                              <a:gd name="T14" fmla="*/ 25914 w 87662"/>
                              <a:gd name="T15" fmla="*/ 93868 h 136384"/>
                              <a:gd name="T16" fmla="*/ 2373 w 87662"/>
                              <a:gd name="T17" fmla="*/ 89927 h 136384"/>
                              <a:gd name="T18" fmla="*/ 0 w 87662"/>
                              <a:gd name="T19" fmla="*/ 90489 h 136384"/>
                              <a:gd name="T20" fmla="*/ 0 w 87662"/>
                              <a:gd name="T21" fmla="*/ 69762 h 136384"/>
                              <a:gd name="T22" fmla="*/ 10512 w 87662"/>
                              <a:gd name="T23" fmla="*/ 66209 h 136384"/>
                              <a:gd name="T24" fmla="*/ 24572 w 87662"/>
                              <a:gd name="T25" fmla="*/ 39541 h 136384"/>
                              <a:gd name="T26" fmla="*/ 13997 w 87662"/>
                              <a:gd name="T27" fmla="*/ 25097 h 136384"/>
                              <a:gd name="T28" fmla="*/ 0 w 87662"/>
                              <a:gd name="T29" fmla="*/ 24726 h 136384"/>
                              <a:gd name="T30" fmla="*/ 0 w 87662"/>
                              <a:gd name="T31" fmla="*/ 2017 h 136384"/>
                              <a:gd name="T32" fmla="*/ 15088 w 87662"/>
                              <a:gd name="T33" fmla="*/ 51 h 136384"/>
                              <a:gd name="T34" fmla="*/ 0 w 87662"/>
                              <a:gd name="T35" fmla="*/ 0 h 136384"/>
                              <a:gd name="T36" fmla="*/ 87662 w 87662"/>
                              <a:gd name="T37" fmla="*/ 136384 h 1363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87662" h="136384">
                                <a:moveTo>
                                  <a:pt x="15088" y="51"/>
                                </a:moveTo>
                                <a:cubicBezTo>
                                  <a:pt x="34555" y="0"/>
                                  <a:pt x="46230" y="8412"/>
                                  <a:pt x="50120" y="25263"/>
                                </a:cubicBezTo>
                                <a:cubicBezTo>
                                  <a:pt x="54229" y="43086"/>
                                  <a:pt x="47720" y="57677"/>
                                  <a:pt x="30602" y="69003"/>
                                </a:cubicBezTo>
                                <a:lnTo>
                                  <a:pt x="30969" y="70622"/>
                                </a:lnTo>
                                <a:cubicBezTo>
                                  <a:pt x="38658" y="70968"/>
                                  <a:pt x="46312" y="75148"/>
                                  <a:pt x="53868" y="83177"/>
                                </a:cubicBezTo>
                                <a:cubicBezTo>
                                  <a:pt x="61471" y="91182"/>
                                  <a:pt x="72725" y="106464"/>
                                  <a:pt x="87662" y="129040"/>
                                </a:cubicBezTo>
                                <a:lnTo>
                                  <a:pt x="55891" y="136384"/>
                                </a:lnTo>
                                <a:cubicBezTo>
                                  <a:pt x="41712" y="112969"/>
                                  <a:pt x="31721" y="98786"/>
                                  <a:pt x="25914" y="93868"/>
                                </a:cubicBezTo>
                                <a:cubicBezTo>
                                  <a:pt x="20111" y="88958"/>
                                  <a:pt x="12270" y="87637"/>
                                  <a:pt x="2373" y="89927"/>
                                </a:cubicBezTo>
                                <a:lnTo>
                                  <a:pt x="0" y="90489"/>
                                </a:lnTo>
                                <a:lnTo>
                                  <a:pt x="0" y="69762"/>
                                </a:lnTo>
                                <a:lnTo>
                                  <a:pt x="10512" y="66209"/>
                                </a:lnTo>
                                <a:cubicBezTo>
                                  <a:pt x="22626" y="60286"/>
                                  <a:pt x="27306" y="51393"/>
                                  <a:pt x="24572" y="39541"/>
                                </a:cubicBezTo>
                                <a:cubicBezTo>
                                  <a:pt x="22927" y="32413"/>
                                  <a:pt x="19402" y="27599"/>
                                  <a:pt x="13997" y="25097"/>
                                </a:cubicBezTo>
                                <a:lnTo>
                                  <a:pt x="0" y="24726"/>
                                </a:lnTo>
                                <a:lnTo>
                                  <a:pt x="0" y="2017"/>
                                </a:lnTo>
                                <a:lnTo>
                                  <a:pt x="15088" y="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2" name="Shape 69"/>
                        <wps:cNvSpPr>
                          <a:spLocks/>
                        </wps:cNvSpPr>
                        <wps:spPr bwMode="auto">
                          <a:xfrm>
                            <a:off x="12775" y="16867"/>
                            <a:ext cx="106" cy="271"/>
                          </a:xfrm>
                          <a:custGeom>
                            <a:avLst/>
                            <a:gdLst>
                              <a:gd name="T0" fmla="*/ 10561 w 10561"/>
                              <a:gd name="T1" fmla="*/ 0 h 27176"/>
                              <a:gd name="T2" fmla="*/ 10561 w 10561"/>
                              <a:gd name="T3" fmla="*/ 27055 h 27176"/>
                              <a:gd name="T4" fmla="*/ 10347 w 10561"/>
                              <a:gd name="T5" fmla="*/ 27176 h 27176"/>
                              <a:gd name="T6" fmla="*/ 0 w 10561"/>
                              <a:gd name="T7" fmla="*/ 5381 h 27176"/>
                              <a:gd name="T8" fmla="*/ 10561 w 10561"/>
                              <a:gd name="T9" fmla="*/ 0 h 27176"/>
                              <a:gd name="T10" fmla="*/ 0 w 10561"/>
                              <a:gd name="T11" fmla="*/ 0 h 27176"/>
                              <a:gd name="T12" fmla="*/ 10561 w 10561"/>
                              <a:gd name="T13" fmla="*/ 27176 h 271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0561" h="27176">
                                <a:moveTo>
                                  <a:pt x="10561" y="0"/>
                                </a:moveTo>
                                <a:lnTo>
                                  <a:pt x="10561" y="27055"/>
                                </a:lnTo>
                                <a:lnTo>
                                  <a:pt x="10347" y="27176"/>
                                </a:lnTo>
                                <a:lnTo>
                                  <a:pt x="0" y="5381"/>
                                </a:lnTo>
                                <a:lnTo>
                                  <a:pt x="105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3" name="Shape 70"/>
                        <wps:cNvSpPr>
                          <a:spLocks/>
                        </wps:cNvSpPr>
                        <wps:spPr bwMode="auto">
                          <a:xfrm>
                            <a:off x="11753" y="10583"/>
                            <a:ext cx="1128" cy="5922"/>
                          </a:xfrm>
                          <a:custGeom>
                            <a:avLst/>
                            <a:gdLst>
                              <a:gd name="T0" fmla="*/ 0 w 112813"/>
                              <a:gd name="T1" fmla="*/ 0 h 592265"/>
                              <a:gd name="T2" fmla="*/ 112813 w 112813"/>
                              <a:gd name="T3" fmla="*/ 0 h 592265"/>
                              <a:gd name="T4" fmla="*/ 112813 w 112813"/>
                              <a:gd name="T5" fmla="*/ 8438 h 592265"/>
                              <a:gd name="T6" fmla="*/ 82921 w 112813"/>
                              <a:gd name="T7" fmla="*/ 8438 h 592265"/>
                              <a:gd name="T8" fmla="*/ 82921 w 112813"/>
                              <a:gd name="T9" fmla="*/ 566745 h 592265"/>
                              <a:gd name="T10" fmla="*/ 90401 w 112813"/>
                              <a:gd name="T11" fmla="*/ 580086 h 592265"/>
                              <a:gd name="T12" fmla="*/ 112813 w 112813"/>
                              <a:gd name="T13" fmla="*/ 567294 h 592265"/>
                              <a:gd name="T14" fmla="*/ 112813 w 112813"/>
                              <a:gd name="T15" fmla="*/ 577774 h 592265"/>
                              <a:gd name="T16" fmla="*/ 87561 w 112813"/>
                              <a:gd name="T17" fmla="*/ 592265 h 592265"/>
                              <a:gd name="T18" fmla="*/ 50200 w 112813"/>
                              <a:gd name="T19" fmla="*/ 525938 h 592265"/>
                              <a:gd name="T20" fmla="*/ 32370 w 112813"/>
                              <a:gd name="T21" fmla="*/ 532371 h 592265"/>
                              <a:gd name="T22" fmla="*/ 0 w 112813"/>
                              <a:gd name="T23" fmla="*/ 542835 h 592265"/>
                              <a:gd name="T24" fmla="*/ 0 w 112813"/>
                              <a:gd name="T25" fmla="*/ 534064 h 592265"/>
                              <a:gd name="T26" fmla="*/ 21246 w 112813"/>
                              <a:gd name="T27" fmla="*/ 527875 h 592265"/>
                              <a:gd name="T28" fmla="*/ 21246 w 112813"/>
                              <a:gd name="T29" fmla="*/ 8438 h 592265"/>
                              <a:gd name="T30" fmla="*/ 0 w 112813"/>
                              <a:gd name="T31" fmla="*/ 8438 h 592265"/>
                              <a:gd name="T32" fmla="*/ 0 w 112813"/>
                              <a:gd name="T33" fmla="*/ 0 h 592265"/>
                              <a:gd name="T34" fmla="*/ 0 w 112813"/>
                              <a:gd name="T35" fmla="*/ 0 h 592265"/>
                              <a:gd name="T36" fmla="*/ 112813 w 112813"/>
                              <a:gd name="T37" fmla="*/ 592265 h 5922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112813" h="592265">
                                <a:moveTo>
                                  <a:pt x="0" y="0"/>
                                </a:moveTo>
                                <a:lnTo>
                                  <a:pt x="112813" y="0"/>
                                </a:lnTo>
                                <a:lnTo>
                                  <a:pt x="112813" y="8438"/>
                                </a:lnTo>
                                <a:lnTo>
                                  <a:pt x="82921" y="8438"/>
                                </a:lnTo>
                                <a:lnTo>
                                  <a:pt x="82921" y="566745"/>
                                </a:lnTo>
                                <a:lnTo>
                                  <a:pt x="90401" y="580086"/>
                                </a:lnTo>
                                <a:lnTo>
                                  <a:pt x="112813" y="567294"/>
                                </a:lnTo>
                                <a:lnTo>
                                  <a:pt x="112813" y="577774"/>
                                </a:lnTo>
                                <a:lnTo>
                                  <a:pt x="87561" y="592265"/>
                                </a:lnTo>
                                <a:lnTo>
                                  <a:pt x="50200" y="525938"/>
                                </a:lnTo>
                                <a:cubicBezTo>
                                  <a:pt x="46571" y="526252"/>
                                  <a:pt x="36247" y="530971"/>
                                  <a:pt x="32370" y="532371"/>
                                </a:cubicBezTo>
                                <a:lnTo>
                                  <a:pt x="0" y="542835"/>
                                </a:lnTo>
                                <a:lnTo>
                                  <a:pt x="0" y="534064"/>
                                </a:lnTo>
                                <a:lnTo>
                                  <a:pt x="21246" y="527875"/>
                                </a:lnTo>
                                <a:lnTo>
                                  <a:pt x="21246" y="8438"/>
                                </a:lnTo>
                                <a:lnTo>
                                  <a:pt x="0" y="84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4" name="Shape 757"/>
                        <wps:cNvSpPr>
                          <a:spLocks/>
                        </wps:cNvSpPr>
                        <wps:spPr bwMode="auto">
                          <a:xfrm>
                            <a:off x="11753" y="10200"/>
                            <a:ext cx="1128" cy="91"/>
                          </a:xfrm>
                          <a:custGeom>
                            <a:avLst/>
                            <a:gdLst>
                              <a:gd name="T0" fmla="*/ 0 w 112813"/>
                              <a:gd name="T1" fmla="*/ 0 h 9144"/>
                              <a:gd name="T2" fmla="*/ 112813 w 112813"/>
                              <a:gd name="T3" fmla="*/ 0 h 9144"/>
                              <a:gd name="T4" fmla="*/ 112813 w 112813"/>
                              <a:gd name="T5" fmla="*/ 9144 h 9144"/>
                              <a:gd name="T6" fmla="*/ 0 w 112813"/>
                              <a:gd name="T7" fmla="*/ 9144 h 9144"/>
                              <a:gd name="T8" fmla="*/ 0 w 112813"/>
                              <a:gd name="T9" fmla="*/ 0 h 9144"/>
                              <a:gd name="T10" fmla="*/ 0 w 112813"/>
                              <a:gd name="T11" fmla="*/ 0 h 9144"/>
                              <a:gd name="T12" fmla="*/ 112813 w 112813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12813" h="9144">
                                <a:moveTo>
                                  <a:pt x="0" y="0"/>
                                </a:moveTo>
                                <a:lnTo>
                                  <a:pt x="112813" y="0"/>
                                </a:lnTo>
                                <a:lnTo>
                                  <a:pt x="11281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5" name="Shape 758"/>
                        <wps:cNvSpPr>
                          <a:spLocks/>
                        </wps:cNvSpPr>
                        <wps:spPr bwMode="auto">
                          <a:xfrm>
                            <a:off x="11753" y="9322"/>
                            <a:ext cx="1128" cy="91"/>
                          </a:xfrm>
                          <a:custGeom>
                            <a:avLst/>
                            <a:gdLst>
                              <a:gd name="T0" fmla="*/ 0 w 112813"/>
                              <a:gd name="T1" fmla="*/ 0 h 9144"/>
                              <a:gd name="T2" fmla="*/ 112813 w 112813"/>
                              <a:gd name="T3" fmla="*/ 0 h 9144"/>
                              <a:gd name="T4" fmla="*/ 112813 w 112813"/>
                              <a:gd name="T5" fmla="*/ 9144 h 9144"/>
                              <a:gd name="T6" fmla="*/ 0 w 112813"/>
                              <a:gd name="T7" fmla="*/ 9144 h 9144"/>
                              <a:gd name="T8" fmla="*/ 0 w 112813"/>
                              <a:gd name="T9" fmla="*/ 0 h 9144"/>
                              <a:gd name="T10" fmla="*/ 0 w 112813"/>
                              <a:gd name="T11" fmla="*/ 0 h 9144"/>
                              <a:gd name="T12" fmla="*/ 112813 w 112813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12813" h="9144">
                                <a:moveTo>
                                  <a:pt x="0" y="0"/>
                                </a:moveTo>
                                <a:lnTo>
                                  <a:pt x="112813" y="0"/>
                                </a:lnTo>
                                <a:lnTo>
                                  <a:pt x="11281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6" name="Shape 73"/>
                        <wps:cNvSpPr>
                          <a:spLocks/>
                        </wps:cNvSpPr>
                        <wps:spPr bwMode="auto">
                          <a:xfrm>
                            <a:off x="12414" y="6556"/>
                            <a:ext cx="467" cy="851"/>
                          </a:xfrm>
                          <a:custGeom>
                            <a:avLst/>
                            <a:gdLst>
                              <a:gd name="T0" fmla="*/ 0 w 46738"/>
                              <a:gd name="T1" fmla="*/ 0 h 85044"/>
                              <a:gd name="T2" fmla="*/ 46738 w 46738"/>
                              <a:gd name="T3" fmla="*/ 0 h 85044"/>
                              <a:gd name="T4" fmla="*/ 46738 w 46738"/>
                              <a:gd name="T5" fmla="*/ 9378 h 85044"/>
                              <a:gd name="T6" fmla="*/ 9422 w 46738"/>
                              <a:gd name="T7" fmla="*/ 9378 h 85044"/>
                              <a:gd name="T8" fmla="*/ 9379 w 46738"/>
                              <a:gd name="T9" fmla="*/ 76598 h 85044"/>
                              <a:gd name="T10" fmla="*/ 46738 w 46738"/>
                              <a:gd name="T11" fmla="*/ 76598 h 85044"/>
                              <a:gd name="T12" fmla="*/ 46738 w 46738"/>
                              <a:gd name="T13" fmla="*/ 85044 h 85044"/>
                              <a:gd name="T14" fmla="*/ 72 w 46738"/>
                              <a:gd name="T15" fmla="*/ 85044 h 85044"/>
                              <a:gd name="T16" fmla="*/ 0 w 46738"/>
                              <a:gd name="T17" fmla="*/ 0 h 85044"/>
                              <a:gd name="T18" fmla="*/ 0 w 46738"/>
                              <a:gd name="T19" fmla="*/ 0 h 85044"/>
                              <a:gd name="T20" fmla="*/ 46738 w 46738"/>
                              <a:gd name="T21" fmla="*/ 85044 h 850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46738" h="85044">
                                <a:moveTo>
                                  <a:pt x="0" y="0"/>
                                </a:moveTo>
                                <a:lnTo>
                                  <a:pt x="46738" y="0"/>
                                </a:lnTo>
                                <a:lnTo>
                                  <a:pt x="46738" y="9378"/>
                                </a:lnTo>
                                <a:lnTo>
                                  <a:pt x="9422" y="9378"/>
                                </a:lnTo>
                                <a:lnTo>
                                  <a:pt x="9379" y="76598"/>
                                </a:lnTo>
                                <a:lnTo>
                                  <a:pt x="46738" y="76598"/>
                                </a:lnTo>
                                <a:lnTo>
                                  <a:pt x="46738" y="85044"/>
                                </a:lnTo>
                                <a:lnTo>
                                  <a:pt x="72" y="850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7" name="Shape 74"/>
                        <wps:cNvSpPr>
                          <a:spLocks/>
                        </wps:cNvSpPr>
                        <wps:spPr bwMode="auto">
                          <a:xfrm>
                            <a:off x="11753" y="3110"/>
                            <a:ext cx="1128" cy="5913"/>
                          </a:xfrm>
                          <a:custGeom>
                            <a:avLst/>
                            <a:gdLst>
                              <a:gd name="T0" fmla="*/ 86632 w 112813"/>
                              <a:gd name="T1" fmla="*/ 0 h 591328"/>
                              <a:gd name="T2" fmla="*/ 112813 w 112813"/>
                              <a:gd name="T3" fmla="*/ 15025 h 591328"/>
                              <a:gd name="T4" fmla="*/ 112813 w 112813"/>
                              <a:gd name="T5" fmla="*/ 24934 h 591328"/>
                              <a:gd name="T6" fmla="*/ 90401 w 112813"/>
                              <a:gd name="T7" fmla="*/ 12171 h 591328"/>
                              <a:gd name="T8" fmla="*/ 82921 w 112813"/>
                              <a:gd name="T9" fmla="*/ 24635 h 591328"/>
                              <a:gd name="T10" fmla="*/ 82921 w 112813"/>
                              <a:gd name="T11" fmla="*/ 306392 h 591328"/>
                              <a:gd name="T12" fmla="*/ 112813 w 112813"/>
                              <a:gd name="T13" fmla="*/ 306392 h 591328"/>
                              <a:gd name="T14" fmla="*/ 112813 w 112813"/>
                              <a:gd name="T15" fmla="*/ 314834 h 591328"/>
                              <a:gd name="T16" fmla="*/ 36204 w 112813"/>
                              <a:gd name="T17" fmla="*/ 314834 h 591328"/>
                              <a:gd name="T18" fmla="*/ 36225 w 112813"/>
                              <a:gd name="T19" fmla="*/ 459584 h 591328"/>
                              <a:gd name="T20" fmla="*/ 112813 w 112813"/>
                              <a:gd name="T21" fmla="*/ 459584 h 591328"/>
                              <a:gd name="T22" fmla="*/ 112813 w 112813"/>
                              <a:gd name="T23" fmla="*/ 468022 h 591328"/>
                              <a:gd name="T24" fmla="*/ 82921 w 112813"/>
                              <a:gd name="T25" fmla="*/ 468022 h 591328"/>
                              <a:gd name="T26" fmla="*/ 82921 w 112813"/>
                              <a:gd name="T27" fmla="*/ 582891 h 591328"/>
                              <a:gd name="T28" fmla="*/ 112813 w 112813"/>
                              <a:gd name="T29" fmla="*/ 582891 h 591328"/>
                              <a:gd name="T30" fmla="*/ 112813 w 112813"/>
                              <a:gd name="T31" fmla="*/ 591328 h 591328"/>
                              <a:gd name="T32" fmla="*/ 0 w 112813"/>
                              <a:gd name="T33" fmla="*/ 591328 h 591328"/>
                              <a:gd name="T34" fmla="*/ 0 w 112813"/>
                              <a:gd name="T35" fmla="*/ 582891 h 591328"/>
                              <a:gd name="T36" fmla="*/ 21246 w 112813"/>
                              <a:gd name="T37" fmla="*/ 582891 h 591328"/>
                              <a:gd name="T38" fmla="*/ 21246 w 112813"/>
                              <a:gd name="T39" fmla="*/ 65826 h 591328"/>
                              <a:gd name="T40" fmla="*/ 0 w 112813"/>
                              <a:gd name="T41" fmla="*/ 59212 h 591328"/>
                              <a:gd name="T42" fmla="*/ 0 w 112813"/>
                              <a:gd name="T43" fmla="*/ 49642 h 591328"/>
                              <a:gd name="T44" fmla="*/ 3958 w 112813"/>
                              <a:gd name="T45" fmla="*/ 50774 h 591328"/>
                              <a:gd name="T46" fmla="*/ 32081 w 112813"/>
                              <a:gd name="T47" fmla="*/ 60174 h 591328"/>
                              <a:gd name="T48" fmla="*/ 49264 w 112813"/>
                              <a:gd name="T49" fmla="*/ 66319 h 591328"/>
                              <a:gd name="T50" fmla="*/ 86632 w 112813"/>
                              <a:gd name="T51" fmla="*/ 0 h 591328"/>
                              <a:gd name="T52" fmla="*/ 0 w 112813"/>
                              <a:gd name="T53" fmla="*/ 0 h 591328"/>
                              <a:gd name="T54" fmla="*/ 112813 w 112813"/>
                              <a:gd name="T55" fmla="*/ 591328 h 5913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T52" t="T53" r="T54" b="T55"/>
                            <a:pathLst>
                              <a:path w="112813" h="591328">
                                <a:moveTo>
                                  <a:pt x="86632" y="0"/>
                                </a:moveTo>
                                <a:lnTo>
                                  <a:pt x="112813" y="15025"/>
                                </a:lnTo>
                                <a:lnTo>
                                  <a:pt x="112813" y="24934"/>
                                </a:lnTo>
                                <a:lnTo>
                                  <a:pt x="90401" y="12171"/>
                                </a:lnTo>
                                <a:lnTo>
                                  <a:pt x="82921" y="24635"/>
                                </a:lnTo>
                                <a:lnTo>
                                  <a:pt x="82921" y="306392"/>
                                </a:lnTo>
                                <a:lnTo>
                                  <a:pt x="112813" y="306392"/>
                                </a:lnTo>
                                <a:lnTo>
                                  <a:pt x="112813" y="314834"/>
                                </a:lnTo>
                                <a:lnTo>
                                  <a:pt x="36204" y="314834"/>
                                </a:lnTo>
                                <a:lnTo>
                                  <a:pt x="36225" y="459584"/>
                                </a:lnTo>
                                <a:lnTo>
                                  <a:pt x="112813" y="459584"/>
                                </a:lnTo>
                                <a:lnTo>
                                  <a:pt x="112813" y="468022"/>
                                </a:lnTo>
                                <a:lnTo>
                                  <a:pt x="82921" y="468022"/>
                                </a:lnTo>
                                <a:lnTo>
                                  <a:pt x="82921" y="582891"/>
                                </a:lnTo>
                                <a:lnTo>
                                  <a:pt x="112813" y="582891"/>
                                </a:lnTo>
                                <a:lnTo>
                                  <a:pt x="112813" y="591328"/>
                                </a:lnTo>
                                <a:lnTo>
                                  <a:pt x="0" y="591328"/>
                                </a:lnTo>
                                <a:lnTo>
                                  <a:pt x="0" y="582891"/>
                                </a:lnTo>
                                <a:lnTo>
                                  <a:pt x="21246" y="582891"/>
                                </a:lnTo>
                                <a:lnTo>
                                  <a:pt x="21246" y="65826"/>
                                </a:lnTo>
                                <a:lnTo>
                                  <a:pt x="0" y="59212"/>
                                </a:lnTo>
                                <a:lnTo>
                                  <a:pt x="0" y="49642"/>
                                </a:lnTo>
                                <a:lnTo>
                                  <a:pt x="3958" y="50774"/>
                                </a:lnTo>
                                <a:cubicBezTo>
                                  <a:pt x="15816" y="54417"/>
                                  <a:pt x="25809" y="57754"/>
                                  <a:pt x="32081" y="60174"/>
                                </a:cubicBezTo>
                                <a:lnTo>
                                  <a:pt x="49264" y="66319"/>
                                </a:lnTo>
                                <a:cubicBezTo>
                                  <a:pt x="52598" y="60038"/>
                                  <a:pt x="85289" y="5785"/>
                                  <a:pt x="86632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8" name="Shape 75"/>
                        <wps:cNvSpPr>
                          <a:spLocks/>
                        </wps:cNvSpPr>
                        <wps:spPr bwMode="auto">
                          <a:xfrm>
                            <a:off x="11753" y="891"/>
                            <a:ext cx="1128" cy="1722"/>
                          </a:xfrm>
                          <a:custGeom>
                            <a:avLst/>
                            <a:gdLst>
                              <a:gd name="T0" fmla="*/ 30007 w 112813"/>
                              <a:gd name="T1" fmla="*/ 0 h 172238"/>
                              <a:gd name="T2" fmla="*/ 59668 w 112813"/>
                              <a:gd name="T3" fmla="*/ 9637 h 172238"/>
                              <a:gd name="T4" fmla="*/ 40707 w 112813"/>
                              <a:gd name="T5" fmla="*/ 63731 h 172238"/>
                              <a:gd name="T6" fmla="*/ 93950 w 112813"/>
                              <a:gd name="T7" fmla="*/ 81028 h 172238"/>
                              <a:gd name="T8" fmla="*/ 110402 w 112813"/>
                              <a:gd name="T9" fmla="*/ 26126 h 172238"/>
                              <a:gd name="T10" fmla="*/ 112813 w 112813"/>
                              <a:gd name="T11" fmla="*/ 26909 h 172238"/>
                              <a:gd name="T12" fmla="*/ 112813 w 112813"/>
                              <a:gd name="T13" fmla="*/ 115738 h 172238"/>
                              <a:gd name="T14" fmla="*/ 95726 w 112813"/>
                              <a:gd name="T15" fmla="*/ 172238 h 172238"/>
                              <a:gd name="T16" fmla="*/ 66069 w 112813"/>
                              <a:gd name="T17" fmla="*/ 162602 h 172238"/>
                              <a:gd name="T18" fmla="*/ 86661 w 112813"/>
                              <a:gd name="T19" fmla="*/ 102752 h 172238"/>
                              <a:gd name="T20" fmla="*/ 33841 w 112813"/>
                              <a:gd name="T21" fmla="*/ 85594 h 172238"/>
                              <a:gd name="T22" fmla="*/ 15323 w 112813"/>
                              <a:gd name="T23" fmla="*/ 146121 h 172238"/>
                              <a:gd name="T24" fmla="*/ 0 w 112813"/>
                              <a:gd name="T25" fmla="*/ 141139 h 172238"/>
                              <a:gd name="T26" fmla="*/ 0 w 112813"/>
                              <a:gd name="T27" fmla="*/ 95042 h 172238"/>
                              <a:gd name="T28" fmla="*/ 10214 w 112813"/>
                              <a:gd name="T29" fmla="*/ 65531 h 172238"/>
                              <a:gd name="T30" fmla="*/ 30007 w 112813"/>
                              <a:gd name="T31" fmla="*/ 0 h 172238"/>
                              <a:gd name="T32" fmla="*/ 0 w 112813"/>
                              <a:gd name="T33" fmla="*/ 0 h 172238"/>
                              <a:gd name="T34" fmla="*/ 112813 w 112813"/>
                              <a:gd name="T35" fmla="*/ 172238 h 1722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T32" t="T33" r="T34" b="T35"/>
                            <a:pathLst>
                              <a:path w="112813" h="172238">
                                <a:moveTo>
                                  <a:pt x="30007" y="0"/>
                                </a:moveTo>
                                <a:lnTo>
                                  <a:pt x="59668" y="9637"/>
                                </a:lnTo>
                                <a:cubicBezTo>
                                  <a:pt x="52475" y="28984"/>
                                  <a:pt x="46143" y="47020"/>
                                  <a:pt x="40707" y="63731"/>
                                </a:cubicBezTo>
                                <a:lnTo>
                                  <a:pt x="93950" y="81028"/>
                                </a:lnTo>
                                <a:cubicBezTo>
                                  <a:pt x="98746" y="66287"/>
                                  <a:pt x="104218" y="47971"/>
                                  <a:pt x="110402" y="26126"/>
                                </a:cubicBezTo>
                                <a:lnTo>
                                  <a:pt x="112813" y="26909"/>
                                </a:lnTo>
                                <a:lnTo>
                                  <a:pt x="112813" y="115738"/>
                                </a:lnTo>
                                <a:lnTo>
                                  <a:pt x="95726" y="172238"/>
                                </a:lnTo>
                                <a:lnTo>
                                  <a:pt x="66069" y="162602"/>
                                </a:lnTo>
                                <a:cubicBezTo>
                                  <a:pt x="74255" y="139709"/>
                                  <a:pt x="81139" y="119747"/>
                                  <a:pt x="86661" y="102752"/>
                                </a:cubicBezTo>
                                <a:lnTo>
                                  <a:pt x="33841" y="85594"/>
                                </a:lnTo>
                                <a:cubicBezTo>
                                  <a:pt x="28891" y="100833"/>
                                  <a:pt x="22688" y="121010"/>
                                  <a:pt x="15323" y="146121"/>
                                </a:cubicBezTo>
                                <a:lnTo>
                                  <a:pt x="0" y="141139"/>
                                </a:lnTo>
                                <a:lnTo>
                                  <a:pt x="0" y="95042"/>
                                </a:lnTo>
                                <a:lnTo>
                                  <a:pt x="10214" y="65531"/>
                                </a:lnTo>
                                <a:cubicBezTo>
                                  <a:pt x="18279" y="40730"/>
                                  <a:pt x="24862" y="18865"/>
                                  <a:pt x="30007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Shape 76"/>
                        <wps:cNvSpPr>
                          <a:spLocks/>
                        </wps:cNvSpPr>
                        <wps:spPr bwMode="auto">
                          <a:xfrm>
                            <a:off x="12881" y="16492"/>
                            <a:ext cx="1400" cy="1719"/>
                          </a:xfrm>
                          <a:custGeom>
                            <a:avLst/>
                            <a:gdLst>
                              <a:gd name="T0" fmla="*/ 73517 w 140038"/>
                              <a:gd name="T1" fmla="*/ 0 h 171843"/>
                              <a:gd name="T2" fmla="*/ 82492 w 140038"/>
                              <a:gd name="T3" fmla="*/ 21017 h 171843"/>
                              <a:gd name="T4" fmla="*/ 75742 w 140038"/>
                              <a:gd name="T5" fmla="*/ 82606 h 171843"/>
                              <a:gd name="T6" fmla="*/ 74118 w 140038"/>
                              <a:gd name="T7" fmla="*/ 133769 h 171843"/>
                              <a:gd name="T8" fmla="*/ 74867 w 140038"/>
                              <a:gd name="T9" fmla="*/ 135241 h 171843"/>
                              <a:gd name="T10" fmla="*/ 129403 w 140038"/>
                              <a:gd name="T11" fmla="*/ 104623 h 171843"/>
                              <a:gd name="T12" fmla="*/ 140038 w 140038"/>
                              <a:gd name="T13" fmla="*/ 127155 h 171843"/>
                              <a:gd name="T14" fmla="*/ 52342 w 140038"/>
                              <a:gd name="T15" fmla="*/ 171843 h 171843"/>
                              <a:gd name="T16" fmla="*/ 43550 w 140038"/>
                              <a:gd name="T17" fmla="*/ 150945 h 171843"/>
                              <a:gd name="T18" fmla="*/ 51348 w 140038"/>
                              <a:gd name="T19" fmla="*/ 87855 h 171843"/>
                              <a:gd name="T20" fmla="*/ 53785 w 140038"/>
                              <a:gd name="T21" fmla="*/ 36278 h 171843"/>
                              <a:gd name="T22" fmla="*/ 52986 w 140038"/>
                              <a:gd name="T23" fmla="*/ 34704 h 171843"/>
                              <a:gd name="T24" fmla="*/ 0 w 140038"/>
                              <a:gd name="T25" fmla="*/ 64514 h 171843"/>
                              <a:gd name="T26" fmla="*/ 0 w 140038"/>
                              <a:gd name="T27" fmla="*/ 37459 h 171843"/>
                              <a:gd name="T28" fmla="*/ 73517 w 140038"/>
                              <a:gd name="T29" fmla="*/ 0 h 171843"/>
                              <a:gd name="T30" fmla="*/ 0 w 140038"/>
                              <a:gd name="T31" fmla="*/ 0 h 171843"/>
                              <a:gd name="T32" fmla="*/ 140038 w 140038"/>
                              <a:gd name="T33" fmla="*/ 171843 h 1718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140038" h="171843">
                                <a:moveTo>
                                  <a:pt x="73517" y="0"/>
                                </a:moveTo>
                                <a:lnTo>
                                  <a:pt x="82492" y="21017"/>
                                </a:lnTo>
                                <a:cubicBezTo>
                                  <a:pt x="80361" y="34647"/>
                                  <a:pt x="78111" y="55178"/>
                                  <a:pt x="75742" y="82606"/>
                                </a:cubicBezTo>
                                <a:cubicBezTo>
                                  <a:pt x="73099" y="113635"/>
                                  <a:pt x="72556" y="130724"/>
                                  <a:pt x="74118" y="133769"/>
                                </a:cubicBezTo>
                                <a:lnTo>
                                  <a:pt x="74867" y="135241"/>
                                </a:lnTo>
                                <a:cubicBezTo>
                                  <a:pt x="88612" y="128239"/>
                                  <a:pt x="106806" y="118037"/>
                                  <a:pt x="129403" y="104623"/>
                                </a:cubicBezTo>
                                <a:lnTo>
                                  <a:pt x="140038" y="127155"/>
                                </a:lnTo>
                                <a:lnTo>
                                  <a:pt x="52342" y="171843"/>
                                </a:lnTo>
                                <a:lnTo>
                                  <a:pt x="43550" y="150945"/>
                                </a:lnTo>
                                <a:cubicBezTo>
                                  <a:pt x="45862" y="137906"/>
                                  <a:pt x="48471" y="116853"/>
                                  <a:pt x="51348" y="87855"/>
                                </a:cubicBezTo>
                                <a:cubicBezTo>
                                  <a:pt x="54458" y="56412"/>
                                  <a:pt x="55290" y="39229"/>
                                  <a:pt x="53785" y="36278"/>
                                </a:cubicBezTo>
                                <a:lnTo>
                                  <a:pt x="52986" y="34704"/>
                                </a:lnTo>
                                <a:lnTo>
                                  <a:pt x="0" y="64514"/>
                                </a:lnTo>
                                <a:lnTo>
                                  <a:pt x="0" y="37459"/>
                                </a:lnTo>
                                <a:lnTo>
                                  <a:pt x="735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0" name="Shape 77"/>
                        <wps:cNvSpPr>
                          <a:spLocks/>
                        </wps:cNvSpPr>
                        <wps:spPr bwMode="auto">
                          <a:xfrm>
                            <a:off x="14080" y="15477"/>
                            <a:ext cx="1356" cy="1610"/>
                          </a:xfrm>
                          <a:custGeom>
                            <a:avLst/>
                            <a:gdLst>
                              <a:gd name="T0" fmla="*/ 94913 w 135565"/>
                              <a:gd name="T1" fmla="*/ 0 h 160978"/>
                              <a:gd name="T2" fmla="*/ 100465 w 135565"/>
                              <a:gd name="T3" fmla="*/ 26820 h 160978"/>
                              <a:gd name="T4" fmla="*/ 105943 w 135565"/>
                              <a:gd name="T5" fmla="*/ 70902 h 160978"/>
                              <a:gd name="T6" fmla="*/ 117061 w 135565"/>
                              <a:gd name="T7" fmla="*/ 104594 h 160978"/>
                              <a:gd name="T8" fmla="*/ 135565 w 135565"/>
                              <a:gd name="T9" fmla="*/ 126216 h 160978"/>
                              <a:gd name="T10" fmla="*/ 135565 w 135565"/>
                              <a:gd name="T11" fmla="*/ 151723 h 160978"/>
                              <a:gd name="T12" fmla="*/ 124131 w 135565"/>
                              <a:gd name="T13" fmla="*/ 160978 h 160978"/>
                              <a:gd name="T14" fmla="*/ 94507 w 135565"/>
                              <a:gd name="T15" fmla="*/ 122422 h 160978"/>
                              <a:gd name="T16" fmla="*/ 64073 w 135565"/>
                              <a:gd name="T17" fmla="*/ 103251 h 160978"/>
                              <a:gd name="T18" fmla="*/ 23496 w 135565"/>
                              <a:gd name="T19" fmla="*/ 87459 h 160978"/>
                              <a:gd name="T20" fmla="*/ 0 w 135565"/>
                              <a:gd name="T21" fmla="*/ 76859 h 160978"/>
                              <a:gd name="T22" fmla="*/ 26899 w 135565"/>
                              <a:gd name="T23" fmla="*/ 55069 h 160978"/>
                              <a:gd name="T24" fmla="*/ 58708 w 135565"/>
                              <a:gd name="T25" fmla="*/ 72352 h 160978"/>
                              <a:gd name="T26" fmla="*/ 93434 w 135565"/>
                              <a:gd name="T27" fmla="*/ 93232 h 160978"/>
                              <a:gd name="T28" fmla="*/ 94776 w 135565"/>
                              <a:gd name="T29" fmla="*/ 92141 h 160978"/>
                              <a:gd name="T30" fmla="*/ 82516 w 135565"/>
                              <a:gd name="T31" fmla="*/ 55541 h 160978"/>
                              <a:gd name="T32" fmla="*/ 70758 w 135565"/>
                              <a:gd name="T33" fmla="*/ 19558 h 160978"/>
                              <a:gd name="T34" fmla="*/ 94913 w 135565"/>
                              <a:gd name="T35" fmla="*/ 0 h 160978"/>
                              <a:gd name="T36" fmla="*/ 0 w 135565"/>
                              <a:gd name="T37" fmla="*/ 0 h 160978"/>
                              <a:gd name="T38" fmla="*/ 135565 w 135565"/>
                              <a:gd name="T39" fmla="*/ 160978 h 16097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135565" h="160978">
                                <a:moveTo>
                                  <a:pt x="94913" y="0"/>
                                </a:moveTo>
                                <a:cubicBezTo>
                                  <a:pt x="96803" y="2339"/>
                                  <a:pt x="98654" y="11257"/>
                                  <a:pt x="100465" y="26820"/>
                                </a:cubicBezTo>
                                <a:cubicBezTo>
                                  <a:pt x="103208" y="50601"/>
                                  <a:pt x="105033" y="65286"/>
                                  <a:pt x="105943" y="70902"/>
                                </a:cubicBezTo>
                                <a:cubicBezTo>
                                  <a:pt x="108824" y="87732"/>
                                  <a:pt x="112514" y="98978"/>
                                  <a:pt x="117061" y="104594"/>
                                </a:cubicBezTo>
                                <a:lnTo>
                                  <a:pt x="135565" y="126216"/>
                                </a:lnTo>
                                <a:lnTo>
                                  <a:pt x="135565" y="151723"/>
                                </a:lnTo>
                                <a:lnTo>
                                  <a:pt x="124131" y="160978"/>
                                </a:lnTo>
                                <a:cubicBezTo>
                                  <a:pt x="114642" y="147949"/>
                                  <a:pt x="104781" y="135112"/>
                                  <a:pt x="94507" y="122422"/>
                                </a:cubicBezTo>
                                <a:cubicBezTo>
                                  <a:pt x="89794" y="116600"/>
                                  <a:pt x="79628" y="110213"/>
                                  <a:pt x="64073" y="103251"/>
                                </a:cubicBezTo>
                                <a:cubicBezTo>
                                  <a:pt x="56815" y="100026"/>
                                  <a:pt x="43301" y="94755"/>
                                  <a:pt x="23496" y="87459"/>
                                </a:cubicBezTo>
                                <a:cubicBezTo>
                                  <a:pt x="9305" y="82194"/>
                                  <a:pt x="1464" y="78670"/>
                                  <a:pt x="0" y="76859"/>
                                </a:cubicBezTo>
                                <a:lnTo>
                                  <a:pt x="26899" y="55069"/>
                                </a:lnTo>
                                <a:cubicBezTo>
                                  <a:pt x="28559" y="57121"/>
                                  <a:pt x="39157" y="62867"/>
                                  <a:pt x="58708" y="72352"/>
                                </a:cubicBezTo>
                                <a:cubicBezTo>
                                  <a:pt x="78228" y="81817"/>
                                  <a:pt x="89831" y="88787"/>
                                  <a:pt x="93434" y="93232"/>
                                </a:cubicBezTo>
                                <a:lnTo>
                                  <a:pt x="94776" y="92141"/>
                                </a:lnTo>
                                <a:cubicBezTo>
                                  <a:pt x="91432" y="88020"/>
                                  <a:pt x="87368" y="75819"/>
                                  <a:pt x="82516" y="55541"/>
                                </a:cubicBezTo>
                                <a:cubicBezTo>
                                  <a:pt x="77695" y="35240"/>
                                  <a:pt x="73739" y="23241"/>
                                  <a:pt x="70758" y="19558"/>
                                </a:cubicBezTo>
                                <a:lnTo>
                                  <a:pt x="949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1" name="Shape 78"/>
                        <wps:cNvSpPr>
                          <a:spLocks/>
                        </wps:cNvSpPr>
                        <wps:spPr bwMode="auto">
                          <a:xfrm>
                            <a:off x="12881" y="10200"/>
                            <a:ext cx="2555" cy="6160"/>
                          </a:xfrm>
                          <a:custGeom>
                            <a:avLst/>
                            <a:gdLst>
                              <a:gd name="T0" fmla="*/ 0 w 255461"/>
                              <a:gd name="T1" fmla="*/ 0 h 616074"/>
                              <a:gd name="T2" fmla="*/ 80318 w 255461"/>
                              <a:gd name="T3" fmla="*/ 0 h 616074"/>
                              <a:gd name="T4" fmla="*/ 80339 w 255461"/>
                              <a:gd name="T5" fmla="*/ 559534 h 616074"/>
                              <a:gd name="T6" fmla="*/ 120472 w 255461"/>
                              <a:gd name="T7" fmla="*/ 537116 h 616074"/>
                              <a:gd name="T8" fmla="*/ 83104 w 255461"/>
                              <a:gd name="T9" fmla="*/ 469860 h 616074"/>
                              <a:gd name="T10" fmla="*/ 131401 w 255461"/>
                              <a:gd name="T11" fmla="*/ 429419 h 616074"/>
                              <a:gd name="T12" fmla="*/ 145690 w 255461"/>
                              <a:gd name="T13" fmla="*/ 413831 h 616074"/>
                              <a:gd name="T14" fmla="*/ 145690 w 255461"/>
                              <a:gd name="T15" fmla="*/ 0 h 616074"/>
                              <a:gd name="T16" fmla="*/ 255461 w 255461"/>
                              <a:gd name="T17" fmla="*/ 0 h 616074"/>
                              <a:gd name="T18" fmla="*/ 255461 w 255461"/>
                              <a:gd name="T19" fmla="*/ 8437 h 616074"/>
                              <a:gd name="T20" fmla="*/ 154114 w 255461"/>
                              <a:gd name="T21" fmla="*/ 8437 h 616074"/>
                              <a:gd name="T22" fmla="*/ 154135 w 255461"/>
                              <a:gd name="T23" fmla="*/ 406335 h 616074"/>
                              <a:gd name="T24" fmla="*/ 188278 w 255461"/>
                              <a:gd name="T25" fmla="*/ 367700 h 616074"/>
                              <a:gd name="T26" fmla="*/ 188292 w 255461"/>
                              <a:gd name="T27" fmla="*/ 38300 h 616074"/>
                              <a:gd name="T28" fmla="*/ 255461 w 255461"/>
                              <a:gd name="T29" fmla="*/ 38300 h 616074"/>
                              <a:gd name="T30" fmla="*/ 255461 w 255461"/>
                              <a:gd name="T31" fmla="*/ 46738 h 616074"/>
                              <a:gd name="T32" fmla="*/ 224187 w 255461"/>
                              <a:gd name="T33" fmla="*/ 46738 h 616074"/>
                              <a:gd name="T34" fmla="*/ 224187 w 255461"/>
                              <a:gd name="T35" fmla="*/ 360587 h 616074"/>
                              <a:gd name="T36" fmla="*/ 255461 w 255461"/>
                              <a:gd name="T37" fmla="*/ 379096 h 616074"/>
                              <a:gd name="T38" fmla="*/ 255461 w 255461"/>
                              <a:gd name="T39" fmla="*/ 390121 h 616074"/>
                              <a:gd name="T40" fmla="*/ 204578 w 255461"/>
                              <a:gd name="T41" fmla="*/ 361541 h 616074"/>
                              <a:gd name="T42" fmla="*/ 192205 w 255461"/>
                              <a:gd name="T43" fmla="*/ 377186 h 616074"/>
                              <a:gd name="T44" fmla="*/ 166005 w 255461"/>
                              <a:gd name="T45" fmla="*/ 407037 h 616074"/>
                              <a:gd name="T46" fmla="*/ 124017 w 255461"/>
                              <a:gd name="T47" fmla="*/ 447257 h 616074"/>
                              <a:gd name="T48" fmla="*/ 94354 w 255461"/>
                              <a:gd name="T49" fmla="*/ 472684 h 616074"/>
                              <a:gd name="T50" fmla="*/ 132651 w 255461"/>
                              <a:gd name="T51" fmla="*/ 539953 h 616074"/>
                              <a:gd name="T52" fmla="*/ 0 w 255461"/>
                              <a:gd name="T53" fmla="*/ 616074 h 616074"/>
                              <a:gd name="T54" fmla="*/ 0 w 255461"/>
                              <a:gd name="T55" fmla="*/ 605594 h 616074"/>
                              <a:gd name="T56" fmla="*/ 29893 w 255461"/>
                              <a:gd name="T57" fmla="*/ 588534 h 616074"/>
                              <a:gd name="T58" fmla="*/ 29893 w 255461"/>
                              <a:gd name="T59" fmla="*/ 46738 h 616074"/>
                              <a:gd name="T60" fmla="*/ 0 w 255461"/>
                              <a:gd name="T61" fmla="*/ 46738 h 616074"/>
                              <a:gd name="T62" fmla="*/ 0 w 255461"/>
                              <a:gd name="T63" fmla="*/ 38300 h 616074"/>
                              <a:gd name="T64" fmla="*/ 38417 w 255461"/>
                              <a:gd name="T65" fmla="*/ 38300 h 616074"/>
                              <a:gd name="T66" fmla="*/ 38417 w 255461"/>
                              <a:gd name="T67" fmla="*/ 583487 h 616074"/>
                              <a:gd name="T68" fmla="*/ 70961 w 255461"/>
                              <a:gd name="T69" fmla="*/ 563288 h 616074"/>
                              <a:gd name="T70" fmla="*/ 70961 w 255461"/>
                              <a:gd name="T71" fmla="*/ 8437 h 616074"/>
                              <a:gd name="T72" fmla="*/ 0 w 255461"/>
                              <a:gd name="T73" fmla="*/ 8437 h 616074"/>
                              <a:gd name="T74" fmla="*/ 0 w 255461"/>
                              <a:gd name="T75" fmla="*/ 0 h 616074"/>
                              <a:gd name="T76" fmla="*/ 0 w 255461"/>
                              <a:gd name="T77" fmla="*/ 0 h 616074"/>
                              <a:gd name="T78" fmla="*/ 255461 w 255461"/>
                              <a:gd name="T79" fmla="*/ 616074 h 6160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T76" t="T77" r="T78" b="T79"/>
                            <a:pathLst>
                              <a:path w="255461" h="616074">
                                <a:moveTo>
                                  <a:pt x="0" y="0"/>
                                </a:moveTo>
                                <a:lnTo>
                                  <a:pt x="80318" y="0"/>
                                </a:lnTo>
                                <a:lnTo>
                                  <a:pt x="80339" y="559534"/>
                                </a:lnTo>
                                <a:cubicBezTo>
                                  <a:pt x="83950" y="558557"/>
                                  <a:pt x="116667" y="538135"/>
                                  <a:pt x="120472" y="537116"/>
                                </a:cubicBezTo>
                                <a:lnTo>
                                  <a:pt x="83104" y="469860"/>
                                </a:lnTo>
                                <a:lnTo>
                                  <a:pt x="131401" y="429419"/>
                                </a:lnTo>
                                <a:cubicBezTo>
                                  <a:pt x="133993" y="427244"/>
                                  <a:pt x="145690" y="416668"/>
                                  <a:pt x="145690" y="413831"/>
                                </a:cubicBezTo>
                                <a:lnTo>
                                  <a:pt x="145690" y="0"/>
                                </a:lnTo>
                                <a:lnTo>
                                  <a:pt x="255461" y="0"/>
                                </a:lnTo>
                                <a:lnTo>
                                  <a:pt x="255461" y="8437"/>
                                </a:lnTo>
                                <a:lnTo>
                                  <a:pt x="154114" y="8437"/>
                                </a:lnTo>
                                <a:lnTo>
                                  <a:pt x="154135" y="406335"/>
                                </a:lnTo>
                                <a:cubicBezTo>
                                  <a:pt x="158592" y="403275"/>
                                  <a:pt x="188278" y="369554"/>
                                  <a:pt x="188278" y="367700"/>
                                </a:cubicBezTo>
                                <a:lnTo>
                                  <a:pt x="188292" y="38300"/>
                                </a:lnTo>
                                <a:lnTo>
                                  <a:pt x="255461" y="38300"/>
                                </a:lnTo>
                                <a:lnTo>
                                  <a:pt x="255461" y="46738"/>
                                </a:lnTo>
                                <a:lnTo>
                                  <a:pt x="224187" y="46738"/>
                                </a:lnTo>
                                <a:lnTo>
                                  <a:pt x="224187" y="360587"/>
                                </a:lnTo>
                                <a:lnTo>
                                  <a:pt x="255461" y="379096"/>
                                </a:lnTo>
                                <a:lnTo>
                                  <a:pt x="255461" y="390121"/>
                                </a:lnTo>
                                <a:lnTo>
                                  <a:pt x="204578" y="361541"/>
                                </a:lnTo>
                                <a:cubicBezTo>
                                  <a:pt x="201033" y="366818"/>
                                  <a:pt x="196629" y="372528"/>
                                  <a:pt x="192205" y="377186"/>
                                </a:cubicBezTo>
                                <a:lnTo>
                                  <a:pt x="166005" y="407037"/>
                                </a:lnTo>
                                <a:cubicBezTo>
                                  <a:pt x="155713" y="419353"/>
                                  <a:pt x="136621" y="436046"/>
                                  <a:pt x="124017" y="447257"/>
                                </a:cubicBezTo>
                                <a:cubicBezTo>
                                  <a:pt x="118603" y="452072"/>
                                  <a:pt x="96201" y="470191"/>
                                  <a:pt x="94354" y="472684"/>
                                </a:cubicBezTo>
                                <a:lnTo>
                                  <a:pt x="132651" y="539953"/>
                                </a:lnTo>
                                <a:lnTo>
                                  <a:pt x="0" y="616074"/>
                                </a:lnTo>
                                <a:lnTo>
                                  <a:pt x="0" y="605594"/>
                                </a:lnTo>
                                <a:lnTo>
                                  <a:pt x="29893" y="588534"/>
                                </a:lnTo>
                                <a:lnTo>
                                  <a:pt x="29893" y="46738"/>
                                </a:lnTo>
                                <a:lnTo>
                                  <a:pt x="0" y="46738"/>
                                </a:lnTo>
                                <a:lnTo>
                                  <a:pt x="0" y="38300"/>
                                </a:lnTo>
                                <a:lnTo>
                                  <a:pt x="38417" y="38300"/>
                                </a:lnTo>
                                <a:lnTo>
                                  <a:pt x="38417" y="583487"/>
                                </a:lnTo>
                                <a:lnTo>
                                  <a:pt x="70961" y="563288"/>
                                </a:lnTo>
                                <a:lnTo>
                                  <a:pt x="70961" y="8437"/>
                                </a:lnTo>
                                <a:lnTo>
                                  <a:pt x="0" y="84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Shape 79"/>
                        <wps:cNvSpPr>
                          <a:spLocks/>
                        </wps:cNvSpPr>
                        <wps:spPr bwMode="auto">
                          <a:xfrm>
                            <a:off x="14764" y="7705"/>
                            <a:ext cx="672" cy="1318"/>
                          </a:xfrm>
                          <a:custGeom>
                            <a:avLst/>
                            <a:gdLst>
                              <a:gd name="T0" fmla="*/ 0 w 67169"/>
                              <a:gd name="T1" fmla="*/ 0 h 131745"/>
                              <a:gd name="T2" fmla="*/ 67169 w 67169"/>
                              <a:gd name="T3" fmla="*/ 0 h 131745"/>
                              <a:gd name="T4" fmla="*/ 67169 w 67169"/>
                              <a:gd name="T5" fmla="*/ 8438 h 131745"/>
                              <a:gd name="T6" fmla="*/ 35881 w 67169"/>
                              <a:gd name="T7" fmla="*/ 8438 h 131745"/>
                              <a:gd name="T8" fmla="*/ 35895 w 67169"/>
                              <a:gd name="T9" fmla="*/ 123307 h 131745"/>
                              <a:gd name="T10" fmla="*/ 67169 w 67169"/>
                              <a:gd name="T11" fmla="*/ 123307 h 131745"/>
                              <a:gd name="T12" fmla="*/ 67169 w 67169"/>
                              <a:gd name="T13" fmla="*/ 131745 h 131745"/>
                              <a:gd name="T14" fmla="*/ 0 w 67169"/>
                              <a:gd name="T15" fmla="*/ 131745 h 131745"/>
                              <a:gd name="T16" fmla="*/ 0 w 67169"/>
                              <a:gd name="T17" fmla="*/ 0 h 131745"/>
                              <a:gd name="T18" fmla="*/ 0 w 67169"/>
                              <a:gd name="T19" fmla="*/ 0 h 131745"/>
                              <a:gd name="T20" fmla="*/ 67169 w 67169"/>
                              <a:gd name="T21" fmla="*/ 131745 h 1317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67169" h="131745">
                                <a:moveTo>
                                  <a:pt x="0" y="0"/>
                                </a:moveTo>
                                <a:lnTo>
                                  <a:pt x="67169" y="0"/>
                                </a:lnTo>
                                <a:lnTo>
                                  <a:pt x="67169" y="8438"/>
                                </a:lnTo>
                                <a:lnTo>
                                  <a:pt x="35881" y="8438"/>
                                </a:lnTo>
                                <a:lnTo>
                                  <a:pt x="35895" y="123307"/>
                                </a:lnTo>
                                <a:lnTo>
                                  <a:pt x="67169" y="123307"/>
                                </a:lnTo>
                                <a:lnTo>
                                  <a:pt x="67169" y="131745"/>
                                </a:lnTo>
                                <a:lnTo>
                                  <a:pt x="0" y="13174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Shape 80"/>
                        <wps:cNvSpPr>
                          <a:spLocks/>
                        </wps:cNvSpPr>
                        <wps:spPr bwMode="auto">
                          <a:xfrm>
                            <a:off x="12881" y="7705"/>
                            <a:ext cx="384" cy="1318"/>
                          </a:xfrm>
                          <a:custGeom>
                            <a:avLst/>
                            <a:gdLst>
                              <a:gd name="T0" fmla="*/ 0 w 38417"/>
                              <a:gd name="T1" fmla="*/ 0 h 131745"/>
                              <a:gd name="T2" fmla="*/ 38417 w 38417"/>
                              <a:gd name="T3" fmla="*/ 0 h 131745"/>
                              <a:gd name="T4" fmla="*/ 38417 w 38417"/>
                              <a:gd name="T5" fmla="*/ 131745 h 131745"/>
                              <a:gd name="T6" fmla="*/ 0 w 38417"/>
                              <a:gd name="T7" fmla="*/ 131745 h 131745"/>
                              <a:gd name="T8" fmla="*/ 0 w 38417"/>
                              <a:gd name="T9" fmla="*/ 123307 h 131745"/>
                              <a:gd name="T10" fmla="*/ 29893 w 38417"/>
                              <a:gd name="T11" fmla="*/ 123307 h 131745"/>
                              <a:gd name="T12" fmla="*/ 29893 w 38417"/>
                              <a:gd name="T13" fmla="*/ 8438 h 131745"/>
                              <a:gd name="T14" fmla="*/ 0 w 38417"/>
                              <a:gd name="T15" fmla="*/ 8438 h 131745"/>
                              <a:gd name="T16" fmla="*/ 0 w 38417"/>
                              <a:gd name="T17" fmla="*/ 0 h 131745"/>
                              <a:gd name="T18" fmla="*/ 0 w 38417"/>
                              <a:gd name="T19" fmla="*/ 0 h 131745"/>
                              <a:gd name="T20" fmla="*/ 38417 w 38417"/>
                              <a:gd name="T21" fmla="*/ 131745 h 1317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38417" h="131745">
                                <a:moveTo>
                                  <a:pt x="0" y="0"/>
                                </a:moveTo>
                                <a:lnTo>
                                  <a:pt x="38417" y="0"/>
                                </a:lnTo>
                                <a:lnTo>
                                  <a:pt x="38417" y="131745"/>
                                </a:lnTo>
                                <a:lnTo>
                                  <a:pt x="0" y="131745"/>
                                </a:lnTo>
                                <a:lnTo>
                                  <a:pt x="0" y="123307"/>
                                </a:lnTo>
                                <a:lnTo>
                                  <a:pt x="29893" y="123307"/>
                                </a:lnTo>
                                <a:lnTo>
                                  <a:pt x="29893" y="8438"/>
                                </a:lnTo>
                                <a:lnTo>
                                  <a:pt x="0" y="84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4" name="Shape 81"/>
                        <wps:cNvSpPr>
                          <a:spLocks/>
                        </wps:cNvSpPr>
                        <wps:spPr bwMode="auto">
                          <a:xfrm>
                            <a:off x="14338" y="7322"/>
                            <a:ext cx="1098" cy="2084"/>
                          </a:xfrm>
                          <a:custGeom>
                            <a:avLst/>
                            <a:gdLst>
                              <a:gd name="T0" fmla="*/ 0 w 109771"/>
                              <a:gd name="T1" fmla="*/ 0 h 208346"/>
                              <a:gd name="T2" fmla="*/ 109771 w 109771"/>
                              <a:gd name="T3" fmla="*/ 0 h 208346"/>
                              <a:gd name="T4" fmla="*/ 109771 w 109771"/>
                              <a:gd name="T5" fmla="*/ 8446 h 208346"/>
                              <a:gd name="T6" fmla="*/ 8424 w 109771"/>
                              <a:gd name="T7" fmla="*/ 8446 h 208346"/>
                              <a:gd name="T8" fmla="*/ 8445 w 109771"/>
                              <a:gd name="T9" fmla="*/ 199905 h 208346"/>
                              <a:gd name="T10" fmla="*/ 109771 w 109771"/>
                              <a:gd name="T11" fmla="*/ 199905 h 208346"/>
                              <a:gd name="T12" fmla="*/ 109771 w 109771"/>
                              <a:gd name="T13" fmla="*/ 208346 h 208346"/>
                              <a:gd name="T14" fmla="*/ 22 w 109771"/>
                              <a:gd name="T15" fmla="*/ 208346 h 208346"/>
                              <a:gd name="T16" fmla="*/ 0 w 109771"/>
                              <a:gd name="T17" fmla="*/ 0 h 208346"/>
                              <a:gd name="T18" fmla="*/ 0 w 109771"/>
                              <a:gd name="T19" fmla="*/ 0 h 208346"/>
                              <a:gd name="T20" fmla="*/ 109771 w 109771"/>
                              <a:gd name="T21" fmla="*/ 208346 h 2083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109771" h="208346">
                                <a:moveTo>
                                  <a:pt x="0" y="0"/>
                                </a:moveTo>
                                <a:lnTo>
                                  <a:pt x="109771" y="0"/>
                                </a:lnTo>
                                <a:lnTo>
                                  <a:pt x="109771" y="8446"/>
                                </a:lnTo>
                                <a:lnTo>
                                  <a:pt x="8424" y="8446"/>
                                </a:lnTo>
                                <a:lnTo>
                                  <a:pt x="8445" y="199905"/>
                                </a:lnTo>
                                <a:lnTo>
                                  <a:pt x="109771" y="199905"/>
                                </a:lnTo>
                                <a:lnTo>
                                  <a:pt x="109771" y="208346"/>
                                </a:lnTo>
                                <a:lnTo>
                                  <a:pt x="22" y="20834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5" name="Shape 82"/>
                        <wps:cNvSpPr>
                          <a:spLocks/>
                        </wps:cNvSpPr>
                        <wps:spPr bwMode="auto">
                          <a:xfrm>
                            <a:off x="12881" y="7322"/>
                            <a:ext cx="803" cy="2084"/>
                          </a:xfrm>
                          <a:custGeom>
                            <a:avLst/>
                            <a:gdLst>
                              <a:gd name="T0" fmla="*/ 0 w 80339"/>
                              <a:gd name="T1" fmla="*/ 0 h 208346"/>
                              <a:gd name="T2" fmla="*/ 80267 w 80339"/>
                              <a:gd name="T3" fmla="*/ 0 h 208346"/>
                              <a:gd name="T4" fmla="*/ 80339 w 80339"/>
                              <a:gd name="T5" fmla="*/ 208346 h 208346"/>
                              <a:gd name="T6" fmla="*/ 0 w 80339"/>
                              <a:gd name="T7" fmla="*/ 208346 h 208346"/>
                              <a:gd name="T8" fmla="*/ 0 w 80339"/>
                              <a:gd name="T9" fmla="*/ 199905 h 208346"/>
                              <a:gd name="T10" fmla="*/ 71213 w 80339"/>
                              <a:gd name="T11" fmla="*/ 199905 h 208346"/>
                              <a:gd name="T12" fmla="*/ 70961 w 80339"/>
                              <a:gd name="T13" fmla="*/ 8446 h 208346"/>
                              <a:gd name="T14" fmla="*/ 0 w 80339"/>
                              <a:gd name="T15" fmla="*/ 8446 h 208346"/>
                              <a:gd name="T16" fmla="*/ 0 w 80339"/>
                              <a:gd name="T17" fmla="*/ 0 h 208346"/>
                              <a:gd name="T18" fmla="*/ 0 w 80339"/>
                              <a:gd name="T19" fmla="*/ 0 h 208346"/>
                              <a:gd name="T20" fmla="*/ 80339 w 80339"/>
                              <a:gd name="T21" fmla="*/ 208346 h 2083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80339" h="208346">
                                <a:moveTo>
                                  <a:pt x="0" y="0"/>
                                </a:moveTo>
                                <a:lnTo>
                                  <a:pt x="80267" y="0"/>
                                </a:lnTo>
                                <a:lnTo>
                                  <a:pt x="80339" y="208346"/>
                                </a:lnTo>
                                <a:lnTo>
                                  <a:pt x="0" y="208346"/>
                                </a:lnTo>
                                <a:lnTo>
                                  <a:pt x="0" y="199905"/>
                                </a:lnTo>
                                <a:lnTo>
                                  <a:pt x="71213" y="199905"/>
                                </a:lnTo>
                                <a:lnTo>
                                  <a:pt x="70961" y="8446"/>
                                </a:lnTo>
                                <a:lnTo>
                                  <a:pt x="0" y="844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6" name="Shape 83"/>
                        <wps:cNvSpPr>
                          <a:spLocks/>
                        </wps:cNvSpPr>
                        <wps:spPr bwMode="auto">
                          <a:xfrm>
                            <a:off x="15055" y="3727"/>
                            <a:ext cx="381" cy="607"/>
                          </a:xfrm>
                          <a:custGeom>
                            <a:avLst/>
                            <a:gdLst>
                              <a:gd name="T0" fmla="*/ 38117 w 38117"/>
                              <a:gd name="T1" fmla="*/ 0 h 60613"/>
                              <a:gd name="T2" fmla="*/ 38117 w 38117"/>
                              <a:gd name="T3" fmla="*/ 43555 h 60613"/>
                              <a:gd name="T4" fmla="*/ 22805 w 38117"/>
                              <a:gd name="T5" fmla="*/ 60613 h 60613"/>
                              <a:gd name="T6" fmla="*/ 0 w 38117"/>
                              <a:gd name="T7" fmla="*/ 39343 h 60613"/>
                              <a:gd name="T8" fmla="*/ 38117 w 38117"/>
                              <a:gd name="T9" fmla="*/ 0 h 60613"/>
                              <a:gd name="T10" fmla="*/ 0 w 38117"/>
                              <a:gd name="T11" fmla="*/ 0 h 60613"/>
                              <a:gd name="T12" fmla="*/ 38117 w 38117"/>
                              <a:gd name="T13" fmla="*/ 60613 h 606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38117" h="60613">
                                <a:moveTo>
                                  <a:pt x="38117" y="0"/>
                                </a:moveTo>
                                <a:lnTo>
                                  <a:pt x="38117" y="43555"/>
                                </a:lnTo>
                                <a:lnTo>
                                  <a:pt x="22805" y="60613"/>
                                </a:lnTo>
                                <a:lnTo>
                                  <a:pt x="0" y="39343"/>
                                </a:lnTo>
                                <a:lnTo>
                                  <a:pt x="381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7" name="Shape 84"/>
                        <wps:cNvSpPr>
                          <a:spLocks/>
                        </wps:cNvSpPr>
                        <wps:spPr bwMode="auto">
                          <a:xfrm>
                            <a:off x="12881" y="3260"/>
                            <a:ext cx="2555" cy="3390"/>
                          </a:xfrm>
                          <a:custGeom>
                            <a:avLst/>
                            <a:gdLst>
                              <a:gd name="T0" fmla="*/ 0 w 255461"/>
                              <a:gd name="T1" fmla="*/ 0 h 339038"/>
                              <a:gd name="T2" fmla="*/ 131715 w 255461"/>
                              <a:gd name="T3" fmla="*/ 75587 h 339038"/>
                              <a:gd name="T4" fmla="*/ 93414 w 255461"/>
                              <a:gd name="T5" fmla="*/ 143775 h 339038"/>
                              <a:gd name="T6" fmla="*/ 101615 w 255461"/>
                              <a:gd name="T7" fmla="*/ 149584 h 339038"/>
                              <a:gd name="T8" fmla="*/ 124494 w 255461"/>
                              <a:gd name="T9" fmla="*/ 168740 h 339038"/>
                              <a:gd name="T10" fmla="*/ 145949 w 255461"/>
                              <a:gd name="T11" fmla="*/ 189322 h 339038"/>
                              <a:gd name="T12" fmla="*/ 159500 w 255461"/>
                              <a:gd name="T13" fmla="*/ 202857 h 339038"/>
                              <a:gd name="T14" fmla="*/ 186118 w 255461"/>
                              <a:gd name="T15" fmla="*/ 231352 h 339038"/>
                              <a:gd name="T16" fmla="*/ 204578 w 255461"/>
                              <a:gd name="T17" fmla="*/ 253999 h 339038"/>
                              <a:gd name="T18" fmla="*/ 255461 w 255461"/>
                              <a:gd name="T19" fmla="*/ 225025 h 339038"/>
                              <a:gd name="T20" fmla="*/ 255461 w 255461"/>
                              <a:gd name="T21" fmla="*/ 234562 h 339038"/>
                              <a:gd name="T22" fmla="*/ 224187 w 255461"/>
                              <a:gd name="T23" fmla="*/ 252167 h 339038"/>
                              <a:gd name="T24" fmla="*/ 224187 w 255461"/>
                              <a:gd name="T25" fmla="*/ 291367 h 339038"/>
                              <a:gd name="T26" fmla="*/ 255461 w 255461"/>
                              <a:gd name="T27" fmla="*/ 291367 h 339038"/>
                              <a:gd name="T28" fmla="*/ 255461 w 255461"/>
                              <a:gd name="T29" fmla="*/ 299809 h 339038"/>
                              <a:gd name="T30" fmla="*/ 188292 w 255461"/>
                              <a:gd name="T31" fmla="*/ 299809 h 339038"/>
                              <a:gd name="T32" fmla="*/ 188292 w 255461"/>
                              <a:gd name="T33" fmla="*/ 245849 h 339038"/>
                              <a:gd name="T34" fmla="*/ 154135 w 255461"/>
                              <a:gd name="T35" fmla="*/ 209197 h 339038"/>
                              <a:gd name="T36" fmla="*/ 154135 w 255461"/>
                              <a:gd name="T37" fmla="*/ 329660 h 339038"/>
                              <a:gd name="T38" fmla="*/ 255461 w 255461"/>
                              <a:gd name="T39" fmla="*/ 329660 h 339038"/>
                              <a:gd name="T40" fmla="*/ 255461 w 255461"/>
                              <a:gd name="T41" fmla="*/ 339038 h 339038"/>
                              <a:gd name="T42" fmla="*/ 145827 w 255461"/>
                              <a:gd name="T43" fmla="*/ 339038 h 339038"/>
                              <a:gd name="T44" fmla="*/ 145690 w 255461"/>
                              <a:gd name="T45" fmla="*/ 201701 h 339038"/>
                              <a:gd name="T46" fmla="*/ 123273 w 255461"/>
                              <a:gd name="T47" fmla="*/ 179307 h 339038"/>
                              <a:gd name="T48" fmla="*/ 82175 w 255461"/>
                              <a:gd name="T49" fmla="*/ 145679 h 339038"/>
                              <a:gd name="T50" fmla="*/ 119536 w 255461"/>
                              <a:gd name="T51" fmla="*/ 78424 h 339038"/>
                              <a:gd name="T52" fmla="*/ 80339 w 255461"/>
                              <a:gd name="T53" fmla="*/ 55999 h 339038"/>
                              <a:gd name="T54" fmla="*/ 80339 w 255461"/>
                              <a:gd name="T55" fmla="*/ 339038 h 339038"/>
                              <a:gd name="T56" fmla="*/ 0 w 255461"/>
                              <a:gd name="T57" fmla="*/ 339038 h 339038"/>
                              <a:gd name="T58" fmla="*/ 0 w 255461"/>
                              <a:gd name="T59" fmla="*/ 329660 h 339038"/>
                              <a:gd name="T60" fmla="*/ 70982 w 255461"/>
                              <a:gd name="T61" fmla="*/ 329660 h 339038"/>
                              <a:gd name="T62" fmla="*/ 70961 w 255461"/>
                              <a:gd name="T63" fmla="*/ 50629 h 339038"/>
                              <a:gd name="T64" fmla="*/ 38417 w 255461"/>
                              <a:gd name="T65" fmla="*/ 32165 h 339038"/>
                              <a:gd name="T66" fmla="*/ 38417 w 255461"/>
                              <a:gd name="T67" fmla="*/ 299809 h 339038"/>
                              <a:gd name="T68" fmla="*/ 0 w 255461"/>
                              <a:gd name="T69" fmla="*/ 299809 h 339038"/>
                              <a:gd name="T70" fmla="*/ 0 w 255461"/>
                              <a:gd name="T71" fmla="*/ 291367 h 339038"/>
                              <a:gd name="T72" fmla="*/ 29893 w 255461"/>
                              <a:gd name="T73" fmla="*/ 291367 h 339038"/>
                              <a:gd name="T74" fmla="*/ 29849 w 255461"/>
                              <a:gd name="T75" fmla="*/ 26907 h 339038"/>
                              <a:gd name="T76" fmla="*/ 0 w 255461"/>
                              <a:gd name="T77" fmla="*/ 9909 h 339038"/>
                              <a:gd name="T78" fmla="*/ 0 w 255461"/>
                              <a:gd name="T79" fmla="*/ 0 h 339038"/>
                              <a:gd name="T80" fmla="*/ 0 w 255461"/>
                              <a:gd name="T81" fmla="*/ 0 h 339038"/>
                              <a:gd name="T82" fmla="*/ 255461 w 255461"/>
                              <a:gd name="T83" fmla="*/ 339038 h 3390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T80" t="T81" r="T82" b="T83"/>
                            <a:pathLst>
                              <a:path w="255461" h="339038">
                                <a:moveTo>
                                  <a:pt x="0" y="0"/>
                                </a:moveTo>
                                <a:lnTo>
                                  <a:pt x="131715" y="75587"/>
                                </a:lnTo>
                                <a:lnTo>
                                  <a:pt x="93414" y="143775"/>
                                </a:lnTo>
                                <a:lnTo>
                                  <a:pt x="101615" y="149584"/>
                                </a:lnTo>
                                <a:cubicBezTo>
                                  <a:pt x="109204" y="156227"/>
                                  <a:pt x="117253" y="161757"/>
                                  <a:pt x="124494" y="168740"/>
                                </a:cubicBezTo>
                                <a:lnTo>
                                  <a:pt x="145949" y="189322"/>
                                </a:lnTo>
                                <a:cubicBezTo>
                                  <a:pt x="150377" y="193790"/>
                                  <a:pt x="155032" y="198440"/>
                                  <a:pt x="159500" y="202857"/>
                                </a:cubicBezTo>
                                <a:cubicBezTo>
                                  <a:pt x="168503" y="211761"/>
                                  <a:pt x="177680" y="221859"/>
                                  <a:pt x="186118" y="231352"/>
                                </a:cubicBezTo>
                                <a:cubicBezTo>
                                  <a:pt x="192385" y="238409"/>
                                  <a:pt x="199322" y="246144"/>
                                  <a:pt x="204578" y="253999"/>
                                </a:cubicBezTo>
                                <a:lnTo>
                                  <a:pt x="255461" y="225025"/>
                                </a:lnTo>
                                <a:lnTo>
                                  <a:pt x="255461" y="234562"/>
                                </a:lnTo>
                                <a:lnTo>
                                  <a:pt x="224187" y="252167"/>
                                </a:lnTo>
                                <a:lnTo>
                                  <a:pt x="224187" y="291367"/>
                                </a:lnTo>
                                <a:lnTo>
                                  <a:pt x="255461" y="291367"/>
                                </a:lnTo>
                                <a:lnTo>
                                  <a:pt x="255461" y="299809"/>
                                </a:lnTo>
                                <a:lnTo>
                                  <a:pt x="188292" y="299809"/>
                                </a:lnTo>
                                <a:lnTo>
                                  <a:pt x="188292" y="245849"/>
                                </a:lnTo>
                                <a:lnTo>
                                  <a:pt x="154135" y="209197"/>
                                </a:lnTo>
                                <a:lnTo>
                                  <a:pt x="154135" y="329660"/>
                                </a:lnTo>
                                <a:lnTo>
                                  <a:pt x="255461" y="329660"/>
                                </a:lnTo>
                                <a:lnTo>
                                  <a:pt x="255461" y="339038"/>
                                </a:lnTo>
                                <a:lnTo>
                                  <a:pt x="145827" y="339038"/>
                                </a:lnTo>
                                <a:lnTo>
                                  <a:pt x="145690" y="201701"/>
                                </a:lnTo>
                                <a:cubicBezTo>
                                  <a:pt x="145690" y="199416"/>
                                  <a:pt x="127280" y="182356"/>
                                  <a:pt x="123273" y="179307"/>
                                </a:cubicBezTo>
                                <a:cubicBezTo>
                                  <a:pt x="115187" y="173130"/>
                                  <a:pt x="91597" y="150648"/>
                                  <a:pt x="82175" y="145679"/>
                                </a:cubicBezTo>
                                <a:lnTo>
                                  <a:pt x="119536" y="78424"/>
                                </a:lnTo>
                                <a:cubicBezTo>
                                  <a:pt x="117116" y="77776"/>
                                  <a:pt x="84064" y="58555"/>
                                  <a:pt x="80339" y="55999"/>
                                </a:cubicBezTo>
                                <a:lnTo>
                                  <a:pt x="80339" y="339038"/>
                                </a:lnTo>
                                <a:lnTo>
                                  <a:pt x="0" y="339038"/>
                                </a:lnTo>
                                <a:lnTo>
                                  <a:pt x="0" y="329660"/>
                                </a:lnTo>
                                <a:lnTo>
                                  <a:pt x="70982" y="329660"/>
                                </a:lnTo>
                                <a:lnTo>
                                  <a:pt x="70961" y="50629"/>
                                </a:lnTo>
                                <a:cubicBezTo>
                                  <a:pt x="65511" y="47403"/>
                                  <a:pt x="43723" y="35029"/>
                                  <a:pt x="38417" y="32165"/>
                                </a:cubicBezTo>
                                <a:lnTo>
                                  <a:pt x="38417" y="299809"/>
                                </a:lnTo>
                                <a:lnTo>
                                  <a:pt x="0" y="299809"/>
                                </a:lnTo>
                                <a:lnTo>
                                  <a:pt x="0" y="291367"/>
                                </a:lnTo>
                                <a:lnTo>
                                  <a:pt x="29893" y="291367"/>
                                </a:lnTo>
                                <a:lnTo>
                                  <a:pt x="29849" y="26907"/>
                                </a:lnTo>
                                <a:lnTo>
                                  <a:pt x="0" y="99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8" name="Shape 85"/>
                        <wps:cNvSpPr>
                          <a:spLocks/>
                        </wps:cNvSpPr>
                        <wps:spPr bwMode="auto">
                          <a:xfrm>
                            <a:off x="13445" y="1728"/>
                            <a:ext cx="1763" cy="1844"/>
                          </a:xfrm>
                          <a:custGeom>
                            <a:avLst/>
                            <a:gdLst>
                              <a:gd name="T0" fmla="*/ 76042 w 176320"/>
                              <a:gd name="T1" fmla="*/ 0 h 184356"/>
                              <a:gd name="T2" fmla="*/ 103794 w 176320"/>
                              <a:gd name="T3" fmla="*/ 17341 h 184356"/>
                              <a:gd name="T4" fmla="*/ 102193 w 176320"/>
                              <a:gd name="T5" fmla="*/ 71312 h 184356"/>
                              <a:gd name="T6" fmla="*/ 99285 w 176320"/>
                              <a:gd name="T7" fmla="*/ 138743 h 184356"/>
                              <a:gd name="T8" fmla="*/ 100684 w 176320"/>
                              <a:gd name="T9" fmla="*/ 139622 h 184356"/>
                              <a:gd name="T10" fmla="*/ 121813 w 176320"/>
                              <a:gd name="T11" fmla="*/ 100826 h 184356"/>
                              <a:gd name="T12" fmla="*/ 152968 w 176320"/>
                              <a:gd name="T13" fmla="*/ 48067 h 184356"/>
                              <a:gd name="T14" fmla="*/ 176320 w 176320"/>
                              <a:gd name="T15" fmla="*/ 62658 h 184356"/>
                              <a:gd name="T16" fmla="*/ 138751 w 176320"/>
                              <a:gd name="T17" fmla="*/ 119880 h 184356"/>
                              <a:gd name="T18" fmla="*/ 100278 w 176320"/>
                              <a:gd name="T19" fmla="*/ 184356 h 184356"/>
                              <a:gd name="T20" fmla="*/ 77212 w 176320"/>
                              <a:gd name="T21" fmla="*/ 169938 h 184356"/>
                              <a:gd name="T22" fmla="*/ 76796 w 176320"/>
                              <a:gd name="T23" fmla="*/ 113382 h 184356"/>
                              <a:gd name="T24" fmla="*/ 79125 w 176320"/>
                              <a:gd name="T25" fmla="*/ 41411 h 184356"/>
                              <a:gd name="T26" fmla="*/ 77630 w 176320"/>
                              <a:gd name="T27" fmla="*/ 40471 h 184356"/>
                              <a:gd name="T28" fmla="*/ 56862 w 176320"/>
                              <a:gd name="T29" fmla="*/ 78967 h 184356"/>
                              <a:gd name="T30" fmla="*/ 23003 w 176320"/>
                              <a:gd name="T31" fmla="*/ 136065 h 184356"/>
                              <a:gd name="T32" fmla="*/ 0 w 176320"/>
                              <a:gd name="T33" fmla="*/ 121690 h 184356"/>
                              <a:gd name="T34" fmla="*/ 41173 w 176320"/>
                              <a:gd name="T35" fmla="*/ 58918 h 184356"/>
                              <a:gd name="T36" fmla="*/ 76042 w 176320"/>
                              <a:gd name="T37" fmla="*/ 0 h 184356"/>
                              <a:gd name="T38" fmla="*/ 0 w 176320"/>
                              <a:gd name="T39" fmla="*/ 0 h 184356"/>
                              <a:gd name="T40" fmla="*/ 176320 w 176320"/>
                              <a:gd name="T41" fmla="*/ 184356 h 18435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T38" t="T39" r="T40" b="T41"/>
                            <a:pathLst>
                              <a:path w="176320" h="184356">
                                <a:moveTo>
                                  <a:pt x="76042" y="0"/>
                                </a:moveTo>
                                <a:lnTo>
                                  <a:pt x="103794" y="17341"/>
                                </a:lnTo>
                                <a:cubicBezTo>
                                  <a:pt x="101743" y="20635"/>
                                  <a:pt x="101202" y="38611"/>
                                  <a:pt x="102193" y="71312"/>
                                </a:cubicBezTo>
                                <a:cubicBezTo>
                                  <a:pt x="103276" y="106010"/>
                                  <a:pt x="102293" y="128520"/>
                                  <a:pt x="99285" y="138743"/>
                                </a:cubicBezTo>
                                <a:lnTo>
                                  <a:pt x="100684" y="139622"/>
                                </a:lnTo>
                                <a:cubicBezTo>
                                  <a:pt x="107860" y="124802"/>
                                  <a:pt x="114918" y="111873"/>
                                  <a:pt x="121813" y="100826"/>
                                </a:cubicBezTo>
                                <a:cubicBezTo>
                                  <a:pt x="132368" y="83956"/>
                                  <a:pt x="142743" y="66347"/>
                                  <a:pt x="152968" y="48067"/>
                                </a:cubicBezTo>
                                <a:lnTo>
                                  <a:pt x="176320" y="62658"/>
                                </a:lnTo>
                                <a:cubicBezTo>
                                  <a:pt x="165808" y="77565"/>
                                  <a:pt x="153284" y="96624"/>
                                  <a:pt x="138751" y="119880"/>
                                </a:cubicBezTo>
                                <a:cubicBezTo>
                                  <a:pt x="124109" y="143298"/>
                                  <a:pt x="111304" y="164798"/>
                                  <a:pt x="100278" y="184356"/>
                                </a:cubicBezTo>
                                <a:lnTo>
                                  <a:pt x="77212" y="169938"/>
                                </a:lnTo>
                                <a:cubicBezTo>
                                  <a:pt x="78800" y="167389"/>
                                  <a:pt x="78656" y="148533"/>
                                  <a:pt x="76796" y="113382"/>
                                </a:cubicBezTo>
                                <a:cubicBezTo>
                                  <a:pt x="74930" y="76460"/>
                                  <a:pt x="75697" y="52441"/>
                                  <a:pt x="79125" y="41411"/>
                                </a:cubicBezTo>
                                <a:lnTo>
                                  <a:pt x="77630" y="40471"/>
                                </a:lnTo>
                                <a:cubicBezTo>
                                  <a:pt x="70664" y="55113"/>
                                  <a:pt x="63741" y="67958"/>
                                  <a:pt x="56862" y="78967"/>
                                </a:cubicBezTo>
                                <a:cubicBezTo>
                                  <a:pt x="47231" y="94374"/>
                                  <a:pt x="35924" y="113396"/>
                                  <a:pt x="23003" y="136065"/>
                                </a:cubicBezTo>
                                <a:lnTo>
                                  <a:pt x="0" y="121690"/>
                                </a:lnTo>
                                <a:cubicBezTo>
                                  <a:pt x="12982" y="102964"/>
                                  <a:pt x="26741" y="82019"/>
                                  <a:pt x="41173" y="58918"/>
                                </a:cubicBezTo>
                                <a:cubicBezTo>
                                  <a:pt x="55390" y="36162"/>
                                  <a:pt x="66996" y="16534"/>
                                  <a:pt x="76042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9" name="Shape 86"/>
                        <wps:cNvSpPr>
                          <a:spLocks/>
                        </wps:cNvSpPr>
                        <wps:spPr bwMode="auto">
                          <a:xfrm>
                            <a:off x="12881" y="1160"/>
                            <a:ext cx="273" cy="888"/>
                          </a:xfrm>
                          <a:custGeom>
                            <a:avLst/>
                            <a:gdLst>
                              <a:gd name="T0" fmla="*/ 0 w 27264"/>
                              <a:gd name="T1" fmla="*/ 0 h 88830"/>
                              <a:gd name="T2" fmla="*/ 27264 w 27264"/>
                              <a:gd name="T3" fmla="*/ 8854 h 88830"/>
                              <a:gd name="T4" fmla="*/ 4645 w 27264"/>
                              <a:gd name="T5" fmla="*/ 73471 h 88830"/>
                              <a:gd name="T6" fmla="*/ 0 w 27264"/>
                              <a:gd name="T7" fmla="*/ 88830 h 88830"/>
                              <a:gd name="T8" fmla="*/ 0 w 27264"/>
                              <a:gd name="T9" fmla="*/ 0 h 88830"/>
                              <a:gd name="T10" fmla="*/ 0 w 27264"/>
                              <a:gd name="T11" fmla="*/ 0 h 88830"/>
                              <a:gd name="T12" fmla="*/ 27264 w 27264"/>
                              <a:gd name="T13" fmla="*/ 88830 h 888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7264" h="88830">
                                <a:moveTo>
                                  <a:pt x="0" y="0"/>
                                </a:moveTo>
                                <a:lnTo>
                                  <a:pt x="27264" y="8854"/>
                                </a:lnTo>
                                <a:cubicBezTo>
                                  <a:pt x="20521" y="26289"/>
                                  <a:pt x="12983" y="47809"/>
                                  <a:pt x="4645" y="73471"/>
                                </a:cubicBezTo>
                                <a:lnTo>
                                  <a:pt x="0" y="888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0" name="Shape 87"/>
                        <wps:cNvSpPr>
                          <a:spLocks/>
                        </wps:cNvSpPr>
                        <wps:spPr bwMode="auto">
                          <a:xfrm>
                            <a:off x="15436" y="16740"/>
                            <a:ext cx="129" cy="255"/>
                          </a:xfrm>
                          <a:custGeom>
                            <a:avLst/>
                            <a:gdLst>
                              <a:gd name="T0" fmla="*/ 0 w 12896"/>
                              <a:gd name="T1" fmla="*/ 0 h 25507"/>
                              <a:gd name="T2" fmla="*/ 12896 w 12896"/>
                              <a:gd name="T3" fmla="*/ 15069 h 25507"/>
                              <a:gd name="T4" fmla="*/ 0 w 12896"/>
                              <a:gd name="T5" fmla="*/ 25507 h 25507"/>
                              <a:gd name="T6" fmla="*/ 0 w 12896"/>
                              <a:gd name="T7" fmla="*/ 0 h 25507"/>
                              <a:gd name="T8" fmla="*/ 0 w 12896"/>
                              <a:gd name="T9" fmla="*/ 0 h 25507"/>
                              <a:gd name="T10" fmla="*/ 12896 w 12896"/>
                              <a:gd name="T11" fmla="*/ 25507 h 255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12896" h="25507">
                                <a:moveTo>
                                  <a:pt x="0" y="0"/>
                                </a:moveTo>
                                <a:lnTo>
                                  <a:pt x="12896" y="15069"/>
                                </a:lnTo>
                                <a:lnTo>
                                  <a:pt x="0" y="255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1" name="Shape 88"/>
                        <wps:cNvSpPr>
                          <a:spLocks/>
                        </wps:cNvSpPr>
                        <wps:spPr bwMode="auto">
                          <a:xfrm>
                            <a:off x="15571" y="14379"/>
                            <a:ext cx="1501" cy="1632"/>
                          </a:xfrm>
                          <a:custGeom>
                            <a:avLst/>
                            <a:gdLst>
                              <a:gd name="T0" fmla="*/ 45742 w 150120"/>
                              <a:gd name="T1" fmla="*/ 0 h 163180"/>
                              <a:gd name="T2" fmla="*/ 61538 w 150120"/>
                              <a:gd name="T3" fmla="*/ 19109 h 163180"/>
                              <a:gd name="T4" fmla="*/ 36342 w 150120"/>
                              <a:gd name="T5" fmla="*/ 39887 h 163180"/>
                              <a:gd name="T6" fmla="*/ 29765 w 150120"/>
                              <a:gd name="T7" fmla="*/ 68620 h 163180"/>
                              <a:gd name="T8" fmla="*/ 42796 w 150120"/>
                              <a:gd name="T9" fmla="*/ 71920 h 163180"/>
                              <a:gd name="T10" fmla="*/ 66312 w 150120"/>
                              <a:gd name="T11" fmla="*/ 61848 h 163180"/>
                              <a:gd name="T12" fmla="*/ 97462 w 150120"/>
                              <a:gd name="T13" fmla="*/ 51540 h 163180"/>
                              <a:gd name="T14" fmla="*/ 128426 w 150120"/>
                              <a:gd name="T15" fmla="*/ 61956 h 163180"/>
                              <a:gd name="T16" fmla="*/ 120312 w 150120"/>
                              <a:gd name="T17" fmla="*/ 136958 h 163180"/>
                              <a:gd name="T18" fmla="*/ 90842 w 150120"/>
                              <a:gd name="T19" fmla="*/ 163180 h 163180"/>
                              <a:gd name="T20" fmla="*/ 75797 w 150120"/>
                              <a:gd name="T21" fmla="*/ 142980 h 163180"/>
                              <a:gd name="T22" fmla="*/ 102596 w 150120"/>
                              <a:gd name="T23" fmla="*/ 121553 h 163180"/>
                              <a:gd name="T24" fmla="*/ 116651 w 150120"/>
                              <a:gd name="T25" fmla="*/ 100227 h 163180"/>
                              <a:gd name="T26" fmla="*/ 113080 w 150120"/>
                              <a:gd name="T27" fmla="*/ 86849 h 163180"/>
                              <a:gd name="T28" fmla="*/ 97643 w 150120"/>
                              <a:gd name="T29" fmla="*/ 83103 h 163180"/>
                              <a:gd name="T30" fmla="*/ 70931 w 150120"/>
                              <a:gd name="T31" fmla="*/ 93636 h 163180"/>
                              <a:gd name="T32" fmla="*/ 41656 w 150120"/>
                              <a:gd name="T33" fmla="*/ 102481 h 163180"/>
                              <a:gd name="T34" fmla="*/ 13914 w 150120"/>
                              <a:gd name="T35" fmla="*/ 92531 h 163180"/>
                              <a:gd name="T36" fmla="*/ 752 w 150120"/>
                              <a:gd name="T37" fmla="*/ 62485 h 163180"/>
                              <a:gd name="T38" fmla="*/ 19198 w 150120"/>
                              <a:gd name="T39" fmla="*/ 24980 h 163180"/>
                              <a:gd name="T40" fmla="*/ 45742 w 150120"/>
                              <a:gd name="T41" fmla="*/ 0 h 163180"/>
                              <a:gd name="T42" fmla="*/ 0 w 150120"/>
                              <a:gd name="T43" fmla="*/ 0 h 163180"/>
                              <a:gd name="T44" fmla="*/ 150120 w 150120"/>
                              <a:gd name="T45" fmla="*/ 163180 h 1631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T42" t="T43" r="T44" b="T45"/>
                            <a:pathLst>
                              <a:path w="150120" h="163180">
                                <a:moveTo>
                                  <a:pt x="45742" y="0"/>
                                </a:moveTo>
                                <a:lnTo>
                                  <a:pt x="61538" y="19109"/>
                                </a:lnTo>
                                <a:cubicBezTo>
                                  <a:pt x="52290" y="24242"/>
                                  <a:pt x="43923" y="31173"/>
                                  <a:pt x="36342" y="39887"/>
                                </a:cubicBezTo>
                                <a:cubicBezTo>
                                  <a:pt x="24966" y="52977"/>
                                  <a:pt x="22784" y="62543"/>
                                  <a:pt x="29765" y="68620"/>
                                </a:cubicBezTo>
                                <a:cubicBezTo>
                                  <a:pt x="33483" y="71848"/>
                                  <a:pt x="37800" y="72968"/>
                                  <a:pt x="42796" y="71920"/>
                                </a:cubicBezTo>
                                <a:cubicBezTo>
                                  <a:pt x="47105" y="70980"/>
                                  <a:pt x="54954" y="67633"/>
                                  <a:pt x="66312" y="61848"/>
                                </a:cubicBezTo>
                                <a:cubicBezTo>
                                  <a:pt x="78389" y="55699"/>
                                  <a:pt x="88761" y="52253"/>
                                  <a:pt x="97462" y="51540"/>
                                </a:cubicBezTo>
                                <a:cubicBezTo>
                                  <a:pt x="109080" y="50622"/>
                                  <a:pt x="119401" y="54111"/>
                                  <a:pt x="128426" y="61956"/>
                                </a:cubicBezTo>
                                <a:cubicBezTo>
                                  <a:pt x="150120" y="80817"/>
                                  <a:pt x="147391" y="105807"/>
                                  <a:pt x="120312" y="136958"/>
                                </a:cubicBezTo>
                                <a:cubicBezTo>
                                  <a:pt x="111107" y="147549"/>
                                  <a:pt x="101289" y="156322"/>
                                  <a:pt x="90842" y="163180"/>
                                </a:cubicBezTo>
                                <a:lnTo>
                                  <a:pt x="75797" y="142980"/>
                                </a:lnTo>
                                <a:cubicBezTo>
                                  <a:pt x="86749" y="136692"/>
                                  <a:pt x="95637" y="129560"/>
                                  <a:pt x="102596" y="121553"/>
                                </a:cubicBezTo>
                                <a:cubicBezTo>
                                  <a:pt x="110301" y="112694"/>
                                  <a:pt x="114998" y="105570"/>
                                  <a:pt x="116651" y="100227"/>
                                </a:cubicBezTo>
                                <a:cubicBezTo>
                                  <a:pt x="118299" y="94835"/>
                                  <a:pt x="117137" y="90374"/>
                                  <a:pt x="113080" y="86849"/>
                                </a:cubicBezTo>
                                <a:cubicBezTo>
                                  <a:pt x="108845" y="83168"/>
                                  <a:pt x="103694" y="81931"/>
                                  <a:pt x="97643" y="83103"/>
                                </a:cubicBezTo>
                                <a:cubicBezTo>
                                  <a:pt x="92343" y="84035"/>
                                  <a:pt x="83444" y="87567"/>
                                  <a:pt x="70931" y="93636"/>
                                </a:cubicBezTo>
                                <a:cubicBezTo>
                                  <a:pt x="59583" y="99123"/>
                                  <a:pt x="49784" y="102074"/>
                                  <a:pt x="41656" y="102481"/>
                                </a:cubicBezTo>
                                <a:cubicBezTo>
                                  <a:pt x="31370" y="103014"/>
                                  <a:pt x="22122" y="99666"/>
                                  <a:pt x="13914" y="92531"/>
                                </a:cubicBezTo>
                                <a:cubicBezTo>
                                  <a:pt x="4374" y="84235"/>
                                  <a:pt x="0" y="74246"/>
                                  <a:pt x="752" y="62485"/>
                                </a:cubicBezTo>
                                <a:cubicBezTo>
                                  <a:pt x="1523" y="50752"/>
                                  <a:pt x="7668" y="38243"/>
                                  <a:pt x="19198" y="24980"/>
                                </a:cubicBezTo>
                                <a:cubicBezTo>
                                  <a:pt x="28649" y="14108"/>
                                  <a:pt x="37483" y="5773"/>
                                  <a:pt x="45742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2" name="Shape 89"/>
                        <wps:cNvSpPr>
                          <a:spLocks/>
                        </wps:cNvSpPr>
                        <wps:spPr bwMode="auto">
                          <a:xfrm>
                            <a:off x="16401" y="12843"/>
                            <a:ext cx="1359" cy="1606"/>
                          </a:xfrm>
                          <a:custGeom>
                            <a:avLst/>
                            <a:gdLst>
                              <a:gd name="T0" fmla="*/ 47657 w 135867"/>
                              <a:gd name="T1" fmla="*/ 0 h 160596"/>
                              <a:gd name="T2" fmla="*/ 63447 w 135867"/>
                              <a:gd name="T3" fmla="*/ 30179 h 160596"/>
                              <a:gd name="T4" fmla="*/ 78260 w 135867"/>
                              <a:gd name="T5" fmla="*/ 71229 h 160596"/>
                              <a:gd name="T6" fmla="*/ 79747 w 135867"/>
                              <a:gd name="T7" fmla="*/ 71949 h 160596"/>
                              <a:gd name="T8" fmla="*/ 134370 w 135867"/>
                              <a:gd name="T9" fmla="*/ 59245 h 160596"/>
                              <a:gd name="T10" fmla="*/ 135867 w 135867"/>
                              <a:gd name="T11" fmla="*/ 59098 h 160596"/>
                              <a:gd name="T12" fmla="*/ 135867 w 135867"/>
                              <a:gd name="T13" fmla="*/ 89281 h 160596"/>
                              <a:gd name="T14" fmla="*/ 124427 w 135867"/>
                              <a:gd name="T15" fmla="*/ 90188 h 160596"/>
                              <a:gd name="T16" fmla="*/ 83501 w 135867"/>
                              <a:gd name="T17" fmla="*/ 101491 h 160596"/>
                              <a:gd name="T18" fmla="*/ 82051 w 135867"/>
                              <a:gd name="T19" fmla="*/ 104473 h 160596"/>
                              <a:gd name="T20" fmla="*/ 108484 w 135867"/>
                              <a:gd name="T21" fmla="*/ 117022 h 160596"/>
                              <a:gd name="T22" fmla="*/ 135867 w 135867"/>
                              <a:gd name="T23" fmla="*/ 129577 h 160596"/>
                              <a:gd name="T24" fmla="*/ 135867 w 135867"/>
                              <a:gd name="T25" fmla="*/ 146484 h 160596"/>
                              <a:gd name="T26" fmla="*/ 128984 w 135867"/>
                              <a:gd name="T27" fmla="*/ 160596 h 160596"/>
                              <a:gd name="T28" fmla="*/ 62146 w 135867"/>
                              <a:gd name="T29" fmla="*/ 126407 h 160596"/>
                              <a:gd name="T30" fmla="*/ 0 w 135867"/>
                              <a:gd name="T31" fmla="*/ 97693 h 160596"/>
                              <a:gd name="T32" fmla="*/ 13622 w 135867"/>
                              <a:gd name="T33" fmla="*/ 69765 h 160596"/>
                              <a:gd name="T34" fmla="*/ 64599 w 135867"/>
                              <a:gd name="T35" fmla="*/ 95962 h 160596"/>
                              <a:gd name="T36" fmla="*/ 65660 w 135867"/>
                              <a:gd name="T37" fmla="*/ 93798 h 160596"/>
                              <a:gd name="T38" fmla="*/ 52017 w 135867"/>
                              <a:gd name="T39" fmla="*/ 59885 h 160596"/>
                              <a:gd name="T40" fmla="*/ 33252 w 135867"/>
                              <a:gd name="T41" fmla="*/ 29520 h 160596"/>
                              <a:gd name="T42" fmla="*/ 47657 w 135867"/>
                              <a:gd name="T43" fmla="*/ 0 h 160596"/>
                              <a:gd name="T44" fmla="*/ 0 w 135867"/>
                              <a:gd name="T45" fmla="*/ 0 h 160596"/>
                              <a:gd name="T46" fmla="*/ 135867 w 135867"/>
                              <a:gd name="T47" fmla="*/ 160596 h 1605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T44" t="T45" r="T46" b="T47"/>
                            <a:pathLst>
                              <a:path w="135867" h="160596">
                                <a:moveTo>
                                  <a:pt x="47657" y="0"/>
                                </a:moveTo>
                                <a:cubicBezTo>
                                  <a:pt x="49813" y="1056"/>
                                  <a:pt x="55076" y="11114"/>
                                  <a:pt x="63447" y="30179"/>
                                </a:cubicBezTo>
                                <a:cubicBezTo>
                                  <a:pt x="72108" y="49853"/>
                                  <a:pt x="77033" y="63512"/>
                                  <a:pt x="78260" y="71229"/>
                                </a:cubicBezTo>
                                <a:lnTo>
                                  <a:pt x="79747" y="71949"/>
                                </a:lnTo>
                                <a:cubicBezTo>
                                  <a:pt x="86540" y="66932"/>
                                  <a:pt x="104738" y="62672"/>
                                  <a:pt x="134370" y="59245"/>
                                </a:cubicBezTo>
                                <a:lnTo>
                                  <a:pt x="135867" y="59098"/>
                                </a:lnTo>
                                <a:lnTo>
                                  <a:pt x="135867" y="89281"/>
                                </a:lnTo>
                                <a:lnTo>
                                  <a:pt x="124427" y="90188"/>
                                </a:lnTo>
                                <a:cubicBezTo>
                                  <a:pt x="99558" y="92794"/>
                                  <a:pt x="85911" y="96563"/>
                                  <a:pt x="83501" y="101491"/>
                                </a:cubicBezTo>
                                <a:lnTo>
                                  <a:pt x="82051" y="104473"/>
                                </a:lnTo>
                                <a:cubicBezTo>
                                  <a:pt x="89577" y="108141"/>
                                  <a:pt x="98390" y="112323"/>
                                  <a:pt x="108484" y="117022"/>
                                </a:cubicBezTo>
                                <a:lnTo>
                                  <a:pt x="135867" y="129577"/>
                                </a:lnTo>
                                <a:lnTo>
                                  <a:pt x="135867" y="146484"/>
                                </a:lnTo>
                                <a:lnTo>
                                  <a:pt x="128984" y="160596"/>
                                </a:lnTo>
                                <a:cubicBezTo>
                                  <a:pt x="109440" y="150023"/>
                                  <a:pt x="87166" y="138614"/>
                                  <a:pt x="62146" y="126407"/>
                                </a:cubicBezTo>
                                <a:cubicBezTo>
                                  <a:pt x="38099" y="114682"/>
                                  <a:pt x="17356" y="105109"/>
                                  <a:pt x="0" y="97693"/>
                                </a:cubicBezTo>
                                <a:lnTo>
                                  <a:pt x="13622" y="69765"/>
                                </a:lnTo>
                                <a:cubicBezTo>
                                  <a:pt x="31578" y="79394"/>
                                  <a:pt x="48534" y="88128"/>
                                  <a:pt x="64599" y="95962"/>
                                </a:cubicBezTo>
                                <a:lnTo>
                                  <a:pt x="65660" y="93798"/>
                                </a:lnTo>
                                <a:cubicBezTo>
                                  <a:pt x="67075" y="90893"/>
                                  <a:pt x="62535" y="79588"/>
                                  <a:pt x="52017" y="59885"/>
                                </a:cubicBezTo>
                                <a:cubicBezTo>
                                  <a:pt x="41792" y="40756"/>
                                  <a:pt x="35558" y="30640"/>
                                  <a:pt x="33252" y="29520"/>
                                </a:cubicBezTo>
                                <a:lnTo>
                                  <a:pt x="4765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3" name="Shape 90"/>
                        <wps:cNvSpPr>
                          <a:spLocks/>
                        </wps:cNvSpPr>
                        <wps:spPr bwMode="auto">
                          <a:xfrm>
                            <a:off x="17207" y="11466"/>
                            <a:ext cx="553" cy="786"/>
                          </a:xfrm>
                          <a:custGeom>
                            <a:avLst/>
                            <a:gdLst>
                              <a:gd name="T0" fmla="*/ 55278 w 55278"/>
                              <a:gd name="T1" fmla="*/ 0 h 78634"/>
                              <a:gd name="T2" fmla="*/ 55278 w 55278"/>
                              <a:gd name="T3" fmla="*/ 28565 h 78634"/>
                              <a:gd name="T4" fmla="*/ 41682 w 55278"/>
                              <a:gd name="T5" fmla="*/ 29643 h 78634"/>
                              <a:gd name="T6" fmla="*/ 23386 w 55278"/>
                              <a:gd name="T7" fmla="*/ 30250 h 78634"/>
                              <a:gd name="T8" fmla="*/ 22989 w 55278"/>
                              <a:gd name="T9" fmla="*/ 31975 h 78634"/>
                              <a:gd name="T10" fmla="*/ 38963 w 55278"/>
                              <a:gd name="T11" fmla="*/ 40673 h 78634"/>
                              <a:gd name="T12" fmla="*/ 55278 w 55278"/>
                              <a:gd name="T13" fmla="*/ 50509 h 78634"/>
                              <a:gd name="T14" fmla="*/ 55278 w 55278"/>
                              <a:gd name="T15" fmla="*/ 78634 h 78634"/>
                              <a:gd name="T16" fmla="*/ 39177 w 55278"/>
                              <a:gd name="T17" fmla="*/ 67792 h 78634"/>
                              <a:gd name="T18" fmla="*/ 0 w 55278"/>
                              <a:gd name="T19" fmla="*/ 43888 h 78634"/>
                              <a:gd name="T20" fmla="*/ 9378 w 55278"/>
                              <a:gd name="T21" fmla="*/ 3272 h 78634"/>
                              <a:gd name="T22" fmla="*/ 54020 w 55278"/>
                              <a:gd name="T23" fmla="*/ 139 h 78634"/>
                              <a:gd name="T24" fmla="*/ 55278 w 55278"/>
                              <a:gd name="T25" fmla="*/ 0 h 78634"/>
                              <a:gd name="T26" fmla="*/ 0 w 55278"/>
                              <a:gd name="T27" fmla="*/ 0 h 78634"/>
                              <a:gd name="T28" fmla="*/ 55278 w 55278"/>
                              <a:gd name="T29" fmla="*/ 78634 h 786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55278" h="78634">
                                <a:moveTo>
                                  <a:pt x="55278" y="0"/>
                                </a:moveTo>
                                <a:lnTo>
                                  <a:pt x="55278" y="28565"/>
                                </a:lnTo>
                                <a:lnTo>
                                  <a:pt x="41682" y="29643"/>
                                </a:lnTo>
                                <a:cubicBezTo>
                                  <a:pt x="30985" y="30398"/>
                                  <a:pt x="24887" y="30602"/>
                                  <a:pt x="23386" y="30250"/>
                                </a:cubicBezTo>
                                <a:lnTo>
                                  <a:pt x="22989" y="31975"/>
                                </a:lnTo>
                                <a:cubicBezTo>
                                  <a:pt x="24383" y="32297"/>
                                  <a:pt x="29706" y="35196"/>
                                  <a:pt x="38963" y="40673"/>
                                </a:cubicBezTo>
                                <a:lnTo>
                                  <a:pt x="55278" y="50509"/>
                                </a:lnTo>
                                <a:lnTo>
                                  <a:pt x="55278" y="78634"/>
                                </a:lnTo>
                                <a:lnTo>
                                  <a:pt x="39177" y="67792"/>
                                </a:lnTo>
                                <a:cubicBezTo>
                                  <a:pt x="16326" y="52611"/>
                                  <a:pt x="3273" y="44646"/>
                                  <a:pt x="0" y="43888"/>
                                </a:cubicBezTo>
                                <a:lnTo>
                                  <a:pt x="9378" y="3272"/>
                                </a:lnTo>
                                <a:cubicBezTo>
                                  <a:pt x="12427" y="3977"/>
                                  <a:pt x="27309" y="2938"/>
                                  <a:pt x="54020" y="139"/>
                                </a:cubicBezTo>
                                <a:lnTo>
                                  <a:pt x="552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4" name="Shape 91"/>
                        <wps:cNvSpPr>
                          <a:spLocks/>
                        </wps:cNvSpPr>
                        <wps:spPr bwMode="auto">
                          <a:xfrm>
                            <a:off x="16753" y="6273"/>
                            <a:ext cx="1007" cy="1327"/>
                          </a:xfrm>
                          <a:custGeom>
                            <a:avLst/>
                            <a:gdLst>
                              <a:gd name="T0" fmla="*/ 100696 w 100696"/>
                              <a:gd name="T1" fmla="*/ 0 h 132628"/>
                              <a:gd name="T2" fmla="*/ 100696 w 100696"/>
                              <a:gd name="T3" fmla="*/ 23440 h 132628"/>
                              <a:gd name="T4" fmla="*/ 75985 w 100696"/>
                              <a:gd name="T5" fmla="*/ 24884 h 132628"/>
                              <a:gd name="T6" fmla="*/ 91022 w 100696"/>
                              <a:gd name="T7" fmla="*/ 62109 h 132628"/>
                              <a:gd name="T8" fmla="*/ 100696 w 100696"/>
                              <a:gd name="T9" fmla="*/ 53953 h 132628"/>
                              <a:gd name="T10" fmla="*/ 100696 w 100696"/>
                              <a:gd name="T11" fmla="*/ 92374 h 132628"/>
                              <a:gd name="T12" fmla="*/ 86860 w 100696"/>
                              <a:gd name="T13" fmla="*/ 104551 h 132628"/>
                              <a:gd name="T14" fmla="*/ 52358 w 100696"/>
                              <a:gd name="T15" fmla="*/ 132628 h 132628"/>
                              <a:gd name="T16" fmla="*/ 39154 w 100696"/>
                              <a:gd name="T17" fmla="*/ 99945 h 132628"/>
                              <a:gd name="T18" fmla="*/ 73617 w 100696"/>
                              <a:gd name="T19" fmla="*/ 75184 h 132628"/>
                              <a:gd name="T20" fmla="*/ 54536 w 100696"/>
                              <a:gd name="T21" fmla="*/ 27949 h 132628"/>
                              <a:gd name="T22" fmla="*/ 12427 w 100696"/>
                              <a:gd name="T23" fmla="*/ 33802 h 132628"/>
                              <a:gd name="T24" fmla="*/ 0 w 100696"/>
                              <a:gd name="T25" fmla="*/ 3040 h 132628"/>
                              <a:gd name="T26" fmla="*/ 75049 w 100696"/>
                              <a:gd name="T27" fmla="*/ 470 h 132628"/>
                              <a:gd name="T28" fmla="*/ 100696 w 100696"/>
                              <a:gd name="T29" fmla="*/ 0 h 132628"/>
                              <a:gd name="T30" fmla="*/ 0 w 100696"/>
                              <a:gd name="T31" fmla="*/ 0 h 132628"/>
                              <a:gd name="T32" fmla="*/ 100696 w 100696"/>
                              <a:gd name="T33" fmla="*/ 132628 h 1326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100696" h="132628">
                                <a:moveTo>
                                  <a:pt x="100696" y="0"/>
                                </a:moveTo>
                                <a:lnTo>
                                  <a:pt x="100696" y="23440"/>
                                </a:lnTo>
                                <a:lnTo>
                                  <a:pt x="75985" y="24884"/>
                                </a:lnTo>
                                <a:lnTo>
                                  <a:pt x="91022" y="62109"/>
                                </a:lnTo>
                                <a:lnTo>
                                  <a:pt x="100696" y="53953"/>
                                </a:lnTo>
                                <a:lnTo>
                                  <a:pt x="100696" y="92374"/>
                                </a:lnTo>
                                <a:lnTo>
                                  <a:pt x="86860" y="104551"/>
                                </a:lnTo>
                                <a:cubicBezTo>
                                  <a:pt x="66620" y="122169"/>
                                  <a:pt x="55102" y="131524"/>
                                  <a:pt x="52358" y="132628"/>
                                </a:cubicBezTo>
                                <a:lnTo>
                                  <a:pt x="39154" y="99945"/>
                                </a:lnTo>
                                <a:cubicBezTo>
                                  <a:pt x="43650" y="98126"/>
                                  <a:pt x="55131" y="89883"/>
                                  <a:pt x="73617" y="75184"/>
                                </a:cubicBezTo>
                                <a:lnTo>
                                  <a:pt x="54536" y="27949"/>
                                </a:lnTo>
                                <a:cubicBezTo>
                                  <a:pt x="31313" y="29911"/>
                                  <a:pt x="17277" y="31844"/>
                                  <a:pt x="12427" y="33802"/>
                                </a:cubicBezTo>
                                <a:lnTo>
                                  <a:pt x="0" y="3040"/>
                                </a:lnTo>
                                <a:cubicBezTo>
                                  <a:pt x="2650" y="1963"/>
                                  <a:pt x="27667" y="1103"/>
                                  <a:pt x="75049" y="470"/>
                                </a:cubicBezTo>
                                <a:lnTo>
                                  <a:pt x="1006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" name="Shape 92"/>
                        <wps:cNvSpPr>
                          <a:spLocks/>
                        </wps:cNvSpPr>
                        <wps:spPr bwMode="auto">
                          <a:xfrm>
                            <a:off x="15436" y="5417"/>
                            <a:ext cx="1583" cy="8781"/>
                          </a:xfrm>
                          <a:custGeom>
                            <a:avLst/>
                            <a:gdLst>
                              <a:gd name="T0" fmla="*/ 16373 w 158356"/>
                              <a:gd name="T1" fmla="*/ 0 h 878106"/>
                              <a:gd name="T2" fmla="*/ 106985 w 158356"/>
                              <a:gd name="T3" fmla="*/ 157897 h 878106"/>
                              <a:gd name="T4" fmla="*/ 40658 w 158356"/>
                              <a:gd name="T5" fmla="*/ 195265 h 878106"/>
                              <a:gd name="T6" fmla="*/ 43995 w 158356"/>
                              <a:gd name="T7" fmla="*/ 204041 h 878106"/>
                              <a:gd name="T8" fmla="*/ 47337 w 158356"/>
                              <a:gd name="T9" fmla="*/ 212843 h 878106"/>
                              <a:gd name="T10" fmla="*/ 59706 w 158356"/>
                              <a:gd name="T11" fmla="*/ 249056 h 878106"/>
                              <a:gd name="T12" fmla="*/ 65150 w 158356"/>
                              <a:gd name="T13" fmla="*/ 267905 h 878106"/>
                              <a:gd name="T14" fmla="*/ 74520 w 158356"/>
                              <a:gd name="T15" fmla="*/ 307106 h 878106"/>
                              <a:gd name="T16" fmla="*/ 81745 w 158356"/>
                              <a:gd name="T17" fmla="*/ 352164 h 878106"/>
                              <a:gd name="T18" fmla="*/ 158356 w 158356"/>
                              <a:gd name="T19" fmla="*/ 352164 h 878106"/>
                              <a:gd name="T20" fmla="*/ 158342 w 158356"/>
                              <a:gd name="T21" fmla="*/ 525003 h 878106"/>
                              <a:gd name="T22" fmla="*/ 81745 w 158356"/>
                              <a:gd name="T23" fmla="*/ 525003 h 878106"/>
                              <a:gd name="T24" fmla="*/ 74678 w 158356"/>
                              <a:gd name="T25" fmla="*/ 571154 h 878106"/>
                              <a:gd name="T26" fmla="*/ 47743 w 158356"/>
                              <a:gd name="T27" fmla="*/ 664719 h 878106"/>
                              <a:gd name="T28" fmla="*/ 41591 w 158356"/>
                              <a:gd name="T29" fmla="*/ 681923 h 878106"/>
                              <a:gd name="T30" fmla="*/ 107917 w 158356"/>
                              <a:gd name="T31" fmla="*/ 720202 h 878106"/>
                              <a:gd name="T32" fmla="*/ 17305 w 158356"/>
                              <a:gd name="T33" fmla="*/ 878106 h 878106"/>
                              <a:gd name="T34" fmla="*/ 0 w 158356"/>
                              <a:gd name="T35" fmla="*/ 868386 h 878106"/>
                              <a:gd name="T36" fmla="*/ 0 w 158356"/>
                              <a:gd name="T37" fmla="*/ 857360 h 878106"/>
                              <a:gd name="T38" fmla="*/ 14475 w 158356"/>
                              <a:gd name="T39" fmla="*/ 865927 h 878106"/>
                              <a:gd name="T40" fmla="*/ 31266 w 158356"/>
                              <a:gd name="T41" fmla="*/ 836087 h 878106"/>
                              <a:gd name="T42" fmla="*/ 31274 w 158356"/>
                              <a:gd name="T43" fmla="*/ 525003 h 878106"/>
                              <a:gd name="T44" fmla="*/ 0 w 158356"/>
                              <a:gd name="T45" fmla="*/ 525003 h 878106"/>
                              <a:gd name="T46" fmla="*/ 0 w 158356"/>
                              <a:gd name="T47" fmla="*/ 516565 h 878106"/>
                              <a:gd name="T48" fmla="*/ 149702 w 158356"/>
                              <a:gd name="T49" fmla="*/ 516565 h 878106"/>
                              <a:gd name="T50" fmla="*/ 149918 w 158356"/>
                              <a:gd name="T51" fmla="*/ 486702 h 878106"/>
                              <a:gd name="T52" fmla="*/ 0 w 158356"/>
                              <a:gd name="T53" fmla="*/ 486702 h 878106"/>
                              <a:gd name="T54" fmla="*/ 0 w 158356"/>
                              <a:gd name="T55" fmla="*/ 478265 h 878106"/>
                              <a:gd name="T56" fmla="*/ 149932 w 158356"/>
                              <a:gd name="T57" fmla="*/ 478265 h 878106"/>
                              <a:gd name="T58" fmla="*/ 149918 w 158356"/>
                              <a:gd name="T59" fmla="*/ 398902 h 878106"/>
                              <a:gd name="T60" fmla="*/ 0 w 158356"/>
                              <a:gd name="T61" fmla="*/ 398902 h 878106"/>
                              <a:gd name="T62" fmla="*/ 0 w 158356"/>
                              <a:gd name="T63" fmla="*/ 390461 h 878106"/>
                              <a:gd name="T64" fmla="*/ 149932 w 158356"/>
                              <a:gd name="T65" fmla="*/ 390461 h 878106"/>
                              <a:gd name="T66" fmla="*/ 149918 w 158356"/>
                              <a:gd name="T67" fmla="*/ 360601 h 878106"/>
                              <a:gd name="T68" fmla="*/ 0 w 158356"/>
                              <a:gd name="T69" fmla="*/ 360601 h 878106"/>
                              <a:gd name="T70" fmla="*/ 0 w 158356"/>
                              <a:gd name="T71" fmla="*/ 352164 h 878106"/>
                              <a:gd name="T72" fmla="*/ 31280 w 158356"/>
                              <a:gd name="T73" fmla="*/ 352164 h 878106"/>
                              <a:gd name="T74" fmla="*/ 31280 w 158356"/>
                              <a:gd name="T75" fmla="*/ 237295 h 878106"/>
                              <a:gd name="T76" fmla="*/ 0 w 158356"/>
                              <a:gd name="T77" fmla="*/ 237295 h 878106"/>
                              <a:gd name="T78" fmla="*/ 0 w 158356"/>
                              <a:gd name="T79" fmla="*/ 228857 h 878106"/>
                              <a:gd name="T80" fmla="*/ 43499 w 158356"/>
                              <a:gd name="T81" fmla="*/ 228857 h 878106"/>
                              <a:gd name="T82" fmla="*/ 33152 w 158356"/>
                              <a:gd name="T83" fmla="*/ 199002 h 878106"/>
                              <a:gd name="T84" fmla="*/ 0 w 158356"/>
                              <a:gd name="T85" fmla="*/ 199002 h 878106"/>
                              <a:gd name="T86" fmla="*/ 0 w 158356"/>
                              <a:gd name="T87" fmla="*/ 190556 h 878106"/>
                              <a:gd name="T88" fmla="*/ 30366 w 158356"/>
                              <a:gd name="T89" fmla="*/ 190556 h 878106"/>
                              <a:gd name="T90" fmla="*/ 94805 w 158356"/>
                              <a:gd name="T91" fmla="*/ 155060 h 878106"/>
                              <a:gd name="T92" fmla="*/ 81904 w 158356"/>
                              <a:gd name="T93" fmla="*/ 130627 h 878106"/>
                              <a:gd name="T94" fmla="*/ 76136 w 158356"/>
                              <a:gd name="T95" fmla="*/ 123336 h 878106"/>
                              <a:gd name="T96" fmla="*/ 0 w 158356"/>
                              <a:gd name="T97" fmla="*/ 123336 h 878106"/>
                              <a:gd name="T98" fmla="*/ 0 w 158356"/>
                              <a:gd name="T99" fmla="*/ 113958 h 878106"/>
                              <a:gd name="T100" fmla="*/ 72403 w 158356"/>
                              <a:gd name="T101" fmla="*/ 113958 h 878106"/>
                              <a:gd name="T102" fmla="*/ 55570 w 158356"/>
                              <a:gd name="T103" fmla="*/ 84107 h 878106"/>
                              <a:gd name="T104" fmla="*/ 0 w 158356"/>
                              <a:gd name="T105" fmla="*/ 84107 h 878106"/>
                              <a:gd name="T106" fmla="*/ 0 w 158356"/>
                              <a:gd name="T107" fmla="*/ 75665 h 878106"/>
                              <a:gd name="T108" fmla="*/ 31258 w 158356"/>
                              <a:gd name="T109" fmla="*/ 75665 h 878106"/>
                              <a:gd name="T110" fmla="*/ 31274 w 158356"/>
                              <a:gd name="T111" fmla="*/ 43503 h 878106"/>
                              <a:gd name="T112" fmla="*/ 13536 w 158356"/>
                              <a:gd name="T113" fmla="*/ 11240 h 878106"/>
                              <a:gd name="T114" fmla="*/ 0 w 158356"/>
                              <a:gd name="T115" fmla="*/ 18860 h 878106"/>
                              <a:gd name="T116" fmla="*/ 0 w 158356"/>
                              <a:gd name="T117" fmla="*/ 9323 h 878106"/>
                              <a:gd name="T118" fmla="*/ 16373 w 158356"/>
                              <a:gd name="T119" fmla="*/ 0 h 878106"/>
                              <a:gd name="T120" fmla="*/ 0 w 158356"/>
                              <a:gd name="T121" fmla="*/ 0 h 878106"/>
                              <a:gd name="T122" fmla="*/ 158356 w 158356"/>
                              <a:gd name="T123" fmla="*/ 878106 h 8781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</a:cxnLst>
                            <a:rect l="T120" t="T121" r="T122" b="T123"/>
                            <a:pathLst>
                              <a:path w="158356" h="878106">
                                <a:moveTo>
                                  <a:pt x="16373" y="0"/>
                                </a:moveTo>
                                <a:lnTo>
                                  <a:pt x="106985" y="157897"/>
                                </a:lnTo>
                                <a:lnTo>
                                  <a:pt x="40658" y="195265"/>
                                </a:lnTo>
                                <a:cubicBezTo>
                                  <a:pt x="41317" y="198036"/>
                                  <a:pt x="42818" y="201111"/>
                                  <a:pt x="43995" y="204041"/>
                                </a:cubicBezTo>
                                <a:cubicBezTo>
                                  <a:pt x="45389" y="207494"/>
                                  <a:pt x="46077" y="209441"/>
                                  <a:pt x="47337" y="212843"/>
                                </a:cubicBezTo>
                                <a:lnTo>
                                  <a:pt x="59706" y="249056"/>
                                </a:lnTo>
                                <a:cubicBezTo>
                                  <a:pt x="61769" y="255247"/>
                                  <a:pt x="63539" y="261587"/>
                                  <a:pt x="65150" y="267905"/>
                                </a:cubicBezTo>
                                <a:lnTo>
                                  <a:pt x="74520" y="307106"/>
                                </a:lnTo>
                                <a:cubicBezTo>
                                  <a:pt x="77112" y="319141"/>
                                  <a:pt x="80726" y="339527"/>
                                  <a:pt x="81745" y="352164"/>
                                </a:cubicBezTo>
                                <a:lnTo>
                                  <a:pt x="158356" y="352164"/>
                                </a:lnTo>
                                <a:lnTo>
                                  <a:pt x="158342" y="525003"/>
                                </a:lnTo>
                                <a:lnTo>
                                  <a:pt x="81745" y="525003"/>
                                </a:lnTo>
                                <a:cubicBezTo>
                                  <a:pt x="81450" y="537949"/>
                                  <a:pt x="77206" y="558392"/>
                                  <a:pt x="74678" y="571154"/>
                                </a:cubicBezTo>
                                <a:cubicBezTo>
                                  <a:pt x="68353" y="603152"/>
                                  <a:pt x="59379" y="634558"/>
                                  <a:pt x="47743" y="664719"/>
                                </a:cubicBezTo>
                                <a:cubicBezTo>
                                  <a:pt x="46544" y="667826"/>
                                  <a:pt x="41591" y="679627"/>
                                  <a:pt x="41591" y="681923"/>
                                </a:cubicBezTo>
                                <a:lnTo>
                                  <a:pt x="107917" y="720202"/>
                                </a:lnTo>
                                <a:lnTo>
                                  <a:pt x="17305" y="878106"/>
                                </a:lnTo>
                                <a:lnTo>
                                  <a:pt x="0" y="868386"/>
                                </a:lnTo>
                                <a:lnTo>
                                  <a:pt x="0" y="857360"/>
                                </a:lnTo>
                                <a:lnTo>
                                  <a:pt x="14475" y="865927"/>
                                </a:lnTo>
                                <a:lnTo>
                                  <a:pt x="31266" y="836087"/>
                                </a:lnTo>
                                <a:lnTo>
                                  <a:pt x="31274" y="525003"/>
                                </a:lnTo>
                                <a:lnTo>
                                  <a:pt x="0" y="525003"/>
                                </a:lnTo>
                                <a:lnTo>
                                  <a:pt x="0" y="516565"/>
                                </a:lnTo>
                                <a:lnTo>
                                  <a:pt x="149702" y="516565"/>
                                </a:lnTo>
                                <a:lnTo>
                                  <a:pt x="149918" y="486702"/>
                                </a:lnTo>
                                <a:lnTo>
                                  <a:pt x="0" y="486702"/>
                                </a:lnTo>
                                <a:lnTo>
                                  <a:pt x="0" y="478265"/>
                                </a:lnTo>
                                <a:lnTo>
                                  <a:pt x="149932" y="478265"/>
                                </a:lnTo>
                                <a:lnTo>
                                  <a:pt x="149918" y="398902"/>
                                </a:lnTo>
                                <a:lnTo>
                                  <a:pt x="0" y="398902"/>
                                </a:lnTo>
                                <a:lnTo>
                                  <a:pt x="0" y="390461"/>
                                </a:lnTo>
                                <a:lnTo>
                                  <a:pt x="149932" y="390461"/>
                                </a:lnTo>
                                <a:lnTo>
                                  <a:pt x="149918" y="360601"/>
                                </a:lnTo>
                                <a:lnTo>
                                  <a:pt x="0" y="360601"/>
                                </a:lnTo>
                                <a:lnTo>
                                  <a:pt x="0" y="352164"/>
                                </a:lnTo>
                                <a:lnTo>
                                  <a:pt x="31280" y="352164"/>
                                </a:lnTo>
                                <a:lnTo>
                                  <a:pt x="31280" y="237295"/>
                                </a:lnTo>
                                <a:lnTo>
                                  <a:pt x="0" y="237295"/>
                                </a:lnTo>
                                <a:lnTo>
                                  <a:pt x="0" y="228857"/>
                                </a:lnTo>
                                <a:lnTo>
                                  <a:pt x="43499" y="228857"/>
                                </a:lnTo>
                                <a:cubicBezTo>
                                  <a:pt x="42898" y="223215"/>
                                  <a:pt x="33513" y="203343"/>
                                  <a:pt x="33152" y="199002"/>
                                </a:cubicBezTo>
                                <a:lnTo>
                                  <a:pt x="0" y="199002"/>
                                </a:lnTo>
                                <a:lnTo>
                                  <a:pt x="0" y="190556"/>
                                </a:lnTo>
                                <a:lnTo>
                                  <a:pt x="30366" y="190556"/>
                                </a:lnTo>
                                <a:lnTo>
                                  <a:pt x="94805" y="155060"/>
                                </a:lnTo>
                                <a:cubicBezTo>
                                  <a:pt x="94438" y="150740"/>
                                  <a:pt x="84747" y="135393"/>
                                  <a:pt x="81904" y="130627"/>
                                </a:cubicBezTo>
                                <a:cubicBezTo>
                                  <a:pt x="80381" y="128070"/>
                                  <a:pt x="78980" y="123336"/>
                                  <a:pt x="76136" y="123336"/>
                                </a:cubicBezTo>
                                <a:lnTo>
                                  <a:pt x="0" y="123336"/>
                                </a:lnTo>
                                <a:lnTo>
                                  <a:pt x="0" y="113958"/>
                                </a:lnTo>
                                <a:lnTo>
                                  <a:pt x="72403" y="113958"/>
                                </a:lnTo>
                                <a:cubicBezTo>
                                  <a:pt x="69429" y="109679"/>
                                  <a:pt x="56153" y="86588"/>
                                  <a:pt x="55570" y="84107"/>
                                </a:cubicBezTo>
                                <a:lnTo>
                                  <a:pt x="0" y="84107"/>
                                </a:lnTo>
                                <a:lnTo>
                                  <a:pt x="0" y="75665"/>
                                </a:lnTo>
                                <a:lnTo>
                                  <a:pt x="31258" y="75665"/>
                                </a:lnTo>
                                <a:lnTo>
                                  <a:pt x="31274" y="43503"/>
                                </a:lnTo>
                                <a:lnTo>
                                  <a:pt x="13536" y="11240"/>
                                </a:lnTo>
                                <a:lnTo>
                                  <a:pt x="0" y="18860"/>
                                </a:lnTo>
                                <a:lnTo>
                                  <a:pt x="0" y="9323"/>
                                </a:lnTo>
                                <a:lnTo>
                                  <a:pt x="163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6" name="Shape 93"/>
                        <wps:cNvSpPr>
                          <a:spLocks/>
                        </wps:cNvSpPr>
                        <wps:spPr bwMode="auto">
                          <a:xfrm>
                            <a:off x="15835" y="4065"/>
                            <a:ext cx="1799" cy="1782"/>
                          </a:xfrm>
                          <a:custGeom>
                            <a:avLst/>
                            <a:gdLst>
                              <a:gd name="T0" fmla="*/ 116103 w 179986"/>
                              <a:gd name="T1" fmla="*/ 0 h 178160"/>
                              <a:gd name="T2" fmla="*/ 134366 w 179986"/>
                              <a:gd name="T3" fmla="*/ 25142 h 178160"/>
                              <a:gd name="T4" fmla="*/ 87296 w 179986"/>
                              <a:gd name="T5" fmla="*/ 57855 h 178160"/>
                              <a:gd name="T6" fmla="*/ 88711 w 179986"/>
                              <a:gd name="T7" fmla="*/ 59796 h 178160"/>
                              <a:gd name="T8" fmla="*/ 125061 w 179986"/>
                              <a:gd name="T9" fmla="*/ 63673 h 178160"/>
                              <a:gd name="T10" fmla="*/ 160681 w 179986"/>
                              <a:gd name="T11" fmla="*/ 61365 h 178160"/>
                              <a:gd name="T12" fmla="*/ 179986 w 179986"/>
                              <a:gd name="T13" fmla="*/ 87937 h 178160"/>
                              <a:gd name="T14" fmla="*/ 145919 w 179986"/>
                              <a:gd name="T15" fmla="*/ 87714 h 178160"/>
                              <a:gd name="T16" fmla="*/ 102725 w 179986"/>
                              <a:gd name="T17" fmla="*/ 81521 h 178160"/>
                              <a:gd name="T18" fmla="*/ 101391 w 179986"/>
                              <a:gd name="T19" fmla="*/ 82494 h 178160"/>
                              <a:gd name="T20" fmla="*/ 86964 w 179986"/>
                              <a:gd name="T21" fmla="*/ 136692 h 178160"/>
                              <a:gd name="T22" fmla="*/ 68158 w 179986"/>
                              <a:gd name="T23" fmla="*/ 178160 h 178160"/>
                              <a:gd name="T24" fmla="*/ 46976 w 179986"/>
                              <a:gd name="T25" fmla="*/ 149000 h 178160"/>
                              <a:gd name="T26" fmla="*/ 64310 w 179986"/>
                              <a:gd name="T27" fmla="*/ 113385 h 178160"/>
                              <a:gd name="T28" fmla="*/ 73537 w 179986"/>
                              <a:gd name="T29" fmla="*/ 71937 h 178160"/>
                              <a:gd name="T30" fmla="*/ 71592 w 179986"/>
                              <a:gd name="T31" fmla="*/ 69259 h 178160"/>
                              <a:gd name="T32" fmla="*/ 18273 w 179986"/>
                              <a:gd name="T33" fmla="*/ 109493 h 178160"/>
                              <a:gd name="T34" fmla="*/ 0 w 179986"/>
                              <a:gd name="T35" fmla="*/ 84351 h 178160"/>
                              <a:gd name="T36" fmla="*/ 61567 w 179986"/>
                              <a:gd name="T37" fmla="*/ 41389 h 178160"/>
                              <a:gd name="T38" fmla="*/ 116103 w 179986"/>
                              <a:gd name="T39" fmla="*/ 0 h 178160"/>
                              <a:gd name="T40" fmla="*/ 0 w 179986"/>
                              <a:gd name="T41" fmla="*/ 0 h 178160"/>
                              <a:gd name="T42" fmla="*/ 179986 w 179986"/>
                              <a:gd name="T43" fmla="*/ 178160 h 178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</a:cxnLst>
                            <a:rect l="T40" t="T41" r="T42" b="T43"/>
                            <a:pathLst>
                              <a:path w="179986" h="178160">
                                <a:moveTo>
                                  <a:pt x="116103" y="0"/>
                                </a:moveTo>
                                <a:lnTo>
                                  <a:pt x="134366" y="25142"/>
                                </a:lnTo>
                                <a:cubicBezTo>
                                  <a:pt x="117432" y="36471"/>
                                  <a:pt x="101758" y="47343"/>
                                  <a:pt x="87296" y="57855"/>
                                </a:cubicBezTo>
                                <a:lnTo>
                                  <a:pt x="88711" y="59796"/>
                                </a:lnTo>
                                <a:cubicBezTo>
                                  <a:pt x="90619" y="62416"/>
                                  <a:pt x="102719" y="63715"/>
                                  <a:pt x="125061" y="63673"/>
                                </a:cubicBezTo>
                                <a:cubicBezTo>
                                  <a:pt x="146740" y="63629"/>
                                  <a:pt x="158609" y="62874"/>
                                  <a:pt x="160681" y="61365"/>
                                </a:cubicBezTo>
                                <a:lnTo>
                                  <a:pt x="179986" y="87937"/>
                                </a:lnTo>
                                <a:cubicBezTo>
                                  <a:pt x="178037" y="89352"/>
                                  <a:pt x="166680" y="89280"/>
                                  <a:pt x="145919" y="87714"/>
                                </a:cubicBezTo>
                                <a:cubicBezTo>
                                  <a:pt x="124492" y="86127"/>
                                  <a:pt x="110109" y="84060"/>
                                  <a:pt x="102725" y="81521"/>
                                </a:cubicBezTo>
                                <a:lnTo>
                                  <a:pt x="101391" y="82494"/>
                                </a:lnTo>
                                <a:cubicBezTo>
                                  <a:pt x="102625" y="90856"/>
                                  <a:pt x="97845" y="108925"/>
                                  <a:pt x="86964" y="136692"/>
                                </a:cubicBezTo>
                                <a:cubicBezTo>
                                  <a:pt x="76878" y="162571"/>
                                  <a:pt x="70599" y="176389"/>
                                  <a:pt x="68158" y="178160"/>
                                </a:cubicBezTo>
                                <a:lnTo>
                                  <a:pt x="46976" y="149000"/>
                                </a:lnTo>
                                <a:cubicBezTo>
                                  <a:pt x="49712" y="147009"/>
                                  <a:pt x="55472" y="135155"/>
                                  <a:pt x="64310" y="113385"/>
                                </a:cubicBezTo>
                                <a:cubicBezTo>
                                  <a:pt x="73688" y="90205"/>
                                  <a:pt x="76763" y="76388"/>
                                  <a:pt x="73537" y="71937"/>
                                </a:cubicBezTo>
                                <a:lnTo>
                                  <a:pt x="71592" y="69259"/>
                                </a:lnTo>
                                <a:cubicBezTo>
                                  <a:pt x="58043" y="79102"/>
                                  <a:pt x="40269" y="92531"/>
                                  <a:pt x="18273" y="109493"/>
                                </a:cubicBezTo>
                                <a:lnTo>
                                  <a:pt x="0" y="84351"/>
                                </a:lnTo>
                                <a:cubicBezTo>
                                  <a:pt x="18518" y="72065"/>
                                  <a:pt x="39049" y="57755"/>
                                  <a:pt x="61567" y="41389"/>
                                </a:cubicBezTo>
                                <a:cubicBezTo>
                                  <a:pt x="83210" y="25657"/>
                                  <a:pt x="101404" y="11847"/>
                                  <a:pt x="11610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7" name="Shape 94"/>
                        <wps:cNvSpPr>
                          <a:spLocks/>
                        </wps:cNvSpPr>
                        <wps:spPr bwMode="auto">
                          <a:xfrm>
                            <a:off x="15436" y="3071"/>
                            <a:ext cx="825" cy="1092"/>
                          </a:xfrm>
                          <a:custGeom>
                            <a:avLst/>
                            <a:gdLst>
                              <a:gd name="T0" fmla="*/ 59750 w 82563"/>
                              <a:gd name="T1" fmla="*/ 0 h 109162"/>
                              <a:gd name="T2" fmla="*/ 82563 w 82563"/>
                              <a:gd name="T3" fmla="*/ 21269 h 109162"/>
                              <a:gd name="T4" fmla="*/ 34841 w 82563"/>
                              <a:gd name="T5" fmla="*/ 70348 h 109162"/>
                              <a:gd name="T6" fmla="*/ 0 w 82563"/>
                              <a:gd name="T7" fmla="*/ 109162 h 109162"/>
                              <a:gd name="T8" fmla="*/ 0 w 82563"/>
                              <a:gd name="T9" fmla="*/ 65607 h 109162"/>
                              <a:gd name="T10" fmla="*/ 14122 w 82563"/>
                              <a:gd name="T11" fmla="*/ 51030 h 109162"/>
                              <a:gd name="T12" fmla="*/ 59750 w 82563"/>
                              <a:gd name="T13" fmla="*/ 0 h 109162"/>
                              <a:gd name="T14" fmla="*/ 0 w 82563"/>
                              <a:gd name="T15" fmla="*/ 0 h 109162"/>
                              <a:gd name="T16" fmla="*/ 82563 w 82563"/>
                              <a:gd name="T17" fmla="*/ 109162 h 1091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82563" h="109162">
                                <a:moveTo>
                                  <a:pt x="59750" y="0"/>
                                </a:moveTo>
                                <a:lnTo>
                                  <a:pt x="82563" y="21269"/>
                                </a:lnTo>
                                <a:cubicBezTo>
                                  <a:pt x="69243" y="34171"/>
                                  <a:pt x="53345" y="50508"/>
                                  <a:pt x="34841" y="70348"/>
                                </a:cubicBezTo>
                                <a:lnTo>
                                  <a:pt x="0" y="109162"/>
                                </a:lnTo>
                                <a:lnTo>
                                  <a:pt x="0" y="65607"/>
                                </a:lnTo>
                                <a:lnTo>
                                  <a:pt x="14122" y="51030"/>
                                </a:lnTo>
                                <a:cubicBezTo>
                                  <a:pt x="32414" y="31414"/>
                                  <a:pt x="47606" y="14397"/>
                                  <a:pt x="597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8" name="Shape 95"/>
                        <wps:cNvSpPr>
                          <a:spLocks/>
                        </wps:cNvSpPr>
                        <wps:spPr bwMode="auto">
                          <a:xfrm>
                            <a:off x="17760" y="14139"/>
                            <a:ext cx="67" cy="169"/>
                          </a:xfrm>
                          <a:custGeom>
                            <a:avLst/>
                            <a:gdLst>
                              <a:gd name="T0" fmla="*/ 0 w 6740"/>
                              <a:gd name="T1" fmla="*/ 0 h 16907"/>
                              <a:gd name="T2" fmla="*/ 6740 w 6740"/>
                              <a:gd name="T3" fmla="*/ 3090 h 16907"/>
                              <a:gd name="T4" fmla="*/ 0 w 6740"/>
                              <a:gd name="T5" fmla="*/ 16907 h 16907"/>
                              <a:gd name="T6" fmla="*/ 0 w 6740"/>
                              <a:gd name="T7" fmla="*/ 0 h 16907"/>
                              <a:gd name="T8" fmla="*/ 0 w 6740"/>
                              <a:gd name="T9" fmla="*/ 0 h 16907"/>
                              <a:gd name="T10" fmla="*/ 6740 w 6740"/>
                              <a:gd name="T11" fmla="*/ 16907 h 169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6740" h="16907">
                                <a:moveTo>
                                  <a:pt x="0" y="0"/>
                                </a:moveTo>
                                <a:lnTo>
                                  <a:pt x="6740" y="3090"/>
                                </a:lnTo>
                                <a:lnTo>
                                  <a:pt x="0" y="169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9" name="Shape 96"/>
                        <wps:cNvSpPr>
                          <a:spLocks/>
                        </wps:cNvSpPr>
                        <wps:spPr bwMode="auto">
                          <a:xfrm>
                            <a:off x="17760" y="13400"/>
                            <a:ext cx="439" cy="336"/>
                          </a:xfrm>
                          <a:custGeom>
                            <a:avLst/>
                            <a:gdLst>
                              <a:gd name="T0" fmla="*/ 30554 w 43942"/>
                              <a:gd name="T1" fmla="*/ 476 h 33660"/>
                              <a:gd name="T2" fmla="*/ 43942 w 43942"/>
                              <a:gd name="T3" fmla="*/ 752 h 33660"/>
                              <a:gd name="T4" fmla="*/ 28144 w 43942"/>
                              <a:gd name="T5" fmla="*/ 33152 h 33660"/>
                              <a:gd name="T6" fmla="*/ 15973 w 43942"/>
                              <a:gd name="T7" fmla="*/ 32395 h 33660"/>
                              <a:gd name="T8" fmla="*/ 0 w 43942"/>
                              <a:gd name="T9" fmla="*/ 33660 h 33660"/>
                              <a:gd name="T10" fmla="*/ 0 w 43942"/>
                              <a:gd name="T11" fmla="*/ 3477 h 33660"/>
                              <a:gd name="T12" fmla="*/ 30554 w 43942"/>
                              <a:gd name="T13" fmla="*/ 476 h 33660"/>
                              <a:gd name="T14" fmla="*/ 0 w 43942"/>
                              <a:gd name="T15" fmla="*/ 0 h 33660"/>
                              <a:gd name="T16" fmla="*/ 43942 w 43942"/>
                              <a:gd name="T17" fmla="*/ 33660 h 336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43942" h="33660">
                                <a:moveTo>
                                  <a:pt x="30554" y="476"/>
                                </a:moveTo>
                                <a:cubicBezTo>
                                  <a:pt x="38128" y="0"/>
                                  <a:pt x="42592" y="95"/>
                                  <a:pt x="43942" y="752"/>
                                </a:cubicBezTo>
                                <a:lnTo>
                                  <a:pt x="28144" y="33152"/>
                                </a:lnTo>
                                <a:cubicBezTo>
                                  <a:pt x="26620" y="32408"/>
                                  <a:pt x="22566" y="32157"/>
                                  <a:pt x="15973" y="32395"/>
                                </a:cubicBezTo>
                                <a:lnTo>
                                  <a:pt x="0" y="33660"/>
                                </a:lnTo>
                                <a:lnTo>
                                  <a:pt x="0" y="3477"/>
                                </a:lnTo>
                                <a:lnTo>
                                  <a:pt x="30554" y="4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0" name="Shape 97"/>
                        <wps:cNvSpPr>
                          <a:spLocks/>
                        </wps:cNvSpPr>
                        <wps:spPr bwMode="auto">
                          <a:xfrm>
                            <a:off x="17760" y="11365"/>
                            <a:ext cx="1044" cy="1364"/>
                          </a:xfrm>
                          <a:custGeom>
                            <a:avLst/>
                            <a:gdLst>
                              <a:gd name="T0" fmla="*/ 97551 w 104404"/>
                              <a:gd name="T1" fmla="*/ 162 h 136440"/>
                              <a:gd name="T2" fmla="*/ 104404 w 104404"/>
                              <a:gd name="T3" fmla="*/ 252 h 136440"/>
                              <a:gd name="T4" fmla="*/ 96484 w 104404"/>
                              <a:gd name="T5" fmla="*/ 34603 h 136440"/>
                              <a:gd name="T6" fmla="*/ 54032 w 104404"/>
                              <a:gd name="T7" fmla="*/ 35115 h 136440"/>
                              <a:gd name="T8" fmla="*/ 42584 w 104404"/>
                              <a:gd name="T9" fmla="*/ 84755 h 136440"/>
                              <a:gd name="T10" fmla="*/ 80435 w 104404"/>
                              <a:gd name="T11" fmla="*/ 104113 h 136440"/>
                              <a:gd name="T12" fmla="*/ 72961 w 104404"/>
                              <a:gd name="T13" fmla="*/ 136440 h 136440"/>
                              <a:gd name="T14" fmla="*/ 10015 w 104404"/>
                              <a:gd name="T15" fmla="*/ 95497 h 136440"/>
                              <a:gd name="T16" fmla="*/ 0 w 104404"/>
                              <a:gd name="T17" fmla="*/ 88753 h 136440"/>
                              <a:gd name="T18" fmla="*/ 0 w 104404"/>
                              <a:gd name="T19" fmla="*/ 60628 h 136440"/>
                              <a:gd name="T20" fmla="*/ 519 w 104404"/>
                              <a:gd name="T21" fmla="*/ 60941 h 136440"/>
                              <a:gd name="T22" fmla="*/ 23256 w 104404"/>
                              <a:gd name="T23" fmla="*/ 74959 h 136440"/>
                              <a:gd name="T24" fmla="*/ 32288 w 104404"/>
                              <a:gd name="T25" fmla="*/ 35845 h 136440"/>
                              <a:gd name="T26" fmla="*/ 5897 w 104404"/>
                              <a:gd name="T27" fmla="*/ 38217 h 136440"/>
                              <a:gd name="T28" fmla="*/ 0 w 104404"/>
                              <a:gd name="T29" fmla="*/ 38684 h 136440"/>
                              <a:gd name="T30" fmla="*/ 0 w 104404"/>
                              <a:gd name="T31" fmla="*/ 10120 h 136440"/>
                              <a:gd name="T32" fmla="*/ 29394 w 104404"/>
                              <a:gd name="T33" fmla="*/ 6872 h 136440"/>
                              <a:gd name="T34" fmla="*/ 97551 w 104404"/>
                              <a:gd name="T35" fmla="*/ 162 h 136440"/>
                              <a:gd name="T36" fmla="*/ 0 w 104404"/>
                              <a:gd name="T37" fmla="*/ 0 h 136440"/>
                              <a:gd name="T38" fmla="*/ 104404 w 104404"/>
                              <a:gd name="T39" fmla="*/ 136440 h 1364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104404" h="136440">
                                <a:moveTo>
                                  <a:pt x="97551" y="162"/>
                                </a:moveTo>
                                <a:cubicBezTo>
                                  <a:pt x="101159" y="0"/>
                                  <a:pt x="103444" y="30"/>
                                  <a:pt x="104404" y="252"/>
                                </a:cubicBezTo>
                                <a:lnTo>
                                  <a:pt x="96484" y="34603"/>
                                </a:lnTo>
                                <a:cubicBezTo>
                                  <a:pt x="91746" y="33512"/>
                                  <a:pt x="77612" y="33684"/>
                                  <a:pt x="54032" y="35115"/>
                                </a:cubicBezTo>
                                <a:lnTo>
                                  <a:pt x="42584" y="84755"/>
                                </a:lnTo>
                                <a:cubicBezTo>
                                  <a:pt x="62734" y="96472"/>
                                  <a:pt x="75330" y="102935"/>
                                  <a:pt x="80435" y="104113"/>
                                </a:cubicBezTo>
                                <a:lnTo>
                                  <a:pt x="72961" y="136440"/>
                                </a:lnTo>
                                <a:cubicBezTo>
                                  <a:pt x="70183" y="135803"/>
                                  <a:pt x="49195" y="122152"/>
                                  <a:pt x="10015" y="95497"/>
                                </a:cubicBezTo>
                                <a:lnTo>
                                  <a:pt x="0" y="88753"/>
                                </a:lnTo>
                                <a:lnTo>
                                  <a:pt x="0" y="60628"/>
                                </a:lnTo>
                                <a:lnTo>
                                  <a:pt x="519" y="60941"/>
                                </a:lnTo>
                                <a:cubicBezTo>
                                  <a:pt x="7115" y="64969"/>
                                  <a:pt x="14693" y="69642"/>
                                  <a:pt x="23256" y="74959"/>
                                </a:cubicBezTo>
                                <a:lnTo>
                                  <a:pt x="32288" y="35845"/>
                                </a:lnTo>
                                <a:cubicBezTo>
                                  <a:pt x="22342" y="36773"/>
                                  <a:pt x="13545" y="37564"/>
                                  <a:pt x="5897" y="38217"/>
                                </a:cubicBezTo>
                                <a:lnTo>
                                  <a:pt x="0" y="38684"/>
                                </a:lnTo>
                                <a:lnTo>
                                  <a:pt x="0" y="10120"/>
                                </a:lnTo>
                                <a:lnTo>
                                  <a:pt x="29394" y="6872"/>
                                </a:lnTo>
                                <a:cubicBezTo>
                                  <a:pt x="63997" y="2871"/>
                                  <a:pt x="86728" y="649"/>
                                  <a:pt x="97551" y="16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1" name="Shape 98"/>
                        <wps:cNvSpPr>
                          <a:spLocks/>
                        </wps:cNvSpPr>
                        <wps:spPr bwMode="auto">
                          <a:xfrm>
                            <a:off x="17760" y="6243"/>
                            <a:ext cx="672" cy="954"/>
                          </a:xfrm>
                          <a:custGeom>
                            <a:avLst/>
                            <a:gdLst>
                              <a:gd name="T0" fmla="*/ 51628 w 67251"/>
                              <a:gd name="T1" fmla="*/ 0 h 95372"/>
                              <a:gd name="T2" fmla="*/ 67251 w 67251"/>
                              <a:gd name="T3" fmla="*/ 38646 h 95372"/>
                              <a:gd name="T4" fmla="*/ 9310 w 67251"/>
                              <a:gd name="T5" fmla="*/ 87178 h 95372"/>
                              <a:gd name="T6" fmla="*/ 0 w 67251"/>
                              <a:gd name="T7" fmla="*/ 95372 h 95372"/>
                              <a:gd name="T8" fmla="*/ 0 w 67251"/>
                              <a:gd name="T9" fmla="*/ 56950 h 95372"/>
                              <a:gd name="T10" fmla="*/ 10583 w 67251"/>
                              <a:gd name="T11" fmla="*/ 48028 h 95372"/>
                              <a:gd name="T12" fmla="*/ 40302 w 67251"/>
                              <a:gd name="T13" fmla="*/ 24585 h 95372"/>
                              <a:gd name="T14" fmla="*/ 39643 w 67251"/>
                              <a:gd name="T15" fmla="*/ 22946 h 95372"/>
                              <a:gd name="T16" fmla="*/ 1951 w 67251"/>
                              <a:gd name="T17" fmla="*/ 26323 h 95372"/>
                              <a:gd name="T18" fmla="*/ 0 w 67251"/>
                              <a:gd name="T19" fmla="*/ 26437 h 95372"/>
                              <a:gd name="T20" fmla="*/ 0 w 67251"/>
                              <a:gd name="T21" fmla="*/ 2997 h 95372"/>
                              <a:gd name="T22" fmla="*/ 5833 w 67251"/>
                              <a:gd name="T23" fmla="*/ 2891 h 95372"/>
                              <a:gd name="T24" fmla="*/ 51628 w 67251"/>
                              <a:gd name="T25" fmla="*/ 0 h 95372"/>
                              <a:gd name="T26" fmla="*/ 0 w 67251"/>
                              <a:gd name="T27" fmla="*/ 0 h 95372"/>
                              <a:gd name="T28" fmla="*/ 67251 w 67251"/>
                              <a:gd name="T29" fmla="*/ 95372 h 953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67251" h="95372">
                                <a:moveTo>
                                  <a:pt x="51628" y="0"/>
                                </a:moveTo>
                                <a:lnTo>
                                  <a:pt x="67251" y="38646"/>
                                </a:lnTo>
                                <a:cubicBezTo>
                                  <a:pt x="63382" y="40212"/>
                                  <a:pt x="44057" y="56379"/>
                                  <a:pt x="9310" y="87178"/>
                                </a:cubicBezTo>
                                <a:lnTo>
                                  <a:pt x="0" y="95372"/>
                                </a:lnTo>
                                <a:lnTo>
                                  <a:pt x="0" y="56950"/>
                                </a:lnTo>
                                <a:lnTo>
                                  <a:pt x="10583" y="48028"/>
                                </a:lnTo>
                                <a:cubicBezTo>
                                  <a:pt x="28252" y="33265"/>
                                  <a:pt x="38158" y="25451"/>
                                  <a:pt x="40302" y="24585"/>
                                </a:cubicBezTo>
                                <a:lnTo>
                                  <a:pt x="39643" y="22946"/>
                                </a:lnTo>
                                <a:cubicBezTo>
                                  <a:pt x="37650" y="23745"/>
                                  <a:pt x="25087" y="24873"/>
                                  <a:pt x="1951" y="26323"/>
                                </a:cubicBezTo>
                                <a:lnTo>
                                  <a:pt x="0" y="26437"/>
                                </a:lnTo>
                                <a:lnTo>
                                  <a:pt x="0" y="2997"/>
                                </a:lnTo>
                                <a:lnTo>
                                  <a:pt x="5833" y="2891"/>
                                </a:lnTo>
                                <a:cubicBezTo>
                                  <a:pt x="33258" y="2218"/>
                                  <a:pt x="48520" y="1258"/>
                                  <a:pt x="51628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2" name="Shape 99"/>
                        <wps:cNvSpPr>
                          <a:spLocks/>
                        </wps:cNvSpPr>
                        <wps:spPr bwMode="auto">
                          <a:xfrm>
                            <a:off x="5539" y="15122"/>
                            <a:ext cx="264" cy="594"/>
                          </a:xfrm>
                          <a:custGeom>
                            <a:avLst/>
                            <a:gdLst>
                              <a:gd name="T0" fmla="*/ 26388 w 26388"/>
                              <a:gd name="T1" fmla="*/ 0 h 59425"/>
                              <a:gd name="T2" fmla="*/ 26388 w 26388"/>
                              <a:gd name="T3" fmla="*/ 59425 h 59425"/>
                              <a:gd name="T4" fmla="*/ 0 w 26388"/>
                              <a:gd name="T5" fmla="*/ 44888 h 59425"/>
                              <a:gd name="T6" fmla="*/ 26388 w 26388"/>
                              <a:gd name="T7" fmla="*/ 0 h 59425"/>
                              <a:gd name="T8" fmla="*/ 0 w 26388"/>
                              <a:gd name="T9" fmla="*/ 0 h 59425"/>
                              <a:gd name="T10" fmla="*/ 26388 w 26388"/>
                              <a:gd name="T11" fmla="*/ 59425 h 594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26388" h="59425">
                                <a:moveTo>
                                  <a:pt x="26388" y="0"/>
                                </a:moveTo>
                                <a:lnTo>
                                  <a:pt x="26388" y="59425"/>
                                </a:lnTo>
                                <a:lnTo>
                                  <a:pt x="0" y="44888"/>
                                </a:lnTo>
                                <a:lnTo>
                                  <a:pt x="26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3" name="Shape 100"/>
                        <wps:cNvSpPr>
                          <a:spLocks/>
                        </wps:cNvSpPr>
                        <wps:spPr bwMode="auto">
                          <a:xfrm>
                            <a:off x="12582" y="10667"/>
                            <a:ext cx="598" cy="5716"/>
                          </a:xfrm>
                          <a:custGeom>
                            <a:avLst/>
                            <a:gdLst>
                              <a:gd name="T0" fmla="*/ 0 w 59778"/>
                              <a:gd name="T1" fmla="*/ 0 h 571647"/>
                              <a:gd name="T2" fmla="*/ 59778 w 59778"/>
                              <a:gd name="T3" fmla="*/ 0 h 571647"/>
                              <a:gd name="T4" fmla="*/ 59778 w 59778"/>
                              <a:gd name="T5" fmla="*/ 541796 h 571647"/>
                              <a:gd name="T6" fmla="*/ 7473 w 59778"/>
                              <a:gd name="T7" fmla="*/ 571647 h 571647"/>
                              <a:gd name="T8" fmla="*/ 0 w 59778"/>
                              <a:gd name="T9" fmla="*/ 558302 h 571647"/>
                              <a:gd name="T10" fmla="*/ 0 w 59778"/>
                              <a:gd name="T11" fmla="*/ 0 h 571647"/>
                              <a:gd name="T12" fmla="*/ 0 w 59778"/>
                              <a:gd name="T13" fmla="*/ 0 h 571647"/>
                              <a:gd name="T14" fmla="*/ 59778 w 59778"/>
                              <a:gd name="T15" fmla="*/ 571647 h 5716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59778" h="571647">
                                <a:moveTo>
                                  <a:pt x="0" y="0"/>
                                </a:moveTo>
                                <a:lnTo>
                                  <a:pt x="59778" y="0"/>
                                </a:lnTo>
                                <a:lnTo>
                                  <a:pt x="59778" y="541796"/>
                                </a:lnTo>
                                <a:lnTo>
                                  <a:pt x="7473" y="571647"/>
                                </a:lnTo>
                                <a:lnTo>
                                  <a:pt x="0" y="55830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4" name="Shape 101"/>
                        <wps:cNvSpPr>
                          <a:spLocks/>
                        </wps:cNvSpPr>
                        <wps:spPr bwMode="auto">
                          <a:xfrm>
                            <a:off x="11349" y="10667"/>
                            <a:ext cx="616" cy="5374"/>
                          </a:xfrm>
                          <a:custGeom>
                            <a:avLst/>
                            <a:gdLst>
                              <a:gd name="T0" fmla="*/ 0 w 61683"/>
                              <a:gd name="T1" fmla="*/ 0 h 537404"/>
                              <a:gd name="T2" fmla="*/ 61683 w 61683"/>
                              <a:gd name="T3" fmla="*/ 0 h 537404"/>
                              <a:gd name="T4" fmla="*/ 61679 w 61683"/>
                              <a:gd name="T5" fmla="*/ 519437 h 537404"/>
                              <a:gd name="T6" fmla="*/ 4 w 61683"/>
                              <a:gd name="T7" fmla="*/ 537404 h 537404"/>
                              <a:gd name="T8" fmla="*/ 0 w 61683"/>
                              <a:gd name="T9" fmla="*/ 0 h 537404"/>
                              <a:gd name="T10" fmla="*/ 0 w 61683"/>
                              <a:gd name="T11" fmla="*/ 0 h 537404"/>
                              <a:gd name="T12" fmla="*/ 61683 w 61683"/>
                              <a:gd name="T13" fmla="*/ 537404 h 5374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61683" h="537404">
                                <a:moveTo>
                                  <a:pt x="0" y="0"/>
                                </a:moveTo>
                                <a:lnTo>
                                  <a:pt x="61683" y="0"/>
                                </a:lnTo>
                                <a:lnTo>
                                  <a:pt x="61679" y="519437"/>
                                </a:lnTo>
                                <a:lnTo>
                                  <a:pt x="4" y="53740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5" name="Shape 102"/>
                        <wps:cNvSpPr>
                          <a:spLocks/>
                        </wps:cNvSpPr>
                        <wps:spPr bwMode="auto">
                          <a:xfrm>
                            <a:off x="15123" y="10667"/>
                            <a:ext cx="625" cy="3409"/>
                          </a:xfrm>
                          <a:custGeom>
                            <a:avLst/>
                            <a:gdLst>
                              <a:gd name="T0" fmla="*/ 0 w 62540"/>
                              <a:gd name="T1" fmla="*/ 0 h 340928"/>
                              <a:gd name="T2" fmla="*/ 62540 w 62540"/>
                              <a:gd name="T3" fmla="*/ 0 h 340928"/>
                              <a:gd name="T4" fmla="*/ 62540 w 62540"/>
                              <a:gd name="T5" fmla="*/ 311094 h 340928"/>
                              <a:gd name="T6" fmla="*/ 45742 w 62540"/>
                              <a:gd name="T7" fmla="*/ 340928 h 340928"/>
                              <a:gd name="T8" fmla="*/ 0 w 62540"/>
                              <a:gd name="T9" fmla="*/ 313857 h 340928"/>
                              <a:gd name="T10" fmla="*/ 0 w 62540"/>
                              <a:gd name="T11" fmla="*/ 0 h 340928"/>
                              <a:gd name="T12" fmla="*/ 0 w 62540"/>
                              <a:gd name="T13" fmla="*/ 0 h 340928"/>
                              <a:gd name="T14" fmla="*/ 62540 w 62540"/>
                              <a:gd name="T15" fmla="*/ 340928 h 3409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62540" h="340928">
                                <a:moveTo>
                                  <a:pt x="0" y="0"/>
                                </a:moveTo>
                                <a:lnTo>
                                  <a:pt x="62540" y="0"/>
                                </a:lnTo>
                                <a:lnTo>
                                  <a:pt x="62540" y="311094"/>
                                </a:lnTo>
                                <a:lnTo>
                                  <a:pt x="45742" y="340928"/>
                                </a:lnTo>
                                <a:lnTo>
                                  <a:pt x="0" y="31385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6" name="Shape 103"/>
                        <wps:cNvSpPr>
                          <a:spLocks/>
                        </wps:cNvSpPr>
                        <wps:spPr bwMode="auto">
                          <a:xfrm>
                            <a:off x="2690" y="8995"/>
                            <a:ext cx="617" cy="1644"/>
                          </a:xfrm>
                          <a:custGeom>
                            <a:avLst/>
                            <a:gdLst>
                              <a:gd name="T0" fmla="*/ 0 w 61683"/>
                              <a:gd name="T1" fmla="*/ 0 h 164372"/>
                              <a:gd name="T2" fmla="*/ 61683 w 61683"/>
                              <a:gd name="T3" fmla="*/ 0 h 164372"/>
                              <a:gd name="T4" fmla="*/ 61683 w 61683"/>
                              <a:gd name="T5" fmla="*/ 164372 h 164372"/>
                              <a:gd name="T6" fmla="*/ 14 w 61683"/>
                              <a:gd name="T7" fmla="*/ 164372 h 164372"/>
                              <a:gd name="T8" fmla="*/ 0 w 61683"/>
                              <a:gd name="T9" fmla="*/ 0 h 164372"/>
                              <a:gd name="T10" fmla="*/ 0 w 61683"/>
                              <a:gd name="T11" fmla="*/ 0 h 164372"/>
                              <a:gd name="T12" fmla="*/ 61683 w 61683"/>
                              <a:gd name="T13" fmla="*/ 164372 h 1643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61683" h="164372">
                                <a:moveTo>
                                  <a:pt x="0" y="0"/>
                                </a:moveTo>
                                <a:lnTo>
                                  <a:pt x="61683" y="0"/>
                                </a:lnTo>
                                <a:lnTo>
                                  <a:pt x="61683" y="164372"/>
                                </a:lnTo>
                                <a:lnTo>
                                  <a:pt x="14" y="1643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7" name="Shape 104"/>
                        <wps:cNvSpPr>
                          <a:spLocks/>
                        </wps:cNvSpPr>
                        <wps:spPr bwMode="auto">
                          <a:xfrm>
                            <a:off x="15123" y="7790"/>
                            <a:ext cx="626" cy="1149"/>
                          </a:xfrm>
                          <a:custGeom>
                            <a:avLst/>
                            <a:gdLst>
                              <a:gd name="T0" fmla="*/ 0 w 62568"/>
                              <a:gd name="T1" fmla="*/ 0 h 114869"/>
                              <a:gd name="T2" fmla="*/ 62568 w 62568"/>
                              <a:gd name="T3" fmla="*/ 0 h 114869"/>
                              <a:gd name="T4" fmla="*/ 62560 w 62568"/>
                              <a:gd name="T5" fmla="*/ 114869 h 114869"/>
                              <a:gd name="T6" fmla="*/ 10 w 62568"/>
                              <a:gd name="T7" fmla="*/ 114869 h 114869"/>
                              <a:gd name="T8" fmla="*/ 0 w 62568"/>
                              <a:gd name="T9" fmla="*/ 0 h 114869"/>
                              <a:gd name="T10" fmla="*/ 0 w 62568"/>
                              <a:gd name="T11" fmla="*/ 0 h 114869"/>
                              <a:gd name="T12" fmla="*/ 62568 w 62568"/>
                              <a:gd name="T13" fmla="*/ 114869 h 1148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62568" h="114869">
                                <a:moveTo>
                                  <a:pt x="0" y="0"/>
                                </a:moveTo>
                                <a:lnTo>
                                  <a:pt x="62568" y="0"/>
                                </a:lnTo>
                                <a:lnTo>
                                  <a:pt x="62560" y="114869"/>
                                </a:lnTo>
                                <a:lnTo>
                                  <a:pt x="10" y="11486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8" name="Shape 759"/>
                        <wps:cNvSpPr>
                          <a:spLocks/>
                        </wps:cNvSpPr>
                        <wps:spPr bwMode="auto">
                          <a:xfrm>
                            <a:off x="12582" y="7790"/>
                            <a:ext cx="598" cy="1148"/>
                          </a:xfrm>
                          <a:custGeom>
                            <a:avLst/>
                            <a:gdLst>
                              <a:gd name="T0" fmla="*/ 0 w 59778"/>
                              <a:gd name="T1" fmla="*/ 0 h 114865"/>
                              <a:gd name="T2" fmla="*/ 59778 w 59778"/>
                              <a:gd name="T3" fmla="*/ 0 h 114865"/>
                              <a:gd name="T4" fmla="*/ 59778 w 59778"/>
                              <a:gd name="T5" fmla="*/ 114865 h 114865"/>
                              <a:gd name="T6" fmla="*/ 0 w 59778"/>
                              <a:gd name="T7" fmla="*/ 114865 h 114865"/>
                              <a:gd name="T8" fmla="*/ 0 w 59778"/>
                              <a:gd name="T9" fmla="*/ 0 h 114865"/>
                              <a:gd name="T10" fmla="*/ 0 w 59778"/>
                              <a:gd name="T11" fmla="*/ 0 h 114865"/>
                              <a:gd name="T12" fmla="*/ 59778 w 59778"/>
                              <a:gd name="T13" fmla="*/ 114865 h 1148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9778" h="114865">
                                <a:moveTo>
                                  <a:pt x="0" y="0"/>
                                </a:moveTo>
                                <a:lnTo>
                                  <a:pt x="59778" y="0"/>
                                </a:lnTo>
                                <a:lnTo>
                                  <a:pt x="59778" y="114865"/>
                                </a:lnTo>
                                <a:lnTo>
                                  <a:pt x="0" y="11486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9" name="Shape 106"/>
                        <wps:cNvSpPr>
                          <a:spLocks/>
                        </wps:cNvSpPr>
                        <wps:spPr bwMode="auto">
                          <a:xfrm>
                            <a:off x="3952" y="5539"/>
                            <a:ext cx="617" cy="8546"/>
                          </a:xfrm>
                          <a:custGeom>
                            <a:avLst/>
                            <a:gdLst>
                              <a:gd name="T0" fmla="*/ 10130 w 61681"/>
                              <a:gd name="T1" fmla="*/ 0 h 854684"/>
                              <a:gd name="T2" fmla="*/ 61681 w 61681"/>
                              <a:gd name="T3" fmla="*/ 29157 h 854684"/>
                              <a:gd name="T4" fmla="*/ 61681 w 61681"/>
                              <a:gd name="T5" fmla="*/ 825430 h 854684"/>
                              <a:gd name="T6" fmla="*/ 31637 w 61681"/>
                              <a:gd name="T7" fmla="*/ 842588 h 854684"/>
                              <a:gd name="T8" fmla="*/ 10130 w 61681"/>
                              <a:gd name="T9" fmla="*/ 854684 h 854684"/>
                              <a:gd name="T10" fmla="*/ 0 w 61681"/>
                              <a:gd name="T11" fmla="*/ 836490 h 854684"/>
                              <a:gd name="T12" fmla="*/ 0 w 61681"/>
                              <a:gd name="T13" fmla="*/ 17637 h 854684"/>
                              <a:gd name="T14" fmla="*/ 10130 w 61681"/>
                              <a:gd name="T15" fmla="*/ 0 h 854684"/>
                              <a:gd name="T16" fmla="*/ 0 w 61681"/>
                              <a:gd name="T17" fmla="*/ 0 h 854684"/>
                              <a:gd name="T18" fmla="*/ 61681 w 61681"/>
                              <a:gd name="T19" fmla="*/ 854684 h 8546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61681" h="854684">
                                <a:moveTo>
                                  <a:pt x="10130" y="0"/>
                                </a:moveTo>
                                <a:lnTo>
                                  <a:pt x="61681" y="29157"/>
                                </a:lnTo>
                                <a:lnTo>
                                  <a:pt x="61681" y="825430"/>
                                </a:lnTo>
                                <a:lnTo>
                                  <a:pt x="31637" y="842588"/>
                                </a:lnTo>
                                <a:cubicBezTo>
                                  <a:pt x="28023" y="844669"/>
                                  <a:pt x="12920" y="853928"/>
                                  <a:pt x="10130" y="854684"/>
                                </a:cubicBezTo>
                                <a:lnTo>
                                  <a:pt x="0" y="836490"/>
                                </a:lnTo>
                                <a:lnTo>
                                  <a:pt x="0" y="17637"/>
                                </a:lnTo>
                                <a:lnTo>
                                  <a:pt x="10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0" name="Shape 107"/>
                        <wps:cNvSpPr>
                          <a:spLocks/>
                        </wps:cNvSpPr>
                        <wps:spPr bwMode="auto">
                          <a:xfrm>
                            <a:off x="15123" y="5529"/>
                            <a:ext cx="625" cy="645"/>
                          </a:xfrm>
                          <a:custGeom>
                            <a:avLst/>
                            <a:gdLst>
                              <a:gd name="T0" fmla="*/ 44806 w 62540"/>
                              <a:gd name="T1" fmla="*/ 0 h 64422"/>
                              <a:gd name="T2" fmla="*/ 62540 w 62540"/>
                              <a:gd name="T3" fmla="*/ 32263 h 64422"/>
                              <a:gd name="T4" fmla="*/ 62525 w 62540"/>
                              <a:gd name="T5" fmla="*/ 64422 h 64422"/>
                              <a:gd name="T6" fmla="*/ 0 w 62540"/>
                              <a:gd name="T7" fmla="*/ 64422 h 64422"/>
                              <a:gd name="T8" fmla="*/ 0 w 62540"/>
                              <a:gd name="T9" fmla="*/ 25222 h 64422"/>
                              <a:gd name="T10" fmla="*/ 44806 w 62540"/>
                              <a:gd name="T11" fmla="*/ 0 h 64422"/>
                              <a:gd name="T12" fmla="*/ 0 w 62540"/>
                              <a:gd name="T13" fmla="*/ 0 h 64422"/>
                              <a:gd name="T14" fmla="*/ 62540 w 62540"/>
                              <a:gd name="T15" fmla="*/ 64422 h 644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62540" h="64422">
                                <a:moveTo>
                                  <a:pt x="44806" y="0"/>
                                </a:moveTo>
                                <a:lnTo>
                                  <a:pt x="62540" y="32263"/>
                                </a:lnTo>
                                <a:lnTo>
                                  <a:pt x="62525" y="64422"/>
                                </a:lnTo>
                                <a:lnTo>
                                  <a:pt x="0" y="64422"/>
                                </a:lnTo>
                                <a:lnTo>
                                  <a:pt x="0" y="25222"/>
                                </a:lnTo>
                                <a:lnTo>
                                  <a:pt x="4480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1" name="Shape 108"/>
                        <wps:cNvSpPr>
                          <a:spLocks/>
                        </wps:cNvSpPr>
                        <wps:spPr bwMode="auto">
                          <a:xfrm>
                            <a:off x="5186" y="4801"/>
                            <a:ext cx="617" cy="10015"/>
                          </a:xfrm>
                          <a:custGeom>
                            <a:avLst/>
                            <a:gdLst>
                              <a:gd name="T0" fmla="*/ 61683 w 61683"/>
                              <a:gd name="T1" fmla="*/ 0 h 1001474"/>
                              <a:gd name="T2" fmla="*/ 61683 w 61683"/>
                              <a:gd name="T3" fmla="*/ 1001474 h 1001474"/>
                              <a:gd name="T4" fmla="*/ 53947 w 61683"/>
                              <a:gd name="T5" fmla="*/ 994745 h 1001474"/>
                              <a:gd name="T6" fmla="*/ 28480 w 61683"/>
                              <a:gd name="T7" fmla="*/ 972601 h 1001474"/>
                              <a:gd name="T8" fmla="*/ 5170 w 61683"/>
                              <a:gd name="T9" fmla="*/ 950140 h 1001474"/>
                              <a:gd name="T10" fmla="*/ 0 w 61683"/>
                              <a:gd name="T11" fmla="*/ 945036 h 1001474"/>
                              <a:gd name="T12" fmla="*/ 0 w 61683"/>
                              <a:gd name="T13" fmla="*/ 56279 h 1001474"/>
                              <a:gd name="T14" fmla="*/ 21510 w 61683"/>
                              <a:gd name="T15" fmla="*/ 35665 h 1001474"/>
                              <a:gd name="T16" fmla="*/ 61683 w 61683"/>
                              <a:gd name="T17" fmla="*/ 0 h 1001474"/>
                              <a:gd name="T18" fmla="*/ 0 w 61683"/>
                              <a:gd name="T19" fmla="*/ 0 h 1001474"/>
                              <a:gd name="T20" fmla="*/ 61683 w 61683"/>
                              <a:gd name="T21" fmla="*/ 1001474 h 10014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61683" h="1001474">
                                <a:moveTo>
                                  <a:pt x="61683" y="0"/>
                                </a:moveTo>
                                <a:lnTo>
                                  <a:pt x="61683" y="1001474"/>
                                </a:lnTo>
                                <a:lnTo>
                                  <a:pt x="53947" y="994745"/>
                                </a:lnTo>
                                <a:lnTo>
                                  <a:pt x="28480" y="972601"/>
                                </a:lnTo>
                                <a:lnTo>
                                  <a:pt x="5170" y="950140"/>
                                </a:lnTo>
                                <a:lnTo>
                                  <a:pt x="0" y="945036"/>
                                </a:lnTo>
                                <a:lnTo>
                                  <a:pt x="0" y="56279"/>
                                </a:lnTo>
                                <a:lnTo>
                                  <a:pt x="21510" y="35665"/>
                                </a:lnTo>
                                <a:cubicBezTo>
                                  <a:pt x="30154" y="28058"/>
                                  <a:pt x="52186" y="6498"/>
                                  <a:pt x="6168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2" name="Shape 109"/>
                        <wps:cNvSpPr>
                          <a:spLocks/>
                        </wps:cNvSpPr>
                        <wps:spPr bwMode="auto">
                          <a:xfrm>
                            <a:off x="5539" y="3908"/>
                            <a:ext cx="264" cy="607"/>
                          </a:xfrm>
                          <a:custGeom>
                            <a:avLst/>
                            <a:gdLst>
                              <a:gd name="T0" fmla="*/ 26388 w 26388"/>
                              <a:gd name="T1" fmla="*/ 0 h 60696"/>
                              <a:gd name="T2" fmla="*/ 26388 w 26388"/>
                              <a:gd name="T3" fmla="*/ 60696 h 60696"/>
                              <a:gd name="T4" fmla="*/ 0 w 26388"/>
                              <a:gd name="T5" fmla="*/ 14536 h 60696"/>
                              <a:gd name="T6" fmla="*/ 26388 w 26388"/>
                              <a:gd name="T7" fmla="*/ 0 h 60696"/>
                              <a:gd name="T8" fmla="*/ 0 w 26388"/>
                              <a:gd name="T9" fmla="*/ 0 h 60696"/>
                              <a:gd name="T10" fmla="*/ 26388 w 26388"/>
                              <a:gd name="T11" fmla="*/ 60696 h 606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26388" h="60696">
                                <a:moveTo>
                                  <a:pt x="26388" y="0"/>
                                </a:moveTo>
                                <a:lnTo>
                                  <a:pt x="26388" y="60696"/>
                                </a:lnTo>
                                <a:lnTo>
                                  <a:pt x="0" y="14536"/>
                                </a:lnTo>
                                <a:lnTo>
                                  <a:pt x="26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3" name="Shape 110"/>
                        <wps:cNvSpPr>
                          <a:spLocks/>
                        </wps:cNvSpPr>
                        <wps:spPr bwMode="auto">
                          <a:xfrm>
                            <a:off x="13265" y="3581"/>
                            <a:ext cx="326" cy="185"/>
                          </a:xfrm>
                          <a:custGeom>
                            <a:avLst/>
                            <a:gdLst>
                              <a:gd name="T0" fmla="*/ 0 w 32547"/>
                              <a:gd name="T1" fmla="*/ 0 h 18469"/>
                              <a:gd name="T2" fmla="*/ 32547 w 32547"/>
                              <a:gd name="T3" fmla="*/ 18469 h 18469"/>
                              <a:gd name="T4" fmla="*/ 0 w 32547"/>
                              <a:gd name="T5" fmla="*/ 0 h 18469"/>
                              <a:gd name="T6" fmla="*/ 0 w 32547"/>
                              <a:gd name="T7" fmla="*/ 0 h 18469"/>
                              <a:gd name="T8" fmla="*/ 32547 w 32547"/>
                              <a:gd name="T9" fmla="*/ 18469 h 184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T6" t="T7" r="T8" b="T9"/>
                            <a:pathLst>
                              <a:path w="32547" h="18469">
                                <a:moveTo>
                                  <a:pt x="0" y="0"/>
                                </a:moveTo>
                                <a:cubicBezTo>
                                  <a:pt x="5310" y="2865"/>
                                  <a:pt x="27094" y="15242"/>
                                  <a:pt x="32547" y="18469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4" name="Shape 111"/>
                        <wps:cNvSpPr>
                          <a:spLocks/>
                        </wps:cNvSpPr>
                        <wps:spPr bwMode="auto">
                          <a:xfrm>
                            <a:off x="7653" y="3581"/>
                            <a:ext cx="617" cy="12464"/>
                          </a:xfrm>
                          <a:custGeom>
                            <a:avLst/>
                            <a:gdLst>
                              <a:gd name="T0" fmla="*/ 61679 w 61679"/>
                              <a:gd name="T1" fmla="*/ 0 h 1246468"/>
                              <a:gd name="T2" fmla="*/ 61679 w 61679"/>
                              <a:gd name="T3" fmla="*/ 1246468 h 1246468"/>
                              <a:gd name="T4" fmla="*/ 24919 w 61679"/>
                              <a:gd name="T5" fmla="*/ 1236143 h 1246468"/>
                              <a:gd name="T6" fmla="*/ 0 w 61679"/>
                              <a:gd name="T7" fmla="*/ 1227542 h 1246468"/>
                              <a:gd name="T8" fmla="*/ 0 w 61679"/>
                              <a:gd name="T9" fmla="*/ 18631 h 1246468"/>
                              <a:gd name="T10" fmla="*/ 8190 w 61679"/>
                              <a:gd name="T11" fmla="*/ 15639 h 1246468"/>
                              <a:gd name="T12" fmla="*/ 61679 w 61679"/>
                              <a:gd name="T13" fmla="*/ 0 h 1246468"/>
                              <a:gd name="T14" fmla="*/ 0 w 61679"/>
                              <a:gd name="T15" fmla="*/ 0 h 1246468"/>
                              <a:gd name="T16" fmla="*/ 61679 w 61679"/>
                              <a:gd name="T17" fmla="*/ 1246468 h 12464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61679" h="1246468">
                                <a:moveTo>
                                  <a:pt x="61679" y="0"/>
                                </a:moveTo>
                                <a:lnTo>
                                  <a:pt x="61679" y="1246468"/>
                                </a:lnTo>
                                <a:lnTo>
                                  <a:pt x="24919" y="1236143"/>
                                </a:lnTo>
                                <a:lnTo>
                                  <a:pt x="0" y="1227542"/>
                                </a:lnTo>
                                <a:lnTo>
                                  <a:pt x="0" y="18631"/>
                                </a:lnTo>
                                <a:lnTo>
                                  <a:pt x="8190" y="15639"/>
                                </a:lnTo>
                                <a:cubicBezTo>
                                  <a:pt x="23771" y="10433"/>
                                  <a:pt x="45684" y="3777"/>
                                  <a:pt x="6167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5" name="Shape 112"/>
                        <wps:cNvSpPr>
                          <a:spLocks/>
                        </wps:cNvSpPr>
                        <wps:spPr bwMode="auto">
                          <a:xfrm>
                            <a:off x="11349" y="3576"/>
                            <a:ext cx="616" cy="5362"/>
                          </a:xfrm>
                          <a:custGeom>
                            <a:avLst/>
                            <a:gdLst>
                              <a:gd name="T0" fmla="*/ 0 w 61683"/>
                              <a:gd name="T1" fmla="*/ 0 h 536263"/>
                              <a:gd name="T2" fmla="*/ 61679 w 61683"/>
                              <a:gd name="T3" fmla="*/ 19202 h 536263"/>
                              <a:gd name="T4" fmla="*/ 61683 w 61683"/>
                              <a:gd name="T5" fmla="*/ 536263 h 536263"/>
                              <a:gd name="T6" fmla="*/ 0 w 61683"/>
                              <a:gd name="T7" fmla="*/ 536263 h 536263"/>
                              <a:gd name="T8" fmla="*/ 0 w 61683"/>
                              <a:gd name="T9" fmla="*/ 0 h 536263"/>
                              <a:gd name="T10" fmla="*/ 0 w 61683"/>
                              <a:gd name="T11" fmla="*/ 0 h 536263"/>
                              <a:gd name="T12" fmla="*/ 61683 w 61683"/>
                              <a:gd name="T13" fmla="*/ 536263 h 5362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61683" h="536263">
                                <a:moveTo>
                                  <a:pt x="0" y="0"/>
                                </a:moveTo>
                                <a:lnTo>
                                  <a:pt x="61679" y="19202"/>
                                </a:lnTo>
                                <a:lnTo>
                                  <a:pt x="61683" y="536263"/>
                                </a:lnTo>
                                <a:lnTo>
                                  <a:pt x="0" y="53626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6" name="Shape 113"/>
                        <wps:cNvSpPr>
                          <a:spLocks/>
                        </wps:cNvSpPr>
                        <wps:spPr bwMode="auto">
                          <a:xfrm>
                            <a:off x="12582" y="3231"/>
                            <a:ext cx="598" cy="2943"/>
                          </a:xfrm>
                          <a:custGeom>
                            <a:avLst/>
                            <a:gdLst>
                              <a:gd name="T0" fmla="*/ 7473 w 59781"/>
                              <a:gd name="T1" fmla="*/ 0 h 294217"/>
                              <a:gd name="T2" fmla="*/ 59738 w 59781"/>
                              <a:gd name="T3" fmla="*/ 29750 h 294217"/>
                              <a:gd name="T4" fmla="*/ 59781 w 59781"/>
                              <a:gd name="T5" fmla="*/ 294213 h 294217"/>
                              <a:gd name="T6" fmla="*/ 0 w 59781"/>
                              <a:gd name="T7" fmla="*/ 294217 h 294217"/>
                              <a:gd name="T8" fmla="*/ 0 w 59781"/>
                              <a:gd name="T9" fmla="*/ 12460 h 294217"/>
                              <a:gd name="T10" fmla="*/ 7473 w 59781"/>
                              <a:gd name="T11" fmla="*/ 0 h 294217"/>
                              <a:gd name="T12" fmla="*/ 0 w 59781"/>
                              <a:gd name="T13" fmla="*/ 0 h 294217"/>
                              <a:gd name="T14" fmla="*/ 59781 w 59781"/>
                              <a:gd name="T15" fmla="*/ 294217 h 2942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59781" h="294217">
                                <a:moveTo>
                                  <a:pt x="7473" y="0"/>
                                </a:moveTo>
                                <a:lnTo>
                                  <a:pt x="59738" y="29750"/>
                                </a:lnTo>
                                <a:lnTo>
                                  <a:pt x="59781" y="294213"/>
                                </a:lnTo>
                                <a:lnTo>
                                  <a:pt x="0" y="294217"/>
                                </a:lnTo>
                                <a:lnTo>
                                  <a:pt x="0" y="12460"/>
                                </a:lnTo>
                                <a:lnTo>
                                  <a:pt x="74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7" name="Shape 114"/>
                        <wps:cNvSpPr>
                          <a:spLocks/>
                        </wps:cNvSpPr>
                        <wps:spPr bwMode="auto">
                          <a:xfrm>
                            <a:off x="6420" y="3231"/>
                            <a:ext cx="616" cy="13162"/>
                          </a:xfrm>
                          <a:custGeom>
                            <a:avLst/>
                            <a:gdLst>
                              <a:gd name="T0" fmla="*/ 54825 w 61683"/>
                              <a:gd name="T1" fmla="*/ 0 h 1316138"/>
                              <a:gd name="T2" fmla="*/ 61683 w 61683"/>
                              <a:gd name="T3" fmla="*/ 12201 h 1316138"/>
                              <a:gd name="T4" fmla="*/ 61683 w 61683"/>
                              <a:gd name="T5" fmla="*/ 1305400 h 1316138"/>
                              <a:gd name="T6" fmla="*/ 54825 w 61683"/>
                              <a:gd name="T7" fmla="*/ 1316138 h 1316138"/>
                              <a:gd name="T8" fmla="*/ 0 w 61683"/>
                              <a:gd name="T9" fmla="*/ 1285027 h 1316138"/>
                              <a:gd name="T10" fmla="*/ 0 w 61683"/>
                              <a:gd name="T11" fmla="*/ 31151 h 1316138"/>
                              <a:gd name="T12" fmla="*/ 54825 w 61683"/>
                              <a:gd name="T13" fmla="*/ 0 h 1316138"/>
                              <a:gd name="T14" fmla="*/ 0 w 61683"/>
                              <a:gd name="T15" fmla="*/ 0 h 1316138"/>
                              <a:gd name="T16" fmla="*/ 61683 w 61683"/>
                              <a:gd name="T17" fmla="*/ 1316138 h 13161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61683" h="1316138">
                                <a:moveTo>
                                  <a:pt x="54825" y="0"/>
                                </a:moveTo>
                                <a:lnTo>
                                  <a:pt x="61683" y="12201"/>
                                </a:lnTo>
                                <a:lnTo>
                                  <a:pt x="61683" y="1305400"/>
                                </a:lnTo>
                                <a:lnTo>
                                  <a:pt x="54825" y="1316138"/>
                                </a:lnTo>
                                <a:lnTo>
                                  <a:pt x="0" y="1285027"/>
                                </a:lnTo>
                                <a:lnTo>
                                  <a:pt x="0" y="31151"/>
                                </a:lnTo>
                                <a:cubicBezTo>
                                  <a:pt x="8565" y="26604"/>
                                  <a:pt x="51567" y="881"/>
                                  <a:pt x="5482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8" name="Shape 115"/>
                        <wps:cNvSpPr>
                          <a:spLocks/>
                        </wps:cNvSpPr>
                        <wps:spPr bwMode="auto">
                          <a:xfrm>
                            <a:off x="10120" y="2690"/>
                            <a:ext cx="612" cy="14245"/>
                          </a:xfrm>
                          <a:custGeom>
                            <a:avLst/>
                            <a:gdLst>
                              <a:gd name="T0" fmla="*/ 0 w 61132"/>
                              <a:gd name="T1" fmla="*/ 0 h 1424495"/>
                              <a:gd name="T2" fmla="*/ 50928 w 61132"/>
                              <a:gd name="T3" fmla="*/ 0 h 1424495"/>
                              <a:gd name="T4" fmla="*/ 50928 w 61132"/>
                              <a:gd name="T5" fmla="*/ 77058 h 1424495"/>
                              <a:gd name="T6" fmla="*/ 61132 w 61132"/>
                              <a:gd name="T7" fmla="*/ 77058 h 1424495"/>
                              <a:gd name="T8" fmla="*/ 61132 w 61132"/>
                              <a:gd name="T9" fmla="*/ 1346973 h 1424495"/>
                              <a:gd name="T10" fmla="*/ 51854 w 61132"/>
                              <a:gd name="T11" fmla="*/ 1347898 h 1424495"/>
                              <a:gd name="T12" fmla="*/ 51854 w 61132"/>
                              <a:gd name="T13" fmla="*/ 1424495 h 1424495"/>
                              <a:gd name="T14" fmla="*/ 0 w 61132"/>
                              <a:gd name="T15" fmla="*/ 1424495 h 1424495"/>
                              <a:gd name="T16" fmla="*/ 0 w 61132"/>
                              <a:gd name="T17" fmla="*/ 0 h 1424495"/>
                              <a:gd name="T18" fmla="*/ 0 w 61132"/>
                              <a:gd name="T19" fmla="*/ 0 h 1424495"/>
                              <a:gd name="T20" fmla="*/ 61132 w 61132"/>
                              <a:gd name="T21" fmla="*/ 1424495 h 14244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61132" h="1424495">
                                <a:moveTo>
                                  <a:pt x="0" y="0"/>
                                </a:moveTo>
                                <a:lnTo>
                                  <a:pt x="50928" y="0"/>
                                </a:lnTo>
                                <a:lnTo>
                                  <a:pt x="50928" y="77058"/>
                                </a:lnTo>
                                <a:lnTo>
                                  <a:pt x="61132" y="77058"/>
                                </a:lnTo>
                                <a:lnTo>
                                  <a:pt x="61132" y="1346973"/>
                                </a:lnTo>
                                <a:lnTo>
                                  <a:pt x="51854" y="1347898"/>
                                </a:lnTo>
                                <a:lnTo>
                                  <a:pt x="51854" y="1424495"/>
                                </a:lnTo>
                                <a:lnTo>
                                  <a:pt x="0" y="142449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9" name="Shape 116"/>
                        <wps:cNvSpPr>
                          <a:spLocks/>
                        </wps:cNvSpPr>
                        <wps:spPr bwMode="auto">
                          <a:xfrm>
                            <a:off x="8887" y="2690"/>
                            <a:ext cx="617" cy="14245"/>
                          </a:xfrm>
                          <a:custGeom>
                            <a:avLst/>
                            <a:gdLst>
                              <a:gd name="T0" fmla="*/ 9886 w 61679"/>
                              <a:gd name="T1" fmla="*/ 0 h 1424495"/>
                              <a:gd name="T2" fmla="*/ 61679 w 61679"/>
                              <a:gd name="T3" fmla="*/ 0 h 1424495"/>
                              <a:gd name="T4" fmla="*/ 61679 w 61679"/>
                              <a:gd name="T5" fmla="*/ 1424495 h 1424495"/>
                              <a:gd name="T6" fmla="*/ 10832 w 61679"/>
                              <a:gd name="T7" fmla="*/ 1424495 h 1424495"/>
                              <a:gd name="T8" fmla="*/ 10832 w 61679"/>
                              <a:gd name="T9" fmla="*/ 1348834 h 1424495"/>
                              <a:gd name="T10" fmla="*/ 0 w 61679"/>
                              <a:gd name="T11" fmla="*/ 1346973 h 1424495"/>
                              <a:gd name="T12" fmla="*/ 0 w 61679"/>
                              <a:gd name="T13" fmla="*/ 77058 h 1424495"/>
                              <a:gd name="T14" fmla="*/ 9890 w 61679"/>
                              <a:gd name="T15" fmla="*/ 77058 h 1424495"/>
                              <a:gd name="T16" fmla="*/ 9886 w 61679"/>
                              <a:gd name="T17" fmla="*/ 0 h 1424495"/>
                              <a:gd name="T18" fmla="*/ 0 w 61679"/>
                              <a:gd name="T19" fmla="*/ 0 h 1424495"/>
                              <a:gd name="T20" fmla="*/ 61679 w 61679"/>
                              <a:gd name="T21" fmla="*/ 1424495 h 14244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61679" h="1424495">
                                <a:moveTo>
                                  <a:pt x="9886" y="0"/>
                                </a:moveTo>
                                <a:lnTo>
                                  <a:pt x="61679" y="0"/>
                                </a:lnTo>
                                <a:lnTo>
                                  <a:pt x="61679" y="1424495"/>
                                </a:lnTo>
                                <a:lnTo>
                                  <a:pt x="10832" y="1424495"/>
                                </a:lnTo>
                                <a:lnTo>
                                  <a:pt x="10832" y="1348834"/>
                                </a:lnTo>
                                <a:lnTo>
                                  <a:pt x="0" y="1346973"/>
                                </a:lnTo>
                                <a:lnTo>
                                  <a:pt x="0" y="77058"/>
                                </a:lnTo>
                                <a:lnTo>
                                  <a:pt x="9890" y="77058"/>
                                </a:lnTo>
                                <a:lnTo>
                                  <a:pt x="98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cx1="http://schemas.microsoft.com/office/drawing/2015/9/8/chartex">
            <w:pict>
              <v:group w14:anchorId="6C4FBEBA" id="Group 736" o:spid="_x0000_s1026" style="width:154.55pt;height:154.55pt;mso-position-horizontal-relative:char;mso-position-vertical-relative:line" coordsize="19625,19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">
                <v:shape id="Shape 18" o:spid="_x0000_s1027" style="position:absolute;width:19625;height:19625;visibility:visible;mso-wrap-style:square;v-text-anchor:top" coordsize="1962511,1962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" path="m981255,v541927,,981256,439330,981256,981257c1962511,1523182,1523182,1962512,981255,1962512,439330,1962512,,1523182,,981257,,439330,439330,,981255,xe" filled="f" strokecolor="#292828" strokeweight=".2mm">
                  <v:stroke miterlimit="190811f" joinstyle="miter"/>
                  <v:path arrowok="t" o:connecttype="custom" o:connectlocs="9812,0;19625,9813;9812,19625;0,9813;9812,0" o:connectangles="0,0,0,0,0" textboxrect="0,0,1962511,1962512"/>
                </v:shape>
                <v:shape id="Shape 19" o:spid="_x0000_s1028" style="position:absolute;left:1568;top:13702;width:71;height:180;visibility:visible;mso-wrap-style:square;v-text-anchor:top" coordsize="7068,18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" path="m7068,r,18052l,5816c1500,4949,3728,3139,6685,384l7068,xe" fillcolor="#2a2929" stroked="f" strokeweight="0">
                  <v:stroke miterlimit="190811f" joinstyle="miter"/>
                  <v:path arrowok="t" o:connecttype="custom" o:connectlocs="71,0;71,180;0,58;67,4;71,0" o:connectangles="0,0,0,0,0" textboxrect="0,0,7068,18052"/>
                </v:shape>
                <v:shape id="Shape 20" o:spid="_x0000_s1029" style="position:absolute;left:863;top:11579;width:776;height:1009;visibility:visible;mso-wrap-style:square;v-text-anchor:top" coordsize="77638,100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" path="m77638,r,86492l63050,93494c35283,100936,16092,84692,5410,44827,1778,31269,,18233,155,5726l25311,4550v-907,12599,29,23954,2773,34200c31133,50090,34402,57974,37918,62337v3542,4381,7892,5904,13090,4510c56422,65397,60329,61814,62737,56148v2195,-4910,4248,-14266,6202,-28033l77638,xe" fillcolor="#2a2929" stroked="f" strokeweight="0">
                  <v:stroke miterlimit="190811f" joinstyle="miter"/>
                  <v:path arrowok="t" o:connecttype="custom" o:connectlocs="776,0;776,865;630,935;54,448;2,57;253,45;281,387;379,623;510,668;627,561;689,281;776,0" o:connectangles="0,0,0,0,0,0,0,0,0,0,0,0" textboxrect="0,0,77638,100936"/>
                </v:shape>
                <v:shape id="Shape 21" o:spid="_x0000_s1030" style="position:absolute;left:1068;top:6080;width:571;height:1076;visibility:visible;mso-wrap-style:square;v-text-anchor:top" coordsize="57103,107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" path="m57095,r8,1l57103,31988r-7407,240c44098,35591,39344,42111,35430,51793v-1940,4817,-3520,10134,-4646,15934l57103,77586r,29989l29587,96768c18919,92715,9052,89113,,85960l7182,68173v1018,-2512,2873,-7398,5551,-14641c15411,46300,17802,40082,19933,34812,25160,21870,32501,12143,41972,5572,46704,2291,51745,435,57095,xe" fillcolor="#2a2929" stroked="f" strokeweight="0">
                  <v:stroke miterlimit="190811f" joinstyle="miter"/>
                  <v:path arrowok="t" o:connecttype="custom" o:connectlocs="571,0;571,0;571,320;497,322;354,518;308,677;571,776;571,1076;296,968;0,860;72,682;127,535;199,348;420,56;571,0" o:connectangles="0,0,0,0,0,0,0,0,0,0,0,0,0,0,0" textboxrect="0,0,57103,107575"/>
                </v:shape>
                <v:shape id="Shape 22" o:spid="_x0000_s1031" style="position:absolute;left:2944;top:15766;width:54;height:106;visibility:visible;mso-wrap-style:square;v-text-anchor:top" coordsize="5378,10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" path="m5378,r,10593l,4827,5378,xe" fillcolor="#2a2929" stroked="f" strokeweight="0">
                  <v:stroke miterlimit="190811f" joinstyle="miter"/>
                  <v:path arrowok="t" o:connecttype="custom" o:connectlocs="54,0;54,106;0,48;54,0" o:connectangles="0,0,0,0" textboxrect="0,0,5378,10593"/>
                </v:shape>
                <v:shape id="Shape 23" o:spid="_x0000_s1032" style="position:absolute;left:1639;top:12666;width:1359;height:2107;visibility:visible;mso-wrap-style:square;v-text-anchor:top" coordsize="135921,210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" path="m95486,r17471,30266c108950,32583,95072,45418,71344,68804,47584,92214,33116,105382,27867,108414r889,1530c33998,106913,52501,101405,84315,93377v23863,-6021,40241,-10608,49138,-13795l135921,78533r,42921l112626,144367c88722,168509,74994,181605,71344,183712r886,1533c76831,182588,94430,177113,125020,168840r10901,-3201l135921,191983r-12201,2370c80257,202460,56159,207903,51404,210650l36842,185425v5018,-2887,16974,-14922,35831,-36061c92858,126760,106639,112637,114004,107036r-933,-1632c104475,109022,85420,114329,55972,121338,28432,127901,12413,132498,7819,135155l,121619,,103566,10674,92856c19503,83571,31250,70511,45924,53676,75293,20034,91795,2124,95486,xe" fillcolor="#2a2929" stroked="f" strokeweight="0">
                  <v:stroke miterlimit="190811f" joinstyle="miter"/>
                  <v:path arrowok="t" o:connecttype="custom" o:connectlocs="955,0;1129,303;713,688;279,1084;288,1100;843,934;1334,796;1359,786;1359,1215;1126,1444;713,1838;722,1853;1250,1689;1359,1657;1359,1920;1237,1944;514,2107;368,1855;727,1494;1140,1071;1131,1054;560,1214;78,1352;0,1216;0,1036;107,929;459,537;955,0" o:connectangles="0,0,0,0,0,0,0,0,0,0,0,0,0,0,0,0,0,0,0,0,0,0,0,0,0,0,0,0" textboxrect="0,0,135921,210650"/>
                </v:shape>
                <v:shape id="Shape 24" o:spid="_x0000_s1033" style="position:absolute;left:2473;top:11650;width:421;height:407;visibility:visible;mso-wrap-style:square;v-text-anchor:top" coordsize="42045,40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" path="m,312c1171,,6873,1508,17147,4831,27418,8157,32977,9706,33744,9499r8301,31004c41210,40726,35151,37281,23898,30179,12611,23105,6347,19336,4990,18914l,312xe" fillcolor="#2a2929" stroked="f" strokeweight="0">
                  <v:stroke miterlimit="190811f" joinstyle="miter"/>
                  <v:path arrowok="t" o:connecttype="custom" o:connectlocs="0,3;172,48;338,95;421,405;239,302;50,189;0,3" o:connectangles="0,0,0,0,0,0,0" textboxrect="0,0,42045,40726"/>
                </v:shape>
                <v:shape id="Shape 25" o:spid="_x0000_s1034" style="position:absolute;left:1639;top:11374;width:830;height:1070;visibility:visible;mso-wrap-style:square;v-text-anchor:top" coordsize="83008,1069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" path="m41320,980v5376,980,10392,3269,15059,6869c65670,15053,72608,27145,77155,44119v3732,13911,5688,25895,5853,35971l58341,82495c59259,71968,58190,61154,55201,49995,50716,33237,44003,26083,35067,28473v-4759,1279,-8100,4238,-10029,8961c23413,41534,21798,49908,20246,62555,18582,76012,15645,86538,11371,94149,8506,99221,4905,103409,576,106716l,106993,,20500,341,19397c5647,10571,13604,4779,24098,1963,30207,328,35944,,41320,980xe" fillcolor="#2a2929" stroked="f" strokeweight="0">
                  <v:stroke miterlimit="190811f" joinstyle="miter"/>
                  <v:path arrowok="t" o:connecttype="custom" o:connectlocs="413,10;564,78;771,441;830,801;583,825;552,500;351,285;250,374;202,626;114,942;6,1067;0,1070;0,205;3,194;241,20;413,10" o:connectangles="0,0,0,0,0,0,0,0,0,0,0,0,0,0,0,0" textboxrect="0,0,83008,106993"/>
                </v:shape>
                <v:shape id="Shape 26" o:spid="_x0000_s1035" style="position:absolute;left:2603;top:8901;width:395;height:1822;visibility:visible;mso-wrap-style:square;v-text-anchor:top" coordsize="39481,182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" path="m,l39481,r,9370l8640,9370r15,164380l39481,173750r,8439l216,182189,,xe" fillcolor="#2a2929" stroked="f" strokeweight="0">
                  <v:stroke miterlimit="190811f" joinstyle="miter"/>
                  <v:path arrowok="t" o:connecttype="custom" o:connectlocs="0,0;395,0;395,94;86,94;87,1738;395,1738;395,1822;2,1822;0,0" o:connectangles="0,0,0,0,0,0,0,0,0" textboxrect="0,0,39481,182189"/>
                </v:shape>
                <v:shape id="Shape 27" o:spid="_x0000_s1036" style="position:absolute;left:1639;top:6080;width:875;height:1397;visibility:visible;mso-wrap-style:square;v-text-anchor:top" coordsize="87544,139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" path="m,l16967,2957c33224,9528,42818,20428,45708,35678v2851,15224,771,31636,-6332,49216c38077,88105,37094,90345,36409,91644v12799,5176,29838,11614,51135,19367l75942,139725c56616,130894,33573,121055,6883,110277l,107574,,77584r17870,6694c18669,82619,19530,80689,20440,78425,30487,53545,27665,37960,11926,31600l,31986,,xe" fillcolor="#2a2929" stroked="f" strokeweight="0">
                  <v:stroke miterlimit="190811f" joinstyle="miter"/>
                  <v:path arrowok="t" o:connecttype="custom" o:connectlocs="0,0;170,30;457,357;394,849;364,916;875,1110;759,1397;69,1103;0,1076;0,776;179,843;204,784;119,316;0,320;0,0" o:connectangles="0,0,0,0,0,0,0,0,0,0,0,0,0,0,0" textboxrect="0,0,87544,139725"/>
                </v:shape>
                <v:shape id="Shape 28" o:spid="_x0000_s1037" style="position:absolute;left:2124;top:4211;width:874;height:1462;visibility:visible;mso-wrap-style:square;v-text-anchor:top" coordsize="87368,146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" path="m61138,l87368,1666r,33136l80828,31329c74638,29256,68456,28403,62280,28774,49921,29520,40356,34565,33592,43877v-6333,8701,-7791,18901,-4396,30617c32587,86213,40212,96408,52109,105048v6180,4491,12369,7767,18563,9826l87368,117141r,29058l63231,144665c54304,142214,45592,137897,37098,131725,18842,118454,7761,101895,3856,81990,,62071,4042,43899,16006,27432,27389,11750,42426,2584,61138,xe" fillcolor="#2a2929" stroked="f" strokeweight="0">
                  <v:stroke miterlimit="190811f" joinstyle="miter"/>
                  <v:path arrowok="t" o:connecttype="custom" o:connectlocs="612,0;874,17;874,348;809,313;623,288;336,439;292,745;521,1050;707,1149;874,1171;874,1462;633,1447;371,1317;39,820;160,274;612,0" o:connectangles="0,0,0,0,0,0,0,0,0,0,0,0,0,0,0,0" textboxrect="0,0,87368,146199"/>
                </v:shape>
                <v:shape id="Shape 29" o:spid="_x0000_s1038" style="position:absolute;left:4019;top:17188;width:242;height:529;visibility:visible;mso-wrap-style:square;v-text-anchor:top" coordsize="24177,52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" path="m24177,r,24400l23070,27334r1107,1744l24177,52899,15241,47623c6937,41133,2267,34714,1134,28338,,21963,1678,15922,6101,10256,9804,5513,14333,2202,19691,324l24177,xe" fillcolor="#2a2929" stroked="f" strokeweight="0">
                  <v:stroke miterlimit="190811f" joinstyle="miter"/>
                  <v:path arrowok="t" o:connecttype="custom" o:connectlocs="242,0;242,244;231,273;242,291;242,529;153,476;11,283;61,103;197,3;242,0" o:connectangles="0,0,0,0,0,0,0,0,0,0" textboxrect="0,0,24177,52899"/>
                </v:shape>
                <v:shape id="Shape 30" o:spid="_x0000_s1039" style="position:absolute;left:3893;top:16314;width:368;height:740;visibility:visible;mso-wrap-style:square;v-text-anchor:top" coordsize="36759,739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" path="m36759,r,73971l,45255,36759,xe" fillcolor="#2a2929" stroked="f" strokeweight="0">
                  <v:stroke miterlimit="190811f" joinstyle="miter"/>
                  <v:path arrowok="t" o:connecttype="custom" o:connectlocs="368,0;368,740;0,453;368,0" o:connectangles="0,0,0,0" textboxrect="0,0,36759,73971"/>
                </v:shape>
                <v:shape id="Shape 31" o:spid="_x0000_s1040" style="position:absolute;left:2998;top:14836;width:1209;height:1206;visibility:visible;mso-wrap-style:square;v-text-anchor:top" coordsize="120845,120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" path="m99569,r21276,22813c106668,34747,89651,49939,69811,68447,49569,87326,31601,104757,15898,120679l,103633,,93039,50493,47722c70113,29428,86454,13522,99569,xe" fillcolor="#2a2929" stroked="f" strokeweight="0">
                  <v:stroke miterlimit="190811f" joinstyle="miter"/>
                  <v:path arrowok="t" o:connecttype="custom" o:connectlocs="996,0;1209,228;698,684;159,1206;0,1036;0,930;505,477;996,0" o:connectangles="0,0,0,0,0,0,0,0" textboxrect="0,0,120845,120679"/>
                </v:shape>
                <v:shape id="Shape 32" o:spid="_x0000_s1041" style="position:absolute;left:2998;top:14166;width:618;height:420;visibility:visible;mso-wrap-style:square;v-text-anchor:top" coordsize="61805,42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" path="m46152,l61805,27108c57383,29665,42380,33537,16844,38736l,42008,,15663,26306,7938c35817,4792,42435,2144,46152,xe" fillcolor="#2a2929" stroked="f" strokeweight="0">
                  <v:stroke miterlimit="190811f" joinstyle="miter"/>
                  <v:path arrowok="t" o:connecttype="custom" o:connectlocs="461,0;618,271;168,387;0,420;0,157;263,79;461,0" o:connectangles="0,0,0,0,0,0,0" textboxrect="0,0,61805,42008"/>
                </v:shape>
                <v:shape id="Shape 33" o:spid="_x0000_s1042" style="position:absolute;left:2998;top:13435;width:197;height:446;visibility:visible;mso-wrap-style:square;v-text-anchor:top" coordsize="19645,44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" path="m3935,l19645,27208c17266,28580,12497,32625,5340,39341l,44594,,1672,3935,xe" fillcolor="#2a2929" stroked="f" strokeweight="0">
                  <v:stroke miterlimit="190811f" joinstyle="miter"/>
                  <v:path arrowok="t" o:connecttype="custom" o:connectlocs="39,0;197,272;54,393;0,446;0,17;39,0" o:connectangles="0,0,0,0,0,0" textboxrect="0,0,19645,44594"/>
                </v:shape>
                <v:shape id="Shape 34" o:spid="_x0000_s1043" style="position:absolute;left:2998;top:5417;width:1263;height:8790;visibility:visible;mso-wrap-style:square;v-text-anchor:top" coordsize="126266,879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" path="m101786,r24480,14083l126266,23891,105555,12179,95426,29808r,818857l105555,866855v1394,-374,5867,-2877,10445,-5546l126266,855238r,10395l102726,879035,12114,721138,78441,682841c63184,651601,47071,585220,40529,550761v-1022,-5407,-3081,-15123,-3183,-20148l,530613r,-8439l30841,522174r,-164380l,357794r,-9370l37332,348424v259,-11403,4482,-30064,7103,-41462c49137,286589,52993,268143,59393,249056v5198,-15516,11682,-39219,19048,-52863c71993,194477,21449,163318,11174,157897l101786,xe" fillcolor="#2a2929" stroked="f" strokeweight="0">
                  <v:stroke miterlimit="190811f" joinstyle="miter"/>
                  <v:path arrowok="t" o:connecttype="custom" o:connectlocs="1018,0;1263,141;1263,239;1056,122;955,298;955,8486;1056,8668;1160,8613;1263,8552;1263,8656;1028,8790;121,7211;785,6828;405,5507;374,5306;0,5306;0,5222;308,5222;308,3578;0,3578;0,3484;373,3484;444,3069;594,2490;785,1962;112,1579;1018,0" o:connectangles="0,0,0,0,0,0,0,0,0,0,0,0,0,0,0,0,0,0,0,0,0,0,0,0,0,0,0" textboxrect="0,0,126266,879035"/>
                </v:shape>
                <v:shape id="Shape 35" o:spid="_x0000_s1044" style="position:absolute;left:2998;top:4227;width:645;height:1448;visibility:visible;mso-wrap-style:square;v-text-anchor:top" coordsize="64462,144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" path="m,l1173,75v8934,2449,17666,6770,26187,12965c45619,26299,56686,42898,60592,62803v3870,19883,-172,38059,-12136,54525c37044,133039,22003,142150,3291,144742l,144533,,115475r1904,259c14282,114964,23854,109967,30604,100682v6303,-8669,7762,-18871,4360,-30640c31543,58296,23897,48147,12057,39539l,33136,,xe" fillcolor="#2a2929" stroked="f" strokeweight="0">
                  <v:stroke miterlimit="190811f" joinstyle="miter"/>
                  <v:path arrowok="t" o:connecttype="custom" o:connectlocs="0,0;12,1;274,130;606,628;485,1174;33,1448;0,1446;0,1155;19,1158;306,1007;350,701;121,396;0,331;0,0" o:connectangles="0,0,0,0,0,0,0,0,0,0,0,0,0,0" textboxrect="0,0,64462,144742"/>
                </v:shape>
                <v:shape id="Shape 36" o:spid="_x0000_s1045" style="position:absolute;left:3471;top:2951;width:790;height:1131;visibility:visible;mso-wrap-style:square;v-text-anchor:top" coordsize="78995,113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" path="m23725,c33776,13321,48082,31076,66708,53267l78995,68280r,44796l71333,103387c63462,93662,54685,83026,45001,71482,27228,50300,12223,33117,,19897l23725,xe" fillcolor="#2a2929" stroked="f" strokeweight="0">
                  <v:stroke miterlimit="190811f" joinstyle="miter"/>
                  <v:path arrowok="t" o:connecttype="custom" o:connectlocs="237,0;667,533;790,683;790,1131;713,1034;450,715;0,199;237,0" o:connectangles="0,0,0,0,0,0,0,0" textboxrect="0,0,78995,113076"/>
                </v:shape>
                <v:shape id="Shape 37" o:spid="_x0000_s1046" style="position:absolute;left:4261;top:17479;width:120;height:264;visibility:visible;mso-wrap-style:square;v-text-anchor:top" coordsize="12028,26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" path="m,l4478,7058v1805,1415,4325,2902,7550,4511l4364,26398,,23821,,xe" fillcolor="#2a2929" stroked="f" strokeweight="0">
                  <v:stroke miterlimit="190811f" joinstyle="miter"/>
                  <v:path arrowok="t" o:connecttype="custom" o:connectlocs="0,0;45,71;120,116;44,264;0,238;0,0" o:connectangles="0,0,0,0,0,0" textboxrect="0,0,12028,26398"/>
                </v:shape>
                <v:shape id="Shape 38" o:spid="_x0000_s1047" style="position:absolute;left:4261;top:15636;width:1219;height:1796;visibility:visible;mso-wrap-style:square;v-text-anchor:top" coordsize="121943,179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" path="m51585,r70358,54968l106322,73371c89666,58881,74269,46079,60152,35058,54415,43556,47304,53280,38754,64216v12093,9451,25305,19246,39578,29398l64159,111765c51048,100609,38322,90191,25992,80554,16816,92294,8442,103504,918,114109v15861,12398,33131,25117,51858,38127l37159,170827c21514,162428,10072,162899,2773,172235l,179586,,155186r14073,-1017l14742,153319,,141802,,67831,10577,54810c27047,33729,40720,15437,51585,xe" fillcolor="#2a2929" stroked="f" strokeweight="0">
                  <v:stroke miterlimit="190811f" joinstyle="miter"/>
                  <v:path arrowok="t" o:connecttype="custom" o:connectlocs="516,0;1219,550;1063,734;601,351;387,642;783,936;641,1118;260,806;9,1141;528,1522;371,1708;28,1722;0,1796;0,1552;141,1542;147,1533;0,1418;0,678;106,548;516,0" o:connectangles="0,0,0,0,0,0,0,0,0,0,0,0,0,0,0,0,0,0,0,0" textboxrect="0,0,121943,179586"/>
                </v:shape>
                <v:shape id="Shape 39" o:spid="_x0000_s1048" style="position:absolute;left:5427;top:15173;width:244;height:574;visibility:visible;mso-wrap-style:square;v-text-anchor:top" coordsize="24436,57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" path="m24436,r,17295l11242,39735r13194,7267l24436,57383,,43504,24436,xe" fillcolor="#2a2929" stroked="f" strokeweight="0">
                  <v:stroke miterlimit="190811f" joinstyle="miter"/>
                  <v:path arrowok="t" o:connecttype="custom" o:connectlocs="244,0;244,173;112,397;244,470;244,574;0,435;244,0" o:connectangles="0,0,0,0,0,0,0" textboxrect="0,0,24436,57383"/>
                </v:shape>
                <v:shape id="Shape 40" o:spid="_x0000_s1049" style="position:absolute;left:4261;top:4805;width:1410;height:10011;visibility:visible;mso-wrap-style:square;v-text-anchor:top" coordsize="141008,1001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" path="m141008,r,10556l133793,17028v-7776,7152,-15445,14443,-19770,18247l92523,55888r,888761l97694,949743r23305,22468l141008,989606r,11476l135119,996387v-8777,-7066,-17485,-15087,-25793,-22769l75236,938576c69516,932974,46437,903915,43730,901910l,926806,,916410r803,-474l30841,898774r,-796269l,85064,,75255r43715,25147l55714,84382,65733,72916c73264,63237,86497,49671,95321,40847l141008,xe" fillcolor="#2a2929" stroked="f" strokeweight="0">
                  <v:stroke miterlimit="190811f" joinstyle="miter"/>
                  <v:path arrowok="t" o:connecttype="custom" o:connectlocs="1410,0;1410,106;1338,170;1140,353;925,559;925,9447;977,9498;1210,9722;1410,9896;1410,10011;1351,9964;1093,9736;752,9386;437,9019;0,9268;0,9164;8,9160;308,8988;308,1025;0,851;0,753;437,1004;557,844;657,729;953,408;1410,0" o:connectangles="0,0,0,0,0,0,0,0,0,0,0,0,0,0,0,0,0,0,0,0,0,0,0,0,0,0" textboxrect="0,0,141008,1001082"/>
                </v:shape>
                <v:shape id="Shape 41" o:spid="_x0000_s1050" style="position:absolute;left:5417;top:3872;width:254;height:589;visibility:visible;mso-wrap-style:square;v-text-anchor:top" coordsize="25366,58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" path="m25366,r,10902l12172,18169,25366,41252r,17710l,14407,25366,xe" fillcolor="#2a2929" stroked="f" strokeweight="0">
                  <v:stroke miterlimit="190811f" joinstyle="miter"/>
                  <v:path arrowok="t" o:connecttype="custom" o:connectlocs="254,0;254,109;122,181;254,412;254,589;0,144;254,0" o:connectangles="0,0,0,0,0,0,0" textboxrect="0,0,25366,58962"/>
                </v:shape>
                <v:shape id="Shape 42" o:spid="_x0000_s1051" style="position:absolute;left:4261;top:3471;width:834;height:778;visibility:visible;mso-wrap-style:square;v-text-anchor:top" coordsize="83401,77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" path="m68637,l83401,18994,13241,77855,,61110,,16314r6567,8025c12028,31220,16665,37300,20478,42574,36003,29535,52068,15372,68637,xe" fillcolor="#2a2929" stroked="f" strokeweight="0">
                  <v:stroke miterlimit="190811f" joinstyle="miter"/>
                  <v:path arrowok="t" o:connecttype="custom" o:connectlocs="686,0;834,190;132,778;0,611;0,163;66,243;205,425;686,0" o:connectangles="0,0,0,0,0,0,0,0" textboxrect="0,0,83401,77855"/>
                </v:shape>
                <v:shape id="Shape 43" o:spid="_x0000_s1052" style="position:absolute;left:4870;top:1914;width:801;height:1382;visibility:visible;mso-wrap-style:square;v-text-anchor:top" coordsize="80110,138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" path="m26445,v9015,16201,20682,35795,35057,58796l80110,87353r,48329l76043,138223c64779,118419,51915,96913,37477,73812,23260,51064,10765,31983,,16532l26445,xe" fillcolor="#2a2929" stroked="f" strokeweight="0">
                  <v:stroke miterlimit="190811f" joinstyle="miter"/>
                  <v:path arrowok="t" o:connecttype="custom" o:connectlocs="264,0;615,588;801,873;801,1357;760,1382;375,738;0,165;264,0" o:connectangles="0,0,0,0,0,0,0,0" textboxrect="0,0,80110,138223"/>
                </v:shape>
                <v:shape id="Shape 44" o:spid="_x0000_s1053" style="position:absolute;left:5728;top:16489;width:1000;height:1603;visibility:visible;mso-wrap-style:square;v-text-anchor:top" coordsize="99957,160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" path="m23681,l99957,35569r,25350l78419,49813c72396,62366,65798,76352,58594,91791,47416,115768,37216,138618,27962,160336l,147297c10728,126517,21744,104043,33023,79873,40097,64698,46515,50586,52233,37598,42855,33231,29714,27762,12816,21175l23681,xe" fillcolor="#2a2929" stroked="f" strokeweight="0">
                  <v:stroke miterlimit="190811f" joinstyle="miter"/>
                  <v:path arrowok="t" o:connecttype="custom" o:connectlocs="237,0;1000,356;1000,609;785,498;586,918;280,1603;0,1473;330,799;523,376;128,212;237,0" o:connectangles="0,0,0,0,0,0,0,0,0,0,0" textboxrect="0,0,99957,160336"/>
                </v:shape>
                <v:shape id="Shape 45" o:spid="_x0000_s1054" style="position:absolute;left:5671;top:3271;width:1057;height:13077;visibility:visible;mso-wrap-style:square;v-text-anchor:top" coordsize="105714,1307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" path="m105714,r,9389l104277,10216c92047,17325,79154,24892,74869,27163r,1253874l105714,1298541r,9094l,1247593r,-10381l13194,1244478r,-59414l,1207505r,-17295l13865,1165527,,1154474r,-11475l5461,1147746r7733,6729l13194,153005v-2376,1625,-5534,4191,-9071,7244l,163948,,153392r6095,-5449c8759,145798,11128,144376,12931,141718l,119004,,101294r13194,23084l13194,63678,,70945,,60042,105714,xe" fillcolor="#2a2929" stroked="f" strokeweight="0">
                  <v:stroke miterlimit="190811f" joinstyle="miter"/>
                  <v:path arrowok="t" o:connecttype="custom" o:connectlocs="1057,0;1057,94;1043,102;749,272;749,12811;1057,12986;1057,13077;0,12477;0,12373;132,12445;132,11851;0,12076;0,11903;139,11656;0,11545;0,11431;55,11478;132,11545;132,1530;41,1603;0,1640;0,1534;61,1480;129,1417;0,1190;0,1013;132,1244;132,637;0,709;0,600;1057,0" o:connectangles="0,0,0,0,0,0,0,0,0,0,0,0,0,0,0,0,0,0,0,0,0,0,0,0,0,0,0,0,0,0,0" textboxrect="0,0,105714,1307635"/>
                </v:shape>
                <v:shape id="Shape 46" o:spid="_x0000_s1055" style="position:absolute;left:5671;top:2788;width:224;height:483;visibility:visible;mso-wrap-style:square;v-text-anchor:top" coordsize="22381,483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" path="m,l22381,34347,,48329,,xe" fillcolor="#2a2929" stroked="f" strokeweight="0">
                  <v:stroke miterlimit="190811f" joinstyle="miter"/>
                  <v:path arrowok="t" o:connecttype="custom" o:connectlocs="0,0;224,343;0,483;0,0" o:connectangles="0,0,0,0" textboxrect="0,0,22381,48329"/>
                </v:shape>
                <v:shape id="Shape 47" o:spid="_x0000_s1056" style="position:absolute;left:5973;top:1152;width:755;height:1097;visibility:visible;mso-wrap-style:square;v-text-anchor:top" coordsize="75492,109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" path="m75492,r,23643l73854,24198r1638,4330l75492,109650,63936,77737c57939,62110,52240,47692,46876,34559,37217,38271,24157,43922,7676,51497l,28980,75492,xe" fillcolor="#2a2929" stroked="f" strokeweight="0">
                  <v:stroke miterlimit="190811f" joinstyle="miter"/>
                  <v:path arrowok="t" o:connecttype="custom" o:connectlocs="755,0;755,237;739,242;755,285;755,1097;639,778;469,346;77,515;0,290;755,0" o:connectangles="0,0,0,0,0,0,0,0,0,0" textboxrect="0,0,75492,109650"/>
                </v:shape>
                <v:shape id="Shape 48" o:spid="_x0000_s1057" style="position:absolute;left:7264;top:17276;width:739;height:1478;visibility:visible;mso-wrap-style:square;v-text-anchor:top" coordsize="73905,1477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" path="m65285,r8620,424l73905,23788r-4028,-28c64873,24994,59974,27496,55176,31265,45583,38803,38992,49683,35431,63953v-3697,14822,-2873,27860,2470,39082c43257,114224,51472,121233,62603,124005r11302,68l73905,147780r-20042,-983c35028,142106,20941,131572,11527,115192,2113,98808,,80409,5072,60025,10541,38131,21744,21649,38739,10565,47250,5050,56097,1527,65285,xe" fillcolor="#2a2929" stroked="f" strokeweight="0">
                  <v:stroke miterlimit="190811f" joinstyle="miter"/>
                  <v:path arrowok="t" o:connecttype="custom" o:connectlocs="653,0;739,4;739,238;699,238;552,313;354,640;379,1030;626,1240;739,1241;739,1478;539,1468;115,1152;51,600;387,106;653,0" o:connectangles="0,0,0,0,0,0,0,0,0,0,0,0,0,0,0" textboxrect="0,0,73905,147780"/>
                </v:shape>
                <v:shape id="Shape 49" o:spid="_x0000_s1058" style="position:absolute;left:6728;top:16844;width:261;height:333;visibility:visible;mso-wrap-style:square;v-text-anchor:top" coordsize="26129,33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" path="m,l26129,12184,15408,33295,,25350,,xe" fillcolor="#2a2929" stroked="f" strokeweight="0">
                  <v:stroke miterlimit="190811f" joinstyle="miter"/>
                  <v:path arrowok="t" o:connecttype="custom" o:connectlocs="0,0;261,122;154,333;0,254;0,0" o:connectangles="0,0,0,0,0" textboxrect="0,0,26129,33295"/>
                </v:shape>
                <v:shape id="Shape 50" o:spid="_x0000_s1059" style="position:absolute;left:6728;top:3119;width:1275;height:13386;visibility:visible;mso-wrap-style:square;v-text-anchor:top" coordsize="127505,1338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" path="m26817,l64185,65387v4820,-107,13049,-4514,18061,-6194l127505,44659r,8721l127298,53436v-9426,2788,-18799,5756,-26584,8363l92520,64787r,1208911l117432,1282299r10073,2831l127505,1292608,85611,1279613v-8579,-3236,-18151,-6757,-20498,-7315l27745,1338625,,1322866r,-9094l23987,1327385r6858,-10741l30845,23451,23987,11240v-814,222,-4113,1996,-8737,4604l,24620,,15231,26817,xe" fillcolor="#2a2929" stroked="f" strokeweight="0">
                  <v:stroke miterlimit="190811f" joinstyle="miter"/>
                  <v:path arrowok="t" o:connecttype="custom" o:connectlocs="268,0;642,654;822,592;1275,447;1275,534;1273,534;1007,618;925,648;925,12737;1174,12823;1275,12851;1275,12926;856,12796;651,12723;277,13386;0,13228;0,13137;240,13274;308,13166;308,235;240,112;152,158;0,246;0,152;268,0" o:connectangles="0,0,0,0,0,0,0,0,0,0,0,0,0,0,0,0,0,0,0,0,0,0,0,0,0" textboxrect="0,0,127505,1338625"/>
                </v:shape>
                <v:shape id="Shape 51" o:spid="_x0000_s1060" style="position:absolute;left:6728;top:1438;width:428;height:1198;visibility:visible;mso-wrap-style:square;v-text-anchor:top" coordsize="42815,1198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" path="m,l14788,39098v9480,24695,18829,47904,28027,69645l14007,119802,,81122,,xe" fillcolor="#2a2929" stroked="f" strokeweight="0">
                  <v:stroke miterlimit="190811f" joinstyle="miter"/>
                  <v:path arrowok="t" o:connecttype="custom" o:connectlocs="0,0;148,391;428,1087;140,1198;0,811;0,0" o:connectangles="0,0,0,0,0,0" textboxrect="0,0,42815,119802"/>
                </v:shape>
                <v:shape id="Shape 52" o:spid="_x0000_s1061" style="position:absolute;left:6728;top:1037;width:377;height:352;visibility:visible;mso-wrap-style:square;v-text-anchor:top" coordsize="37732,35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" path="m29992,r7740,22378l,35156,,11513,29992,xe" fillcolor="#2a2929" stroked="f" strokeweight="0">
                  <v:stroke miterlimit="190811f" joinstyle="miter"/>
                  <v:path arrowok="t" o:connecttype="custom" o:connectlocs="300,0;377,224;0,352;0,115;300,0" o:connectangles="0,0,0,0,0" textboxrect="0,0,37732,35156"/>
                </v:shape>
                <v:shape id="Shape 53" o:spid="_x0000_s1062" style="position:absolute;left:8003;top:17280;width:739;height:1478;visibility:visible;mso-wrap-style:square;v-text-anchor:top" coordsize="73846,1477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" path="m,l19969,983c38775,5659,52901,16170,62316,32552v9377,16335,11530,34746,6432,55191c63291,109649,52051,126115,35056,137196v-8490,5524,-17326,9050,-26509,10578l,147355,,123648r4011,24c9017,122435,13926,119928,18748,116146,28349,108572,34905,97686,38443,83483,42159,68590,41375,55559,36053,44384,30740,33209,22482,26219,11304,23439l,23363,,xe" fillcolor="#2a2929" stroked="f" strokeweight="0">
                  <v:stroke miterlimit="190811f" joinstyle="miter"/>
                  <v:path arrowok="t" o:connecttype="custom" o:connectlocs="0,0;200,10;624,326;688,878;351,1372;86,1478;0,1474;0,1237;40,1237;188,1162;385,835;361,444;113,234;0,234;0,0" o:connectangles="0,0,0,0,0,0,0,0,0,0,0,0,0,0,0" textboxrect="0,0,73846,147774"/>
                </v:shape>
                <v:shape id="Shape 54" o:spid="_x0000_s1063" style="position:absolute;left:8003;top:2596;width:1192;height:14423;visibility:visible;mso-wrap-style:square;v-text-anchor:top" coordsize="119217,1442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" path="m89852,r29365,l119217,9378r-20955,l98268,86440r-9888,l88380,1356347r10828,1865l99208,1433869r20009,l119217,1442314r-29387,l89830,1365717v-6324,-1485,-14634,-2296,-20780,-3499c54781,1359420,40665,1356505,26748,1353215l,1344918r,-7477l26697,1344943r,-1246480l,105691,,96970,9889,93794c26640,89601,72626,77529,89830,77529l89852,xe" fillcolor="#2a2929" stroked="f" strokeweight="0">
                  <v:stroke miterlimit="190811f" joinstyle="miter"/>
                  <v:path arrowok="t" o:connecttype="custom" o:connectlocs="898,0;1192,0;1192,94;982,94;983,864;884,864;884,13563;992,13582;992,14339;1192,14339;1192,14423;898,14423;898,13657;690,13622;267,13532;0,13449;0,13374;267,13449;267,985;0,1057;0,970;99,938;898,775;898,0" o:connectangles="0,0,0,0,0,0,0,0,0,0,0,0,0,0,0,0,0,0,0,0,0,0,0,0" textboxrect="0,0,119217,1442314"/>
                </v:shape>
                <v:shape id="Shape 55" o:spid="_x0000_s1064" style="position:absolute;left:8025;top:676;width:1106;height:1534;visibility:visible;mso-wrap-style:square;v-text-anchor:top" coordsize="110584,153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" path="m88833,r1746,24085c68561,25613,48614,27453,30848,29635v1955,10069,3787,21974,5479,35749c51566,63516,67838,61102,85106,58186r2802,22856c70754,82429,54388,84052,38862,85961v1810,14792,3815,28645,5989,41461c64836,124967,86046,121755,108486,117712r2098,24193l17492,153331c15714,131183,13151,106290,9759,78653,6493,52107,3224,29498,,10908l88833,xe" fillcolor="#2a2929" stroked="f" strokeweight="0">
                  <v:stroke miterlimit="190811f" joinstyle="miter"/>
                  <v:path arrowok="t" o:connecttype="custom" o:connectlocs="888,0;906,241;309,296;363,654;851,582;879,811;389,860;449,1275;1085,1178;1106,1420;175,1534;98,787;0,109;888,0" o:connectangles="0,0,0,0,0,0,0,0,0,0,0,0,0,0" textboxrect="0,0,110584,153331"/>
                </v:shape>
                <v:shape id="Shape 56" o:spid="_x0000_s1065" style="position:absolute;left:9412;top:17474;width:1014;height:1469;visibility:visible;mso-wrap-style:square;v-text-anchor:top" coordsize="101394,1469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" path="m101394,r,11898l89399,27868c76093,44747,66341,55512,60109,60209r57,1657c67785,65515,80100,79581,97031,104140r4363,6565l101394,143589r-16520,576c84755,140788,78146,129380,65042,109879,51063,89138,41332,78865,35846,79052r-3316,115c33117,95904,34315,118155,36068,145868l5011,146952c5176,124739,4795,99715,3820,71891,2887,45157,1595,22344,,3546l31058,2461v-80,20366,172,39442,795,57309l34265,59684v3233,-108,11074,-9422,23533,-27968c69883,13718,75891,3459,75805,895l101394,xe" fillcolor="#2a2929" stroked="f" strokeweight="0">
                  <v:stroke miterlimit="190811f" joinstyle="miter"/>
                  <v:path arrowok="t" o:connecttype="custom" o:connectlocs="1014,0;1014,119;894,279;601,602;602,618;970,1041;1014,1107;1014,1435;849,1441;650,1098;358,790;325,791;361,1458;50,1469;38,719;0,35;311,25;319,597;343,597;578,317;758,9;1014,0" o:connectangles="0,0,0,0,0,0,0,0,0,0,0,0,0,0,0,0,0,0,0,0,0,0" textboxrect="0,0,101394,146952"/>
                </v:shape>
                <v:shape id="Shape 57" o:spid="_x0000_s1066" style="position:absolute;left:9195;top:2596;width:1231;height:14423;visibility:visible;mso-wrap-style:square;v-text-anchor:top" coordsize="123084,1442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" path="m,l123084,r,9378l92520,9378r,1424491l123084,1433869r,8445l,1442314r,-8445l30837,1433869r,-1424491l,9378,,xe" fillcolor="#2a2929" stroked="f" strokeweight="0">
                  <v:stroke miterlimit="190811f" joinstyle="miter"/>
                  <v:path arrowok="t" o:connecttype="custom" o:connectlocs="0,0;1231,0;1231,94;925,94;925,14339;1231,14339;1231,14423;0,14423;0,14339;308,14339;308,94;0,94;0,0" o:connectangles="0,0,0,0,0,0,0,0,0,0,0,0,0" textboxrect="0,0,123084,1442314"/>
                </v:shape>
                <v:shape id="Shape 58" o:spid="_x0000_s1067" style="position:absolute;left:9841;top:686;width:585;height:1418;visibility:visible;mso-wrap-style:square;v-text-anchor:top" coordsize="58468,1417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" path="m58468,r,24762l45947,33103c38012,42014,33599,53216,32663,66688v-968,13774,2509,26049,10400,36749c47005,108801,51911,112962,57773,115918r695,178l58468,141784,40698,137712c31365,133569,23650,127796,17550,120392,5386,105586,,88238,1387,68383,2829,47781,11059,30331,26093,16065,33608,8937,42284,3802,52121,662l58468,xe" fillcolor="#2a2929" stroked="f" strokeweight="0">
                  <v:stroke miterlimit="190811f" joinstyle="miter"/>
                  <v:path arrowok="t" o:connecttype="custom" o:connectlocs="585,0;585,248;460,331;327,667;431,1034;578,1159;585,1161;585,1418;407,1377;176,1204;14,684;261,161;521,7;585,0" o:connectangles="0,0,0,0,0,0,0,0,0,0,0,0,0,0" textboxrect="0,0,58468,141784"/>
                </v:shape>
                <v:shape id="Shape 59" o:spid="_x0000_s1068" style="position:absolute;left:10426;top:18581;width:195;height:329;visibility:visible;mso-wrap-style:square;v-text-anchor:top" coordsize="19501,328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" path="m,l13459,20249v3976,6463,5988,10451,6042,11956l,32884,,xe" fillcolor="#2a2929" stroked="f" strokeweight="0">
                  <v:stroke miterlimit="190811f" joinstyle="miter"/>
                  <v:path arrowok="t" o:connecttype="custom" o:connectlocs="0,0;135,203;195,322;0,329;0,0" o:connectangles="0,0,0,0,0" textboxrect="0,0,19501,32884"/>
                </v:shape>
                <v:shape id="Shape 60" o:spid="_x0000_s1069" style="position:absolute;left:10426;top:17471;width:73;height:122;visibility:visible;mso-wrap-style:square;v-text-anchor:top" coordsize="7278,12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" path="m7235,c7278,1203,5696,4148,2491,8836l,12152,,253,7235,xe" fillcolor="#2a2929" stroked="f" strokeweight="0">
                  <v:stroke miterlimit="190811f" joinstyle="miter"/>
                  <v:path arrowok="t" o:connecttype="custom" o:connectlocs="73,0;25,89;0,122;0,3;73,0" o:connectangles="0,0,0,0,0" textboxrect="0,0,7278,12152"/>
                </v:shape>
                <v:shape id="Shape 61" o:spid="_x0000_s1070" style="position:absolute;left:11175;top:17246;width:578;height:1532;visibility:visible;mso-wrap-style:square;v-text-anchor:top" coordsize="57814,153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" path="m57814,r,22709l49957,22501v-6707,1552,-12575,3409,-17470,5616c35817,39011,39561,53400,43675,71220v3949,-760,7308,-1462,10059,-2096l57814,67745r,20728l48290,90732r9524,38244l57814,147266r-25537,5893c28199,131318,23044,106831,16783,79702,10771,53638,5162,31490,,13339l18583,9052c20711,8554,25197,7406,31961,5617,38768,3809,45047,2243,50839,908l57814,xe" fillcolor="#2a2929" stroked="f" strokeweight="0">
                  <v:stroke miterlimit="190811f" joinstyle="miter"/>
                  <v:path arrowok="t" o:connecttype="custom" o:connectlocs="578,0;578,227;499,225;325,281;437,712;537,691;578,678;578,885;483,908;578,1290;578,1473;323,1532;168,797;0,133;186,91;320,56;508,9;578,0" o:connectangles="0,0,0,0,0,0,0,0,0,0,0,0,0,0,0,0,0,0" textboxrect="0,0,57814,153159"/>
                </v:shape>
                <v:shape id="Shape 62" o:spid="_x0000_s1071" style="position:absolute;left:11199;top:9322;width:554;height:962;visibility:visible;mso-wrap-style:square;v-text-anchor:top" coordsize="55360,96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" path="m,l55360,r,8441l8424,8441r22,79363l55360,87804r,8437l22,96241,,xe" fillcolor="#2a2929" stroked="f" strokeweight="0">
                  <v:stroke miterlimit="190811f" joinstyle="miter"/>
                  <v:path arrowok="t" o:connecttype="custom" o:connectlocs="0,0;554,0;554,84;84,84;85,878;554,878;554,962;0,962;0,0" o:connectangles="0,0,0,0,0,0,0,0,0" textboxrect="0,0,55360,96241"/>
                </v:shape>
                <v:shape id="Shape 63" o:spid="_x0000_s1072" style="position:absolute;left:10426;top:2596;width:1327;height:14423;visibility:visible;mso-wrap-style:square;v-text-anchor:top" coordsize="132684,1442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" path="m,l29724,r,77529c42388,77529,69875,83615,97334,90911r35350,10110l132684,110591,92247,98003r,536267l132684,634270r,8437l47217,642707r252,155964l132684,798671r,8438l92247,807109r,537404l132684,1332734r,8771l108638,1349278v-18989,5287,-38260,9695,-58112,12962c44582,1363227,35827,1364281,29724,1365717r-21,76597l,1442314r,-8445l21286,1433869r,-73774l21286,1357279r9278,-932l30564,86440r-10202,l20362,9378,,9378,,xe" fillcolor="#2a2929" stroked="f" strokeweight="0">
                  <v:stroke miterlimit="190811f" joinstyle="miter"/>
                  <v:path arrowok="t" o:connecttype="custom" o:connectlocs="0,0;297,0;297,775;973,909;1327,1010;1327,1106;923,980;923,6343;1327,6343;1327,6427;472,6427;475,7987;1327,7987;1327,8071;923,8071;923,13445;1327,13327;1327,13415;1087,13493;505,13622;297,13657;297,14423;0,14423;0,14339;213,14339;213,13601;213,13573;306,13563;306,864;204,864;204,94;0,94;0,0" o:connectangles="0,0,0,0,0,0,0,0,0,0,0,0,0,0,0,0,0,0,0,0,0,0,0,0,0,0,0,0,0,0,0,0,0" textboxrect="0,0,132684,1442314"/>
                </v:shape>
                <v:shape id="Shape 64" o:spid="_x0000_s1073" style="position:absolute;left:10426;top:1847;width:498;height:298;visibility:visible;mso-wrap-style:square;v-text-anchor:top" coordsize="49774,298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" path="m,l19750,5070v9122,634,19101,-244,30024,-2657l46162,27553c35558,29334,25228,29853,15092,29147l,25688,,xe" fillcolor="#2a2929" stroked="f" strokeweight="0">
                  <v:stroke miterlimit="190811f" joinstyle="miter"/>
                  <v:path arrowok="t" o:connecttype="custom" o:connectlocs="0,0;198,51;498,24;462,275;151,291;0,256;0,0" o:connectangles="0,0,0,0,0,0,0" textboxrect="0,0,49774,29853"/>
                </v:shape>
                <v:shape id="Shape 65" o:spid="_x0000_s1074" style="position:absolute;left:11610;top:1841;width:143;height:461;visibility:visible;mso-wrap-style:square;v-text-anchor:top" coordsize="14341,46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" path="m14341,r,46097l,41435,14341,xe" fillcolor="#2a2929" stroked="f" strokeweight="0">
                  <v:stroke miterlimit="190811f" joinstyle="miter"/>
                  <v:path arrowok="t" o:connecttype="custom" o:connectlocs="143,0;143,461;0,414;143,0" o:connectangles="0,0,0,0" textboxrect="0,0,14341,46097"/>
                </v:shape>
                <v:shape id="Shape 66" o:spid="_x0000_s1075" style="position:absolute;left:10426;top:658;width:519;height:300;visibility:visible;mso-wrap-style:square;v-text-anchor:top" coordsize="51846,299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" path="m26651,v8964,630,17341,2232,25195,4852l46234,29999c37767,26576,29602,24614,21683,24055,14232,23535,7657,24264,1956,26237l,27540,,2778,26651,xe" fillcolor="#2a2929" stroked="f" strokeweight="0">
                  <v:stroke miterlimit="190811f" joinstyle="miter"/>
                  <v:path arrowok="t" o:connecttype="custom" o:connectlocs="267,0;519,49;463,300;217,241;20,262;0,275;0,28;267,0" o:connectangles="0,0,0,0,0,0,0,0" textboxrect="0,0,51846,29999"/>
                </v:shape>
                <v:shape id="Shape 67" o:spid="_x0000_s1076" style="position:absolute;left:11753;top:18536;width:43;height:183;visibility:visible;mso-wrap-style:square;v-text-anchor:top" coordsize="4307,18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" path="m,l4307,17297,,18291,,xe" fillcolor="#2a2929" stroked="f" strokeweight="0">
                  <v:stroke miterlimit="190811f" joinstyle="miter"/>
                  <v:path arrowok="t" o:connecttype="custom" o:connectlocs="0,0;43,173;0,183;0,0" o:connectangles="0,0,0,0" textboxrect="0,0,4307,18291"/>
                </v:shape>
                <v:shape id="Shape 68" o:spid="_x0000_s1077" style="position:absolute;left:11753;top:17226;width:877;height:1364;visibility:visible;mso-wrap-style:square;v-text-anchor:top" coordsize="87662,136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" path="m15088,51c34555,,46230,8412,50120,25263,54229,43086,47720,57677,30602,69003r367,1619c38658,70968,46312,75148,53868,83177v7603,8005,18857,23287,33794,45863l55891,136384c41712,112969,31721,98786,25914,93868,20111,88958,12270,87637,2373,89927l,90489,,69762,10512,66209c22626,60286,27306,51393,24572,39541,22927,32413,19402,27599,13997,25097l,24726,,2017,15088,51xe" fillcolor="#2a2929" stroked="f" strokeweight="0">
                  <v:stroke miterlimit="190811f" joinstyle="miter"/>
                  <v:path arrowok="t" o:connecttype="custom" o:connectlocs="151,1;501,253;306,690;310,706;539,832;877,1291;559,1364;259,939;24,899;0,905;0,698;105,662;246,395;140,251;0,247;0,20;151,1" o:connectangles="0,0,0,0,0,0,0,0,0,0,0,0,0,0,0,0,0" textboxrect="0,0,87662,136384"/>
                </v:shape>
                <v:shape id="Shape 69" o:spid="_x0000_s1078" style="position:absolute;left:12775;top:16867;width:106;height:271;visibility:visible;mso-wrap-style:square;v-text-anchor:top" coordsize="10561,27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" path="m10561,r,27055l10347,27176,,5381,10561,xe" fillcolor="#2a2929" stroked="f" strokeweight="0">
                  <v:stroke miterlimit="190811f" joinstyle="miter"/>
                  <v:path arrowok="t" o:connecttype="custom" o:connectlocs="106,0;106,270;104,271;0,54;106,0" o:connectangles="0,0,0,0,0" textboxrect="0,0,10561,27176"/>
                </v:shape>
                <v:shape id="Shape 70" o:spid="_x0000_s1079" style="position:absolute;left:11753;top:10583;width:1128;height:5922;visibility:visible;mso-wrap-style:square;v-text-anchor:top" coordsize="112813,5922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" path="m,l112813,r,8438l82921,8438r,558307l90401,580086r22412,-12792l112813,577774,87561,592265,50200,525938v-3629,314,-13953,5033,-17830,6433l,542835r,-8771l21246,527875r,-519437l,8438,,xe" fillcolor="#2a2929" stroked="f" strokeweight="0">
                  <v:stroke miterlimit="190811f" joinstyle="miter"/>
                  <v:path arrowok="t" o:connecttype="custom" o:connectlocs="0,0;1128,0;1128,84;829,84;829,5667;904,5800;1128,5672;1128,5777;876,5922;502,5259;324,5323;0,5428;0,5340;212,5278;212,84;0,84;0,0" o:connectangles="0,0,0,0,0,0,0,0,0,0,0,0,0,0,0,0,0" textboxrect="0,0,112813,592265"/>
                </v:shape>
                <v:shape id="Shape 757" o:spid="_x0000_s1080" style="position:absolute;left:11753;top:10200;width:1128;height:91;visibility:visible;mso-wrap-style:square;v-text-anchor:top" coordsize="112813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" path="m,l112813,r,9144l,9144,,e" fillcolor="#2a2929" stroked="f" strokeweight="0">
                  <v:stroke miterlimit="190811f" joinstyle="miter"/>
                  <v:path arrowok="t" o:connecttype="custom" o:connectlocs="0,0;1128,0;1128,91;0,91;0,0" o:connectangles="0,0,0,0,0" textboxrect="0,0,112813,9144"/>
                </v:shape>
                <v:shape id="Shape 758" o:spid="_x0000_s1081" style="position:absolute;left:11753;top:9322;width:1128;height:91;visibility:visible;mso-wrap-style:square;v-text-anchor:top" coordsize="112813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" path="m,l112813,r,9144l,9144,,e" fillcolor="#2a2929" stroked="f" strokeweight="0">
                  <v:stroke miterlimit="190811f" joinstyle="miter"/>
                  <v:path arrowok="t" o:connecttype="custom" o:connectlocs="0,0;1128,0;1128,91;0,91;0,0" o:connectangles="0,0,0,0,0" textboxrect="0,0,112813,9144"/>
                </v:shape>
                <v:shape id="Shape 73" o:spid="_x0000_s1082" style="position:absolute;left:12414;top:6556;width:467;height:851;visibility:visible;mso-wrap-style:square;v-text-anchor:top" coordsize="46738,850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" path="m,l46738,r,9378l9422,9378r-43,67220l46738,76598r,8446l72,85044,,xe" fillcolor="#2a2929" stroked="f" strokeweight="0">
                  <v:stroke miterlimit="190811f" joinstyle="miter"/>
                  <v:path arrowok="t" o:connecttype="custom" o:connectlocs="0,0;467,0;467,94;94,94;94,766;467,766;467,851;1,851;0,0" o:connectangles="0,0,0,0,0,0,0,0,0" textboxrect="0,0,46738,85044"/>
                </v:shape>
                <v:shape id="Shape 74" o:spid="_x0000_s1083" style="position:absolute;left:11753;top:3110;width:1128;height:5913;visibility:visible;mso-wrap-style:square;v-text-anchor:top" coordsize="112813,591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" path="m86632,r26181,15025l112813,24934,90401,12171,82921,24635r,281757l112813,306392r,8442l36204,314834r21,144750l112813,459584r,8438l82921,468022r,114869l112813,582891r,8437l,591328r,-8437l21246,582891r,-517065l,59212,,49642r3958,1132c15816,54417,25809,57754,32081,60174r17183,6145c52598,60038,85289,5785,86632,xe" fillcolor="#2a2929" stroked="f" strokeweight="0">
                  <v:stroke miterlimit="190811f" joinstyle="miter"/>
                  <v:path arrowok="t" o:connecttype="custom" o:connectlocs="866,0;1128,150;1128,249;904,122;829,246;829,3064;1128,3064;1128,3148;362,3148;362,4596;1128,4596;1128,4680;829,4680;829,5829;1128,5829;1128,5913;0,5913;0,5829;212,5829;212,658;0,592;0,496;40,508;321,602;493,663;866,0" o:connectangles="0,0,0,0,0,0,0,0,0,0,0,0,0,0,0,0,0,0,0,0,0,0,0,0,0,0" textboxrect="0,0,112813,591328"/>
                </v:shape>
                <v:shape id="Shape 75" o:spid="_x0000_s1084" style="position:absolute;left:11753;top:891;width:1128;height:1722;visibility:visible;mso-wrap-style:square;v-text-anchor:top" coordsize="112813,172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" path="m30007,l59668,9637c52475,28984,46143,47020,40707,63731l93950,81028c98746,66287,104218,47971,110402,26126r2411,783l112813,115738,95726,172238,66069,162602v8186,-22893,15070,-42855,20592,-59850l33841,85594v-4950,15239,-11153,35416,-18518,60527l,141139,,95042,10214,65531c18279,40730,24862,18865,30007,xe" fillcolor="#2a2929" stroked="f" strokeweight="0">
                  <v:stroke miterlimit="190811f" joinstyle="miter"/>
                  <v:path arrowok="t" o:connecttype="custom" o:connectlocs="300,0;597,96;407,637;939,810;1104,261;1128,269;1128,1157;957,1722;661,1626;867,1027;338,856;153,1461;0,1411;0,950;102,655;300,0" o:connectangles="0,0,0,0,0,0,0,0,0,0,0,0,0,0,0,0" textboxrect="0,0,112813,172238"/>
                </v:shape>
                <v:shape id="Shape 76" o:spid="_x0000_s1085" style="position:absolute;left:12881;top:16492;width:1400;height:1719;visibility:visible;mso-wrap-style:square;v-text-anchor:top" coordsize="140038,17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" path="m73517,r8975,21017c80361,34647,78111,55178,75742,82606v-2643,31029,-3186,48118,-1624,51163l74867,135241v13745,-7002,31939,-17204,54536,-30618l140038,127155,52342,171843,43550,150945v2312,-13039,4921,-34092,7798,-63090c54458,56412,55290,39229,53785,36278r-799,-1574l,64514,,37459,73517,xe" fillcolor="#2a2929" stroked="f" strokeweight="0">
                  <v:stroke miterlimit="190811f" joinstyle="miter"/>
                  <v:path arrowok="t" o:connecttype="custom" o:connectlocs="735,0;825,210;757,826;741,1338;748,1353;1294,1047;1400,1272;523,1719;435,1510;513,879;538,363;530,347;0,645;0,375;735,0" o:connectangles="0,0,0,0,0,0,0,0,0,0,0,0,0,0,0" textboxrect="0,0,140038,171843"/>
                </v:shape>
                <v:shape id="Shape 77" o:spid="_x0000_s1086" style="position:absolute;left:14080;top:15477;width:1356;height:1610;visibility:visible;mso-wrap-style:square;v-text-anchor:top" coordsize="135565,1609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" path="m94913,v1890,2339,3741,11257,5552,26820c103208,50601,105033,65286,105943,70902v2881,16830,6571,28076,11118,33692l135565,126216r,25507l124131,160978c114642,147949,104781,135112,94507,122422,89794,116600,79628,110213,64073,103251,56815,100026,43301,94755,23496,87459,9305,82194,1464,78670,,76859l26899,55069v1660,2052,12258,7798,31809,17283c78228,81817,89831,88787,93434,93232r1342,-1091c91432,88020,87368,75819,82516,55541,77695,35240,73739,23241,70758,19558l94913,xe" fillcolor="#2a2929" stroked="f" strokeweight="0">
                  <v:stroke miterlimit="190811f" joinstyle="miter"/>
                  <v:path arrowok="t" o:connecttype="custom" o:connectlocs="949,0;1005,268;1060,709;1171,1046;1356,1262;1356,1517;1242,1610;945,1224;641,1033;235,875;0,769;269,551;587,724;935,932;948,922;825,555;708,196;949,0" o:connectangles="0,0,0,0,0,0,0,0,0,0,0,0,0,0,0,0,0,0" textboxrect="0,0,135565,160978"/>
                </v:shape>
                <v:shape id="Shape 78" o:spid="_x0000_s1087" style="position:absolute;left:12881;top:10200;width:2555;height:6160;visibility:visible;mso-wrap-style:square;v-text-anchor:top" coordsize="255461,6160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" path="m,l80318,r21,559534c83950,558557,116667,538135,120472,537116l83104,469860r48297,-40441c133993,427244,145690,416668,145690,413831l145690,,255461,r,8437l154114,8437r21,397898c158592,403275,188278,369554,188278,367700r14,-329400l255461,38300r,8438l224187,46738r,313849l255461,379096r,11025l204578,361541v-3545,5277,-7949,10987,-12373,15645l166005,407037v-10292,12316,-29384,29009,-41988,40220c118603,452072,96201,470191,94354,472684r38297,67269l,616074,,605594,29893,588534r,-541796l,46738,,38300r38417,l38417,583487,70961,563288r,-554851l,8437,,xe" fillcolor="#2a2929" stroked="f" strokeweight="0">
                  <v:stroke miterlimit="190811f" joinstyle="miter"/>
                  <v:path arrowok="t" o:connecttype="custom" o:connectlocs="0,0;803,0;804,5595;1205,5371;831,4698;1314,4294;1457,4138;1457,0;2555,0;2555,84;1541,84;1542,4063;1883,3677;1883,383;2555,383;2555,467;2242,467;2242,3605;2555,3791;2555,3901;2046,3615;1922,3771;1660,4070;1240,4472;944,4726;1327,5399;0,6160;0,6055;299,5885;299,467;0,467;0,383;384,383;384,5834;710,5632;710,84;0,84;0,0" o:connectangles="0,0,0,0,0,0,0,0,0,0,0,0,0,0,0,0,0,0,0,0,0,0,0,0,0,0,0,0,0,0,0,0,0,0,0,0,0,0" textboxrect="0,0,255461,616074"/>
                </v:shape>
                <v:shape id="Shape 79" o:spid="_x0000_s1088" style="position:absolute;left:14764;top:7705;width:672;height:1318;visibility:visible;mso-wrap-style:square;v-text-anchor:top" coordsize="67169,13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" path="m,l67169,r,8438l35881,8438r14,114869l67169,123307r,8438l,131745,,xe" fillcolor="#2a2929" stroked="f" strokeweight="0">
                  <v:stroke miterlimit="190811f" joinstyle="miter"/>
                  <v:path arrowok="t" o:connecttype="custom" o:connectlocs="0,0;672,0;672,84;359,84;359,1234;672,1234;672,1318;0,1318;0,0" o:connectangles="0,0,0,0,0,0,0,0,0" textboxrect="0,0,67169,131745"/>
                </v:shape>
                <v:shape id="Shape 80" o:spid="_x0000_s1089" style="position:absolute;left:12881;top:7705;width:384;height:1318;visibility:visible;mso-wrap-style:square;v-text-anchor:top" coordsize="38417,13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" path="m,l38417,r,131745l,131745r,-8438l29893,123307r,-114869l,8438,,xe" fillcolor="#2a2929" stroked="f" strokeweight="0">
                  <v:stroke miterlimit="190811f" joinstyle="miter"/>
                  <v:path arrowok="t" o:connecttype="custom" o:connectlocs="0,0;384,0;384,1318;0,1318;0,1234;299,1234;299,84;0,84;0,0" o:connectangles="0,0,0,0,0,0,0,0,0" textboxrect="0,0,38417,131745"/>
                </v:shape>
                <v:shape id="Shape 81" o:spid="_x0000_s1090" style="position:absolute;left:14338;top:7322;width:1098;height:2084;visibility:visible;mso-wrap-style:square;v-text-anchor:top" coordsize="109771,208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" path="m,l109771,r,8446l8424,8446r21,191459l109771,199905r,8441l22,208346,,xe" fillcolor="#2a2929" stroked="f" strokeweight="0">
                  <v:stroke miterlimit="190811f" joinstyle="miter"/>
                  <v:path arrowok="t" o:connecttype="custom" o:connectlocs="0,0;1098,0;1098,84;84,84;84,2000;1098,2000;1098,2084;0,2084;0,0" o:connectangles="0,0,0,0,0,0,0,0,0" textboxrect="0,0,109771,208346"/>
                </v:shape>
                <v:shape id="Shape 82" o:spid="_x0000_s1091" style="position:absolute;left:12881;top:7322;width:803;height:2084;visibility:visible;mso-wrap-style:square;v-text-anchor:top" coordsize="80339,208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" path="m,l80267,r72,208346l,208346r,-8441l71213,199905,70961,8446,,8446,,xe" fillcolor="#2a2929" stroked="f" strokeweight="0">
                  <v:stroke miterlimit="190811f" joinstyle="miter"/>
                  <v:path arrowok="t" o:connecttype="custom" o:connectlocs="0,0;802,0;803,2084;0,2084;0,2000;712,2000;709,84;0,84;0,0" o:connectangles="0,0,0,0,0,0,0,0,0" textboxrect="0,0,80339,208346"/>
                </v:shape>
                <v:shape id="Shape 83" o:spid="_x0000_s1092" style="position:absolute;left:15055;top:3727;width:381;height:607;visibility:visible;mso-wrap-style:square;v-text-anchor:top" coordsize="38117,60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" path="m38117,r,43555l22805,60613,,39343,38117,xe" fillcolor="#2a2929" stroked="f" strokeweight="0">
                  <v:stroke miterlimit="190811f" joinstyle="miter"/>
                  <v:path arrowok="t" o:connecttype="custom" o:connectlocs="381,0;381,436;228,607;0,394;381,0" o:connectangles="0,0,0,0,0" textboxrect="0,0,38117,60613"/>
                </v:shape>
                <v:shape id="Shape 84" o:spid="_x0000_s1093" style="position:absolute;left:12881;top:3260;width:2555;height:3390;visibility:visible;mso-wrap-style:square;v-text-anchor:top" coordsize="255461,339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" path="m,l131715,75587,93414,143775r8201,5809c109204,156227,117253,161757,124494,168740r21455,20582c150377,193790,155032,198440,159500,202857v9003,8904,18180,19002,26618,28495c192385,238409,199322,246144,204578,253999r50883,-28974l255461,234562r-31274,17605l224187,291367r31274,l255461,299809r-67169,l188292,245849,154135,209197r,120463l255461,329660r,9378l145827,339038r-137,-137337c145690,199416,127280,182356,123273,179307,115187,173130,91597,150648,82175,145679l119536,78424c117116,77776,84064,58555,80339,55999r,283039l,339038r,-9378l70982,329660,70961,50629c65511,47403,43723,35029,38417,32165r,267644l,299809r,-8442l29893,291367,29849,26907,,9909,,xe" fillcolor="#2a2929" stroked="f" strokeweight="0">
                  <v:stroke miterlimit="190811f" joinstyle="miter"/>
                  <v:path arrowok="t" o:connecttype="custom" o:connectlocs="0,0;1317,756;934,1438;1016,1496;1245,1687;1460,1893;1595,2028;1861,2313;2046,2540;2555,2250;2555,2345;2242,2521;2242,2913;2555,2913;2555,2998;1883,2998;1883,2458;1542,2092;1542,3296;2555,3296;2555,3390;1458,3390;1457,2017;1233,1793;822,1457;1196,784;804,560;804,3390;0,3390;0,3296;710,3296;710,506;384,322;384,2998;0,2998;0,2913;299,2913;299,269;0,99;0,0" o:connectangles="0,0,0,0,0,0,0,0,0,0,0,0,0,0,0,0,0,0,0,0,0,0,0,0,0,0,0,0,0,0,0,0,0,0,0,0,0,0,0,0" textboxrect="0,0,255461,339038"/>
                </v:shape>
                <v:shape id="Shape 85" o:spid="_x0000_s1094" style="position:absolute;left:13445;top:1728;width:1763;height:1844;visibility:visible;mso-wrap-style:square;v-text-anchor:top" coordsize="176320,18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" path="m76042,r27752,17341c101743,20635,101202,38611,102193,71312v1083,34698,100,57208,-2908,67431l100684,139622v7176,-14820,14234,-27749,21129,-38796c132368,83956,142743,66347,152968,48067r23352,14591c165808,77565,153284,96624,138751,119880v-14642,23418,-27447,44918,-38473,64476l77212,169938v1588,-2549,1444,-21405,-416,-56556c74930,76460,75697,52441,79125,41411r-1495,-940c70664,55113,63741,67958,56862,78967,47231,94374,35924,113396,23003,136065l,121690c12982,102964,26741,82019,41173,58918,55390,36162,66996,16534,76042,xe" fillcolor="#2a2929" stroked="f" strokeweight="0">
                  <v:stroke miterlimit="190811f" joinstyle="miter"/>
                  <v:path arrowok="t" o:connecttype="custom" o:connectlocs="760,0;1038,173;1022,713;993,1388;1007,1397;1218,1009;1530,481;1763,627;1387,1199;1003,1844;772,1700;768,1134;791,414;776,405;569,790;230,1361;0,1217;412,589;760,0" o:connectangles="0,0,0,0,0,0,0,0,0,0,0,0,0,0,0,0,0,0,0" textboxrect="0,0,176320,184356"/>
                </v:shape>
                <v:shape id="Shape 86" o:spid="_x0000_s1095" style="position:absolute;left:12881;top:1160;width:273;height:888;visibility:visible;mso-wrap-style:square;v-text-anchor:top" coordsize="27264,88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" path="m,l27264,8854c20521,26289,12983,47809,4645,73471l,88830,,xe" fillcolor="#2a2929" stroked="f" strokeweight="0">
                  <v:stroke miterlimit="190811f" joinstyle="miter"/>
                  <v:path arrowok="t" o:connecttype="custom" o:connectlocs="0,0;273,89;47,734;0,888;0,0" o:connectangles="0,0,0,0,0" textboxrect="0,0,27264,88830"/>
                </v:shape>
                <v:shape id="Shape 87" o:spid="_x0000_s1096" style="position:absolute;left:15436;top:16740;width:129;height:255;visibility:visible;mso-wrap-style:square;v-text-anchor:top" coordsize="12896,2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" path="m,l12896,15069,,25507,,xe" fillcolor="#2a2929" stroked="f" strokeweight="0">
                  <v:stroke miterlimit="190811f" joinstyle="miter"/>
                  <v:path arrowok="t" o:connecttype="custom" o:connectlocs="0,0;129,151;0,255;0,0" o:connectangles="0,0,0,0" textboxrect="0,0,12896,25507"/>
                </v:shape>
                <v:shape id="Shape 88" o:spid="_x0000_s1097" style="position:absolute;left:15571;top:14379;width:1501;height:1632;visibility:visible;mso-wrap-style:square;v-text-anchor:top" coordsize="150120,163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" path="m45742,l61538,19109c52290,24242,43923,31173,36342,39887,24966,52977,22784,62543,29765,68620v3718,3228,8035,4348,13031,3300c47105,70980,54954,67633,66312,61848,78389,55699,88761,52253,97462,51540v11618,-918,21939,2571,30964,10416c150120,80817,147391,105807,120312,136958v-9205,10591,-19023,19364,-29470,26222l75797,142980v10952,-6288,19840,-13420,26799,-21427c110301,112694,114998,105570,116651,100227v1648,-5392,486,-9853,-3571,-13378c108845,83168,103694,81931,97643,83103v-5300,932,-14199,4464,-26712,10533c59583,99123,49784,102074,41656,102481,31370,103014,22122,99666,13914,92531,4374,84235,,74246,752,62485,1523,50752,7668,38243,19198,24980,28649,14108,37483,5773,45742,xe" fillcolor="#2a2929" stroked="f" strokeweight="0">
                  <v:stroke miterlimit="190811f" joinstyle="miter"/>
                  <v:path arrowok="t" o:connecttype="custom" o:connectlocs="457,0;615,191;363,399;298,686;428,719;663,619;974,515;1284,620;1203,1370;908,1632;758,1430;1026,1216;1166,1002;1131,869;976,831;709,936;417,1025;139,925;8,625;192,250;457,0" o:connectangles="0,0,0,0,0,0,0,0,0,0,0,0,0,0,0,0,0,0,0,0,0" textboxrect="0,0,150120,163180"/>
                </v:shape>
                <v:shape id="Shape 89" o:spid="_x0000_s1098" style="position:absolute;left:16401;top:12843;width:1359;height:1606;visibility:visible;mso-wrap-style:square;v-text-anchor:top" coordsize="135867,160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" path="m47657,v2156,1056,7419,11114,15790,30179c72108,49853,77033,63512,78260,71229r1487,720c86540,66932,104738,62672,134370,59245r1497,-147l135867,89281r-11440,907c99558,92794,85911,96563,83501,101491r-1450,2982c89577,108141,98390,112323,108484,117022r27383,12555l135867,146484r-6883,14112c109440,150023,87166,138614,62146,126407,38099,114682,17356,105109,,97693l13622,69765v17956,9629,34912,18363,50977,26197l65660,93798c67075,90893,62535,79588,52017,59885,41792,40756,35558,30640,33252,29520l47657,xe" fillcolor="#2a2929" stroked="f" strokeweight="0">
                  <v:stroke miterlimit="190811f" joinstyle="miter"/>
                  <v:path arrowok="t" o:connecttype="custom" o:connectlocs="477,0;635,302;783,712;798,720;1344,592;1359,591;1359,893;1245,902;835,1015;821,1045;1085,1170;1359,1296;1359,1465;1290,1606;622,1264;0,977;136,698;646,960;657,938;520,599;333,295;477,0" o:connectangles="0,0,0,0,0,0,0,0,0,0,0,0,0,0,0,0,0,0,0,0,0,0" textboxrect="0,0,135867,160596"/>
                </v:shape>
                <v:shape id="Shape 90" o:spid="_x0000_s1099" style="position:absolute;left:17207;top:11466;width:553;height:786;visibility:visible;mso-wrap-style:square;v-text-anchor:top" coordsize="55278,78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" path="m55278,r,28565l41682,29643v-10697,755,-16795,959,-18296,607l22989,31975v1394,322,6717,3221,15974,8698l55278,50509r,28125l39177,67792c16326,52611,3273,44646,,43888l9378,3272c12427,3977,27309,2938,54020,139l55278,xe" fillcolor="#2a2929" stroked="f" strokeweight="0">
                  <v:stroke miterlimit="190811f" joinstyle="miter"/>
                  <v:path arrowok="t" o:connecttype="custom" o:connectlocs="553,0;553,286;417,296;234,302;230,320;390,407;553,505;553,786;392,678;0,439;94,33;540,1;553,0" o:connectangles="0,0,0,0,0,0,0,0,0,0,0,0,0" textboxrect="0,0,55278,78634"/>
                </v:shape>
                <v:shape id="Shape 91" o:spid="_x0000_s1100" style="position:absolute;left:16753;top:6273;width:1007;height:1327;visibility:visible;mso-wrap-style:square;v-text-anchor:top" coordsize="100696,132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" path="m100696,r,23440l75985,24884,91022,62109r9674,-8156l100696,92374,86860,104551c66620,122169,55102,131524,52358,132628l39154,99945c43650,98126,55131,89883,73617,75184l54536,27949c31313,29911,17277,31844,12427,33802l,3040c2650,1963,27667,1103,75049,470l100696,xe" fillcolor="#2a2929" stroked="f" strokeweight="0">
                  <v:stroke miterlimit="190811f" joinstyle="miter"/>
                  <v:path arrowok="t" o:connecttype="custom" o:connectlocs="1007,0;1007,235;760,249;910,621;1007,540;1007,924;869,1046;524,1327;392,1000;736,752;545,280;124,338;0,30;751,5;1007,0" o:connectangles="0,0,0,0,0,0,0,0,0,0,0,0,0,0,0" textboxrect="0,0,100696,132628"/>
                </v:shape>
                <v:shape id="Shape 92" o:spid="_x0000_s1101" style="position:absolute;left:15436;top:5417;width:1583;height:8781;visibility:visible;mso-wrap-style:square;v-text-anchor:top" coordsize="158356,878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" path="m16373,r90612,157897l40658,195265v659,2771,2160,5846,3337,8776c45389,207494,46077,209441,47337,212843r12369,36213c61769,255247,63539,261587,65150,267905r9370,39201c77112,319141,80726,339527,81745,352164r76611,l158342,525003r-76597,c81450,537949,77206,558392,74678,571154v-6325,31998,-15299,63404,-26935,93565c46544,667826,41591,679627,41591,681923r66326,38279l17305,878106,,868386,,857360r14475,8567l31266,836087r8,-311084l,525003r,-8438l149702,516565r216,-29863l,486702r,-8437l149932,478265r-14,-79363l,398902r,-8441l149932,390461r-14,-29860l,360601r,-8437l31280,352164r,-114869l,237295r,-8438l43499,228857v-601,-5642,-9986,-25514,-10347,-29855l,199002r,-8446l30366,190556,94805,155060c94438,150740,84747,135393,81904,130627v-1523,-2557,-2924,-7291,-5768,-7291l,123336r,-9378l72403,113958c69429,109679,56153,86588,55570,84107l,84107,,75665r31258,l31274,43503,13536,11240,,18860,,9323,16373,xe" fillcolor="#2a2929" stroked="f" strokeweight="0">
                  <v:stroke miterlimit="190811f" joinstyle="miter"/>
                  <v:path arrowok="t" o:connecttype="custom" o:connectlocs="164,0;1069,1579;406,1953;440,2040;473,2128;597,2491;651,2679;745,3071;817,3522;1583,3522;1583,5250;817,5250;747,5712;477,6647;416,6819;1079,7202;173,8781;0,8684;0,8574;145,8659;313,8361;313,5250;0,5250;0,5166;1496,5166;1499,4867;0,4867;0,4783;1499,4783;1499,3989;0,3989;0,3905;1499,3905;1499,3606;0,3606;0,3522;313,3522;313,2373;0,2373;0,2289;435,2289;331,1990;0,1990;0,1906;304,1906;948,1551;819,1306;761,1233;0,1233;0,1140;724,1140;556,841;0,841;0,757;312,757;313,435;135,112;0,189;0,93;164,0" o:connectangles="0,0,0,0,0,0,0,0,0,0,0,0,0,0,0,0,0,0,0,0,0,0,0,0,0,0,0,0,0,0,0,0,0,0,0,0,0,0,0,0,0,0,0,0,0,0,0,0,0,0,0,0,0,0,0,0,0,0,0,0" textboxrect="0,0,158356,878106"/>
                </v:shape>
                <v:shape id="Shape 93" o:spid="_x0000_s1102" style="position:absolute;left:15835;top:4065;width:1799;height:1782;visibility:visible;mso-wrap-style:square;v-text-anchor:top" coordsize="179986,178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" path="m116103,r18263,25142c117432,36471,101758,47343,87296,57855r1415,1941c90619,62416,102719,63715,125061,63673v21679,-44,33548,-799,35620,-2308l179986,87937v-1949,1415,-13306,1343,-34067,-223c124492,86127,110109,84060,102725,81521r-1334,973c102625,90856,97845,108925,86964,136692,76878,162571,70599,176389,68158,178160l46976,149000v2736,-1991,8496,-13845,17334,-35615c73688,90205,76763,76388,73537,71937l71592,69259c58043,79102,40269,92531,18273,109493l,84351c18518,72065,39049,57755,61567,41389,83210,25657,101404,11847,116103,xe" fillcolor="#2a2929" stroked="f" strokeweight="0">
                  <v:stroke miterlimit="190811f" joinstyle="miter"/>
                  <v:path arrowok="t" o:connecttype="custom" o:connectlocs="1160,0;1343,251;873,579;887,598;1250,637;1606,614;1799,880;1458,877;1027,815;1013,825;869,1367;681,1782;470,1490;643,1134;735,720;716,693;183,1095;0,844;615,414;1160,0" o:connectangles="0,0,0,0,0,0,0,0,0,0,0,0,0,0,0,0,0,0,0,0" textboxrect="0,0,179986,178160"/>
                </v:shape>
                <v:shape id="Shape 94" o:spid="_x0000_s1103" style="position:absolute;left:15436;top:3071;width:825;height:1092;visibility:visible;mso-wrap-style:square;v-text-anchor:top" coordsize="82563,109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" path="m59750,l82563,21269c69243,34171,53345,50508,34841,70348l,109162,,65607,14122,51030c32414,31414,47606,14397,59750,xe" fillcolor="#2a2929" stroked="f" strokeweight="0">
                  <v:stroke miterlimit="190811f" joinstyle="miter"/>
                  <v:path arrowok="t" o:connecttype="custom" o:connectlocs="597,0;825,213;348,704;0,1092;0,656;141,510;597,0" o:connectangles="0,0,0,0,0,0,0" textboxrect="0,0,82563,109162"/>
                </v:shape>
                <v:shape id="Shape 95" o:spid="_x0000_s1104" style="position:absolute;left:17760;top:14139;width:67;height:169;visibility:visible;mso-wrap-style:square;v-text-anchor:top" coordsize="6740,16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" path="m,l6740,3090,,16907,,xe" fillcolor="#2a2929" stroked="f" strokeweight="0">
                  <v:stroke miterlimit="190811f" joinstyle="miter"/>
                  <v:path arrowok="t" o:connecttype="custom" o:connectlocs="0,0;67,31;0,169;0,0" o:connectangles="0,0,0,0" textboxrect="0,0,6740,16907"/>
                </v:shape>
                <v:shape id="Shape 96" o:spid="_x0000_s1105" style="position:absolute;left:17760;top:13400;width:439;height:336;visibility:visible;mso-wrap-style:square;v-text-anchor:top" coordsize="43942,3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" path="m30554,476c38128,,42592,95,43942,752l28144,33152v-1524,-744,-5578,-995,-12171,-757l,33660,,3477,30554,476xe" fillcolor="#2a2929" stroked="f" strokeweight="0">
                  <v:stroke miterlimit="190811f" joinstyle="miter"/>
                  <v:path arrowok="t" o:connecttype="custom" o:connectlocs="305,5;439,8;281,331;160,323;0,336;0,35;305,5" o:connectangles="0,0,0,0,0,0,0" textboxrect="0,0,43942,33660"/>
                </v:shape>
                <v:shape id="Shape 97" o:spid="_x0000_s1106" style="position:absolute;left:17760;top:11365;width:1044;height:1364;visibility:visible;mso-wrap-style:square;v-text-anchor:top" coordsize="104404,136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" path="m97551,162v3608,-162,5893,-132,6853,90l96484,34603v-4738,-1091,-18872,-919,-42452,512l42584,84755v20150,11717,32746,18180,37851,19358l72961,136440c70183,135803,49195,122152,10015,95497l,88753,,60628r519,313c7115,64969,14693,69642,23256,74959l32288,35845v-9946,928,-18743,1719,-26391,2372l,38684,,10120,29394,6872c63997,2871,86728,649,97551,162xe" fillcolor="#2a2929" stroked="f" strokeweight="0">
                  <v:stroke miterlimit="190811f" joinstyle="miter"/>
                  <v:path arrowok="t" o:connecttype="custom" o:connectlocs="975,2;1044,3;965,346;540,351;426,847;804,1041;730,1364;100,955;0,887;0,606;5,609;233,749;323,358;59,382;0,387;0,101;294,69;975,2" o:connectangles="0,0,0,0,0,0,0,0,0,0,0,0,0,0,0,0,0,0" textboxrect="0,0,104404,136440"/>
                </v:shape>
                <v:shape id="Shape 98" o:spid="_x0000_s1107" style="position:absolute;left:17760;top:6243;width:672;height:954;visibility:visible;mso-wrap-style:square;v-text-anchor:top" coordsize="67251,95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" path="m51628,l67251,38646c63382,40212,44057,56379,9310,87178l,95372,,56950,10583,48028c28252,33265,38158,25451,40302,24585r-659,-1639c37650,23745,25087,24873,1951,26323l,26437,,2997,5833,2891c33258,2218,48520,1258,51628,xe" fillcolor="#2a2929" stroked="f" strokeweight="0">
                  <v:stroke miterlimit="190811f" joinstyle="miter"/>
                  <v:path arrowok="t" o:connecttype="custom" o:connectlocs="516,0;672,387;93,872;0,954;0,570;106,480;403,246;396,230;19,263;0,264;0,30;58,29;516,0" o:connectangles="0,0,0,0,0,0,0,0,0,0,0,0,0" textboxrect="0,0,67251,95372"/>
                </v:shape>
                <v:shape id="Shape 99" o:spid="_x0000_s1108" style="position:absolute;left:5539;top:15122;width:264;height:594;visibility:visible;mso-wrap-style:square;v-text-anchor:top" coordsize="26388,59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" path="m26388,r,59425l,44888,26388,xe" fillcolor="#e31d24" stroked="f" strokeweight="0">
                  <v:stroke miterlimit="190811f" joinstyle="miter"/>
                  <v:path arrowok="t" o:connecttype="custom" o:connectlocs="264,0;264,594;0,449;264,0" o:connectangles="0,0,0,0" textboxrect="0,0,26388,59425"/>
                </v:shape>
                <v:shape id="Shape 100" o:spid="_x0000_s1109" style="position:absolute;left:12582;top:10667;width:598;height:5716;visibility:visible;mso-wrap-style:square;v-text-anchor:top" coordsize="59778,571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" path="m,l59778,r,541796l7473,571647,,558302,,xe" fillcolor="#e31d24" stroked="f" strokeweight="0">
                  <v:stroke miterlimit="190811f" joinstyle="miter"/>
                  <v:path arrowok="t" o:connecttype="custom" o:connectlocs="0,0;598,0;598,5418;75,5716;0,5583;0,0" o:connectangles="0,0,0,0,0,0" textboxrect="0,0,59778,571647"/>
                </v:shape>
                <v:shape id="Shape 101" o:spid="_x0000_s1110" style="position:absolute;left:11349;top:10667;width:616;height:5374;visibility:visible;mso-wrap-style:square;v-text-anchor:top" coordsize="61683,537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" path="m,l61683,r-4,519437l4,537404,,xe" fillcolor="#e31d24" stroked="f" strokeweight="0">
                  <v:stroke miterlimit="190811f" joinstyle="miter"/>
                  <v:path arrowok="t" o:connecttype="custom" o:connectlocs="0,0;616,0;616,5194;0,5374;0,0" o:connectangles="0,0,0,0,0" textboxrect="0,0,61683,537404"/>
                </v:shape>
                <v:shape id="Shape 102" o:spid="_x0000_s1111" style="position:absolute;left:15123;top:10667;width:625;height:3409;visibility:visible;mso-wrap-style:square;v-text-anchor:top" coordsize="62540,340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" path="m,l62540,r,311094l45742,340928,,313857,,xe" fillcolor="#e31d24" stroked="f" strokeweight="0">
                  <v:stroke miterlimit="190811f" joinstyle="miter"/>
                  <v:path arrowok="t" o:connecttype="custom" o:connectlocs="0,0;625,0;625,3111;457,3409;0,3138;0,0" o:connectangles="0,0,0,0,0,0" textboxrect="0,0,62540,340928"/>
                </v:shape>
                <v:shape id="Shape 103" o:spid="_x0000_s1112" style="position:absolute;left:2690;top:8995;width:617;height:1644;visibility:visible;mso-wrap-style:square;v-text-anchor:top" coordsize="61683,164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" path="m,l61683,r,164372l14,164372,,xe" fillcolor="#e31d24" stroked="f" strokeweight="0">
                  <v:stroke miterlimit="190811f" joinstyle="miter"/>
                  <v:path arrowok="t" o:connecttype="custom" o:connectlocs="0,0;617,0;617,1644;0,1644;0,0" o:connectangles="0,0,0,0,0" textboxrect="0,0,61683,164372"/>
                </v:shape>
                <v:shape id="Shape 104" o:spid="_x0000_s1113" style="position:absolute;left:15123;top:7790;width:626;height:1149;visibility:visible;mso-wrap-style:square;v-text-anchor:top" coordsize="62568,114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" path="m,l62568,r-8,114869l10,114869,,xe" fillcolor="#e31d24" stroked="f" strokeweight="0">
                  <v:stroke miterlimit="190811f" joinstyle="miter"/>
                  <v:path arrowok="t" o:connecttype="custom" o:connectlocs="0,0;626,0;626,1149;0,1149;0,0" o:connectangles="0,0,0,0,0" textboxrect="0,0,62568,114869"/>
                </v:shape>
                <v:shape id="Shape 759" o:spid="_x0000_s1114" style="position:absolute;left:12582;top:7790;width:598;height:1148;visibility:visible;mso-wrap-style:square;v-text-anchor:top" coordsize="59778,11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" path="m,l59778,r,114865l,114865,,e" fillcolor="#e31d24" stroked="f" strokeweight="0">
                  <v:stroke miterlimit="190811f" joinstyle="miter"/>
                  <v:path arrowok="t" o:connecttype="custom" o:connectlocs="0,0;598,0;598,1148;0,1148;0,0" o:connectangles="0,0,0,0,0" textboxrect="0,0,59778,114865"/>
                </v:shape>
                <v:shape id="Shape 106" o:spid="_x0000_s1115" style="position:absolute;left:3952;top:5539;width:617;height:8546;visibility:visible;mso-wrap-style:square;v-text-anchor:top" coordsize="61681,8546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" path="m10130,l61681,29157r,796273l31637,842588v-3614,2081,-18717,11340,-21507,12096l,836490,,17637,10130,xe" fillcolor="#e31d24" stroked="f" strokeweight="0">
                  <v:stroke miterlimit="190811f" joinstyle="miter"/>
                  <v:path arrowok="t" o:connecttype="custom" o:connectlocs="101,0;617,292;617,8253;316,8425;101,8546;0,8364;0,176;101,0" o:connectangles="0,0,0,0,0,0,0,0" textboxrect="0,0,61681,854684"/>
                </v:shape>
                <v:shape id="Shape 107" o:spid="_x0000_s1116" style="position:absolute;left:15123;top:5529;width:625;height:645;visibility:visible;mso-wrap-style:square;v-text-anchor:top" coordsize="62540,64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" path="m44806,l62540,32263r-15,32159l,64422,,25222,44806,xe" fillcolor="#e31d24" stroked="f" strokeweight="0">
                  <v:stroke miterlimit="190811f" joinstyle="miter"/>
                  <v:path arrowok="t" o:connecttype="custom" o:connectlocs="448,0;625,323;625,645;0,645;0,253;448,0" o:connectangles="0,0,0,0,0,0" textboxrect="0,0,62540,64422"/>
                </v:shape>
                <v:shape id="Shape 108" o:spid="_x0000_s1117" style="position:absolute;left:5186;top:4801;width:617;height:10015;visibility:visible;mso-wrap-style:square;v-text-anchor:top" coordsize="61683,1001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" path="m61683,r,1001474l53947,994745,28480,972601,5170,950140,,945036,,56279,21510,35665c30154,28058,52186,6498,61683,xe" fillcolor="#e31d24" stroked="f" strokeweight="0">
                  <v:stroke miterlimit="190811f" joinstyle="miter"/>
                  <v:path arrowok="t" o:connecttype="custom" o:connectlocs="617,0;617,10015;540,9948;285,9726;52,9502;0,9451;0,563;215,357;617,0" o:connectangles="0,0,0,0,0,0,0,0,0" textboxrect="0,0,61683,1001474"/>
                </v:shape>
                <v:shape id="Shape 109" o:spid="_x0000_s1118" style="position:absolute;left:5539;top:3908;width:264;height:607;visibility:visible;mso-wrap-style:square;v-text-anchor:top" coordsize="26388,606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" path="m26388,r,60696l,14536,26388,xe" fillcolor="#e31d24" stroked="f" strokeweight="0">
                  <v:stroke miterlimit="190811f" joinstyle="miter"/>
                  <v:path arrowok="t" o:connecttype="custom" o:connectlocs="264,0;264,607;0,145;264,0" o:connectangles="0,0,0,0" textboxrect="0,0,26388,60696"/>
                </v:shape>
                <v:shape id="Shape 110" o:spid="_x0000_s1119" style="position:absolute;left:13265;top:3581;width:326;height:185;visibility:visible;mso-wrap-style:square;v-text-anchor:top" coordsize="32547,18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" path="m,c5310,2865,27094,15242,32547,18469l,xe" fillcolor="#e31d24" stroked="f" strokeweight="0">
                  <v:stroke miterlimit="190811f" joinstyle="miter"/>
                  <v:path arrowok="t" o:connecttype="custom" o:connectlocs="0,0;326,185;0,0" o:connectangles="0,0,0" textboxrect="0,0,32547,18469"/>
                </v:shape>
                <v:shape id="Shape 111" o:spid="_x0000_s1120" style="position:absolute;left:7653;top:3581;width:617;height:12464;visibility:visible;mso-wrap-style:square;v-text-anchor:top" coordsize="61679,1246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" path="m61679,r,1246468l24919,1236143,,1227542,,18631,8190,15639c23771,10433,45684,3777,61679,xe" fillcolor="#e31d24" stroked="f" strokeweight="0">
                  <v:stroke miterlimit="190811f" joinstyle="miter"/>
                  <v:path arrowok="t" o:connecttype="custom" o:connectlocs="617,0;617,12464;249,12361;0,12275;0,186;82,156;617,0" o:connectangles="0,0,0,0,0,0,0" textboxrect="0,0,61679,1246468"/>
                </v:shape>
                <v:shape id="Shape 112" o:spid="_x0000_s1121" style="position:absolute;left:11349;top:3576;width:616;height:5362;visibility:visible;mso-wrap-style:square;v-text-anchor:top" coordsize="61683,536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" path="m,l61679,19202r4,517061l,536263,,xe" fillcolor="#e31d24" stroked="f" strokeweight="0">
                  <v:stroke miterlimit="190811f" joinstyle="miter"/>
                  <v:path arrowok="t" o:connecttype="custom" o:connectlocs="0,0;616,192;616,5362;0,5362;0,0" o:connectangles="0,0,0,0,0" textboxrect="0,0,61683,536263"/>
                </v:shape>
                <v:shape id="Shape 113" o:spid="_x0000_s1122" style="position:absolute;left:12582;top:3231;width:598;height:2943;visibility:visible;mso-wrap-style:square;v-text-anchor:top" coordsize="59781,294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" path="m7473,l59738,29750r43,264463l,294217,,12460,7473,xe" fillcolor="#e31d24" stroked="f" strokeweight="0">
                  <v:stroke miterlimit="190811f" joinstyle="miter"/>
                  <v:path arrowok="t" o:connecttype="custom" o:connectlocs="75,0;598,298;598,2943;0,2943;0,125;75,0" o:connectangles="0,0,0,0,0,0" textboxrect="0,0,59781,294217"/>
                </v:shape>
                <v:shape id="Shape 114" o:spid="_x0000_s1123" style="position:absolute;left:6420;top:3231;width:616;height:13162;visibility:visible;mso-wrap-style:square;v-text-anchor:top" coordsize="61683,1316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" path="m54825,r6858,12201l61683,1305400r-6858,10738l,1285027,,31151c8565,26604,51567,881,54825,xe" fillcolor="#e31d24" stroked="f" strokeweight="0">
                  <v:stroke miterlimit="190811f" joinstyle="miter"/>
                  <v:path arrowok="t" o:connecttype="custom" o:connectlocs="548,0;616,122;616,13055;548,13162;0,12851;0,312;548,0" o:connectangles="0,0,0,0,0,0,0" textboxrect="0,0,61683,1316138"/>
                </v:shape>
                <v:shape id="Shape 115" o:spid="_x0000_s1124" style="position:absolute;left:10120;top:2690;width:612;height:14245;visibility:visible;mso-wrap-style:square;v-text-anchor:top" coordsize="61132,1424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" path="m,l50928,r,77058l61132,77058r,1269915l51854,1347898r,76597l,1424495,,xe" fillcolor="#e31d24" stroked="f" strokeweight="0">
                  <v:stroke miterlimit="190811f" joinstyle="miter"/>
                  <v:path arrowok="t" o:connecttype="custom" o:connectlocs="0,0;510,0;510,771;612,771;612,13470;519,13479;519,14245;0,14245;0,0" o:connectangles="0,0,0,0,0,0,0,0,0" textboxrect="0,0,61132,1424495"/>
                </v:shape>
                <v:shape id="Shape 116" o:spid="_x0000_s1125" style="position:absolute;left:8887;top:2690;width:617;height:14245;visibility:visible;mso-wrap-style:square;v-text-anchor:top" coordsize="61679,1424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" path="m9886,l61679,r,1424495l10832,1424495r,-75661l,1346973,,77058r9890,l9886,xe" fillcolor="#e31d24" stroked="f" strokeweight="0">
                  <v:stroke miterlimit="190811f" joinstyle="miter"/>
                  <v:path arrowok="t" o:connecttype="custom" o:connectlocs="99,0;617,0;617,14245;108,14245;108,13488;0,13470;0,771;99,771;99,0" o:connectangles="0,0,0,0,0,0,0,0,0" textboxrect="0,0,61679,1424495"/>
                </v:shape>
                <w10:anchorlock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inline distT="0" distB="0" distL="0" distR="0" wp14:anchorId="09AD79E2" wp14:editId="5F298FCB">
                <wp:extent cx="5400040" cy="6797675"/>
                <wp:effectExtent l="0" t="0" r="1124585" b="0"/>
                <wp:docPr id="1" name="Group 7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00040" cy="6797675"/>
                          <a:chOff x="0" y="0"/>
                          <a:chExt cx="41976" cy="67976"/>
                        </a:xfrm>
                      </wpg:grpSpPr>
                      <wps:wsp>
                        <wps:cNvPr id="6" name="Shape 763"/>
                        <wps:cNvSpPr>
                          <a:spLocks/>
                        </wps:cNvSpPr>
                        <wps:spPr bwMode="auto">
                          <a:xfrm>
                            <a:off x="13808" y="0"/>
                            <a:ext cx="300" cy="67976"/>
                          </a:xfrm>
                          <a:custGeom>
                            <a:avLst/>
                            <a:gdLst>
                              <a:gd name="T0" fmla="*/ 0 w 29945"/>
                              <a:gd name="T1" fmla="*/ 0 h 6797603"/>
                              <a:gd name="T2" fmla="*/ 29945 w 29945"/>
                              <a:gd name="T3" fmla="*/ 0 h 6797603"/>
                              <a:gd name="T4" fmla="*/ 29945 w 29945"/>
                              <a:gd name="T5" fmla="*/ 6797603 h 6797603"/>
                              <a:gd name="T6" fmla="*/ 0 w 29945"/>
                              <a:gd name="T7" fmla="*/ 6797603 h 6797603"/>
                              <a:gd name="T8" fmla="*/ 0 w 29945"/>
                              <a:gd name="T9" fmla="*/ 0 h 6797603"/>
                              <a:gd name="T10" fmla="*/ 0 w 29945"/>
                              <a:gd name="T11" fmla="*/ 0 h 6797603"/>
                              <a:gd name="T12" fmla="*/ 29945 w 29945"/>
                              <a:gd name="T13" fmla="*/ 6797603 h 67976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9945" h="6797603">
                                <a:moveTo>
                                  <a:pt x="0" y="0"/>
                                </a:moveTo>
                                <a:lnTo>
                                  <a:pt x="29945" y="0"/>
                                </a:lnTo>
                                <a:lnTo>
                                  <a:pt x="29945" y="6797603"/>
                                </a:lnTo>
                                <a:lnTo>
                                  <a:pt x="0" y="679760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5535" y="25659"/>
                            <a:ext cx="17889" cy="6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9381D4" w14:textId="77777777" w:rsidR="00BB506B" w:rsidRPr="00355BEF" w:rsidRDefault="00BB506B" w:rsidP="00355BEF">
                              <w:pPr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355BEF">
                                <w:rPr>
                                  <w:rFonts w:asciiTheme="minorHAnsi" w:hAnsiTheme="minorHAnsi" w:cstheme="minorHAnsi"/>
                                  <w:b/>
                                  <w:color w:val="214281"/>
                                  <w:w w:val="105"/>
                                  <w:sz w:val="75"/>
                                </w:rPr>
                                <w:t>PRA</w:t>
                              </w:r>
                              <w:r w:rsidR="009A103A">
                                <w:rPr>
                                  <w:rFonts w:asciiTheme="minorHAnsi" w:hAnsiTheme="minorHAnsi" w:cstheme="minorHAnsi"/>
                                  <w:b/>
                                  <w:color w:val="214281"/>
                                  <w:w w:val="105"/>
                                  <w:sz w:val="75"/>
                                </w:rPr>
                                <w:t>CA</w:t>
                              </w:r>
                              <w:r w:rsidRPr="00355BEF">
                                <w:rPr>
                                  <w:rFonts w:asciiTheme="minorHAnsi" w:hAnsiTheme="minorHAnsi" w:cstheme="minorHAnsi"/>
                                  <w:b/>
                                  <w:color w:val="214281"/>
                                  <w:w w:val="105"/>
                                  <w:sz w:val="75"/>
                                </w:rPr>
                                <w:t>C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5469" y="31292"/>
                            <a:ext cx="35254" cy="6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63238F" w14:textId="77777777" w:rsidR="00BB506B" w:rsidRPr="00355BEF" w:rsidRDefault="00BB506B" w:rsidP="00355BEF">
                              <w:pPr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355BEF">
                                <w:rPr>
                                  <w:rFonts w:asciiTheme="minorHAnsi" w:hAnsiTheme="minorHAnsi" w:cstheme="minorHAnsi"/>
                                  <w:color w:val="214281"/>
                                  <w:w w:val="99"/>
                                  <w:sz w:val="75"/>
                                </w:rPr>
                                <w:t>DYPLOMOW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5744" y="5564"/>
                            <a:ext cx="30759" cy="3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09C3C8" w14:textId="77777777" w:rsidR="00BB506B" w:rsidRPr="00355BEF" w:rsidRDefault="00BB506B" w:rsidP="00355BEF">
                              <w:pPr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355BEF">
                                <w:rPr>
                                  <w:rFonts w:asciiTheme="minorHAnsi" w:hAnsiTheme="minorHAnsi" w:cstheme="minorHAnsi"/>
                                  <w:color w:val="214281"/>
                                  <w:w w:val="95"/>
                                  <w:sz w:val="43"/>
                                </w:rPr>
                                <w:t>Wydział</w:t>
                              </w:r>
                              <w:r w:rsidR="009A103A">
                                <w:rPr>
                                  <w:rFonts w:asciiTheme="minorHAnsi" w:hAnsiTheme="minorHAnsi" w:cstheme="minorHAnsi"/>
                                  <w:color w:val="214281"/>
                                  <w:w w:val="95"/>
                                  <w:sz w:val="43"/>
                                </w:rPr>
                                <w:t xml:space="preserve"> </w:t>
                              </w:r>
                              <w:r w:rsidRPr="00355BEF">
                                <w:rPr>
                                  <w:rFonts w:asciiTheme="minorHAnsi" w:hAnsiTheme="minorHAnsi" w:cstheme="minorHAnsi"/>
                                  <w:color w:val="214281"/>
                                  <w:w w:val="95"/>
                                  <w:sz w:val="43"/>
                                </w:rPr>
                                <w:t>Mechatronik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5710" y="8726"/>
                            <a:ext cx="25194" cy="3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24D72D" w14:textId="77777777" w:rsidR="00BB506B" w:rsidRPr="00355BEF" w:rsidRDefault="009A103A" w:rsidP="00355BEF">
                              <w:pPr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355BEF">
                                <w:rPr>
                                  <w:rFonts w:asciiTheme="minorHAnsi" w:hAnsiTheme="minorHAnsi" w:cstheme="minorHAnsi"/>
                                  <w:color w:val="214281"/>
                                  <w:w w:val="98"/>
                                  <w:sz w:val="43"/>
                                </w:rPr>
                                <w:t>I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214281"/>
                                  <w:w w:val="98"/>
                                  <w:sz w:val="43"/>
                                </w:rPr>
                                <w:t xml:space="preserve"> </w:t>
                              </w:r>
                              <w:r w:rsidR="00BB506B" w:rsidRPr="00355BEF">
                                <w:rPr>
                                  <w:rFonts w:asciiTheme="minorHAnsi" w:hAnsiTheme="minorHAnsi" w:cstheme="minorHAnsi"/>
                                  <w:color w:val="214281"/>
                                  <w:w w:val="98"/>
                                  <w:sz w:val="43"/>
                                </w:rPr>
                                <w:t>Budowy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214281"/>
                                  <w:w w:val="98"/>
                                  <w:sz w:val="43"/>
                                </w:rPr>
                                <w:t xml:space="preserve"> </w:t>
                              </w:r>
                              <w:r w:rsidR="00BB506B" w:rsidRPr="00355BEF">
                                <w:rPr>
                                  <w:rFonts w:asciiTheme="minorHAnsi" w:hAnsiTheme="minorHAnsi" w:cstheme="minorHAnsi"/>
                                  <w:color w:val="214281"/>
                                  <w:w w:val="98"/>
                                  <w:sz w:val="43"/>
                                </w:rPr>
                                <w:t>Maszy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" name="Shape 11"/>
                        <wps:cNvSpPr>
                          <a:spLocks/>
                        </wps:cNvSpPr>
                        <wps:spPr bwMode="auto">
                          <a:xfrm>
                            <a:off x="7285" y="7184"/>
                            <a:ext cx="1620" cy="2835"/>
                          </a:xfrm>
                          <a:custGeom>
                            <a:avLst/>
                            <a:gdLst>
                              <a:gd name="T0" fmla="*/ 0 w 162068"/>
                              <a:gd name="T1" fmla="*/ 0 h 283414"/>
                              <a:gd name="T2" fmla="*/ 29952 w 162068"/>
                              <a:gd name="T3" fmla="*/ 0 h 283414"/>
                              <a:gd name="T4" fmla="*/ 136228 w 162068"/>
                              <a:gd name="T5" fmla="*/ 79669 h 283414"/>
                              <a:gd name="T6" fmla="*/ 125913 w 162068"/>
                              <a:gd name="T7" fmla="*/ 122339 h 283414"/>
                              <a:gd name="T8" fmla="*/ 162068 w 162068"/>
                              <a:gd name="T9" fmla="*/ 195315 h 283414"/>
                              <a:gd name="T10" fmla="*/ 44543 w 162068"/>
                              <a:gd name="T11" fmla="*/ 283414 h 283414"/>
                              <a:gd name="T12" fmla="*/ 0 w 162068"/>
                              <a:gd name="T13" fmla="*/ 283414 h 283414"/>
                              <a:gd name="T14" fmla="*/ 0 w 162068"/>
                              <a:gd name="T15" fmla="*/ 0 h 283414"/>
                              <a:gd name="T16" fmla="*/ 0 w 162068"/>
                              <a:gd name="T17" fmla="*/ 0 h 283414"/>
                              <a:gd name="T18" fmla="*/ 162068 w 162068"/>
                              <a:gd name="T19" fmla="*/ 283414 h 2834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162068" h="283414">
                                <a:moveTo>
                                  <a:pt x="0" y="0"/>
                                </a:moveTo>
                                <a:lnTo>
                                  <a:pt x="29952" y="0"/>
                                </a:lnTo>
                                <a:cubicBezTo>
                                  <a:pt x="104634" y="0"/>
                                  <a:pt x="136228" y="26557"/>
                                  <a:pt x="136228" y="79669"/>
                                </a:cubicBezTo>
                                <a:cubicBezTo>
                                  <a:pt x="136228" y="97131"/>
                                  <a:pt x="132397" y="111147"/>
                                  <a:pt x="125913" y="122339"/>
                                </a:cubicBezTo>
                                <a:cubicBezTo>
                                  <a:pt x="147201" y="136256"/>
                                  <a:pt x="162068" y="159080"/>
                                  <a:pt x="162068" y="195315"/>
                                </a:cubicBezTo>
                                <a:cubicBezTo>
                                  <a:pt x="162068" y="254045"/>
                                  <a:pt x="127133" y="283414"/>
                                  <a:pt x="44543" y="283414"/>
                                </a:cubicBezTo>
                                <a:lnTo>
                                  <a:pt x="0" y="28341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Shape 12"/>
                        <wps:cNvSpPr>
                          <a:spLocks/>
                        </wps:cNvSpPr>
                        <wps:spPr bwMode="auto">
                          <a:xfrm>
                            <a:off x="3200" y="7184"/>
                            <a:ext cx="3068" cy="2835"/>
                          </a:xfrm>
                          <a:custGeom>
                            <a:avLst/>
                            <a:gdLst>
                              <a:gd name="T0" fmla="*/ 0 w 306797"/>
                              <a:gd name="T1" fmla="*/ 0 h 283414"/>
                              <a:gd name="T2" fmla="*/ 52661 w 306797"/>
                              <a:gd name="T3" fmla="*/ 0 h 283414"/>
                              <a:gd name="T4" fmla="*/ 143331 w 306797"/>
                              <a:gd name="T5" fmla="*/ 61571 h 283414"/>
                              <a:gd name="T6" fmla="*/ 185141 w 306797"/>
                              <a:gd name="T7" fmla="*/ 0 h 283414"/>
                              <a:gd name="T8" fmla="*/ 306797 w 306797"/>
                              <a:gd name="T9" fmla="*/ 0 h 283414"/>
                              <a:gd name="T10" fmla="*/ 306797 w 306797"/>
                              <a:gd name="T11" fmla="*/ 283414 h 283414"/>
                              <a:gd name="T12" fmla="*/ 184312 w 306797"/>
                              <a:gd name="T13" fmla="*/ 283414 h 283414"/>
                              <a:gd name="T14" fmla="*/ 184312 w 306797"/>
                              <a:gd name="T15" fmla="*/ 93212 h 283414"/>
                              <a:gd name="T16" fmla="*/ 117278 w 306797"/>
                              <a:gd name="T17" fmla="*/ 191930 h 283414"/>
                              <a:gd name="T18" fmla="*/ 51041 w 306797"/>
                              <a:gd name="T19" fmla="*/ 146948 h 283414"/>
                              <a:gd name="T20" fmla="*/ 51041 w 306797"/>
                              <a:gd name="T21" fmla="*/ 283414 h 283414"/>
                              <a:gd name="T22" fmla="*/ 0 w 306797"/>
                              <a:gd name="T23" fmla="*/ 283414 h 283414"/>
                              <a:gd name="T24" fmla="*/ 0 w 306797"/>
                              <a:gd name="T25" fmla="*/ 0 h 283414"/>
                              <a:gd name="T26" fmla="*/ 0 w 306797"/>
                              <a:gd name="T27" fmla="*/ 0 h 283414"/>
                              <a:gd name="T28" fmla="*/ 306797 w 306797"/>
                              <a:gd name="T29" fmla="*/ 283414 h 2834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306797" h="283414">
                                <a:moveTo>
                                  <a:pt x="0" y="0"/>
                                </a:moveTo>
                                <a:lnTo>
                                  <a:pt x="52661" y="0"/>
                                </a:lnTo>
                                <a:lnTo>
                                  <a:pt x="143331" y="61571"/>
                                </a:lnTo>
                                <a:lnTo>
                                  <a:pt x="185141" y="0"/>
                                </a:lnTo>
                                <a:lnTo>
                                  <a:pt x="306797" y="0"/>
                                </a:lnTo>
                                <a:lnTo>
                                  <a:pt x="306797" y="283414"/>
                                </a:lnTo>
                                <a:lnTo>
                                  <a:pt x="184312" y="283414"/>
                                </a:lnTo>
                                <a:lnTo>
                                  <a:pt x="184312" y="93212"/>
                                </a:lnTo>
                                <a:lnTo>
                                  <a:pt x="117278" y="191930"/>
                                </a:lnTo>
                                <a:lnTo>
                                  <a:pt x="51041" y="146948"/>
                                </a:lnTo>
                                <a:lnTo>
                                  <a:pt x="51041" y="283414"/>
                                </a:lnTo>
                                <a:lnTo>
                                  <a:pt x="0" y="28341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Shape 13"/>
                        <wps:cNvSpPr>
                          <a:spLocks/>
                        </wps:cNvSpPr>
                        <wps:spPr bwMode="auto">
                          <a:xfrm>
                            <a:off x="3400" y="7184"/>
                            <a:ext cx="10" cy="38"/>
                          </a:xfrm>
                          <a:custGeom>
                            <a:avLst/>
                            <a:gdLst>
                              <a:gd name="T0" fmla="*/ 0 w 965"/>
                              <a:gd name="T1" fmla="*/ 0 h 3758"/>
                              <a:gd name="T2" fmla="*/ 965 w 965"/>
                              <a:gd name="T3" fmla="*/ 0 h 3758"/>
                              <a:gd name="T4" fmla="*/ 0 w 965"/>
                              <a:gd name="T5" fmla="*/ 3758 h 3758"/>
                              <a:gd name="T6" fmla="*/ 0 w 965"/>
                              <a:gd name="T7" fmla="*/ 0 h 3758"/>
                              <a:gd name="T8" fmla="*/ 0 w 965"/>
                              <a:gd name="T9" fmla="*/ 0 h 3758"/>
                              <a:gd name="T10" fmla="*/ 965 w 965"/>
                              <a:gd name="T11" fmla="*/ 3758 h 37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965" h="3758">
                                <a:moveTo>
                                  <a:pt x="0" y="0"/>
                                </a:moveTo>
                                <a:lnTo>
                                  <a:pt x="965" y="0"/>
                                </a:lnTo>
                                <a:lnTo>
                                  <a:pt x="0" y="375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Shape 14"/>
                        <wps:cNvSpPr>
                          <a:spLocks/>
                        </wps:cNvSpPr>
                        <wps:spPr bwMode="auto">
                          <a:xfrm>
                            <a:off x="0" y="7184"/>
                            <a:ext cx="2946" cy="2835"/>
                          </a:xfrm>
                          <a:custGeom>
                            <a:avLst/>
                            <a:gdLst>
                              <a:gd name="T0" fmla="*/ 0 w 294650"/>
                              <a:gd name="T1" fmla="*/ 0 h 283414"/>
                              <a:gd name="T2" fmla="*/ 77854 w 294650"/>
                              <a:gd name="T3" fmla="*/ 0 h 283414"/>
                              <a:gd name="T4" fmla="*/ 103925 w 294650"/>
                              <a:gd name="T5" fmla="*/ 168970 h 283414"/>
                              <a:gd name="T6" fmla="*/ 147287 w 294650"/>
                              <a:gd name="T7" fmla="*/ 0 h 283414"/>
                              <a:gd name="T8" fmla="*/ 224760 w 294650"/>
                              <a:gd name="T9" fmla="*/ 0 h 283414"/>
                              <a:gd name="T10" fmla="*/ 251003 w 294650"/>
                              <a:gd name="T11" fmla="*/ 170087 h 283414"/>
                              <a:gd name="T12" fmla="*/ 294650 w 294650"/>
                              <a:gd name="T13" fmla="*/ 0 h 283414"/>
                              <a:gd name="T14" fmla="*/ 294650 w 294650"/>
                              <a:gd name="T15" fmla="*/ 180753 h 283414"/>
                              <a:gd name="T16" fmla="*/ 268305 w 294650"/>
                              <a:gd name="T17" fmla="*/ 283414 h 283414"/>
                              <a:gd name="T18" fmla="*/ 190635 w 294650"/>
                              <a:gd name="T19" fmla="*/ 283414 h 283414"/>
                              <a:gd name="T20" fmla="*/ 164466 w 294650"/>
                              <a:gd name="T21" fmla="*/ 113804 h 283414"/>
                              <a:gd name="T22" fmla="*/ 120942 w 294650"/>
                              <a:gd name="T23" fmla="*/ 283414 h 283414"/>
                              <a:gd name="T24" fmla="*/ 43734 w 294650"/>
                              <a:gd name="T25" fmla="*/ 283414 h 283414"/>
                              <a:gd name="T26" fmla="*/ 0 w 294650"/>
                              <a:gd name="T27" fmla="*/ 0 h 283414"/>
                              <a:gd name="T28" fmla="*/ 0 w 294650"/>
                              <a:gd name="T29" fmla="*/ 0 h 283414"/>
                              <a:gd name="T30" fmla="*/ 294650 w 294650"/>
                              <a:gd name="T31" fmla="*/ 283414 h 2834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294650" h="283414">
                                <a:moveTo>
                                  <a:pt x="0" y="0"/>
                                </a:moveTo>
                                <a:lnTo>
                                  <a:pt x="77854" y="0"/>
                                </a:lnTo>
                                <a:lnTo>
                                  <a:pt x="103925" y="168970"/>
                                </a:lnTo>
                                <a:lnTo>
                                  <a:pt x="147287" y="0"/>
                                </a:lnTo>
                                <a:lnTo>
                                  <a:pt x="224760" y="0"/>
                                </a:lnTo>
                                <a:lnTo>
                                  <a:pt x="251003" y="170087"/>
                                </a:lnTo>
                                <a:lnTo>
                                  <a:pt x="294650" y="0"/>
                                </a:lnTo>
                                <a:lnTo>
                                  <a:pt x="294650" y="180753"/>
                                </a:lnTo>
                                <a:lnTo>
                                  <a:pt x="268305" y="283414"/>
                                </a:lnTo>
                                <a:lnTo>
                                  <a:pt x="190635" y="283414"/>
                                </a:lnTo>
                                <a:lnTo>
                                  <a:pt x="164466" y="113804"/>
                                </a:lnTo>
                                <a:lnTo>
                                  <a:pt x="120942" y="283414"/>
                                </a:lnTo>
                                <a:lnTo>
                                  <a:pt x="43734" y="28341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Shape 778"/>
                        <wps:cNvSpPr>
                          <a:spLocks/>
                        </wps:cNvSpPr>
                        <wps:spPr bwMode="auto">
                          <a:xfrm>
                            <a:off x="6521" y="8672"/>
                            <a:ext cx="490" cy="1240"/>
                          </a:xfrm>
                          <a:custGeom>
                            <a:avLst/>
                            <a:gdLst>
                              <a:gd name="T0" fmla="*/ 0 w 48942"/>
                              <a:gd name="T1" fmla="*/ 0 h 124059"/>
                              <a:gd name="T2" fmla="*/ 48942 w 48942"/>
                              <a:gd name="T3" fmla="*/ 0 h 124059"/>
                              <a:gd name="T4" fmla="*/ 48942 w 48942"/>
                              <a:gd name="T5" fmla="*/ 124059 h 124059"/>
                              <a:gd name="T6" fmla="*/ 0 w 48942"/>
                              <a:gd name="T7" fmla="*/ 124059 h 124059"/>
                              <a:gd name="T8" fmla="*/ 0 w 48942"/>
                              <a:gd name="T9" fmla="*/ 0 h 124059"/>
                              <a:gd name="T10" fmla="*/ 0 w 48942"/>
                              <a:gd name="T11" fmla="*/ 0 h 124059"/>
                              <a:gd name="T12" fmla="*/ 48942 w 48942"/>
                              <a:gd name="T13" fmla="*/ 124059 h 124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8942" h="124059">
                                <a:moveTo>
                                  <a:pt x="0" y="0"/>
                                </a:moveTo>
                                <a:lnTo>
                                  <a:pt x="48942" y="0"/>
                                </a:lnTo>
                                <a:lnTo>
                                  <a:pt x="48942" y="124059"/>
                                </a:lnTo>
                                <a:lnTo>
                                  <a:pt x="0" y="124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Shape 779"/>
                        <wps:cNvSpPr>
                          <a:spLocks/>
                        </wps:cNvSpPr>
                        <wps:spPr bwMode="auto">
                          <a:xfrm>
                            <a:off x="6521" y="8036"/>
                            <a:ext cx="490" cy="489"/>
                          </a:xfrm>
                          <a:custGeom>
                            <a:avLst/>
                            <a:gdLst>
                              <a:gd name="T0" fmla="*/ 0 w 48942"/>
                              <a:gd name="T1" fmla="*/ 0 h 48942"/>
                              <a:gd name="T2" fmla="*/ 48942 w 48942"/>
                              <a:gd name="T3" fmla="*/ 0 h 48942"/>
                              <a:gd name="T4" fmla="*/ 48942 w 48942"/>
                              <a:gd name="T5" fmla="*/ 48942 h 48942"/>
                              <a:gd name="T6" fmla="*/ 0 w 48942"/>
                              <a:gd name="T7" fmla="*/ 48942 h 48942"/>
                              <a:gd name="T8" fmla="*/ 0 w 48942"/>
                              <a:gd name="T9" fmla="*/ 0 h 48942"/>
                              <a:gd name="T10" fmla="*/ 0 w 48942"/>
                              <a:gd name="T11" fmla="*/ 0 h 48942"/>
                              <a:gd name="T12" fmla="*/ 48942 w 48942"/>
                              <a:gd name="T13" fmla="*/ 48942 h 489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8942" h="48942">
                                <a:moveTo>
                                  <a:pt x="0" y="0"/>
                                </a:moveTo>
                                <a:lnTo>
                                  <a:pt x="48942" y="0"/>
                                </a:lnTo>
                                <a:lnTo>
                                  <a:pt x="48942" y="48942"/>
                                </a:lnTo>
                                <a:lnTo>
                                  <a:pt x="0" y="4894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Shape 17"/>
                        <wps:cNvSpPr>
                          <a:spLocks/>
                        </wps:cNvSpPr>
                        <wps:spPr bwMode="auto">
                          <a:xfrm>
                            <a:off x="8934" y="7184"/>
                            <a:ext cx="3068" cy="2835"/>
                          </a:xfrm>
                          <a:custGeom>
                            <a:avLst/>
                            <a:gdLst>
                              <a:gd name="T0" fmla="*/ 0 w 306791"/>
                              <a:gd name="T1" fmla="*/ 0 h 283414"/>
                              <a:gd name="T2" fmla="*/ 52661 w 306791"/>
                              <a:gd name="T3" fmla="*/ 0 h 283414"/>
                              <a:gd name="T4" fmla="*/ 143330 w 306791"/>
                              <a:gd name="T5" fmla="*/ 61571 h 283414"/>
                              <a:gd name="T6" fmla="*/ 185141 w 306791"/>
                              <a:gd name="T7" fmla="*/ 0 h 283414"/>
                              <a:gd name="T8" fmla="*/ 306791 w 306791"/>
                              <a:gd name="T9" fmla="*/ 0 h 283414"/>
                              <a:gd name="T10" fmla="*/ 306791 w 306791"/>
                              <a:gd name="T11" fmla="*/ 283414 h 283414"/>
                              <a:gd name="T12" fmla="*/ 184313 w 306791"/>
                              <a:gd name="T13" fmla="*/ 283414 h 283414"/>
                              <a:gd name="T14" fmla="*/ 184313 w 306791"/>
                              <a:gd name="T15" fmla="*/ 93212 h 283414"/>
                              <a:gd name="T16" fmla="*/ 117277 w 306791"/>
                              <a:gd name="T17" fmla="*/ 191930 h 283414"/>
                              <a:gd name="T18" fmla="*/ 51036 w 306791"/>
                              <a:gd name="T19" fmla="*/ 146952 h 283414"/>
                              <a:gd name="T20" fmla="*/ 51036 w 306791"/>
                              <a:gd name="T21" fmla="*/ 283414 h 283414"/>
                              <a:gd name="T22" fmla="*/ 0 w 306791"/>
                              <a:gd name="T23" fmla="*/ 283414 h 283414"/>
                              <a:gd name="T24" fmla="*/ 0 w 306791"/>
                              <a:gd name="T25" fmla="*/ 270692 h 283414"/>
                              <a:gd name="T26" fmla="*/ 24905 w 306791"/>
                              <a:gd name="T27" fmla="*/ 195315 h 283414"/>
                              <a:gd name="T28" fmla="*/ 0 w 306791"/>
                              <a:gd name="T29" fmla="*/ 120172 h 283414"/>
                              <a:gd name="T30" fmla="*/ 0 w 306791"/>
                              <a:gd name="T31" fmla="*/ 0 h 283414"/>
                              <a:gd name="T32" fmla="*/ 0 w 306791"/>
                              <a:gd name="T33" fmla="*/ 0 h 283414"/>
                              <a:gd name="T34" fmla="*/ 306791 w 306791"/>
                              <a:gd name="T35" fmla="*/ 283414 h 2834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T32" t="T33" r="T34" b="T35"/>
                            <a:pathLst>
                              <a:path w="306791" h="283414">
                                <a:moveTo>
                                  <a:pt x="0" y="0"/>
                                </a:moveTo>
                                <a:lnTo>
                                  <a:pt x="52661" y="0"/>
                                </a:lnTo>
                                <a:lnTo>
                                  <a:pt x="143330" y="61571"/>
                                </a:lnTo>
                                <a:lnTo>
                                  <a:pt x="185141" y="0"/>
                                </a:lnTo>
                                <a:lnTo>
                                  <a:pt x="306791" y="0"/>
                                </a:lnTo>
                                <a:lnTo>
                                  <a:pt x="306791" y="283414"/>
                                </a:lnTo>
                                <a:lnTo>
                                  <a:pt x="184313" y="283414"/>
                                </a:lnTo>
                                <a:lnTo>
                                  <a:pt x="184313" y="93212"/>
                                </a:lnTo>
                                <a:lnTo>
                                  <a:pt x="117277" y="191930"/>
                                </a:lnTo>
                                <a:lnTo>
                                  <a:pt x="51036" y="146952"/>
                                </a:lnTo>
                                <a:lnTo>
                                  <a:pt x="51036" y="283414"/>
                                </a:lnTo>
                                <a:lnTo>
                                  <a:pt x="0" y="283414"/>
                                </a:lnTo>
                                <a:lnTo>
                                  <a:pt x="0" y="270692"/>
                                </a:lnTo>
                                <a:cubicBezTo>
                                  <a:pt x="15678" y="252936"/>
                                  <a:pt x="24905" y="228406"/>
                                  <a:pt x="24905" y="195315"/>
                                </a:cubicBezTo>
                                <a:cubicBezTo>
                                  <a:pt x="24905" y="166663"/>
                                  <a:pt x="17060" y="140692"/>
                                  <a:pt x="0" y="1201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Shape 117"/>
                        <wps:cNvSpPr>
                          <a:spLocks/>
                        </wps:cNvSpPr>
                        <wps:spPr bwMode="auto">
                          <a:xfrm>
                            <a:off x="10573" y="56991"/>
                            <a:ext cx="1429" cy="1809"/>
                          </a:xfrm>
                          <a:custGeom>
                            <a:avLst/>
                            <a:gdLst>
                              <a:gd name="T0" fmla="*/ 24696 w 142949"/>
                              <a:gd name="T1" fmla="*/ 90 h 180894"/>
                              <a:gd name="T2" fmla="*/ 48147 w 142949"/>
                              <a:gd name="T3" fmla="*/ 90 h 180894"/>
                              <a:gd name="T4" fmla="*/ 48791 w 142949"/>
                              <a:gd name="T5" fmla="*/ 74315 h 180894"/>
                              <a:gd name="T6" fmla="*/ 93402 w 142949"/>
                              <a:gd name="T7" fmla="*/ 90 h 180894"/>
                              <a:gd name="T8" fmla="*/ 121288 w 142949"/>
                              <a:gd name="T9" fmla="*/ 90 h 180894"/>
                              <a:gd name="T10" fmla="*/ 73264 w 142949"/>
                              <a:gd name="T11" fmla="*/ 78768 h 180894"/>
                              <a:gd name="T12" fmla="*/ 99454 w 142949"/>
                              <a:gd name="T13" fmla="*/ 78614 h 180894"/>
                              <a:gd name="T14" fmla="*/ 142949 w 142949"/>
                              <a:gd name="T15" fmla="*/ 180894 h 180894"/>
                              <a:gd name="T16" fmla="*/ 76054 w 142949"/>
                              <a:gd name="T17" fmla="*/ 180894 h 180894"/>
                              <a:gd name="T18" fmla="*/ 48147 w 142949"/>
                              <a:gd name="T19" fmla="*/ 114984 h 180894"/>
                              <a:gd name="T20" fmla="*/ 48147 w 142949"/>
                              <a:gd name="T21" fmla="*/ 180894 h 180894"/>
                              <a:gd name="T22" fmla="*/ 0 w 142949"/>
                              <a:gd name="T23" fmla="*/ 180894 h 180894"/>
                              <a:gd name="T24" fmla="*/ 0 w 142949"/>
                              <a:gd name="T25" fmla="*/ 28523 h 180894"/>
                              <a:gd name="T26" fmla="*/ 24696 w 142949"/>
                              <a:gd name="T27" fmla="*/ 90 h 180894"/>
                              <a:gd name="T28" fmla="*/ 0 w 142949"/>
                              <a:gd name="T29" fmla="*/ 0 h 180894"/>
                              <a:gd name="T30" fmla="*/ 142949 w 142949"/>
                              <a:gd name="T31" fmla="*/ 180894 h 1808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142949" h="180894">
                                <a:moveTo>
                                  <a:pt x="24696" y="90"/>
                                </a:moveTo>
                                <a:lnTo>
                                  <a:pt x="48147" y="90"/>
                                </a:lnTo>
                                <a:lnTo>
                                  <a:pt x="48791" y="74315"/>
                                </a:lnTo>
                                <a:lnTo>
                                  <a:pt x="93402" y="90"/>
                                </a:lnTo>
                                <a:lnTo>
                                  <a:pt x="121288" y="90"/>
                                </a:lnTo>
                                <a:lnTo>
                                  <a:pt x="73264" y="78768"/>
                                </a:lnTo>
                                <a:lnTo>
                                  <a:pt x="99454" y="78614"/>
                                </a:lnTo>
                                <a:lnTo>
                                  <a:pt x="142949" y="180894"/>
                                </a:lnTo>
                                <a:lnTo>
                                  <a:pt x="76054" y="180894"/>
                                </a:lnTo>
                                <a:lnTo>
                                  <a:pt x="48147" y="114984"/>
                                </a:lnTo>
                                <a:lnTo>
                                  <a:pt x="48147" y="180894"/>
                                </a:lnTo>
                                <a:lnTo>
                                  <a:pt x="0" y="180894"/>
                                </a:lnTo>
                                <a:lnTo>
                                  <a:pt x="0" y="28523"/>
                                </a:lnTo>
                                <a:cubicBezTo>
                                  <a:pt x="0" y="7896"/>
                                  <a:pt x="10422" y="0"/>
                                  <a:pt x="24696" y="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Shape 118"/>
                        <wps:cNvSpPr>
                          <a:spLocks/>
                        </wps:cNvSpPr>
                        <wps:spPr bwMode="auto">
                          <a:xfrm>
                            <a:off x="7799" y="56179"/>
                            <a:ext cx="3257" cy="2718"/>
                          </a:xfrm>
                          <a:custGeom>
                            <a:avLst/>
                            <a:gdLst>
                              <a:gd name="T0" fmla="*/ 195325 w 325707"/>
                              <a:gd name="T1" fmla="*/ 314 h 271783"/>
                              <a:gd name="T2" fmla="*/ 325707 w 325707"/>
                              <a:gd name="T3" fmla="*/ 314 h 271783"/>
                              <a:gd name="T4" fmla="*/ 325707 w 325707"/>
                              <a:gd name="T5" fmla="*/ 53734 h 271783"/>
                              <a:gd name="T6" fmla="*/ 277672 w 325707"/>
                              <a:gd name="T7" fmla="*/ 53940 h 271783"/>
                              <a:gd name="T8" fmla="*/ 245595 w 325707"/>
                              <a:gd name="T9" fmla="*/ 101953 h 271783"/>
                              <a:gd name="T10" fmla="*/ 246009 w 325707"/>
                              <a:gd name="T11" fmla="*/ 190967 h 271783"/>
                              <a:gd name="T12" fmla="*/ 169635 w 325707"/>
                              <a:gd name="T13" fmla="*/ 271783 h 271783"/>
                              <a:gd name="T14" fmla="*/ 0 w 325707"/>
                              <a:gd name="T15" fmla="*/ 271783 h 271783"/>
                              <a:gd name="T16" fmla="*/ 0 w 325707"/>
                              <a:gd name="T17" fmla="*/ 199103 h 271783"/>
                              <a:gd name="T18" fmla="*/ 76784 w 325707"/>
                              <a:gd name="T19" fmla="*/ 183493 h 271783"/>
                              <a:gd name="T20" fmla="*/ 108677 w 325707"/>
                              <a:gd name="T21" fmla="*/ 150016 h 271783"/>
                              <a:gd name="T22" fmla="*/ 123870 w 325707"/>
                              <a:gd name="T23" fmla="*/ 55214 h 271783"/>
                              <a:gd name="T24" fmla="*/ 195325 w 325707"/>
                              <a:gd name="T25" fmla="*/ 314 h 271783"/>
                              <a:gd name="T26" fmla="*/ 0 w 325707"/>
                              <a:gd name="T27" fmla="*/ 0 h 271783"/>
                              <a:gd name="T28" fmla="*/ 325707 w 325707"/>
                              <a:gd name="T29" fmla="*/ 271783 h 2717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325707" h="271783">
                                <a:moveTo>
                                  <a:pt x="195325" y="314"/>
                                </a:moveTo>
                                <a:lnTo>
                                  <a:pt x="325707" y="314"/>
                                </a:lnTo>
                                <a:lnTo>
                                  <a:pt x="325707" y="53734"/>
                                </a:lnTo>
                                <a:cubicBezTo>
                                  <a:pt x="311940" y="53734"/>
                                  <a:pt x="289894" y="53940"/>
                                  <a:pt x="277672" y="53940"/>
                                </a:cubicBezTo>
                                <a:cubicBezTo>
                                  <a:pt x="253379" y="53734"/>
                                  <a:pt x="245513" y="82214"/>
                                  <a:pt x="245595" y="101953"/>
                                </a:cubicBezTo>
                                <a:lnTo>
                                  <a:pt x="246009" y="190967"/>
                                </a:lnTo>
                                <a:cubicBezTo>
                                  <a:pt x="246240" y="241835"/>
                                  <a:pt x="210024" y="271711"/>
                                  <a:pt x="169635" y="271783"/>
                                </a:cubicBezTo>
                                <a:lnTo>
                                  <a:pt x="0" y="271783"/>
                                </a:lnTo>
                                <a:lnTo>
                                  <a:pt x="0" y="199103"/>
                                </a:lnTo>
                                <a:cubicBezTo>
                                  <a:pt x="28339" y="200450"/>
                                  <a:pt x="64279" y="189728"/>
                                  <a:pt x="76784" y="183493"/>
                                </a:cubicBezTo>
                                <a:cubicBezTo>
                                  <a:pt x="89399" y="177178"/>
                                  <a:pt x="100213" y="164827"/>
                                  <a:pt x="108677" y="150016"/>
                                </a:cubicBezTo>
                                <a:cubicBezTo>
                                  <a:pt x="125479" y="120562"/>
                                  <a:pt x="122108" y="86458"/>
                                  <a:pt x="123870" y="55214"/>
                                </a:cubicBezTo>
                                <a:cubicBezTo>
                                  <a:pt x="124935" y="19103"/>
                                  <a:pt x="155301" y="0"/>
                                  <a:pt x="195325" y="31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Shape 119"/>
                        <wps:cNvSpPr>
                          <a:spLocks/>
                        </wps:cNvSpPr>
                        <wps:spPr bwMode="auto">
                          <a:xfrm>
                            <a:off x="6169" y="56172"/>
                            <a:ext cx="2599" cy="2730"/>
                          </a:xfrm>
                          <a:custGeom>
                            <a:avLst/>
                            <a:gdLst>
                              <a:gd name="T0" fmla="*/ 0 w 259978"/>
                              <a:gd name="T1" fmla="*/ 0 h 272949"/>
                              <a:gd name="T2" fmla="*/ 146790 w 259978"/>
                              <a:gd name="T3" fmla="*/ 0 h 272949"/>
                              <a:gd name="T4" fmla="*/ 259978 w 259978"/>
                              <a:gd name="T5" fmla="*/ 84849 h 272949"/>
                              <a:gd name="T6" fmla="*/ 148339 w 259978"/>
                              <a:gd name="T7" fmla="*/ 173950 h 272949"/>
                              <a:gd name="T8" fmla="*/ 84107 w 259978"/>
                              <a:gd name="T9" fmla="*/ 173950 h 272949"/>
                              <a:gd name="T10" fmla="*/ 84107 w 259978"/>
                              <a:gd name="T11" fmla="*/ 272949 h 272949"/>
                              <a:gd name="T12" fmla="*/ 0 w 259978"/>
                              <a:gd name="T13" fmla="*/ 272949 h 272949"/>
                              <a:gd name="T14" fmla="*/ 0 w 259978"/>
                              <a:gd name="T15" fmla="*/ 0 h 272949"/>
                              <a:gd name="T16" fmla="*/ 0 w 259978"/>
                              <a:gd name="T17" fmla="*/ 0 h 272949"/>
                              <a:gd name="T18" fmla="*/ 259978 w 259978"/>
                              <a:gd name="T19" fmla="*/ 272949 h 2729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259978" h="272949">
                                <a:moveTo>
                                  <a:pt x="0" y="0"/>
                                </a:moveTo>
                                <a:lnTo>
                                  <a:pt x="146790" y="0"/>
                                </a:lnTo>
                                <a:cubicBezTo>
                                  <a:pt x="226333" y="0"/>
                                  <a:pt x="259978" y="28286"/>
                                  <a:pt x="259978" y="84849"/>
                                </a:cubicBezTo>
                                <a:cubicBezTo>
                                  <a:pt x="259978" y="156975"/>
                                  <a:pt x="198793" y="173950"/>
                                  <a:pt x="148339" y="173950"/>
                                </a:cubicBezTo>
                                <a:lnTo>
                                  <a:pt x="84107" y="173950"/>
                                </a:lnTo>
                                <a:lnTo>
                                  <a:pt x="84107" y="272949"/>
                                </a:lnTo>
                                <a:lnTo>
                                  <a:pt x="0" y="27294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Shape 120"/>
                        <wps:cNvSpPr>
                          <a:spLocks/>
                        </wps:cNvSpPr>
                        <wps:spPr bwMode="auto">
                          <a:xfrm>
                            <a:off x="8415" y="56013"/>
                            <a:ext cx="961" cy="497"/>
                          </a:xfrm>
                          <a:custGeom>
                            <a:avLst/>
                            <a:gdLst>
                              <a:gd name="T0" fmla="*/ 0 w 96081"/>
                              <a:gd name="T1" fmla="*/ 0 h 49705"/>
                              <a:gd name="T2" fmla="*/ 96081 w 96081"/>
                              <a:gd name="T3" fmla="*/ 0 h 49705"/>
                              <a:gd name="T4" fmla="*/ 47225 w 96081"/>
                              <a:gd name="T5" fmla="*/ 49705 h 49705"/>
                              <a:gd name="T6" fmla="*/ 0 w 96081"/>
                              <a:gd name="T7" fmla="*/ 0 h 49705"/>
                              <a:gd name="T8" fmla="*/ 0 w 96081"/>
                              <a:gd name="T9" fmla="*/ 0 h 49705"/>
                              <a:gd name="T10" fmla="*/ 96081 w 96081"/>
                              <a:gd name="T11" fmla="*/ 49705 h 497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96081" h="49705">
                                <a:moveTo>
                                  <a:pt x="0" y="0"/>
                                </a:moveTo>
                                <a:lnTo>
                                  <a:pt x="96081" y="0"/>
                                </a:lnTo>
                                <a:cubicBezTo>
                                  <a:pt x="67022" y="6696"/>
                                  <a:pt x="52294" y="24926"/>
                                  <a:pt x="47225" y="49705"/>
                                </a:cubicBezTo>
                                <a:cubicBezTo>
                                  <a:pt x="38272" y="26478"/>
                                  <a:pt x="22738" y="10048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Shape 121"/>
                        <wps:cNvSpPr>
                          <a:spLocks/>
                        </wps:cNvSpPr>
                        <wps:spPr bwMode="auto">
                          <a:xfrm>
                            <a:off x="15868" y="59143"/>
                            <a:ext cx="593" cy="705"/>
                          </a:xfrm>
                          <a:custGeom>
                            <a:avLst/>
                            <a:gdLst>
                              <a:gd name="T0" fmla="*/ 0 w 59335"/>
                              <a:gd name="T1" fmla="*/ 0 h 70523"/>
                              <a:gd name="T2" fmla="*/ 22911 w 59335"/>
                              <a:gd name="T3" fmla="*/ 0 h 70523"/>
                              <a:gd name="T4" fmla="*/ 22911 w 59335"/>
                              <a:gd name="T5" fmla="*/ 6981 h 70523"/>
                              <a:gd name="T6" fmla="*/ 33850 w 59335"/>
                              <a:gd name="T7" fmla="*/ 42743 h 70523"/>
                              <a:gd name="T8" fmla="*/ 46520 w 59335"/>
                              <a:gd name="T9" fmla="*/ 48613 h 70523"/>
                              <a:gd name="T10" fmla="*/ 59335 w 59335"/>
                              <a:gd name="T11" fmla="*/ 49971 h 70523"/>
                              <a:gd name="T12" fmla="*/ 59335 w 59335"/>
                              <a:gd name="T13" fmla="*/ 70523 h 70523"/>
                              <a:gd name="T14" fmla="*/ 32891 w 59335"/>
                              <a:gd name="T15" fmla="*/ 66284 h 70523"/>
                              <a:gd name="T16" fmla="*/ 11970 w 59335"/>
                              <a:gd name="T17" fmla="*/ 51408 h 70523"/>
                              <a:gd name="T18" fmla="*/ 0 w 59335"/>
                              <a:gd name="T19" fmla="*/ 9216 h 70523"/>
                              <a:gd name="T20" fmla="*/ 0 w 59335"/>
                              <a:gd name="T21" fmla="*/ 0 h 70523"/>
                              <a:gd name="T22" fmla="*/ 0 w 59335"/>
                              <a:gd name="T23" fmla="*/ 0 h 70523"/>
                              <a:gd name="T24" fmla="*/ 59335 w 59335"/>
                              <a:gd name="T25" fmla="*/ 70523 h 705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T22" t="T23" r="T24" b="T25"/>
                            <a:pathLst>
                              <a:path w="59335" h="70523">
                                <a:moveTo>
                                  <a:pt x="0" y="0"/>
                                </a:moveTo>
                                <a:lnTo>
                                  <a:pt x="22911" y="0"/>
                                </a:lnTo>
                                <a:lnTo>
                                  <a:pt x="22911" y="6981"/>
                                </a:lnTo>
                                <a:cubicBezTo>
                                  <a:pt x="22911" y="25052"/>
                                  <a:pt x="26543" y="36972"/>
                                  <a:pt x="33850" y="42743"/>
                                </a:cubicBezTo>
                                <a:cubicBezTo>
                                  <a:pt x="37109" y="45353"/>
                                  <a:pt x="41334" y="47309"/>
                                  <a:pt x="46520" y="48613"/>
                                </a:cubicBezTo>
                                <a:lnTo>
                                  <a:pt x="59335" y="49971"/>
                                </a:lnTo>
                                <a:lnTo>
                                  <a:pt x="59335" y="70523"/>
                                </a:lnTo>
                                <a:lnTo>
                                  <a:pt x="32891" y="66284"/>
                                </a:lnTo>
                                <a:cubicBezTo>
                                  <a:pt x="24249" y="62978"/>
                                  <a:pt x="17276" y="58018"/>
                                  <a:pt x="11970" y="51408"/>
                                </a:cubicBezTo>
                                <a:cubicBezTo>
                                  <a:pt x="4003" y="41160"/>
                                  <a:pt x="0" y="27101"/>
                                  <a:pt x="0" y="9216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Shape 122"/>
                        <wps:cNvSpPr>
                          <a:spLocks/>
                        </wps:cNvSpPr>
                        <wps:spPr bwMode="auto">
                          <a:xfrm>
                            <a:off x="15896" y="57666"/>
                            <a:ext cx="565" cy="1175"/>
                          </a:xfrm>
                          <a:custGeom>
                            <a:avLst/>
                            <a:gdLst>
                              <a:gd name="T0" fmla="*/ 56539 w 56539"/>
                              <a:gd name="T1" fmla="*/ 0 h 117502"/>
                              <a:gd name="T2" fmla="*/ 56539 w 56539"/>
                              <a:gd name="T3" fmla="*/ 21320 h 117502"/>
                              <a:gd name="T4" fmla="*/ 42016 w 56539"/>
                              <a:gd name="T5" fmla="*/ 23610 h 117502"/>
                              <a:gd name="T6" fmla="*/ 31191 w 56539"/>
                              <a:gd name="T7" fmla="*/ 31159 h 117502"/>
                              <a:gd name="T8" fmla="*/ 22903 w 56539"/>
                              <a:gd name="T9" fmla="*/ 59599 h 117502"/>
                              <a:gd name="T10" fmla="*/ 38318 w 56539"/>
                              <a:gd name="T11" fmla="*/ 84702 h 117502"/>
                              <a:gd name="T12" fmla="*/ 56539 w 56539"/>
                              <a:gd name="T13" fmla="*/ 91683 h 117502"/>
                              <a:gd name="T14" fmla="*/ 56539 w 56539"/>
                              <a:gd name="T15" fmla="*/ 117502 h 117502"/>
                              <a:gd name="T16" fmla="*/ 48889 w 56539"/>
                              <a:gd name="T17" fmla="*/ 114689 h 117502"/>
                              <a:gd name="T18" fmla="*/ 29470 w 56539"/>
                              <a:gd name="T19" fmla="*/ 107148 h 117502"/>
                              <a:gd name="T20" fmla="*/ 4183 w 56539"/>
                              <a:gd name="T21" fmla="*/ 83960 h 117502"/>
                              <a:gd name="T22" fmla="*/ 0 w 56539"/>
                              <a:gd name="T23" fmla="*/ 59650 h 117502"/>
                              <a:gd name="T24" fmla="*/ 18436 w 56539"/>
                              <a:gd name="T25" fmla="*/ 13560 h 117502"/>
                              <a:gd name="T26" fmla="*/ 36734 w 56539"/>
                              <a:gd name="T27" fmla="*/ 3077 h 117502"/>
                              <a:gd name="T28" fmla="*/ 56539 w 56539"/>
                              <a:gd name="T29" fmla="*/ 0 h 117502"/>
                              <a:gd name="T30" fmla="*/ 0 w 56539"/>
                              <a:gd name="T31" fmla="*/ 0 h 117502"/>
                              <a:gd name="T32" fmla="*/ 56539 w 56539"/>
                              <a:gd name="T33" fmla="*/ 117502 h 1175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6539" h="117502">
                                <a:moveTo>
                                  <a:pt x="56539" y="0"/>
                                </a:moveTo>
                                <a:lnTo>
                                  <a:pt x="56539" y="21320"/>
                                </a:lnTo>
                                <a:lnTo>
                                  <a:pt x="42016" y="23610"/>
                                </a:lnTo>
                                <a:cubicBezTo>
                                  <a:pt x="37551" y="25288"/>
                                  <a:pt x="33941" y="27804"/>
                                  <a:pt x="31191" y="31159"/>
                                </a:cubicBezTo>
                                <a:cubicBezTo>
                                  <a:pt x="25650" y="37858"/>
                                  <a:pt x="22903" y="47308"/>
                                  <a:pt x="22903" y="59599"/>
                                </a:cubicBezTo>
                                <a:cubicBezTo>
                                  <a:pt x="22903" y="70547"/>
                                  <a:pt x="28030" y="78928"/>
                                  <a:pt x="38318" y="84702"/>
                                </a:cubicBezTo>
                                <a:lnTo>
                                  <a:pt x="56539" y="91683"/>
                                </a:lnTo>
                                <a:lnTo>
                                  <a:pt x="56539" y="117502"/>
                                </a:lnTo>
                                <a:lnTo>
                                  <a:pt x="48889" y="114689"/>
                                </a:lnTo>
                                <a:cubicBezTo>
                                  <a:pt x="41581" y="112079"/>
                                  <a:pt x="35108" y="109568"/>
                                  <a:pt x="29470" y="107148"/>
                                </a:cubicBezTo>
                                <a:cubicBezTo>
                                  <a:pt x="17316" y="102115"/>
                                  <a:pt x="8892" y="94386"/>
                                  <a:pt x="4183" y="83960"/>
                                </a:cubicBezTo>
                                <a:cubicBezTo>
                                  <a:pt x="1393" y="77621"/>
                                  <a:pt x="0" y="69521"/>
                                  <a:pt x="0" y="59650"/>
                                </a:cubicBezTo>
                                <a:cubicBezTo>
                                  <a:pt x="0" y="39536"/>
                                  <a:pt x="6138" y="24171"/>
                                  <a:pt x="18436" y="13560"/>
                                </a:cubicBezTo>
                                <a:cubicBezTo>
                                  <a:pt x="23837" y="8901"/>
                                  <a:pt x="29936" y="5407"/>
                                  <a:pt x="36734" y="3077"/>
                                </a:cubicBezTo>
                                <a:lnTo>
                                  <a:pt x="565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Shape 123"/>
                        <wps:cNvSpPr>
                          <a:spLocks/>
                        </wps:cNvSpPr>
                        <wps:spPr bwMode="auto">
                          <a:xfrm>
                            <a:off x="16351" y="57376"/>
                            <a:ext cx="110" cy="174"/>
                          </a:xfrm>
                          <a:custGeom>
                            <a:avLst/>
                            <a:gdLst>
                              <a:gd name="T0" fmla="*/ 11001 w 11001"/>
                              <a:gd name="T1" fmla="*/ 0 h 17431"/>
                              <a:gd name="T2" fmla="*/ 11001 w 11001"/>
                              <a:gd name="T3" fmla="*/ 17431 h 17431"/>
                              <a:gd name="T4" fmla="*/ 0 w 11001"/>
                              <a:gd name="T5" fmla="*/ 17431 h 17431"/>
                              <a:gd name="T6" fmla="*/ 11001 w 11001"/>
                              <a:gd name="T7" fmla="*/ 0 h 17431"/>
                              <a:gd name="T8" fmla="*/ 0 w 11001"/>
                              <a:gd name="T9" fmla="*/ 0 h 17431"/>
                              <a:gd name="T10" fmla="*/ 11001 w 11001"/>
                              <a:gd name="T11" fmla="*/ 17431 h 174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11001" h="17431">
                                <a:moveTo>
                                  <a:pt x="11001" y="0"/>
                                </a:moveTo>
                                <a:lnTo>
                                  <a:pt x="11001" y="17431"/>
                                </a:lnTo>
                                <a:lnTo>
                                  <a:pt x="0" y="17431"/>
                                </a:lnTo>
                                <a:lnTo>
                                  <a:pt x="1100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Shape 124"/>
                        <wps:cNvSpPr>
                          <a:spLocks/>
                        </wps:cNvSpPr>
                        <wps:spPr bwMode="auto">
                          <a:xfrm>
                            <a:off x="15858" y="54495"/>
                            <a:ext cx="603" cy="2098"/>
                          </a:xfrm>
                          <a:custGeom>
                            <a:avLst/>
                            <a:gdLst>
                              <a:gd name="T0" fmla="*/ 0 w 60344"/>
                              <a:gd name="T1" fmla="*/ 0 h 209815"/>
                              <a:gd name="T2" fmla="*/ 55041 w 60344"/>
                              <a:gd name="T3" fmla="*/ 0 h 209815"/>
                              <a:gd name="T4" fmla="*/ 60344 w 60344"/>
                              <a:gd name="T5" fmla="*/ 499 h 209815"/>
                              <a:gd name="T6" fmla="*/ 60344 w 60344"/>
                              <a:gd name="T7" fmla="*/ 20963 h 209815"/>
                              <a:gd name="T8" fmla="*/ 57831 w 60344"/>
                              <a:gd name="T9" fmla="*/ 20811 h 209815"/>
                              <a:gd name="T10" fmla="*/ 49169 w 60344"/>
                              <a:gd name="T11" fmla="*/ 20679 h 209815"/>
                              <a:gd name="T12" fmla="*/ 23465 w 60344"/>
                              <a:gd name="T13" fmla="*/ 20679 h 209815"/>
                              <a:gd name="T14" fmla="*/ 23465 w 60344"/>
                              <a:gd name="T15" fmla="*/ 100299 h 209815"/>
                              <a:gd name="T16" fmla="*/ 30032 w 60344"/>
                              <a:gd name="T17" fmla="*/ 100299 h 209815"/>
                              <a:gd name="T18" fmla="*/ 37714 w 60344"/>
                              <a:gd name="T19" fmla="*/ 100299 h 209815"/>
                              <a:gd name="T20" fmla="*/ 60344 w 60344"/>
                              <a:gd name="T21" fmla="*/ 98792 h 209815"/>
                              <a:gd name="T22" fmla="*/ 60344 w 60344"/>
                              <a:gd name="T23" fmla="*/ 120130 h 209815"/>
                              <a:gd name="T24" fmla="*/ 46933 w 60344"/>
                              <a:gd name="T25" fmla="*/ 120975 h 209815"/>
                              <a:gd name="T26" fmla="*/ 34920 w 60344"/>
                              <a:gd name="T27" fmla="*/ 120975 h 209815"/>
                              <a:gd name="T28" fmla="*/ 23465 w 60344"/>
                              <a:gd name="T29" fmla="*/ 120975 h 209815"/>
                              <a:gd name="T30" fmla="*/ 23465 w 60344"/>
                              <a:gd name="T31" fmla="*/ 209815 h 209815"/>
                              <a:gd name="T32" fmla="*/ 0 w 60344"/>
                              <a:gd name="T33" fmla="*/ 209815 h 209815"/>
                              <a:gd name="T34" fmla="*/ 0 w 60344"/>
                              <a:gd name="T35" fmla="*/ 0 h 209815"/>
                              <a:gd name="T36" fmla="*/ 0 w 60344"/>
                              <a:gd name="T37" fmla="*/ 0 h 209815"/>
                              <a:gd name="T38" fmla="*/ 60344 w 60344"/>
                              <a:gd name="T39" fmla="*/ 209815 h 2098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60344" h="209815">
                                <a:moveTo>
                                  <a:pt x="0" y="0"/>
                                </a:moveTo>
                                <a:lnTo>
                                  <a:pt x="55041" y="0"/>
                                </a:lnTo>
                                <a:lnTo>
                                  <a:pt x="60344" y="499"/>
                                </a:lnTo>
                                <a:lnTo>
                                  <a:pt x="60344" y="20963"/>
                                </a:lnTo>
                                <a:lnTo>
                                  <a:pt x="57831" y="20811"/>
                                </a:lnTo>
                                <a:cubicBezTo>
                                  <a:pt x="55598" y="20722"/>
                                  <a:pt x="52708" y="20679"/>
                                  <a:pt x="49169" y="20679"/>
                                </a:cubicBezTo>
                                <a:lnTo>
                                  <a:pt x="23465" y="20679"/>
                                </a:lnTo>
                                <a:lnTo>
                                  <a:pt x="23465" y="100299"/>
                                </a:lnTo>
                                <a:cubicBezTo>
                                  <a:pt x="25701" y="100299"/>
                                  <a:pt x="27893" y="100299"/>
                                  <a:pt x="30032" y="100299"/>
                                </a:cubicBezTo>
                                <a:cubicBezTo>
                                  <a:pt x="32173" y="100299"/>
                                  <a:pt x="34737" y="100299"/>
                                  <a:pt x="37714" y="100299"/>
                                </a:cubicBezTo>
                                <a:lnTo>
                                  <a:pt x="60344" y="98792"/>
                                </a:lnTo>
                                <a:lnTo>
                                  <a:pt x="60344" y="120130"/>
                                </a:lnTo>
                                <a:lnTo>
                                  <a:pt x="46933" y="120975"/>
                                </a:lnTo>
                                <a:cubicBezTo>
                                  <a:pt x="44327" y="120975"/>
                                  <a:pt x="40324" y="120975"/>
                                  <a:pt x="34920" y="120975"/>
                                </a:cubicBezTo>
                                <a:cubicBezTo>
                                  <a:pt x="29520" y="120975"/>
                                  <a:pt x="25701" y="120975"/>
                                  <a:pt x="23465" y="120975"/>
                                </a:cubicBezTo>
                                <a:lnTo>
                                  <a:pt x="23465" y="209815"/>
                                </a:lnTo>
                                <a:lnTo>
                                  <a:pt x="0" y="20981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Shape 125"/>
                        <wps:cNvSpPr>
                          <a:spLocks/>
                        </wps:cNvSpPr>
                        <wps:spPr bwMode="auto">
                          <a:xfrm>
                            <a:off x="16461" y="58583"/>
                            <a:ext cx="672" cy="1272"/>
                          </a:xfrm>
                          <a:custGeom>
                            <a:avLst/>
                            <a:gdLst>
                              <a:gd name="T0" fmla="*/ 0 w 67227"/>
                              <a:gd name="T1" fmla="*/ 0 h 127220"/>
                              <a:gd name="T2" fmla="*/ 196 w 67227"/>
                              <a:gd name="T3" fmla="*/ 75 h 127220"/>
                              <a:gd name="T4" fmla="*/ 13442 w 67227"/>
                              <a:gd name="T5" fmla="*/ 5032 h 127220"/>
                              <a:gd name="T6" fmla="*/ 50134 w 67227"/>
                              <a:gd name="T7" fmla="*/ 22867 h 127220"/>
                              <a:gd name="T8" fmla="*/ 67227 w 67227"/>
                              <a:gd name="T9" fmla="*/ 59979 h 127220"/>
                              <a:gd name="T10" fmla="*/ 47438 w 67227"/>
                              <a:gd name="T11" fmla="*/ 112686 h 127220"/>
                              <a:gd name="T12" fmla="*/ 4500 w 67227"/>
                              <a:gd name="T13" fmla="*/ 127220 h 127220"/>
                              <a:gd name="T14" fmla="*/ 0 w 67227"/>
                              <a:gd name="T15" fmla="*/ 126498 h 127220"/>
                              <a:gd name="T16" fmla="*/ 0 w 67227"/>
                              <a:gd name="T17" fmla="*/ 105946 h 127220"/>
                              <a:gd name="T18" fmla="*/ 5619 w 67227"/>
                              <a:gd name="T19" fmla="*/ 106542 h 127220"/>
                              <a:gd name="T20" fmla="*/ 34355 w 67227"/>
                              <a:gd name="T21" fmla="*/ 96065 h 127220"/>
                              <a:gd name="T22" fmla="*/ 44316 w 67227"/>
                              <a:gd name="T23" fmla="*/ 66866 h 127220"/>
                              <a:gd name="T24" fmla="*/ 44316 w 67227"/>
                              <a:gd name="T25" fmla="*/ 59602 h 127220"/>
                              <a:gd name="T26" fmla="*/ 38678 w 67227"/>
                              <a:gd name="T27" fmla="*/ 44657 h 127220"/>
                              <a:gd name="T28" fmla="*/ 20706 w 67227"/>
                              <a:gd name="T29" fmla="*/ 33624 h 127220"/>
                              <a:gd name="T30" fmla="*/ 10965 w 67227"/>
                              <a:gd name="T31" fmla="*/ 29852 h 127220"/>
                              <a:gd name="T32" fmla="*/ 0 w 67227"/>
                              <a:gd name="T33" fmla="*/ 25819 h 127220"/>
                              <a:gd name="T34" fmla="*/ 0 w 67227"/>
                              <a:gd name="T35" fmla="*/ 0 h 127220"/>
                              <a:gd name="T36" fmla="*/ 0 w 67227"/>
                              <a:gd name="T37" fmla="*/ 0 h 127220"/>
                              <a:gd name="T38" fmla="*/ 67227 w 67227"/>
                              <a:gd name="T39" fmla="*/ 127220 h 1272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67227" h="127220">
                                <a:moveTo>
                                  <a:pt x="0" y="0"/>
                                </a:moveTo>
                                <a:lnTo>
                                  <a:pt x="196" y="75"/>
                                </a:lnTo>
                                <a:cubicBezTo>
                                  <a:pt x="5469" y="2077"/>
                                  <a:pt x="9880" y="3729"/>
                                  <a:pt x="13442" y="5032"/>
                                </a:cubicBezTo>
                                <a:cubicBezTo>
                                  <a:pt x="32860" y="12995"/>
                                  <a:pt x="45108" y="18954"/>
                                  <a:pt x="50134" y="22867"/>
                                </a:cubicBezTo>
                                <a:cubicBezTo>
                                  <a:pt x="61542" y="31622"/>
                                  <a:pt x="67227" y="44006"/>
                                  <a:pt x="67227" y="59979"/>
                                </a:cubicBezTo>
                                <a:cubicBezTo>
                                  <a:pt x="67227" y="83584"/>
                                  <a:pt x="60613" y="101188"/>
                                  <a:pt x="47438" y="112686"/>
                                </a:cubicBezTo>
                                <a:cubicBezTo>
                                  <a:pt x="36446" y="122374"/>
                                  <a:pt x="22151" y="127220"/>
                                  <a:pt x="4500" y="127220"/>
                                </a:cubicBezTo>
                                <a:lnTo>
                                  <a:pt x="0" y="126498"/>
                                </a:lnTo>
                                <a:lnTo>
                                  <a:pt x="0" y="105946"/>
                                </a:lnTo>
                                <a:lnTo>
                                  <a:pt x="5619" y="106542"/>
                                </a:lnTo>
                                <a:cubicBezTo>
                                  <a:pt x="18148" y="106542"/>
                                  <a:pt x="27737" y="103053"/>
                                  <a:pt x="34355" y="96065"/>
                                </a:cubicBezTo>
                                <a:cubicBezTo>
                                  <a:pt x="41008" y="89084"/>
                                  <a:pt x="44316" y="79350"/>
                                  <a:pt x="44316" y="66866"/>
                                </a:cubicBezTo>
                                <a:lnTo>
                                  <a:pt x="44316" y="59602"/>
                                </a:lnTo>
                                <a:cubicBezTo>
                                  <a:pt x="43761" y="53272"/>
                                  <a:pt x="41893" y="48293"/>
                                  <a:pt x="38678" y="44657"/>
                                </a:cubicBezTo>
                                <a:cubicBezTo>
                                  <a:pt x="35517" y="41029"/>
                                  <a:pt x="29509" y="37346"/>
                                  <a:pt x="20706" y="33624"/>
                                </a:cubicBezTo>
                                <a:cubicBezTo>
                                  <a:pt x="18937" y="32880"/>
                                  <a:pt x="15690" y="31622"/>
                                  <a:pt x="10965" y="29852"/>
                                </a:cubicBezTo>
                                <a:lnTo>
                                  <a:pt x="0" y="2581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Shape 126"/>
                        <wps:cNvSpPr>
                          <a:spLocks/>
                        </wps:cNvSpPr>
                        <wps:spPr bwMode="auto">
                          <a:xfrm>
                            <a:off x="17334" y="58249"/>
                            <a:ext cx="314" cy="1239"/>
                          </a:xfrm>
                          <a:custGeom>
                            <a:avLst/>
                            <a:gdLst>
                              <a:gd name="T0" fmla="*/ 0 w 31403"/>
                              <a:gd name="T1" fmla="*/ 0 h 123898"/>
                              <a:gd name="T2" fmla="*/ 22911 w 31403"/>
                              <a:gd name="T3" fmla="*/ 0 h 123898"/>
                              <a:gd name="T4" fmla="*/ 31403 w 31403"/>
                              <a:gd name="T5" fmla="*/ 41287 h 123898"/>
                              <a:gd name="T6" fmla="*/ 31403 w 31403"/>
                              <a:gd name="T7" fmla="*/ 123898 h 123898"/>
                              <a:gd name="T8" fmla="*/ 0 w 31403"/>
                              <a:gd name="T9" fmla="*/ 0 h 123898"/>
                              <a:gd name="T10" fmla="*/ 0 w 31403"/>
                              <a:gd name="T11" fmla="*/ 0 h 123898"/>
                              <a:gd name="T12" fmla="*/ 31403 w 31403"/>
                              <a:gd name="T13" fmla="*/ 123898 h 1238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31403" h="123898">
                                <a:moveTo>
                                  <a:pt x="0" y="0"/>
                                </a:moveTo>
                                <a:lnTo>
                                  <a:pt x="22911" y="0"/>
                                </a:lnTo>
                                <a:lnTo>
                                  <a:pt x="31403" y="41287"/>
                                </a:lnTo>
                                <a:lnTo>
                                  <a:pt x="31403" y="12389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Shape 127"/>
                        <wps:cNvSpPr>
                          <a:spLocks/>
                        </wps:cNvSpPr>
                        <wps:spPr bwMode="auto">
                          <a:xfrm>
                            <a:off x="16461" y="57662"/>
                            <a:ext cx="611" cy="592"/>
                          </a:xfrm>
                          <a:custGeom>
                            <a:avLst/>
                            <a:gdLst>
                              <a:gd name="T0" fmla="*/ 2685 w 61077"/>
                              <a:gd name="T1" fmla="*/ 0 h 59231"/>
                              <a:gd name="T2" fmla="*/ 50177 w 61077"/>
                              <a:gd name="T3" fmla="*/ 18350 h 59231"/>
                              <a:gd name="T4" fmla="*/ 61077 w 61077"/>
                              <a:gd name="T5" fmla="*/ 59231 h 59231"/>
                              <a:gd name="T6" fmla="*/ 37609 w 61077"/>
                              <a:gd name="T7" fmla="*/ 59231 h 59231"/>
                              <a:gd name="T8" fmla="*/ 28624 w 61077"/>
                              <a:gd name="T9" fmla="*/ 30410 h 59231"/>
                              <a:gd name="T10" fmla="*/ 1429 w 61077"/>
                              <a:gd name="T11" fmla="*/ 21511 h 59231"/>
                              <a:gd name="T12" fmla="*/ 0 w 61077"/>
                              <a:gd name="T13" fmla="*/ 21737 h 59231"/>
                              <a:gd name="T14" fmla="*/ 0 w 61077"/>
                              <a:gd name="T15" fmla="*/ 417 h 59231"/>
                              <a:gd name="T16" fmla="*/ 2685 w 61077"/>
                              <a:gd name="T17" fmla="*/ 0 h 59231"/>
                              <a:gd name="T18" fmla="*/ 0 w 61077"/>
                              <a:gd name="T19" fmla="*/ 0 h 59231"/>
                              <a:gd name="T20" fmla="*/ 61077 w 61077"/>
                              <a:gd name="T21" fmla="*/ 59231 h 592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61077" h="59231">
                                <a:moveTo>
                                  <a:pt x="2685" y="0"/>
                                </a:moveTo>
                                <a:cubicBezTo>
                                  <a:pt x="25041" y="0"/>
                                  <a:pt x="40870" y="6102"/>
                                  <a:pt x="50177" y="18350"/>
                                </a:cubicBezTo>
                                <a:cubicBezTo>
                                  <a:pt x="57445" y="27800"/>
                                  <a:pt x="61077" y="41444"/>
                                  <a:pt x="61077" y="59231"/>
                                </a:cubicBezTo>
                                <a:lnTo>
                                  <a:pt x="37609" y="59231"/>
                                </a:lnTo>
                                <a:cubicBezTo>
                                  <a:pt x="37609" y="45916"/>
                                  <a:pt x="34632" y="36321"/>
                                  <a:pt x="28624" y="30410"/>
                                </a:cubicBezTo>
                                <a:cubicBezTo>
                                  <a:pt x="22662" y="24494"/>
                                  <a:pt x="13586" y="21511"/>
                                  <a:pt x="1429" y="21511"/>
                                </a:cubicBezTo>
                                <a:lnTo>
                                  <a:pt x="0" y="21737"/>
                                </a:lnTo>
                                <a:lnTo>
                                  <a:pt x="0" y="417"/>
                                </a:lnTo>
                                <a:lnTo>
                                  <a:pt x="26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Shape 128"/>
                        <wps:cNvSpPr>
                          <a:spLocks/>
                        </wps:cNvSpPr>
                        <wps:spPr bwMode="auto">
                          <a:xfrm>
                            <a:off x="16461" y="57156"/>
                            <a:ext cx="440" cy="394"/>
                          </a:xfrm>
                          <a:custGeom>
                            <a:avLst/>
                            <a:gdLst>
                              <a:gd name="T0" fmla="*/ 13864 w 44039"/>
                              <a:gd name="T1" fmla="*/ 0 h 39399"/>
                              <a:gd name="T2" fmla="*/ 44039 w 44039"/>
                              <a:gd name="T3" fmla="*/ 0 h 39399"/>
                              <a:gd name="T4" fmla="*/ 7995 w 44039"/>
                              <a:gd name="T5" fmla="*/ 39399 h 39399"/>
                              <a:gd name="T6" fmla="*/ 0 w 44039"/>
                              <a:gd name="T7" fmla="*/ 39399 h 39399"/>
                              <a:gd name="T8" fmla="*/ 0 w 44039"/>
                              <a:gd name="T9" fmla="*/ 21968 h 39399"/>
                              <a:gd name="T10" fmla="*/ 13864 w 44039"/>
                              <a:gd name="T11" fmla="*/ 0 h 39399"/>
                              <a:gd name="T12" fmla="*/ 0 w 44039"/>
                              <a:gd name="T13" fmla="*/ 0 h 39399"/>
                              <a:gd name="T14" fmla="*/ 44039 w 44039"/>
                              <a:gd name="T15" fmla="*/ 39399 h 393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44039" h="39399">
                                <a:moveTo>
                                  <a:pt x="13864" y="0"/>
                                </a:moveTo>
                                <a:lnTo>
                                  <a:pt x="44039" y="0"/>
                                </a:lnTo>
                                <a:lnTo>
                                  <a:pt x="7995" y="39399"/>
                                </a:lnTo>
                                <a:lnTo>
                                  <a:pt x="0" y="39399"/>
                                </a:lnTo>
                                <a:lnTo>
                                  <a:pt x="0" y="21968"/>
                                </a:lnTo>
                                <a:lnTo>
                                  <a:pt x="138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Shape 129"/>
                        <wps:cNvSpPr>
                          <a:spLocks/>
                        </wps:cNvSpPr>
                        <wps:spPr bwMode="auto">
                          <a:xfrm>
                            <a:off x="17092" y="55001"/>
                            <a:ext cx="556" cy="1630"/>
                          </a:xfrm>
                          <a:custGeom>
                            <a:avLst/>
                            <a:gdLst>
                              <a:gd name="T0" fmla="*/ 54479 w 55599"/>
                              <a:gd name="T1" fmla="*/ 0 h 163047"/>
                              <a:gd name="T2" fmla="*/ 55599 w 55599"/>
                              <a:gd name="T3" fmla="*/ 217 h 163047"/>
                              <a:gd name="T4" fmla="*/ 55599 w 55599"/>
                              <a:gd name="T5" fmla="*/ 17880 h 163047"/>
                              <a:gd name="T6" fmla="*/ 55592 w 55599"/>
                              <a:gd name="T7" fmla="*/ 17878 h 163047"/>
                              <a:gd name="T8" fmla="*/ 27379 w 55599"/>
                              <a:gd name="T9" fmla="*/ 41303 h 163047"/>
                              <a:gd name="T10" fmla="*/ 22911 w 55599"/>
                              <a:gd name="T11" fmla="*/ 79484 h 163047"/>
                              <a:gd name="T12" fmla="*/ 27379 w 55599"/>
                              <a:gd name="T13" fmla="*/ 121859 h 163047"/>
                              <a:gd name="T14" fmla="*/ 38483 w 55599"/>
                              <a:gd name="T15" fmla="*/ 138575 h 163047"/>
                              <a:gd name="T16" fmla="*/ 55599 w 55599"/>
                              <a:gd name="T17" fmla="*/ 143814 h 163047"/>
                              <a:gd name="T18" fmla="*/ 55599 w 55599"/>
                              <a:gd name="T19" fmla="*/ 163047 h 163047"/>
                              <a:gd name="T20" fmla="*/ 30800 w 55599"/>
                              <a:gd name="T21" fmla="*/ 157227 h 163047"/>
                              <a:gd name="T22" fmla="*/ 12291 w 55599"/>
                              <a:gd name="T23" fmla="*/ 138618 h 163047"/>
                              <a:gd name="T24" fmla="*/ 0 w 55599"/>
                              <a:gd name="T25" fmla="*/ 78929 h 163047"/>
                              <a:gd name="T26" fmla="*/ 11732 w 55599"/>
                              <a:gd name="T27" fmla="*/ 23422 h 163047"/>
                              <a:gd name="T28" fmla="*/ 54479 w 55599"/>
                              <a:gd name="T29" fmla="*/ 0 h 163047"/>
                              <a:gd name="T30" fmla="*/ 0 w 55599"/>
                              <a:gd name="T31" fmla="*/ 0 h 163047"/>
                              <a:gd name="T32" fmla="*/ 55599 w 55599"/>
                              <a:gd name="T33" fmla="*/ 163047 h 1630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5599" h="163047">
                                <a:moveTo>
                                  <a:pt x="54479" y="0"/>
                                </a:moveTo>
                                <a:lnTo>
                                  <a:pt x="55599" y="217"/>
                                </a:lnTo>
                                <a:lnTo>
                                  <a:pt x="55599" y="17880"/>
                                </a:lnTo>
                                <a:lnTo>
                                  <a:pt x="55592" y="17878"/>
                                </a:lnTo>
                                <a:cubicBezTo>
                                  <a:pt x="41811" y="17878"/>
                                  <a:pt x="32404" y="25700"/>
                                  <a:pt x="27379" y="41303"/>
                                </a:cubicBezTo>
                                <a:cubicBezTo>
                                  <a:pt x="24400" y="50382"/>
                                  <a:pt x="22911" y="63140"/>
                                  <a:pt x="22911" y="79484"/>
                                </a:cubicBezTo>
                                <a:cubicBezTo>
                                  <a:pt x="22911" y="98992"/>
                                  <a:pt x="24400" y="113102"/>
                                  <a:pt x="27379" y="121859"/>
                                </a:cubicBezTo>
                                <a:cubicBezTo>
                                  <a:pt x="29891" y="129284"/>
                                  <a:pt x="33594" y="134858"/>
                                  <a:pt x="38483" y="138575"/>
                                </a:cubicBezTo>
                                <a:lnTo>
                                  <a:pt x="55599" y="143814"/>
                                </a:lnTo>
                                <a:lnTo>
                                  <a:pt x="55599" y="163047"/>
                                </a:lnTo>
                                <a:lnTo>
                                  <a:pt x="30800" y="157227"/>
                                </a:lnTo>
                                <a:cubicBezTo>
                                  <a:pt x="23302" y="153088"/>
                                  <a:pt x="17133" y="146882"/>
                                  <a:pt x="12291" y="138618"/>
                                </a:cubicBezTo>
                                <a:cubicBezTo>
                                  <a:pt x="4097" y="124462"/>
                                  <a:pt x="0" y="104580"/>
                                  <a:pt x="0" y="78929"/>
                                </a:cubicBezTo>
                                <a:cubicBezTo>
                                  <a:pt x="0" y="55318"/>
                                  <a:pt x="3910" y="36827"/>
                                  <a:pt x="11732" y="23422"/>
                                </a:cubicBezTo>
                                <a:cubicBezTo>
                                  <a:pt x="20862" y="7822"/>
                                  <a:pt x="35108" y="0"/>
                                  <a:pt x="5447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Shape 130"/>
                        <wps:cNvSpPr>
                          <a:spLocks/>
                        </wps:cNvSpPr>
                        <wps:spPr bwMode="auto">
                          <a:xfrm>
                            <a:off x="16461" y="54500"/>
                            <a:ext cx="609" cy="1196"/>
                          </a:xfrm>
                          <a:custGeom>
                            <a:avLst/>
                            <a:gdLst>
                              <a:gd name="T0" fmla="*/ 0 w 60908"/>
                              <a:gd name="T1" fmla="*/ 0 h 119631"/>
                              <a:gd name="T2" fmla="*/ 22910 w 60908"/>
                              <a:gd name="T3" fmla="*/ 2157 h 119631"/>
                              <a:gd name="T4" fmla="*/ 44002 w 60908"/>
                              <a:gd name="T5" fmla="*/ 13005 h 119631"/>
                              <a:gd name="T6" fmla="*/ 56855 w 60908"/>
                              <a:gd name="T7" fmla="*/ 32654 h 119631"/>
                              <a:gd name="T8" fmla="*/ 60908 w 60908"/>
                              <a:gd name="T9" fmla="*/ 57749 h 119631"/>
                              <a:gd name="T10" fmla="*/ 54478 w 60908"/>
                              <a:gd name="T11" fmla="*/ 90344 h 119631"/>
                              <a:gd name="T12" fmla="*/ 31291 w 60908"/>
                              <a:gd name="T13" fmla="*/ 113769 h 119631"/>
                              <a:gd name="T14" fmla="*/ 11034 w 60908"/>
                              <a:gd name="T15" fmla="*/ 118935 h 119631"/>
                              <a:gd name="T16" fmla="*/ 0 w 60908"/>
                              <a:gd name="T17" fmla="*/ 119631 h 119631"/>
                              <a:gd name="T18" fmla="*/ 0 w 60908"/>
                              <a:gd name="T19" fmla="*/ 98292 h 119631"/>
                              <a:gd name="T20" fmla="*/ 6703 w 60908"/>
                              <a:gd name="T21" fmla="*/ 97846 h 119631"/>
                              <a:gd name="T22" fmla="*/ 29477 w 60908"/>
                              <a:gd name="T23" fmla="*/ 86390 h 119631"/>
                              <a:gd name="T24" fmla="*/ 36879 w 60908"/>
                              <a:gd name="T25" fmla="*/ 58448 h 119631"/>
                              <a:gd name="T26" fmla="*/ 27943 w 60908"/>
                              <a:gd name="T27" fmla="*/ 30511 h 119631"/>
                              <a:gd name="T28" fmla="*/ 4467 w 60908"/>
                              <a:gd name="T29" fmla="*/ 20734 h 119631"/>
                              <a:gd name="T30" fmla="*/ 0 w 60908"/>
                              <a:gd name="T31" fmla="*/ 20464 h 119631"/>
                              <a:gd name="T32" fmla="*/ 0 w 60908"/>
                              <a:gd name="T33" fmla="*/ 0 h 119631"/>
                              <a:gd name="T34" fmla="*/ 0 w 60908"/>
                              <a:gd name="T35" fmla="*/ 0 h 119631"/>
                              <a:gd name="T36" fmla="*/ 60908 w 60908"/>
                              <a:gd name="T37" fmla="*/ 119631 h 1196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60908" h="119631">
                                <a:moveTo>
                                  <a:pt x="0" y="0"/>
                                </a:moveTo>
                                <a:lnTo>
                                  <a:pt x="22910" y="2157"/>
                                </a:lnTo>
                                <a:cubicBezTo>
                                  <a:pt x="31104" y="3925"/>
                                  <a:pt x="38135" y="7554"/>
                                  <a:pt x="44002" y="13005"/>
                                </a:cubicBezTo>
                                <a:cubicBezTo>
                                  <a:pt x="49867" y="18502"/>
                                  <a:pt x="54158" y="25068"/>
                                  <a:pt x="56855" y="32654"/>
                                </a:cubicBezTo>
                                <a:cubicBezTo>
                                  <a:pt x="59555" y="40293"/>
                                  <a:pt x="60908" y="48678"/>
                                  <a:pt x="60908" y="57749"/>
                                </a:cubicBezTo>
                                <a:cubicBezTo>
                                  <a:pt x="60908" y="70374"/>
                                  <a:pt x="58762" y="81264"/>
                                  <a:pt x="54478" y="90344"/>
                                </a:cubicBezTo>
                                <a:cubicBezTo>
                                  <a:pt x="49453" y="101150"/>
                                  <a:pt x="41724" y="108973"/>
                                  <a:pt x="31291" y="113769"/>
                                </a:cubicBezTo>
                                <a:cubicBezTo>
                                  <a:pt x="24959" y="116188"/>
                                  <a:pt x="18208" y="117909"/>
                                  <a:pt x="11034" y="118935"/>
                                </a:cubicBezTo>
                                <a:lnTo>
                                  <a:pt x="0" y="119631"/>
                                </a:lnTo>
                                <a:lnTo>
                                  <a:pt x="0" y="98292"/>
                                </a:lnTo>
                                <a:lnTo>
                                  <a:pt x="6703" y="97846"/>
                                </a:lnTo>
                                <a:cubicBezTo>
                                  <a:pt x="16952" y="95981"/>
                                  <a:pt x="24537" y="92165"/>
                                  <a:pt x="29477" y="86390"/>
                                </a:cubicBezTo>
                                <a:cubicBezTo>
                                  <a:pt x="34409" y="80617"/>
                                  <a:pt x="36879" y="71303"/>
                                  <a:pt x="36879" y="58448"/>
                                </a:cubicBezTo>
                                <a:cubicBezTo>
                                  <a:pt x="36879" y="45973"/>
                                  <a:pt x="33901" y="36657"/>
                                  <a:pt x="27943" y="30511"/>
                                </a:cubicBezTo>
                                <a:cubicBezTo>
                                  <a:pt x="22727" y="25295"/>
                                  <a:pt x="14904" y="22041"/>
                                  <a:pt x="4467" y="20734"/>
                                </a:cubicBezTo>
                                <a:lnTo>
                                  <a:pt x="0" y="2046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Shape 780"/>
                        <wps:cNvSpPr>
                          <a:spLocks/>
                        </wps:cNvSpPr>
                        <wps:spPr bwMode="auto">
                          <a:xfrm>
                            <a:off x="19352" y="58249"/>
                            <a:ext cx="212" cy="1556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155613"/>
                              <a:gd name="T2" fmla="*/ 21233 w 21233"/>
                              <a:gd name="T3" fmla="*/ 0 h 155613"/>
                              <a:gd name="T4" fmla="*/ 21233 w 21233"/>
                              <a:gd name="T5" fmla="*/ 155613 h 155613"/>
                              <a:gd name="T6" fmla="*/ 0 w 21233"/>
                              <a:gd name="T7" fmla="*/ 155613 h 155613"/>
                              <a:gd name="T8" fmla="*/ 0 w 21233"/>
                              <a:gd name="T9" fmla="*/ 0 h 155613"/>
                              <a:gd name="T10" fmla="*/ 0 w 21233"/>
                              <a:gd name="T11" fmla="*/ 0 h 155613"/>
                              <a:gd name="T12" fmla="*/ 21233 w 21233"/>
                              <a:gd name="T13" fmla="*/ 155613 h 1556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155613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155613"/>
                                </a:lnTo>
                                <a:lnTo>
                                  <a:pt x="0" y="15561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" name="Shape 132"/>
                        <wps:cNvSpPr>
                          <a:spLocks/>
                        </wps:cNvSpPr>
                        <wps:spPr bwMode="auto">
                          <a:xfrm>
                            <a:off x="17648" y="58249"/>
                            <a:ext cx="1447" cy="1556"/>
                          </a:xfrm>
                          <a:custGeom>
                            <a:avLst/>
                            <a:gdLst>
                              <a:gd name="T0" fmla="*/ 44867 w 144608"/>
                              <a:gd name="T1" fmla="*/ 0 h 155613"/>
                              <a:gd name="T2" fmla="*/ 67777 w 144608"/>
                              <a:gd name="T3" fmla="*/ 0 h 155613"/>
                              <a:gd name="T4" fmla="*/ 94043 w 144608"/>
                              <a:gd name="T5" fmla="*/ 137127 h 155613"/>
                              <a:gd name="T6" fmla="*/ 121698 w 144608"/>
                              <a:gd name="T7" fmla="*/ 0 h 155613"/>
                              <a:gd name="T8" fmla="*/ 144608 w 144608"/>
                              <a:gd name="T9" fmla="*/ 0 h 155613"/>
                              <a:gd name="T10" fmla="*/ 106052 w 144608"/>
                              <a:gd name="T11" fmla="*/ 155613 h 155613"/>
                              <a:gd name="T12" fmla="*/ 82587 w 144608"/>
                              <a:gd name="T13" fmla="*/ 155613 h 155613"/>
                              <a:gd name="T14" fmla="*/ 55717 w 144608"/>
                              <a:gd name="T15" fmla="*/ 18392 h 155613"/>
                              <a:gd name="T16" fmla="*/ 30855 w 144608"/>
                              <a:gd name="T17" fmla="*/ 155562 h 155613"/>
                              <a:gd name="T18" fmla="*/ 8038 w 144608"/>
                              <a:gd name="T19" fmla="*/ 155613 h 155613"/>
                              <a:gd name="T20" fmla="*/ 0 w 144608"/>
                              <a:gd name="T21" fmla="*/ 123898 h 155613"/>
                              <a:gd name="T22" fmla="*/ 0 w 144608"/>
                              <a:gd name="T23" fmla="*/ 41287 h 155613"/>
                              <a:gd name="T24" fmla="*/ 19721 w 144608"/>
                              <a:gd name="T25" fmla="*/ 137170 h 155613"/>
                              <a:gd name="T26" fmla="*/ 44867 w 144608"/>
                              <a:gd name="T27" fmla="*/ 0 h 155613"/>
                              <a:gd name="T28" fmla="*/ 0 w 144608"/>
                              <a:gd name="T29" fmla="*/ 0 h 155613"/>
                              <a:gd name="T30" fmla="*/ 144608 w 144608"/>
                              <a:gd name="T31" fmla="*/ 155613 h 1556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144608" h="155613">
                                <a:moveTo>
                                  <a:pt x="44867" y="0"/>
                                </a:moveTo>
                                <a:lnTo>
                                  <a:pt x="67777" y="0"/>
                                </a:lnTo>
                                <a:lnTo>
                                  <a:pt x="94043" y="137127"/>
                                </a:lnTo>
                                <a:lnTo>
                                  <a:pt x="121698" y="0"/>
                                </a:lnTo>
                                <a:lnTo>
                                  <a:pt x="144608" y="0"/>
                                </a:lnTo>
                                <a:lnTo>
                                  <a:pt x="106052" y="155613"/>
                                </a:lnTo>
                                <a:lnTo>
                                  <a:pt x="82587" y="155613"/>
                                </a:lnTo>
                                <a:lnTo>
                                  <a:pt x="55717" y="18392"/>
                                </a:lnTo>
                                <a:lnTo>
                                  <a:pt x="30855" y="155562"/>
                                </a:lnTo>
                                <a:lnTo>
                                  <a:pt x="8038" y="155613"/>
                                </a:lnTo>
                                <a:lnTo>
                                  <a:pt x="0" y="123898"/>
                                </a:lnTo>
                                <a:lnTo>
                                  <a:pt x="0" y="41287"/>
                                </a:lnTo>
                                <a:lnTo>
                                  <a:pt x="19721" y="137170"/>
                                </a:lnTo>
                                <a:lnTo>
                                  <a:pt x="448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" name="Shape 133"/>
                        <wps:cNvSpPr>
                          <a:spLocks/>
                        </wps:cNvSpPr>
                        <wps:spPr bwMode="auto">
                          <a:xfrm>
                            <a:off x="19888" y="58211"/>
                            <a:ext cx="486" cy="2194"/>
                          </a:xfrm>
                          <a:custGeom>
                            <a:avLst/>
                            <a:gdLst>
                              <a:gd name="T0" fmla="*/ 48609 w 48609"/>
                              <a:gd name="T1" fmla="*/ 0 h 219348"/>
                              <a:gd name="T2" fmla="*/ 48609 w 48609"/>
                              <a:gd name="T3" fmla="*/ 18356 h 219348"/>
                              <a:gd name="T4" fmla="*/ 39111 w 48609"/>
                              <a:gd name="T5" fmla="*/ 20433 h 219348"/>
                              <a:gd name="T6" fmla="*/ 30733 w 48609"/>
                              <a:gd name="T7" fmla="*/ 27768 h 219348"/>
                              <a:gd name="T8" fmla="*/ 22348 w 48609"/>
                              <a:gd name="T9" fmla="*/ 65482 h 219348"/>
                              <a:gd name="T10" fmla="*/ 48609 w 48609"/>
                              <a:gd name="T11" fmla="*/ 65482 h 219348"/>
                              <a:gd name="T12" fmla="*/ 48609 w 48609"/>
                              <a:gd name="T13" fmla="*/ 83645 h 219348"/>
                              <a:gd name="T14" fmla="*/ 22911 w 48609"/>
                              <a:gd name="T15" fmla="*/ 83645 h 219348"/>
                              <a:gd name="T16" fmla="*/ 22348 w 48609"/>
                              <a:gd name="T17" fmla="*/ 91189 h 219348"/>
                              <a:gd name="T18" fmla="*/ 26535 w 48609"/>
                              <a:gd name="T19" fmla="*/ 126109 h 219348"/>
                              <a:gd name="T20" fmla="*/ 35548 w 48609"/>
                              <a:gd name="T21" fmla="*/ 139940 h 219348"/>
                              <a:gd name="T22" fmla="*/ 48609 w 48609"/>
                              <a:gd name="T23" fmla="*/ 144189 h 219348"/>
                              <a:gd name="T24" fmla="*/ 48609 w 48609"/>
                              <a:gd name="T25" fmla="*/ 219348 h 219348"/>
                              <a:gd name="T26" fmla="*/ 33894 w 48609"/>
                              <a:gd name="T27" fmla="*/ 215367 h 219348"/>
                              <a:gd name="T28" fmla="*/ 26816 w 48609"/>
                              <a:gd name="T29" fmla="*/ 200143 h 219348"/>
                              <a:gd name="T30" fmla="*/ 30733 w 48609"/>
                              <a:gd name="T31" fmla="*/ 181568 h 219348"/>
                              <a:gd name="T32" fmla="*/ 44417 w 48609"/>
                              <a:gd name="T33" fmla="*/ 163545 h 219348"/>
                              <a:gd name="T34" fmla="*/ 6426 w 48609"/>
                              <a:gd name="T35" fmla="*/ 130858 h 219348"/>
                              <a:gd name="T36" fmla="*/ 0 w 48609"/>
                              <a:gd name="T37" fmla="*/ 83645 h 219348"/>
                              <a:gd name="T38" fmla="*/ 7495 w 48609"/>
                              <a:gd name="T39" fmla="*/ 32793 h 219348"/>
                              <a:gd name="T40" fmla="*/ 24368 w 48609"/>
                              <a:gd name="T41" fmla="*/ 7860 h 219348"/>
                              <a:gd name="T42" fmla="*/ 48609 w 48609"/>
                              <a:gd name="T43" fmla="*/ 0 h 219348"/>
                              <a:gd name="T44" fmla="*/ 0 w 48609"/>
                              <a:gd name="T45" fmla="*/ 0 h 219348"/>
                              <a:gd name="T46" fmla="*/ 48609 w 48609"/>
                              <a:gd name="T47" fmla="*/ 219348 h 2193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T44" t="T45" r="T46" b="T47"/>
                            <a:pathLst>
                              <a:path w="48609" h="219348">
                                <a:moveTo>
                                  <a:pt x="48609" y="0"/>
                                </a:moveTo>
                                <a:lnTo>
                                  <a:pt x="48609" y="18356"/>
                                </a:lnTo>
                                <a:lnTo>
                                  <a:pt x="39111" y="20433"/>
                                </a:lnTo>
                                <a:cubicBezTo>
                                  <a:pt x="35853" y="22062"/>
                                  <a:pt x="33061" y="24506"/>
                                  <a:pt x="30733" y="27768"/>
                                </a:cubicBezTo>
                                <a:cubicBezTo>
                                  <a:pt x="25146" y="35774"/>
                                  <a:pt x="22348" y="48350"/>
                                  <a:pt x="22348" y="65482"/>
                                </a:cubicBezTo>
                                <a:lnTo>
                                  <a:pt x="48609" y="65482"/>
                                </a:lnTo>
                                <a:lnTo>
                                  <a:pt x="48609" y="83645"/>
                                </a:lnTo>
                                <a:lnTo>
                                  <a:pt x="22911" y="83645"/>
                                </a:lnTo>
                                <a:lnTo>
                                  <a:pt x="22348" y="91189"/>
                                </a:lnTo>
                                <a:cubicBezTo>
                                  <a:pt x="22348" y="106457"/>
                                  <a:pt x="23745" y="118096"/>
                                  <a:pt x="26535" y="126109"/>
                                </a:cubicBezTo>
                                <a:cubicBezTo>
                                  <a:pt x="28677" y="132255"/>
                                  <a:pt x="31682" y="136865"/>
                                  <a:pt x="35548" y="139940"/>
                                </a:cubicBezTo>
                                <a:lnTo>
                                  <a:pt x="48609" y="144189"/>
                                </a:lnTo>
                                <a:lnTo>
                                  <a:pt x="48609" y="219348"/>
                                </a:lnTo>
                                <a:lnTo>
                                  <a:pt x="33894" y="215367"/>
                                </a:lnTo>
                                <a:cubicBezTo>
                                  <a:pt x="29750" y="211743"/>
                                  <a:pt x="27377" y="206666"/>
                                  <a:pt x="26816" y="200143"/>
                                </a:cubicBezTo>
                                <a:cubicBezTo>
                                  <a:pt x="26816" y="193443"/>
                                  <a:pt x="28123" y="187248"/>
                                  <a:pt x="30733" y="181568"/>
                                </a:cubicBezTo>
                                <a:cubicBezTo>
                                  <a:pt x="33340" y="175887"/>
                                  <a:pt x="37901" y="169881"/>
                                  <a:pt x="44417" y="163545"/>
                                </a:cubicBezTo>
                                <a:cubicBezTo>
                                  <a:pt x="26164" y="161868"/>
                                  <a:pt x="13504" y="150971"/>
                                  <a:pt x="6426" y="130858"/>
                                </a:cubicBezTo>
                                <a:cubicBezTo>
                                  <a:pt x="2143" y="118751"/>
                                  <a:pt x="0" y="103015"/>
                                  <a:pt x="0" y="83645"/>
                                </a:cubicBezTo>
                                <a:cubicBezTo>
                                  <a:pt x="0" y="63153"/>
                                  <a:pt x="2513" y="46211"/>
                                  <a:pt x="7495" y="32793"/>
                                </a:cubicBezTo>
                                <a:cubicBezTo>
                                  <a:pt x="11662" y="21713"/>
                                  <a:pt x="17285" y="13402"/>
                                  <a:pt x="24368" y="7860"/>
                                </a:cubicBezTo>
                                <a:lnTo>
                                  <a:pt x="486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Shape 781"/>
                        <wps:cNvSpPr>
                          <a:spLocks/>
                        </wps:cNvSpPr>
                        <wps:spPr bwMode="auto">
                          <a:xfrm>
                            <a:off x="19352" y="57776"/>
                            <a:ext cx="212" cy="280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27940"/>
                              <a:gd name="T2" fmla="*/ 21233 w 21233"/>
                              <a:gd name="T3" fmla="*/ 0 h 27940"/>
                              <a:gd name="T4" fmla="*/ 21233 w 21233"/>
                              <a:gd name="T5" fmla="*/ 27940 h 27940"/>
                              <a:gd name="T6" fmla="*/ 0 w 21233"/>
                              <a:gd name="T7" fmla="*/ 27940 h 27940"/>
                              <a:gd name="T8" fmla="*/ 0 w 21233"/>
                              <a:gd name="T9" fmla="*/ 0 h 27940"/>
                              <a:gd name="T10" fmla="*/ 0 w 21233"/>
                              <a:gd name="T11" fmla="*/ 0 h 27940"/>
                              <a:gd name="T12" fmla="*/ 21233 w 21233"/>
                              <a:gd name="T13" fmla="*/ 27940 h 279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27940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27940"/>
                                </a:lnTo>
                                <a:lnTo>
                                  <a:pt x="0" y="279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Shape 782"/>
                        <wps:cNvSpPr>
                          <a:spLocks/>
                        </wps:cNvSpPr>
                        <wps:spPr bwMode="auto">
                          <a:xfrm>
                            <a:off x="19177" y="55037"/>
                            <a:ext cx="212" cy="1556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155613"/>
                              <a:gd name="T2" fmla="*/ 21233 w 21233"/>
                              <a:gd name="T3" fmla="*/ 0 h 155613"/>
                              <a:gd name="T4" fmla="*/ 21233 w 21233"/>
                              <a:gd name="T5" fmla="*/ 155613 h 155613"/>
                              <a:gd name="T6" fmla="*/ 0 w 21233"/>
                              <a:gd name="T7" fmla="*/ 155613 h 155613"/>
                              <a:gd name="T8" fmla="*/ 0 w 21233"/>
                              <a:gd name="T9" fmla="*/ 0 h 155613"/>
                              <a:gd name="T10" fmla="*/ 0 w 21233"/>
                              <a:gd name="T11" fmla="*/ 0 h 155613"/>
                              <a:gd name="T12" fmla="*/ 21233 w 21233"/>
                              <a:gd name="T13" fmla="*/ 155613 h 1556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155613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155613"/>
                                </a:lnTo>
                                <a:lnTo>
                                  <a:pt x="0" y="15561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Shape 136"/>
                        <wps:cNvSpPr>
                          <a:spLocks/>
                        </wps:cNvSpPr>
                        <wps:spPr bwMode="auto">
                          <a:xfrm>
                            <a:off x="17648" y="55003"/>
                            <a:ext cx="556" cy="1632"/>
                          </a:xfrm>
                          <a:custGeom>
                            <a:avLst/>
                            <a:gdLst>
                              <a:gd name="T0" fmla="*/ 0 w 55599"/>
                              <a:gd name="T1" fmla="*/ 0 h 163223"/>
                              <a:gd name="T2" fmla="*/ 25142 w 55599"/>
                              <a:gd name="T3" fmla="*/ 4876 h 163223"/>
                              <a:gd name="T4" fmla="*/ 43023 w 55599"/>
                              <a:gd name="T5" fmla="*/ 20130 h 163223"/>
                              <a:gd name="T6" fmla="*/ 55599 w 55599"/>
                              <a:gd name="T7" fmla="*/ 79267 h 163223"/>
                              <a:gd name="T8" fmla="*/ 44136 w 55599"/>
                              <a:gd name="T9" fmla="*/ 139243 h 163223"/>
                              <a:gd name="T10" fmla="*/ 1677 w 55599"/>
                              <a:gd name="T11" fmla="*/ 163223 h 163223"/>
                              <a:gd name="T12" fmla="*/ 0 w 55599"/>
                              <a:gd name="T13" fmla="*/ 162830 h 163223"/>
                              <a:gd name="T14" fmla="*/ 0 w 55599"/>
                              <a:gd name="T15" fmla="*/ 143597 h 163223"/>
                              <a:gd name="T16" fmla="*/ 1112 w 55599"/>
                              <a:gd name="T17" fmla="*/ 143937 h 163223"/>
                              <a:gd name="T18" fmla="*/ 28491 w 55599"/>
                              <a:gd name="T19" fmla="*/ 121077 h 163223"/>
                              <a:gd name="T20" fmla="*/ 32688 w 55599"/>
                              <a:gd name="T21" fmla="*/ 81502 h 163223"/>
                              <a:gd name="T22" fmla="*/ 27936 w 55599"/>
                              <a:gd name="T23" fmla="*/ 39685 h 163223"/>
                              <a:gd name="T24" fmla="*/ 17178 w 55599"/>
                              <a:gd name="T25" fmla="*/ 23174 h 163223"/>
                              <a:gd name="T26" fmla="*/ 0 w 55599"/>
                              <a:gd name="T27" fmla="*/ 17663 h 163223"/>
                              <a:gd name="T28" fmla="*/ 0 w 55599"/>
                              <a:gd name="T29" fmla="*/ 0 h 163223"/>
                              <a:gd name="T30" fmla="*/ 0 w 55599"/>
                              <a:gd name="T31" fmla="*/ 0 h 163223"/>
                              <a:gd name="T32" fmla="*/ 55599 w 55599"/>
                              <a:gd name="T33" fmla="*/ 163223 h 1632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5599" h="163223">
                                <a:moveTo>
                                  <a:pt x="0" y="0"/>
                                </a:moveTo>
                                <a:lnTo>
                                  <a:pt x="25142" y="4876"/>
                                </a:lnTo>
                                <a:cubicBezTo>
                                  <a:pt x="32499" y="8269"/>
                                  <a:pt x="38459" y="13356"/>
                                  <a:pt x="43023" y="20130"/>
                                </a:cubicBezTo>
                                <a:cubicBezTo>
                                  <a:pt x="51401" y="32798"/>
                                  <a:pt x="55599" y="52491"/>
                                  <a:pt x="55599" y="79267"/>
                                </a:cubicBezTo>
                                <a:cubicBezTo>
                                  <a:pt x="55599" y="105483"/>
                                  <a:pt x="51778" y="125458"/>
                                  <a:pt x="44136" y="139243"/>
                                </a:cubicBezTo>
                                <a:cubicBezTo>
                                  <a:pt x="35384" y="155209"/>
                                  <a:pt x="21226" y="163223"/>
                                  <a:pt x="1677" y="163223"/>
                                </a:cubicBezTo>
                                <a:lnTo>
                                  <a:pt x="0" y="162830"/>
                                </a:lnTo>
                                <a:lnTo>
                                  <a:pt x="0" y="143597"/>
                                </a:lnTo>
                                <a:lnTo>
                                  <a:pt x="1112" y="143937"/>
                                </a:lnTo>
                                <a:cubicBezTo>
                                  <a:pt x="14710" y="143937"/>
                                  <a:pt x="23840" y="136310"/>
                                  <a:pt x="28491" y="121077"/>
                                </a:cubicBezTo>
                                <a:cubicBezTo>
                                  <a:pt x="31287" y="112135"/>
                                  <a:pt x="32688" y="98966"/>
                                  <a:pt x="32688" y="81502"/>
                                </a:cubicBezTo>
                                <a:cubicBezTo>
                                  <a:pt x="32688" y="62923"/>
                                  <a:pt x="31104" y="48998"/>
                                  <a:pt x="27936" y="39685"/>
                                </a:cubicBezTo>
                                <a:cubicBezTo>
                                  <a:pt x="25419" y="32352"/>
                                  <a:pt x="21834" y="26846"/>
                                  <a:pt x="17178" y="23174"/>
                                </a:cubicBezTo>
                                <a:lnTo>
                                  <a:pt x="0" y="1766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Shape 137"/>
                        <wps:cNvSpPr>
                          <a:spLocks/>
                        </wps:cNvSpPr>
                        <wps:spPr bwMode="auto">
                          <a:xfrm>
                            <a:off x="19621" y="54618"/>
                            <a:ext cx="693" cy="1975"/>
                          </a:xfrm>
                          <a:custGeom>
                            <a:avLst/>
                            <a:gdLst>
                              <a:gd name="T0" fmla="*/ 21233 w 69282"/>
                              <a:gd name="T1" fmla="*/ 0 h 197524"/>
                              <a:gd name="T2" fmla="*/ 43024 w 69282"/>
                              <a:gd name="T3" fmla="*/ 0 h 197524"/>
                              <a:gd name="T4" fmla="*/ 43024 w 69282"/>
                              <a:gd name="T5" fmla="*/ 41911 h 197524"/>
                              <a:gd name="T6" fmla="*/ 69282 w 69282"/>
                              <a:gd name="T7" fmla="*/ 41911 h 197524"/>
                              <a:gd name="T8" fmla="*/ 69282 w 69282"/>
                              <a:gd name="T9" fmla="*/ 60631 h 197524"/>
                              <a:gd name="T10" fmla="*/ 43024 w 69282"/>
                              <a:gd name="T11" fmla="*/ 60631 h 197524"/>
                              <a:gd name="T12" fmla="*/ 43024 w 69282"/>
                              <a:gd name="T13" fmla="*/ 169031 h 197524"/>
                              <a:gd name="T14" fmla="*/ 45122 w 69282"/>
                              <a:gd name="T15" fmla="*/ 176709 h 197524"/>
                              <a:gd name="T16" fmla="*/ 53914 w 69282"/>
                              <a:gd name="T17" fmla="*/ 179085 h 197524"/>
                              <a:gd name="T18" fmla="*/ 68166 w 69282"/>
                              <a:gd name="T19" fmla="*/ 179085 h 197524"/>
                              <a:gd name="T20" fmla="*/ 68166 w 69282"/>
                              <a:gd name="T21" fmla="*/ 197524 h 197524"/>
                              <a:gd name="T22" fmla="*/ 44143 w 69282"/>
                              <a:gd name="T23" fmla="*/ 197524 h 197524"/>
                              <a:gd name="T24" fmla="*/ 24589 w 69282"/>
                              <a:gd name="T25" fmla="*/ 189979 h 197524"/>
                              <a:gd name="T26" fmla="*/ 21233 w 69282"/>
                              <a:gd name="T27" fmla="*/ 166511 h 197524"/>
                              <a:gd name="T28" fmla="*/ 21233 w 69282"/>
                              <a:gd name="T29" fmla="*/ 60631 h 197524"/>
                              <a:gd name="T30" fmla="*/ 0 w 69282"/>
                              <a:gd name="T31" fmla="*/ 60631 h 197524"/>
                              <a:gd name="T32" fmla="*/ 0 w 69282"/>
                              <a:gd name="T33" fmla="*/ 41911 h 197524"/>
                              <a:gd name="T34" fmla="*/ 21233 w 69282"/>
                              <a:gd name="T35" fmla="*/ 41911 h 197524"/>
                              <a:gd name="T36" fmla="*/ 21233 w 69282"/>
                              <a:gd name="T37" fmla="*/ 0 h 197524"/>
                              <a:gd name="T38" fmla="*/ 0 w 69282"/>
                              <a:gd name="T39" fmla="*/ 0 h 197524"/>
                              <a:gd name="T40" fmla="*/ 69282 w 69282"/>
                              <a:gd name="T41" fmla="*/ 197524 h 1975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T38" t="T39" r="T40" b="T41"/>
                            <a:pathLst>
                              <a:path w="69282" h="197524">
                                <a:moveTo>
                                  <a:pt x="21233" y="0"/>
                                </a:moveTo>
                                <a:lnTo>
                                  <a:pt x="43024" y="0"/>
                                </a:lnTo>
                                <a:lnTo>
                                  <a:pt x="43024" y="41911"/>
                                </a:lnTo>
                                <a:lnTo>
                                  <a:pt x="69282" y="41911"/>
                                </a:lnTo>
                                <a:lnTo>
                                  <a:pt x="69282" y="60631"/>
                                </a:lnTo>
                                <a:lnTo>
                                  <a:pt x="43024" y="60631"/>
                                </a:lnTo>
                                <a:lnTo>
                                  <a:pt x="43024" y="169031"/>
                                </a:lnTo>
                                <a:cubicBezTo>
                                  <a:pt x="43024" y="172569"/>
                                  <a:pt x="43722" y="175125"/>
                                  <a:pt x="45122" y="176709"/>
                                </a:cubicBezTo>
                                <a:cubicBezTo>
                                  <a:pt x="46512" y="178294"/>
                                  <a:pt x="49446" y="179085"/>
                                  <a:pt x="53914" y="179085"/>
                                </a:cubicBezTo>
                                <a:lnTo>
                                  <a:pt x="68166" y="179085"/>
                                </a:lnTo>
                                <a:lnTo>
                                  <a:pt x="68166" y="197524"/>
                                </a:lnTo>
                                <a:lnTo>
                                  <a:pt x="44143" y="197524"/>
                                </a:lnTo>
                                <a:cubicBezTo>
                                  <a:pt x="34082" y="197524"/>
                                  <a:pt x="27565" y="195012"/>
                                  <a:pt x="24589" y="189979"/>
                                </a:cubicBezTo>
                                <a:cubicBezTo>
                                  <a:pt x="22346" y="186261"/>
                                  <a:pt x="21233" y="178438"/>
                                  <a:pt x="21233" y="166511"/>
                                </a:cubicBezTo>
                                <a:lnTo>
                                  <a:pt x="21233" y="60631"/>
                                </a:lnTo>
                                <a:lnTo>
                                  <a:pt x="0" y="60631"/>
                                </a:lnTo>
                                <a:lnTo>
                                  <a:pt x="0" y="41911"/>
                                </a:lnTo>
                                <a:lnTo>
                                  <a:pt x="21233" y="41911"/>
                                </a:lnTo>
                                <a:lnTo>
                                  <a:pt x="212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Shape 783"/>
                        <wps:cNvSpPr>
                          <a:spLocks/>
                        </wps:cNvSpPr>
                        <wps:spPr bwMode="auto">
                          <a:xfrm>
                            <a:off x="19177" y="54565"/>
                            <a:ext cx="212" cy="279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27942"/>
                              <a:gd name="T2" fmla="*/ 21233 w 21233"/>
                              <a:gd name="T3" fmla="*/ 0 h 27942"/>
                              <a:gd name="T4" fmla="*/ 21233 w 21233"/>
                              <a:gd name="T5" fmla="*/ 27942 h 27942"/>
                              <a:gd name="T6" fmla="*/ 0 w 21233"/>
                              <a:gd name="T7" fmla="*/ 27942 h 27942"/>
                              <a:gd name="T8" fmla="*/ 0 w 21233"/>
                              <a:gd name="T9" fmla="*/ 0 h 27942"/>
                              <a:gd name="T10" fmla="*/ 0 w 21233"/>
                              <a:gd name="T11" fmla="*/ 0 h 27942"/>
                              <a:gd name="T12" fmla="*/ 21233 w 21233"/>
                              <a:gd name="T13" fmla="*/ 27942 h 279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27942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27942"/>
                                </a:lnTo>
                                <a:lnTo>
                                  <a:pt x="0" y="2794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Shape 784"/>
                        <wps:cNvSpPr>
                          <a:spLocks/>
                        </wps:cNvSpPr>
                        <wps:spPr bwMode="auto">
                          <a:xfrm>
                            <a:off x="18548" y="54495"/>
                            <a:ext cx="218" cy="2098"/>
                          </a:xfrm>
                          <a:custGeom>
                            <a:avLst/>
                            <a:gdLst>
                              <a:gd name="T0" fmla="*/ 0 w 21791"/>
                              <a:gd name="T1" fmla="*/ 0 h 209815"/>
                              <a:gd name="T2" fmla="*/ 21791 w 21791"/>
                              <a:gd name="T3" fmla="*/ 0 h 209815"/>
                              <a:gd name="T4" fmla="*/ 21791 w 21791"/>
                              <a:gd name="T5" fmla="*/ 209815 h 209815"/>
                              <a:gd name="T6" fmla="*/ 0 w 21791"/>
                              <a:gd name="T7" fmla="*/ 209815 h 209815"/>
                              <a:gd name="T8" fmla="*/ 0 w 21791"/>
                              <a:gd name="T9" fmla="*/ 0 h 209815"/>
                              <a:gd name="T10" fmla="*/ 0 w 21791"/>
                              <a:gd name="T11" fmla="*/ 0 h 209815"/>
                              <a:gd name="T12" fmla="*/ 21791 w 21791"/>
                              <a:gd name="T13" fmla="*/ 209815 h 2098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791" h="209815">
                                <a:moveTo>
                                  <a:pt x="0" y="0"/>
                                </a:moveTo>
                                <a:lnTo>
                                  <a:pt x="21791" y="0"/>
                                </a:lnTo>
                                <a:lnTo>
                                  <a:pt x="21791" y="209815"/>
                                </a:lnTo>
                                <a:lnTo>
                                  <a:pt x="0" y="20981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Shape 140"/>
                        <wps:cNvSpPr>
                          <a:spLocks/>
                        </wps:cNvSpPr>
                        <wps:spPr bwMode="auto">
                          <a:xfrm>
                            <a:off x="20374" y="59285"/>
                            <a:ext cx="492" cy="1134"/>
                          </a:xfrm>
                          <a:custGeom>
                            <a:avLst/>
                            <a:gdLst>
                              <a:gd name="T0" fmla="*/ 28219 w 49171"/>
                              <a:gd name="T1" fmla="*/ 0 h 113433"/>
                              <a:gd name="T2" fmla="*/ 49171 w 49171"/>
                              <a:gd name="T3" fmla="*/ 0 h 113433"/>
                              <a:gd name="T4" fmla="*/ 36323 w 49171"/>
                              <a:gd name="T5" fmla="*/ 41631 h 113433"/>
                              <a:gd name="T6" fmla="*/ 11453 w 49171"/>
                              <a:gd name="T7" fmla="*/ 55321 h 113433"/>
                              <a:gd name="T8" fmla="*/ 2093 w 49171"/>
                              <a:gd name="T9" fmla="*/ 72222 h 113433"/>
                              <a:gd name="T10" fmla="*/ 2 w 49171"/>
                              <a:gd name="T11" fmla="*/ 90241 h 113433"/>
                              <a:gd name="T12" fmla="*/ 3865 w 49171"/>
                              <a:gd name="T13" fmla="*/ 98200 h 113433"/>
                              <a:gd name="T14" fmla="*/ 14672 w 49171"/>
                              <a:gd name="T15" fmla="*/ 101696 h 113433"/>
                              <a:gd name="T16" fmla="*/ 26260 w 49171"/>
                              <a:gd name="T17" fmla="*/ 97780 h 113433"/>
                              <a:gd name="T18" fmla="*/ 23193 w 49171"/>
                              <a:gd name="T19" fmla="*/ 110077 h 113433"/>
                              <a:gd name="T20" fmla="*/ 15691 w 49171"/>
                              <a:gd name="T21" fmla="*/ 112868 h 113433"/>
                              <a:gd name="T22" fmla="*/ 5449 w 49171"/>
                              <a:gd name="T23" fmla="*/ 113433 h 113433"/>
                              <a:gd name="T24" fmla="*/ 0 w 49171"/>
                              <a:gd name="T25" fmla="*/ 111958 h 113433"/>
                              <a:gd name="T26" fmla="*/ 0 w 49171"/>
                              <a:gd name="T27" fmla="*/ 36799 h 113433"/>
                              <a:gd name="T28" fmla="*/ 1118 w 49171"/>
                              <a:gd name="T29" fmla="*/ 37163 h 113433"/>
                              <a:gd name="T30" fmla="*/ 24583 w 49171"/>
                              <a:gd name="T31" fmla="*/ 23468 h 113433"/>
                              <a:gd name="T32" fmla="*/ 28219 w 49171"/>
                              <a:gd name="T33" fmla="*/ 0 h 113433"/>
                              <a:gd name="T34" fmla="*/ 0 w 49171"/>
                              <a:gd name="T35" fmla="*/ 0 h 113433"/>
                              <a:gd name="T36" fmla="*/ 49171 w 49171"/>
                              <a:gd name="T37" fmla="*/ 113433 h 1134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49171" h="113433">
                                <a:moveTo>
                                  <a:pt x="28219" y="0"/>
                                </a:moveTo>
                                <a:lnTo>
                                  <a:pt x="49171" y="0"/>
                                </a:lnTo>
                                <a:cubicBezTo>
                                  <a:pt x="49171" y="18072"/>
                                  <a:pt x="44890" y="31945"/>
                                  <a:pt x="36323" y="41631"/>
                                </a:cubicBezTo>
                                <a:cubicBezTo>
                                  <a:pt x="29987" y="48711"/>
                                  <a:pt x="21700" y="53273"/>
                                  <a:pt x="11453" y="55321"/>
                                </a:cubicBezTo>
                                <a:cubicBezTo>
                                  <a:pt x="6612" y="61278"/>
                                  <a:pt x="3494" y="66912"/>
                                  <a:pt x="2093" y="72222"/>
                                </a:cubicBezTo>
                                <a:cubicBezTo>
                                  <a:pt x="704" y="77529"/>
                                  <a:pt x="2" y="83542"/>
                                  <a:pt x="2" y="90241"/>
                                </a:cubicBezTo>
                                <a:cubicBezTo>
                                  <a:pt x="2" y="93225"/>
                                  <a:pt x="1301" y="95875"/>
                                  <a:pt x="3865" y="98200"/>
                                </a:cubicBezTo>
                                <a:cubicBezTo>
                                  <a:pt x="6475" y="100533"/>
                                  <a:pt x="10060" y="101696"/>
                                  <a:pt x="14672" y="101696"/>
                                </a:cubicBezTo>
                                <a:cubicBezTo>
                                  <a:pt x="18902" y="101696"/>
                                  <a:pt x="22772" y="100394"/>
                                  <a:pt x="26260" y="97780"/>
                                </a:cubicBezTo>
                                <a:lnTo>
                                  <a:pt x="23193" y="110077"/>
                                </a:lnTo>
                                <a:cubicBezTo>
                                  <a:pt x="20631" y="111567"/>
                                  <a:pt x="18110" y="112497"/>
                                  <a:pt x="15691" y="112868"/>
                                </a:cubicBezTo>
                                <a:cubicBezTo>
                                  <a:pt x="13315" y="113244"/>
                                  <a:pt x="9874" y="113433"/>
                                  <a:pt x="5449" y="113433"/>
                                </a:cubicBezTo>
                                <a:lnTo>
                                  <a:pt x="0" y="111958"/>
                                </a:lnTo>
                                <a:lnTo>
                                  <a:pt x="0" y="36799"/>
                                </a:lnTo>
                                <a:lnTo>
                                  <a:pt x="1118" y="37163"/>
                                </a:lnTo>
                                <a:cubicBezTo>
                                  <a:pt x="12666" y="37163"/>
                                  <a:pt x="20486" y="32595"/>
                                  <a:pt x="24583" y="23468"/>
                                </a:cubicBezTo>
                                <a:cubicBezTo>
                                  <a:pt x="27010" y="18072"/>
                                  <a:pt x="28219" y="10249"/>
                                  <a:pt x="2821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Shape 141"/>
                        <wps:cNvSpPr>
                          <a:spLocks/>
                        </wps:cNvSpPr>
                        <wps:spPr bwMode="auto">
                          <a:xfrm>
                            <a:off x="20374" y="58207"/>
                            <a:ext cx="492" cy="841"/>
                          </a:xfrm>
                          <a:custGeom>
                            <a:avLst/>
                            <a:gdLst>
                              <a:gd name="T0" fmla="*/ 1395 w 49171"/>
                              <a:gd name="T1" fmla="*/ 0 h 84097"/>
                              <a:gd name="T2" fmla="*/ 41672 w 49171"/>
                              <a:gd name="T3" fmla="*/ 22630 h 84097"/>
                              <a:gd name="T4" fmla="*/ 49171 w 49171"/>
                              <a:gd name="T5" fmla="*/ 68731 h 84097"/>
                              <a:gd name="T6" fmla="*/ 49171 w 49171"/>
                              <a:gd name="T7" fmla="*/ 84097 h 84097"/>
                              <a:gd name="T8" fmla="*/ 0 w 49171"/>
                              <a:gd name="T9" fmla="*/ 84097 h 84097"/>
                              <a:gd name="T10" fmla="*/ 0 w 49171"/>
                              <a:gd name="T11" fmla="*/ 65935 h 84097"/>
                              <a:gd name="T12" fmla="*/ 26260 w 49171"/>
                              <a:gd name="T13" fmla="*/ 65935 h 84097"/>
                              <a:gd name="T14" fmla="*/ 19695 w 49171"/>
                              <a:gd name="T15" fmla="*/ 28358 h 84097"/>
                              <a:gd name="T16" fmla="*/ 1672 w 49171"/>
                              <a:gd name="T17" fmla="*/ 18443 h 84097"/>
                              <a:gd name="T18" fmla="*/ 0 w 49171"/>
                              <a:gd name="T19" fmla="*/ 18809 h 84097"/>
                              <a:gd name="T20" fmla="*/ 0 w 49171"/>
                              <a:gd name="T21" fmla="*/ 453 h 84097"/>
                              <a:gd name="T22" fmla="*/ 1395 w 49171"/>
                              <a:gd name="T23" fmla="*/ 0 h 84097"/>
                              <a:gd name="T24" fmla="*/ 0 w 49171"/>
                              <a:gd name="T25" fmla="*/ 0 h 84097"/>
                              <a:gd name="T26" fmla="*/ 49171 w 49171"/>
                              <a:gd name="T27" fmla="*/ 84097 h 840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T24" t="T25" r="T26" b="T27"/>
                            <a:pathLst>
                              <a:path w="49171" h="84097">
                                <a:moveTo>
                                  <a:pt x="1395" y="0"/>
                                </a:moveTo>
                                <a:cubicBezTo>
                                  <a:pt x="20817" y="0"/>
                                  <a:pt x="34270" y="7543"/>
                                  <a:pt x="41672" y="22630"/>
                                </a:cubicBezTo>
                                <a:cubicBezTo>
                                  <a:pt x="46658" y="32872"/>
                                  <a:pt x="49171" y="48240"/>
                                  <a:pt x="49171" y="68731"/>
                                </a:cubicBezTo>
                                <a:lnTo>
                                  <a:pt x="49171" y="84097"/>
                                </a:lnTo>
                                <a:lnTo>
                                  <a:pt x="0" y="84097"/>
                                </a:lnTo>
                                <a:lnTo>
                                  <a:pt x="0" y="65935"/>
                                </a:lnTo>
                                <a:lnTo>
                                  <a:pt x="26260" y="65935"/>
                                </a:lnTo>
                                <a:cubicBezTo>
                                  <a:pt x="26260" y="47499"/>
                                  <a:pt x="24075" y="34971"/>
                                  <a:pt x="19695" y="28358"/>
                                </a:cubicBezTo>
                                <a:cubicBezTo>
                                  <a:pt x="15321" y="21748"/>
                                  <a:pt x="9312" y="18443"/>
                                  <a:pt x="1672" y="18443"/>
                                </a:cubicBezTo>
                                <a:lnTo>
                                  <a:pt x="0" y="18809"/>
                                </a:lnTo>
                                <a:lnTo>
                                  <a:pt x="0" y="453"/>
                                </a:lnTo>
                                <a:lnTo>
                                  <a:pt x="13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Shape 142"/>
                        <wps:cNvSpPr>
                          <a:spLocks/>
                        </wps:cNvSpPr>
                        <wps:spPr bwMode="auto">
                          <a:xfrm>
                            <a:off x="20487" y="55000"/>
                            <a:ext cx="486" cy="1632"/>
                          </a:xfrm>
                          <a:custGeom>
                            <a:avLst/>
                            <a:gdLst>
                              <a:gd name="T0" fmla="*/ 48608 w 48608"/>
                              <a:gd name="T1" fmla="*/ 0 h 163212"/>
                              <a:gd name="T2" fmla="*/ 48608 w 48608"/>
                              <a:gd name="T3" fmla="*/ 18352 h 163212"/>
                              <a:gd name="T4" fmla="*/ 39112 w 48608"/>
                              <a:gd name="T5" fmla="*/ 20431 h 163212"/>
                              <a:gd name="T6" fmla="*/ 30733 w 48608"/>
                              <a:gd name="T7" fmla="*/ 27769 h 163212"/>
                              <a:gd name="T8" fmla="*/ 22348 w 48608"/>
                              <a:gd name="T9" fmla="*/ 65483 h 163212"/>
                              <a:gd name="T10" fmla="*/ 48608 w 48608"/>
                              <a:gd name="T11" fmla="*/ 65483 h 163212"/>
                              <a:gd name="T12" fmla="*/ 48608 w 48608"/>
                              <a:gd name="T13" fmla="*/ 83641 h 163212"/>
                              <a:gd name="T14" fmla="*/ 22911 w 48608"/>
                              <a:gd name="T15" fmla="*/ 83641 h 163212"/>
                              <a:gd name="T16" fmla="*/ 22348 w 48608"/>
                              <a:gd name="T17" fmla="*/ 91133 h 163212"/>
                              <a:gd name="T18" fmla="*/ 26535 w 48608"/>
                              <a:gd name="T19" fmla="*/ 125919 h 163212"/>
                              <a:gd name="T20" fmla="*/ 35548 w 48608"/>
                              <a:gd name="T21" fmla="*/ 139683 h 163212"/>
                              <a:gd name="T22" fmla="*/ 48608 w 48608"/>
                              <a:gd name="T23" fmla="*/ 143900 h 163212"/>
                              <a:gd name="T24" fmla="*/ 48608 w 48608"/>
                              <a:gd name="T25" fmla="*/ 163212 h 163212"/>
                              <a:gd name="T26" fmla="*/ 23884 w 48608"/>
                              <a:gd name="T27" fmla="*/ 155798 h 163212"/>
                              <a:gd name="T28" fmla="*/ 7261 w 48608"/>
                              <a:gd name="T29" fmla="*/ 132580 h 163212"/>
                              <a:gd name="T30" fmla="*/ 0 w 48608"/>
                              <a:gd name="T31" fmla="*/ 83504 h 163212"/>
                              <a:gd name="T32" fmla="*/ 7495 w 48608"/>
                              <a:gd name="T33" fmla="*/ 32751 h 163212"/>
                              <a:gd name="T34" fmla="*/ 24369 w 48608"/>
                              <a:gd name="T35" fmla="*/ 7855 h 163212"/>
                              <a:gd name="T36" fmla="*/ 48608 w 48608"/>
                              <a:gd name="T37" fmla="*/ 0 h 163212"/>
                              <a:gd name="T38" fmla="*/ 0 w 48608"/>
                              <a:gd name="T39" fmla="*/ 0 h 163212"/>
                              <a:gd name="T40" fmla="*/ 48608 w 48608"/>
                              <a:gd name="T41" fmla="*/ 163212 h 1632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T38" t="T39" r="T40" b="T41"/>
                            <a:pathLst>
                              <a:path w="48608" h="163212">
                                <a:moveTo>
                                  <a:pt x="48608" y="0"/>
                                </a:moveTo>
                                <a:lnTo>
                                  <a:pt x="48608" y="18352"/>
                                </a:lnTo>
                                <a:lnTo>
                                  <a:pt x="39112" y="20431"/>
                                </a:lnTo>
                                <a:cubicBezTo>
                                  <a:pt x="35853" y="22061"/>
                                  <a:pt x="33061" y="24507"/>
                                  <a:pt x="30733" y="27769"/>
                                </a:cubicBezTo>
                                <a:cubicBezTo>
                                  <a:pt x="25146" y="35771"/>
                                  <a:pt x="22348" y="48347"/>
                                  <a:pt x="22348" y="65483"/>
                                </a:cubicBezTo>
                                <a:lnTo>
                                  <a:pt x="48608" y="65483"/>
                                </a:lnTo>
                                <a:lnTo>
                                  <a:pt x="48608" y="83641"/>
                                </a:lnTo>
                                <a:lnTo>
                                  <a:pt x="22911" y="83641"/>
                                </a:lnTo>
                                <a:lnTo>
                                  <a:pt x="22348" y="91133"/>
                                </a:lnTo>
                                <a:cubicBezTo>
                                  <a:pt x="22348" y="106364"/>
                                  <a:pt x="23739" y="117959"/>
                                  <a:pt x="26535" y="125919"/>
                                </a:cubicBezTo>
                                <a:cubicBezTo>
                                  <a:pt x="28677" y="132043"/>
                                  <a:pt x="31682" y="136628"/>
                                  <a:pt x="35548" y="139683"/>
                                </a:cubicBezTo>
                                <a:lnTo>
                                  <a:pt x="48608" y="143900"/>
                                </a:lnTo>
                                <a:lnTo>
                                  <a:pt x="48608" y="163212"/>
                                </a:lnTo>
                                <a:lnTo>
                                  <a:pt x="23884" y="155798"/>
                                </a:lnTo>
                                <a:cubicBezTo>
                                  <a:pt x="16806" y="150634"/>
                                  <a:pt x="11264" y="142892"/>
                                  <a:pt x="7261" y="132580"/>
                                </a:cubicBezTo>
                                <a:cubicBezTo>
                                  <a:pt x="2416" y="119962"/>
                                  <a:pt x="0" y="103574"/>
                                  <a:pt x="0" y="83504"/>
                                </a:cubicBezTo>
                                <a:cubicBezTo>
                                  <a:pt x="0" y="63056"/>
                                  <a:pt x="2513" y="46112"/>
                                  <a:pt x="7495" y="32751"/>
                                </a:cubicBezTo>
                                <a:cubicBezTo>
                                  <a:pt x="11664" y="21692"/>
                                  <a:pt x="17287" y="13391"/>
                                  <a:pt x="24369" y="7855"/>
                                </a:cubicBezTo>
                                <a:lnTo>
                                  <a:pt x="486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Shape 143"/>
                        <wps:cNvSpPr>
                          <a:spLocks/>
                        </wps:cNvSpPr>
                        <wps:spPr bwMode="auto">
                          <a:xfrm>
                            <a:off x="21922" y="58212"/>
                            <a:ext cx="556" cy="1631"/>
                          </a:xfrm>
                          <a:custGeom>
                            <a:avLst/>
                            <a:gdLst>
                              <a:gd name="T0" fmla="*/ 54479 w 55595"/>
                              <a:gd name="T1" fmla="*/ 0 h 163044"/>
                              <a:gd name="T2" fmla="*/ 55595 w 55595"/>
                              <a:gd name="T3" fmla="*/ 216 h 163044"/>
                              <a:gd name="T4" fmla="*/ 55595 w 55595"/>
                              <a:gd name="T5" fmla="*/ 17882 h 163044"/>
                              <a:gd name="T6" fmla="*/ 55592 w 55595"/>
                              <a:gd name="T7" fmla="*/ 17881 h 163044"/>
                              <a:gd name="T8" fmla="*/ 27377 w 55595"/>
                              <a:gd name="T9" fmla="*/ 41298 h 163044"/>
                              <a:gd name="T10" fmla="*/ 22911 w 55595"/>
                              <a:gd name="T11" fmla="*/ 79481 h 163044"/>
                              <a:gd name="T12" fmla="*/ 27377 w 55595"/>
                              <a:gd name="T13" fmla="*/ 121856 h 163044"/>
                              <a:gd name="T14" fmla="*/ 38480 w 55595"/>
                              <a:gd name="T15" fmla="*/ 138576 h 163044"/>
                              <a:gd name="T16" fmla="*/ 55595 w 55595"/>
                              <a:gd name="T17" fmla="*/ 143817 h 163044"/>
                              <a:gd name="T18" fmla="*/ 55595 w 55595"/>
                              <a:gd name="T19" fmla="*/ 163044 h 163044"/>
                              <a:gd name="T20" fmla="*/ 30800 w 55595"/>
                              <a:gd name="T21" fmla="*/ 157226 h 163044"/>
                              <a:gd name="T22" fmla="*/ 12290 w 55595"/>
                              <a:gd name="T23" fmla="*/ 138618 h 163044"/>
                              <a:gd name="T24" fmla="*/ 0 w 55595"/>
                              <a:gd name="T25" fmla="*/ 78922 h 163044"/>
                              <a:gd name="T26" fmla="*/ 11732 w 55595"/>
                              <a:gd name="T27" fmla="*/ 23419 h 163044"/>
                              <a:gd name="T28" fmla="*/ 54479 w 55595"/>
                              <a:gd name="T29" fmla="*/ 0 h 163044"/>
                              <a:gd name="T30" fmla="*/ 0 w 55595"/>
                              <a:gd name="T31" fmla="*/ 0 h 163044"/>
                              <a:gd name="T32" fmla="*/ 55595 w 55595"/>
                              <a:gd name="T33" fmla="*/ 163044 h 1630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5595" h="163044">
                                <a:moveTo>
                                  <a:pt x="54479" y="0"/>
                                </a:moveTo>
                                <a:lnTo>
                                  <a:pt x="55595" y="216"/>
                                </a:lnTo>
                                <a:lnTo>
                                  <a:pt x="55595" y="17882"/>
                                </a:lnTo>
                                <a:lnTo>
                                  <a:pt x="55592" y="17881"/>
                                </a:lnTo>
                                <a:cubicBezTo>
                                  <a:pt x="41811" y="17881"/>
                                  <a:pt x="32404" y="25701"/>
                                  <a:pt x="27377" y="41298"/>
                                </a:cubicBezTo>
                                <a:cubicBezTo>
                                  <a:pt x="24397" y="50381"/>
                                  <a:pt x="22911" y="63136"/>
                                  <a:pt x="22911" y="79481"/>
                                </a:cubicBezTo>
                                <a:cubicBezTo>
                                  <a:pt x="22911" y="98992"/>
                                  <a:pt x="24397" y="113099"/>
                                  <a:pt x="27377" y="121856"/>
                                </a:cubicBezTo>
                                <a:cubicBezTo>
                                  <a:pt x="29891" y="129281"/>
                                  <a:pt x="33591" y="134857"/>
                                  <a:pt x="38480" y="138576"/>
                                </a:cubicBezTo>
                                <a:lnTo>
                                  <a:pt x="55595" y="143817"/>
                                </a:lnTo>
                                <a:lnTo>
                                  <a:pt x="55595" y="163044"/>
                                </a:lnTo>
                                <a:lnTo>
                                  <a:pt x="30800" y="157226"/>
                                </a:lnTo>
                                <a:cubicBezTo>
                                  <a:pt x="23303" y="153088"/>
                                  <a:pt x="17132" y="146883"/>
                                  <a:pt x="12290" y="138618"/>
                                </a:cubicBezTo>
                                <a:cubicBezTo>
                                  <a:pt x="4097" y="124466"/>
                                  <a:pt x="0" y="104584"/>
                                  <a:pt x="0" y="78922"/>
                                </a:cubicBezTo>
                                <a:cubicBezTo>
                                  <a:pt x="0" y="55314"/>
                                  <a:pt x="3906" y="36828"/>
                                  <a:pt x="11732" y="23419"/>
                                </a:cubicBezTo>
                                <a:cubicBezTo>
                                  <a:pt x="20855" y="7823"/>
                                  <a:pt x="35106" y="0"/>
                                  <a:pt x="5447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" name="Shape 144"/>
                        <wps:cNvSpPr>
                          <a:spLocks/>
                        </wps:cNvSpPr>
                        <wps:spPr bwMode="auto">
                          <a:xfrm>
                            <a:off x="21033" y="57830"/>
                            <a:ext cx="693" cy="1975"/>
                          </a:xfrm>
                          <a:custGeom>
                            <a:avLst/>
                            <a:gdLst>
                              <a:gd name="T0" fmla="*/ 21232 w 69281"/>
                              <a:gd name="T1" fmla="*/ 0 h 197522"/>
                              <a:gd name="T2" fmla="*/ 43024 w 69281"/>
                              <a:gd name="T3" fmla="*/ 0 h 197522"/>
                              <a:gd name="T4" fmla="*/ 43024 w 69281"/>
                              <a:gd name="T5" fmla="*/ 41909 h 197522"/>
                              <a:gd name="T6" fmla="*/ 69281 w 69281"/>
                              <a:gd name="T7" fmla="*/ 41909 h 197522"/>
                              <a:gd name="T8" fmla="*/ 69281 w 69281"/>
                              <a:gd name="T9" fmla="*/ 60625 h 197522"/>
                              <a:gd name="T10" fmla="*/ 43024 w 69281"/>
                              <a:gd name="T11" fmla="*/ 60625 h 197522"/>
                              <a:gd name="T12" fmla="*/ 43024 w 69281"/>
                              <a:gd name="T13" fmla="*/ 169025 h 197522"/>
                              <a:gd name="T14" fmla="*/ 45122 w 69281"/>
                              <a:gd name="T15" fmla="*/ 176711 h 197522"/>
                              <a:gd name="T16" fmla="*/ 53916 w 69281"/>
                              <a:gd name="T17" fmla="*/ 179079 h 197522"/>
                              <a:gd name="T18" fmla="*/ 68170 w 69281"/>
                              <a:gd name="T19" fmla="*/ 179079 h 197522"/>
                              <a:gd name="T20" fmla="*/ 68170 w 69281"/>
                              <a:gd name="T21" fmla="*/ 197522 h 197522"/>
                              <a:gd name="T22" fmla="*/ 44143 w 69281"/>
                              <a:gd name="T23" fmla="*/ 197522 h 197522"/>
                              <a:gd name="T24" fmla="*/ 24587 w 69281"/>
                              <a:gd name="T25" fmla="*/ 189980 h 197522"/>
                              <a:gd name="T26" fmla="*/ 21232 w 69281"/>
                              <a:gd name="T27" fmla="*/ 166512 h 197522"/>
                              <a:gd name="T28" fmla="*/ 21232 w 69281"/>
                              <a:gd name="T29" fmla="*/ 60625 h 197522"/>
                              <a:gd name="T30" fmla="*/ 0 w 69281"/>
                              <a:gd name="T31" fmla="*/ 60625 h 197522"/>
                              <a:gd name="T32" fmla="*/ 0 w 69281"/>
                              <a:gd name="T33" fmla="*/ 41909 h 197522"/>
                              <a:gd name="T34" fmla="*/ 21232 w 69281"/>
                              <a:gd name="T35" fmla="*/ 41909 h 197522"/>
                              <a:gd name="T36" fmla="*/ 21232 w 69281"/>
                              <a:gd name="T37" fmla="*/ 0 h 197522"/>
                              <a:gd name="T38" fmla="*/ 0 w 69281"/>
                              <a:gd name="T39" fmla="*/ 0 h 197522"/>
                              <a:gd name="T40" fmla="*/ 69281 w 69281"/>
                              <a:gd name="T41" fmla="*/ 197522 h 1975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T38" t="T39" r="T40" b="T41"/>
                            <a:pathLst>
                              <a:path w="69281" h="197522">
                                <a:moveTo>
                                  <a:pt x="21232" y="0"/>
                                </a:moveTo>
                                <a:lnTo>
                                  <a:pt x="43024" y="0"/>
                                </a:lnTo>
                                <a:lnTo>
                                  <a:pt x="43024" y="41909"/>
                                </a:lnTo>
                                <a:lnTo>
                                  <a:pt x="69281" y="41909"/>
                                </a:lnTo>
                                <a:lnTo>
                                  <a:pt x="69281" y="60625"/>
                                </a:lnTo>
                                <a:lnTo>
                                  <a:pt x="43024" y="60625"/>
                                </a:lnTo>
                                <a:lnTo>
                                  <a:pt x="43024" y="169025"/>
                                </a:lnTo>
                                <a:cubicBezTo>
                                  <a:pt x="43024" y="172562"/>
                                  <a:pt x="43721" y="175127"/>
                                  <a:pt x="45122" y="176711"/>
                                </a:cubicBezTo>
                                <a:cubicBezTo>
                                  <a:pt x="46515" y="178287"/>
                                  <a:pt x="49446" y="179079"/>
                                  <a:pt x="53916" y="179079"/>
                                </a:cubicBezTo>
                                <a:lnTo>
                                  <a:pt x="68170" y="179079"/>
                                </a:lnTo>
                                <a:lnTo>
                                  <a:pt x="68170" y="197522"/>
                                </a:lnTo>
                                <a:lnTo>
                                  <a:pt x="44143" y="197522"/>
                                </a:lnTo>
                                <a:cubicBezTo>
                                  <a:pt x="34080" y="197522"/>
                                  <a:pt x="27565" y="195009"/>
                                  <a:pt x="24587" y="189980"/>
                                </a:cubicBezTo>
                                <a:cubicBezTo>
                                  <a:pt x="22348" y="186255"/>
                                  <a:pt x="21232" y="178432"/>
                                  <a:pt x="21232" y="166512"/>
                                </a:cubicBezTo>
                                <a:lnTo>
                                  <a:pt x="21232" y="60625"/>
                                </a:lnTo>
                                <a:lnTo>
                                  <a:pt x="0" y="60625"/>
                                </a:lnTo>
                                <a:lnTo>
                                  <a:pt x="0" y="41909"/>
                                </a:lnTo>
                                <a:lnTo>
                                  <a:pt x="21232" y="41909"/>
                                </a:lnTo>
                                <a:lnTo>
                                  <a:pt x="212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Shape 145"/>
                        <wps:cNvSpPr>
                          <a:spLocks/>
                        </wps:cNvSpPr>
                        <wps:spPr bwMode="auto">
                          <a:xfrm>
                            <a:off x="20973" y="56074"/>
                            <a:ext cx="492" cy="561"/>
                          </a:xfrm>
                          <a:custGeom>
                            <a:avLst/>
                            <a:gdLst>
                              <a:gd name="T0" fmla="*/ 28219 w 49171"/>
                              <a:gd name="T1" fmla="*/ 0 h 56157"/>
                              <a:gd name="T2" fmla="*/ 49171 w 49171"/>
                              <a:gd name="T3" fmla="*/ 0 h 56157"/>
                              <a:gd name="T4" fmla="*/ 37716 w 49171"/>
                              <a:gd name="T5" fmla="*/ 40043 h 56157"/>
                              <a:gd name="T6" fmla="*/ 1118 w 49171"/>
                              <a:gd name="T7" fmla="*/ 56157 h 56157"/>
                              <a:gd name="T8" fmla="*/ 0 w 49171"/>
                              <a:gd name="T9" fmla="*/ 55821 h 56157"/>
                              <a:gd name="T10" fmla="*/ 0 w 49171"/>
                              <a:gd name="T11" fmla="*/ 36509 h 56157"/>
                              <a:gd name="T12" fmla="*/ 1118 w 49171"/>
                              <a:gd name="T13" fmla="*/ 36871 h 56157"/>
                              <a:gd name="T14" fmla="*/ 24583 w 49171"/>
                              <a:gd name="T15" fmla="*/ 23282 h 56157"/>
                              <a:gd name="T16" fmla="*/ 28219 w 49171"/>
                              <a:gd name="T17" fmla="*/ 0 h 56157"/>
                              <a:gd name="T18" fmla="*/ 0 w 49171"/>
                              <a:gd name="T19" fmla="*/ 0 h 56157"/>
                              <a:gd name="T20" fmla="*/ 49171 w 49171"/>
                              <a:gd name="T21" fmla="*/ 56157 h 56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49171" h="56157">
                                <a:moveTo>
                                  <a:pt x="28219" y="0"/>
                                </a:moveTo>
                                <a:lnTo>
                                  <a:pt x="49171" y="0"/>
                                </a:lnTo>
                                <a:cubicBezTo>
                                  <a:pt x="49171" y="17230"/>
                                  <a:pt x="45355" y="30593"/>
                                  <a:pt x="37716" y="40043"/>
                                </a:cubicBezTo>
                                <a:cubicBezTo>
                                  <a:pt x="29151" y="50796"/>
                                  <a:pt x="16955" y="56157"/>
                                  <a:pt x="1118" y="56157"/>
                                </a:cubicBezTo>
                                <a:lnTo>
                                  <a:pt x="0" y="55821"/>
                                </a:lnTo>
                                <a:lnTo>
                                  <a:pt x="0" y="36509"/>
                                </a:lnTo>
                                <a:lnTo>
                                  <a:pt x="1118" y="36871"/>
                                </a:lnTo>
                                <a:cubicBezTo>
                                  <a:pt x="12666" y="36871"/>
                                  <a:pt x="20486" y="32361"/>
                                  <a:pt x="24583" y="23282"/>
                                </a:cubicBezTo>
                                <a:cubicBezTo>
                                  <a:pt x="27010" y="17924"/>
                                  <a:pt x="28219" y="10152"/>
                                  <a:pt x="2821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Shape 146"/>
                        <wps:cNvSpPr>
                          <a:spLocks/>
                        </wps:cNvSpPr>
                        <wps:spPr bwMode="auto">
                          <a:xfrm>
                            <a:off x="21730" y="54995"/>
                            <a:ext cx="748" cy="1640"/>
                          </a:xfrm>
                          <a:custGeom>
                            <a:avLst/>
                            <a:gdLst>
                              <a:gd name="T0" fmla="*/ 53920 w 74772"/>
                              <a:gd name="T1" fmla="*/ 0 h 163999"/>
                              <a:gd name="T2" fmla="*/ 72499 w 74772"/>
                              <a:gd name="T3" fmla="*/ 3214 h 163999"/>
                              <a:gd name="T4" fmla="*/ 74772 w 74772"/>
                              <a:gd name="T5" fmla="*/ 4735 h 163999"/>
                              <a:gd name="T6" fmla="*/ 74772 w 74772"/>
                              <a:gd name="T7" fmla="*/ 30972 h 163999"/>
                              <a:gd name="T8" fmla="*/ 74595 w 74772"/>
                              <a:gd name="T9" fmla="*/ 30176 h 163999"/>
                              <a:gd name="T10" fmla="*/ 53363 w 74772"/>
                              <a:gd name="T11" fmla="*/ 18994 h 163999"/>
                              <a:gd name="T12" fmla="*/ 27381 w 74772"/>
                              <a:gd name="T13" fmla="*/ 41862 h 163999"/>
                              <a:gd name="T14" fmla="*/ 22909 w 74772"/>
                              <a:gd name="T15" fmla="*/ 84233 h 163999"/>
                              <a:gd name="T16" fmla="*/ 26827 w 74772"/>
                              <a:gd name="T17" fmla="*/ 123254 h 163999"/>
                              <a:gd name="T18" fmla="*/ 53363 w 74772"/>
                              <a:gd name="T19" fmla="*/ 144713 h 163999"/>
                              <a:gd name="T20" fmla="*/ 72918 w 74772"/>
                              <a:gd name="T21" fmla="*/ 134478 h 163999"/>
                              <a:gd name="T22" fmla="*/ 74772 w 74772"/>
                              <a:gd name="T23" fmla="*/ 126426 h 163999"/>
                              <a:gd name="T24" fmla="*/ 74772 w 74772"/>
                              <a:gd name="T25" fmla="*/ 158769 h 163999"/>
                              <a:gd name="T26" fmla="*/ 53363 w 74772"/>
                              <a:gd name="T27" fmla="*/ 163999 h 163999"/>
                              <a:gd name="T28" fmla="*/ 10897 w 74772"/>
                              <a:gd name="T29" fmla="*/ 141689 h 163999"/>
                              <a:gd name="T30" fmla="*/ 0 w 74772"/>
                              <a:gd name="T31" fmla="*/ 84233 h 163999"/>
                              <a:gd name="T32" fmla="*/ 8942 w 74772"/>
                              <a:gd name="T33" fmla="*/ 26774 h 163999"/>
                              <a:gd name="T34" fmla="*/ 53920 w 74772"/>
                              <a:gd name="T35" fmla="*/ 0 h 163999"/>
                              <a:gd name="T36" fmla="*/ 0 w 74772"/>
                              <a:gd name="T37" fmla="*/ 0 h 163999"/>
                              <a:gd name="T38" fmla="*/ 74772 w 74772"/>
                              <a:gd name="T39" fmla="*/ 163999 h 1639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74772" h="163999">
                                <a:moveTo>
                                  <a:pt x="53920" y="0"/>
                                </a:moveTo>
                                <a:cubicBezTo>
                                  <a:pt x="60811" y="0"/>
                                  <a:pt x="67004" y="1071"/>
                                  <a:pt x="72499" y="3214"/>
                                </a:cubicBezTo>
                                <a:lnTo>
                                  <a:pt x="74772" y="4735"/>
                                </a:lnTo>
                                <a:lnTo>
                                  <a:pt x="74772" y="30972"/>
                                </a:lnTo>
                                <a:lnTo>
                                  <a:pt x="74595" y="30176"/>
                                </a:lnTo>
                                <a:cubicBezTo>
                                  <a:pt x="70128" y="22724"/>
                                  <a:pt x="63047" y="18994"/>
                                  <a:pt x="53363" y="18994"/>
                                </a:cubicBezTo>
                                <a:cubicBezTo>
                                  <a:pt x="40701" y="18994"/>
                                  <a:pt x="32036" y="26637"/>
                                  <a:pt x="27381" y="41862"/>
                                </a:cubicBezTo>
                                <a:cubicBezTo>
                                  <a:pt x="24400" y="51502"/>
                                  <a:pt x="22909" y="65654"/>
                                  <a:pt x="22909" y="84233"/>
                                </a:cubicBezTo>
                                <a:cubicBezTo>
                                  <a:pt x="22909" y="102064"/>
                                  <a:pt x="24214" y="115060"/>
                                  <a:pt x="26827" y="123254"/>
                                </a:cubicBezTo>
                                <a:cubicBezTo>
                                  <a:pt x="31294" y="137549"/>
                                  <a:pt x="40136" y="144713"/>
                                  <a:pt x="53363" y="144713"/>
                                </a:cubicBezTo>
                                <a:cubicBezTo>
                                  <a:pt x="61934" y="144713"/>
                                  <a:pt x="68450" y="141318"/>
                                  <a:pt x="72918" y="134478"/>
                                </a:cubicBezTo>
                                <a:lnTo>
                                  <a:pt x="74772" y="126426"/>
                                </a:lnTo>
                                <a:lnTo>
                                  <a:pt x="74772" y="158769"/>
                                </a:lnTo>
                                <a:lnTo>
                                  <a:pt x="53363" y="163999"/>
                                </a:lnTo>
                                <a:cubicBezTo>
                                  <a:pt x="33621" y="163999"/>
                                  <a:pt x="19469" y="156546"/>
                                  <a:pt x="10897" y="141689"/>
                                </a:cubicBezTo>
                                <a:cubicBezTo>
                                  <a:pt x="3636" y="128840"/>
                                  <a:pt x="0" y="109706"/>
                                  <a:pt x="0" y="84233"/>
                                </a:cubicBezTo>
                                <a:cubicBezTo>
                                  <a:pt x="0" y="58576"/>
                                  <a:pt x="2981" y="39443"/>
                                  <a:pt x="8942" y="26774"/>
                                </a:cubicBezTo>
                                <a:cubicBezTo>
                                  <a:pt x="17326" y="8936"/>
                                  <a:pt x="32316" y="0"/>
                                  <a:pt x="5392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" name="Shape 147"/>
                        <wps:cNvSpPr>
                          <a:spLocks/>
                        </wps:cNvSpPr>
                        <wps:spPr bwMode="auto">
                          <a:xfrm>
                            <a:off x="20973" y="54995"/>
                            <a:ext cx="492" cy="841"/>
                          </a:xfrm>
                          <a:custGeom>
                            <a:avLst/>
                            <a:gdLst>
                              <a:gd name="T0" fmla="*/ 1395 w 49171"/>
                              <a:gd name="T1" fmla="*/ 0 h 84093"/>
                              <a:gd name="T2" fmla="*/ 41672 w 49171"/>
                              <a:gd name="T3" fmla="*/ 22634 h 84093"/>
                              <a:gd name="T4" fmla="*/ 49171 w 49171"/>
                              <a:gd name="T5" fmla="*/ 68731 h 84093"/>
                              <a:gd name="T6" fmla="*/ 49171 w 49171"/>
                              <a:gd name="T7" fmla="*/ 84093 h 84093"/>
                              <a:gd name="T8" fmla="*/ 0 w 49171"/>
                              <a:gd name="T9" fmla="*/ 84093 h 84093"/>
                              <a:gd name="T10" fmla="*/ 0 w 49171"/>
                              <a:gd name="T11" fmla="*/ 65935 h 84093"/>
                              <a:gd name="T12" fmla="*/ 26260 w 49171"/>
                              <a:gd name="T13" fmla="*/ 65935 h 84093"/>
                              <a:gd name="T14" fmla="*/ 19695 w 49171"/>
                              <a:gd name="T15" fmla="*/ 28358 h 84093"/>
                              <a:gd name="T16" fmla="*/ 1676 w 49171"/>
                              <a:gd name="T17" fmla="*/ 18437 h 84093"/>
                              <a:gd name="T18" fmla="*/ 0 w 49171"/>
                              <a:gd name="T19" fmla="*/ 18804 h 84093"/>
                              <a:gd name="T20" fmla="*/ 0 w 49171"/>
                              <a:gd name="T21" fmla="*/ 452 h 84093"/>
                              <a:gd name="T22" fmla="*/ 1395 w 49171"/>
                              <a:gd name="T23" fmla="*/ 0 h 84093"/>
                              <a:gd name="T24" fmla="*/ 0 w 49171"/>
                              <a:gd name="T25" fmla="*/ 0 h 84093"/>
                              <a:gd name="T26" fmla="*/ 49171 w 49171"/>
                              <a:gd name="T27" fmla="*/ 84093 h 840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T24" t="T25" r="T26" b="T27"/>
                            <a:pathLst>
                              <a:path w="49171" h="84093">
                                <a:moveTo>
                                  <a:pt x="1395" y="0"/>
                                </a:moveTo>
                                <a:cubicBezTo>
                                  <a:pt x="20817" y="0"/>
                                  <a:pt x="34270" y="7546"/>
                                  <a:pt x="41672" y="22634"/>
                                </a:cubicBezTo>
                                <a:cubicBezTo>
                                  <a:pt x="46658" y="32876"/>
                                  <a:pt x="49171" y="48241"/>
                                  <a:pt x="49171" y="68731"/>
                                </a:cubicBezTo>
                                <a:lnTo>
                                  <a:pt x="49171" y="84093"/>
                                </a:lnTo>
                                <a:lnTo>
                                  <a:pt x="0" y="84093"/>
                                </a:lnTo>
                                <a:lnTo>
                                  <a:pt x="0" y="65935"/>
                                </a:lnTo>
                                <a:lnTo>
                                  <a:pt x="26260" y="65935"/>
                                </a:lnTo>
                                <a:cubicBezTo>
                                  <a:pt x="26260" y="47492"/>
                                  <a:pt x="24079" y="34971"/>
                                  <a:pt x="19695" y="28358"/>
                                </a:cubicBezTo>
                                <a:cubicBezTo>
                                  <a:pt x="15321" y="21741"/>
                                  <a:pt x="9312" y="18437"/>
                                  <a:pt x="1676" y="18437"/>
                                </a:cubicBezTo>
                                <a:lnTo>
                                  <a:pt x="0" y="18804"/>
                                </a:lnTo>
                                <a:lnTo>
                                  <a:pt x="0" y="452"/>
                                </a:lnTo>
                                <a:lnTo>
                                  <a:pt x="13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" name="Shape 148"/>
                        <wps:cNvSpPr>
                          <a:spLocks/>
                        </wps:cNvSpPr>
                        <wps:spPr bwMode="auto">
                          <a:xfrm>
                            <a:off x="27842" y="59355"/>
                            <a:ext cx="213" cy="433"/>
                          </a:xfrm>
                          <a:custGeom>
                            <a:avLst/>
                            <a:gdLst>
                              <a:gd name="T0" fmla="*/ 0 w 21336"/>
                              <a:gd name="T1" fmla="*/ 0 h 43266"/>
                              <a:gd name="T2" fmla="*/ 21233 w 21336"/>
                              <a:gd name="T3" fmla="*/ 0 h 43266"/>
                              <a:gd name="T4" fmla="*/ 21336 w 21336"/>
                              <a:gd name="T5" fmla="*/ 471 h 43266"/>
                              <a:gd name="T6" fmla="*/ 21336 w 21336"/>
                              <a:gd name="T7" fmla="*/ 43266 h 43266"/>
                              <a:gd name="T8" fmla="*/ 7823 w 21336"/>
                              <a:gd name="T9" fmla="*/ 32410 h 43266"/>
                              <a:gd name="T10" fmla="*/ 0 w 21336"/>
                              <a:gd name="T11" fmla="*/ 0 h 43266"/>
                              <a:gd name="T12" fmla="*/ 0 w 21336"/>
                              <a:gd name="T13" fmla="*/ 0 h 43266"/>
                              <a:gd name="T14" fmla="*/ 21336 w 21336"/>
                              <a:gd name="T15" fmla="*/ 43266 h 432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21336" h="43266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336" y="471"/>
                                </a:lnTo>
                                <a:lnTo>
                                  <a:pt x="21336" y="43266"/>
                                </a:lnTo>
                                <a:lnTo>
                                  <a:pt x="7823" y="32410"/>
                                </a:lnTo>
                                <a:cubicBezTo>
                                  <a:pt x="2607" y="24772"/>
                                  <a:pt x="0" y="13968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" name="Shape 149"/>
                        <wps:cNvSpPr>
                          <a:spLocks/>
                        </wps:cNvSpPr>
                        <wps:spPr bwMode="auto">
                          <a:xfrm>
                            <a:off x="27842" y="58266"/>
                            <a:ext cx="213" cy="750"/>
                          </a:xfrm>
                          <a:custGeom>
                            <a:avLst/>
                            <a:gdLst>
                              <a:gd name="T0" fmla="*/ 21336 w 21336"/>
                              <a:gd name="T1" fmla="*/ 0 h 75026"/>
                              <a:gd name="T2" fmla="*/ 21336 w 21336"/>
                              <a:gd name="T3" fmla="*/ 75026 h 75026"/>
                              <a:gd name="T4" fmla="*/ 14062 w 21336"/>
                              <a:gd name="T5" fmla="*/ 70729 h 75026"/>
                              <a:gd name="T6" fmla="*/ 0 w 21336"/>
                              <a:gd name="T7" fmla="*/ 36043 h 75026"/>
                              <a:gd name="T8" fmla="*/ 11970 w 21336"/>
                              <a:gd name="T9" fmla="*/ 5500 h 75026"/>
                              <a:gd name="T10" fmla="*/ 21336 w 21336"/>
                              <a:gd name="T11" fmla="*/ 0 h 75026"/>
                              <a:gd name="T12" fmla="*/ 0 w 21336"/>
                              <a:gd name="T13" fmla="*/ 0 h 75026"/>
                              <a:gd name="T14" fmla="*/ 21336 w 21336"/>
                              <a:gd name="T15" fmla="*/ 75026 h 750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21336" h="75026">
                                <a:moveTo>
                                  <a:pt x="21336" y="0"/>
                                </a:moveTo>
                                <a:lnTo>
                                  <a:pt x="21336" y="75026"/>
                                </a:lnTo>
                                <a:lnTo>
                                  <a:pt x="14062" y="70729"/>
                                </a:lnTo>
                                <a:cubicBezTo>
                                  <a:pt x="4706" y="63100"/>
                                  <a:pt x="0" y="51502"/>
                                  <a:pt x="0" y="36043"/>
                                </a:cubicBezTo>
                                <a:cubicBezTo>
                                  <a:pt x="0" y="23332"/>
                                  <a:pt x="4003" y="13183"/>
                                  <a:pt x="11970" y="5500"/>
                                </a:cubicBezTo>
                                <a:lnTo>
                                  <a:pt x="213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" name="Shape 150"/>
                        <wps:cNvSpPr>
                          <a:spLocks/>
                        </wps:cNvSpPr>
                        <wps:spPr bwMode="auto">
                          <a:xfrm>
                            <a:off x="26501" y="58249"/>
                            <a:ext cx="1173" cy="2084"/>
                          </a:xfrm>
                          <a:custGeom>
                            <a:avLst/>
                            <a:gdLst>
                              <a:gd name="T0" fmla="*/ 0 w 117334"/>
                              <a:gd name="T1" fmla="*/ 0 h 208414"/>
                              <a:gd name="T2" fmla="*/ 22903 w 117334"/>
                              <a:gd name="T3" fmla="*/ 0 h 208414"/>
                              <a:gd name="T4" fmla="*/ 58388 w 117334"/>
                              <a:gd name="T5" fmla="*/ 135500 h 208414"/>
                              <a:gd name="T6" fmla="*/ 94424 w 117334"/>
                              <a:gd name="T7" fmla="*/ 0 h 208414"/>
                              <a:gd name="T8" fmla="*/ 117334 w 117334"/>
                              <a:gd name="T9" fmla="*/ 0 h 208414"/>
                              <a:gd name="T10" fmla="*/ 75154 w 117334"/>
                              <a:gd name="T11" fmla="*/ 135500 h 208414"/>
                              <a:gd name="T12" fmla="*/ 61736 w 117334"/>
                              <a:gd name="T13" fmla="*/ 176568 h 208414"/>
                              <a:gd name="T14" fmla="*/ 46933 w 117334"/>
                              <a:gd name="T15" fmla="*/ 200872 h 208414"/>
                              <a:gd name="T16" fmla="*/ 35758 w 117334"/>
                              <a:gd name="T17" fmla="*/ 206315 h 208414"/>
                              <a:gd name="T18" fmla="*/ 20113 w 117334"/>
                              <a:gd name="T19" fmla="*/ 208414 h 208414"/>
                              <a:gd name="T20" fmla="*/ 12146 w 117334"/>
                              <a:gd name="T21" fmla="*/ 208000 h 208414"/>
                              <a:gd name="T22" fmla="*/ 5302 w 117334"/>
                              <a:gd name="T23" fmla="*/ 206459 h 208414"/>
                              <a:gd name="T24" fmla="*/ 5302 w 117334"/>
                              <a:gd name="T25" fmla="*/ 186068 h 208414"/>
                              <a:gd name="T26" fmla="*/ 22344 w 117334"/>
                              <a:gd name="T27" fmla="*/ 189420 h 208414"/>
                              <a:gd name="T28" fmla="*/ 38970 w 117334"/>
                              <a:gd name="T29" fmla="*/ 182300 h 208414"/>
                              <a:gd name="T30" fmla="*/ 49729 w 117334"/>
                              <a:gd name="T31" fmla="*/ 158410 h 208414"/>
                              <a:gd name="T32" fmla="*/ 0 w 117334"/>
                              <a:gd name="T33" fmla="*/ 0 h 208414"/>
                              <a:gd name="T34" fmla="*/ 0 w 117334"/>
                              <a:gd name="T35" fmla="*/ 0 h 208414"/>
                              <a:gd name="T36" fmla="*/ 117334 w 117334"/>
                              <a:gd name="T37" fmla="*/ 208414 h 2084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117334" h="208414">
                                <a:moveTo>
                                  <a:pt x="0" y="0"/>
                                </a:moveTo>
                                <a:lnTo>
                                  <a:pt x="22903" y="0"/>
                                </a:lnTo>
                                <a:lnTo>
                                  <a:pt x="58388" y="135500"/>
                                </a:lnTo>
                                <a:lnTo>
                                  <a:pt x="94424" y="0"/>
                                </a:lnTo>
                                <a:lnTo>
                                  <a:pt x="117334" y="0"/>
                                </a:lnTo>
                                <a:lnTo>
                                  <a:pt x="75154" y="135500"/>
                                </a:lnTo>
                                <a:cubicBezTo>
                                  <a:pt x="66952" y="160829"/>
                                  <a:pt x="62485" y="174513"/>
                                  <a:pt x="61736" y="176568"/>
                                </a:cubicBezTo>
                                <a:cubicBezTo>
                                  <a:pt x="57081" y="188489"/>
                                  <a:pt x="52149" y="196588"/>
                                  <a:pt x="46933" y="200872"/>
                                </a:cubicBezTo>
                                <a:cubicBezTo>
                                  <a:pt x="43952" y="203111"/>
                                  <a:pt x="40226" y="204926"/>
                                  <a:pt x="35758" y="206315"/>
                                </a:cubicBezTo>
                                <a:cubicBezTo>
                                  <a:pt x="31288" y="207722"/>
                                  <a:pt x="26071" y="208414"/>
                                  <a:pt x="20113" y="208414"/>
                                </a:cubicBezTo>
                                <a:cubicBezTo>
                                  <a:pt x="16944" y="208414"/>
                                  <a:pt x="14288" y="208277"/>
                                  <a:pt x="12146" y="208000"/>
                                </a:cubicBezTo>
                                <a:cubicBezTo>
                                  <a:pt x="10008" y="207722"/>
                                  <a:pt x="7729" y="207208"/>
                                  <a:pt x="5302" y="206459"/>
                                </a:cubicBezTo>
                                <a:lnTo>
                                  <a:pt x="5302" y="186068"/>
                                </a:lnTo>
                                <a:cubicBezTo>
                                  <a:pt x="11455" y="188302"/>
                                  <a:pt x="17136" y="189420"/>
                                  <a:pt x="22344" y="189420"/>
                                </a:cubicBezTo>
                                <a:cubicBezTo>
                                  <a:pt x="28865" y="189420"/>
                                  <a:pt x="34408" y="187044"/>
                                  <a:pt x="38970" y="182300"/>
                                </a:cubicBezTo>
                                <a:cubicBezTo>
                                  <a:pt x="43534" y="177545"/>
                                  <a:pt x="47120" y="169580"/>
                                  <a:pt x="49729" y="15841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" name="Shape 151"/>
                        <wps:cNvSpPr>
                          <a:spLocks/>
                        </wps:cNvSpPr>
                        <wps:spPr bwMode="auto">
                          <a:xfrm>
                            <a:off x="25467" y="58249"/>
                            <a:ext cx="956" cy="1550"/>
                          </a:xfrm>
                          <a:custGeom>
                            <a:avLst/>
                            <a:gdLst>
                              <a:gd name="T0" fmla="*/ 2797 w 95551"/>
                              <a:gd name="T1" fmla="*/ 0 h 155052"/>
                              <a:gd name="T2" fmla="*/ 94990 w 95551"/>
                              <a:gd name="T3" fmla="*/ 0 h 155052"/>
                              <a:gd name="T4" fmla="*/ 94990 w 95551"/>
                              <a:gd name="T5" fmla="*/ 18159 h 155052"/>
                              <a:gd name="T6" fmla="*/ 22911 w 95551"/>
                              <a:gd name="T7" fmla="*/ 137170 h 155052"/>
                              <a:gd name="T8" fmla="*/ 95551 w 95551"/>
                              <a:gd name="T9" fmla="*/ 137170 h 155052"/>
                              <a:gd name="T10" fmla="*/ 95551 w 95551"/>
                              <a:gd name="T11" fmla="*/ 155052 h 155052"/>
                              <a:gd name="T12" fmla="*/ 0 w 95551"/>
                              <a:gd name="T13" fmla="*/ 155052 h 155052"/>
                              <a:gd name="T14" fmla="*/ 47 w 95551"/>
                              <a:gd name="T15" fmla="*/ 137170 h 155052"/>
                              <a:gd name="T16" fmla="*/ 71478 w 95551"/>
                              <a:gd name="T17" fmla="*/ 18159 h 155052"/>
                              <a:gd name="T18" fmla="*/ 2797 w 95551"/>
                              <a:gd name="T19" fmla="*/ 18159 h 155052"/>
                              <a:gd name="T20" fmla="*/ 2797 w 95551"/>
                              <a:gd name="T21" fmla="*/ 0 h 155052"/>
                              <a:gd name="T22" fmla="*/ 0 w 95551"/>
                              <a:gd name="T23" fmla="*/ 0 h 155052"/>
                              <a:gd name="T24" fmla="*/ 95551 w 95551"/>
                              <a:gd name="T25" fmla="*/ 155052 h 1550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T22" t="T23" r="T24" b="T25"/>
                            <a:pathLst>
                              <a:path w="95551" h="155052">
                                <a:moveTo>
                                  <a:pt x="2797" y="0"/>
                                </a:moveTo>
                                <a:lnTo>
                                  <a:pt x="94990" y="0"/>
                                </a:lnTo>
                                <a:lnTo>
                                  <a:pt x="94990" y="18159"/>
                                </a:lnTo>
                                <a:lnTo>
                                  <a:pt x="22911" y="137170"/>
                                </a:lnTo>
                                <a:lnTo>
                                  <a:pt x="95551" y="137170"/>
                                </a:lnTo>
                                <a:lnTo>
                                  <a:pt x="95551" y="155052"/>
                                </a:lnTo>
                                <a:lnTo>
                                  <a:pt x="0" y="155052"/>
                                </a:lnTo>
                                <a:lnTo>
                                  <a:pt x="47" y="137170"/>
                                </a:lnTo>
                                <a:lnTo>
                                  <a:pt x="71478" y="18159"/>
                                </a:lnTo>
                                <a:lnTo>
                                  <a:pt x="2797" y="18159"/>
                                </a:lnTo>
                                <a:lnTo>
                                  <a:pt x="27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" name="Shape 152"/>
                        <wps:cNvSpPr>
                          <a:spLocks/>
                        </wps:cNvSpPr>
                        <wps:spPr bwMode="auto">
                          <a:xfrm>
                            <a:off x="24643" y="58229"/>
                            <a:ext cx="670" cy="1576"/>
                          </a:xfrm>
                          <a:custGeom>
                            <a:avLst/>
                            <a:gdLst>
                              <a:gd name="T0" fmla="*/ 67047 w 67047"/>
                              <a:gd name="T1" fmla="*/ 0 h 157575"/>
                              <a:gd name="T2" fmla="*/ 67047 w 67047"/>
                              <a:gd name="T3" fmla="*/ 22909 h 157575"/>
                              <a:gd name="T4" fmla="*/ 60625 w 67047"/>
                              <a:gd name="T5" fmla="*/ 21937 h 157575"/>
                              <a:gd name="T6" fmla="*/ 55599 w 67047"/>
                              <a:gd name="T7" fmla="*/ 21797 h 157575"/>
                              <a:gd name="T8" fmla="*/ 30870 w 67047"/>
                              <a:gd name="T9" fmla="*/ 33389 h 157575"/>
                              <a:gd name="T10" fmla="*/ 21791 w 67047"/>
                              <a:gd name="T11" fmla="*/ 66498 h 157575"/>
                              <a:gd name="T12" fmla="*/ 21791 w 67047"/>
                              <a:gd name="T13" fmla="*/ 157575 h 157575"/>
                              <a:gd name="T14" fmla="*/ 0 w 67047"/>
                              <a:gd name="T15" fmla="*/ 157575 h 157575"/>
                              <a:gd name="T16" fmla="*/ 0 w 67047"/>
                              <a:gd name="T17" fmla="*/ 1407 h 157575"/>
                              <a:gd name="T18" fmla="*/ 20672 w 67047"/>
                              <a:gd name="T19" fmla="*/ 1407 h 157575"/>
                              <a:gd name="T20" fmla="*/ 20672 w 67047"/>
                              <a:gd name="T21" fmla="*/ 28219 h 157575"/>
                              <a:gd name="T22" fmla="*/ 36602 w 67047"/>
                              <a:gd name="T23" fmla="*/ 7545 h 157575"/>
                              <a:gd name="T24" fmla="*/ 67047 w 67047"/>
                              <a:gd name="T25" fmla="*/ 0 h 157575"/>
                              <a:gd name="T26" fmla="*/ 0 w 67047"/>
                              <a:gd name="T27" fmla="*/ 0 h 157575"/>
                              <a:gd name="T28" fmla="*/ 67047 w 67047"/>
                              <a:gd name="T29" fmla="*/ 157575 h 1575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67047" h="157575">
                                <a:moveTo>
                                  <a:pt x="67047" y="0"/>
                                </a:moveTo>
                                <a:lnTo>
                                  <a:pt x="67047" y="22909"/>
                                </a:lnTo>
                                <a:cubicBezTo>
                                  <a:pt x="63700" y="22355"/>
                                  <a:pt x="61557" y="22028"/>
                                  <a:pt x="60625" y="21937"/>
                                </a:cubicBezTo>
                                <a:cubicBezTo>
                                  <a:pt x="59695" y="21840"/>
                                  <a:pt x="58017" y="21797"/>
                                  <a:pt x="55599" y="21797"/>
                                </a:cubicBezTo>
                                <a:cubicBezTo>
                                  <a:pt x="45166" y="21797"/>
                                  <a:pt x="36922" y="25664"/>
                                  <a:pt x="30870" y="33389"/>
                                </a:cubicBezTo>
                                <a:cubicBezTo>
                                  <a:pt x="24816" y="41118"/>
                                  <a:pt x="21791" y="52160"/>
                                  <a:pt x="21791" y="66498"/>
                                </a:cubicBezTo>
                                <a:lnTo>
                                  <a:pt x="21791" y="157575"/>
                                </a:lnTo>
                                <a:lnTo>
                                  <a:pt x="0" y="157575"/>
                                </a:lnTo>
                                <a:lnTo>
                                  <a:pt x="0" y="1407"/>
                                </a:lnTo>
                                <a:lnTo>
                                  <a:pt x="20672" y="1407"/>
                                </a:lnTo>
                                <a:lnTo>
                                  <a:pt x="20672" y="28219"/>
                                </a:lnTo>
                                <a:cubicBezTo>
                                  <a:pt x="25701" y="18348"/>
                                  <a:pt x="31011" y="11461"/>
                                  <a:pt x="36602" y="7545"/>
                                </a:cubicBezTo>
                                <a:cubicBezTo>
                                  <a:pt x="43672" y="2519"/>
                                  <a:pt x="53828" y="0"/>
                                  <a:pt x="67047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Shape 153"/>
                        <wps:cNvSpPr>
                          <a:spLocks/>
                        </wps:cNvSpPr>
                        <wps:spPr bwMode="auto">
                          <a:xfrm>
                            <a:off x="22478" y="58214"/>
                            <a:ext cx="556" cy="1633"/>
                          </a:xfrm>
                          <a:custGeom>
                            <a:avLst/>
                            <a:gdLst>
                              <a:gd name="T0" fmla="*/ 0 w 55595"/>
                              <a:gd name="T1" fmla="*/ 0 h 163220"/>
                              <a:gd name="T2" fmla="*/ 25142 w 55595"/>
                              <a:gd name="T3" fmla="*/ 4876 h 163220"/>
                              <a:gd name="T4" fmla="*/ 43019 w 55595"/>
                              <a:gd name="T5" fmla="*/ 20127 h 163220"/>
                              <a:gd name="T6" fmla="*/ 55595 w 55595"/>
                              <a:gd name="T7" fmla="*/ 79265 h 163220"/>
                              <a:gd name="T8" fmla="*/ 44140 w 55595"/>
                              <a:gd name="T9" fmla="*/ 139240 h 163220"/>
                              <a:gd name="T10" fmla="*/ 1673 w 55595"/>
                              <a:gd name="T11" fmla="*/ 163220 h 163220"/>
                              <a:gd name="T12" fmla="*/ 0 w 55595"/>
                              <a:gd name="T13" fmla="*/ 162827 h 163220"/>
                              <a:gd name="T14" fmla="*/ 0 w 55595"/>
                              <a:gd name="T15" fmla="*/ 143601 h 163220"/>
                              <a:gd name="T16" fmla="*/ 1116 w 55595"/>
                              <a:gd name="T17" fmla="*/ 143942 h 163220"/>
                              <a:gd name="T18" fmla="*/ 28497 w 55595"/>
                              <a:gd name="T19" fmla="*/ 121083 h 163220"/>
                              <a:gd name="T20" fmla="*/ 32684 w 55595"/>
                              <a:gd name="T21" fmla="*/ 81500 h 163220"/>
                              <a:gd name="T22" fmla="*/ 27939 w 55595"/>
                              <a:gd name="T23" fmla="*/ 39689 h 163220"/>
                              <a:gd name="T24" fmla="*/ 17180 w 55595"/>
                              <a:gd name="T25" fmla="*/ 23178 h 163220"/>
                              <a:gd name="T26" fmla="*/ 0 w 55595"/>
                              <a:gd name="T27" fmla="*/ 17666 h 163220"/>
                              <a:gd name="T28" fmla="*/ 0 w 55595"/>
                              <a:gd name="T29" fmla="*/ 0 h 163220"/>
                              <a:gd name="T30" fmla="*/ 0 w 55595"/>
                              <a:gd name="T31" fmla="*/ 0 h 163220"/>
                              <a:gd name="T32" fmla="*/ 55595 w 55595"/>
                              <a:gd name="T33" fmla="*/ 163220 h 1632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5595" h="163220">
                                <a:moveTo>
                                  <a:pt x="0" y="0"/>
                                </a:moveTo>
                                <a:lnTo>
                                  <a:pt x="25142" y="4876"/>
                                </a:lnTo>
                                <a:cubicBezTo>
                                  <a:pt x="32498" y="8268"/>
                                  <a:pt x="38458" y="13353"/>
                                  <a:pt x="43019" y="20127"/>
                                </a:cubicBezTo>
                                <a:cubicBezTo>
                                  <a:pt x="51408" y="32800"/>
                                  <a:pt x="55595" y="52491"/>
                                  <a:pt x="55595" y="79265"/>
                                </a:cubicBezTo>
                                <a:cubicBezTo>
                                  <a:pt x="55595" y="105480"/>
                                  <a:pt x="51779" y="125456"/>
                                  <a:pt x="44140" y="139240"/>
                                </a:cubicBezTo>
                                <a:cubicBezTo>
                                  <a:pt x="35392" y="155210"/>
                                  <a:pt x="21229" y="163220"/>
                                  <a:pt x="1673" y="163220"/>
                                </a:cubicBezTo>
                                <a:lnTo>
                                  <a:pt x="0" y="162827"/>
                                </a:lnTo>
                                <a:lnTo>
                                  <a:pt x="0" y="143601"/>
                                </a:lnTo>
                                <a:lnTo>
                                  <a:pt x="1116" y="143942"/>
                                </a:lnTo>
                                <a:cubicBezTo>
                                  <a:pt x="14714" y="143942"/>
                                  <a:pt x="23842" y="136307"/>
                                  <a:pt x="28497" y="121083"/>
                                </a:cubicBezTo>
                                <a:cubicBezTo>
                                  <a:pt x="31295" y="112140"/>
                                  <a:pt x="32684" y="98964"/>
                                  <a:pt x="32684" y="81500"/>
                                </a:cubicBezTo>
                                <a:cubicBezTo>
                                  <a:pt x="32684" y="62920"/>
                                  <a:pt x="31100" y="49003"/>
                                  <a:pt x="27939" y="39689"/>
                                </a:cubicBezTo>
                                <a:cubicBezTo>
                                  <a:pt x="25423" y="32356"/>
                                  <a:pt x="21836" y="26850"/>
                                  <a:pt x="17180" y="23178"/>
                                </a:cubicBezTo>
                                <a:lnTo>
                                  <a:pt x="0" y="1766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" name="Shape 154"/>
                        <wps:cNvSpPr>
                          <a:spLocks/>
                        </wps:cNvSpPr>
                        <wps:spPr bwMode="auto">
                          <a:xfrm>
                            <a:off x="23366" y="57707"/>
                            <a:ext cx="1037" cy="2098"/>
                          </a:xfrm>
                          <a:custGeom>
                            <a:avLst/>
                            <a:gdLst>
                              <a:gd name="T0" fmla="*/ 0 w 103647"/>
                              <a:gd name="T1" fmla="*/ 0 h 209863"/>
                              <a:gd name="T2" fmla="*/ 22348 w 103647"/>
                              <a:gd name="T3" fmla="*/ 0 h 209863"/>
                              <a:gd name="T4" fmla="*/ 22348 w 103647"/>
                              <a:gd name="T5" fmla="*/ 126836 h 209863"/>
                              <a:gd name="T6" fmla="*/ 76597 w 103647"/>
                              <a:gd name="T7" fmla="*/ 54199 h 209863"/>
                              <a:gd name="T8" fmla="*/ 102297 w 103647"/>
                              <a:gd name="T9" fmla="*/ 54242 h 209863"/>
                              <a:gd name="T10" fmla="*/ 54244 w 103647"/>
                              <a:gd name="T11" fmla="*/ 114916 h 209863"/>
                              <a:gd name="T12" fmla="*/ 103647 w 103647"/>
                              <a:gd name="T13" fmla="*/ 209812 h 209863"/>
                              <a:gd name="T14" fmla="*/ 78181 w 103647"/>
                              <a:gd name="T15" fmla="*/ 209863 h 209863"/>
                              <a:gd name="T16" fmla="*/ 39441 w 103647"/>
                              <a:gd name="T17" fmla="*/ 132473 h 209863"/>
                              <a:gd name="T18" fmla="*/ 22348 w 103647"/>
                              <a:gd name="T19" fmla="*/ 154870 h 209863"/>
                              <a:gd name="T20" fmla="*/ 22348 w 103647"/>
                              <a:gd name="T21" fmla="*/ 209812 h 209863"/>
                              <a:gd name="T22" fmla="*/ 0 w 103647"/>
                              <a:gd name="T23" fmla="*/ 209812 h 209863"/>
                              <a:gd name="T24" fmla="*/ 0 w 103647"/>
                              <a:gd name="T25" fmla="*/ 0 h 209863"/>
                              <a:gd name="T26" fmla="*/ 0 w 103647"/>
                              <a:gd name="T27" fmla="*/ 0 h 209863"/>
                              <a:gd name="T28" fmla="*/ 103647 w 103647"/>
                              <a:gd name="T29" fmla="*/ 209863 h 2098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103647" h="209863">
                                <a:moveTo>
                                  <a:pt x="0" y="0"/>
                                </a:moveTo>
                                <a:lnTo>
                                  <a:pt x="22348" y="0"/>
                                </a:lnTo>
                                <a:lnTo>
                                  <a:pt x="22348" y="126836"/>
                                </a:lnTo>
                                <a:lnTo>
                                  <a:pt x="76597" y="54199"/>
                                </a:lnTo>
                                <a:lnTo>
                                  <a:pt x="102297" y="54242"/>
                                </a:lnTo>
                                <a:lnTo>
                                  <a:pt x="54244" y="114916"/>
                                </a:lnTo>
                                <a:lnTo>
                                  <a:pt x="103647" y="209812"/>
                                </a:lnTo>
                                <a:lnTo>
                                  <a:pt x="78181" y="209863"/>
                                </a:lnTo>
                                <a:lnTo>
                                  <a:pt x="39441" y="132473"/>
                                </a:lnTo>
                                <a:lnTo>
                                  <a:pt x="22348" y="154870"/>
                                </a:lnTo>
                                <a:lnTo>
                                  <a:pt x="22348" y="209812"/>
                                </a:lnTo>
                                <a:lnTo>
                                  <a:pt x="0" y="20981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" name="Shape 155"/>
                        <wps:cNvSpPr>
                          <a:spLocks/>
                        </wps:cNvSpPr>
                        <wps:spPr bwMode="auto">
                          <a:xfrm>
                            <a:off x="22478" y="56048"/>
                            <a:ext cx="255" cy="535"/>
                          </a:xfrm>
                          <a:custGeom>
                            <a:avLst/>
                            <a:gdLst>
                              <a:gd name="T0" fmla="*/ 4856 w 25524"/>
                              <a:gd name="T1" fmla="*/ 0 h 53439"/>
                              <a:gd name="T2" fmla="*/ 25524 w 25524"/>
                              <a:gd name="T3" fmla="*/ 0 h 53439"/>
                              <a:gd name="T4" fmla="*/ 17704 w 25524"/>
                              <a:gd name="T5" fmla="*/ 35853 h 53439"/>
                              <a:gd name="T6" fmla="*/ 1921 w 25524"/>
                              <a:gd name="T7" fmla="*/ 52970 h 53439"/>
                              <a:gd name="T8" fmla="*/ 0 w 25524"/>
                              <a:gd name="T9" fmla="*/ 53439 h 53439"/>
                              <a:gd name="T10" fmla="*/ 0 w 25524"/>
                              <a:gd name="T11" fmla="*/ 21096 h 53439"/>
                              <a:gd name="T12" fmla="*/ 4856 w 25524"/>
                              <a:gd name="T13" fmla="*/ 0 h 53439"/>
                              <a:gd name="T14" fmla="*/ 0 w 25524"/>
                              <a:gd name="T15" fmla="*/ 0 h 53439"/>
                              <a:gd name="T16" fmla="*/ 25524 w 25524"/>
                              <a:gd name="T17" fmla="*/ 53439 h 534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25524" h="53439">
                                <a:moveTo>
                                  <a:pt x="4856" y="0"/>
                                </a:moveTo>
                                <a:lnTo>
                                  <a:pt x="25524" y="0"/>
                                </a:lnTo>
                                <a:cubicBezTo>
                                  <a:pt x="25524" y="13922"/>
                                  <a:pt x="22922" y="25838"/>
                                  <a:pt x="17704" y="35853"/>
                                </a:cubicBezTo>
                                <a:cubicBezTo>
                                  <a:pt x="13703" y="43465"/>
                                  <a:pt x="8441" y="49169"/>
                                  <a:pt x="1921" y="52970"/>
                                </a:cubicBezTo>
                                <a:lnTo>
                                  <a:pt x="0" y="53439"/>
                                </a:lnTo>
                                <a:lnTo>
                                  <a:pt x="0" y="21096"/>
                                </a:lnTo>
                                <a:lnTo>
                                  <a:pt x="48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" name="Shape 156"/>
                        <wps:cNvSpPr>
                          <a:spLocks/>
                        </wps:cNvSpPr>
                        <wps:spPr bwMode="auto">
                          <a:xfrm>
                            <a:off x="27583" y="55698"/>
                            <a:ext cx="472" cy="937"/>
                          </a:xfrm>
                          <a:custGeom>
                            <a:avLst/>
                            <a:gdLst>
                              <a:gd name="T0" fmla="*/ 47216 w 47216"/>
                              <a:gd name="T1" fmla="*/ 0 h 93680"/>
                              <a:gd name="T2" fmla="*/ 47216 w 47216"/>
                              <a:gd name="T3" fmla="*/ 16897 h 93680"/>
                              <a:gd name="T4" fmla="*/ 41346 w 47216"/>
                              <a:gd name="T5" fmla="*/ 19689 h 93680"/>
                              <a:gd name="T6" fmla="*/ 22911 w 47216"/>
                              <a:gd name="T7" fmla="*/ 50278 h 93680"/>
                              <a:gd name="T8" fmla="*/ 28635 w 47216"/>
                              <a:gd name="T9" fmla="*/ 69186 h 93680"/>
                              <a:gd name="T10" fmla="*/ 43309 w 47216"/>
                              <a:gd name="T11" fmla="*/ 75518 h 93680"/>
                              <a:gd name="T12" fmla="*/ 47216 w 47216"/>
                              <a:gd name="T13" fmla="*/ 73850 h 93680"/>
                              <a:gd name="T14" fmla="*/ 47216 w 47216"/>
                              <a:gd name="T15" fmla="*/ 91149 h 93680"/>
                              <a:gd name="T16" fmla="*/ 37721 w 47216"/>
                              <a:gd name="T17" fmla="*/ 93680 h 93680"/>
                              <a:gd name="T18" fmla="*/ 6711 w 47216"/>
                              <a:gd name="T19" fmla="*/ 80219 h 93680"/>
                              <a:gd name="T20" fmla="*/ 0 w 47216"/>
                              <a:gd name="T21" fmla="*/ 51956 h 93680"/>
                              <a:gd name="T22" fmla="*/ 6988 w 47216"/>
                              <a:gd name="T23" fmla="*/ 22573 h 93680"/>
                              <a:gd name="T24" fmla="*/ 25701 w 47216"/>
                              <a:gd name="T25" fmla="*/ 8889 h 93680"/>
                              <a:gd name="T26" fmla="*/ 47216 w 47216"/>
                              <a:gd name="T27" fmla="*/ 0 h 93680"/>
                              <a:gd name="T28" fmla="*/ 0 w 47216"/>
                              <a:gd name="T29" fmla="*/ 0 h 93680"/>
                              <a:gd name="T30" fmla="*/ 47216 w 47216"/>
                              <a:gd name="T31" fmla="*/ 93680 h 936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47216" h="93680">
                                <a:moveTo>
                                  <a:pt x="47216" y="0"/>
                                </a:moveTo>
                                <a:lnTo>
                                  <a:pt x="47216" y="16897"/>
                                </a:lnTo>
                                <a:lnTo>
                                  <a:pt x="41346" y="19689"/>
                                </a:lnTo>
                                <a:cubicBezTo>
                                  <a:pt x="29055" y="25697"/>
                                  <a:pt x="22911" y="35889"/>
                                  <a:pt x="22911" y="50278"/>
                                </a:cubicBezTo>
                                <a:cubicBezTo>
                                  <a:pt x="22911" y="58710"/>
                                  <a:pt x="24815" y="64987"/>
                                  <a:pt x="28635" y="69186"/>
                                </a:cubicBezTo>
                                <a:cubicBezTo>
                                  <a:pt x="32454" y="73427"/>
                                  <a:pt x="37350" y="75518"/>
                                  <a:pt x="43309" y="75518"/>
                                </a:cubicBezTo>
                                <a:lnTo>
                                  <a:pt x="47216" y="73850"/>
                                </a:lnTo>
                                <a:lnTo>
                                  <a:pt x="47216" y="91149"/>
                                </a:lnTo>
                                <a:lnTo>
                                  <a:pt x="37721" y="93680"/>
                                </a:lnTo>
                                <a:cubicBezTo>
                                  <a:pt x="23004" y="93680"/>
                                  <a:pt x="12668" y="89205"/>
                                  <a:pt x="6711" y="80219"/>
                                </a:cubicBezTo>
                                <a:cubicBezTo>
                                  <a:pt x="2236" y="73516"/>
                                  <a:pt x="0" y="64109"/>
                                  <a:pt x="0" y="51956"/>
                                </a:cubicBezTo>
                                <a:cubicBezTo>
                                  <a:pt x="0" y="39288"/>
                                  <a:pt x="2333" y="29466"/>
                                  <a:pt x="6988" y="22573"/>
                                </a:cubicBezTo>
                                <a:cubicBezTo>
                                  <a:pt x="10897" y="16614"/>
                                  <a:pt x="17136" y="12054"/>
                                  <a:pt x="25701" y="8889"/>
                                </a:cubicBezTo>
                                <a:lnTo>
                                  <a:pt x="472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" name="Shape 157"/>
                        <wps:cNvSpPr>
                          <a:spLocks/>
                        </wps:cNvSpPr>
                        <wps:spPr bwMode="auto">
                          <a:xfrm>
                            <a:off x="22478" y="55042"/>
                            <a:ext cx="255" cy="481"/>
                          </a:xfrm>
                          <a:custGeom>
                            <a:avLst/>
                            <a:gdLst>
                              <a:gd name="T0" fmla="*/ 0 w 25524"/>
                              <a:gd name="T1" fmla="*/ 0 h 48066"/>
                              <a:gd name="T2" fmla="*/ 12122 w 25524"/>
                              <a:gd name="T3" fmla="*/ 8117 h 48066"/>
                              <a:gd name="T4" fmla="*/ 25524 w 25524"/>
                              <a:gd name="T5" fmla="*/ 48066 h 48066"/>
                              <a:gd name="T6" fmla="*/ 4856 w 25524"/>
                              <a:gd name="T7" fmla="*/ 48066 h 48066"/>
                              <a:gd name="T8" fmla="*/ 0 w 25524"/>
                              <a:gd name="T9" fmla="*/ 26236 h 48066"/>
                              <a:gd name="T10" fmla="*/ 0 w 25524"/>
                              <a:gd name="T11" fmla="*/ 0 h 48066"/>
                              <a:gd name="T12" fmla="*/ 0 w 25524"/>
                              <a:gd name="T13" fmla="*/ 0 h 48066"/>
                              <a:gd name="T14" fmla="*/ 25524 w 25524"/>
                              <a:gd name="T15" fmla="*/ 48066 h 48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25524" h="48066">
                                <a:moveTo>
                                  <a:pt x="0" y="0"/>
                                </a:moveTo>
                                <a:lnTo>
                                  <a:pt x="12122" y="8117"/>
                                </a:lnTo>
                                <a:cubicBezTo>
                                  <a:pt x="21056" y="17426"/>
                                  <a:pt x="25524" y="30744"/>
                                  <a:pt x="25524" y="48066"/>
                                </a:cubicBezTo>
                                <a:lnTo>
                                  <a:pt x="4856" y="48066"/>
                                </a:lnTo>
                                <a:lnTo>
                                  <a:pt x="0" y="2623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" name="Shape 785"/>
                        <wps:cNvSpPr>
                          <a:spLocks/>
                        </wps:cNvSpPr>
                        <wps:spPr bwMode="auto">
                          <a:xfrm>
                            <a:off x="25843" y="55037"/>
                            <a:ext cx="212" cy="1556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155613"/>
                              <a:gd name="T2" fmla="*/ 21233 w 21233"/>
                              <a:gd name="T3" fmla="*/ 0 h 155613"/>
                              <a:gd name="T4" fmla="*/ 21233 w 21233"/>
                              <a:gd name="T5" fmla="*/ 155613 h 155613"/>
                              <a:gd name="T6" fmla="*/ 0 w 21233"/>
                              <a:gd name="T7" fmla="*/ 155613 h 155613"/>
                              <a:gd name="T8" fmla="*/ 0 w 21233"/>
                              <a:gd name="T9" fmla="*/ 0 h 155613"/>
                              <a:gd name="T10" fmla="*/ 0 w 21233"/>
                              <a:gd name="T11" fmla="*/ 0 h 155613"/>
                              <a:gd name="T12" fmla="*/ 21233 w 21233"/>
                              <a:gd name="T13" fmla="*/ 155613 h 1556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155613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155613"/>
                                </a:lnTo>
                                <a:lnTo>
                                  <a:pt x="0" y="15561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" name="Shape 159"/>
                        <wps:cNvSpPr>
                          <a:spLocks/>
                        </wps:cNvSpPr>
                        <wps:spPr bwMode="auto">
                          <a:xfrm>
                            <a:off x="27645" y="55000"/>
                            <a:ext cx="410" cy="453"/>
                          </a:xfrm>
                          <a:custGeom>
                            <a:avLst/>
                            <a:gdLst>
                              <a:gd name="T0" fmla="*/ 41070 w 41070"/>
                              <a:gd name="T1" fmla="*/ 0 h 45379"/>
                              <a:gd name="T2" fmla="*/ 41070 w 41070"/>
                              <a:gd name="T3" fmla="*/ 18367 h 45379"/>
                              <a:gd name="T4" fmla="*/ 32060 w 41070"/>
                              <a:gd name="T5" fmla="*/ 19462 h 45379"/>
                              <a:gd name="T6" fmla="*/ 24865 w 41070"/>
                              <a:gd name="T7" fmla="*/ 23861 h 45379"/>
                              <a:gd name="T8" fmla="*/ 20120 w 41070"/>
                              <a:gd name="T9" fmla="*/ 45379 h 45379"/>
                              <a:gd name="T10" fmla="*/ 0 w 41070"/>
                              <a:gd name="T11" fmla="*/ 45379 h 45379"/>
                              <a:gd name="T12" fmla="*/ 11599 w 41070"/>
                              <a:gd name="T13" fmla="*/ 10313 h 45379"/>
                              <a:gd name="T14" fmla="*/ 25531 w 41070"/>
                              <a:gd name="T15" fmla="*/ 2245 h 45379"/>
                              <a:gd name="T16" fmla="*/ 41070 w 41070"/>
                              <a:gd name="T17" fmla="*/ 0 h 45379"/>
                              <a:gd name="T18" fmla="*/ 0 w 41070"/>
                              <a:gd name="T19" fmla="*/ 0 h 45379"/>
                              <a:gd name="T20" fmla="*/ 41070 w 41070"/>
                              <a:gd name="T21" fmla="*/ 45379 h 453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41070" h="45379">
                                <a:moveTo>
                                  <a:pt x="41070" y="0"/>
                                </a:moveTo>
                                <a:lnTo>
                                  <a:pt x="41070" y="18367"/>
                                </a:lnTo>
                                <a:lnTo>
                                  <a:pt x="32060" y="19462"/>
                                </a:lnTo>
                                <a:cubicBezTo>
                                  <a:pt x="28847" y="20441"/>
                                  <a:pt x="26449" y="21908"/>
                                  <a:pt x="24865" y="23861"/>
                                </a:cubicBezTo>
                                <a:cubicBezTo>
                                  <a:pt x="21697" y="27777"/>
                                  <a:pt x="20120" y="34945"/>
                                  <a:pt x="20120" y="45379"/>
                                </a:cubicBezTo>
                                <a:lnTo>
                                  <a:pt x="0" y="45379"/>
                                </a:lnTo>
                                <a:cubicBezTo>
                                  <a:pt x="0" y="29171"/>
                                  <a:pt x="3866" y="17478"/>
                                  <a:pt x="11599" y="10313"/>
                                </a:cubicBezTo>
                                <a:cubicBezTo>
                                  <a:pt x="15463" y="6726"/>
                                  <a:pt x="20107" y="4037"/>
                                  <a:pt x="25531" y="2245"/>
                                </a:cubicBezTo>
                                <a:lnTo>
                                  <a:pt x="4107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" name="Shape 160"/>
                        <wps:cNvSpPr>
                          <a:spLocks/>
                        </wps:cNvSpPr>
                        <wps:spPr bwMode="auto">
                          <a:xfrm>
                            <a:off x="24440" y="54995"/>
                            <a:ext cx="1000" cy="1598"/>
                          </a:xfrm>
                          <a:custGeom>
                            <a:avLst/>
                            <a:gdLst>
                              <a:gd name="T0" fmla="*/ 58955 w 100023"/>
                              <a:gd name="T1" fmla="*/ 0 h 159804"/>
                              <a:gd name="T2" fmla="*/ 89680 w 100023"/>
                              <a:gd name="T3" fmla="*/ 10337 h 159804"/>
                              <a:gd name="T4" fmla="*/ 100023 w 100023"/>
                              <a:gd name="T5" fmla="*/ 43024 h 159804"/>
                              <a:gd name="T6" fmla="*/ 100023 w 100023"/>
                              <a:gd name="T7" fmla="*/ 159804 h 159804"/>
                              <a:gd name="T8" fmla="*/ 77675 w 100023"/>
                              <a:gd name="T9" fmla="*/ 159804 h 159804"/>
                              <a:gd name="T10" fmla="*/ 77675 w 100023"/>
                              <a:gd name="T11" fmla="*/ 53922 h 159804"/>
                              <a:gd name="T12" fmla="*/ 74600 w 100023"/>
                              <a:gd name="T13" fmla="*/ 28778 h 159804"/>
                              <a:gd name="T14" fmla="*/ 55321 w 100023"/>
                              <a:gd name="T15" fmla="*/ 18437 h 159804"/>
                              <a:gd name="T16" fmla="*/ 31853 w 100023"/>
                              <a:gd name="T17" fmla="*/ 27379 h 159804"/>
                              <a:gd name="T18" fmla="*/ 22353 w 100023"/>
                              <a:gd name="T19" fmla="*/ 52801 h 159804"/>
                              <a:gd name="T20" fmla="*/ 22353 w 100023"/>
                              <a:gd name="T21" fmla="*/ 159804 h 159804"/>
                              <a:gd name="T22" fmla="*/ 0 w 100023"/>
                              <a:gd name="T23" fmla="*/ 159804 h 159804"/>
                              <a:gd name="T24" fmla="*/ 0 w 100023"/>
                              <a:gd name="T25" fmla="*/ 4191 h 159804"/>
                              <a:gd name="T26" fmla="*/ 22353 w 100023"/>
                              <a:gd name="T27" fmla="*/ 4191 h 159804"/>
                              <a:gd name="T28" fmla="*/ 22353 w 100023"/>
                              <a:gd name="T29" fmla="*/ 21791 h 159804"/>
                              <a:gd name="T30" fmla="*/ 29063 w 100023"/>
                              <a:gd name="T31" fmla="*/ 13969 h 159804"/>
                              <a:gd name="T32" fmla="*/ 58955 w 100023"/>
                              <a:gd name="T33" fmla="*/ 0 h 159804"/>
                              <a:gd name="T34" fmla="*/ 0 w 100023"/>
                              <a:gd name="T35" fmla="*/ 0 h 159804"/>
                              <a:gd name="T36" fmla="*/ 100023 w 100023"/>
                              <a:gd name="T37" fmla="*/ 159804 h 1598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100023" h="159804">
                                <a:moveTo>
                                  <a:pt x="58955" y="0"/>
                                </a:moveTo>
                                <a:cubicBezTo>
                                  <a:pt x="72551" y="0"/>
                                  <a:pt x="82794" y="3446"/>
                                  <a:pt x="89680" y="10337"/>
                                </a:cubicBezTo>
                                <a:cubicBezTo>
                                  <a:pt x="96575" y="17230"/>
                                  <a:pt x="100023" y="28121"/>
                                  <a:pt x="100023" y="43024"/>
                                </a:cubicBezTo>
                                <a:lnTo>
                                  <a:pt x="100023" y="159804"/>
                                </a:lnTo>
                                <a:lnTo>
                                  <a:pt x="77675" y="159804"/>
                                </a:lnTo>
                                <a:lnTo>
                                  <a:pt x="77675" y="53922"/>
                                </a:lnTo>
                                <a:cubicBezTo>
                                  <a:pt x="77675" y="41623"/>
                                  <a:pt x="76648" y="33246"/>
                                  <a:pt x="74600" y="28778"/>
                                </a:cubicBezTo>
                                <a:cubicBezTo>
                                  <a:pt x="71431" y="21885"/>
                                  <a:pt x="65006" y="18437"/>
                                  <a:pt x="55321" y="18437"/>
                                </a:cubicBezTo>
                                <a:cubicBezTo>
                                  <a:pt x="46008" y="18437"/>
                                  <a:pt x="38185" y="21420"/>
                                  <a:pt x="31853" y="27379"/>
                                </a:cubicBezTo>
                                <a:cubicBezTo>
                                  <a:pt x="25525" y="33340"/>
                                  <a:pt x="22353" y="41811"/>
                                  <a:pt x="22353" y="52801"/>
                                </a:cubicBezTo>
                                <a:lnTo>
                                  <a:pt x="22353" y="159804"/>
                                </a:lnTo>
                                <a:lnTo>
                                  <a:pt x="0" y="159804"/>
                                </a:lnTo>
                                <a:lnTo>
                                  <a:pt x="0" y="4191"/>
                                </a:lnTo>
                                <a:lnTo>
                                  <a:pt x="22353" y="4191"/>
                                </a:lnTo>
                                <a:lnTo>
                                  <a:pt x="22353" y="21791"/>
                                </a:lnTo>
                                <a:cubicBezTo>
                                  <a:pt x="22540" y="20492"/>
                                  <a:pt x="24775" y="17878"/>
                                  <a:pt x="29063" y="13969"/>
                                </a:cubicBezTo>
                                <a:cubicBezTo>
                                  <a:pt x="39305" y="4655"/>
                                  <a:pt x="49270" y="0"/>
                                  <a:pt x="5895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" name="Shape 786"/>
                        <wps:cNvSpPr>
                          <a:spLocks/>
                        </wps:cNvSpPr>
                        <wps:spPr bwMode="auto">
                          <a:xfrm>
                            <a:off x="25843" y="54565"/>
                            <a:ext cx="212" cy="279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27942"/>
                              <a:gd name="T2" fmla="*/ 21233 w 21233"/>
                              <a:gd name="T3" fmla="*/ 0 h 27942"/>
                              <a:gd name="T4" fmla="*/ 21233 w 21233"/>
                              <a:gd name="T5" fmla="*/ 27942 h 27942"/>
                              <a:gd name="T6" fmla="*/ 0 w 21233"/>
                              <a:gd name="T7" fmla="*/ 27942 h 27942"/>
                              <a:gd name="T8" fmla="*/ 0 w 21233"/>
                              <a:gd name="T9" fmla="*/ 0 h 27942"/>
                              <a:gd name="T10" fmla="*/ 0 w 21233"/>
                              <a:gd name="T11" fmla="*/ 0 h 27942"/>
                              <a:gd name="T12" fmla="*/ 21233 w 21233"/>
                              <a:gd name="T13" fmla="*/ 27942 h 279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27942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27942"/>
                                </a:lnTo>
                                <a:lnTo>
                                  <a:pt x="0" y="2794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" name="Shape 162"/>
                        <wps:cNvSpPr>
                          <a:spLocks/>
                        </wps:cNvSpPr>
                        <wps:spPr bwMode="auto">
                          <a:xfrm>
                            <a:off x="26449" y="54495"/>
                            <a:ext cx="1036" cy="2099"/>
                          </a:xfrm>
                          <a:custGeom>
                            <a:avLst/>
                            <a:gdLst>
                              <a:gd name="T0" fmla="*/ 0 w 103647"/>
                              <a:gd name="T1" fmla="*/ 0 h 209862"/>
                              <a:gd name="T2" fmla="*/ 22348 w 103647"/>
                              <a:gd name="T3" fmla="*/ 0 h 209862"/>
                              <a:gd name="T4" fmla="*/ 22348 w 103647"/>
                              <a:gd name="T5" fmla="*/ 126843 h 209862"/>
                              <a:gd name="T6" fmla="*/ 76590 w 103647"/>
                              <a:gd name="T7" fmla="*/ 54202 h 209862"/>
                              <a:gd name="T8" fmla="*/ 102297 w 103647"/>
                              <a:gd name="T9" fmla="*/ 54252 h 209862"/>
                              <a:gd name="T10" fmla="*/ 54244 w 103647"/>
                              <a:gd name="T11" fmla="*/ 114923 h 209862"/>
                              <a:gd name="T12" fmla="*/ 103647 w 103647"/>
                              <a:gd name="T13" fmla="*/ 209815 h 209862"/>
                              <a:gd name="T14" fmla="*/ 78174 w 103647"/>
                              <a:gd name="T15" fmla="*/ 209862 h 209862"/>
                              <a:gd name="T16" fmla="*/ 39441 w 103647"/>
                              <a:gd name="T17" fmla="*/ 132473 h 209862"/>
                              <a:gd name="T18" fmla="*/ 22348 w 103647"/>
                              <a:gd name="T19" fmla="*/ 154872 h 209862"/>
                              <a:gd name="T20" fmla="*/ 22348 w 103647"/>
                              <a:gd name="T21" fmla="*/ 209815 h 209862"/>
                              <a:gd name="T22" fmla="*/ 0 w 103647"/>
                              <a:gd name="T23" fmla="*/ 209815 h 209862"/>
                              <a:gd name="T24" fmla="*/ 0 w 103647"/>
                              <a:gd name="T25" fmla="*/ 0 h 209862"/>
                              <a:gd name="T26" fmla="*/ 0 w 103647"/>
                              <a:gd name="T27" fmla="*/ 0 h 209862"/>
                              <a:gd name="T28" fmla="*/ 103647 w 103647"/>
                              <a:gd name="T29" fmla="*/ 209862 h 2098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103647" h="209862">
                                <a:moveTo>
                                  <a:pt x="0" y="0"/>
                                </a:moveTo>
                                <a:lnTo>
                                  <a:pt x="22348" y="0"/>
                                </a:lnTo>
                                <a:lnTo>
                                  <a:pt x="22348" y="126843"/>
                                </a:lnTo>
                                <a:lnTo>
                                  <a:pt x="76590" y="54202"/>
                                </a:lnTo>
                                <a:lnTo>
                                  <a:pt x="102297" y="54252"/>
                                </a:lnTo>
                                <a:lnTo>
                                  <a:pt x="54244" y="114923"/>
                                </a:lnTo>
                                <a:lnTo>
                                  <a:pt x="103647" y="209815"/>
                                </a:lnTo>
                                <a:lnTo>
                                  <a:pt x="78174" y="209862"/>
                                </a:lnTo>
                                <a:lnTo>
                                  <a:pt x="39441" y="132473"/>
                                </a:lnTo>
                                <a:lnTo>
                                  <a:pt x="22348" y="154872"/>
                                </a:lnTo>
                                <a:lnTo>
                                  <a:pt x="22348" y="209815"/>
                                </a:lnTo>
                                <a:lnTo>
                                  <a:pt x="0" y="20981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" name="Shape 163"/>
                        <wps:cNvSpPr>
                          <a:spLocks/>
                        </wps:cNvSpPr>
                        <wps:spPr bwMode="auto">
                          <a:xfrm>
                            <a:off x="23049" y="54495"/>
                            <a:ext cx="994" cy="2093"/>
                          </a:xfrm>
                          <a:custGeom>
                            <a:avLst/>
                            <a:gdLst>
                              <a:gd name="T0" fmla="*/ 0 w 99456"/>
                              <a:gd name="T1" fmla="*/ 0 h 209258"/>
                              <a:gd name="T2" fmla="*/ 22348 w 99456"/>
                              <a:gd name="T3" fmla="*/ 0 h 209258"/>
                              <a:gd name="T4" fmla="*/ 22348 w 99456"/>
                              <a:gd name="T5" fmla="*/ 70686 h 209258"/>
                              <a:gd name="T6" fmla="*/ 39110 w 99456"/>
                              <a:gd name="T7" fmla="*/ 56013 h 209258"/>
                              <a:gd name="T8" fmla="*/ 63414 w 99456"/>
                              <a:gd name="T9" fmla="*/ 50011 h 209258"/>
                              <a:gd name="T10" fmla="*/ 88563 w 99456"/>
                              <a:gd name="T11" fmla="*/ 59231 h 209258"/>
                              <a:gd name="T12" fmla="*/ 99456 w 99456"/>
                              <a:gd name="T13" fmla="*/ 91916 h 209258"/>
                              <a:gd name="T14" fmla="*/ 99456 w 99456"/>
                              <a:gd name="T15" fmla="*/ 209258 h 209258"/>
                              <a:gd name="T16" fmla="*/ 77112 w 99456"/>
                              <a:gd name="T17" fmla="*/ 209258 h 209258"/>
                              <a:gd name="T18" fmla="*/ 77112 w 99456"/>
                              <a:gd name="T19" fmla="*/ 101700 h 209258"/>
                              <a:gd name="T20" fmla="*/ 72921 w 99456"/>
                              <a:gd name="T21" fmla="*/ 77667 h 209258"/>
                              <a:gd name="T22" fmla="*/ 55040 w 99456"/>
                              <a:gd name="T23" fmla="*/ 68448 h 209258"/>
                              <a:gd name="T24" fmla="*/ 31712 w 99456"/>
                              <a:gd name="T25" fmla="*/ 77533 h 209258"/>
                              <a:gd name="T26" fmla="*/ 22348 w 99456"/>
                              <a:gd name="T27" fmla="*/ 103932 h 209258"/>
                              <a:gd name="T28" fmla="*/ 22348 w 99456"/>
                              <a:gd name="T29" fmla="*/ 209258 h 209258"/>
                              <a:gd name="T30" fmla="*/ 0 w 99456"/>
                              <a:gd name="T31" fmla="*/ 209258 h 209258"/>
                              <a:gd name="T32" fmla="*/ 0 w 99456"/>
                              <a:gd name="T33" fmla="*/ 0 h 209258"/>
                              <a:gd name="T34" fmla="*/ 0 w 99456"/>
                              <a:gd name="T35" fmla="*/ 0 h 209258"/>
                              <a:gd name="T36" fmla="*/ 99456 w 99456"/>
                              <a:gd name="T37" fmla="*/ 209258 h 2092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99456" h="209258">
                                <a:moveTo>
                                  <a:pt x="0" y="0"/>
                                </a:moveTo>
                                <a:lnTo>
                                  <a:pt x="22348" y="0"/>
                                </a:lnTo>
                                <a:lnTo>
                                  <a:pt x="22348" y="70686"/>
                                </a:lnTo>
                                <a:cubicBezTo>
                                  <a:pt x="25700" y="64908"/>
                                  <a:pt x="31290" y="60023"/>
                                  <a:pt x="39110" y="56013"/>
                                </a:cubicBezTo>
                                <a:cubicBezTo>
                                  <a:pt x="46933" y="52010"/>
                                  <a:pt x="55040" y="50011"/>
                                  <a:pt x="63414" y="50011"/>
                                </a:cubicBezTo>
                                <a:cubicBezTo>
                                  <a:pt x="74033" y="50011"/>
                                  <a:pt x="82414" y="53082"/>
                                  <a:pt x="88563" y="59231"/>
                                </a:cubicBezTo>
                                <a:cubicBezTo>
                                  <a:pt x="95832" y="66305"/>
                                  <a:pt x="99456" y="77205"/>
                                  <a:pt x="99456" y="91916"/>
                                </a:cubicBezTo>
                                <a:lnTo>
                                  <a:pt x="99456" y="209258"/>
                                </a:lnTo>
                                <a:lnTo>
                                  <a:pt x="77112" y="209258"/>
                                </a:lnTo>
                                <a:lnTo>
                                  <a:pt x="77112" y="101700"/>
                                </a:lnTo>
                                <a:cubicBezTo>
                                  <a:pt x="77112" y="90705"/>
                                  <a:pt x="75711" y="82700"/>
                                  <a:pt x="72921" y="77667"/>
                                </a:cubicBezTo>
                                <a:cubicBezTo>
                                  <a:pt x="69566" y="71521"/>
                                  <a:pt x="63608" y="68448"/>
                                  <a:pt x="55040" y="68448"/>
                                </a:cubicBezTo>
                                <a:cubicBezTo>
                                  <a:pt x="45720" y="68448"/>
                                  <a:pt x="37948" y="71478"/>
                                  <a:pt x="31712" y="77533"/>
                                </a:cubicBezTo>
                                <a:cubicBezTo>
                                  <a:pt x="25474" y="83585"/>
                                  <a:pt x="22348" y="92384"/>
                                  <a:pt x="22348" y="103932"/>
                                </a:cubicBezTo>
                                <a:lnTo>
                                  <a:pt x="22348" y="209258"/>
                                </a:lnTo>
                                <a:lnTo>
                                  <a:pt x="0" y="20925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" name="Shape 164"/>
                        <wps:cNvSpPr>
                          <a:spLocks/>
                        </wps:cNvSpPr>
                        <wps:spPr bwMode="auto">
                          <a:xfrm>
                            <a:off x="30284" y="58910"/>
                            <a:ext cx="472" cy="937"/>
                          </a:xfrm>
                          <a:custGeom>
                            <a:avLst/>
                            <a:gdLst>
                              <a:gd name="T0" fmla="*/ 47215 w 47215"/>
                              <a:gd name="T1" fmla="*/ 0 h 93680"/>
                              <a:gd name="T2" fmla="*/ 47215 w 47215"/>
                              <a:gd name="T3" fmla="*/ 16904 h 93680"/>
                              <a:gd name="T4" fmla="*/ 41346 w 47215"/>
                              <a:gd name="T5" fmla="*/ 19698 h 93680"/>
                              <a:gd name="T6" fmla="*/ 22909 w 47215"/>
                              <a:gd name="T7" fmla="*/ 50287 h 93680"/>
                              <a:gd name="T8" fmla="*/ 28635 w 47215"/>
                              <a:gd name="T9" fmla="*/ 69187 h 93680"/>
                              <a:gd name="T10" fmla="*/ 43305 w 47215"/>
                              <a:gd name="T11" fmla="*/ 75523 h 93680"/>
                              <a:gd name="T12" fmla="*/ 47215 w 47215"/>
                              <a:gd name="T13" fmla="*/ 73854 h 93680"/>
                              <a:gd name="T14" fmla="*/ 47215 w 47215"/>
                              <a:gd name="T15" fmla="*/ 91152 h 93680"/>
                              <a:gd name="T16" fmla="*/ 37713 w 47215"/>
                              <a:gd name="T17" fmla="*/ 93680 h 93680"/>
                              <a:gd name="T18" fmla="*/ 6703 w 47215"/>
                              <a:gd name="T19" fmla="*/ 80228 h 93680"/>
                              <a:gd name="T20" fmla="*/ 0 w 47215"/>
                              <a:gd name="T21" fmla="*/ 51957 h 93680"/>
                              <a:gd name="T22" fmla="*/ 6980 w 47215"/>
                              <a:gd name="T23" fmla="*/ 22581 h 93680"/>
                              <a:gd name="T24" fmla="*/ 25703 w 47215"/>
                              <a:gd name="T25" fmla="*/ 8890 h 93680"/>
                              <a:gd name="T26" fmla="*/ 47215 w 47215"/>
                              <a:gd name="T27" fmla="*/ 0 h 93680"/>
                              <a:gd name="T28" fmla="*/ 0 w 47215"/>
                              <a:gd name="T29" fmla="*/ 0 h 93680"/>
                              <a:gd name="T30" fmla="*/ 47215 w 47215"/>
                              <a:gd name="T31" fmla="*/ 93680 h 936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47215" h="93680">
                                <a:moveTo>
                                  <a:pt x="47215" y="0"/>
                                </a:moveTo>
                                <a:lnTo>
                                  <a:pt x="47215" y="16904"/>
                                </a:lnTo>
                                <a:lnTo>
                                  <a:pt x="41346" y="19698"/>
                                </a:lnTo>
                                <a:cubicBezTo>
                                  <a:pt x="29055" y="25698"/>
                                  <a:pt x="22909" y="35898"/>
                                  <a:pt x="22909" y="50287"/>
                                </a:cubicBezTo>
                                <a:cubicBezTo>
                                  <a:pt x="22909" y="58707"/>
                                  <a:pt x="24818" y="64996"/>
                                  <a:pt x="28635" y="69187"/>
                                </a:cubicBezTo>
                                <a:cubicBezTo>
                                  <a:pt x="32454" y="73424"/>
                                  <a:pt x="37343" y="75523"/>
                                  <a:pt x="43305" y="75523"/>
                                </a:cubicBezTo>
                                <a:lnTo>
                                  <a:pt x="47215" y="73854"/>
                                </a:lnTo>
                                <a:lnTo>
                                  <a:pt x="47215" y="91152"/>
                                </a:lnTo>
                                <a:lnTo>
                                  <a:pt x="37713" y="93680"/>
                                </a:lnTo>
                                <a:cubicBezTo>
                                  <a:pt x="23004" y="93680"/>
                                  <a:pt x="12668" y="89214"/>
                                  <a:pt x="6703" y="80228"/>
                                </a:cubicBezTo>
                                <a:cubicBezTo>
                                  <a:pt x="2235" y="73518"/>
                                  <a:pt x="0" y="64111"/>
                                  <a:pt x="0" y="51957"/>
                                </a:cubicBezTo>
                                <a:cubicBezTo>
                                  <a:pt x="0" y="39295"/>
                                  <a:pt x="2329" y="29468"/>
                                  <a:pt x="6980" y="22581"/>
                                </a:cubicBezTo>
                                <a:cubicBezTo>
                                  <a:pt x="10900" y="16619"/>
                                  <a:pt x="17136" y="12051"/>
                                  <a:pt x="25703" y="8890"/>
                                </a:cubicBezTo>
                                <a:lnTo>
                                  <a:pt x="472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" name="Shape 165"/>
                        <wps:cNvSpPr>
                          <a:spLocks/>
                        </wps:cNvSpPr>
                        <wps:spPr bwMode="auto">
                          <a:xfrm>
                            <a:off x="30345" y="58211"/>
                            <a:ext cx="411" cy="454"/>
                          </a:xfrm>
                          <a:custGeom>
                            <a:avLst/>
                            <a:gdLst>
                              <a:gd name="T0" fmla="*/ 41071 w 41071"/>
                              <a:gd name="T1" fmla="*/ 0 h 45378"/>
                              <a:gd name="T2" fmla="*/ 41071 w 41071"/>
                              <a:gd name="T3" fmla="*/ 18372 h 45378"/>
                              <a:gd name="T4" fmla="*/ 32061 w 41071"/>
                              <a:gd name="T5" fmla="*/ 19465 h 45378"/>
                              <a:gd name="T6" fmla="*/ 24869 w 41071"/>
                              <a:gd name="T7" fmla="*/ 23864 h 45378"/>
                              <a:gd name="T8" fmla="*/ 20121 w 41071"/>
                              <a:gd name="T9" fmla="*/ 45378 h 45378"/>
                              <a:gd name="T10" fmla="*/ 0 w 41071"/>
                              <a:gd name="T11" fmla="*/ 45378 h 45378"/>
                              <a:gd name="T12" fmla="*/ 11593 w 41071"/>
                              <a:gd name="T13" fmla="*/ 10317 h 45378"/>
                              <a:gd name="T14" fmla="*/ 25531 w 41071"/>
                              <a:gd name="T15" fmla="*/ 2247 h 45378"/>
                              <a:gd name="T16" fmla="*/ 41071 w 41071"/>
                              <a:gd name="T17" fmla="*/ 0 h 45378"/>
                              <a:gd name="T18" fmla="*/ 0 w 41071"/>
                              <a:gd name="T19" fmla="*/ 0 h 45378"/>
                              <a:gd name="T20" fmla="*/ 41071 w 41071"/>
                              <a:gd name="T21" fmla="*/ 45378 h 4537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41071" h="45378">
                                <a:moveTo>
                                  <a:pt x="41071" y="0"/>
                                </a:moveTo>
                                <a:lnTo>
                                  <a:pt x="41071" y="18372"/>
                                </a:lnTo>
                                <a:lnTo>
                                  <a:pt x="32061" y="19465"/>
                                </a:lnTo>
                                <a:cubicBezTo>
                                  <a:pt x="28848" y="20442"/>
                                  <a:pt x="26450" y="21909"/>
                                  <a:pt x="24869" y="23864"/>
                                </a:cubicBezTo>
                                <a:cubicBezTo>
                                  <a:pt x="21698" y="27777"/>
                                  <a:pt x="20121" y="34948"/>
                                  <a:pt x="20121" y="45378"/>
                                </a:cubicBezTo>
                                <a:lnTo>
                                  <a:pt x="0" y="45378"/>
                                </a:lnTo>
                                <a:cubicBezTo>
                                  <a:pt x="0" y="29173"/>
                                  <a:pt x="3871" y="17484"/>
                                  <a:pt x="11593" y="10317"/>
                                </a:cubicBezTo>
                                <a:cubicBezTo>
                                  <a:pt x="15461" y="6731"/>
                                  <a:pt x="20107" y="4041"/>
                                  <a:pt x="25531" y="2247"/>
                                </a:cubicBezTo>
                                <a:lnTo>
                                  <a:pt x="4107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" name="Shape 166"/>
                        <wps:cNvSpPr>
                          <a:spLocks/>
                        </wps:cNvSpPr>
                        <wps:spPr bwMode="auto">
                          <a:xfrm>
                            <a:off x="28055" y="58207"/>
                            <a:ext cx="784" cy="1640"/>
                          </a:xfrm>
                          <a:custGeom>
                            <a:avLst/>
                            <a:gdLst>
                              <a:gd name="T0" fmla="*/ 25320 w 78398"/>
                              <a:gd name="T1" fmla="*/ 0 h 163998"/>
                              <a:gd name="T2" fmla="*/ 59589 w 78398"/>
                              <a:gd name="T3" fmla="*/ 9778 h 163998"/>
                              <a:gd name="T4" fmla="*/ 73092 w 78398"/>
                              <a:gd name="T5" fmla="*/ 45822 h 163998"/>
                              <a:gd name="T6" fmla="*/ 51305 w 78398"/>
                              <a:gd name="T7" fmla="*/ 45822 h 163998"/>
                              <a:gd name="T8" fmla="*/ 45949 w 78398"/>
                              <a:gd name="T9" fmla="*/ 25143 h 163998"/>
                              <a:gd name="T10" fmla="*/ 26998 w 78398"/>
                              <a:gd name="T11" fmla="*/ 18998 h 163998"/>
                              <a:gd name="T12" fmla="*/ 7954 w 78398"/>
                              <a:gd name="T13" fmla="*/ 24451 h 163998"/>
                              <a:gd name="T14" fmla="*/ 1575 w 78398"/>
                              <a:gd name="T15" fmla="*/ 39118 h 163998"/>
                              <a:gd name="T16" fmla="*/ 13682 w 78398"/>
                              <a:gd name="T17" fmla="*/ 62907 h 163998"/>
                              <a:gd name="T18" fmla="*/ 39011 w 78398"/>
                              <a:gd name="T19" fmla="*/ 73713 h 163998"/>
                              <a:gd name="T20" fmla="*/ 68995 w 78398"/>
                              <a:gd name="T21" fmla="*/ 91034 h 163998"/>
                              <a:gd name="T22" fmla="*/ 78398 w 78398"/>
                              <a:gd name="T23" fmla="*/ 114736 h 163998"/>
                              <a:gd name="T24" fmla="*/ 64298 w 78398"/>
                              <a:gd name="T25" fmla="*/ 151381 h 163998"/>
                              <a:gd name="T26" fmla="*/ 26156 w 78398"/>
                              <a:gd name="T27" fmla="*/ 163998 h 163998"/>
                              <a:gd name="T28" fmla="*/ 2132 w 78398"/>
                              <a:gd name="T29" fmla="*/ 159808 h 163998"/>
                              <a:gd name="T30" fmla="*/ 0 w 78398"/>
                              <a:gd name="T31" fmla="*/ 158095 h 163998"/>
                              <a:gd name="T32" fmla="*/ 0 w 78398"/>
                              <a:gd name="T33" fmla="*/ 115301 h 163998"/>
                              <a:gd name="T34" fmla="*/ 4646 w 78398"/>
                              <a:gd name="T35" fmla="*/ 136620 h 163998"/>
                              <a:gd name="T36" fmla="*/ 26156 w 78398"/>
                              <a:gd name="T37" fmla="*/ 145282 h 163998"/>
                              <a:gd name="T38" fmla="*/ 47809 w 78398"/>
                              <a:gd name="T39" fmla="*/ 138997 h 163998"/>
                              <a:gd name="T40" fmla="*/ 55492 w 78398"/>
                              <a:gd name="T41" fmla="*/ 121766 h 163998"/>
                              <a:gd name="T42" fmla="*/ 47627 w 78398"/>
                              <a:gd name="T43" fmla="*/ 101602 h 163998"/>
                              <a:gd name="T44" fmla="*/ 21317 w 78398"/>
                              <a:gd name="T45" fmla="*/ 90149 h 163998"/>
                              <a:gd name="T46" fmla="*/ 3388 w 78398"/>
                              <a:gd name="T47" fmla="*/ 82986 h 163998"/>
                              <a:gd name="T48" fmla="*/ 0 w 78398"/>
                              <a:gd name="T49" fmla="*/ 80985 h 163998"/>
                              <a:gd name="T50" fmla="*/ 0 w 78398"/>
                              <a:gd name="T51" fmla="*/ 5959 h 163998"/>
                              <a:gd name="T52" fmla="*/ 5269 w 78398"/>
                              <a:gd name="T53" fmla="*/ 2863 h 163998"/>
                              <a:gd name="T54" fmla="*/ 25320 w 78398"/>
                              <a:gd name="T55" fmla="*/ 0 h 163998"/>
                              <a:gd name="T56" fmla="*/ 0 w 78398"/>
                              <a:gd name="T57" fmla="*/ 0 h 163998"/>
                              <a:gd name="T58" fmla="*/ 78398 w 78398"/>
                              <a:gd name="T59" fmla="*/ 163998 h 1639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T56" t="T57" r="T58" b="T59"/>
                            <a:pathLst>
                              <a:path w="78398" h="163998">
                                <a:moveTo>
                                  <a:pt x="25320" y="0"/>
                                </a:moveTo>
                                <a:cubicBezTo>
                                  <a:pt x="40315" y="0"/>
                                  <a:pt x="51724" y="3262"/>
                                  <a:pt x="59589" y="9778"/>
                                </a:cubicBezTo>
                                <a:cubicBezTo>
                                  <a:pt x="68578" y="17231"/>
                                  <a:pt x="73092" y="29239"/>
                                  <a:pt x="73092" y="45822"/>
                                </a:cubicBezTo>
                                <a:lnTo>
                                  <a:pt x="51305" y="45822"/>
                                </a:lnTo>
                                <a:cubicBezTo>
                                  <a:pt x="51305" y="36134"/>
                                  <a:pt x="49530" y="29239"/>
                                  <a:pt x="45949" y="25143"/>
                                </a:cubicBezTo>
                                <a:cubicBezTo>
                                  <a:pt x="42362" y="21047"/>
                                  <a:pt x="36026" y="18998"/>
                                  <a:pt x="26998" y="18998"/>
                                </a:cubicBezTo>
                                <a:cubicBezTo>
                                  <a:pt x="18521" y="18998"/>
                                  <a:pt x="12187" y="20820"/>
                                  <a:pt x="7954" y="24451"/>
                                </a:cubicBezTo>
                                <a:cubicBezTo>
                                  <a:pt x="3717" y="28077"/>
                                  <a:pt x="1575" y="32965"/>
                                  <a:pt x="1575" y="39118"/>
                                </a:cubicBezTo>
                                <a:cubicBezTo>
                                  <a:pt x="1575" y="50339"/>
                                  <a:pt x="5621" y="58252"/>
                                  <a:pt x="13682" y="62907"/>
                                </a:cubicBezTo>
                                <a:cubicBezTo>
                                  <a:pt x="16849" y="64767"/>
                                  <a:pt x="25320" y="68361"/>
                                  <a:pt x="39011" y="73713"/>
                                </a:cubicBezTo>
                                <a:cubicBezTo>
                                  <a:pt x="52699" y="79021"/>
                                  <a:pt x="62714" y="84794"/>
                                  <a:pt x="68995" y="91034"/>
                                </a:cubicBezTo>
                                <a:cubicBezTo>
                                  <a:pt x="75288" y="97323"/>
                                  <a:pt x="78398" y="105189"/>
                                  <a:pt x="78398" y="114736"/>
                                </a:cubicBezTo>
                                <a:cubicBezTo>
                                  <a:pt x="78398" y="130753"/>
                                  <a:pt x="73704" y="143000"/>
                                  <a:pt x="64298" y="151381"/>
                                </a:cubicBezTo>
                                <a:cubicBezTo>
                                  <a:pt x="54891" y="159808"/>
                                  <a:pt x="42179" y="163998"/>
                                  <a:pt x="26156" y="163998"/>
                                </a:cubicBezTo>
                                <a:cubicBezTo>
                                  <a:pt x="16752" y="163998"/>
                                  <a:pt x="8744" y="162601"/>
                                  <a:pt x="2132" y="159808"/>
                                </a:cubicBezTo>
                                <a:lnTo>
                                  <a:pt x="0" y="158095"/>
                                </a:lnTo>
                                <a:lnTo>
                                  <a:pt x="0" y="115301"/>
                                </a:lnTo>
                                <a:lnTo>
                                  <a:pt x="4646" y="136620"/>
                                </a:lnTo>
                                <a:cubicBezTo>
                                  <a:pt x="8555" y="142395"/>
                                  <a:pt x="15730" y="145282"/>
                                  <a:pt x="26156" y="145282"/>
                                </a:cubicBezTo>
                                <a:cubicBezTo>
                                  <a:pt x="35469" y="145282"/>
                                  <a:pt x="42694" y="143187"/>
                                  <a:pt x="47809" y="138997"/>
                                </a:cubicBezTo>
                                <a:cubicBezTo>
                                  <a:pt x="52936" y="134806"/>
                                  <a:pt x="55492" y="129025"/>
                                  <a:pt x="55492" y="121766"/>
                                </a:cubicBezTo>
                                <a:cubicBezTo>
                                  <a:pt x="55492" y="112454"/>
                                  <a:pt x="52886" y="105700"/>
                                  <a:pt x="47627" y="101602"/>
                                </a:cubicBezTo>
                                <a:cubicBezTo>
                                  <a:pt x="44411" y="99000"/>
                                  <a:pt x="35657" y="95180"/>
                                  <a:pt x="21317" y="90149"/>
                                </a:cubicBezTo>
                                <a:cubicBezTo>
                                  <a:pt x="14122" y="87612"/>
                                  <a:pt x="8150" y="85227"/>
                                  <a:pt x="3388" y="82986"/>
                                </a:cubicBezTo>
                                <a:lnTo>
                                  <a:pt x="0" y="80985"/>
                                </a:lnTo>
                                <a:lnTo>
                                  <a:pt x="0" y="5959"/>
                                </a:lnTo>
                                <a:lnTo>
                                  <a:pt x="5269" y="2863"/>
                                </a:lnTo>
                                <a:cubicBezTo>
                                  <a:pt x="11049" y="954"/>
                                  <a:pt x="17730" y="0"/>
                                  <a:pt x="2532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" name="Shape 167"/>
                        <wps:cNvSpPr>
                          <a:spLocks/>
                        </wps:cNvSpPr>
                        <wps:spPr bwMode="auto">
                          <a:xfrm>
                            <a:off x="29149" y="57707"/>
                            <a:ext cx="1037" cy="2098"/>
                          </a:xfrm>
                          <a:custGeom>
                            <a:avLst/>
                            <a:gdLst>
                              <a:gd name="T0" fmla="*/ 0 w 103651"/>
                              <a:gd name="T1" fmla="*/ 0 h 209863"/>
                              <a:gd name="T2" fmla="*/ 22352 w 103651"/>
                              <a:gd name="T3" fmla="*/ 0 h 209863"/>
                              <a:gd name="T4" fmla="*/ 22352 w 103651"/>
                              <a:gd name="T5" fmla="*/ 126836 h 209863"/>
                              <a:gd name="T6" fmla="*/ 76594 w 103651"/>
                              <a:gd name="T7" fmla="*/ 54199 h 209863"/>
                              <a:gd name="T8" fmla="*/ 102301 w 103651"/>
                              <a:gd name="T9" fmla="*/ 54242 h 209863"/>
                              <a:gd name="T10" fmla="*/ 54248 w 103651"/>
                              <a:gd name="T11" fmla="*/ 114916 h 209863"/>
                              <a:gd name="T12" fmla="*/ 103651 w 103651"/>
                              <a:gd name="T13" fmla="*/ 209812 h 209863"/>
                              <a:gd name="T14" fmla="*/ 78181 w 103651"/>
                              <a:gd name="T15" fmla="*/ 209863 h 209863"/>
                              <a:gd name="T16" fmla="*/ 39438 w 103651"/>
                              <a:gd name="T17" fmla="*/ 132473 h 209863"/>
                              <a:gd name="T18" fmla="*/ 22352 w 103651"/>
                              <a:gd name="T19" fmla="*/ 154870 h 209863"/>
                              <a:gd name="T20" fmla="*/ 22352 w 103651"/>
                              <a:gd name="T21" fmla="*/ 209812 h 209863"/>
                              <a:gd name="T22" fmla="*/ 0 w 103651"/>
                              <a:gd name="T23" fmla="*/ 209812 h 209863"/>
                              <a:gd name="T24" fmla="*/ 0 w 103651"/>
                              <a:gd name="T25" fmla="*/ 0 h 209863"/>
                              <a:gd name="T26" fmla="*/ 0 w 103651"/>
                              <a:gd name="T27" fmla="*/ 0 h 209863"/>
                              <a:gd name="T28" fmla="*/ 103651 w 103651"/>
                              <a:gd name="T29" fmla="*/ 209863 h 2098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103651" h="209863">
                                <a:moveTo>
                                  <a:pt x="0" y="0"/>
                                </a:moveTo>
                                <a:lnTo>
                                  <a:pt x="22352" y="0"/>
                                </a:lnTo>
                                <a:lnTo>
                                  <a:pt x="22352" y="126836"/>
                                </a:lnTo>
                                <a:lnTo>
                                  <a:pt x="76594" y="54199"/>
                                </a:lnTo>
                                <a:lnTo>
                                  <a:pt x="102301" y="54242"/>
                                </a:lnTo>
                                <a:lnTo>
                                  <a:pt x="54248" y="114916"/>
                                </a:lnTo>
                                <a:lnTo>
                                  <a:pt x="103651" y="209812"/>
                                </a:lnTo>
                                <a:lnTo>
                                  <a:pt x="78181" y="209863"/>
                                </a:lnTo>
                                <a:lnTo>
                                  <a:pt x="39438" y="132473"/>
                                </a:lnTo>
                                <a:lnTo>
                                  <a:pt x="22352" y="154870"/>
                                </a:lnTo>
                                <a:lnTo>
                                  <a:pt x="22352" y="209812"/>
                                </a:lnTo>
                                <a:lnTo>
                                  <a:pt x="0" y="20981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" name="Shape 168"/>
                        <wps:cNvSpPr>
                          <a:spLocks/>
                        </wps:cNvSpPr>
                        <wps:spPr bwMode="auto">
                          <a:xfrm>
                            <a:off x="28055" y="54995"/>
                            <a:ext cx="609" cy="1615"/>
                          </a:xfrm>
                          <a:custGeom>
                            <a:avLst/>
                            <a:gdLst>
                              <a:gd name="T0" fmla="*/ 3072 w 60907"/>
                              <a:gd name="T1" fmla="*/ 0 h 161468"/>
                              <a:gd name="T2" fmla="*/ 41347 w 60907"/>
                              <a:gd name="T3" fmla="*/ 15924 h 161468"/>
                              <a:gd name="T4" fmla="*/ 47216 w 60907"/>
                              <a:gd name="T5" fmla="*/ 45822 h 161468"/>
                              <a:gd name="T6" fmla="*/ 47216 w 60907"/>
                              <a:gd name="T7" fmla="*/ 129348 h 161468"/>
                              <a:gd name="T8" fmla="*/ 48616 w 60907"/>
                              <a:gd name="T9" fmla="*/ 141365 h 161468"/>
                              <a:gd name="T10" fmla="*/ 54480 w 60907"/>
                              <a:gd name="T11" fmla="*/ 144436 h 161468"/>
                              <a:gd name="T12" fmla="*/ 57836 w 60907"/>
                              <a:gd name="T13" fmla="*/ 143879 h 161468"/>
                              <a:gd name="T14" fmla="*/ 60907 w 60907"/>
                              <a:gd name="T15" fmla="*/ 143879 h 161468"/>
                              <a:gd name="T16" fmla="*/ 60907 w 60907"/>
                              <a:gd name="T17" fmla="*/ 159804 h 161468"/>
                              <a:gd name="T18" fmla="*/ 47216 w 60907"/>
                              <a:gd name="T19" fmla="*/ 160924 h 161468"/>
                              <a:gd name="T20" fmla="*/ 31991 w 60907"/>
                              <a:gd name="T21" fmla="*/ 155615 h 161468"/>
                              <a:gd name="T22" fmla="*/ 27661 w 60907"/>
                              <a:gd name="T23" fmla="*/ 138014 h 161468"/>
                              <a:gd name="T24" fmla="*/ 10619 w 60907"/>
                              <a:gd name="T25" fmla="*/ 158638 h 161468"/>
                              <a:gd name="T26" fmla="*/ 0 w 60907"/>
                              <a:gd name="T27" fmla="*/ 161468 h 161468"/>
                              <a:gd name="T28" fmla="*/ 0 w 60907"/>
                              <a:gd name="T29" fmla="*/ 144169 h 161468"/>
                              <a:gd name="T30" fmla="*/ 15507 w 60907"/>
                              <a:gd name="T31" fmla="*/ 137549 h 161468"/>
                              <a:gd name="T32" fmla="*/ 24305 w 60907"/>
                              <a:gd name="T33" fmla="*/ 116360 h 161468"/>
                              <a:gd name="T34" fmla="*/ 24305 w 60907"/>
                              <a:gd name="T35" fmla="*/ 75712 h 161468"/>
                              <a:gd name="T36" fmla="*/ 5447 w 60907"/>
                              <a:gd name="T37" fmla="*/ 84624 h 161468"/>
                              <a:gd name="T38" fmla="*/ 0 w 60907"/>
                              <a:gd name="T39" fmla="*/ 87216 h 161468"/>
                              <a:gd name="T40" fmla="*/ 0 w 60907"/>
                              <a:gd name="T41" fmla="*/ 70319 h 161468"/>
                              <a:gd name="T42" fmla="*/ 11737 w 60907"/>
                              <a:gd name="T43" fmla="*/ 65470 h 161468"/>
                              <a:gd name="T44" fmla="*/ 21238 w 60907"/>
                              <a:gd name="T45" fmla="*/ 61837 h 161468"/>
                              <a:gd name="T46" fmla="*/ 25983 w 60907"/>
                              <a:gd name="T47" fmla="*/ 53406 h 161468"/>
                              <a:gd name="T48" fmla="*/ 25983 w 60907"/>
                              <a:gd name="T49" fmla="*/ 37206 h 161468"/>
                              <a:gd name="T50" fmla="*/ 21238 w 60907"/>
                              <a:gd name="T51" fmla="*/ 24588 h 161468"/>
                              <a:gd name="T52" fmla="*/ 3072 w 60907"/>
                              <a:gd name="T53" fmla="*/ 18437 h 161468"/>
                              <a:gd name="T54" fmla="*/ 0 w 60907"/>
                              <a:gd name="T55" fmla="*/ 18810 h 161468"/>
                              <a:gd name="T56" fmla="*/ 0 w 60907"/>
                              <a:gd name="T57" fmla="*/ 443 h 161468"/>
                              <a:gd name="T58" fmla="*/ 3072 w 60907"/>
                              <a:gd name="T59" fmla="*/ 0 h 161468"/>
                              <a:gd name="T60" fmla="*/ 0 w 60907"/>
                              <a:gd name="T61" fmla="*/ 0 h 161468"/>
                              <a:gd name="T62" fmla="*/ 60907 w 60907"/>
                              <a:gd name="T63" fmla="*/ 161468 h 1614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T60" t="T61" r="T62" b="T63"/>
                            <a:pathLst>
                              <a:path w="60907" h="161468">
                                <a:moveTo>
                                  <a:pt x="3072" y="0"/>
                                </a:moveTo>
                                <a:cubicBezTo>
                                  <a:pt x="22073" y="0"/>
                                  <a:pt x="34828" y="5310"/>
                                  <a:pt x="41347" y="15924"/>
                                </a:cubicBezTo>
                                <a:cubicBezTo>
                                  <a:pt x="45260" y="22255"/>
                                  <a:pt x="47216" y="32217"/>
                                  <a:pt x="47216" y="45822"/>
                                </a:cubicBezTo>
                                <a:lnTo>
                                  <a:pt x="47216" y="129348"/>
                                </a:lnTo>
                                <a:cubicBezTo>
                                  <a:pt x="47216" y="135684"/>
                                  <a:pt x="47680" y="139691"/>
                                  <a:pt x="48616" y="141365"/>
                                </a:cubicBezTo>
                                <a:cubicBezTo>
                                  <a:pt x="49545" y="143043"/>
                                  <a:pt x="51500" y="144065"/>
                                  <a:pt x="54480" y="144436"/>
                                </a:cubicBezTo>
                                <a:cubicBezTo>
                                  <a:pt x="55409" y="144065"/>
                                  <a:pt x="56529" y="143879"/>
                                  <a:pt x="57836" y="143879"/>
                                </a:cubicBezTo>
                                <a:cubicBezTo>
                                  <a:pt x="59135" y="143879"/>
                                  <a:pt x="60161" y="143879"/>
                                  <a:pt x="60907" y="143879"/>
                                </a:cubicBezTo>
                                <a:lnTo>
                                  <a:pt x="60907" y="159804"/>
                                </a:lnTo>
                                <a:lnTo>
                                  <a:pt x="47216" y="160924"/>
                                </a:lnTo>
                                <a:cubicBezTo>
                                  <a:pt x="39951" y="160924"/>
                                  <a:pt x="34925" y="159152"/>
                                  <a:pt x="31991" y="155615"/>
                                </a:cubicBezTo>
                                <a:cubicBezTo>
                                  <a:pt x="29101" y="152079"/>
                                  <a:pt x="27661" y="146207"/>
                                  <a:pt x="27661" y="138014"/>
                                </a:cubicBezTo>
                                <a:cubicBezTo>
                                  <a:pt x="23377" y="147420"/>
                                  <a:pt x="17695" y="154314"/>
                                  <a:pt x="10619" y="158638"/>
                                </a:cubicBezTo>
                                <a:lnTo>
                                  <a:pt x="0" y="161468"/>
                                </a:lnTo>
                                <a:lnTo>
                                  <a:pt x="0" y="144169"/>
                                </a:lnTo>
                                <a:lnTo>
                                  <a:pt x="15507" y="137549"/>
                                </a:lnTo>
                                <a:cubicBezTo>
                                  <a:pt x="21372" y="132052"/>
                                  <a:pt x="24305" y="124975"/>
                                  <a:pt x="24305" y="116360"/>
                                </a:cubicBezTo>
                                <a:lnTo>
                                  <a:pt x="24305" y="75712"/>
                                </a:lnTo>
                                <a:cubicBezTo>
                                  <a:pt x="16762" y="79274"/>
                                  <a:pt x="10476" y="82243"/>
                                  <a:pt x="5447" y="84624"/>
                                </a:cubicBezTo>
                                <a:lnTo>
                                  <a:pt x="0" y="87216"/>
                                </a:lnTo>
                                <a:lnTo>
                                  <a:pt x="0" y="70319"/>
                                </a:lnTo>
                                <a:lnTo>
                                  <a:pt x="11737" y="65470"/>
                                </a:lnTo>
                                <a:cubicBezTo>
                                  <a:pt x="14898" y="64351"/>
                                  <a:pt x="18066" y="63136"/>
                                  <a:pt x="21238" y="61837"/>
                                </a:cubicBezTo>
                                <a:cubicBezTo>
                                  <a:pt x="24399" y="59973"/>
                                  <a:pt x="25983" y="57176"/>
                                  <a:pt x="25983" y="53406"/>
                                </a:cubicBezTo>
                                <a:lnTo>
                                  <a:pt x="25983" y="37206"/>
                                </a:lnTo>
                                <a:cubicBezTo>
                                  <a:pt x="25983" y="31990"/>
                                  <a:pt x="24399" y="27749"/>
                                  <a:pt x="21238" y="24588"/>
                                </a:cubicBezTo>
                                <a:cubicBezTo>
                                  <a:pt x="17141" y="20492"/>
                                  <a:pt x="11082" y="18437"/>
                                  <a:pt x="3072" y="18437"/>
                                </a:cubicBezTo>
                                <a:lnTo>
                                  <a:pt x="0" y="18810"/>
                                </a:lnTo>
                                <a:lnTo>
                                  <a:pt x="0" y="443"/>
                                </a:lnTo>
                                <a:lnTo>
                                  <a:pt x="30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" name="Shape 169"/>
                        <wps:cNvSpPr>
                          <a:spLocks/>
                        </wps:cNvSpPr>
                        <wps:spPr bwMode="auto">
                          <a:xfrm>
                            <a:off x="30756" y="58207"/>
                            <a:ext cx="609" cy="1614"/>
                          </a:xfrm>
                          <a:custGeom>
                            <a:avLst/>
                            <a:gdLst>
                              <a:gd name="T0" fmla="*/ 3073 w 60906"/>
                              <a:gd name="T1" fmla="*/ 0 h 161469"/>
                              <a:gd name="T2" fmla="*/ 41352 w 60906"/>
                              <a:gd name="T3" fmla="*/ 15930 h 161469"/>
                              <a:gd name="T4" fmla="*/ 47216 w 60906"/>
                              <a:gd name="T5" fmla="*/ 45822 h 161469"/>
                              <a:gd name="T6" fmla="*/ 47216 w 60906"/>
                              <a:gd name="T7" fmla="*/ 129356 h 161469"/>
                              <a:gd name="T8" fmla="*/ 48616 w 60906"/>
                              <a:gd name="T9" fmla="*/ 141365 h 161469"/>
                              <a:gd name="T10" fmla="*/ 54484 w 60906"/>
                              <a:gd name="T11" fmla="*/ 144444 h 161469"/>
                              <a:gd name="T12" fmla="*/ 57833 w 60906"/>
                              <a:gd name="T13" fmla="*/ 143885 h 161469"/>
                              <a:gd name="T14" fmla="*/ 60906 w 60906"/>
                              <a:gd name="T15" fmla="*/ 143885 h 161469"/>
                              <a:gd name="T16" fmla="*/ 60906 w 60906"/>
                              <a:gd name="T17" fmla="*/ 159808 h 161469"/>
                              <a:gd name="T18" fmla="*/ 47216 w 60906"/>
                              <a:gd name="T19" fmla="*/ 160928 h 161469"/>
                              <a:gd name="T20" fmla="*/ 31988 w 60906"/>
                              <a:gd name="T21" fmla="*/ 155617 h 161469"/>
                              <a:gd name="T22" fmla="*/ 27661 w 60906"/>
                              <a:gd name="T23" fmla="*/ 138017 h 161469"/>
                              <a:gd name="T24" fmla="*/ 10618 w 60906"/>
                              <a:gd name="T25" fmla="*/ 158645 h 161469"/>
                              <a:gd name="T26" fmla="*/ 0 w 60906"/>
                              <a:gd name="T27" fmla="*/ 161469 h 161469"/>
                              <a:gd name="T28" fmla="*/ 0 w 60906"/>
                              <a:gd name="T29" fmla="*/ 144172 h 161469"/>
                              <a:gd name="T30" fmla="*/ 15508 w 60906"/>
                              <a:gd name="T31" fmla="*/ 137553 h 161469"/>
                              <a:gd name="T32" fmla="*/ 24306 w 60906"/>
                              <a:gd name="T33" fmla="*/ 116363 h 161469"/>
                              <a:gd name="T34" fmla="*/ 24306 w 60906"/>
                              <a:gd name="T35" fmla="*/ 75715 h 161469"/>
                              <a:gd name="T36" fmla="*/ 5447 w 60906"/>
                              <a:gd name="T37" fmla="*/ 84627 h 161469"/>
                              <a:gd name="T38" fmla="*/ 0 w 60906"/>
                              <a:gd name="T39" fmla="*/ 87221 h 161469"/>
                              <a:gd name="T40" fmla="*/ 0 w 60906"/>
                              <a:gd name="T41" fmla="*/ 70317 h 161469"/>
                              <a:gd name="T42" fmla="*/ 11731 w 60906"/>
                              <a:gd name="T43" fmla="*/ 65470 h 161469"/>
                              <a:gd name="T44" fmla="*/ 21231 w 60906"/>
                              <a:gd name="T45" fmla="*/ 61837 h 161469"/>
                              <a:gd name="T46" fmla="*/ 25984 w 60906"/>
                              <a:gd name="T47" fmla="*/ 53406 h 161469"/>
                              <a:gd name="T48" fmla="*/ 25984 w 60906"/>
                              <a:gd name="T49" fmla="*/ 37206 h 161469"/>
                              <a:gd name="T50" fmla="*/ 21231 w 60906"/>
                              <a:gd name="T51" fmla="*/ 24588 h 161469"/>
                              <a:gd name="T52" fmla="*/ 3073 w 60906"/>
                              <a:gd name="T53" fmla="*/ 18443 h 161469"/>
                              <a:gd name="T54" fmla="*/ 0 w 60906"/>
                              <a:gd name="T55" fmla="*/ 18816 h 161469"/>
                              <a:gd name="T56" fmla="*/ 0 w 60906"/>
                              <a:gd name="T57" fmla="*/ 444 h 161469"/>
                              <a:gd name="T58" fmla="*/ 3073 w 60906"/>
                              <a:gd name="T59" fmla="*/ 0 h 161469"/>
                              <a:gd name="T60" fmla="*/ 0 w 60906"/>
                              <a:gd name="T61" fmla="*/ 0 h 161469"/>
                              <a:gd name="T62" fmla="*/ 60906 w 60906"/>
                              <a:gd name="T63" fmla="*/ 161469 h 1614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T60" t="T61" r="T62" b="T63"/>
                            <a:pathLst>
                              <a:path w="60906" h="161469">
                                <a:moveTo>
                                  <a:pt x="3073" y="0"/>
                                </a:moveTo>
                                <a:cubicBezTo>
                                  <a:pt x="22073" y="0"/>
                                  <a:pt x="34828" y="5311"/>
                                  <a:pt x="41352" y="15930"/>
                                </a:cubicBezTo>
                                <a:cubicBezTo>
                                  <a:pt x="45261" y="22260"/>
                                  <a:pt x="47216" y="32224"/>
                                  <a:pt x="47216" y="45822"/>
                                </a:cubicBezTo>
                                <a:lnTo>
                                  <a:pt x="47216" y="129356"/>
                                </a:lnTo>
                                <a:cubicBezTo>
                                  <a:pt x="47216" y="135685"/>
                                  <a:pt x="47680" y="139695"/>
                                  <a:pt x="48616" y="141365"/>
                                </a:cubicBezTo>
                                <a:cubicBezTo>
                                  <a:pt x="49545" y="143043"/>
                                  <a:pt x="51501" y="144069"/>
                                  <a:pt x="54484" y="144444"/>
                                </a:cubicBezTo>
                                <a:cubicBezTo>
                                  <a:pt x="55410" y="144069"/>
                                  <a:pt x="56526" y="143885"/>
                                  <a:pt x="57833" y="143885"/>
                                </a:cubicBezTo>
                                <a:cubicBezTo>
                                  <a:pt x="59136" y="143885"/>
                                  <a:pt x="60166" y="143885"/>
                                  <a:pt x="60906" y="143885"/>
                                </a:cubicBezTo>
                                <a:lnTo>
                                  <a:pt x="60906" y="159808"/>
                                </a:lnTo>
                                <a:lnTo>
                                  <a:pt x="47216" y="160928"/>
                                </a:lnTo>
                                <a:cubicBezTo>
                                  <a:pt x="39951" y="160928"/>
                                  <a:pt x="34922" y="159160"/>
                                  <a:pt x="31988" y="155617"/>
                                </a:cubicBezTo>
                                <a:cubicBezTo>
                                  <a:pt x="29104" y="152079"/>
                                  <a:pt x="27661" y="146210"/>
                                  <a:pt x="27661" y="138017"/>
                                </a:cubicBezTo>
                                <a:cubicBezTo>
                                  <a:pt x="23373" y="147424"/>
                                  <a:pt x="17692" y="154314"/>
                                  <a:pt x="10618" y="158645"/>
                                </a:cubicBezTo>
                                <a:lnTo>
                                  <a:pt x="0" y="161469"/>
                                </a:lnTo>
                                <a:lnTo>
                                  <a:pt x="0" y="144172"/>
                                </a:lnTo>
                                <a:lnTo>
                                  <a:pt x="15508" y="137553"/>
                                </a:lnTo>
                                <a:cubicBezTo>
                                  <a:pt x="21375" y="132059"/>
                                  <a:pt x="24306" y="124978"/>
                                  <a:pt x="24306" y="116363"/>
                                </a:cubicBezTo>
                                <a:lnTo>
                                  <a:pt x="24306" y="75715"/>
                                </a:lnTo>
                                <a:cubicBezTo>
                                  <a:pt x="16763" y="79277"/>
                                  <a:pt x="10476" y="82245"/>
                                  <a:pt x="5447" y="84627"/>
                                </a:cubicBezTo>
                                <a:lnTo>
                                  <a:pt x="0" y="87221"/>
                                </a:lnTo>
                                <a:lnTo>
                                  <a:pt x="0" y="70317"/>
                                </a:lnTo>
                                <a:lnTo>
                                  <a:pt x="11731" y="65470"/>
                                </a:lnTo>
                                <a:cubicBezTo>
                                  <a:pt x="14903" y="64353"/>
                                  <a:pt x="18070" y="63141"/>
                                  <a:pt x="21231" y="61837"/>
                                </a:cubicBezTo>
                                <a:cubicBezTo>
                                  <a:pt x="24399" y="59974"/>
                                  <a:pt x="25984" y="57183"/>
                                  <a:pt x="25984" y="53406"/>
                                </a:cubicBezTo>
                                <a:lnTo>
                                  <a:pt x="25984" y="37206"/>
                                </a:lnTo>
                                <a:cubicBezTo>
                                  <a:pt x="25984" y="31994"/>
                                  <a:pt x="24399" y="27756"/>
                                  <a:pt x="21231" y="24588"/>
                                </a:cubicBezTo>
                                <a:cubicBezTo>
                                  <a:pt x="17134" y="20492"/>
                                  <a:pt x="11083" y="18443"/>
                                  <a:pt x="3073" y="18443"/>
                                </a:cubicBezTo>
                                <a:lnTo>
                                  <a:pt x="0" y="18816"/>
                                </a:lnTo>
                                <a:lnTo>
                                  <a:pt x="0" y="444"/>
                                </a:lnTo>
                                <a:lnTo>
                                  <a:pt x="30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9AD79E2" id="Group 735" o:spid="_x0000_s1026" style="width:425.2pt;height:535.25pt;mso-position-horizontal-relative:char;mso-position-vertical-relative:line" coordsize="41976,67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">
                <v:shape id="Shape 763" o:spid="_x0000_s1027" style="position:absolute;left:13808;width:300;height:67976;visibility:visible;mso-wrap-style:square;v-text-anchor:top" coordsize="29945,6797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" path="m,l29945,r,6797603l,6797603,,e" fillcolor="#214281" stroked="f" strokeweight="0">
                  <v:stroke miterlimit="83231f" joinstyle="miter"/>
                  <v:path arrowok="t" o:connecttype="custom" o:connectlocs="0,0;300,0;300,67976;0,67976;0,0" o:connectangles="0,0,0,0,0" textboxrect="0,0,29945,6797603"/>
                </v:shape>
                <v:rect id="Rectangle 7" o:spid="_x0000_s1028" style="position:absolute;left:15535;top:25659;width:17889;height:6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  <v:textbox inset="0,0,0,0">
                    <w:txbxContent>
                      <w:p w14:paraId="4E9381D4" w14:textId="77777777" w:rsidR="00BB506B" w:rsidRPr="00355BEF" w:rsidRDefault="00BB506B" w:rsidP="00355BEF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355BEF">
                          <w:rPr>
                            <w:rFonts w:asciiTheme="minorHAnsi" w:hAnsiTheme="minorHAnsi" w:cstheme="minorHAnsi"/>
                            <w:b/>
                            <w:color w:val="214281"/>
                            <w:w w:val="105"/>
                            <w:sz w:val="75"/>
                          </w:rPr>
                          <w:t>PRA</w:t>
                        </w:r>
                        <w:r w:rsidR="009A103A">
                          <w:rPr>
                            <w:rFonts w:asciiTheme="minorHAnsi" w:hAnsiTheme="minorHAnsi" w:cstheme="minorHAnsi"/>
                            <w:b/>
                            <w:color w:val="214281"/>
                            <w:w w:val="105"/>
                            <w:sz w:val="75"/>
                          </w:rPr>
                          <w:t>CA</w:t>
                        </w:r>
                        <w:r w:rsidRPr="00355BEF">
                          <w:rPr>
                            <w:rFonts w:asciiTheme="minorHAnsi" w:hAnsiTheme="minorHAnsi" w:cstheme="minorHAnsi"/>
                            <w:b/>
                            <w:color w:val="214281"/>
                            <w:w w:val="105"/>
                            <w:sz w:val="75"/>
                          </w:rPr>
                          <w:t>CA</w:t>
                        </w:r>
                      </w:p>
                    </w:txbxContent>
                  </v:textbox>
                </v:rect>
                <v:rect id="Rectangle 8" o:spid="_x0000_s1029" style="position:absolute;left:15469;top:31292;width:35254;height:6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6F63238F" w14:textId="77777777" w:rsidR="00BB506B" w:rsidRPr="00355BEF" w:rsidRDefault="00BB506B" w:rsidP="00355BEF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355BEF">
                          <w:rPr>
                            <w:rFonts w:asciiTheme="minorHAnsi" w:hAnsiTheme="minorHAnsi" w:cstheme="minorHAnsi"/>
                            <w:color w:val="214281"/>
                            <w:w w:val="99"/>
                            <w:sz w:val="75"/>
                          </w:rPr>
                          <w:t>DYPLOMOWA</w:t>
                        </w:r>
                      </w:p>
                    </w:txbxContent>
                  </v:textbox>
                </v:rect>
                <v:rect id="Rectangle 9" o:spid="_x0000_s1030" style="position:absolute;left:15744;top:5564;width:30759;height:36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5209C3C8" w14:textId="77777777" w:rsidR="00BB506B" w:rsidRPr="00355BEF" w:rsidRDefault="00BB506B" w:rsidP="00355BEF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355BEF">
                          <w:rPr>
                            <w:rFonts w:asciiTheme="minorHAnsi" w:hAnsiTheme="minorHAnsi" w:cstheme="minorHAnsi"/>
                            <w:color w:val="214281"/>
                            <w:w w:val="95"/>
                            <w:sz w:val="43"/>
                          </w:rPr>
                          <w:t>Wydział</w:t>
                        </w:r>
                        <w:r w:rsidR="009A103A">
                          <w:rPr>
                            <w:rFonts w:asciiTheme="minorHAnsi" w:hAnsiTheme="minorHAnsi" w:cstheme="minorHAnsi"/>
                            <w:color w:val="214281"/>
                            <w:w w:val="95"/>
                            <w:sz w:val="43"/>
                          </w:rPr>
                          <w:t xml:space="preserve"> </w:t>
                        </w:r>
                        <w:r w:rsidRPr="00355BEF">
                          <w:rPr>
                            <w:rFonts w:asciiTheme="minorHAnsi" w:hAnsiTheme="minorHAnsi" w:cstheme="minorHAnsi"/>
                            <w:color w:val="214281"/>
                            <w:w w:val="95"/>
                            <w:sz w:val="43"/>
                          </w:rPr>
                          <w:t>Mechatroniki</w:t>
                        </w:r>
                      </w:p>
                    </w:txbxContent>
                  </v:textbox>
                </v:rect>
                <v:rect id="Rectangle 10" o:spid="_x0000_s1031" style="position:absolute;left:15710;top:8726;width:25194;height:36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7124D72D" w14:textId="77777777" w:rsidR="00BB506B" w:rsidRPr="00355BEF" w:rsidRDefault="009A103A" w:rsidP="00355BEF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355BEF">
                          <w:rPr>
                            <w:rFonts w:asciiTheme="minorHAnsi" w:hAnsiTheme="minorHAnsi" w:cstheme="minorHAnsi"/>
                            <w:color w:val="214281"/>
                            <w:w w:val="98"/>
                            <w:sz w:val="43"/>
                          </w:rPr>
                          <w:t>I</w:t>
                        </w:r>
                        <w:r>
                          <w:rPr>
                            <w:rFonts w:asciiTheme="minorHAnsi" w:hAnsiTheme="minorHAnsi" w:cstheme="minorHAnsi"/>
                            <w:color w:val="214281"/>
                            <w:w w:val="98"/>
                            <w:sz w:val="43"/>
                          </w:rPr>
                          <w:t xml:space="preserve"> </w:t>
                        </w:r>
                        <w:r w:rsidR="00BB506B" w:rsidRPr="00355BEF">
                          <w:rPr>
                            <w:rFonts w:asciiTheme="minorHAnsi" w:hAnsiTheme="minorHAnsi" w:cstheme="minorHAnsi"/>
                            <w:color w:val="214281"/>
                            <w:w w:val="98"/>
                            <w:sz w:val="43"/>
                          </w:rPr>
                          <w:t>Budowy</w:t>
                        </w:r>
                        <w:r>
                          <w:rPr>
                            <w:rFonts w:asciiTheme="minorHAnsi" w:hAnsiTheme="minorHAnsi" w:cstheme="minorHAnsi"/>
                            <w:color w:val="214281"/>
                            <w:w w:val="98"/>
                            <w:sz w:val="43"/>
                          </w:rPr>
                          <w:t xml:space="preserve"> </w:t>
                        </w:r>
                        <w:r w:rsidR="00BB506B" w:rsidRPr="00355BEF">
                          <w:rPr>
                            <w:rFonts w:asciiTheme="minorHAnsi" w:hAnsiTheme="minorHAnsi" w:cstheme="minorHAnsi"/>
                            <w:color w:val="214281"/>
                            <w:w w:val="98"/>
                            <w:sz w:val="43"/>
                          </w:rPr>
                          <w:t>Maszyn</w:t>
                        </w:r>
                      </w:p>
                    </w:txbxContent>
                  </v:textbox>
                </v:rect>
                <v:shape id="Shape 11" o:spid="_x0000_s1032" style="position:absolute;left:7285;top:7184;width:1620;height:2835;visibility:visible;mso-wrap-style:square;v-text-anchor:top" coordsize="162068,283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" path="m,l29952,v74682,,106276,26557,106276,79669c136228,97131,132397,111147,125913,122339v21288,13917,36155,36741,36155,72976c162068,254045,127133,283414,44543,283414l,283414,,xe" fillcolor="#214281" stroked="f" strokeweight="0">
                  <v:stroke miterlimit="83231f" joinstyle="miter"/>
                  <v:path arrowok="t" o:connecttype="custom" o:connectlocs="0,0;299,0;1362,797;1259,1224;1620,1954;445,2835;0,2835;0,0" o:connectangles="0,0,0,0,0,0,0,0" textboxrect="0,0,162068,283414"/>
                </v:shape>
                <v:shape id="Shape 12" o:spid="_x0000_s1033" style="position:absolute;left:3200;top:7184;width:3068;height:2835;visibility:visible;mso-wrap-style:square;v-text-anchor:top" coordsize="306797,283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" path="m,l52661,r90670,61571l185141,,306797,r,283414l184312,283414r,-190202l117278,191930,51041,146948r,136466l,283414,,xe" fillcolor="#214281" stroked="f" strokeweight="0">
                  <v:stroke miterlimit="83231f" joinstyle="miter"/>
                  <v:path arrowok="t" o:connecttype="custom" o:connectlocs="0,0;527,0;1433,616;1851,0;3068,0;3068,2835;1843,2835;1843,932;1173,1920;510,1470;510,2835;0,2835;0,0" o:connectangles="0,0,0,0,0,0,0,0,0,0,0,0,0" textboxrect="0,0,306797,283414"/>
                </v:shape>
                <v:shape id="Shape 13" o:spid="_x0000_s1034" style="position:absolute;left:3400;top:7184;width:10;height:38;visibility:visible;mso-wrap-style:square;v-text-anchor:top" coordsize="965,3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" path="m,l965,,,3758,,xe" fillcolor="#214281" stroked="f" strokeweight="0">
                  <v:stroke miterlimit="83231f" joinstyle="miter"/>
                  <v:path arrowok="t" o:connecttype="custom" o:connectlocs="0,0;10,0;0,38;0,0" o:connectangles="0,0,0,0" textboxrect="0,0,965,3758"/>
                </v:shape>
                <v:shape id="Shape 14" o:spid="_x0000_s1035" style="position:absolute;top:7184;width:2946;height:2835;visibility:visible;mso-wrap-style:square;v-text-anchor:top" coordsize="294650,283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" path="m,l77854,r26071,168970l147287,r77473,l251003,170087,294650,r,180753l268305,283414r-77670,l164466,113804,120942,283414r-77208,l,xe" fillcolor="#214281" stroked="f" strokeweight="0">
                  <v:stroke miterlimit="83231f" joinstyle="miter"/>
                  <v:path arrowok="t" o:connecttype="custom" o:connectlocs="0,0;778,0;1039,1690;1473,0;2247,0;2510,1701;2946,0;2946,1808;2683,2835;1906,2835;1644,1138;1209,2835;437,2835;0,0" o:connectangles="0,0,0,0,0,0,0,0,0,0,0,0,0,0" textboxrect="0,0,294650,283414"/>
                </v:shape>
                <v:shape id="Shape 778" o:spid="_x0000_s1036" style="position:absolute;left:6521;top:8672;width:490;height:1240;visibility:visible;mso-wrap-style:square;v-text-anchor:top" coordsize="48942,124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" path="m,l48942,r,124059l,124059,,e" fillcolor="#214281" stroked="f" strokeweight="0">
                  <v:stroke miterlimit="83231f" joinstyle="miter"/>
                  <v:path arrowok="t" o:connecttype="custom" o:connectlocs="0,0;490,0;490,1240;0,1240;0,0" o:connectangles="0,0,0,0,0" textboxrect="0,0,48942,124059"/>
                </v:shape>
                <v:shape id="Shape 779" o:spid="_x0000_s1037" style="position:absolute;left:6521;top:8036;width:490;height:489;visibility:visible;mso-wrap-style:square;v-text-anchor:top" coordsize="48942,48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" path="m,l48942,r,48942l,48942,,e" fillcolor="#214281" stroked="f" strokeweight="0">
                  <v:stroke miterlimit="83231f" joinstyle="miter"/>
                  <v:path arrowok="t" o:connecttype="custom" o:connectlocs="0,0;490,0;490,489;0,489;0,0" o:connectangles="0,0,0,0,0" textboxrect="0,0,48942,48942"/>
                </v:shape>
                <v:shape id="Shape 17" o:spid="_x0000_s1038" style="position:absolute;left:8934;top:7184;width:3068;height:2835;visibility:visible;mso-wrap-style:square;v-text-anchor:top" coordsize="306791,283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" path="m,l52661,r90669,61571l185141,,306791,r,283414l184313,283414r,-190202l117277,191930,51036,146952r,136462l,283414,,270692c15678,252936,24905,228406,24905,195315,24905,166663,17060,140692,,120172l,xe" fillcolor="#214281" stroked="f" strokeweight="0">
                  <v:stroke miterlimit="83231f" joinstyle="miter"/>
                  <v:path arrowok="t" o:connecttype="custom" o:connectlocs="0,0;527,0;1433,616;1851,0;3068,0;3068,2835;1843,2835;1843,932;1173,1920;510,1470;510,2835;0,2835;0,2708;249,1954;0,1202;0,0" o:connectangles="0,0,0,0,0,0,0,0,0,0,0,0,0,0,0,0" textboxrect="0,0,306791,283414"/>
                </v:shape>
                <v:shape id="Shape 117" o:spid="_x0000_s1039" style="position:absolute;left:10573;top:56991;width:1429;height:1809;visibility:visible;mso-wrap-style:square;v-text-anchor:top" coordsize="142949,180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" path="m24696,90r23451,l48791,74315,93402,90r27886,l73264,78768r26190,-154l142949,180894r-66895,l48147,114984r,65910l,180894,,28523c,7896,10422,,24696,90xe" fillcolor="#214281" stroked="f" strokeweight="0">
                  <v:stroke miterlimit="83231f" joinstyle="miter"/>
                  <v:path arrowok="t" o:connecttype="custom" o:connectlocs="247,1;481,1;488,743;934,1;1212,1;732,788;994,786;1429,1809;760,1809;481,1150;481,1809;0,1809;0,285;247,1" o:connectangles="0,0,0,0,0,0,0,0,0,0,0,0,0,0" textboxrect="0,0,142949,180894"/>
                </v:shape>
                <v:shape id="Shape 118" o:spid="_x0000_s1040" style="position:absolute;left:7799;top:56179;width:3257;height:2718;visibility:visible;mso-wrap-style:square;v-text-anchor:top" coordsize="325707,271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" path="m195325,314r130382,l325707,53734v-13767,,-35813,206,-48035,206c253379,53734,245513,82214,245595,101953r414,89014c246240,241835,210024,271711,169635,271783l,271783,,199103v28339,1347,64279,-9375,76784,-15610c89399,177178,100213,164827,108677,150016v16802,-29454,13431,-63558,15193,-94802c124935,19103,155301,,195325,314xe" fillcolor="#214281" stroked="f" strokeweight="0">
                  <v:stroke miterlimit="83231f" joinstyle="miter"/>
                  <v:path arrowok="t" o:connecttype="custom" o:connectlocs="1953,3;3257,3;3257,537;2777,539;2456,1020;2460,1910;1696,2718;0,2718;0,1991;768,1835;1087,1500;1239,552;1953,3" o:connectangles="0,0,0,0,0,0,0,0,0,0,0,0,0" textboxrect="0,0,325707,271783"/>
                </v:shape>
                <v:shape id="Shape 119" o:spid="_x0000_s1041" style="position:absolute;left:6169;top:56172;width:2599;height:2730;visibility:visible;mso-wrap-style:square;v-text-anchor:top" coordsize="259978,2729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" path="m,l146790,v79543,,113188,28286,113188,84849c259978,156975,198793,173950,148339,173950r-64232,l84107,272949,,272949,,xe" fillcolor="#214281" stroked="f" strokeweight="0">
                  <v:stroke miterlimit="83231f" joinstyle="miter"/>
                  <v:path arrowok="t" o:connecttype="custom" o:connectlocs="0,0;1467,0;2599,849;1483,1740;841,1740;841,2730;0,2730;0,0" o:connectangles="0,0,0,0,0,0,0,0" textboxrect="0,0,259978,272949"/>
                </v:shape>
                <v:shape id="Shape 120" o:spid="_x0000_s1042" style="position:absolute;left:8415;top:56013;width:961;height:497;visibility:visible;mso-wrap-style:square;v-text-anchor:top" coordsize="96081,49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" path="m,l96081,c67022,6696,52294,24926,47225,49705,38272,26478,22738,10048,,xe" fillcolor="#214281" stroked="f" strokeweight="0">
                  <v:stroke miterlimit="83231f" joinstyle="miter"/>
                  <v:path arrowok="t" o:connecttype="custom" o:connectlocs="0,0;961,0;472,497;0,0" o:connectangles="0,0,0,0" textboxrect="0,0,96081,49705"/>
                </v:shape>
                <v:shape id="Shape 121" o:spid="_x0000_s1043" style="position:absolute;left:15868;top:59143;width:593;height:705;visibility:visible;mso-wrap-style:square;v-text-anchor:top" coordsize="59335,70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" path="m,l22911,r,6981c22911,25052,26543,36972,33850,42743v3259,2610,7484,4566,12670,5870l59335,49971r,20552l32891,66284c24249,62978,17276,58018,11970,51408,4003,41160,,27101,,9216l,xe" fillcolor="#214281" stroked="f" strokeweight="0">
                  <v:stroke miterlimit="83231f" joinstyle="miter"/>
                  <v:path arrowok="t" o:connecttype="custom" o:connectlocs="0,0;229,0;229,70;338,427;465,486;593,500;593,705;329,663;120,514;0,92;0,0" o:connectangles="0,0,0,0,0,0,0,0,0,0,0" textboxrect="0,0,59335,70523"/>
                </v:shape>
                <v:shape id="Shape 122" o:spid="_x0000_s1044" style="position:absolute;left:15896;top:57666;width:565;height:1175;visibility:visible;mso-wrap-style:square;v-text-anchor:top" coordsize="56539,117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" path="m56539,r,21320l42016,23610v-4465,1678,-8075,4194,-10825,7549c25650,37858,22903,47308,22903,59599v,10948,5127,19329,15415,25103l56539,91683r,25819l48889,114689v-7308,-2610,-13781,-5121,-19419,-7541c17316,102115,8892,94386,4183,83960,1393,77621,,69521,,59650,,39536,6138,24171,18436,13560,23837,8901,29936,5407,36734,3077l56539,xe" fillcolor="#214281" stroked="f" strokeweight="0">
                  <v:stroke miterlimit="83231f" joinstyle="miter"/>
                  <v:path arrowok="t" o:connecttype="custom" o:connectlocs="565,0;565,213;420,236;312,312;229,596;383,847;565,917;565,1175;489,1147;294,1071;42,840;0,596;184,136;367,31;565,0" o:connectangles="0,0,0,0,0,0,0,0,0,0,0,0,0,0,0" textboxrect="0,0,56539,117502"/>
                </v:shape>
                <v:shape id="Shape 123" o:spid="_x0000_s1045" style="position:absolute;left:16351;top:57376;width:110;height:174;visibility:visible;mso-wrap-style:square;v-text-anchor:top" coordsize="11001,174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" path="m11001,r,17431l,17431,11001,xe" fillcolor="#214281" stroked="f" strokeweight="0">
                  <v:stroke miterlimit="83231f" joinstyle="miter"/>
                  <v:path arrowok="t" o:connecttype="custom" o:connectlocs="110,0;110,174;0,174;110,0" o:connectangles="0,0,0,0" textboxrect="0,0,11001,17431"/>
                </v:shape>
                <v:shape id="Shape 124" o:spid="_x0000_s1046" style="position:absolute;left:15858;top:54495;width:603;height:2098;visibility:visible;mso-wrap-style:square;v-text-anchor:top" coordsize="60344,209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" path="m,l55041,r5303,499l60344,20963r-2513,-152c55598,20722,52708,20679,49169,20679r-25704,l23465,100299v2236,,4428,,6567,c32173,100299,34737,100299,37714,100299l60344,98792r,21338l46933,120975v-2606,,-6609,,-12013,c29520,120975,25701,120975,23465,120975r,88840l,209815,,xe" fillcolor="#214281" stroked="f" strokeweight="0">
                  <v:stroke miterlimit="83231f" joinstyle="miter"/>
                  <v:path arrowok="t" o:connecttype="custom" o:connectlocs="0,0;550,0;603,5;603,210;578,208;491,207;234,207;234,1003;300,1003;377,1003;603,988;603,1201;469,1210;349,1210;234,1210;234,2098;0,2098;0,0" o:connectangles="0,0,0,0,0,0,0,0,0,0,0,0,0,0,0,0,0,0" textboxrect="0,0,60344,209815"/>
                </v:shape>
                <v:shape id="Shape 125" o:spid="_x0000_s1047" style="position:absolute;left:16461;top:58583;width:672;height:1272;visibility:visible;mso-wrap-style:square;v-text-anchor:top" coordsize="67227,127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" path="m,l196,75c5469,2077,9880,3729,13442,5032v19418,7963,31666,13922,36692,17835c61542,31622,67227,44006,67227,59979v,23605,-6614,41209,-19789,52707c36446,122374,22151,127220,4500,127220l,126498,,105946r5619,596c18148,106542,27737,103053,34355,96065v6653,-6981,9961,-16715,9961,-29199l44316,59602c43761,53272,41893,48293,38678,44657,35517,41029,29509,37346,20706,33624v-1769,-744,-5016,-2002,-9741,-3772l,25819,,xe" fillcolor="#214281" stroked="f" strokeweight="0">
                  <v:stroke miterlimit="83231f" joinstyle="miter"/>
                  <v:path arrowok="t" o:connecttype="custom" o:connectlocs="0,0;2,1;134,50;501,229;672,600;474,1127;45,1272;0,1265;0,1059;56,1065;343,960;443,669;443,596;387,446;207,336;110,298;0,258;0,0" o:connectangles="0,0,0,0,0,0,0,0,0,0,0,0,0,0,0,0,0,0" textboxrect="0,0,67227,127220"/>
                </v:shape>
                <v:shape id="Shape 126" o:spid="_x0000_s1048" style="position:absolute;left:17334;top:58249;width:314;height:1239;visibility:visible;mso-wrap-style:square;v-text-anchor:top" coordsize="31403,1238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" path="m,l22911,r8492,41287l31403,123898,,xe" fillcolor="#214281" stroked="f" strokeweight="0">
                  <v:stroke miterlimit="83231f" joinstyle="miter"/>
                  <v:path arrowok="t" o:connecttype="custom" o:connectlocs="0,0;229,0;314,413;314,1239;0,0" o:connectangles="0,0,0,0,0" textboxrect="0,0,31403,123898"/>
                </v:shape>
                <v:shape id="Shape 127" o:spid="_x0000_s1049" style="position:absolute;left:16461;top:57662;width:611;height:592;visibility:visible;mso-wrap-style:square;v-text-anchor:top" coordsize="61077,5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" path="m2685,c25041,,40870,6102,50177,18350v7268,9450,10900,23094,10900,40881l37609,59231v,-13315,-2977,-22910,-8985,-28821c22662,24494,13586,21511,1429,21511l,21737,,417,2685,xe" fillcolor="#214281" stroked="f" strokeweight="0">
                  <v:stroke miterlimit="83231f" joinstyle="miter"/>
                  <v:path arrowok="t" o:connecttype="custom" o:connectlocs="27,0;502,183;611,592;376,592;286,304;14,215;0,217;0,4;27,0" o:connectangles="0,0,0,0,0,0,0,0,0" textboxrect="0,0,61077,59231"/>
                </v:shape>
                <v:shape id="Shape 128" o:spid="_x0000_s1050" style="position:absolute;left:16461;top:57156;width:440;height:394;visibility:visible;mso-wrap-style:square;v-text-anchor:top" coordsize="44039,39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" path="m13864,l44039,,7995,39399,,39399,,21968,13864,xe" fillcolor="#214281" stroked="f" strokeweight="0">
                  <v:stroke miterlimit="83231f" joinstyle="miter"/>
                  <v:path arrowok="t" o:connecttype="custom" o:connectlocs="139,0;440,0;80,394;0,394;0,220;139,0" o:connectangles="0,0,0,0,0,0" textboxrect="0,0,44039,39399"/>
                </v:shape>
                <v:shape id="Shape 129" o:spid="_x0000_s1051" style="position:absolute;left:17092;top:55001;width:556;height:1630;visibility:visible;mso-wrap-style:square;v-text-anchor:top" coordsize="55599,163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" path="m54479,r1120,217l55599,17880r-7,-2c41811,17878,32404,25700,27379,41303v-2979,9079,-4468,21837,-4468,38181c22911,98992,24400,113102,27379,121859v2512,7425,6215,12999,11104,16716l55599,143814r,19233l30800,157227c23302,153088,17133,146882,12291,138618,4097,124462,,104580,,78929,,55318,3910,36827,11732,23422,20862,7822,35108,,54479,xe" fillcolor="#214281" stroked="f" strokeweight="0">
                  <v:stroke miterlimit="83231f" joinstyle="miter"/>
                  <v:path arrowok="t" o:connecttype="custom" o:connectlocs="545,0;556,2;556,179;556,179;274,413;229,795;274,1218;385,1385;556,1438;556,1630;308,1572;123,1386;0,789;117,234;545,0" o:connectangles="0,0,0,0,0,0,0,0,0,0,0,0,0,0,0" textboxrect="0,0,55599,163047"/>
                </v:shape>
                <v:shape id="Shape 130" o:spid="_x0000_s1052" style="position:absolute;left:16461;top:54500;width:609;height:1196;visibility:visible;mso-wrap-style:square;v-text-anchor:top" coordsize="60908,119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" path="m,l22910,2157v8194,1768,15225,5397,21092,10848c49867,18502,54158,25068,56855,32654v2700,7639,4053,16024,4053,25095c60908,70374,58762,81264,54478,90344v-5025,10806,-12754,18629,-23187,23425c24959,116188,18208,117909,11034,118935l,119631,,98292r6703,-446c16952,95981,24537,92165,29477,86390v4932,-5773,7402,-15087,7402,-27942c36879,45973,33901,36657,27943,30511,22727,25295,14904,22041,4467,20734l,20464,,xe" fillcolor="#214281" stroked="f" strokeweight="0">
                  <v:stroke miterlimit="83231f" joinstyle="miter"/>
                  <v:path arrowok="t" o:connecttype="custom" o:connectlocs="0,0;229,22;440,130;568,326;609,577;545,903;313,1137;110,1189;0,1196;0,983;67,978;295,864;369,584;279,305;45,207;0,205;0,0" o:connectangles="0,0,0,0,0,0,0,0,0,0,0,0,0,0,0,0,0" textboxrect="0,0,60908,119631"/>
                </v:shape>
                <v:shape id="Shape 780" o:spid="_x0000_s1053" style="position:absolute;left:19352;top:58249;width:212;height:1556;visibility:visible;mso-wrap-style:square;v-text-anchor:top" coordsize="21233,155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" path="m,l21233,r,155613l,155613,,e" fillcolor="#214281" stroked="f" strokeweight="0">
                  <v:stroke miterlimit="83231f" joinstyle="miter"/>
                  <v:path arrowok="t" o:connecttype="custom" o:connectlocs="0,0;212,0;212,1556;0,1556;0,0" o:connectangles="0,0,0,0,0" textboxrect="0,0,21233,155613"/>
                </v:shape>
                <v:shape id="Shape 132" o:spid="_x0000_s1054" style="position:absolute;left:17648;top:58249;width:1447;height:1556;visibility:visible;mso-wrap-style:square;v-text-anchor:top" coordsize="144608,155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" path="m44867,l67777,,94043,137127,121698,r22910,l106052,155613r-23465,l55717,18392,30855,155562r-22817,51l,123898,,41287r19721,95883l44867,xe" fillcolor="#214281" stroked="f" strokeweight="0">
                  <v:stroke miterlimit="83231f" joinstyle="miter"/>
                  <v:path arrowok="t" o:connecttype="custom" o:connectlocs="449,0;678,0;941,1371;1218,0;1447,0;1061,1556;826,1556;558,184;309,1555;80,1556;0,1239;0,413;197,1372;449,0" o:connectangles="0,0,0,0,0,0,0,0,0,0,0,0,0,0" textboxrect="0,0,144608,155613"/>
                </v:shape>
                <v:shape id="Shape 133" o:spid="_x0000_s1055" style="position:absolute;left:19888;top:58211;width:486;height:2194;visibility:visible;mso-wrap-style:square;v-text-anchor:top" coordsize="48609,219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" path="m48609,r,18356l39111,20433v-3258,1629,-6050,4073,-8378,7335c25146,35774,22348,48350,22348,65482r26261,l48609,83645r-25698,l22348,91189v,15268,1397,26907,4187,34920c28677,132255,31682,136865,35548,139940r13061,4249l48609,219348,33894,215367v-4144,-3624,-6517,-8701,-7078,-15224c26816,193443,28123,187248,30733,181568v2607,-5681,7168,-11687,13684,-18023c26164,161868,13504,150971,6426,130858,2143,118751,,103015,,83645,,63153,2513,46211,7495,32793,11662,21713,17285,13402,24368,7860l48609,xe" fillcolor="#214281" stroked="f" strokeweight="0">
                  <v:stroke miterlimit="83231f" joinstyle="miter"/>
                  <v:path arrowok="t" o:connecttype="custom" o:connectlocs="486,0;486,184;391,204;307,278;223,655;486,655;486,837;229,837;223,912;265,1261;355,1400;486,1442;486,2194;339,2154;268,2002;307,1816;444,1636;64,1309;0,837;75,328;244,79;486,0" o:connectangles="0,0,0,0,0,0,0,0,0,0,0,0,0,0,0,0,0,0,0,0,0,0" textboxrect="0,0,48609,219348"/>
                </v:shape>
                <v:shape id="Shape 781" o:spid="_x0000_s1056" style="position:absolute;left:19352;top:57776;width:212;height:280;visibility:visible;mso-wrap-style:square;v-text-anchor:top" coordsize="21233,27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" path="m,l21233,r,27940l,27940,,e" fillcolor="#214281" stroked="f" strokeweight="0">
                  <v:stroke miterlimit="83231f" joinstyle="miter"/>
                  <v:path arrowok="t" o:connecttype="custom" o:connectlocs="0,0;212,0;212,280;0,280;0,0" o:connectangles="0,0,0,0,0" textboxrect="0,0,21233,27940"/>
                </v:shape>
                <v:shape id="Shape 782" o:spid="_x0000_s1057" style="position:absolute;left:19177;top:55037;width:212;height:1556;visibility:visible;mso-wrap-style:square;v-text-anchor:top" coordsize="21233,155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" path="m,l21233,r,155613l,155613,,e" fillcolor="#214281" stroked="f" strokeweight="0">
                  <v:stroke miterlimit="83231f" joinstyle="miter"/>
                  <v:path arrowok="t" o:connecttype="custom" o:connectlocs="0,0;212,0;212,1556;0,1556;0,0" o:connectangles="0,0,0,0,0" textboxrect="0,0,21233,155613"/>
                </v:shape>
                <v:shape id="Shape 136" o:spid="_x0000_s1058" style="position:absolute;left:17648;top:55003;width:556;height:1632;visibility:visible;mso-wrap-style:square;v-text-anchor:top" coordsize="55599,163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" path="m,l25142,4876v7357,3393,13317,8480,17881,15254c51401,32798,55599,52491,55599,79267v,26216,-3821,46191,-11463,59976c35384,155209,21226,163223,1677,163223l,162830,,143597r1112,340c14710,143937,23840,136310,28491,121077v2796,-8942,4197,-22111,4197,-39575c32688,62923,31104,48998,27936,39685,25419,32352,21834,26846,17178,23174l,17663,,xe" fillcolor="#214281" stroked="f" strokeweight="0">
                  <v:stroke miterlimit="83231f" joinstyle="miter"/>
                  <v:path arrowok="t" o:connecttype="custom" o:connectlocs="0,0;251,49;430,201;556,793;441,1392;17,1632;0,1628;0,1436;11,1439;285,1211;327,815;279,397;172,232;0,177;0,0" o:connectangles="0,0,0,0,0,0,0,0,0,0,0,0,0,0,0" textboxrect="0,0,55599,163223"/>
                </v:shape>
                <v:shape id="Shape 137" o:spid="_x0000_s1059" style="position:absolute;left:19621;top:54618;width:693;height:1975;visibility:visible;mso-wrap-style:square;v-text-anchor:top" coordsize="69282,197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" path="m21233,l43024,r,41911l69282,41911r,18720l43024,60631r,108400c43024,172569,43722,175125,45122,176709v1390,1585,4324,2376,8792,2376l68166,179085r,18439l44143,197524v-10061,,-16578,-2512,-19554,-7545c22346,186261,21233,178438,21233,166511r,-105880l,60631,,41911r21233,l21233,xe" fillcolor="#214281" stroked="f" strokeweight="0">
                  <v:stroke miterlimit="83231f" joinstyle="miter"/>
                  <v:path arrowok="t" o:connecttype="custom" o:connectlocs="212,0;430,0;430,419;693,419;693,606;430,606;430,1690;451,1767;539,1791;682,1791;682,1975;442,1975;246,1900;212,1665;212,606;0,606;0,419;212,419;212,0" o:connectangles="0,0,0,0,0,0,0,0,0,0,0,0,0,0,0,0,0,0,0" textboxrect="0,0,69282,197524"/>
                </v:shape>
                <v:shape id="Shape 783" o:spid="_x0000_s1060" style="position:absolute;left:19177;top:54565;width:212;height:279;visibility:visible;mso-wrap-style:square;v-text-anchor:top" coordsize="21233,27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" path="m,l21233,r,27942l,27942,,e" fillcolor="#214281" stroked="f" strokeweight="0">
                  <v:stroke miterlimit="83231f" joinstyle="miter"/>
                  <v:path arrowok="t" o:connecttype="custom" o:connectlocs="0,0;212,0;212,279;0,279;0,0" o:connectangles="0,0,0,0,0" textboxrect="0,0,21233,27942"/>
                </v:shape>
                <v:shape id="Shape 784" o:spid="_x0000_s1061" style="position:absolute;left:18548;top:54495;width:218;height:2098;visibility:visible;mso-wrap-style:square;v-text-anchor:top" coordsize="21791,209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" path="m,l21791,r,209815l,209815,,e" fillcolor="#214281" stroked="f" strokeweight="0">
                  <v:stroke miterlimit="83231f" joinstyle="miter"/>
                  <v:path arrowok="t" o:connecttype="custom" o:connectlocs="0,0;218,0;218,2098;0,2098;0,0" o:connectangles="0,0,0,0,0" textboxrect="0,0,21791,209815"/>
                </v:shape>
                <v:shape id="Shape 140" o:spid="_x0000_s1062" style="position:absolute;left:20374;top:59285;width:492;height:1134;visibility:visible;mso-wrap-style:square;v-text-anchor:top" coordsize="49171,1134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" path="m28219,l49171,v,18072,-4281,31945,-12848,41631c29987,48711,21700,53273,11453,55321,6612,61278,3494,66912,2093,72222,704,77529,2,83542,2,90241v,2984,1299,5634,3863,7959c6475,100533,10060,101696,14672,101696v4230,,8100,-1302,11588,-3916l23193,110077v-2562,1490,-5083,2420,-7502,2791c13315,113244,9874,113433,5449,113433l,111958,,36799r1118,364c12666,37163,20486,32595,24583,23468,27010,18072,28219,10249,28219,xe" fillcolor="#214281" stroked="f" strokeweight="0">
                  <v:stroke miterlimit="83231f" joinstyle="miter"/>
                  <v:path arrowok="t" o:connecttype="custom" o:connectlocs="282,0;492,0;363,416;115,553;21,722;0,902;39,982;147,1017;263,978;232,1100;157,1128;55,1134;0,1119;0,368;11,372;246,235;282,0" o:connectangles="0,0,0,0,0,0,0,0,0,0,0,0,0,0,0,0,0" textboxrect="0,0,49171,113433"/>
                </v:shape>
                <v:shape id="Shape 141" o:spid="_x0000_s1063" style="position:absolute;left:20374;top:58207;width:492;height:841;visibility:visible;mso-wrap-style:square;v-text-anchor:top" coordsize="49171,84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" path="m1395,c20817,,34270,7543,41672,22630v4986,10242,7499,25610,7499,46101l49171,84097,,84097,,65935r26260,c26260,47499,24075,34971,19695,28358,15321,21748,9312,18443,1672,18443l,18809,,453,1395,xe" fillcolor="#214281" stroked="f" strokeweight="0">
                  <v:stroke miterlimit="83231f" joinstyle="miter"/>
                  <v:path arrowok="t" o:connecttype="custom" o:connectlocs="14,0;417,226;492,687;492,841;0,841;0,659;263,659;197,284;17,184;0,188;0,5;14,0" o:connectangles="0,0,0,0,0,0,0,0,0,0,0,0" textboxrect="0,0,49171,84097"/>
                </v:shape>
                <v:shape id="Shape 142" o:spid="_x0000_s1064" style="position:absolute;left:20487;top:55000;width:486;height:1632;visibility:visible;mso-wrap-style:square;v-text-anchor:top" coordsize="48608,163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" path="m48608,r,18352l39112,20431v-3259,1630,-6051,4076,-8379,7338c25146,35771,22348,48347,22348,65483r26260,l48608,83641r-25697,l22348,91133v,15231,1391,26826,4187,34786c28677,132043,31682,136628,35548,139683r13060,4217l48608,163212,23884,155798c16806,150634,11264,142892,7261,132580,2416,119962,,103574,,83504,,63056,2513,46112,7495,32751,11664,21692,17287,13391,24369,7855l48608,xe" fillcolor="#214281" stroked="f" strokeweight="0">
                  <v:stroke miterlimit="83231f" joinstyle="miter"/>
                  <v:path arrowok="t" o:connecttype="custom" o:connectlocs="486,0;486,184;391,204;307,278;223,655;486,655;486,836;229,836;223,911;265,1259;355,1397;486,1439;486,1632;239,1558;73,1326;0,835;75,327;244,79;486,0" o:connectangles="0,0,0,0,0,0,0,0,0,0,0,0,0,0,0,0,0,0,0" textboxrect="0,0,48608,163212"/>
                </v:shape>
                <v:shape id="Shape 143" o:spid="_x0000_s1065" style="position:absolute;left:21922;top:58212;width:556;height:1631;visibility:visible;mso-wrap-style:square;v-text-anchor:top" coordsize="55595,1630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" path="m54479,r1116,216l55595,17882r-3,-1c41811,17881,32404,25701,27377,41298v-2980,9083,-4466,21838,-4466,38183c22911,98992,24397,113099,27377,121856v2514,7425,6214,13001,11103,16720l55595,143817r,19227l30800,157226c23303,153088,17132,146883,12290,138618,4097,124466,,104584,,78922,,55314,3906,36828,11732,23419,20855,7823,35106,,54479,xe" fillcolor="#214281" stroked="f" strokeweight="0">
                  <v:stroke miterlimit="83231f" joinstyle="miter"/>
                  <v:path arrowok="t" o:connecttype="custom" o:connectlocs="545,0;556,2;556,179;556,179;274,413;229,795;274,1219;385,1386;556,1439;556,1631;308,1573;123,1387;0,789;117,234;545,0" o:connectangles="0,0,0,0,0,0,0,0,0,0,0,0,0,0,0" textboxrect="0,0,55595,163044"/>
                </v:shape>
                <v:shape id="Shape 144" o:spid="_x0000_s1066" style="position:absolute;left:21033;top:57830;width:693;height:1975;visibility:visible;mso-wrap-style:square;v-text-anchor:top" coordsize="69281,197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" path="m21232,l43024,r,41909l69281,41909r,18716l43024,60625r,108400c43024,172562,43721,175127,45122,176711v1393,1576,4324,2368,8794,2368l68170,179079r,18443l44143,197522v-10063,,-16578,-2513,-19556,-7542c22348,186255,21232,178432,21232,166512r,-105887l,60625,,41909r21232,l21232,xe" fillcolor="#214281" stroked="f" strokeweight="0">
                  <v:stroke miterlimit="83231f" joinstyle="miter"/>
                  <v:path arrowok="t" o:connecttype="custom" o:connectlocs="212,0;430,0;430,419;693,419;693,606;430,606;430,1690;451,1767;539,1791;682,1791;682,1975;442,1975;246,1900;212,1665;212,606;0,606;0,419;212,419;212,0" o:connectangles="0,0,0,0,0,0,0,0,0,0,0,0,0,0,0,0,0,0,0" textboxrect="0,0,69281,197522"/>
                </v:shape>
                <v:shape id="Shape 145" o:spid="_x0000_s1067" style="position:absolute;left:20973;top:56074;width:492;height:561;visibility:visible;mso-wrap-style:square;v-text-anchor:top" coordsize="49171,56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" path="m28219,l49171,v,17230,-3816,30593,-11455,40043c29151,50796,16955,56157,1118,56157l,55821,,36509r1118,362c12666,36871,20486,32361,24583,23282,27010,17924,28219,10152,28219,xe" fillcolor="#214281" stroked="f" strokeweight="0">
                  <v:stroke miterlimit="83231f" joinstyle="miter"/>
                  <v:path arrowok="t" o:connecttype="custom" o:connectlocs="282,0;492,0;377,400;11,561;0,558;0,365;11,368;246,233;282,0" o:connectangles="0,0,0,0,0,0,0,0,0" textboxrect="0,0,49171,56157"/>
                </v:shape>
                <v:shape id="Shape 146" o:spid="_x0000_s1068" style="position:absolute;left:21730;top:54995;width:748;height:1640;visibility:visible;mso-wrap-style:square;v-text-anchor:top" coordsize="74772,1639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" path="m53920,v6891,,13084,1071,18579,3214l74772,4735r,26237l74595,30176c70128,22724,63047,18994,53363,18994v-12662,,-21327,7643,-25982,22868c24400,51502,22909,65654,22909,84233v,17831,1305,30827,3918,39021c31294,137549,40136,144713,53363,144713v8571,,15087,-3395,19555,-10235l74772,126426r,32343l53363,163999v-19742,,-33894,-7453,-42466,-22310c3636,128840,,109706,,84233,,58576,2981,39443,8942,26774,17326,8936,32316,,53920,xe" fillcolor="#214281" stroked="f" strokeweight="0">
                  <v:stroke miterlimit="83231f" joinstyle="miter"/>
                  <v:path arrowok="t" o:connecttype="custom" o:connectlocs="539,0;725,32;748,47;748,310;746,302;534,190;274,419;229,842;268,1233;534,1447;729,1345;748,1264;748,1588;534,1640;109,1417;0,842;89,268;539,0" o:connectangles="0,0,0,0,0,0,0,0,0,0,0,0,0,0,0,0,0,0" textboxrect="0,0,74772,163999"/>
                </v:shape>
                <v:shape id="Shape 147" o:spid="_x0000_s1069" style="position:absolute;left:20973;top:54995;width:492;height:841;visibility:visible;mso-wrap-style:square;v-text-anchor:top" coordsize="49171,84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" path="m1395,c20817,,34270,7546,41672,22634v4986,10242,7499,25607,7499,46097l49171,84093,,84093,,65935r26260,c26260,47492,24079,34971,19695,28358,15321,21741,9312,18437,1676,18437l,18804,,452,1395,xe" fillcolor="#214281" stroked="f" strokeweight="0">
                  <v:stroke miterlimit="83231f" joinstyle="miter"/>
                  <v:path arrowok="t" o:connecttype="custom" o:connectlocs="14,0;417,226;492,687;492,841;0,841;0,659;263,659;197,284;17,184;0,188;0,5;14,0" o:connectangles="0,0,0,0,0,0,0,0,0,0,0,0" textboxrect="0,0,49171,84093"/>
                </v:shape>
                <v:shape id="Shape 148" o:spid="_x0000_s1070" style="position:absolute;left:27842;top:59355;width:213;height:433;visibility:visible;mso-wrap-style:square;v-text-anchor:top" coordsize="21336,43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" path="m,l21233,r103,471l21336,43266,7823,32410c2607,24772,,13968,,xe" fillcolor="#214281" stroked="f" strokeweight="0">
                  <v:stroke miterlimit="83231f" joinstyle="miter"/>
                  <v:path arrowok="t" o:connecttype="custom" o:connectlocs="0,0;212,0;213,5;213,433;78,324;0,0" o:connectangles="0,0,0,0,0,0" textboxrect="0,0,21336,43266"/>
                </v:shape>
                <v:shape id="Shape 149" o:spid="_x0000_s1071" style="position:absolute;left:27842;top:58266;width:213;height:750;visibility:visible;mso-wrap-style:square;v-text-anchor:top" coordsize="21336,750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" path="m21336,r,75026l14062,70729c4706,63100,,51502,,36043,,23332,4003,13183,11970,5500l21336,xe" fillcolor="#214281" stroked="f" strokeweight="0">
                  <v:stroke miterlimit="83231f" joinstyle="miter"/>
                  <v:path arrowok="t" o:connecttype="custom" o:connectlocs="213,0;213,750;140,707;0,360;119,55;213,0" o:connectangles="0,0,0,0,0,0" textboxrect="0,0,21336,75026"/>
                </v:shape>
                <v:shape id="Shape 150" o:spid="_x0000_s1072" style="position:absolute;left:26501;top:58249;width:1173;height:2084;visibility:visible;mso-wrap-style:square;v-text-anchor:top" coordsize="117334,208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" path="m,l22903,,58388,135500,94424,r22910,l75154,135500v-8202,25329,-12669,39013,-13418,41068c57081,188489,52149,196588,46933,200872v-2981,2239,-6707,4054,-11175,5443c31288,207722,26071,208414,20113,208414v-3169,,-5825,-137,-7967,-414c10008,207722,7729,207208,5302,206459r,-20391c11455,188302,17136,189420,22344,189420v6521,,12064,-2376,16626,-7120c43534,177545,47120,169580,49729,158410l,xe" fillcolor="#214281" stroked="f" strokeweight="0">
                  <v:stroke miterlimit="83231f" joinstyle="miter"/>
                  <v:path arrowok="t" o:connecttype="custom" o:connectlocs="0,0;229,0;584,1355;944,0;1173,0;751,1355;617,1766;469,2009;357,2063;201,2084;121,2080;53,2064;53,1861;223,1894;390,1823;497,1584;0,0" o:connectangles="0,0,0,0,0,0,0,0,0,0,0,0,0,0,0,0,0" textboxrect="0,0,117334,208414"/>
                </v:shape>
                <v:shape id="Shape 151" o:spid="_x0000_s1073" style="position:absolute;left:25467;top:58249;width:956;height:1550;visibility:visible;mso-wrap-style:square;v-text-anchor:top" coordsize="95551,155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" path="m2797,l94990,r,18159l22911,137170r72640,l95551,155052,,155052,47,137170,71478,18159r-68681,l2797,xe" fillcolor="#214281" stroked="f" strokeweight="0">
                  <v:stroke miterlimit="83231f" joinstyle="miter"/>
                  <v:path arrowok="t" o:connecttype="custom" o:connectlocs="28,0;950,0;950,182;229,1371;956,1371;956,1550;0,1550;0,1371;715,182;28,182;28,0" o:connectangles="0,0,0,0,0,0,0,0,0,0,0" textboxrect="0,0,95551,155052"/>
                </v:shape>
                <v:shape id="Shape 152" o:spid="_x0000_s1074" style="position:absolute;left:24643;top:58229;width:670;height:1576;visibility:visible;mso-wrap-style:square;v-text-anchor:top" coordsize="67047,157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" path="m67047,r,22909c63700,22355,61557,22028,60625,21937v-930,-97,-2608,-140,-5026,-140c45166,21797,36922,25664,30870,33389v-6054,7729,-9079,18771,-9079,33109l21791,157575,,157575,,1407r20672,l20672,28219c25701,18348,31011,11461,36602,7545,43672,2519,53828,,67047,xe" fillcolor="#214281" stroked="f" strokeweight="0">
                  <v:stroke miterlimit="83231f" joinstyle="miter"/>
                  <v:path arrowok="t" o:connecttype="custom" o:connectlocs="670,0;670,229;606,219;556,218;308,334;218,665;218,1576;0,1576;0,14;207,14;207,282;366,75;670,0" o:connectangles="0,0,0,0,0,0,0,0,0,0,0,0,0" textboxrect="0,0,67047,157575"/>
                </v:shape>
                <v:shape id="Shape 153" o:spid="_x0000_s1075" style="position:absolute;left:22478;top:58214;width:556;height:1633;visibility:visible;mso-wrap-style:square;v-text-anchor:top" coordsize="55595,163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" path="m,l25142,4876v7356,3392,13316,8477,17877,15251c51408,32800,55595,52491,55595,79265v,26215,-3816,46191,-11455,59975c35392,155210,21229,163220,1673,163220l,162827,,143601r1116,341c14714,143942,23842,136307,28497,121083v2798,-8943,4187,-22119,4187,-39583c32684,62920,31100,49003,27939,39689,25423,32356,21836,26850,17180,23178l,17666,,xe" fillcolor="#214281" stroked="f" strokeweight="0">
                  <v:stroke miterlimit="83231f" joinstyle="miter"/>
                  <v:path arrowok="t" o:connecttype="custom" o:connectlocs="0,0;251,49;430,201;556,793;441,1393;17,1633;0,1629;0,1437;11,1440;285,1211;327,815;279,397;172,232;0,177;0,0" o:connectangles="0,0,0,0,0,0,0,0,0,0,0,0,0,0,0" textboxrect="0,0,55595,163220"/>
                </v:shape>
                <v:shape id="Shape 154" o:spid="_x0000_s1076" style="position:absolute;left:23366;top:57707;width:1037;height:2098;visibility:visible;mso-wrap-style:square;v-text-anchor:top" coordsize="103647,209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" path="m,l22348,r,126836l76597,54199r25700,43l54244,114916r49403,94896l78181,209863,39441,132473,22348,154870r,54942l,209812,,xe" fillcolor="#214281" stroked="f" strokeweight="0">
                  <v:stroke miterlimit="83231f" joinstyle="miter"/>
                  <v:path arrowok="t" o:connecttype="custom" o:connectlocs="0,0;224,0;224,1268;766,542;1023,542;543,1149;1037,2097;782,2098;395,1324;224,1548;224,2097;0,2097;0,0" o:connectangles="0,0,0,0,0,0,0,0,0,0,0,0,0" textboxrect="0,0,103647,209863"/>
                </v:shape>
                <v:shape id="Shape 155" o:spid="_x0000_s1077" style="position:absolute;left:22478;top:56048;width:255;height:535;visibility:visible;mso-wrap-style:square;v-text-anchor:top" coordsize="25524,53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" path="m4856,l25524,v,13922,-2602,25838,-7820,35853c13703,43465,8441,49169,1921,52970l,53439,,21096,4856,xe" fillcolor="#214281" stroked="f" strokeweight="0">
                  <v:stroke miterlimit="83231f" joinstyle="miter"/>
                  <v:path arrowok="t" o:connecttype="custom" o:connectlocs="49,0;255,0;177,359;19,530;0,535;0,211;49,0" o:connectangles="0,0,0,0,0,0,0" textboxrect="0,0,25524,53439"/>
                </v:shape>
                <v:shape id="Shape 156" o:spid="_x0000_s1078" style="position:absolute;left:27583;top:55698;width:472;height:937;visibility:visible;mso-wrap-style:square;v-text-anchor:top" coordsize="47216,93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" path="m47216,r,16897l41346,19689c29055,25697,22911,35889,22911,50278v,8432,1904,14709,5724,18908c32454,73427,37350,75518,43309,75518r3907,-1668l47216,91149r-9495,2531c23004,93680,12668,89205,6711,80219,2236,73516,,64109,,51956,,39288,2333,29466,6988,22573,10897,16614,17136,12054,25701,8889l47216,xe" fillcolor="#214281" stroked="f" strokeweight="0">
                  <v:stroke miterlimit="83231f" joinstyle="miter"/>
                  <v:path arrowok="t" o:connecttype="custom" o:connectlocs="472,0;472,169;413,197;229,503;286,692;433,755;472,739;472,912;377,937;67,802;0,520;70,226;257,89;472,0" o:connectangles="0,0,0,0,0,0,0,0,0,0,0,0,0,0" textboxrect="0,0,47216,93680"/>
                </v:shape>
                <v:shape id="Shape 157" o:spid="_x0000_s1079" style="position:absolute;left:22478;top:55042;width:255;height:481;visibility:visible;mso-wrap-style:square;v-text-anchor:top" coordsize="25524,48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" path="m,l12122,8117v8934,9309,13402,22627,13402,39949l4856,48066,,26236,,xe" fillcolor="#214281" stroked="f" strokeweight="0">
                  <v:stroke miterlimit="83231f" joinstyle="miter"/>
                  <v:path arrowok="t" o:connecttype="custom" o:connectlocs="0,0;121,81;255,481;49,481;0,263;0,0" o:connectangles="0,0,0,0,0,0" textboxrect="0,0,25524,48066"/>
                </v:shape>
                <v:shape id="Shape 785" o:spid="_x0000_s1080" style="position:absolute;left:25843;top:55037;width:212;height:1556;visibility:visible;mso-wrap-style:square;v-text-anchor:top" coordsize="21233,155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" path="m,l21233,r,155613l,155613,,e" fillcolor="#214281" stroked="f" strokeweight="0">
                  <v:stroke miterlimit="83231f" joinstyle="miter"/>
                  <v:path arrowok="t" o:connecttype="custom" o:connectlocs="0,0;212,0;212,1556;0,1556;0,0" o:connectangles="0,0,0,0,0" textboxrect="0,0,21233,155613"/>
                </v:shape>
                <v:shape id="Shape 159" o:spid="_x0000_s1081" style="position:absolute;left:27645;top:55000;width:410;height:453;visibility:visible;mso-wrap-style:square;v-text-anchor:top" coordsize="41070,45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" path="m41070,r,18367l32060,19462v-3213,979,-5611,2446,-7195,4399c21697,27777,20120,34945,20120,45379l,45379c,29171,3866,17478,11599,10313,15463,6726,20107,4037,25531,2245l41070,xe" fillcolor="#214281" stroked="f" strokeweight="0">
                  <v:stroke miterlimit="83231f" joinstyle="miter"/>
                  <v:path arrowok="t" o:connecttype="custom" o:connectlocs="410,0;410,183;320,194;248,238;201,453;0,453;116,103;255,22;410,0" o:connectangles="0,0,0,0,0,0,0,0,0" textboxrect="0,0,41070,45379"/>
                </v:shape>
                <v:shape id="Shape 160" o:spid="_x0000_s1082" style="position:absolute;left:24440;top:54995;width:1000;height:1598;visibility:visible;mso-wrap-style:square;v-text-anchor:top" coordsize="100023,159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" path="m58955,c72551,,82794,3446,89680,10337v6895,6893,10343,17784,10343,32687l100023,159804r-22348,l77675,53922v,-12299,-1027,-20676,-3075,-25144c71431,21885,65006,18437,55321,18437v-9313,,-17136,2983,-23468,8942c25525,33340,22353,41811,22353,52801r,107003l,159804,,4191r22353,l22353,21791v187,-1299,2422,-3913,6710,-7822c39305,4655,49270,,58955,xe" fillcolor="#214281" stroked="f" strokeweight="0">
                  <v:stroke miterlimit="83231f" joinstyle="miter"/>
                  <v:path arrowok="t" o:connecttype="custom" o:connectlocs="589,0;897,103;1000,430;1000,1598;777,1598;777,539;746,288;553,184;318,274;223,528;223,1598;0,1598;0,42;223,42;223,218;291,140;589,0" o:connectangles="0,0,0,0,0,0,0,0,0,0,0,0,0,0,0,0,0" textboxrect="0,0,100023,159804"/>
                </v:shape>
                <v:shape id="Shape 786" o:spid="_x0000_s1083" style="position:absolute;left:25843;top:54565;width:212;height:279;visibility:visible;mso-wrap-style:square;v-text-anchor:top" coordsize="21233,27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" path="m,l21233,r,27942l,27942,,e" fillcolor="#214281" stroked="f" strokeweight="0">
                  <v:stroke miterlimit="83231f" joinstyle="miter"/>
                  <v:path arrowok="t" o:connecttype="custom" o:connectlocs="0,0;212,0;212,279;0,279;0,0" o:connectangles="0,0,0,0,0" textboxrect="0,0,21233,27942"/>
                </v:shape>
                <v:shape id="Shape 162" o:spid="_x0000_s1084" style="position:absolute;left:26449;top:54495;width:1036;height:2099;visibility:visible;mso-wrap-style:square;v-text-anchor:top" coordsize="103647,209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" path="m,l22348,r,126843l76590,54202r25707,50l54244,114923r49403,94892l78174,209862,39441,132473,22348,154872r,54943l,209815,,xe" fillcolor="#214281" stroked="f" strokeweight="0">
                  <v:stroke miterlimit="83231f" joinstyle="miter"/>
                  <v:path arrowok="t" o:connecttype="custom" o:connectlocs="0,0;223,0;223,1269;766,542;1023,543;542,1149;1036,2099;781,2099;394,1325;223,1549;223,2099;0,2099;0,0" o:connectangles="0,0,0,0,0,0,0,0,0,0,0,0,0" textboxrect="0,0,103647,209862"/>
                </v:shape>
                <v:shape id="Shape 163" o:spid="_x0000_s1085" style="position:absolute;left:23049;top:54495;width:994;height:2093;visibility:visible;mso-wrap-style:square;v-text-anchor:top" coordsize="99456,209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" path="m,l22348,r,70686c25700,64908,31290,60023,39110,56013v7823,-4003,15930,-6002,24304,-6002c74033,50011,82414,53082,88563,59231v7269,7074,10893,17974,10893,32685l99456,209258r-22344,l77112,101700v,-10995,-1401,-19000,-4191,-24033c69566,71521,63608,68448,55040,68448v-9320,,-17092,3030,-23328,9085c25474,83585,22348,92384,22348,103932r,105326l,209258,,xe" fillcolor="#214281" stroked="f" strokeweight="0">
                  <v:stroke miterlimit="83231f" joinstyle="miter"/>
                  <v:path arrowok="t" o:connecttype="custom" o:connectlocs="0,0;223,0;223,707;391,560;634,500;885,592;994,919;994,2093;771,2093;771,1017;729,777;550,685;317,775;223,1040;223,2093;0,2093;0,0" o:connectangles="0,0,0,0,0,0,0,0,0,0,0,0,0,0,0,0,0" textboxrect="0,0,99456,209258"/>
                </v:shape>
                <v:shape id="Shape 164" o:spid="_x0000_s1086" style="position:absolute;left:30284;top:58910;width:472;height:937;visibility:visible;mso-wrap-style:square;v-text-anchor:top" coordsize="47215,93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" path="m47215,r,16904l41346,19698c29055,25698,22909,35898,22909,50287v,8420,1909,14709,5726,18900c32454,73424,37343,75523,43305,75523r3910,-1669l47215,91152r-9502,2528c23004,93680,12668,89214,6703,80228,2235,73518,,64111,,51957,,39295,2329,29468,6980,22581,10900,16619,17136,12051,25703,8890l47215,xe" fillcolor="#214281" stroked="f" strokeweight="0">
                  <v:stroke miterlimit="83231f" joinstyle="miter"/>
                  <v:path arrowok="t" o:connecttype="custom" o:connectlocs="472,0;472,169;413,197;229,503;286,692;433,755;472,739;472,912;377,937;67,802;0,520;70,226;257,89;472,0" o:connectangles="0,0,0,0,0,0,0,0,0,0,0,0,0,0" textboxrect="0,0,47215,93680"/>
                </v:shape>
                <v:shape id="Shape 165" o:spid="_x0000_s1087" style="position:absolute;left:30345;top:58211;width:411;height:454;visibility:visible;mso-wrap-style:square;v-text-anchor:top" coordsize="41071,45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" path="m41071,r,18372l32061,19465v-3213,977,-5611,2444,-7192,4399c21698,27777,20121,34948,20121,45378l,45378c,29173,3871,17484,11593,10317,15461,6731,20107,4041,25531,2247l41071,xe" fillcolor="#214281" stroked="f" strokeweight="0">
                  <v:stroke miterlimit="83231f" joinstyle="miter"/>
                  <v:path arrowok="t" o:connecttype="custom" o:connectlocs="411,0;411,184;321,195;249,239;201,454;0,454;116,103;255,22;411,0" o:connectangles="0,0,0,0,0,0,0,0,0" textboxrect="0,0,41071,45378"/>
                </v:shape>
                <v:shape id="Shape 166" o:spid="_x0000_s1088" style="position:absolute;left:28055;top:58207;width:784;height:1640;visibility:visible;mso-wrap-style:square;v-text-anchor:top" coordsize="78398,1639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" path="m25320,c40315,,51724,3262,59589,9778v8989,7453,13503,19461,13503,36044l51305,45822v,-9688,-1775,-16583,-5356,-20679c42362,21047,36026,18998,26998,18998v-8477,,-14811,1822,-19044,5453c3717,28077,1575,32965,1575,39118v,11221,4046,19134,12107,23789c16849,64767,25320,68361,39011,73713v13688,5308,23703,11081,29984,17321c75288,97323,78398,105189,78398,114736v,16017,-4694,28264,-14100,36645c54891,159808,42179,163998,26156,163998v-9404,,-17412,-1397,-24024,-4190l,158095,,115301r4646,21319c8555,142395,15730,145282,26156,145282v9313,,16538,-2095,21653,-6285c52936,134806,55492,129025,55492,121766v,-9312,-2606,-16066,-7865,-20164c44411,99000,35657,95180,21317,90149,14122,87612,8150,85227,3388,82986l,80985,,5959,5269,2863c11049,954,17730,,25320,xe" fillcolor="#214281" stroked="f" strokeweight="0">
                  <v:stroke miterlimit="83231f" joinstyle="miter"/>
                  <v:path arrowok="t" o:connecttype="custom" o:connectlocs="253,0;596,98;731,458;513,458;460,251;270,190;80,245;16,391;137,629;390,737;690,910;784,1147;643,1514;262,1640;21,1598;0,1581;0,1153;46,1366;262,1453;478,1390;555,1218;476,1016;213,902;34,830;0,810;0,60;53,29;253,0" o:connectangles="0,0,0,0,0,0,0,0,0,0,0,0,0,0,0,0,0,0,0,0,0,0,0,0,0,0,0,0" textboxrect="0,0,78398,163998"/>
                </v:shape>
                <v:shape id="Shape 167" o:spid="_x0000_s1089" style="position:absolute;left:29149;top:57707;width:1037;height:2098;visibility:visible;mso-wrap-style:square;v-text-anchor:top" coordsize="103651,209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" path="m,l22352,r,126836l76594,54199r25707,43l54248,114916r49403,94896l78181,209863,39438,132473,22352,154870r,54942l,209812,,xe" fillcolor="#214281" stroked="f" strokeweight="0">
                  <v:stroke miterlimit="83231f" joinstyle="miter"/>
                  <v:path arrowok="t" o:connecttype="custom" o:connectlocs="0,0;224,0;224,1268;766,542;1023,542;543,1149;1037,2097;782,2098;395,1324;224,1548;224,2097;0,2097;0,0" o:connectangles="0,0,0,0,0,0,0,0,0,0,0,0,0" textboxrect="0,0,103651,209863"/>
                </v:shape>
                <v:shape id="Shape 168" o:spid="_x0000_s1090" style="position:absolute;left:28055;top:54995;width:609;height:1615;visibility:visible;mso-wrap-style:square;v-text-anchor:top" coordsize="60907,161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" path="m3072,c22073,,34828,5310,41347,15924v3913,6331,5869,16293,5869,29898l47216,129348v,6336,464,10343,1400,12017c49545,143043,51500,144065,54480,144436v929,-371,2049,-557,3356,-557c59135,143879,60161,143879,60907,143879r,15925l47216,160924v-7265,,-12291,-1772,-15225,-5309c29101,152079,27661,146207,27661,138014v-4284,9406,-9966,16300,-17042,20624l,161468,,144169r15507,-6620c21372,132052,24305,124975,24305,116360r,-40648c16762,79274,10476,82243,5447,84624l,87216,,70319,11737,65470v3161,-1119,6329,-2334,9501,-3633c24399,59973,25983,57176,25983,53406r,-16200c25983,31990,24399,27749,21238,24588,17141,20492,11082,18437,3072,18437l,18810,,443,3072,xe" fillcolor="#214281" stroked="f" strokeweight="0">
                  <v:stroke miterlimit="83231f" joinstyle="miter"/>
                  <v:path arrowok="t" o:connecttype="custom" o:connectlocs="31,0;413,159;472,458;472,1294;486,1414;545,1445;578,1439;609,1439;609,1598;472,1610;320,1556;277,1380;106,1587;0,1615;0,1442;155,1376;243,1164;243,757;54,846;0,872;0,703;117,655;212,618;260,534;260,372;212,246;31,184;0,188;0,4;31,0" o:connectangles="0,0,0,0,0,0,0,0,0,0,0,0,0,0,0,0,0,0,0,0,0,0,0,0,0,0,0,0,0,0" textboxrect="0,0,60907,161468"/>
                </v:shape>
                <v:shape id="Shape 169" o:spid="_x0000_s1091" style="position:absolute;left:30756;top:58207;width:609;height:1614;visibility:visible;mso-wrap-style:square;v-text-anchor:top" coordsize="60906,161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" path="m3073,c22073,,34828,5311,41352,15930v3909,6330,5864,16294,5864,29892l47216,129356v,6329,464,10339,1400,12009c49545,143043,51501,144069,54484,144444v926,-375,2042,-559,3349,-559c59136,143885,60166,143885,60906,143885r,15923l47216,160928v-7265,,-12294,-1768,-15228,-5311c29104,152079,27661,146210,27661,138017v-4288,9407,-9969,16297,-17043,20628l,161469,,144172r15508,-6619c21375,132059,24306,124978,24306,116363r,-40648c16763,79277,10476,82245,5447,84627l,87221,,70317,11731,65470v3172,-1117,6339,-2329,9500,-3633c24399,59974,25984,57183,25984,53406r,-16200c25984,31994,24399,27756,21231,24588,17134,20492,11083,18443,3073,18443l,18816,,444,3073,xe" fillcolor="#214281" stroked="f" strokeweight="0">
                  <v:stroke miterlimit="83231f" joinstyle="miter"/>
                  <v:path arrowok="t" o:connecttype="custom" o:connectlocs="31,0;413,159;472,458;472,1293;486,1413;545,1444;578,1438;609,1438;609,1597;472,1609;320,1556;277,1380;106,1586;0,1614;0,1441;155,1375;243,1163;243,757;54,846;0,872;0,703;117,654;212,618;260,534;260,372;212,246;31,184;0,188;0,4;31,0" o:connectangles="0,0,0,0,0,0,0,0,0,0,0,0,0,0,0,0,0,0,0,0,0,0,0,0,0,0,0,0,0,0" textboxrect="0,0,60906,161469"/>
                </v:shape>
                <w10:anchorlock/>
              </v:group>
            </w:pict>
          </mc:Fallback>
        </mc:AlternateContent>
      </w:r>
    </w:p>
    <w:p w14:paraId="680DB2EC" w14:textId="77777777" w:rsidR="00C67AFC" w:rsidRDefault="00355BEF" w:rsidP="00C67AFC">
      <w:pPr>
        <w:ind w:right="0"/>
        <w:jc w:val="center"/>
        <w:rPr>
          <w:color w:val="FF0000"/>
          <w:sz w:val="40"/>
          <w:szCs w:val="40"/>
        </w:rPr>
      </w:pPr>
      <w:r>
        <w:br w:type="page"/>
      </w:r>
      <w:r w:rsidR="00C67AFC" w:rsidRPr="00C67AFC">
        <w:rPr>
          <w:color w:val="FF0000"/>
          <w:sz w:val="40"/>
          <w:szCs w:val="40"/>
        </w:rPr>
        <w:lastRenderedPageBreak/>
        <w:t>&lt;&lt;&lt;STRONA PUSTA</w:t>
      </w:r>
      <w:r w:rsidR="00C67AFC">
        <w:rPr>
          <w:color w:val="FF0000"/>
          <w:sz w:val="40"/>
          <w:szCs w:val="40"/>
        </w:rPr>
        <w:t>&gt;&gt;&gt;</w:t>
      </w:r>
    </w:p>
    <w:p w14:paraId="60B5BB07" w14:textId="77777777" w:rsidR="007D6186" w:rsidRDefault="00C67AFC" w:rsidP="00C67AFC">
      <w:pPr>
        <w:ind w:right="0"/>
        <w:jc w:val="center"/>
        <w:rPr>
          <w:color w:val="FF0000"/>
          <w:sz w:val="40"/>
          <w:szCs w:val="40"/>
        </w:rPr>
      </w:pPr>
      <w:r w:rsidRPr="00C67AFC">
        <w:rPr>
          <w:color w:val="FF0000"/>
          <w:sz w:val="40"/>
          <w:szCs w:val="40"/>
        </w:rPr>
        <w:t xml:space="preserve"> </w:t>
      </w:r>
      <w:r>
        <w:rPr>
          <w:color w:val="FF0000"/>
          <w:sz w:val="40"/>
          <w:szCs w:val="40"/>
        </w:rPr>
        <w:t>&lt;&lt;&lt;</w:t>
      </w:r>
      <w:r w:rsidRPr="00C67AFC">
        <w:rPr>
          <w:color w:val="FF0000"/>
          <w:sz w:val="40"/>
          <w:szCs w:val="40"/>
        </w:rPr>
        <w:t>informacje napisane czcionk</w:t>
      </w:r>
      <w:r w:rsidR="00F55581">
        <w:rPr>
          <w:color w:val="FF0000"/>
          <w:sz w:val="40"/>
          <w:szCs w:val="40"/>
        </w:rPr>
        <w:t>ą</w:t>
      </w:r>
      <w:r w:rsidRPr="00C67AFC">
        <w:rPr>
          <w:color w:val="FF0000"/>
          <w:sz w:val="40"/>
          <w:szCs w:val="40"/>
        </w:rPr>
        <w:t xml:space="preserve"> koloru czerwonego należy odpowiednio zmodyfikować</w:t>
      </w:r>
      <w:r w:rsidR="00F54245">
        <w:rPr>
          <w:color w:val="FF0000"/>
          <w:sz w:val="40"/>
          <w:szCs w:val="40"/>
        </w:rPr>
        <w:t>, w tym przypadku usunąć</w:t>
      </w:r>
    </w:p>
    <w:p w14:paraId="1ED41939" w14:textId="77777777" w:rsidR="007D6186" w:rsidRDefault="007D6186" w:rsidP="00C67AFC">
      <w:pPr>
        <w:ind w:right="0"/>
        <w:jc w:val="center"/>
        <w:rPr>
          <w:color w:val="FF0000"/>
          <w:sz w:val="40"/>
          <w:szCs w:val="40"/>
        </w:rPr>
      </w:pPr>
    </w:p>
    <w:p w14:paraId="49D8652A" w14:textId="77777777" w:rsidR="007D6186" w:rsidRDefault="007D6186" w:rsidP="00C67AFC">
      <w:pPr>
        <w:ind w:right="0"/>
        <w:jc w:val="center"/>
        <w:rPr>
          <w:color w:val="FF0000"/>
          <w:sz w:val="40"/>
          <w:szCs w:val="40"/>
        </w:rPr>
      </w:pPr>
    </w:p>
    <w:p w14:paraId="0DADE4B6" w14:textId="77777777" w:rsidR="007D6186" w:rsidRDefault="007D6186" w:rsidP="00C67AFC">
      <w:pPr>
        <w:ind w:right="0"/>
        <w:jc w:val="center"/>
        <w:rPr>
          <w:color w:val="FF0000"/>
          <w:sz w:val="40"/>
          <w:szCs w:val="40"/>
        </w:rPr>
      </w:pPr>
    </w:p>
    <w:p w14:paraId="632BD589" w14:textId="129E94A1" w:rsidR="007D6186" w:rsidRDefault="007D6186" w:rsidP="00C67AFC">
      <w:pPr>
        <w:ind w:right="0"/>
        <w:jc w:val="center"/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 xml:space="preserve">Szablon wprowadzony Zarządzeniem Dziekana </w:t>
      </w:r>
    </w:p>
    <w:p w14:paraId="23ABC42F" w14:textId="0FD6481C" w:rsidR="007D6186" w:rsidRDefault="007D6186" w:rsidP="00C67AFC">
      <w:pPr>
        <w:ind w:right="0"/>
        <w:jc w:val="center"/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>Nr 4/2023 obowiązuje od semestru letniego 2022/23</w:t>
      </w:r>
    </w:p>
    <w:p w14:paraId="0F9209A2" w14:textId="77777777" w:rsidR="007D6186" w:rsidRDefault="007D6186" w:rsidP="00C67AFC">
      <w:pPr>
        <w:ind w:right="0"/>
        <w:jc w:val="center"/>
        <w:rPr>
          <w:color w:val="FF0000"/>
          <w:sz w:val="40"/>
          <w:szCs w:val="40"/>
        </w:rPr>
      </w:pPr>
    </w:p>
    <w:p w14:paraId="3C12B73C" w14:textId="77777777" w:rsidR="00C67AFC" w:rsidRDefault="00C67AFC">
      <w:pPr>
        <w:overflowPunct/>
        <w:autoSpaceDE/>
        <w:autoSpaceDN/>
        <w:adjustRightInd/>
        <w:textAlignment w:val="auto"/>
      </w:pPr>
      <w:r>
        <w:br w:type="page"/>
      </w:r>
    </w:p>
    <w:p w14:paraId="350C3C75" w14:textId="77777777" w:rsidR="00355BEF" w:rsidRDefault="00355BEF" w:rsidP="00D65830">
      <w:pPr>
        <w:ind w:right="0"/>
      </w:pPr>
    </w:p>
    <w:p w14:paraId="31782F2B" w14:textId="77777777" w:rsidR="003816DF" w:rsidRDefault="00355BEF" w:rsidP="002F522B">
      <w:pPr>
        <w:ind w:left="0" w:right="0" w:firstLine="0"/>
        <w:jc w:val="center"/>
        <w:rPr>
          <w:b/>
          <w:sz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87E3D87" wp14:editId="7E0B5BA0">
            <wp:simplePos x="0" y="0"/>
            <wp:positionH relativeFrom="column">
              <wp:posOffset>707666</wp:posOffset>
            </wp:positionH>
            <wp:positionV relativeFrom="paragraph">
              <wp:posOffset>-441656</wp:posOffset>
            </wp:positionV>
            <wp:extent cx="4497573" cy="596900"/>
            <wp:effectExtent l="0" t="0" r="0" b="0"/>
            <wp:wrapNone/>
            <wp:docPr id="171" name="Picture 2" descr="D:\PSk\Papier firmowy\wydziały\materialy\wmibm_to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5" name="Picture 2" descr="D:\PSk\Papier firmowy\wydziały\materialy\wmibm_top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93"/>
                    <a:stretch/>
                  </pic:blipFill>
                  <pic:spPr bwMode="auto">
                    <a:xfrm>
                      <a:off x="0" y="0"/>
                      <a:ext cx="4497573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AB65637" w14:textId="6224171A" w:rsidR="0006266E" w:rsidRDefault="00895403" w:rsidP="004E571D">
      <w:pPr>
        <w:ind w:left="0" w:right="0" w:firstLine="0"/>
        <w:jc w:val="center"/>
        <w:rPr>
          <w:color w:val="FF0000"/>
          <w:sz w:val="28"/>
        </w:rPr>
      </w:pPr>
      <w:r w:rsidRPr="007B6E4B">
        <w:rPr>
          <w:sz w:val="28"/>
        </w:rPr>
        <w:t>Katedra</w:t>
      </w:r>
      <w:r w:rsidR="002F522B">
        <w:rPr>
          <w:sz w:val="28"/>
        </w:rPr>
        <w:t xml:space="preserve"> </w:t>
      </w:r>
      <w:r w:rsidR="00563A4C">
        <w:rPr>
          <w:color w:val="FF0000"/>
          <w:sz w:val="28"/>
        </w:rPr>
        <w:t>Automatyki i Robotyki</w:t>
      </w:r>
      <w:r w:rsidR="00525813">
        <w:rPr>
          <w:color w:val="FF0000"/>
          <w:sz w:val="28"/>
        </w:rPr>
        <w:t xml:space="preserve"> </w:t>
      </w:r>
      <w:r w:rsidR="007B6E4B" w:rsidRPr="000339B2">
        <w:rPr>
          <w:color w:val="FF0000"/>
          <w:sz w:val="18"/>
        </w:rPr>
        <w:t>(</w:t>
      </w:r>
      <w:r w:rsidR="00795023" w:rsidRPr="000339B2">
        <w:rPr>
          <w:color w:val="FF0000"/>
          <w:sz w:val="18"/>
        </w:rPr>
        <w:t>wpisać właściwą</w:t>
      </w:r>
      <w:r w:rsidR="007B6E4B" w:rsidRPr="000339B2">
        <w:rPr>
          <w:color w:val="FF0000"/>
          <w:sz w:val="18"/>
        </w:rPr>
        <w:t xml:space="preserve">) </w:t>
      </w:r>
    </w:p>
    <w:p w14:paraId="701674C3" w14:textId="77777777" w:rsidR="001A7306" w:rsidRDefault="001A7306" w:rsidP="00D65830">
      <w:pPr>
        <w:ind w:right="0"/>
        <w:jc w:val="center"/>
        <w:rPr>
          <w:sz w:val="28"/>
        </w:rPr>
      </w:pPr>
    </w:p>
    <w:p w14:paraId="288A558D" w14:textId="77777777" w:rsidR="001A7306" w:rsidRDefault="001A7306" w:rsidP="002F522B">
      <w:pPr>
        <w:ind w:left="0" w:right="0" w:firstLine="0"/>
        <w:jc w:val="center"/>
        <w:rPr>
          <w:sz w:val="28"/>
        </w:rPr>
      </w:pPr>
      <w:r>
        <w:rPr>
          <w:sz w:val="28"/>
        </w:rPr>
        <w:t xml:space="preserve">Kierunek: </w:t>
      </w:r>
      <w:r w:rsidR="006C4F62">
        <w:rPr>
          <w:color w:val="FF0000"/>
          <w:sz w:val="28"/>
        </w:rPr>
        <w:t>automatyka i robotyka</w:t>
      </w:r>
      <w:r w:rsidR="00525813">
        <w:rPr>
          <w:color w:val="FF0000"/>
          <w:sz w:val="28"/>
        </w:rPr>
        <w:t xml:space="preserve"> </w:t>
      </w:r>
      <w:r w:rsidR="00FD2629" w:rsidRPr="001E561D">
        <w:rPr>
          <w:color w:val="FF0000"/>
          <w:sz w:val="18"/>
        </w:rPr>
        <w:t>(wpisać właściwy)</w:t>
      </w:r>
    </w:p>
    <w:p w14:paraId="5E00CDAD" w14:textId="504F63A2" w:rsidR="001A7306" w:rsidRPr="001E561D" w:rsidRDefault="00F55581" w:rsidP="002F522B">
      <w:pPr>
        <w:ind w:left="0" w:right="0" w:firstLine="0"/>
        <w:jc w:val="center"/>
        <w:rPr>
          <w:sz w:val="22"/>
        </w:rPr>
      </w:pPr>
      <w:r>
        <w:rPr>
          <w:sz w:val="28"/>
        </w:rPr>
        <w:t>Zakres</w:t>
      </w:r>
      <w:r w:rsidR="00B06449">
        <w:rPr>
          <w:sz w:val="28"/>
        </w:rPr>
        <w:t xml:space="preserve">: </w:t>
      </w:r>
      <w:r w:rsidR="006C4F62">
        <w:rPr>
          <w:color w:val="FF0000"/>
          <w:sz w:val="28"/>
        </w:rPr>
        <w:t>automatyka przemysłowa</w:t>
      </w:r>
      <w:r w:rsidR="00525813">
        <w:rPr>
          <w:color w:val="FF0000"/>
          <w:sz w:val="28"/>
        </w:rPr>
        <w:t xml:space="preserve"> </w:t>
      </w:r>
      <w:r w:rsidR="00FD2629" w:rsidRPr="000339B2">
        <w:rPr>
          <w:color w:val="FF0000"/>
          <w:sz w:val="18"/>
        </w:rPr>
        <w:t>(wpisać właściw</w:t>
      </w:r>
      <w:r w:rsidR="009D5574" w:rsidRPr="000339B2">
        <w:rPr>
          <w:color w:val="FF0000"/>
          <w:sz w:val="18"/>
        </w:rPr>
        <w:t>y</w:t>
      </w:r>
      <w:r w:rsidR="00FD2629" w:rsidRPr="000339B2">
        <w:rPr>
          <w:color w:val="FF0000"/>
          <w:sz w:val="18"/>
        </w:rPr>
        <w:t>)</w:t>
      </w:r>
    </w:p>
    <w:p w14:paraId="5FDF3C50" w14:textId="77777777" w:rsidR="00A14FA8" w:rsidRDefault="00A14FA8" w:rsidP="00D65830">
      <w:pPr>
        <w:ind w:right="0"/>
        <w:jc w:val="center"/>
        <w:rPr>
          <w:sz w:val="28"/>
        </w:rPr>
      </w:pPr>
    </w:p>
    <w:p w14:paraId="1219BA6F" w14:textId="77777777" w:rsidR="001A7306" w:rsidRDefault="001A7306" w:rsidP="00D65830">
      <w:pPr>
        <w:ind w:right="0"/>
        <w:jc w:val="center"/>
        <w:rPr>
          <w:sz w:val="28"/>
        </w:rPr>
      </w:pPr>
    </w:p>
    <w:p w14:paraId="0011E0FC" w14:textId="77777777" w:rsidR="001A7306" w:rsidRDefault="001A7306" w:rsidP="00D65830">
      <w:pPr>
        <w:ind w:right="0"/>
        <w:jc w:val="center"/>
        <w:rPr>
          <w:sz w:val="28"/>
        </w:rPr>
      </w:pPr>
    </w:p>
    <w:p w14:paraId="48F0E0EA" w14:textId="77777777" w:rsidR="0006266E" w:rsidRDefault="008868FA" w:rsidP="004E571D">
      <w:pPr>
        <w:tabs>
          <w:tab w:val="left" w:pos="3119"/>
          <w:tab w:val="left" w:pos="6521"/>
        </w:tabs>
        <w:ind w:left="0" w:right="0" w:firstLine="0"/>
        <w:jc w:val="center"/>
        <w:rPr>
          <w:b/>
          <w:color w:val="FF0000"/>
          <w:sz w:val="32"/>
        </w:rPr>
      </w:pPr>
      <w:r>
        <w:rPr>
          <w:b/>
          <w:color w:val="FF0000"/>
          <w:sz w:val="32"/>
        </w:rPr>
        <w:t>Imię i Nazwisko</w:t>
      </w:r>
      <w:r w:rsidR="002F522B">
        <w:rPr>
          <w:b/>
          <w:color w:val="FF0000"/>
          <w:sz w:val="32"/>
        </w:rPr>
        <w:t xml:space="preserve"> </w:t>
      </w:r>
      <w:r w:rsidR="00795023" w:rsidRPr="000339B2">
        <w:rPr>
          <w:color w:val="FF0000"/>
          <w:sz w:val="18"/>
        </w:rPr>
        <w:t>(wpisać własne dane)</w:t>
      </w:r>
    </w:p>
    <w:p w14:paraId="5BF141C8" w14:textId="77777777" w:rsidR="0006266E" w:rsidRDefault="00A20262" w:rsidP="004E571D">
      <w:pPr>
        <w:tabs>
          <w:tab w:val="left" w:pos="3119"/>
        </w:tabs>
        <w:ind w:left="0" w:right="0" w:firstLine="0"/>
        <w:jc w:val="center"/>
        <w:rPr>
          <w:color w:val="FF0000"/>
          <w:sz w:val="32"/>
        </w:rPr>
      </w:pPr>
      <w:r w:rsidRPr="00795023">
        <w:rPr>
          <w:sz w:val="32"/>
        </w:rPr>
        <w:t>Legitymacja nr</w:t>
      </w:r>
      <w:r w:rsidRPr="007B6E4B">
        <w:rPr>
          <w:color w:val="FF0000"/>
          <w:sz w:val="32"/>
        </w:rPr>
        <w:t xml:space="preserve"> 123456</w:t>
      </w:r>
      <w:r w:rsidR="00525813">
        <w:rPr>
          <w:color w:val="FF0000"/>
          <w:sz w:val="32"/>
        </w:rPr>
        <w:t xml:space="preserve"> </w:t>
      </w:r>
      <w:r w:rsidR="007B6E4B" w:rsidRPr="000339B2">
        <w:rPr>
          <w:color w:val="FF0000"/>
          <w:sz w:val="18"/>
        </w:rPr>
        <w:t xml:space="preserve">(wpisać </w:t>
      </w:r>
      <w:r w:rsidR="00795023" w:rsidRPr="000339B2">
        <w:rPr>
          <w:color w:val="FF0000"/>
          <w:sz w:val="18"/>
        </w:rPr>
        <w:t>odpowiedni</w:t>
      </w:r>
      <w:r w:rsidR="007B6E4B" w:rsidRPr="000339B2">
        <w:rPr>
          <w:color w:val="FF0000"/>
          <w:sz w:val="18"/>
        </w:rPr>
        <w:t>)</w:t>
      </w:r>
    </w:p>
    <w:p w14:paraId="517575CA" w14:textId="77777777" w:rsidR="00942DB6" w:rsidRDefault="00942DB6" w:rsidP="00D65830">
      <w:pPr>
        <w:tabs>
          <w:tab w:val="left" w:pos="3119"/>
        </w:tabs>
        <w:ind w:right="0"/>
        <w:jc w:val="center"/>
        <w:rPr>
          <w:sz w:val="32"/>
        </w:rPr>
      </w:pPr>
    </w:p>
    <w:p w14:paraId="2234A1F3" w14:textId="77777777" w:rsidR="0006266E" w:rsidRDefault="001A7306" w:rsidP="004E571D">
      <w:pPr>
        <w:ind w:left="0" w:right="0" w:firstLine="0"/>
        <w:jc w:val="center"/>
        <w:rPr>
          <w:sz w:val="72"/>
        </w:rPr>
      </w:pPr>
      <w:r>
        <w:rPr>
          <w:sz w:val="72"/>
        </w:rPr>
        <w:t>P</w:t>
      </w:r>
      <w:r w:rsidR="00EA5D62">
        <w:rPr>
          <w:sz w:val="72"/>
        </w:rPr>
        <w:t>raca dyplomowa</w:t>
      </w:r>
    </w:p>
    <w:p w14:paraId="228E0D9A" w14:textId="77777777" w:rsidR="009D5574" w:rsidRDefault="007C381B" w:rsidP="004E571D">
      <w:pPr>
        <w:ind w:left="0" w:right="0" w:firstLine="0"/>
        <w:jc w:val="center"/>
        <w:rPr>
          <w:color w:val="FF0000"/>
          <w:sz w:val="72"/>
        </w:rPr>
      </w:pPr>
      <w:r w:rsidRPr="00C67AFC">
        <w:rPr>
          <w:color w:val="FF0000"/>
          <w:sz w:val="72"/>
        </w:rPr>
        <w:t>i</w:t>
      </w:r>
      <w:r w:rsidR="00FD2629" w:rsidRPr="00C67AFC">
        <w:rPr>
          <w:color w:val="FF0000"/>
          <w:sz w:val="72"/>
        </w:rPr>
        <w:t>n</w:t>
      </w:r>
      <w:r w:rsidRPr="00C67AFC">
        <w:rPr>
          <w:color w:val="FF0000"/>
          <w:sz w:val="72"/>
        </w:rPr>
        <w:t>ż</w:t>
      </w:r>
      <w:r w:rsidR="00FD2629" w:rsidRPr="00C67AFC">
        <w:rPr>
          <w:color w:val="FF0000"/>
          <w:sz w:val="72"/>
        </w:rPr>
        <w:t>yniersk</w:t>
      </w:r>
      <w:r w:rsidRPr="00C67AFC">
        <w:rPr>
          <w:color w:val="FF0000"/>
          <w:sz w:val="72"/>
        </w:rPr>
        <w:t>a</w:t>
      </w:r>
      <w:r>
        <w:rPr>
          <w:sz w:val="72"/>
        </w:rPr>
        <w:t xml:space="preserve"> </w:t>
      </w:r>
      <w:r w:rsidRPr="007C381B">
        <w:rPr>
          <w:color w:val="FF0000"/>
          <w:sz w:val="72"/>
        </w:rPr>
        <w:t>magisterska</w:t>
      </w:r>
    </w:p>
    <w:p w14:paraId="58359967" w14:textId="378FA7BC" w:rsidR="00C67AFC" w:rsidRPr="000339B2" w:rsidRDefault="009D5574" w:rsidP="004E571D">
      <w:pPr>
        <w:ind w:left="0" w:right="0" w:firstLine="0"/>
        <w:jc w:val="center"/>
        <w:rPr>
          <w:color w:val="FF0000"/>
          <w:sz w:val="18"/>
        </w:rPr>
      </w:pPr>
      <w:r w:rsidRPr="000339B2">
        <w:rPr>
          <w:color w:val="FF0000"/>
          <w:sz w:val="18"/>
        </w:rPr>
        <w:t>&lt;&lt;&lt;pozostawić  właściwą, komentarz usunąć&gt;&gt;&gt;</w:t>
      </w:r>
    </w:p>
    <w:p w14:paraId="1B4AF21E" w14:textId="77777777" w:rsidR="001A7306" w:rsidRDefault="001A7306" w:rsidP="00D65830">
      <w:pPr>
        <w:ind w:right="0"/>
        <w:jc w:val="center"/>
        <w:rPr>
          <w:sz w:val="32"/>
        </w:rPr>
      </w:pPr>
    </w:p>
    <w:p w14:paraId="25371961" w14:textId="77777777" w:rsidR="0006266E" w:rsidRDefault="001A7306" w:rsidP="004E571D">
      <w:pPr>
        <w:ind w:left="0" w:right="0" w:firstLine="0"/>
        <w:jc w:val="center"/>
        <w:rPr>
          <w:sz w:val="32"/>
        </w:rPr>
      </w:pPr>
      <w:r>
        <w:rPr>
          <w:sz w:val="32"/>
        </w:rPr>
        <w:t>na temat:</w:t>
      </w:r>
    </w:p>
    <w:p w14:paraId="4DD565B8" w14:textId="79832431" w:rsidR="0006266E" w:rsidRDefault="00953C89" w:rsidP="004E571D">
      <w:pPr>
        <w:tabs>
          <w:tab w:val="left" w:pos="1276"/>
        </w:tabs>
        <w:ind w:left="0" w:right="0" w:firstLine="0"/>
        <w:jc w:val="center"/>
        <w:rPr>
          <w:b/>
          <w:color w:val="FF0000"/>
          <w:sz w:val="32"/>
        </w:rPr>
      </w:pPr>
      <w:r>
        <w:rPr>
          <w:b/>
          <w:color w:val="FF0000"/>
          <w:sz w:val="32"/>
        </w:rPr>
        <w:t>……….</w:t>
      </w:r>
      <w:r w:rsidR="001E561D" w:rsidRPr="001E561D">
        <w:rPr>
          <w:b/>
          <w:color w:val="FF0000"/>
          <w:sz w:val="32"/>
        </w:rPr>
        <w:t>………………</w:t>
      </w:r>
      <w:r w:rsidR="000339B2">
        <w:rPr>
          <w:b/>
          <w:color w:val="FF0000"/>
          <w:sz w:val="32"/>
        </w:rPr>
        <w:t xml:space="preserve"> </w:t>
      </w:r>
      <w:r w:rsidR="000339B2" w:rsidRPr="000339B2">
        <w:rPr>
          <w:color w:val="FF0000"/>
          <w:sz w:val="18"/>
          <w:szCs w:val="18"/>
        </w:rPr>
        <w:t>&lt;&lt;&lt;</w:t>
      </w:r>
      <w:r w:rsidR="008868FA" w:rsidRPr="000339B2">
        <w:rPr>
          <w:color w:val="FF0000"/>
          <w:sz w:val="18"/>
          <w:szCs w:val="18"/>
        </w:rPr>
        <w:t>wpisać odpowiedni</w:t>
      </w:r>
      <w:r w:rsidR="000339B2" w:rsidRPr="000339B2">
        <w:rPr>
          <w:color w:val="FF0000"/>
          <w:sz w:val="18"/>
          <w:szCs w:val="18"/>
        </w:rPr>
        <w:t xml:space="preserve"> temat&gt;&gt;&gt;</w:t>
      </w:r>
    </w:p>
    <w:p w14:paraId="0EAC28A0" w14:textId="77777777" w:rsidR="0006266E" w:rsidRDefault="00525813" w:rsidP="004E571D">
      <w:pPr>
        <w:tabs>
          <w:tab w:val="left" w:pos="1276"/>
        </w:tabs>
        <w:ind w:left="0" w:right="0" w:firstLine="0"/>
        <w:jc w:val="center"/>
        <w:rPr>
          <w:b/>
          <w:color w:val="FF0000"/>
        </w:rPr>
      </w:pPr>
      <w:r>
        <w:rPr>
          <w:b/>
          <w:color w:val="FF0000"/>
        </w:rPr>
        <w:t>.</w:t>
      </w:r>
    </w:p>
    <w:p w14:paraId="7D9F415C" w14:textId="77777777" w:rsidR="001A7306" w:rsidRDefault="001A7306" w:rsidP="00D65830">
      <w:pPr>
        <w:ind w:right="0"/>
        <w:jc w:val="center"/>
        <w:rPr>
          <w:sz w:val="32"/>
        </w:rPr>
      </w:pPr>
    </w:p>
    <w:p w14:paraId="619B7250" w14:textId="77777777" w:rsidR="00291516" w:rsidRDefault="00291516" w:rsidP="00D65830">
      <w:pPr>
        <w:ind w:right="0"/>
        <w:jc w:val="center"/>
        <w:rPr>
          <w:sz w:val="32"/>
        </w:rPr>
      </w:pPr>
    </w:p>
    <w:p w14:paraId="237D45B3" w14:textId="77777777" w:rsidR="00291516" w:rsidRDefault="00291516" w:rsidP="00D65830">
      <w:pPr>
        <w:ind w:right="0"/>
        <w:jc w:val="center"/>
        <w:rPr>
          <w:sz w:val="32"/>
        </w:rPr>
      </w:pPr>
    </w:p>
    <w:p w14:paraId="17E7A751" w14:textId="77777777" w:rsidR="00291516" w:rsidRDefault="00291516" w:rsidP="00D65830">
      <w:pPr>
        <w:ind w:right="0"/>
        <w:jc w:val="center"/>
        <w:rPr>
          <w:sz w:val="32"/>
        </w:rPr>
      </w:pPr>
    </w:p>
    <w:p w14:paraId="2D0A8640" w14:textId="77777777" w:rsidR="001A7306" w:rsidRDefault="001A7306" w:rsidP="00D65830">
      <w:pPr>
        <w:ind w:right="0"/>
        <w:jc w:val="center"/>
        <w:rPr>
          <w:sz w:val="32"/>
        </w:rPr>
      </w:pPr>
    </w:p>
    <w:p w14:paraId="07CD0518" w14:textId="77777777" w:rsidR="00525F99" w:rsidRDefault="00525F99" w:rsidP="00D65830">
      <w:pPr>
        <w:ind w:right="0"/>
        <w:jc w:val="center"/>
        <w:rPr>
          <w:sz w:val="32"/>
        </w:rPr>
      </w:pPr>
    </w:p>
    <w:p w14:paraId="5F4913E7" w14:textId="77777777" w:rsidR="00525F99" w:rsidRDefault="00525F99" w:rsidP="00D65830">
      <w:pPr>
        <w:ind w:right="0"/>
        <w:jc w:val="center"/>
        <w:rPr>
          <w:sz w:val="32"/>
        </w:rPr>
      </w:pPr>
    </w:p>
    <w:p w14:paraId="118D68E0" w14:textId="77777777" w:rsidR="001A7306" w:rsidRDefault="001A7306" w:rsidP="00D65830">
      <w:pPr>
        <w:ind w:right="0"/>
        <w:jc w:val="center"/>
        <w:rPr>
          <w:sz w:val="32"/>
        </w:rPr>
      </w:pPr>
    </w:p>
    <w:p w14:paraId="78FD18B0" w14:textId="77777777" w:rsidR="001A7306" w:rsidRDefault="001A7306" w:rsidP="00D65830">
      <w:pPr>
        <w:ind w:right="0"/>
        <w:jc w:val="center"/>
        <w:rPr>
          <w:sz w:val="32"/>
        </w:rPr>
      </w:pPr>
    </w:p>
    <w:p w14:paraId="20A90470" w14:textId="77777777" w:rsidR="0006266E" w:rsidRPr="00F54245" w:rsidRDefault="00A14FA8" w:rsidP="004E571D">
      <w:pPr>
        <w:tabs>
          <w:tab w:val="left" w:pos="3969"/>
        </w:tabs>
        <w:ind w:left="0" w:right="0" w:firstLine="0"/>
        <w:jc w:val="both"/>
        <w:rPr>
          <w:sz w:val="32"/>
        </w:rPr>
      </w:pPr>
      <w:r>
        <w:rPr>
          <w:sz w:val="32"/>
        </w:rPr>
        <w:tab/>
      </w:r>
      <w:r w:rsidR="00355BEF" w:rsidRPr="00F54245">
        <w:rPr>
          <w:sz w:val="32"/>
        </w:rPr>
        <w:t>promotor</w:t>
      </w:r>
      <w:r w:rsidRPr="00F54245">
        <w:rPr>
          <w:sz w:val="32"/>
        </w:rPr>
        <w:t xml:space="preserve"> </w:t>
      </w:r>
      <w:r w:rsidR="0006266E" w:rsidRPr="00F54245">
        <w:rPr>
          <w:sz w:val="32"/>
        </w:rPr>
        <w:t>pracy dyplomowej:</w:t>
      </w:r>
    </w:p>
    <w:p w14:paraId="0F1BF0C4" w14:textId="77777777" w:rsidR="0006266E" w:rsidRDefault="0006266E" w:rsidP="004E571D">
      <w:pPr>
        <w:tabs>
          <w:tab w:val="left" w:pos="3969"/>
        </w:tabs>
        <w:ind w:left="0" w:right="0" w:firstLine="0"/>
        <w:jc w:val="both"/>
        <w:rPr>
          <w:color w:val="FF0000"/>
          <w:sz w:val="32"/>
        </w:rPr>
      </w:pPr>
      <w:r w:rsidRPr="004E571D">
        <w:rPr>
          <w:b/>
          <w:sz w:val="32"/>
        </w:rPr>
        <w:tab/>
      </w:r>
      <w:r w:rsidRPr="004E571D">
        <w:rPr>
          <w:b/>
          <w:color w:val="FF0000"/>
          <w:sz w:val="32"/>
        </w:rPr>
        <w:t>dr hab. inż</w:t>
      </w:r>
      <w:r w:rsidR="00A14FA8" w:rsidRPr="007B6E4B">
        <w:rPr>
          <w:color w:val="FF0000"/>
          <w:sz w:val="32"/>
        </w:rPr>
        <w:t xml:space="preserve">. </w:t>
      </w:r>
      <w:r w:rsidR="0006309A">
        <w:rPr>
          <w:color w:val="FF0000"/>
          <w:sz w:val="32"/>
        </w:rPr>
        <w:t>Jan No</w:t>
      </w:r>
      <w:r w:rsidR="007C381B">
        <w:rPr>
          <w:color w:val="FF0000"/>
          <w:sz w:val="32"/>
        </w:rPr>
        <w:t>wak prof. PŚk</w:t>
      </w:r>
    </w:p>
    <w:p w14:paraId="3DF04BE5" w14:textId="77777777" w:rsidR="001A7306" w:rsidRDefault="001A7306" w:rsidP="00977B4B">
      <w:pPr>
        <w:tabs>
          <w:tab w:val="left" w:pos="3119"/>
        </w:tabs>
        <w:ind w:left="0" w:right="0" w:firstLine="0"/>
        <w:rPr>
          <w:sz w:val="32"/>
        </w:rPr>
      </w:pPr>
    </w:p>
    <w:p w14:paraId="469C6EFA" w14:textId="77777777" w:rsidR="001A7306" w:rsidRDefault="001A7306" w:rsidP="00977B4B">
      <w:pPr>
        <w:tabs>
          <w:tab w:val="left" w:pos="3119"/>
        </w:tabs>
        <w:ind w:left="0" w:right="0" w:firstLine="0"/>
        <w:rPr>
          <w:sz w:val="32"/>
        </w:rPr>
      </w:pPr>
    </w:p>
    <w:p w14:paraId="7A5A3E0A" w14:textId="77777777" w:rsidR="001E561D" w:rsidRDefault="001E561D" w:rsidP="00977B4B">
      <w:pPr>
        <w:tabs>
          <w:tab w:val="left" w:pos="3119"/>
        </w:tabs>
        <w:ind w:left="0" w:right="0" w:firstLine="0"/>
        <w:rPr>
          <w:sz w:val="32"/>
        </w:rPr>
      </w:pPr>
    </w:p>
    <w:p w14:paraId="730B01F0" w14:textId="77777777" w:rsidR="001E561D" w:rsidRDefault="001E561D" w:rsidP="00977B4B">
      <w:pPr>
        <w:tabs>
          <w:tab w:val="left" w:pos="3119"/>
        </w:tabs>
        <w:ind w:left="0" w:right="0" w:firstLine="0"/>
        <w:rPr>
          <w:sz w:val="32"/>
        </w:rPr>
      </w:pPr>
    </w:p>
    <w:p w14:paraId="6F2A7D87" w14:textId="77777777" w:rsidR="001E561D" w:rsidRDefault="001E561D" w:rsidP="00977B4B">
      <w:pPr>
        <w:tabs>
          <w:tab w:val="left" w:pos="3119"/>
        </w:tabs>
        <w:ind w:left="0" w:right="0" w:firstLine="0"/>
        <w:rPr>
          <w:sz w:val="32"/>
        </w:rPr>
      </w:pPr>
    </w:p>
    <w:p w14:paraId="4C1E87FF" w14:textId="77777777" w:rsidR="001E561D" w:rsidRDefault="001E561D" w:rsidP="00977B4B">
      <w:pPr>
        <w:tabs>
          <w:tab w:val="left" w:pos="3119"/>
        </w:tabs>
        <w:ind w:left="0" w:right="0" w:firstLine="0"/>
        <w:rPr>
          <w:sz w:val="32"/>
        </w:rPr>
      </w:pPr>
    </w:p>
    <w:p w14:paraId="4A542777" w14:textId="77777777" w:rsidR="0006266E" w:rsidRDefault="001A7306" w:rsidP="004E571D">
      <w:pPr>
        <w:tabs>
          <w:tab w:val="left" w:pos="3119"/>
        </w:tabs>
        <w:ind w:left="0" w:right="0" w:firstLine="0"/>
        <w:jc w:val="center"/>
        <w:rPr>
          <w:color w:val="FF0000"/>
          <w:sz w:val="32"/>
        </w:rPr>
      </w:pPr>
      <w:r>
        <w:rPr>
          <w:sz w:val="32"/>
        </w:rPr>
        <w:t xml:space="preserve">Kielce </w:t>
      </w:r>
      <w:r w:rsidR="004E571D" w:rsidRPr="00795023">
        <w:rPr>
          <w:sz w:val="32"/>
        </w:rPr>
        <w:t>202</w:t>
      </w:r>
      <w:r w:rsidR="004E571D">
        <w:rPr>
          <w:color w:val="FF0000"/>
          <w:sz w:val="32"/>
        </w:rPr>
        <w:t>..</w:t>
      </w:r>
      <w:r w:rsidR="004E571D" w:rsidRPr="004E571D">
        <w:rPr>
          <w:sz w:val="32"/>
        </w:rPr>
        <w:t>r</w:t>
      </w:r>
      <w:r w:rsidRPr="004E571D">
        <w:rPr>
          <w:sz w:val="32"/>
        </w:rPr>
        <w:t>.</w:t>
      </w:r>
      <w:r w:rsidR="006510A2">
        <w:rPr>
          <w:color w:val="FF0000"/>
          <w:sz w:val="32"/>
        </w:rPr>
        <w:t xml:space="preserve"> (rok obrony)</w:t>
      </w:r>
    </w:p>
    <w:p w14:paraId="197AD44D" w14:textId="77777777" w:rsidR="00795023" w:rsidRPr="00736D40" w:rsidRDefault="00795023" w:rsidP="00D65830">
      <w:pPr>
        <w:tabs>
          <w:tab w:val="left" w:pos="3119"/>
        </w:tabs>
        <w:ind w:right="0"/>
        <w:jc w:val="center"/>
        <w:rPr>
          <w:sz w:val="44"/>
        </w:rPr>
      </w:pPr>
    </w:p>
    <w:p w14:paraId="182F602C" w14:textId="77777777" w:rsidR="0006266E" w:rsidRDefault="00C67AFC" w:rsidP="004E571D">
      <w:pPr>
        <w:tabs>
          <w:tab w:val="left" w:pos="3119"/>
        </w:tabs>
        <w:ind w:left="0" w:right="0" w:firstLine="0"/>
        <w:jc w:val="center"/>
        <w:rPr>
          <w:sz w:val="32"/>
        </w:rPr>
      </w:pPr>
      <w:r w:rsidRPr="00C67AFC">
        <w:rPr>
          <w:color w:val="FF0000"/>
          <w:sz w:val="40"/>
          <w:szCs w:val="40"/>
        </w:rPr>
        <w:t>&lt;&lt;&lt;STRONA PUSTA</w:t>
      </w:r>
      <w:r>
        <w:rPr>
          <w:color w:val="FF0000"/>
          <w:sz w:val="40"/>
          <w:szCs w:val="40"/>
        </w:rPr>
        <w:t>&gt;&gt;&gt;</w:t>
      </w:r>
      <w:r w:rsidR="007B6E4B" w:rsidRPr="00736D40">
        <w:rPr>
          <w:sz w:val="32"/>
        </w:rPr>
        <w:br w:type="page"/>
      </w:r>
    </w:p>
    <w:p w14:paraId="6C89356C" w14:textId="77777777" w:rsidR="00795023" w:rsidRDefault="00795023" w:rsidP="00D65830">
      <w:pPr>
        <w:tabs>
          <w:tab w:val="left" w:pos="3119"/>
        </w:tabs>
        <w:ind w:right="0"/>
        <w:jc w:val="center"/>
        <w:rPr>
          <w:color w:val="FF0000"/>
          <w:sz w:val="32"/>
        </w:rPr>
      </w:pPr>
    </w:p>
    <w:p w14:paraId="66D36E56" w14:textId="77777777" w:rsidR="00795023" w:rsidRDefault="00795023" w:rsidP="00D65830">
      <w:pPr>
        <w:tabs>
          <w:tab w:val="left" w:pos="3119"/>
        </w:tabs>
        <w:ind w:right="0"/>
        <w:jc w:val="center"/>
        <w:rPr>
          <w:color w:val="FF0000"/>
          <w:sz w:val="32"/>
        </w:rPr>
      </w:pPr>
    </w:p>
    <w:p w14:paraId="583CCE0E" w14:textId="77777777" w:rsidR="00795023" w:rsidRDefault="00795023" w:rsidP="00D65830">
      <w:pPr>
        <w:tabs>
          <w:tab w:val="left" w:pos="3119"/>
        </w:tabs>
        <w:ind w:right="0"/>
        <w:jc w:val="center"/>
        <w:rPr>
          <w:color w:val="FF0000"/>
          <w:sz w:val="32"/>
        </w:rPr>
      </w:pPr>
    </w:p>
    <w:p w14:paraId="2FB9CFBF" w14:textId="77777777" w:rsidR="00795023" w:rsidRDefault="00795023" w:rsidP="00D65830">
      <w:pPr>
        <w:tabs>
          <w:tab w:val="left" w:pos="3119"/>
        </w:tabs>
        <w:ind w:right="0"/>
        <w:jc w:val="center"/>
        <w:rPr>
          <w:color w:val="FF0000"/>
          <w:sz w:val="32"/>
        </w:rPr>
      </w:pPr>
    </w:p>
    <w:p w14:paraId="06639201" w14:textId="77777777" w:rsidR="00795023" w:rsidRDefault="00795023" w:rsidP="00D65830">
      <w:pPr>
        <w:tabs>
          <w:tab w:val="left" w:pos="3119"/>
        </w:tabs>
        <w:ind w:right="0"/>
        <w:jc w:val="center"/>
        <w:rPr>
          <w:color w:val="FF0000"/>
          <w:sz w:val="32"/>
        </w:rPr>
      </w:pPr>
    </w:p>
    <w:p w14:paraId="34E4EC02" w14:textId="77777777" w:rsidR="0006266E" w:rsidRDefault="00C67AFC" w:rsidP="004E571D">
      <w:pPr>
        <w:tabs>
          <w:tab w:val="left" w:pos="3119"/>
        </w:tabs>
        <w:ind w:left="0" w:right="0" w:firstLine="0"/>
        <w:jc w:val="center"/>
        <w:rPr>
          <w:color w:val="FF0000"/>
          <w:sz w:val="44"/>
        </w:rPr>
      </w:pPr>
      <w:r>
        <w:rPr>
          <w:color w:val="FF0000"/>
          <w:sz w:val="44"/>
        </w:rPr>
        <w:t>&lt;&lt;&lt;</w:t>
      </w:r>
      <w:r w:rsidR="007A4856">
        <w:rPr>
          <w:color w:val="FF0000"/>
          <w:sz w:val="44"/>
        </w:rPr>
        <w:t xml:space="preserve">Na tej stronie </w:t>
      </w:r>
      <w:r w:rsidR="007A4856" w:rsidRPr="007A4856">
        <w:rPr>
          <w:color w:val="FF0000"/>
          <w:sz w:val="44"/>
        </w:rPr>
        <w:t xml:space="preserve">należy umieścić </w:t>
      </w:r>
      <w:r w:rsidR="0006309A">
        <w:rPr>
          <w:color w:val="FF0000"/>
          <w:sz w:val="44"/>
        </w:rPr>
        <w:t>s</w:t>
      </w:r>
      <w:r w:rsidR="007B6E4B" w:rsidRPr="007A4856">
        <w:rPr>
          <w:color w:val="FF0000"/>
          <w:sz w:val="44"/>
        </w:rPr>
        <w:t>kan zadania pracy dyplomowej</w:t>
      </w:r>
      <w:r w:rsidR="007A4856" w:rsidRPr="007A4856">
        <w:rPr>
          <w:color w:val="FF0000"/>
          <w:sz w:val="44"/>
        </w:rPr>
        <w:t xml:space="preserve">, który ma być </w:t>
      </w:r>
      <w:r w:rsidR="006510A2">
        <w:rPr>
          <w:color w:val="FF0000"/>
          <w:sz w:val="44"/>
        </w:rPr>
        <w:t>„</w:t>
      </w:r>
      <w:r w:rsidR="007B6E4B" w:rsidRPr="007A4856">
        <w:rPr>
          <w:color w:val="FF0000"/>
          <w:sz w:val="44"/>
        </w:rPr>
        <w:t>wklejony</w:t>
      </w:r>
      <w:r w:rsidR="006510A2">
        <w:rPr>
          <w:color w:val="FF0000"/>
          <w:sz w:val="44"/>
        </w:rPr>
        <w:t>”</w:t>
      </w:r>
      <w:r w:rsidR="007B6E4B" w:rsidRPr="007A4856">
        <w:rPr>
          <w:color w:val="FF0000"/>
          <w:sz w:val="44"/>
        </w:rPr>
        <w:t xml:space="preserve"> do tekstu pracy</w:t>
      </w:r>
      <w:r w:rsidR="00795023">
        <w:rPr>
          <w:color w:val="FF0000"/>
          <w:sz w:val="44"/>
        </w:rPr>
        <w:t>, jako obraz</w:t>
      </w:r>
      <w:r>
        <w:rPr>
          <w:color w:val="FF0000"/>
          <w:sz w:val="44"/>
        </w:rPr>
        <w:t>&gt;&gt;&gt;</w:t>
      </w:r>
    </w:p>
    <w:p w14:paraId="4D3ED2AE" w14:textId="77777777" w:rsidR="00795023" w:rsidRDefault="00795023" w:rsidP="00D65830">
      <w:pPr>
        <w:tabs>
          <w:tab w:val="left" w:pos="3119"/>
        </w:tabs>
        <w:ind w:right="0"/>
        <w:jc w:val="center"/>
        <w:rPr>
          <w:color w:val="FF0000"/>
          <w:sz w:val="44"/>
        </w:rPr>
      </w:pPr>
    </w:p>
    <w:p w14:paraId="7E2541C3" w14:textId="77777777" w:rsidR="00795023" w:rsidRDefault="00795023" w:rsidP="00D65830">
      <w:pPr>
        <w:tabs>
          <w:tab w:val="left" w:pos="3119"/>
        </w:tabs>
        <w:ind w:right="0"/>
        <w:jc w:val="center"/>
        <w:rPr>
          <w:color w:val="FF0000"/>
          <w:sz w:val="44"/>
        </w:rPr>
      </w:pPr>
    </w:p>
    <w:p w14:paraId="7658CCE6" w14:textId="77777777" w:rsidR="00795023" w:rsidRPr="007A4856" w:rsidRDefault="00795023" w:rsidP="00D65830">
      <w:pPr>
        <w:tabs>
          <w:tab w:val="left" w:pos="3119"/>
        </w:tabs>
        <w:ind w:right="0"/>
        <w:jc w:val="center"/>
        <w:rPr>
          <w:color w:val="FF0000"/>
          <w:sz w:val="44"/>
        </w:rPr>
      </w:pPr>
    </w:p>
    <w:p w14:paraId="47B98585" w14:textId="77777777" w:rsidR="007A4856" w:rsidRPr="007A4856" w:rsidRDefault="007B6E4B" w:rsidP="00D65830">
      <w:pPr>
        <w:tabs>
          <w:tab w:val="left" w:pos="3119"/>
        </w:tabs>
        <w:ind w:right="0"/>
        <w:jc w:val="center"/>
        <w:rPr>
          <w:color w:val="FF0000"/>
          <w:sz w:val="32"/>
        </w:rPr>
      </w:pPr>
      <w:r w:rsidRPr="007A4856">
        <w:rPr>
          <w:color w:val="FF0000"/>
          <w:sz w:val="32"/>
        </w:rPr>
        <w:br w:type="page"/>
      </w:r>
    </w:p>
    <w:p w14:paraId="334423CC" w14:textId="77777777" w:rsidR="00214A52" w:rsidRPr="008868FA" w:rsidRDefault="00C67AFC" w:rsidP="008868FA">
      <w:pPr>
        <w:pStyle w:val="PkTytuRozdziaGwny"/>
        <w:rPr>
          <w:color w:val="FF0000"/>
        </w:rPr>
      </w:pPr>
      <w:r w:rsidRPr="008868FA">
        <w:rPr>
          <w:color w:val="FF0000"/>
          <w:sz w:val="40"/>
          <w:szCs w:val="40"/>
        </w:rPr>
        <w:lastRenderedPageBreak/>
        <w:t>&lt;&lt;&lt;STRONA PUSTA&gt;&gt;&gt;</w:t>
      </w:r>
      <w:r w:rsidR="007B6E4B" w:rsidRPr="007B6E4B">
        <w:rPr>
          <w:sz w:val="32"/>
        </w:rPr>
        <w:br w:type="page"/>
      </w:r>
      <w:r w:rsidR="007B6E4B" w:rsidRPr="00355BEF">
        <w:lastRenderedPageBreak/>
        <w:t xml:space="preserve">Spis </w:t>
      </w:r>
      <w:r w:rsidR="007B6E4B" w:rsidRPr="008868FA">
        <w:t>treści</w:t>
      </w:r>
      <w:r w:rsidR="00214A52">
        <w:t xml:space="preserve"> </w:t>
      </w:r>
      <w:r w:rsidR="00795023" w:rsidRPr="008868FA">
        <w:rPr>
          <w:color w:val="FF0000"/>
        </w:rPr>
        <w:t>&lt;&lt;&lt;</w:t>
      </w:r>
      <w:r w:rsidR="007B6E4B" w:rsidRPr="008868FA">
        <w:rPr>
          <w:color w:val="FF0000"/>
        </w:rPr>
        <w:t>(</w:t>
      </w:r>
      <w:r w:rsidR="00795023" w:rsidRPr="008868FA">
        <w:rPr>
          <w:color w:val="FF0000"/>
        </w:rPr>
        <w:t xml:space="preserve">czcionka </w:t>
      </w:r>
      <w:r w:rsidR="007B6E4B" w:rsidRPr="008868FA">
        <w:rPr>
          <w:color w:val="FF0000"/>
        </w:rPr>
        <w:t xml:space="preserve">14 </w:t>
      </w:r>
      <w:proofErr w:type="spellStart"/>
      <w:r w:rsidR="007B6E4B" w:rsidRPr="008868FA">
        <w:rPr>
          <w:color w:val="FF0000"/>
        </w:rPr>
        <w:t>bold</w:t>
      </w:r>
      <w:proofErr w:type="spellEnd"/>
      <w:r w:rsidR="007B6E4B" w:rsidRPr="008868FA">
        <w:rPr>
          <w:color w:val="FF0000"/>
        </w:rPr>
        <w:t xml:space="preserve"> Times New Roman) -</w:t>
      </w:r>
      <w:r w:rsidR="007A4856" w:rsidRPr="008868FA">
        <w:rPr>
          <w:color w:val="FF0000"/>
        </w:rPr>
        <w:t xml:space="preserve"> „</w:t>
      </w:r>
      <w:r w:rsidR="007B6E4B" w:rsidRPr="008868FA">
        <w:rPr>
          <w:color w:val="FF0000"/>
        </w:rPr>
        <w:t>odstęp po</w:t>
      </w:r>
      <w:r w:rsidR="007A4856" w:rsidRPr="008868FA">
        <w:rPr>
          <w:color w:val="FF0000"/>
        </w:rPr>
        <w:t>”</w:t>
      </w:r>
      <w:r w:rsidR="007B6E4B" w:rsidRPr="008868FA">
        <w:rPr>
          <w:color w:val="FF0000"/>
        </w:rPr>
        <w:t xml:space="preserve"> 12 pkt, </w:t>
      </w:r>
      <w:r w:rsidR="00795023" w:rsidRPr="008868FA">
        <w:rPr>
          <w:color w:val="FF0000"/>
        </w:rPr>
        <w:t xml:space="preserve">interlinia </w:t>
      </w:r>
      <w:r w:rsidR="007B6E4B" w:rsidRPr="008868FA">
        <w:rPr>
          <w:color w:val="FF0000"/>
        </w:rPr>
        <w:t>1,5 wiersza</w:t>
      </w:r>
      <w:r w:rsidR="00355BEF" w:rsidRPr="008868FA">
        <w:rPr>
          <w:color w:val="FF0000"/>
        </w:rPr>
        <w:t xml:space="preserve"> – </w:t>
      </w:r>
      <w:r w:rsidR="00736D40" w:rsidRPr="008868FA">
        <w:rPr>
          <w:color w:val="FF0000"/>
        </w:rPr>
        <w:t>&lt;&lt;&lt;</w:t>
      </w:r>
      <w:r w:rsidR="00355BEF" w:rsidRPr="008868FA">
        <w:rPr>
          <w:color w:val="FF0000"/>
        </w:rPr>
        <w:t>styl PŚk rozdział główny</w:t>
      </w:r>
      <w:r w:rsidR="00795023" w:rsidRPr="008868FA">
        <w:rPr>
          <w:color w:val="FF0000"/>
        </w:rPr>
        <w:t>&gt;&gt;&gt;</w:t>
      </w:r>
      <w:r w:rsidR="004E571D" w:rsidRPr="008868FA">
        <w:rPr>
          <w:color w:val="FF0000"/>
        </w:rPr>
        <w:t xml:space="preserve"> nienumerowany</w:t>
      </w:r>
    </w:p>
    <w:p w14:paraId="581E12D6" w14:textId="77777777" w:rsidR="0006266E" w:rsidRDefault="006B3BC0" w:rsidP="00C67AFC">
      <w:pPr>
        <w:pStyle w:val="PkSpistreci2"/>
        <w:tabs>
          <w:tab w:val="right" w:leader="dot" w:pos="9072"/>
        </w:tabs>
        <w:ind w:left="0" w:firstLine="0"/>
        <w:jc w:val="left"/>
      </w:pPr>
      <w:r>
        <w:t>W</w:t>
      </w:r>
      <w:r w:rsidR="007B6E4B" w:rsidRPr="007A4856">
        <w:t xml:space="preserve">prowadzenie </w:t>
      </w:r>
      <w:r w:rsidR="007B6E4B" w:rsidRPr="00C67AFC">
        <w:rPr>
          <w:color w:val="FF0000"/>
        </w:rPr>
        <w:t>…</w:t>
      </w:r>
      <w:r w:rsidR="00795023" w:rsidRPr="00C67AFC">
        <w:rPr>
          <w:color w:val="FF0000"/>
        </w:rPr>
        <w:t xml:space="preserve">&lt;&lt;&lt;&lt; czcionka 12 TNR, odstępy </w:t>
      </w:r>
      <w:r w:rsidR="00620845" w:rsidRPr="00C67AFC">
        <w:rPr>
          <w:color w:val="FF0000"/>
        </w:rPr>
        <w:t>-</w:t>
      </w:r>
      <w:r w:rsidR="00795023" w:rsidRPr="00C67AFC">
        <w:rPr>
          <w:color w:val="FF0000"/>
        </w:rPr>
        <w:t xml:space="preserve"> interlinia 1</w:t>
      </w:r>
      <w:r w:rsidR="00355BEF" w:rsidRPr="00C67AFC">
        <w:rPr>
          <w:color w:val="FF0000"/>
        </w:rPr>
        <w:t xml:space="preserve">, </w:t>
      </w:r>
      <w:r w:rsidR="00C67AFC" w:rsidRPr="00C67AFC">
        <w:rPr>
          <w:color w:val="FF0000"/>
        </w:rPr>
        <w:t>&lt;&lt;styl PŚk S</w:t>
      </w:r>
      <w:r w:rsidR="00355BEF" w:rsidRPr="00C67AFC">
        <w:rPr>
          <w:color w:val="FF0000"/>
        </w:rPr>
        <w:t xml:space="preserve">pis treści </w:t>
      </w:r>
      <w:r w:rsidR="00C67AFC" w:rsidRPr="00C67AFC">
        <w:rPr>
          <w:color w:val="FF0000"/>
        </w:rPr>
        <w:t>&gt;&gt;&gt;</w:t>
      </w:r>
      <w:r w:rsidR="007D0B22">
        <w:tab/>
      </w:r>
      <w:r w:rsidR="007B6E4B" w:rsidRPr="007A4856">
        <w:t>7</w:t>
      </w:r>
    </w:p>
    <w:p w14:paraId="14C591C2" w14:textId="77777777" w:rsidR="0006266E" w:rsidRDefault="007C381B" w:rsidP="004E571D">
      <w:pPr>
        <w:pStyle w:val="PkSpistreci2"/>
        <w:numPr>
          <w:ilvl w:val="0"/>
          <w:numId w:val="30"/>
        </w:numPr>
        <w:tabs>
          <w:tab w:val="right" w:leader="dot" w:pos="9072"/>
        </w:tabs>
        <w:jc w:val="left"/>
      </w:pPr>
      <w:r>
        <w:t>Tytuł r</w:t>
      </w:r>
      <w:r w:rsidR="007B6E4B" w:rsidRPr="007A4856">
        <w:t>ozdział</w:t>
      </w:r>
      <w:r>
        <w:t>u</w:t>
      </w:r>
      <w:r w:rsidR="007D0B22">
        <w:tab/>
      </w:r>
      <w:r w:rsidR="007B6E4B" w:rsidRPr="007A4856">
        <w:t>11</w:t>
      </w:r>
    </w:p>
    <w:p w14:paraId="7A75762C" w14:textId="77777777" w:rsidR="0006266E" w:rsidRDefault="007C381B" w:rsidP="004E571D">
      <w:pPr>
        <w:pStyle w:val="PkSpistreci2"/>
        <w:numPr>
          <w:ilvl w:val="0"/>
          <w:numId w:val="30"/>
        </w:numPr>
        <w:tabs>
          <w:tab w:val="right" w:leader="dot" w:pos="9072"/>
        </w:tabs>
        <w:jc w:val="left"/>
      </w:pPr>
      <w:r>
        <w:t>Tytuł r</w:t>
      </w:r>
      <w:r w:rsidRPr="007A4856">
        <w:t>ozdział</w:t>
      </w:r>
      <w:r>
        <w:t>u</w:t>
      </w:r>
      <w:r w:rsidR="003F7F02">
        <w:tab/>
      </w:r>
      <w:r w:rsidR="007B6E4B" w:rsidRPr="00355BEF">
        <w:t>18</w:t>
      </w:r>
    </w:p>
    <w:p w14:paraId="074366C1" w14:textId="77777777" w:rsidR="0006266E" w:rsidRDefault="003F7F02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 w:rsidRPr="007C381B">
        <w:t xml:space="preserve"> </w:t>
      </w:r>
      <w:r w:rsidRPr="00C67AFC">
        <w:rPr>
          <w:color w:val="FF0000"/>
        </w:rPr>
        <w:t>…&lt;&lt;&lt; wcięcie podrozdziału 0,5 cm&gt;&gt;&gt;</w:t>
      </w:r>
      <w:r w:rsidR="00327296">
        <w:tab/>
        <w:t>20</w:t>
      </w:r>
    </w:p>
    <w:p w14:paraId="3FC9BBD3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 w:rsidRPr="00355BEF">
        <w:t xml:space="preserve"> </w:t>
      </w:r>
      <w:r>
        <w:tab/>
      </w:r>
      <w:r w:rsidRPr="00355BEF">
        <w:t>28</w:t>
      </w:r>
    </w:p>
    <w:p w14:paraId="393772F5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>
        <w:tab/>
        <w:t>30</w:t>
      </w:r>
    </w:p>
    <w:p w14:paraId="1F41EAA9" w14:textId="77777777" w:rsidR="0006266E" w:rsidRDefault="00327296" w:rsidP="004E571D">
      <w:pPr>
        <w:pStyle w:val="PkSpistreci2"/>
        <w:numPr>
          <w:ilvl w:val="0"/>
          <w:numId w:val="30"/>
        </w:numPr>
        <w:tabs>
          <w:tab w:val="right" w:leader="dot" w:pos="9072"/>
        </w:tabs>
        <w:jc w:val="left"/>
      </w:pPr>
      <w:r>
        <w:t>Tytuł r</w:t>
      </w:r>
      <w:r w:rsidRPr="007A4856">
        <w:t>ozdział</w:t>
      </w:r>
      <w:r>
        <w:t>u</w:t>
      </w:r>
      <w:r>
        <w:tab/>
        <w:t>35</w:t>
      </w:r>
    </w:p>
    <w:p w14:paraId="3ED41E13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>
        <w:tab/>
        <w:t>35</w:t>
      </w:r>
    </w:p>
    <w:p w14:paraId="6A92A015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>
        <w:tab/>
        <w:t>37</w:t>
      </w:r>
    </w:p>
    <w:p w14:paraId="16143606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>
        <w:tab/>
        <w:t>38</w:t>
      </w:r>
    </w:p>
    <w:p w14:paraId="20694957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>
        <w:tab/>
        <w:t>40</w:t>
      </w:r>
    </w:p>
    <w:p w14:paraId="022F5B30" w14:textId="77777777" w:rsidR="0006266E" w:rsidRDefault="00327296" w:rsidP="004E571D">
      <w:pPr>
        <w:pStyle w:val="PkSpistreci2"/>
        <w:numPr>
          <w:ilvl w:val="0"/>
          <w:numId w:val="30"/>
        </w:numPr>
        <w:tabs>
          <w:tab w:val="right" w:leader="dot" w:pos="9072"/>
        </w:tabs>
        <w:jc w:val="left"/>
      </w:pPr>
      <w:r>
        <w:t>Tytuł r</w:t>
      </w:r>
      <w:r w:rsidRPr="007A4856">
        <w:t>ozdział</w:t>
      </w:r>
      <w:r>
        <w:t>u</w:t>
      </w:r>
      <w:r>
        <w:tab/>
        <w:t>43</w:t>
      </w:r>
    </w:p>
    <w:p w14:paraId="6DC9E5F9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>
        <w:tab/>
        <w:t>43</w:t>
      </w:r>
    </w:p>
    <w:p w14:paraId="758881BC" w14:textId="77777777" w:rsidR="0006266E" w:rsidRDefault="00C40B77" w:rsidP="00C67AFC">
      <w:pPr>
        <w:pStyle w:val="PkSpistreci2"/>
        <w:numPr>
          <w:ilvl w:val="2"/>
          <w:numId w:val="30"/>
        </w:numPr>
        <w:tabs>
          <w:tab w:val="right" w:pos="1276"/>
          <w:tab w:val="right" w:leader="dot" w:pos="9072"/>
        </w:tabs>
        <w:ind w:left="1134" w:hanging="567"/>
        <w:jc w:val="left"/>
      </w:pPr>
      <w:r>
        <w:t>Tytuł podr</w:t>
      </w:r>
      <w:r w:rsidRPr="007A4856">
        <w:t>ozdział</w:t>
      </w:r>
      <w:r>
        <w:t>u</w:t>
      </w:r>
      <w:r w:rsidR="00C67AFC">
        <w:t xml:space="preserve"> </w:t>
      </w:r>
      <w:r w:rsidR="00C67AFC" w:rsidRPr="00C67AFC">
        <w:rPr>
          <w:color w:val="FF0000"/>
        </w:rPr>
        <w:t xml:space="preserve">…&lt;&lt;&lt; wcięcie </w:t>
      </w:r>
      <w:r w:rsidR="00C67AFC">
        <w:rPr>
          <w:color w:val="FF0000"/>
        </w:rPr>
        <w:t>pod-podrozdziału 1</w:t>
      </w:r>
      <w:r w:rsidR="00C67AFC" w:rsidRPr="00C67AFC">
        <w:rPr>
          <w:color w:val="FF0000"/>
        </w:rPr>
        <w:t xml:space="preserve"> cm&gt;&gt;&gt;</w:t>
      </w:r>
      <w:r>
        <w:tab/>
        <w:t>43</w:t>
      </w:r>
    </w:p>
    <w:p w14:paraId="10E5F905" w14:textId="77777777" w:rsidR="0006266E" w:rsidRDefault="00C40B77" w:rsidP="00C67AFC">
      <w:pPr>
        <w:pStyle w:val="PkSpistreci2"/>
        <w:numPr>
          <w:ilvl w:val="2"/>
          <w:numId w:val="30"/>
        </w:numPr>
        <w:tabs>
          <w:tab w:val="right" w:pos="1276"/>
          <w:tab w:val="right" w:leader="dot" w:pos="9072"/>
        </w:tabs>
        <w:ind w:left="1134" w:hanging="567"/>
        <w:jc w:val="left"/>
      </w:pPr>
      <w:r>
        <w:t>Tytuł podr</w:t>
      </w:r>
      <w:r w:rsidRPr="007A4856">
        <w:t>ozdział</w:t>
      </w:r>
      <w:r>
        <w:t>u</w:t>
      </w:r>
      <w:r>
        <w:tab/>
        <w:t>45</w:t>
      </w:r>
    </w:p>
    <w:p w14:paraId="618EE1B2" w14:textId="77777777" w:rsidR="0006266E" w:rsidRDefault="00C40B77" w:rsidP="00C67AFC">
      <w:pPr>
        <w:pStyle w:val="PkSpistreci2"/>
        <w:numPr>
          <w:ilvl w:val="2"/>
          <w:numId w:val="30"/>
        </w:numPr>
        <w:tabs>
          <w:tab w:val="right" w:pos="1276"/>
          <w:tab w:val="right" w:leader="dot" w:pos="9072"/>
        </w:tabs>
        <w:ind w:left="1134" w:hanging="567"/>
        <w:jc w:val="left"/>
      </w:pPr>
      <w:r>
        <w:t>Tytuł podr</w:t>
      </w:r>
      <w:r w:rsidRPr="007A4856">
        <w:t>ozdział</w:t>
      </w:r>
      <w:r>
        <w:t>u</w:t>
      </w:r>
      <w:r>
        <w:tab/>
        <w:t>47</w:t>
      </w:r>
    </w:p>
    <w:p w14:paraId="4175624D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>
        <w:tab/>
        <w:t>50</w:t>
      </w:r>
    </w:p>
    <w:p w14:paraId="4F48E862" w14:textId="77777777" w:rsidR="0006266E" w:rsidRDefault="001C1BA0" w:rsidP="00C67AFC">
      <w:pPr>
        <w:pStyle w:val="PkSpistreci2"/>
        <w:numPr>
          <w:ilvl w:val="2"/>
          <w:numId w:val="30"/>
        </w:numPr>
        <w:tabs>
          <w:tab w:val="right" w:pos="1276"/>
          <w:tab w:val="right" w:leader="dot" w:pos="9072"/>
        </w:tabs>
        <w:ind w:left="1134" w:hanging="567"/>
        <w:jc w:val="left"/>
      </w:pPr>
      <w:r>
        <w:t>Tytuł podr</w:t>
      </w:r>
      <w:r w:rsidRPr="007A4856">
        <w:t>ozdział</w:t>
      </w:r>
      <w:r>
        <w:t>u</w:t>
      </w:r>
      <w:r>
        <w:tab/>
        <w:t>50</w:t>
      </w:r>
    </w:p>
    <w:p w14:paraId="3B07CB39" w14:textId="77777777" w:rsidR="0006266E" w:rsidRDefault="001C1BA0" w:rsidP="00C67AFC">
      <w:pPr>
        <w:pStyle w:val="PkSpistreci2"/>
        <w:numPr>
          <w:ilvl w:val="2"/>
          <w:numId w:val="30"/>
        </w:numPr>
        <w:tabs>
          <w:tab w:val="right" w:pos="1276"/>
          <w:tab w:val="right" w:leader="dot" w:pos="9072"/>
        </w:tabs>
        <w:ind w:left="1134" w:hanging="567"/>
        <w:jc w:val="left"/>
      </w:pPr>
      <w:r>
        <w:t>Tytuł podr</w:t>
      </w:r>
      <w:r w:rsidRPr="007A4856">
        <w:t>ozdział</w:t>
      </w:r>
      <w:r>
        <w:t>u</w:t>
      </w:r>
      <w:r>
        <w:tab/>
        <w:t>53</w:t>
      </w:r>
    </w:p>
    <w:p w14:paraId="350C1875" w14:textId="77777777" w:rsidR="0006266E" w:rsidRDefault="001C1BA0" w:rsidP="004E571D">
      <w:pPr>
        <w:pStyle w:val="PkSpistreci2"/>
        <w:numPr>
          <w:ilvl w:val="0"/>
          <w:numId w:val="30"/>
        </w:numPr>
        <w:tabs>
          <w:tab w:val="right" w:pos="1276"/>
          <w:tab w:val="right" w:leader="dot" w:pos="9072"/>
        </w:tabs>
        <w:jc w:val="left"/>
      </w:pPr>
      <w:r>
        <w:t>Tytuł r</w:t>
      </w:r>
      <w:r w:rsidRPr="007A4856">
        <w:t>ozdział</w:t>
      </w:r>
      <w:r>
        <w:t>u</w:t>
      </w:r>
      <w:r>
        <w:tab/>
        <w:t>57</w:t>
      </w:r>
    </w:p>
    <w:p w14:paraId="2C1316AC" w14:textId="77777777" w:rsidR="0006266E" w:rsidRDefault="001C1BA0" w:rsidP="004E571D">
      <w:pPr>
        <w:pStyle w:val="PkSpistreci2"/>
        <w:numPr>
          <w:ilvl w:val="0"/>
          <w:numId w:val="30"/>
        </w:numPr>
        <w:tabs>
          <w:tab w:val="right" w:pos="1276"/>
          <w:tab w:val="right" w:leader="dot" w:pos="9072"/>
        </w:tabs>
        <w:jc w:val="left"/>
      </w:pPr>
      <w:r>
        <w:t>Podsumowanie</w:t>
      </w:r>
      <w:r>
        <w:tab/>
        <w:t>60</w:t>
      </w:r>
    </w:p>
    <w:p w14:paraId="735999FA" w14:textId="77777777" w:rsidR="0006266E" w:rsidRDefault="001C1BA0" w:rsidP="004E571D">
      <w:pPr>
        <w:pStyle w:val="PkSpistreci2"/>
        <w:tabs>
          <w:tab w:val="right" w:leader="dot" w:pos="9072"/>
        </w:tabs>
        <w:ind w:left="0" w:firstLine="0"/>
        <w:jc w:val="left"/>
      </w:pPr>
      <w:r>
        <w:t>Literatura</w:t>
      </w:r>
      <w:r>
        <w:tab/>
        <w:t>63</w:t>
      </w:r>
    </w:p>
    <w:p w14:paraId="4F74EF53" w14:textId="77777777" w:rsidR="0006266E" w:rsidRDefault="002B7A86" w:rsidP="004E571D">
      <w:pPr>
        <w:pStyle w:val="PkSpistreci2"/>
        <w:tabs>
          <w:tab w:val="right" w:leader="dot" w:pos="9072"/>
        </w:tabs>
        <w:ind w:left="0" w:firstLine="0"/>
        <w:jc w:val="left"/>
      </w:pPr>
      <w:r>
        <w:t>Streszczenie</w:t>
      </w:r>
      <w:r>
        <w:tab/>
        <w:t>65</w:t>
      </w:r>
    </w:p>
    <w:p w14:paraId="540E2562" w14:textId="77777777" w:rsidR="0006266E" w:rsidRDefault="001C1BA0" w:rsidP="004E571D">
      <w:pPr>
        <w:pStyle w:val="PkSpistreci2"/>
        <w:tabs>
          <w:tab w:val="right" w:leader="dot" w:pos="9072"/>
        </w:tabs>
        <w:ind w:left="0" w:firstLine="0"/>
        <w:jc w:val="left"/>
      </w:pPr>
      <w:r>
        <w:t>Wykaz skrótów i oznaczeń</w:t>
      </w:r>
      <w:r>
        <w:tab/>
        <w:t>67</w:t>
      </w:r>
    </w:p>
    <w:p w14:paraId="3DBCFF76" w14:textId="77777777" w:rsidR="0006266E" w:rsidRDefault="001C1BA0" w:rsidP="004E571D">
      <w:pPr>
        <w:pStyle w:val="PkSpistreci2"/>
        <w:tabs>
          <w:tab w:val="right" w:leader="dot" w:pos="9072"/>
        </w:tabs>
        <w:ind w:left="0" w:firstLine="0"/>
        <w:jc w:val="left"/>
      </w:pPr>
      <w:r>
        <w:t>Spis rysunków</w:t>
      </w:r>
      <w:r>
        <w:tab/>
        <w:t>69</w:t>
      </w:r>
    </w:p>
    <w:p w14:paraId="16A12A10" w14:textId="77777777" w:rsidR="0006266E" w:rsidRDefault="001C1BA0" w:rsidP="004E571D">
      <w:pPr>
        <w:pStyle w:val="PkSpistreci2"/>
        <w:tabs>
          <w:tab w:val="right" w:leader="dot" w:pos="9072"/>
        </w:tabs>
        <w:ind w:left="0" w:firstLine="0"/>
        <w:jc w:val="left"/>
      </w:pPr>
      <w:r>
        <w:t>Spis tabel</w:t>
      </w:r>
      <w:r>
        <w:tab/>
        <w:t>71</w:t>
      </w:r>
    </w:p>
    <w:p w14:paraId="3FD75345" w14:textId="77777777" w:rsidR="0006266E" w:rsidRDefault="001C1BA0" w:rsidP="004E571D">
      <w:pPr>
        <w:pStyle w:val="PkSpistreci2"/>
        <w:tabs>
          <w:tab w:val="right" w:leader="dot" w:pos="9072"/>
        </w:tabs>
        <w:ind w:left="0" w:firstLine="0"/>
        <w:jc w:val="left"/>
      </w:pPr>
      <w:r>
        <w:t>Załączniki</w:t>
      </w:r>
      <w:r>
        <w:tab/>
        <w:t>73</w:t>
      </w:r>
    </w:p>
    <w:p w14:paraId="42A26565" w14:textId="77777777" w:rsidR="0006266E" w:rsidRDefault="0006266E" w:rsidP="004E571D">
      <w:pPr>
        <w:rPr>
          <w:sz w:val="28"/>
        </w:rPr>
      </w:pPr>
    </w:p>
    <w:p w14:paraId="6B1899AC" w14:textId="77777777" w:rsidR="00BB506B" w:rsidRDefault="00F63BAD">
      <w:pPr>
        <w:overflowPunct/>
        <w:autoSpaceDE/>
        <w:autoSpaceDN/>
        <w:adjustRightInd/>
        <w:spacing w:after="240" w:line="360" w:lineRule="auto"/>
        <w:textAlignment w:val="auto"/>
        <w:rPr>
          <w:b/>
          <w:sz w:val="32"/>
        </w:rPr>
      </w:pPr>
      <w:r w:rsidRPr="00F63BAD">
        <w:rPr>
          <w:b/>
          <w:sz w:val="32"/>
        </w:rPr>
        <w:br w:type="page"/>
      </w:r>
    </w:p>
    <w:p w14:paraId="29CC4E5A" w14:textId="77777777" w:rsidR="007A4856" w:rsidRDefault="007A4856" w:rsidP="00977B4B">
      <w:pPr>
        <w:ind w:left="0" w:right="0" w:firstLine="0"/>
        <w:jc w:val="center"/>
        <w:rPr>
          <w:b/>
          <w:color w:val="FF0000"/>
          <w:sz w:val="32"/>
        </w:rPr>
      </w:pPr>
    </w:p>
    <w:p w14:paraId="1DE697B5" w14:textId="77777777" w:rsidR="007A4856" w:rsidRDefault="007A4856" w:rsidP="00977B4B">
      <w:pPr>
        <w:ind w:left="0" w:right="0" w:firstLine="0"/>
        <w:jc w:val="center"/>
        <w:rPr>
          <w:b/>
          <w:color w:val="FF0000"/>
          <w:sz w:val="32"/>
        </w:rPr>
      </w:pPr>
    </w:p>
    <w:p w14:paraId="3256B965" w14:textId="77777777" w:rsidR="007A4856" w:rsidRDefault="007A4856" w:rsidP="00977B4B">
      <w:pPr>
        <w:ind w:left="0" w:right="0" w:firstLine="0"/>
        <w:jc w:val="center"/>
        <w:rPr>
          <w:b/>
          <w:color w:val="FF0000"/>
          <w:sz w:val="32"/>
        </w:rPr>
      </w:pPr>
    </w:p>
    <w:p w14:paraId="44132BD6" w14:textId="77777777" w:rsidR="007A4856" w:rsidRDefault="007A4856" w:rsidP="00977B4B">
      <w:pPr>
        <w:ind w:left="0" w:right="0" w:firstLine="0"/>
        <w:jc w:val="center"/>
        <w:rPr>
          <w:b/>
          <w:color w:val="FF0000"/>
          <w:sz w:val="32"/>
        </w:rPr>
      </w:pPr>
    </w:p>
    <w:p w14:paraId="2E8589E9" w14:textId="77777777" w:rsidR="0006266E" w:rsidRDefault="007A4856" w:rsidP="004E571D">
      <w:pPr>
        <w:ind w:left="0" w:right="0" w:firstLine="0"/>
        <w:jc w:val="center"/>
        <w:rPr>
          <w:b/>
          <w:color w:val="FF0000"/>
          <w:sz w:val="32"/>
        </w:rPr>
      </w:pPr>
      <w:r>
        <w:rPr>
          <w:b/>
          <w:color w:val="FF0000"/>
          <w:sz w:val="32"/>
        </w:rPr>
        <w:t>&lt;&lt;&lt;&lt;&lt;&lt;</w:t>
      </w:r>
      <w:r w:rsidR="00F63BAD" w:rsidRPr="007A4856">
        <w:rPr>
          <w:b/>
          <w:color w:val="FF0000"/>
          <w:sz w:val="32"/>
        </w:rPr>
        <w:t>Strona pusta</w:t>
      </w:r>
      <w:r>
        <w:rPr>
          <w:b/>
          <w:color w:val="FF0000"/>
          <w:sz w:val="32"/>
        </w:rPr>
        <w:t>&gt;&gt;&gt;&gt;&gt;&gt;&gt;&gt;</w:t>
      </w:r>
    </w:p>
    <w:p w14:paraId="540868F7" w14:textId="77777777" w:rsidR="006B3BC0" w:rsidRDefault="006B3BC0" w:rsidP="00977B4B">
      <w:pPr>
        <w:ind w:left="0" w:right="0" w:firstLine="0"/>
        <w:jc w:val="center"/>
        <w:rPr>
          <w:b/>
          <w:color w:val="FF0000"/>
          <w:sz w:val="32"/>
        </w:rPr>
      </w:pPr>
    </w:p>
    <w:p w14:paraId="61AFA3D8" w14:textId="77777777" w:rsidR="006B3BC0" w:rsidRDefault="006B3BC0" w:rsidP="00977B4B">
      <w:pPr>
        <w:ind w:left="0" w:right="0" w:firstLine="0"/>
        <w:jc w:val="center"/>
        <w:rPr>
          <w:b/>
          <w:color w:val="FF0000"/>
          <w:sz w:val="32"/>
        </w:rPr>
      </w:pPr>
    </w:p>
    <w:p w14:paraId="2A2D86B0" w14:textId="77777777" w:rsidR="006B3BC0" w:rsidRPr="007A4856" w:rsidRDefault="006B3BC0" w:rsidP="00977B4B">
      <w:pPr>
        <w:ind w:left="0" w:right="0" w:firstLine="0"/>
        <w:jc w:val="center"/>
        <w:rPr>
          <w:b/>
          <w:color w:val="FF0000"/>
          <w:sz w:val="32"/>
        </w:rPr>
      </w:pPr>
    </w:p>
    <w:p w14:paraId="2F94D306" w14:textId="77777777" w:rsidR="00F63BAD" w:rsidRPr="007A4856" w:rsidRDefault="00F63BAD" w:rsidP="00977B4B">
      <w:pPr>
        <w:overflowPunct/>
        <w:autoSpaceDE/>
        <w:autoSpaceDN/>
        <w:adjustRightInd/>
        <w:ind w:left="0" w:right="0" w:firstLine="0"/>
        <w:textAlignment w:val="auto"/>
        <w:rPr>
          <w:b/>
          <w:color w:val="FF0000"/>
          <w:sz w:val="32"/>
        </w:rPr>
      </w:pPr>
      <w:r w:rsidRPr="007A4856">
        <w:rPr>
          <w:b/>
          <w:color w:val="FF0000"/>
          <w:sz w:val="32"/>
        </w:rPr>
        <w:br w:type="page"/>
      </w:r>
    </w:p>
    <w:p w14:paraId="7B7052C9" w14:textId="77777777" w:rsidR="0006266E" w:rsidRPr="008868FA" w:rsidRDefault="00F63BAD" w:rsidP="008868FA">
      <w:pPr>
        <w:pStyle w:val="PkTytuRozdziaGwny"/>
      </w:pPr>
      <w:r w:rsidRPr="008868FA">
        <w:lastRenderedPageBreak/>
        <w:t>Wprowadzenie</w:t>
      </w:r>
      <w:r w:rsidR="002F522B">
        <w:t xml:space="preserve"> </w:t>
      </w:r>
      <w:r w:rsidR="00736D40" w:rsidRPr="008868FA">
        <w:rPr>
          <w:color w:val="FF0000"/>
        </w:rPr>
        <w:t>&lt;&lt;&lt;styl PŚk rozdział główny&gt;&gt;&gt;</w:t>
      </w:r>
      <w:r w:rsidR="004E571D" w:rsidRPr="008868FA">
        <w:rPr>
          <w:color w:val="FF0000"/>
        </w:rPr>
        <w:t xml:space="preserve"> 14 Times New Roman </w:t>
      </w:r>
      <w:proofErr w:type="spellStart"/>
      <w:r w:rsidR="004E571D" w:rsidRPr="008868FA">
        <w:rPr>
          <w:color w:val="FF0000"/>
        </w:rPr>
        <w:t>Bold</w:t>
      </w:r>
      <w:proofErr w:type="spellEnd"/>
      <w:r w:rsidR="004E571D" w:rsidRPr="008868FA">
        <w:rPr>
          <w:color w:val="FF0000"/>
        </w:rPr>
        <w:t xml:space="preserve"> nienumerowane</w:t>
      </w:r>
    </w:p>
    <w:p w14:paraId="1F24DF69" w14:textId="7840739C" w:rsidR="00BB506B" w:rsidRDefault="00F63BAD">
      <w:pPr>
        <w:pStyle w:val="Pktekstgwny"/>
        <w:ind w:left="0" w:right="0"/>
      </w:pPr>
      <w:r w:rsidRPr="00355BEF">
        <w:t xml:space="preserve">Tekst </w:t>
      </w:r>
      <w:r w:rsidR="00556639" w:rsidRPr="00355BEF">
        <w:t xml:space="preserve">główny powinien być </w:t>
      </w:r>
      <w:r w:rsidRPr="00355BEF">
        <w:t>pisan</w:t>
      </w:r>
      <w:r w:rsidR="007A4856" w:rsidRPr="00355BEF">
        <w:t>y</w:t>
      </w:r>
      <w:r w:rsidRPr="00355BEF">
        <w:t xml:space="preserve"> czcionką 12 Times N</w:t>
      </w:r>
      <w:r w:rsidR="006B3BC0" w:rsidRPr="00355BEF">
        <w:t>ew</w:t>
      </w:r>
      <w:r w:rsidRPr="00355BEF">
        <w:t xml:space="preserve"> Roman</w:t>
      </w:r>
      <w:r w:rsidR="003C6DC4" w:rsidRPr="00355BEF">
        <w:t xml:space="preserve">, odstęp między wierszami - </w:t>
      </w:r>
      <w:r w:rsidRPr="00C67AFC">
        <w:rPr>
          <w:color w:val="auto"/>
        </w:rPr>
        <w:t xml:space="preserve">interlinia 1,5 wiersza. Wcięcie tekstu </w:t>
      </w:r>
      <w:r w:rsidR="0006309A" w:rsidRPr="00C67AFC">
        <w:rPr>
          <w:color w:val="auto"/>
        </w:rPr>
        <w:t>1,25c</w:t>
      </w:r>
      <w:r w:rsidRPr="00C67AFC">
        <w:rPr>
          <w:color w:val="auto"/>
        </w:rPr>
        <w:t>m, marginesy lustrzane</w:t>
      </w:r>
      <w:r w:rsidR="006177D3">
        <w:rPr>
          <w:color w:val="auto"/>
        </w:rPr>
        <w:t>,</w:t>
      </w:r>
      <w:r w:rsidRPr="00C67AFC">
        <w:rPr>
          <w:color w:val="auto"/>
        </w:rPr>
        <w:t xml:space="preserve"> wszystkie po 2,5 cm + 1 cm margines na oprawę</w:t>
      </w:r>
      <w:r w:rsidR="00556639" w:rsidRPr="00C67AFC">
        <w:rPr>
          <w:color w:val="auto"/>
        </w:rPr>
        <w:t>.</w:t>
      </w:r>
      <w:r w:rsidR="0006309A" w:rsidRPr="00C67AFC">
        <w:rPr>
          <w:color w:val="auto"/>
        </w:rPr>
        <w:t xml:space="preserve"> </w:t>
      </w:r>
      <w:r w:rsidR="0006266E" w:rsidRPr="00C67AFC">
        <w:rPr>
          <w:color w:val="auto"/>
        </w:rPr>
        <w:t xml:space="preserve">Wszystkie strony muszą być numerowane. </w:t>
      </w:r>
      <w:r w:rsidR="0006309A" w:rsidRPr="00C67AFC">
        <w:rPr>
          <w:color w:val="auto"/>
        </w:rPr>
        <w:t>Tekst powinien</w:t>
      </w:r>
      <w:r w:rsidR="0006309A" w:rsidRPr="00355BEF">
        <w:t xml:space="preserve"> być podzielony na akapity</w:t>
      </w:r>
      <w:r w:rsidR="003C6DC4" w:rsidRPr="00355BEF">
        <w:t xml:space="preserve"> i</w:t>
      </w:r>
      <w:r w:rsidR="00620845" w:rsidRPr="00355BEF">
        <w:t> </w:t>
      </w:r>
      <w:r w:rsidR="003C6DC4" w:rsidRPr="00355BEF">
        <w:t>wyjustowan</w:t>
      </w:r>
      <w:r w:rsidR="00674B0C">
        <w:t>y</w:t>
      </w:r>
      <w:r w:rsidR="0006309A" w:rsidRPr="00355BEF">
        <w:t xml:space="preserve">. </w:t>
      </w:r>
      <w:r w:rsidR="003C6DC4" w:rsidRPr="00355BEF">
        <w:t>Akapity teksu nie powinny składać się z krótkich pojedynczych zdań. Treści prezentowane w</w:t>
      </w:r>
      <w:r w:rsidR="00053C4E">
        <w:t> </w:t>
      </w:r>
      <w:r w:rsidR="003C6DC4" w:rsidRPr="00355BEF">
        <w:t>akapicie powinny być ze sobą logicznie powiązane</w:t>
      </w:r>
      <w:r w:rsidR="00901EBB">
        <w:t>.</w:t>
      </w:r>
      <w:r w:rsidR="002B7A86">
        <w:t xml:space="preserve"> </w:t>
      </w:r>
    </w:p>
    <w:p w14:paraId="649B7252" w14:textId="2B18F1F7" w:rsidR="0006266E" w:rsidRDefault="00901EBB" w:rsidP="004E571D">
      <w:pPr>
        <w:pStyle w:val="Pktekstgwny"/>
        <w:ind w:left="0" w:right="0"/>
        <w:rPr>
          <w:szCs w:val="24"/>
        </w:rPr>
      </w:pPr>
      <w:r w:rsidRPr="00530FB7">
        <w:rPr>
          <w:szCs w:val="24"/>
        </w:rPr>
        <w:t xml:space="preserve">Można zastosować automatyczne tworzenie spisu treści w </w:t>
      </w:r>
      <w:r>
        <w:rPr>
          <w:szCs w:val="24"/>
        </w:rPr>
        <w:t xml:space="preserve">MS </w:t>
      </w:r>
      <w:r w:rsidRPr="00530FB7">
        <w:rPr>
          <w:szCs w:val="24"/>
        </w:rPr>
        <w:t xml:space="preserve">Office. </w:t>
      </w:r>
      <w:r w:rsidR="0040681C">
        <w:rPr>
          <w:szCs w:val="24"/>
        </w:rPr>
        <w:t>W związku z tym, że</w:t>
      </w:r>
      <w:r w:rsidRPr="00530FB7">
        <w:rPr>
          <w:szCs w:val="24"/>
        </w:rPr>
        <w:t xml:space="preserve"> struktura pracy podlega ocenie recenzentów powinna być odpowiednio rozbudowana. Rozdziały pow</w:t>
      </w:r>
      <w:r w:rsidR="0040681C">
        <w:rPr>
          <w:szCs w:val="24"/>
        </w:rPr>
        <w:t>inny mieć oznaczenia dziesiętne.</w:t>
      </w:r>
      <w:r w:rsidRPr="00530FB7">
        <w:rPr>
          <w:szCs w:val="24"/>
        </w:rPr>
        <w:t xml:space="preserve"> Poziom podrozdziałów nie powinien być jednak większy niż 2</w:t>
      </w:r>
      <w:r>
        <w:rPr>
          <w:szCs w:val="24"/>
        </w:rPr>
        <w:t> </w:t>
      </w:r>
      <w:r w:rsidRPr="00530FB7">
        <w:rPr>
          <w:szCs w:val="24"/>
        </w:rPr>
        <w:t xml:space="preserve"> poziomy. np. 4.1.2. Nie należy również dzielić pracy na bardzo krótkie </w:t>
      </w:r>
      <w:r>
        <w:rPr>
          <w:szCs w:val="24"/>
        </w:rPr>
        <w:t>rozdziały</w:t>
      </w:r>
      <w:r w:rsidR="002B7A86">
        <w:rPr>
          <w:szCs w:val="24"/>
        </w:rPr>
        <w:t>.</w:t>
      </w:r>
      <w:r w:rsidR="002B7A86" w:rsidRPr="002B7A86">
        <w:rPr>
          <w:color w:val="FF0000"/>
          <w:szCs w:val="24"/>
        </w:rPr>
        <w:t xml:space="preserve"> </w:t>
      </w:r>
      <w:r w:rsidR="002B7A86" w:rsidRPr="00736D40">
        <w:rPr>
          <w:color w:val="FF0000"/>
          <w:szCs w:val="24"/>
        </w:rPr>
        <w:t>&lt;&lt;&lt;&lt;styl PŚk tekst główny&gt;&gt;&gt;&gt;</w:t>
      </w:r>
    </w:p>
    <w:p w14:paraId="3A7D8FF4" w14:textId="77777777" w:rsidR="00BB506B" w:rsidRDefault="00901EBB">
      <w:pPr>
        <w:pStyle w:val="Pktekstgwny"/>
        <w:ind w:left="0" w:right="0"/>
        <w:rPr>
          <w:szCs w:val="24"/>
        </w:rPr>
      </w:pPr>
      <w:r w:rsidRPr="00530FB7">
        <w:rPr>
          <w:szCs w:val="24"/>
        </w:rPr>
        <w:t>Ponieważ plik w edytorze np. MS Office przed wczytaniem do APD USOS jest konwertowany do formatu „pdf”, należy po dokonanej konwersji, a jeszcze przed wczytaniem</w:t>
      </w:r>
      <w:r>
        <w:rPr>
          <w:szCs w:val="24"/>
        </w:rPr>
        <w:t>,</w:t>
      </w:r>
      <w:r w:rsidRPr="00530FB7">
        <w:rPr>
          <w:szCs w:val="24"/>
        </w:rPr>
        <w:t xml:space="preserve"> dokonać sprawdzenia układu pracy, numeracji stron. Tworzenie pdf-u może spowodować bowiem zmianę ukł</w:t>
      </w:r>
      <w:r>
        <w:rPr>
          <w:szCs w:val="24"/>
        </w:rPr>
        <w:t>a</w:t>
      </w:r>
      <w:r w:rsidRPr="00530FB7">
        <w:rPr>
          <w:szCs w:val="24"/>
        </w:rPr>
        <w:t>du pracy.</w:t>
      </w:r>
    </w:p>
    <w:p w14:paraId="7E084726" w14:textId="3FF6C2A8" w:rsidR="00BB506B" w:rsidRDefault="00901EBB">
      <w:pPr>
        <w:pStyle w:val="Pktekstgwny"/>
        <w:ind w:left="0" w:right="0"/>
        <w:rPr>
          <w:szCs w:val="24"/>
        </w:rPr>
      </w:pPr>
      <w:r w:rsidRPr="00ED5740">
        <w:rPr>
          <w:szCs w:val="24"/>
        </w:rPr>
        <w:t>Po sprawdzeni</w:t>
      </w:r>
      <w:r w:rsidR="000339B2">
        <w:rPr>
          <w:szCs w:val="24"/>
        </w:rPr>
        <w:t>u</w:t>
      </w:r>
      <w:r w:rsidRPr="00ED5740">
        <w:rPr>
          <w:szCs w:val="24"/>
        </w:rPr>
        <w:t xml:space="preserve"> pracy</w:t>
      </w:r>
      <w:r w:rsidR="00A23F89" w:rsidRPr="00ED5740">
        <w:rPr>
          <w:szCs w:val="24"/>
        </w:rPr>
        <w:t xml:space="preserve"> systemem </w:t>
      </w:r>
      <w:proofErr w:type="spellStart"/>
      <w:r w:rsidR="00A23F89" w:rsidRPr="00ED5740">
        <w:rPr>
          <w:szCs w:val="24"/>
        </w:rPr>
        <w:t>antyplagiatowym</w:t>
      </w:r>
      <w:proofErr w:type="spellEnd"/>
      <w:r w:rsidRPr="00ED5740">
        <w:rPr>
          <w:szCs w:val="24"/>
        </w:rPr>
        <w:t xml:space="preserve"> JSA</w:t>
      </w:r>
      <w:r w:rsidRPr="00530FB7">
        <w:rPr>
          <w:szCs w:val="24"/>
        </w:rPr>
        <w:t xml:space="preserve"> i</w:t>
      </w:r>
      <w:r w:rsidR="00525813">
        <w:rPr>
          <w:szCs w:val="24"/>
        </w:rPr>
        <w:t> </w:t>
      </w:r>
      <w:r w:rsidRPr="00530FB7">
        <w:rPr>
          <w:szCs w:val="24"/>
        </w:rPr>
        <w:t xml:space="preserve">zatwierdzeniu przez promotora </w:t>
      </w:r>
      <w:r w:rsidR="000339B2" w:rsidRPr="00530FB7">
        <w:rPr>
          <w:szCs w:val="24"/>
        </w:rPr>
        <w:t xml:space="preserve">w systemie USOS </w:t>
      </w:r>
      <w:r w:rsidR="000339B2">
        <w:rPr>
          <w:szCs w:val="24"/>
        </w:rPr>
        <w:t xml:space="preserve">APD </w:t>
      </w:r>
      <w:r w:rsidRPr="00530FB7">
        <w:rPr>
          <w:szCs w:val="24"/>
        </w:rPr>
        <w:t>generowany jest plik „do wydruku” z umieszczonymi na dole (od 5 strony) kodami kontrolnymi. Wyłącznie z tego p</w:t>
      </w:r>
      <w:r w:rsidR="000B5FD0">
        <w:rPr>
          <w:szCs w:val="24"/>
        </w:rPr>
        <w:t>liku należy wydrukować pracę!</w:t>
      </w:r>
    </w:p>
    <w:p w14:paraId="1E9E6FE6" w14:textId="77777777" w:rsidR="00901EBB" w:rsidRPr="00530FB7" w:rsidRDefault="00901EBB" w:rsidP="00D65830">
      <w:pPr>
        <w:pStyle w:val="Pktekstgwny"/>
        <w:ind w:left="0" w:right="0"/>
        <w:rPr>
          <w:szCs w:val="24"/>
        </w:rPr>
      </w:pPr>
      <w:r w:rsidRPr="00530FB7">
        <w:rPr>
          <w:szCs w:val="24"/>
        </w:rPr>
        <w:t xml:space="preserve">Praca </w:t>
      </w:r>
      <w:r w:rsidR="002B7A86">
        <w:rPr>
          <w:szCs w:val="24"/>
        </w:rPr>
        <w:t xml:space="preserve">w wersji </w:t>
      </w:r>
      <w:r w:rsidRPr="00530FB7">
        <w:rPr>
          <w:szCs w:val="24"/>
        </w:rPr>
        <w:t>papierow</w:t>
      </w:r>
      <w:r w:rsidR="002B7A86">
        <w:rPr>
          <w:szCs w:val="24"/>
        </w:rPr>
        <w:t>ej</w:t>
      </w:r>
      <w:r w:rsidRPr="00530FB7">
        <w:rPr>
          <w:szCs w:val="24"/>
        </w:rPr>
        <w:t xml:space="preserve"> </w:t>
      </w:r>
      <w:r w:rsidRPr="00530FB7">
        <w:rPr>
          <w:b/>
          <w:szCs w:val="24"/>
        </w:rPr>
        <w:t>musi być w 100%</w:t>
      </w:r>
      <w:r w:rsidRPr="00530FB7">
        <w:rPr>
          <w:szCs w:val="24"/>
        </w:rPr>
        <w:t xml:space="preserve"> zgodna z wersją elektroniczną w</w:t>
      </w:r>
      <w:r w:rsidR="00525813">
        <w:rPr>
          <w:szCs w:val="24"/>
        </w:rPr>
        <w:t> </w:t>
      </w:r>
      <w:r w:rsidRPr="00530FB7">
        <w:rPr>
          <w:szCs w:val="24"/>
        </w:rPr>
        <w:t>systemie, a student zgodność tych wersji potwierdza w oświadczeniu</w:t>
      </w:r>
      <w:r w:rsidR="002B7A86">
        <w:rPr>
          <w:szCs w:val="24"/>
        </w:rPr>
        <w:t>.</w:t>
      </w:r>
    </w:p>
    <w:p w14:paraId="3F377E08" w14:textId="35308B5B" w:rsidR="00BB506B" w:rsidRDefault="003106EF">
      <w:pPr>
        <w:pStyle w:val="Pktekstgwny"/>
        <w:ind w:left="0" w:right="0"/>
      </w:pPr>
      <w:r w:rsidRPr="003C6DC4">
        <w:t xml:space="preserve">Wprowadzenie </w:t>
      </w:r>
      <w:r w:rsidR="007549B8">
        <w:t xml:space="preserve">nie </w:t>
      </w:r>
      <w:r w:rsidRPr="003C6DC4">
        <w:t xml:space="preserve">powinno </w:t>
      </w:r>
      <w:r w:rsidR="007549B8">
        <w:t xml:space="preserve">być zbyt długie </w:t>
      </w:r>
      <w:r w:rsidR="002D26EA">
        <w:t>(</w:t>
      </w:r>
      <w:r w:rsidR="007549B8">
        <w:t xml:space="preserve">zalecane </w:t>
      </w:r>
      <w:r w:rsidR="002D26EA">
        <w:t xml:space="preserve">są </w:t>
      </w:r>
      <w:r w:rsidRPr="003C6DC4">
        <w:t>2-3 strony</w:t>
      </w:r>
      <w:r w:rsidR="002D26EA">
        <w:t>)</w:t>
      </w:r>
      <w:r w:rsidRPr="003C6DC4">
        <w:t xml:space="preserve"> i</w:t>
      </w:r>
      <w:r w:rsidR="000339B2">
        <w:t> </w:t>
      </w:r>
      <w:r w:rsidRPr="003C6DC4">
        <w:t xml:space="preserve"> </w:t>
      </w:r>
      <w:r w:rsidR="000339B2">
        <w:t xml:space="preserve">powinno </w:t>
      </w:r>
      <w:r w:rsidRPr="003C6DC4">
        <w:t xml:space="preserve">zawierać ogólne informacje wprowadzające do tematyki pracy. Nie powinno </w:t>
      </w:r>
      <w:r w:rsidR="00556639" w:rsidRPr="003C6DC4">
        <w:t>mieć formy s</w:t>
      </w:r>
      <w:r w:rsidRPr="003C6DC4">
        <w:t>treszczeni</w:t>
      </w:r>
      <w:r w:rsidR="00556639" w:rsidRPr="003C6DC4">
        <w:t>a</w:t>
      </w:r>
      <w:r w:rsidR="002B7A86">
        <w:t>.</w:t>
      </w:r>
      <w:r w:rsidR="003C6DC4" w:rsidRPr="003C6DC4">
        <w:t xml:space="preserve"> We</w:t>
      </w:r>
      <w:r w:rsidR="00620845">
        <w:t> </w:t>
      </w:r>
      <w:r w:rsidR="003C6DC4" w:rsidRPr="003C6DC4">
        <w:t>wprowadzeniu powinien być zawarty cel pracy, jego uzasadnienie, tematyka realizowanej pracy, podkreślenie aktualności prezentowanych zagadnień. Ponadto powinno być przedstawione</w:t>
      </w:r>
      <w:r w:rsidR="007549B8">
        <w:t>,</w:t>
      </w:r>
      <w:r w:rsidR="003C6DC4" w:rsidRPr="003C6DC4">
        <w:t xml:space="preserve"> co w ramach pracy zostało zrobione, jakie treści praca zawiera oraz krótka charakterystyka literatury, z której autor korzystał. Wprowadzenie nie powinno zawierać treści, które nie są bezpośrednio powiązane z</w:t>
      </w:r>
      <w:r w:rsidR="00525813">
        <w:t> </w:t>
      </w:r>
      <w:r w:rsidR="003C6DC4" w:rsidRPr="003C6DC4">
        <w:t xml:space="preserve">tematem pracy i jej celem. </w:t>
      </w:r>
    </w:p>
    <w:p w14:paraId="4EEACA94" w14:textId="77777777" w:rsidR="003106EF" w:rsidRPr="003106EF" w:rsidRDefault="003106EF" w:rsidP="00D65830">
      <w:pPr>
        <w:spacing w:line="360" w:lineRule="auto"/>
        <w:ind w:right="0" w:firstLine="709"/>
        <w:jc w:val="both"/>
        <w:rPr>
          <w:color w:val="FF0000"/>
          <w:sz w:val="24"/>
        </w:rPr>
      </w:pPr>
    </w:p>
    <w:p w14:paraId="206A6928" w14:textId="77777777" w:rsidR="00E31477" w:rsidRDefault="00E31477" w:rsidP="00D65830">
      <w:pPr>
        <w:overflowPunct/>
        <w:autoSpaceDE/>
        <w:autoSpaceDN/>
        <w:adjustRightInd/>
        <w:ind w:right="0"/>
        <w:textAlignment w:val="auto"/>
        <w:rPr>
          <w:sz w:val="24"/>
        </w:rPr>
      </w:pPr>
      <w:r>
        <w:rPr>
          <w:sz w:val="24"/>
        </w:rPr>
        <w:br w:type="page"/>
      </w:r>
    </w:p>
    <w:p w14:paraId="2D50F1C2" w14:textId="78030EEC" w:rsidR="004E571D" w:rsidRPr="008868FA" w:rsidRDefault="00556639" w:rsidP="008868FA">
      <w:pPr>
        <w:pStyle w:val="Pktyturozdzianumerowany"/>
        <w:numPr>
          <w:ilvl w:val="0"/>
          <w:numId w:val="39"/>
        </w:numPr>
        <w:ind w:hanging="720"/>
      </w:pPr>
      <w:r w:rsidRPr="004E571D">
        <w:lastRenderedPageBreak/>
        <w:t>Tytuł rozdziału</w:t>
      </w:r>
      <w:r w:rsidR="00EC0F09" w:rsidRPr="004E571D">
        <w:t xml:space="preserve"> </w:t>
      </w:r>
      <w:r w:rsidR="00736D40" w:rsidRPr="008868FA">
        <w:rPr>
          <w:color w:val="FF0000"/>
        </w:rPr>
        <w:t xml:space="preserve">&lt;&lt;&lt;styl PŚk </w:t>
      </w:r>
      <w:r w:rsidR="008868FA" w:rsidRPr="008868FA">
        <w:rPr>
          <w:color w:val="FF0000"/>
        </w:rPr>
        <w:t xml:space="preserve">tytuł </w:t>
      </w:r>
      <w:r w:rsidR="00736D40" w:rsidRPr="008868FA">
        <w:rPr>
          <w:color w:val="FF0000"/>
        </w:rPr>
        <w:t xml:space="preserve">rozdział </w:t>
      </w:r>
      <w:r w:rsidR="008868FA">
        <w:rPr>
          <w:color w:val="FF0000"/>
        </w:rPr>
        <w:t>numerowany</w:t>
      </w:r>
      <w:r w:rsidR="00736D40" w:rsidRPr="008868FA">
        <w:rPr>
          <w:color w:val="FF0000"/>
        </w:rPr>
        <w:t>&gt;&gt;&gt;</w:t>
      </w:r>
      <w:r w:rsidR="004E571D" w:rsidRPr="008868FA">
        <w:rPr>
          <w:color w:val="FF0000"/>
        </w:rPr>
        <w:t xml:space="preserve"> 14 Times New Roman </w:t>
      </w:r>
      <w:proofErr w:type="spellStart"/>
      <w:r w:rsidR="004E571D" w:rsidRPr="008868FA">
        <w:rPr>
          <w:color w:val="FF0000"/>
        </w:rPr>
        <w:t>Bold</w:t>
      </w:r>
      <w:proofErr w:type="spellEnd"/>
      <w:r w:rsidR="004E571D" w:rsidRPr="008868FA">
        <w:rPr>
          <w:color w:val="FF0000"/>
        </w:rPr>
        <w:t xml:space="preserve">, wcięcie z lewej 0 cm, wysunięcie </w:t>
      </w:r>
      <w:r w:rsidR="009A103A" w:rsidRPr="008868FA">
        <w:rPr>
          <w:color w:val="FF0000"/>
        </w:rPr>
        <w:t>1</w:t>
      </w:r>
      <w:r w:rsidR="004E571D" w:rsidRPr="008868FA">
        <w:rPr>
          <w:color w:val="FF0000"/>
        </w:rPr>
        <w:t>,</w:t>
      </w:r>
      <w:r w:rsidR="009A103A" w:rsidRPr="008868FA">
        <w:rPr>
          <w:color w:val="FF0000"/>
        </w:rPr>
        <w:t>2</w:t>
      </w:r>
      <w:r w:rsidR="004E571D" w:rsidRPr="008868FA">
        <w:rPr>
          <w:color w:val="FF0000"/>
        </w:rPr>
        <w:t xml:space="preserve">5 cm, odstęp po 12 pkt </w:t>
      </w:r>
    </w:p>
    <w:p w14:paraId="15576B3B" w14:textId="77777777" w:rsidR="00953C89" w:rsidRDefault="00736D40" w:rsidP="004E571D">
      <w:pPr>
        <w:pStyle w:val="Pktekstgwny"/>
        <w:ind w:left="0" w:right="0"/>
        <w:rPr>
          <w:iCs/>
        </w:rPr>
      </w:pPr>
      <w:r>
        <w:t xml:space="preserve">Każdy główny rozdział zaczynamy od nowej strony. </w:t>
      </w:r>
      <w:r w:rsidR="00E31477">
        <w:t>Na rys</w:t>
      </w:r>
      <w:r w:rsidR="002B7A86">
        <w:t>unku</w:t>
      </w:r>
      <w:r w:rsidR="00E31477">
        <w:t xml:space="preserve"> 1</w:t>
      </w:r>
      <w:r w:rsidR="002D26EA">
        <w:t>.1</w:t>
      </w:r>
      <w:r w:rsidR="00E31477">
        <w:t xml:space="preserve"> przedstawiono sposób formatowania tekstu</w:t>
      </w:r>
      <w:r w:rsidR="00953C89">
        <w:t>.</w:t>
      </w:r>
      <w:r w:rsidR="003E392E">
        <w:t xml:space="preserve"> </w:t>
      </w:r>
      <w:r w:rsidR="007A4856" w:rsidRPr="006B3BC0">
        <w:t>Każdy</w:t>
      </w:r>
      <w:r w:rsidR="007A4856" w:rsidRPr="007A4856">
        <w:t xml:space="preserve"> rysunek musi być anonsowany w</w:t>
      </w:r>
      <w:r w:rsidR="00953C89">
        <w:t> </w:t>
      </w:r>
      <w:r w:rsidR="007A4856" w:rsidRPr="007A4856">
        <w:t>tekście</w:t>
      </w:r>
      <w:r w:rsidR="001E561D">
        <w:t>, przy czym taka i</w:t>
      </w:r>
      <w:r w:rsidR="007A4856" w:rsidRPr="007A4856">
        <w:t>nformacja o</w:t>
      </w:r>
      <w:r w:rsidR="002D26EA">
        <w:t> </w:t>
      </w:r>
      <w:r w:rsidR="007A4856" w:rsidRPr="007A4856">
        <w:t xml:space="preserve">rysunku musi się pojawić w </w:t>
      </w:r>
      <w:r w:rsidR="007A4856" w:rsidRPr="003C6DC4">
        <w:t xml:space="preserve">tekście </w:t>
      </w:r>
      <w:r w:rsidR="00D05412" w:rsidRPr="003C6DC4">
        <w:t>p</w:t>
      </w:r>
      <w:r w:rsidR="007A4856" w:rsidRPr="003C6DC4">
        <w:t>rzed rysunkiem</w:t>
      </w:r>
      <w:r w:rsidR="003E392E">
        <w:t xml:space="preserve">. </w:t>
      </w:r>
      <w:r w:rsidR="004B2A75">
        <w:t>Przykład</w:t>
      </w:r>
      <w:r w:rsidR="003E392E">
        <w:t xml:space="preserve">y: </w:t>
      </w:r>
      <w:r w:rsidR="004B2A75" w:rsidRPr="00746C86">
        <w:rPr>
          <w:iCs/>
        </w:rPr>
        <w:t>Na rys</w:t>
      </w:r>
      <w:r w:rsidR="003E392E">
        <w:rPr>
          <w:iCs/>
        </w:rPr>
        <w:t>unku</w:t>
      </w:r>
      <w:r w:rsidR="004B2A75">
        <w:rPr>
          <w:iCs/>
        </w:rPr>
        <w:t xml:space="preserve"> </w:t>
      </w:r>
      <w:r w:rsidR="004B2A75" w:rsidRPr="00746C86">
        <w:rPr>
          <w:iCs/>
        </w:rPr>
        <w:t>1.2 zaprezentowano…</w:t>
      </w:r>
      <w:r w:rsidR="001E561D">
        <w:rPr>
          <w:iCs/>
        </w:rPr>
        <w:t xml:space="preserve">. </w:t>
      </w:r>
      <w:r w:rsidR="004B2A75" w:rsidRPr="00746C86">
        <w:rPr>
          <w:iCs/>
        </w:rPr>
        <w:t>Schemat układu przedstawiono na rys</w:t>
      </w:r>
      <w:r w:rsidR="003E392E">
        <w:rPr>
          <w:iCs/>
        </w:rPr>
        <w:t>unku</w:t>
      </w:r>
      <w:r w:rsidR="004B2A75">
        <w:rPr>
          <w:iCs/>
        </w:rPr>
        <w:t xml:space="preserve"> </w:t>
      </w:r>
      <w:r w:rsidR="004B2A75" w:rsidRPr="00746C86">
        <w:rPr>
          <w:iCs/>
        </w:rPr>
        <w:t>2.3.</w:t>
      </w:r>
      <w:r w:rsidR="00D44D57">
        <w:rPr>
          <w:iCs/>
        </w:rPr>
        <w:t xml:space="preserve"> </w:t>
      </w:r>
    </w:p>
    <w:p w14:paraId="55B98269" w14:textId="77777777" w:rsidR="0006266E" w:rsidRDefault="007A4856" w:rsidP="00953C89">
      <w:pPr>
        <w:pStyle w:val="Pktekstgwny"/>
        <w:ind w:left="0" w:right="0" w:firstLine="0"/>
      </w:pPr>
      <w:r w:rsidRPr="003C6DC4">
        <w:t xml:space="preserve">W tekście </w:t>
      </w:r>
      <w:r w:rsidR="00556639" w:rsidRPr="003C6DC4">
        <w:t xml:space="preserve">należy </w:t>
      </w:r>
      <w:r w:rsidRPr="003C6DC4">
        <w:t>unika</w:t>
      </w:r>
      <w:r w:rsidR="006B3BC0" w:rsidRPr="003C6DC4">
        <w:t xml:space="preserve">ć </w:t>
      </w:r>
      <w:r w:rsidR="00556639" w:rsidRPr="003C6DC4">
        <w:t xml:space="preserve">sformułowań </w:t>
      </w:r>
      <w:r w:rsidRPr="003C6DC4">
        <w:t>„na rysunku poniżej, powyżej”</w:t>
      </w:r>
      <w:r w:rsidR="00D44D57">
        <w:t xml:space="preserve">. </w:t>
      </w:r>
      <w:r w:rsidR="003C6DC4" w:rsidRPr="003C6DC4">
        <w:t xml:space="preserve">Pomiędzy tekstem a rysunkiem powinien być pozostawiony jeden wiersz wolny 12 pkt. Rysunki powinny być wyśrodkowane na stronie. Opis rysunku bezpośrednio pod rysunkiem, wyśrodkowany, zapisany </w:t>
      </w:r>
      <w:r w:rsidR="003C6DC4" w:rsidRPr="00ED5740">
        <w:t xml:space="preserve">czcionką 12 pkt Times New Roman. Odległości pomiędzy wierszami w opisie rysunków pojedyncze. </w:t>
      </w:r>
      <w:r w:rsidR="008B7CBF" w:rsidRPr="00ED5740">
        <w:t>Pomiędzy</w:t>
      </w:r>
      <w:r w:rsidR="003C6DC4" w:rsidRPr="00ED5740">
        <w:t xml:space="preserve"> opisem rysunku a następnymi elementami pracy zostawiamy jeden wiersz wolny</w:t>
      </w:r>
      <w:r w:rsidR="003C6DC4" w:rsidRPr="003C6DC4">
        <w:t>.</w:t>
      </w:r>
    </w:p>
    <w:p w14:paraId="48CCD707" w14:textId="77777777" w:rsidR="0006266E" w:rsidRDefault="0006266E" w:rsidP="004E571D">
      <w:pPr>
        <w:pStyle w:val="Pktekstgwny"/>
        <w:ind w:left="0" w:right="0" w:firstLine="0"/>
      </w:pPr>
    </w:p>
    <w:p w14:paraId="7561FC0F" w14:textId="77777777" w:rsidR="0006266E" w:rsidRDefault="00E31477" w:rsidP="004E571D">
      <w:pPr>
        <w:ind w:left="0" w:right="0"/>
        <w:jc w:val="center"/>
        <w:rPr>
          <w:color w:val="FF0000"/>
          <w:sz w:val="32"/>
        </w:rPr>
      </w:pPr>
      <w:r w:rsidRPr="00F63BAD">
        <w:rPr>
          <w:noProof/>
          <w:color w:val="FF0000"/>
          <w:sz w:val="32"/>
        </w:rPr>
        <w:drawing>
          <wp:inline distT="0" distB="0" distL="0" distR="0" wp14:anchorId="14C7056F" wp14:editId="322833FD">
            <wp:extent cx="2475672" cy="3081130"/>
            <wp:effectExtent l="19050" t="0" r="828" b="0"/>
            <wp:docPr id="2" name="Obraz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31337" t="9290" r="30362" b="17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572" cy="30797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FC775" w14:textId="37286AD4" w:rsidR="0006266E" w:rsidRDefault="00E31477" w:rsidP="004E571D">
      <w:pPr>
        <w:pStyle w:val="Pkpodpisrysunku"/>
        <w:tabs>
          <w:tab w:val="clear" w:pos="3119"/>
        </w:tabs>
        <w:spacing w:after="0"/>
        <w:ind w:left="0" w:right="0" w:firstLine="0"/>
        <w:jc w:val="center"/>
        <w:rPr>
          <w:color w:val="FF0000"/>
        </w:rPr>
      </w:pPr>
      <w:r w:rsidRPr="00D05412">
        <w:t>Rys. 1.1.</w:t>
      </w:r>
      <w:r w:rsidR="004E571D">
        <w:t xml:space="preserve"> </w:t>
      </w:r>
      <w:r>
        <w:t>Rysunek wyśrodkowany</w:t>
      </w:r>
      <w:r w:rsidR="000339B2">
        <w:t>,</w:t>
      </w:r>
      <w:r w:rsidR="003C6DC4">
        <w:t xml:space="preserve"> opis rysunku </w:t>
      </w:r>
      <w:r w:rsidR="000339B2">
        <w:t xml:space="preserve">- </w:t>
      </w:r>
      <w:r w:rsidR="003C6DC4">
        <w:t>czcionka 12 TNR, odstęp pojedynczy</w:t>
      </w:r>
      <w:r w:rsidR="00D44D57">
        <w:t>,</w:t>
      </w:r>
      <w:r w:rsidR="003C6DC4">
        <w:t xml:space="preserve"> </w:t>
      </w:r>
      <w:r w:rsidR="00D44D57">
        <w:t>j</w:t>
      </w:r>
      <w:r>
        <w:t xml:space="preserve">eśli </w:t>
      </w:r>
      <w:r w:rsidR="003C6DC4" w:rsidRPr="00ED5740">
        <w:t xml:space="preserve">rysunek </w:t>
      </w:r>
      <w:r w:rsidR="008B7CBF" w:rsidRPr="00ED5740">
        <w:t>zaczerpnięty</w:t>
      </w:r>
      <w:r w:rsidR="00D44D57">
        <w:t xml:space="preserve"> </w:t>
      </w:r>
      <w:r w:rsidR="00746C86" w:rsidRPr="00ED5740">
        <w:t xml:space="preserve">został </w:t>
      </w:r>
      <w:r w:rsidRPr="00ED5740">
        <w:t>z obcego źródła należy podać źródło</w:t>
      </w:r>
      <w:r w:rsidR="00D44D57">
        <w:t xml:space="preserve"> literatury,</w:t>
      </w:r>
      <w:r w:rsidRPr="00ED5740">
        <w:t xml:space="preserve"> </w:t>
      </w:r>
      <w:r w:rsidR="00D44D57">
        <w:t>n</w:t>
      </w:r>
      <w:r w:rsidR="00D44D57" w:rsidRPr="00ED5740">
        <w:t>umeracja rysunków zgodna z rozdziałami w formacie dziesiętnym, tytuł rysunku bez kropki na końcu</w:t>
      </w:r>
      <w:r w:rsidR="00D44D57">
        <w:t xml:space="preserve"> </w:t>
      </w:r>
      <w:r w:rsidR="00D44D57" w:rsidRPr="00ED5740">
        <w:rPr>
          <w:color w:val="FF0000"/>
        </w:rPr>
        <w:t>&lt;&lt;&lt;styl PŚk podpis rysunku&gt;&gt;&gt;</w:t>
      </w:r>
      <w:r w:rsidR="00D44D57" w:rsidRPr="00ED5740">
        <w:t xml:space="preserve"> </w:t>
      </w:r>
      <w:r w:rsidRPr="00ED5740">
        <w:t xml:space="preserve">[tu wpisać </w:t>
      </w:r>
      <w:r w:rsidR="006B3BC0" w:rsidRPr="00ED5740">
        <w:t>wyłą</w:t>
      </w:r>
      <w:r w:rsidR="00D05412" w:rsidRPr="00ED5740">
        <w:t xml:space="preserve">cznie </w:t>
      </w:r>
      <w:r w:rsidRPr="00ED5740">
        <w:t>numer pozycji z</w:t>
      </w:r>
      <w:r w:rsidR="00D44D57">
        <w:t> </w:t>
      </w:r>
      <w:r w:rsidRPr="00ED5740">
        <w:t xml:space="preserve">literatury </w:t>
      </w:r>
      <w:r w:rsidR="007549B8" w:rsidRPr="00ED5740">
        <w:t xml:space="preserve">umieszczonej </w:t>
      </w:r>
      <w:r w:rsidRPr="00ED5740">
        <w:t xml:space="preserve">na końcu] </w:t>
      </w:r>
    </w:p>
    <w:p w14:paraId="37639EA8" w14:textId="77777777" w:rsidR="0006266E" w:rsidRDefault="0006266E" w:rsidP="004E571D">
      <w:pPr>
        <w:pStyle w:val="Pkpodpisrysunku"/>
        <w:tabs>
          <w:tab w:val="clear" w:pos="3119"/>
        </w:tabs>
        <w:spacing w:after="0"/>
        <w:ind w:left="0" w:right="0" w:firstLine="0"/>
        <w:jc w:val="center"/>
      </w:pPr>
    </w:p>
    <w:p w14:paraId="03CA73FE" w14:textId="77777777" w:rsidR="0006266E" w:rsidRDefault="00D05412" w:rsidP="004E571D">
      <w:pPr>
        <w:pStyle w:val="Pktekstgwny"/>
        <w:ind w:left="0" w:right="0"/>
        <w:rPr>
          <w:color w:val="FF0000"/>
          <w:szCs w:val="24"/>
        </w:rPr>
      </w:pPr>
      <w:r w:rsidRPr="00ED5740">
        <w:t xml:space="preserve">Należy zadbać o czytelność rysunku. Zbyt mała czcionka, lub </w:t>
      </w:r>
      <w:r w:rsidR="00556639" w:rsidRPr="00ED5740">
        <w:t>ź</w:t>
      </w:r>
      <w:r w:rsidRPr="00ED5740">
        <w:t xml:space="preserve">le zeskanowany rysunek może przez recenzenta </w:t>
      </w:r>
      <w:r w:rsidR="002D3B5A" w:rsidRPr="00ED5740">
        <w:t xml:space="preserve">uznany </w:t>
      </w:r>
      <w:r w:rsidRPr="00ED5740">
        <w:t xml:space="preserve">jako nieczytelny. Jeśli na rysunku pojawiają się </w:t>
      </w:r>
      <w:r w:rsidRPr="00ED5740">
        <w:lastRenderedPageBreak/>
        <w:t xml:space="preserve">obcojęzyczne opisy należy je przetłumaczyć bezpośrednio na rysunku lub </w:t>
      </w:r>
      <w:r w:rsidR="007549B8" w:rsidRPr="00ED5740">
        <w:t xml:space="preserve">umieścić </w:t>
      </w:r>
      <w:r w:rsidR="001E561D" w:rsidRPr="00ED5740">
        <w:t xml:space="preserve">ich polskie znaczenie </w:t>
      </w:r>
      <w:r w:rsidRPr="00ED5740">
        <w:t>w</w:t>
      </w:r>
      <w:r w:rsidR="00F51AF5" w:rsidRPr="00ED5740">
        <w:t> </w:t>
      </w:r>
      <w:r w:rsidRPr="00ED5740">
        <w:t xml:space="preserve">podpisie pod rysunkiem. </w:t>
      </w:r>
      <w:r w:rsidR="00901EBB" w:rsidRPr="00ED5740">
        <w:rPr>
          <w:color w:val="FF0000"/>
          <w:szCs w:val="24"/>
        </w:rPr>
        <w:t>&lt;&lt;&lt;&lt;styl PŚk tekst główny&gt;&gt;&gt;&gt;</w:t>
      </w:r>
    </w:p>
    <w:p w14:paraId="08D08C67" w14:textId="77777777" w:rsidR="0006266E" w:rsidRDefault="00622200" w:rsidP="004E571D">
      <w:pPr>
        <w:pStyle w:val="Pktekstgwny"/>
        <w:ind w:left="0" w:right="0"/>
      </w:pPr>
      <w:r w:rsidRPr="00ED5740">
        <w:t>P</w:t>
      </w:r>
      <w:r w:rsidR="006510A2" w:rsidRPr="00ED5740">
        <w:t xml:space="preserve">racę należy pisać </w:t>
      </w:r>
      <w:r w:rsidR="008B7CBF" w:rsidRPr="00ED5740">
        <w:t>bezwzględnie</w:t>
      </w:r>
      <w:r w:rsidR="00953C89">
        <w:t xml:space="preserve"> </w:t>
      </w:r>
      <w:r w:rsidR="006510A2" w:rsidRPr="00ED5740">
        <w:t>w formie bezosobowej</w:t>
      </w:r>
      <w:r w:rsidR="006B3BC0" w:rsidRPr="00ED5740">
        <w:t xml:space="preserve"> np.</w:t>
      </w:r>
      <w:r w:rsidR="006510A2" w:rsidRPr="00ED5740">
        <w:t xml:space="preserve">: wykonano, przedstawiono, </w:t>
      </w:r>
      <w:r w:rsidR="006B3BC0" w:rsidRPr="00ED5740">
        <w:t xml:space="preserve">obliczono, </w:t>
      </w:r>
      <w:r w:rsidR="006510A2" w:rsidRPr="00ED5740">
        <w:t xml:space="preserve">zrealizowano itd. Nie </w:t>
      </w:r>
      <w:r w:rsidRPr="00ED5740">
        <w:t xml:space="preserve">należy </w:t>
      </w:r>
      <w:r w:rsidR="007549B8" w:rsidRPr="00ED5740">
        <w:t>stosować formy</w:t>
      </w:r>
      <w:r w:rsidRPr="00ED5740">
        <w:t xml:space="preserve"> w </w:t>
      </w:r>
      <w:r w:rsidR="003C6DC4" w:rsidRPr="00ED5740">
        <w:t>pierwszej osobie</w:t>
      </w:r>
      <w:r w:rsidR="00953C89">
        <w:t xml:space="preserve"> </w:t>
      </w:r>
      <w:r w:rsidR="00B94461" w:rsidRPr="00ED5740">
        <w:t>l</w:t>
      </w:r>
      <w:r w:rsidR="00D05412" w:rsidRPr="00ED5740">
        <w:t>iczby pojedynczej</w:t>
      </w:r>
      <w:r w:rsidR="006510A2" w:rsidRPr="00ED5740">
        <w:t xml:space="preserve"> np. </w:t>
      </w:r>
      <w:r w:rsidR="00B94461" w:rsidRPr="00ED5740">
        <w:t>zrobiłem, wykonałem, obliczyłem</w:t>
      </w:r>
      <w:r w:rsidR="00FD64BF">
        <w:t>.</w:t>
      </w:r>
      <w:r w:rsidR="00D05412" w:rsidRPr="00ED5740">
        <w:t xml:space="preserve"> Tekst musi być wyjustowany</w:t>
      </w:r>
      <w:r w:rsidR="00FD64BF">
        <w:t>.</w:t>
      </w:r>
    </w:p>
    <w:p w14:paraId="43A6F694" w14:textId="1182B8BD" w:rsidR="0006266E" w:rsidRDefault="00622200" w:rsidP="004E571D">
      <w:pPr>
        <w:pStyle w:val="Pktekstgwny"/>
        <w:ind w:left="0" w:right="0"/>
      </w:pPr>
      <w:r w:rsidRPr="00ED5740">
        <w:t xml:space="preserve">Jednocześnie </w:t>
      </w:r>
      <w:r w:rsidR="006510A2" w:rsidRPr="00ED5740">
        <w:t>należy unikać stylu prostego gazetowego, internetowego,</w:t>
      </w:r>
      <w:r w:rsidR="00953C89">
        <w:t xml:space="preserve"> </w:t>
      </w:r>
      <w:r w:rsidR="006510A2" w:rsidRPr="00ED5740">
        <w:t>należy unikać stoso</w:t>
      </w:r>
      <w:r w:rsidR="00D05412" w:rsidRPr="00ED5740">
        <w:t>wania żargonu technicznego lub zwrotów obcojęzycznych, jeśli występują pol</w:t>
      </w:r>
      <w:r w:rsidR="00B94461" w:rsidRPr="00ED5740">
        <w:t>s</w:t>
      </w:r>
      <w:r w:rsidR="00D05412" w:rsidRPr="00ED5740">
        <w:t xml:space="preserve">kie odpowiedniki np. </w:t>
      </w:r>
      <w:r w:rsidR="00F54245">
        <w:t xml:space="preserve">obcobrzmiący </w:t>
      </w:r>
      <w:r w:rsidR="006510A2" w:rsidRPr="00ED5740">
        <w:t xml:space="preserve">dyferencjał, </w:t>
      </w:r>
      <w:proofErr w:type="spellStart"/>
      <w:r w:rsidR="006510A2" w:rsidRPr="00ED5740">
        <w:t>dyfer</w:t>
      </w:r>
      <w:proofErr w:type="spellEnd"/>
      <w:r w:rsidR="006510A2" w:rsidRPr="00ED5740">
        <w:t xml:space="preserve"> (mechanizm różnicowy), mag</w:t>
      </w:r>
      <w:r w:rsidR="001E561D" w:rsidRPr="00ED5740">
        <w:t>iel</w:t>
      </w:r>
      <w:r w:rsidR="006510A2" w:rsidRPr="00ED5740">
        <w:t xml:space="preserve"> (przekładnia zębatkowa), felga (obręcz), paka (skrzynia ładunkowa)</w:t>
      </w:r>
      <w:r w:rsidRPr="00ED5740">
        <w:t xml:space="preserve">, </w:t>
      </w:r>
      <w:r w:rsidR="003C6DC4" w:rsidRPr="00ED5740">
        <w:t xml:space="preserve">spalanie silnika (zużycie paliwa), </w:t>
      </w:r>
      <w:r w:rsidRPr="00ED5740">
        <w:t>wajcha, dzyndzel (dźwignia)</w:t>
      </w:r>
      <w:r w:rsidR="002D3B5A" w:rsidRPr="00ED5740">
        <w:t>, auto (pojazd)</w:t>
      </w:r>
      <w:r w:rsidR="00FF778B" w:rsidRPr="00ED5740">
        <w:t>, gładkość powierzchni (chropowatość powierzchni), detal (przedmiot obrabiany),</w:t>
      </w:r>
      <w:r w:rsidR="00FD64BF">
        <w:t xml:space="preserve"> </w:t>
      </w:r>
      <w:r w:rsidR="00FF778B" w:rsidRPr="00ED5740">
        <w:t xml:space="preserve">obróbka wykańczająca (obróbka wykończeniowa), szybkość skrawania (prędkość skrawania), zaokrąglenie ostrza (promień naroża), wkładka skrawająca (płytka skrawająca) itd. </w:t>
      </w:r>
    </w:p>
    <w:p w14:paraId="774E5737" w14:textId="697DC503" w:rsidR="0006266E" w:rsidRDefault="00D05412" w:rsidP="004E571D">
      <w:pPr>
        <w:pStyle w:val="Pktekstgwny"/>
        <w:ind w:left="0" w:right="0"/>
      </w:pPr>
      <w:r w:rsidRPr="00ED5740">
        <w:t>Należy unikać używania sformułowań</w:t>
      </w:r>
      <w:r w:rsidR="006510A2" w:rsidRPr="00ED5740">
        <w:t xml:space="preserve"> nielogicznych, nieprecyzyj</w:t>
      </w:r>
      <w:r w:rsidR="00622200" w:rsidRPr="00ED5740">
        <w:t xml:space="preserve">nych np. najbardziej optymalny. Należy </w:t>
      </w:r>
      <w:r w:rsidR="006510A2" w:rsidRPr="00ED5740">
        <w:t xml:space="preserve">unikać zbyt długich, </w:t>
      </w:r>
      <w:r w:rsidR="00622200" w:rsidRPr="00ED5740">
        <w:t>złożonych zdań</w:t>
      </w:r>
      <w:r w:rsidR="007549B8" w:rsidRPr="00ED5740">
        <w:t>, aby uniknąć możliwości ich błędnej interpretacji</w:t>
      </w:r>
      <w:r w:rsidR="00622200" w:rsidRPr="00ED5740">
        <w:t xml:space="preserve">. </w:t>
      </w:r>
      <w:r w:rsidR="006510A2" w:rsidRPr="00ED5740">
        <w:t xml:space="preserve">Należy </w:t>
      </w:r>
      <w:r w:rsidR="00622200" w:rsidRPr="00ED5740">
        <w:t xml:space="preserve">również </w:t>
      </w:r>
      <w:r w:rsidR="006510A2" w:rsidRPr="00ED5740">
        <w:t xml:space="preserve">unikać pozostawiania pojedynczych liter </w:t>
      </w:r>
      <w:r w:rsidR="007549B8" w:rsidRPr="00ED5740">
        <w:t xml:space="preserve">np. a, z, w, i, </w:t>
      </w:r>
      <w:r w:rsidR="006510A2" w:rsidRPr="00ED5740">
        <w:t>na końcu linijki</w:t>
      </w:r>
      <w:r w:rsidR="00622200" w:rsidRPr="00ED5740">
        <w:t>.</w:t>
      </w:r>
      <w:r w:rsidR="007549B8" w:rsidRPr="00ED5740">
        <w:t xml:space="preserve"> Aby tego uniknąć można zastosować tzw. tward</w:t>
      </w:r>
      <w:r w:rsidR="006177D3">
        <w:t>ą</w:t>
      </w:r>
      <w:r w:rsidR="007549B8" w:rsidRPr="00ED5740">
        <w:t xml:space="preserve"> spację.</w:t>
      </w:r>
    </w:p>
    <w:p w14:paraId="1374D5D0" w14:textId="77777777" w:rsidR="0006266E" w:rsidRDefault="00F51AF5" w:rsidP="004E571D">
      <w:pPr>
        <w:overflowPunct/>
        <w:autoSpaceDE/>
        <w:autoSpaceDN/>
        <w:adjustRightInd/>
        <w:ind w:left="0" w:right="0"/>
        <w:textAlignment w:val="auto"/>
        <w:rPr>
          <w:b/>
          <w:sz w:val="28"/>
        </w:rPr>
      </w:pPr>
      <w:r w:rsidRPr="00ED5740">
        <w:br w:type="page"/>
      </w:r>
    </w:p>
    <w:p w14:paraId="043B57B8" w14:textId="77777777" w:rsidR="0006266E" w:rsidRDefault="002D3B5A" w:rsidP="008868FA">
      <w:pPr>
        <w:pStyle w:val="Pktyturozdzianumerowany"/>
        <w:numPr>
          <w:ilvl w:val="0"/>
          <w:numId w:val="39"/>
        </w:numPr>
        <w:ind w:hanging="720"/>
      </w:pPr>
      <w:r w:rsidRPr="008868FA">
        <w:lastRenderedPageBreak/>
        <w:t>Tytuł rozdziału</w:t>
      </w:r>
      <w:r w:rsidRPr="004E571D">
        <w:rPr>
          <w:rStyle w:val="PkTytuRozdziaGwnyZnak"/>
          <w:b/>
        </w:rPr>
        <w:t xml:space="preserve"> </w:t>
      </w:r>
      <w:r w:rsidR="009C4B17" w:rsidRPr="004E571D">
        <w:rPr>
          <w:rStyle w:val="PkTytuRozdziaGwnyZnak"/>
          <w:b/>
          <w:color w:val="FF0000"/>
        </w:rPr>
        <w:t xml:space="preserve">&lt;&lt;&lt;styl PŚk rozdział </w:t>
      </w:r>
      <w:r w:rsidR="008868FA">
        <w:rPr>
          <w:rStyle w:val="PkTytuRozdziaGwnyZnak"/>
          <w:b/>
          <w:color w:val="FF0000"/>
        </w:rPr>
        <w:t>numerowany</w:t>
      </w:r>
      <w:r w:rsidR="009C4B17" w:rsidRPr="00C67AFC">
        <w:rPr>
          <w:rStyle w:val="PkTytuRozdziaGwnyZnak"/>
          <w:b/>
          <w:color w:val="FF0000"/>
        </w:rPr>
        <w:t xml:space="preserve"> &gt;&gt;&gt;</w:t>
      </w:r>
      <w:r w:rsidR="004E571D" w:rsidRPr="00C67AFC">
        <w:rPr>
          <w:rStyle w:val="PkTytuRozdziaGwnyZnak"/>
          <w:b/>
          <w:color w:val="FF0000"/>
        </w:rPr>
        <w:t xml:space="preserve">14 Times New Roman </w:t>
      </w:r>
      <w:proofErr w:type="spellStart"/>
      <w:r w:rsidR="004E571D" w:rsidRPr="00C67AFC">
        <w:rPr>
          <w:rStyle w:val="PkTytuRozdziaGwnyZnak"/>
          <w:b/>
          <w:color w:val="FF0000"/>
        </w:rPr>
        <w:t>Bold</w:t>
      </w:r>
      <w:proofErr w:type="spellEnd"/>
      <w:r w:rsidR="004E571D" w:rsidRPr="00C67AFC">
        <w:rPr>
          <w:rStyle w:val="PkTytuRozdziaGwnyZnak"/>
          <w:b/>
          <w:color w:val="FF0000"/>
        </w:rPr>
        <w:t>, wcięcie z lewej 0 cm, wysunięcie 0,5 cm, odstęp po 12 pkt</w:t>
      </w:r>
    </w:p>
    <w:p w14:paraId="73A0E86F" w14:textId="77777777" w:rsidR="0006266E" w:rsidRDefault="00E31477" w:rsidP="004E571D">
      <w:pPr>
        <w:pStyle w:val="Pktekstgwny"/>
        <w:ind w:left="0" w:right="0"/>
      </w:pPr>
      <w:r w:rsidRPr="00ED5740">
        <w:t xml:space="preserve">Tekst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FD64BF">
        <w:t xml:space="preserve"> </w:t>
      </w:r>
      <w:proofErr w:type="spellStart"/>
      <w:r w:rsidRPr="00ED5740">
        <w:t>Tekst</w:t>
      </w:r>
      <w:proofErr w:type="spellEnd"/>
      <w:r w:rsidR="00B94461" w:rsidRPr="00ED5740">
        <w:t>.</w:t>
      </w:r>
    </w:p>
    <w:p w14:paraId="7F01EC2C" w14:textId="77777777" w:rsidR="0006266E" w:rsidRDefault="002D3B5A" w:rsidP="008868FA">
      <w:pPr>
        <w:pStyle w:val="Pktytupodrozdziau"/>
        <w:numPr>
          <w:ilvl w:val="1"/>
          <w:numId w:val="39"/>
        </w:numPr>
        <w:ind w:right="-2" w:hanging="720"/>
      </w:pPr>
      <w:r w:rsidRPr="00ED5740">
        <w:rPr>
          <w:rStyle w:val="PktytupodrozdziauZnak0"/>
          <w:b/>
        </w:rPr>
        <w:t>Tytuł podr</w:t>
      </w:r>
      <w:r w:rsidR="00E31477" w:rsidRPr="00ED5740">
        <w:rPr>
          <w:rStyle w:val="PktytupodrozdziauZnak0"/>
          <w:b/>
        </w:rPr>
        <w:t>ozdział</w:t>
      </w:r>
      <w:r w:rsidRPr="00ED5740">
        <w:rPr>
          <w:rStyle w:val="PktytupodrozdziauZnak0"/>
          <w:b/>
        </w:rPr>
        <w:t>u</w:t>
      </w:r>
      <w:r w:rsidR="00FD64BF">
        <w:rPr>
          <w:rStyle w:val="PktytupodrozdziauZnak0"/>
          <w:b/>
        </w:rPr>
        <w:t xml:space="preserve"> </w:t>
      </w:r>
      <w:r w:rsidR="009C4B17" w:rsidRPr="00C67AFC">
        <w:rPr>
          <w:rStyle w:val="PktytupodrozdziauZnak0"/>
          <w:b/>
          <w:color w:val="FF0000"/>
        </w:rPr>
        <w:t>&lt;&lt;&lt;</w:t>
      </w:r>
      <w:r w:rsidR="009C4B17" w:rsidRPr="008868FA">
        <w:rPr>
          <w:color w:val="FF0000"/>
        </w:rPr>
        <w:t>styl PŚk podrozdział &gt;&gt;&gt;</w:t>
      </w:r>
      <w:r w:rsidR="004E571D" w:rsidRPr="008868FA">
        <w:rPr>
          <w:color w:val="FF0000"/>
        </w:rPr>
        <w:t xml:space="preserve">13 Times New Roman </w:t>
      </w:r>
      <w:proofErr w:type="spellStart"/>
      <w:r w:rsidR="004E571D" w:rsidRPr="008868FA">
        <w:rPr>
          <w:color w:val="FF0000"/>
        </w:rPr>
        <w:t>Bold</w:t>
      </w:r>
      <w:proofErr w:type="spellEnd"/>
      <w:r w:rsidR="004E571D" w:rsidRPr="008868FA">
        <w:rPr>
          <w:color w:val="FF0000"/>
        </w:rPr>
        <w:t xml:space="preserve">, wcięcie z lewej 0 cm, wysunięcie </w:t>
      </w:r>
      <w:r w:rsidR="008868FA">
        <w:rPr>
          <w:color w:val="FF0000"/>
        </w:rPr>
        <w:t>1</w:t>
      </w:r>
      <w:r w:rsidR="004E571D" w:rsidRPr="008868FA">
        <w:rPr>
          <w:color w:val="FF0000"/>
        </w:rPr>
        <w:t>,</w:t>
      </w:r>
      <w:r w:rsidR="008868FA">
        <w:rPr>
          <w:color w:val="FF0000"/>
        </w:rPr>
        <w:t>2</w:t>
      </w:r>
      <w:r w:rsidR="004E571D" w:rsidRPr="008868FA">
        <w:rPr>
          <w:color w:val="FF0000"/>
        </w:rPr>
        <w:t>5 cm, odstęp przed i po 12 pkt</w:t>
      </w:r>
    </w:p>
    <w:p w14:paraId="07CE4BF3" w14:textId="77777777" w:rsidR="0006266E" w:rsidRDefault="00F51AF5" w:rsidP="004E571D">
      <w:pPr>
        <w:pStyle w:val="Pktekstgwny"/>
        <w:ind w:left="0" w:right="0"/>
      </w:pPr>
      <w:r w:rsidRPr="00ED5740">
        <w:t>Zdjęcia i wykresy prezentowane w treści pracy nazywamy rysunkami – muszą być zaanonsowane w tekście. Do każdego rysunku i tabeli musi być odniesienie, czyli dodatkowy opis, komentarz w treści, często bardziej szczegółowy, przedstawiający analizę tego, co jest prezentowane w tabeli lub na rysunku.</w:t>
      </w:r>
    </w:p>
    <w:p w14:paraId="1044556A" w14:textId="77777777" w:rsidR="0006266E" w:rsidRDefault="0006266E" w:rsidP="004E571D">
      <w:pPr>
        <w:pStyle w:val="Pktekstgwny"/>
        <w:ind w:left="0" w:right="0"/>
      </w:pPr>
    </w:p>
    <w:p w14:paraId="288D7676" w14:textId="77777777" w:rsidR="0006266E" w:rsidRDefault="00073AA8" w:rsidP="004E571D">
      <w:pPr>
        <w:pStyle w:val="Akapitzlist"/>
        <w:numPr>
          <w:ilvl w:val="0"/>
          <w:numId w:val="17"/>
        </w:numPr>
        <w:spacing w:line="360" w:lineRule="auto"/>
        <w:ind w:left="0" w:right="0" w:hanging="357"/>
        <w:jc w:val="center"/>
        <w:rPr>
          <w:b/>
          <w:sz w:val="26"/>
          <w:szCs w:val="26"/>
        </w:rPr>
      </w:pPr>
      <w:r w:rsidRPr="00ED5740">
        <w:rPr>
          <w:noProof/>
        </w:rPr>
        <w:drawing>
          <wp:inline distT="0" distB="0" distL="0" distR="0" wp14:anchorId="4B5F4162" wp14:editId="205C2997">
            <wp:extent cx="5237018" cy="3250162"/>
            <wp:effectExtent l="0" t="0" r="0" b="0"/>
            <wp:docPr id="5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12041" t="8865" r="21788" b="18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9233" cy="32577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6541F" w14:textId="7295CA3E" w:rsidR="0006266E" w:rsidRDefault="007549B8" w:rsidP="004E571D">
      <w:pPr>
        <w:pStyle w:val="Pkpodpisrysunku"/>
        <w:tabs>
          <w:tab w:val="clear" w:pos="3119"/>
        </w:tabs>
        <w:spacing w:after="0"/>
        <w:ind w:left="0" w:right="0" w:firstLine="0"/>
        <w:jc w:val="center"/>
        <w:rPr>
          <w:color w:val="FF0000"/>
        </w:rPr>
      </w:pPr>
      <w:r w:rsidRPr="00ED5740">
        <w:t xml:space="preserve">Rys. </w:t>
      </w:r>
      <w:r w:rsidR="00F539B4" w:rsidRPr="00ED5740">
        <w:t>2</w:t>
      </w:r>
      <w:r w:rsidRPr="00ED5740">
        <w:t>.1. Rysunek wyśrodkowany</w:t>
      </w:r>
      <w:r w:rsidR="006177D3">
        <w:t>,</w:t>
      </w:r>
      <w:r w:rsidRPr="00ED5740">
        <w:t xml:space="preserve"> opis rysunku </w:t>
      </w:r>
      <w:r w:rsidR="006177D3">
        <w:t xml:space="preserve">- </w:t>
      </w:r>
      <w:r w:rsidRPr="00ED5740">
        <w:t>czcionka 12 TNR, odstęp pojedynczy [tu wpisać wyłącznie numer pozycji z literatury umieszczonej na końcu]</w:t>
      </w:r>
      <w:r w:rsidR="00FD64BF">
        <w:t xml:space="preserve"> </w:t>
      </w:r>
      <w:r w:rsidR="00901EBB" w:rsidRPr="00ED5740">
        <w:rPr>
          <w:color w:val="FF0000"/>
        </w:rPr>
        <w:t>&lt;&lt;&lt;styl PŚk podpis rysunku&gt;&gt;&gt;</w:t>
      </w:r>
    </w:p>
    <w:p w14:paraId="4BD61F80" w14:textId="77777777" w:rsidR="0006266E" w:rsidRDefault="0006266E" w:rsidP="004E571D">
      <w:pPr>
        <w:pStyle w:val="Pkpodpisrysunku"/>
        <w:tabs>
          <w:tab w:val="clear" w:pos="3119"/>
        </w:tabs>
        <w:spacing w:after="0"/>
        <w:ind w:left="0" w:right="0" w:firstLine="0"/>
        <w:jc w:val="center"/>
        <w:rPr>
          <w:b/>
          <w:sz w:val="26"/>
          <w:szCs w:val="26"/>
        </w:rPr>
      </w:pPr>
    </w:p>
    <w:p w14:paraId="70833D1A" w14:textId="77777777" w:rsidR="0006266E" w:rsidRDefault="00224892" w:rsidP="004E571D">
      <w:pPr>
        <w:pStyle w:val="Pktekstgwny"/>
        <w:ind w:left="0" w:right="0"/>
      </w:pPr>
      <w:r w:rsidRPr="00ED5740">
        <w:lastRenderedPageBreak/>
        <w:t xml:space="preserve">Jeśli rysunek został zaczerpnięty z książki, czasopisma, </w:t>
      </w:r>
      <w:r w:rsidR="008B7CBF" w:rsidRPr="00ED5740">
        <w:t>Internetu</w:t>
      </w:r>
      <w:r w:rsidRPr="00ED5740">
        <w:t xml:space="preserve"> musi być w</w:t>
      </w:r>
      <w:r w:rsidR="00FD64BF">
        <w:t> </w:t>
      </w:r>
      <w:r w:rsidRPr="00ED5740">
        <w:t>tytule pod rysunkiem podane źródło [tu należy zastosować odsyłacz literaturowy - liczba zgodna z listą na końcu zestawienia literatury]. Jeśli umieszczamy samodzielnie narysowany rysunek, zdjęcie, wykres - nie podajemy źródła</w:t>
      </w:r>
      <w:r w:rsidR="00FD64BF">
        <w:t xml:space="preserve">. </w:t>
      </w:r>
      <w:r w:rsidRPr="00ED5740">
        <w:t xml:space="preserve">Jeśli wykres został wykonany na podstawie danych zaczerpniętych z obcych źródeł należy umieścić te źródła </w:t>
      </w:r>
      <w:r w:rsidR="00F51AF5" w:rsidRPr="00ED5740">
        <w:t xml:space="preserve">w tekście. </w:t>
      </w:r>
      <w:r w:rsidRPr="00ED5740">
        <w:t>Należy unikać rozpoczynania podrozdziałów na dole strony, gdy pozostaje na niej mniej niż 3-4 linijki tekstu</w:t>
      </w:r>
      <w:r w:rsidR="00BB506B">
        <w:t>.</w:t>
      </w:r>
    </w:p>
    <w:p w14:paraId="75CBF2D9" w14:textId="77777777" w:rsidR="0006266E" w:rsidRPr="008868FA" w:rsidRDefault="002D3B5A" w:rsidP="008868FA">
      <w:pPr>
        <w:pStyle w:val="Pktytupod-podrozdziau"/>
        <w:numPr>
          <w:ilvl w:val="2"/>
          <w:numId w:val="39"/>
        </w:numPr>
        <w:ind w:left="709" w:right="-2" w:hanging="709"/>
        <w:rPr>
          <w:color w:val="FF0000"/>
        </w:rPr>
      </w:pPr>
      <w:r w:rsidRPr="008868FA">
        <w:t xml:space="preserve">Tytuł pod-podrozdziału </w:t>
      </w:r>
      <w:r w:rsidR="009C4B17" w:rsidRPr="008868FA">
        <w:rPr>
          <w:color w:val="FF0000"/>
        </w:rPr>
        <w:t>&lt;&lt;&lt;styl PŚk</w:t>
      </w:r>
      <w:r w:rsidR="00C67AFC" w:rsidRPr="008868FA">
        <w:rPr>
          <w:color w:val="FF0000"/>
        </w:rPr>
        <w:t xml:space="preserve"> </w:t>
      </w:r>
      <w:r w:rsidR="00901EBB" w:rsidRPr="008868FA">
        <w:rPr>
          <w:color w:val="FF0000"/>
        </w:rPr>
        <w:t xml:space="preserve">tytuł </w:t>
      </w:r>
      <w:r w:rsidR="009C4B17" w:rsidRPr="008868FA">
        <w:rPr>
          <w:color w:val="FF0000"/>
        </w:rPr>
        <w:t>pod-podrozdział &gt;&gt;&gt;</w:t>
      </w:r>
      <w:r w:rsidR="004E571D" w:rsidRPr="008868FA">
        <w:rPr>
          <w:color w:val="FF0000"/>
        </w:rPr>
        <w:t xml:space="preserve">12 Times New Roman </w:t>
      </w:r>
      <w:proofErr w:type="spellStart"/>
      <w:r w:rsidR="004E571D" w:rsidRPr="008868FA">
        <w:rPr>
          <w:color w:val="FF0000"/>
        </w:rPr>
        <w:t>Bold</w:t>
      </w:r>
      <w:proofErr w:type="spellEnd"/>
      <w:r w:rsidR="004E571D" w:rsidRPr="008868FA">
        <w:rPr>
          <w:color w:val="FF0000"/>
        </w:rPr>
        <w:t xml:space="preserve">, wcięcie z lewej 0 cm, wysunięcie </w:t>
      </w:r>
      <w:r w:rsidR="008868FA">
        <w:rPr>
          <w:color w:val="FF0000"/>
        </w:rPr>
        <w:t>1</w:t>
      </w:r>
      <w:r w:rsidR="004E571D" w:rsidRPr="008868FA">
        <w:rPr>
          <w:color w:val="FF0000"/>
        </w:rPr>
        <w:t>,</w:t>
      </w:r>
      <w:r w:rsidR="008868FA">
        <w:rPr>
          <w:color w:val="FF0000"/>
        </w:rPr>
        <w:t>25</w:t>
      </w:r>
      <w:r w:rsidR="004E571D" w:rsidRPr="008868FA">
        <w:rPr>
          <w:color w:val="FF0000"/>
        </w:rPr>
        <w:t xml:space="preserve"> cm, odstęp przed i po 12 pkt</w:t>
      </w:r>
    </w:p>
    <w:p w14:paraId="2C3057F5" w14:textId="77777777" w:rsidR="0006266E" w:rsidRDefault="00614762" w:rsidP="004E571D">
      <w:pPr>
        <w:pStyle w:val="Pktekstgwny"/>
        <w:ind w:left="0" w:right="0"/>
        <w:rPr>
          <w:color w:val="auto"/>
        </w:rPr>
      </w:pPr>
      <w:r w:rsidRPr="00ED5740">
        <w:rPr>
          <w:color w:val="auto"/>
        </w:rPr>
        <w:t xml:space="preserve">Należy unikać </w:t>
      </w:r>
      <w:r w:rsidRPr="00BD10C4">
        <w:rPr>
          <w:color w:val="auto"/>
        </w:rPr>
        <w:t xml:space="preserve">rozpoczynania </w:t>
      </w:r>
      <w:r w:rsidR="0006266E" w:rsidRPr="00BD10C4">
        <w:rPr>
          <w:color w:val="auto"/>
        </w:rPr>
        <w:t>pod</w:t>
      </w:r>
      <w:r w:rsidR="0006266E" w:rsidRPr="00BD10C4">
        <w:rPr>
          <w:strike/>
          <w:color w:val="auto"/>
        </w:rPr>
        <w:t>-</w:t>
      </w:r>
      <w:r w:rsidRPr="00BD10C4">
        <w:rPr>
          <w:color w:val="auto"/>
        </w:rPr>
        <w:t>podrozdziałów</w:t>
      </w:r>
      <w:r w:rsidRPr="00ED5740">
        <w:rPr>
          <w:color w:val="auto"/>
        </w:rPr>
        <w:t xml:space="preserve"> na dole strony, gdy pozostanie </w:t>
      </w:r>
      <w:r w:rsidR="00073AA8" w:rsidRPr="00ED5740">
        <w:rPr>
          <w:color w:val="auto"/>
        </w:rPr>
        <w:t xml:space="preserve">na niej </w:t>
      </w:r>
      <w:r w:rsidRPr="00ED5740">
        <w:rPr>
          <w:color w:val="auto"/>
        </w:rPr>
        <w:t>mniej niż 3-4 linijki tekstu</w:t>
      </w:r>
      <w:r w:rsidR="00F51AF5" w:rsidRPr="00ED5740">
        <w:rPr>
          <w:color w:val="auto"/>
        </w:rPr>
        <w:t>.</w:t>
      </w:r>
      <w:r w:rsidR="00FD64BF">
        <w:rPr>
          <w:color w:val="auto"/>
        </w:rPr>
        <w:t xml:space="preserve"> </w:t>
      </w:r>
    </w:p>
    <w:p w14:paraId="55AB25D9" w14:textId="77777777" w:rsidR="00953C89" w:rsidRDefault="00620845" w:rsidP="004E571D">
      <w:pPr>
        <w:pStyle w:val="Pktekstgwny"/>
        <w:ind w:left="0" w:right="0"/>
        <w:rPr>
          <w:color w:val="auto"/>
        </w:rPr>
      </w:pPr>
      <w:r w:rsidRPr="00ED5740">
        <w:rPr>
          <w:color w:val="auto"/>
        </w:rPr>
        <w:t xml:space="preserve">Informacja o </w:t>
      </w:r>
      <w:r w:rsidR="00F539B4" w:rsidRPr="00ED5740">
        <w:rPr>
          <w:color w:val="auto"/>
        </w:rPr>
        <w:t xml:space="preserve">umieszczeniu tabeli </w:t>
      </w:r>
      <w:r w:rsidRPr="00ED5740">
        <w:rPr>
          <w:color w:val="auto"/>
        </w:rPr>
        <w:t>powinna pojawić się w tekście wcześniej, powyżej tabeli</w:t>
      </w:r>
      <w:r w:rsidR="00F51AF5" w:rsidRPr="00ED5740">
        <w:rPr>
          <w:color w:val="auto"/>
        </w:rPr>
        <w:t>.</w:t>
      </w:r>
      <w:r w:rsidR="00FD64BF">
        <w:rPr>
          <w:color w:val="auto"/>
        </w:rPr>
        <w:t xml:space="preserve"> </w:t>
      </w:r>
      <w:r w:rsidR="004A3DB8" w:rsidRPr="00ED5740">
        <w:rPr>
          <w:color w:val="auto"/>
        </w:rPr>
        <w:t>Przykład</w:t>
      </w:r>
      <w:r w:rsidR="00FD64BF">
        <w:rPr>
          <w:color w:val="auto"/>
        </w:rPr>
        <w:t xml:space="preserve">: </w:t>
      </w:r>
      <w:r w:rsidRPr="00ED5740">
        <w:rPr>
          <w:iCs/>
          <w:color w:val="auto"/>
        </w:rPr>
        <w:t>W tabeli 1.4 zaprezentowano…</w:t>
      </w:r>
      <w:r w:rsidR="00224892" w:rsidRPr="00ED5740">
        <w:rPr>
          <w:iCs/>
          <w:color w:val="auto"/>
        </w:rPr>
        <w:t xml:space="preserve"> . </w:t>
      </w:r>
      <w:r w:rsidR="007A4856" w:rsidRPr="00ED5740">
        <w:rPr>
          <w:color w:val="auto"/>
        </w:rPr>
        <w:t xml:space="preserve">W tabeli 2.1 przedstawiono </w:t>
      </w:r>
      <w:r w:rsidR="003106EF" w:rsidRPr="00ED5740">
        <w:rPr>
          <w:color w:val="auto"/>
        </w:rPr>
        <w:t>…..</w:t>
      </w:r>
      <w:r w:rsidR="007A4856" w:rsidRPr="00ED5740">
        <w:rPr>
          <w:color w:val="auto"/>
        </w:rPr>
        <w:t>.</w:t>
      </w:r>
      <w:r w:rsidR="00FD64BF">
        <w:rPr>
          <w:color w:val="auto"/>
        </w:rPr>
        <w:t>”</w:t>
      </w:r>
      <w:r w:rsidR="003106EF" w:rsidRPr="00ED5740">
        <w:rPr>
          <w:color w:val="auto"/>
        </w:rPr>
        <w:t xml:space="preserve">. </w:t>
      </w:r>
    </w:p>
    <w:p w14:paraId="21D7D97D" w14:textId="77777777" w:rsidR="0006266E" w:rsidRDefault="003106EF" w:rsidP="00EF0FD9">
      <w:pPr>
        <w:pStyle w:val="Pktekstgwny"/>
        <w:ind w:left="0" w:right="0"/>
        <w:rPr>
          <w:color w:val="auto"/>
        </w:rPr>
      </w:pPr>
      <w:r w:rsidRPr="00ED5740">
        <w:rPr>
          <w:color w:val="auto"/>
        </w:rPr>
        <w:t xml:space="preserve">Jeśli tabela została utworzona </w:t>
      </w:r>
      <w:r w:rsidR="00620845" w:rsidRPr="00ED5740">
        <w:rPr>
          <w:color w:val="auto"/>
        </w:rPr>
        <w:t xml:space="preserve">przez Autora, ale </w:t>
      </w:r>
      <w:r w:rsidRPr="00ED5740">
        <w:rPr>
          <w:color w:val="auto"/>
        </w:rPr>
        <w:t xml:space="preserve">na podstawie różnych danych literaturowych powinno się podać źródła tych danych </w:t>
      </w:r>
      <w:r w:rsidR="00224892" w:rsidRPr="00ED5740">
        <w:rPr>
          <w:color w:val="auto"/>
        </w:rPr>
        <w:t xml:space="preserve">w tekście </w:t>
      </w:r>
      <w:r w:rsidRPr="00ED5740">
        <w:rPr>
          <w:color w:val="auto"/>
        </w:rPr>
        <w:t>np. [12, 15, 17</w:t>
      </w:r>
      <w:r w:rsidR="00224892" w:rsidRPr="00ED5740">
        <w:rPr>
          <w:color w:val="auto"/>
        </w:rPr>
        <w:t>]</w:t>
      </w:r>
      <w:r w:rsidRPr="00ED5740">
        <w:rPr>
          <w:color w:val="auto"/>
        </w:rPr>
        <w:t xml:space="preserve"> –oznaczenia zgodne ze spisem literatury</w:t>
      </w:r>
      <w:r w:rsidR="00620845" w:rsidRPr="00ED5740">
        <w:rPr>
          <w:color w:val="auto"/>
        </w:rPr>
        <w:t xml:space="preserve"> na końcu</w:t>
      </w:r>
      <w:r w:rsidR="00224892" w:rsidRPr="00ED5740">
        <w:rPr>
          <w:color w:val="auto"/>
        </w:rPr>
        <w:t xml:space="preserve"> pracy</w:t>
      </w:r>
      <w:r w:rsidRPr="00ED5740">
        <w:rPr>
          <w:color w:val="auto"/>
        </w:rPr>
        <w:t>.</w:t>
      </w:r>
      <w:r w:rsidR="00FD64BF">
        <w:rPr>
          <w:color w:val="auto"/>
        </w:rPr>
        <w:t xml:space="preserve"> </w:t>
      </w:r>
      <w:r w:rsidR="007A4856" w:rsidRPr="00ED5740">
        <w:rPr>
          <w:color w:val="auto"/>
        </w:rPr>
        <w:t>Każd</w:t>
      </w:r>
      <w:r w:rsidRPr="00ED5740">
        <w:rPr>
          <w:color w:val="auto"/>
        </w:rPr>
        <w:t>a</w:t>
      </w:r>
      <w:r w:rsidR="00FD64BF">
        <w:rPr>
          <w:color w:val="auto"/>
        </w:rPr>
        <w:t xml:space="preserve"> </w:t>
      </w:r>
      <w:r w:rsidRPr="00ED5740">
        <w:rPr>
          <w:color w:val="auto"/>
        </w:rPr>
        <w:t xml:space="preserve">tabela </w:t>
      </w:r>
      <w:r w:rsidR="007A4856" w:rsidRPr="00ED5740">
        <w:rPr>
          <w:color w:val="auto"/>
        </w:rPr>
        <w:t>musi być anonsowan</w:t>
      </w:r>
      <w:r w:rsidRPr="00ED5740">
        <w:rPr>
          <w:color w:val="auto"/>
        </w:rPr>
        <w:t>a</w:t>
      </w:r>
      <w:r w:rsidR="007A4856" w:rsidRPr="00ED5740">
        <w:rPr>
          <w:color w:val="auto"/>
        </w:rPr>
        <w:t xml:space="preserve"> w tekście. </w:t>
      </w:r>
      <w:r w:rsidR="00073AA8" w:rsidRPr="00ED5740">
        <w:rPr>
          <w:color w:val="auto"/>
        </w:rPr>
        <w:t xml:space="preserve">Tabela powinna być wyrównana do marginesów. Opis tuż nad tabelą wyśrodkowany, napisany czcionką 12 pkt Times New Roman. Odległości </w:t>
      </w:r>
      <w:r w:rsidR="008B7CBF" w:rsidRPr="00ED5740">
        <w:rPr>
          <w:color w:val="auto"/>
        </w:rPr>
        <w:t>pomiędzy</w:t>
      </w:r>
      <w:r w:rsidR="00073AA8" w:rsidRPr="00ED5740">
        <w:rPr>
          <w:color w:val="auto"/>
        </w:rPr>
        <w:t xml:space="preserve"> wierszami (interlinia) w</w:t>
      </w:r>
      <w:r w:rsidR="00E36875" w:rsidRPr="00ED5740">
        <w:t> </w:t>
      </w:r>
      <w:r w:rsidR="00073AA8" w:rsidRPr="00ED5740">
        <w:rPr>
          <w:color w:val="auto"/>
        </w:rPr>
        <w:t xml:space="preserve">opisie tabeli pojedyncze. Pomiędzy tekstem a opisem tabeli jeden wiersz wolny. Następnie </w:t>
      </w:r>
      <w:r w:rsidR="009B3561" w:rsidRPr="00ED5740">
        <w:rPr>
          <w:color w:val="auto"/>
        </w:rPr>
        <w:t>pomiędzy</w:t>
      </w:r>
      <w:r w:rsidR="00073AA8" w:rsidRPr="00ED5740">
        <w:rPr>
          <w:color w:val="auto"/>
        </w:rPr>
        <w:t xml:space="preserve"> tabelą a</w:t>
      </w:r>
      <w:r w:rsidR="00F51AF5" w:rsidRPr="00ED5740">
        <w:rPr>
          <w:color w:val="auto"/>
        </w:rPr>
        <w:t xml:space="preserve"> tekstem jeden wiersz wolny.</w:t>
      </w:r>
    </w:p>
    <w:p w14:paraId="70BF5A36" w14:textId="77777777" w:rsidR="0006266E" w:rsidRDefault="003106EF" w:rsidP="004E571D">
      <w:pPr>
        <w:pStyle w:val="Pktytutabeli"/>
        <w:rPr>
          <w:color w:val="FF0000"/>
        </w:rPr>
      </w:pPr>
      <w:r w:rsidRPr="00ED5740">
        <w:t xml:space="preserve">Tabela </w:t>
      </w:r>
      <w:r w:rsidR="00E36875" w:rsidRPr="00ED5740">
        <w:t>2</w:t>
      </w:r>
      <w:r w:rsidR="00901EBB" w:rsidRPr="00ED5740">
        <w:t>.1. Tytuł tabeli</w:t>
      </w:r>
      <w:r w:rsidRPr="00ED5740">
        <w:t xml:space="preserve"> [jeśli tabela </w:t>
      </w:r>
      <w:r w:rsidRPr="004E571D">
        <w:t>jest</w:t>
      </w:r>
      <w:r w:rsidRPr="00ED5740">
        <w:t xml:space="preserve"> </w:t>
      </w:r>
      <w:r w:rsidR="00901EBB" w:rsidRPr="00ED5740">
        <w:t xml:space="preserve">skopiowana–musi </w:t>
      </w:r>
      <w:r w:rsidR="00901EBB" w:rsidRPr="004E571D">
        <w:t>być</w:t>
      </w:r>
      <w:r w:rsidR="004E571D">
        <w:t xml:space="preserve"> podane </w:t>
      </w:r>
      <w:r w:rsidR="00E36875" w:rsidRPr="00ED5740">
        <w:t xml:space="preserve">źródło [ </w:t>
      </w:r>
      <w:r w:rsidRPr="00ED5740">
        <w:t>]</w:t>
      </w:r>
      <w:r w:rsidR="004E571D">
        <w:t xml:space="preserve"> </w:t>
      </w:r>
      <w:r w:rsidR="00901EBB" w:rsidRPr="00ED5740">
        <w:rPr>
          <w:color w:val="FF0000"/>
        </w:rPr>
        <w:t>&lt;&lt;&lt;styl PŚk tytuł tabeli&gt;&gt;&gt;</w:t>
      </w:r>
      <w:r w:rsidR="004E571D">
        <w:rPr>
          <w:color w:val="FF0000"/>
        </w:rPr>
        <w:t>odstęp przed 12 pkt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837"/>
        <w:gridCol w:w="2855"/>
        <w:gridCol w:w="2801"/>
      </w:tblGrid>
      <w:tr w:rsidR="003106EF" w:rsidRPr="00ED5740" w14:paraId="0DE8A3DB" w14:textId="77777777" w:rsidTr="004E571D">
        <w:tc>
          <w:tcPr>
            <w:tcW w:w="1670" w:type="pct"/>
            <w:vAlign w:val="center"/>
          </w:tcPr>
          <w:p w14:paraId="77F4C698" w14:textId="77777777" w:rsidR="003106EF" w:rsidRPr="00ED5740" w:rsidRDefault="003106EF" w:rsidP="00D65830">
            <w:pPr>
              <w:pStyle w:val="Pkdanewtabeli"/>
              <w:ind w:right="0"/>
            </w:pPr>
            <w:r w:rsidRPr="00ED5740">
              <w:t>Opisy tabeli</w:t>
            </w:r>
          </w:p>
        </w:tc>
        <w:tc>
          <w:tcPr>
            <w:tcW w:w="1681" w:type="pct"/>
            <w:vAlign w:val="center"/>
          </w:tcPr>
          <w:p w14:paraId="0473B487" w14:textId="77777777" w:rsidR="003106EF" w:rsidRPr="00ED5740" w:rsidRDefault="003106EF" w:rsidP="00D65830">
            <w:pPr>
              <w:pStyle w:val="Pkdanewtabeli"/>
              <w:ind w:right="0"/>
            </w:pPr>
            <w:r w:rsidRPr="00ED5740">
              <w:t>czcionka nie mn</w:t>
            </w:r>
            <w:r w:rsidR="00746C86" w:rsidRPr="00ED5740">
              <w:t>i</w:t>
            </w:r>
            <w:r w:rsidRPr="00ED5740">
              <w:t>ejsza niż 10 pkt.</w:t>
            </w:r>
            <w:r w:rsidR="00746C86" w:rsidRPr="00ED5740">
              <w:t xml:space="preserve"> Odstęp  1 wiersz</w:t>
            </w:r>
          </w:p>
        </w:tc>
        <w:tc>
          <w:tcPr>
            <w:tcW w:w="1649" w:type="pct"/>
            <w:vAlign w:val="center"/>
          </w:tcPr>
          <w:p w14:paraId="65E14388" w14:textId="77777777" w:rsidR="003106EF" w:rsidRPr="00ED5740" w:rsidRDefault="003106EF" w:rsidP="00D65830">
            <w:pPr>
              <w:pStyle w:val="Pkdanewtabeli"/>
              <w:ind w:right="0"/>
            </w:pPr>
          </w:p>
        </w:tc>
      </w:tr>
      <w:tr w:rsidR="003106EF" w:rsidRPr="00ED5740" w14:paraId="7310C0D8" w14:textId="77777777" w:rsidTr="004E571D">
        <w:tc>
          <w:tcPr>
            <w:tcW w:w="1670" w:type="pct"/>
            <w:vAlign w:val="center"/>
          </w:tcPr>
          <w:p w14:paraId="30E2CE2B" w14:textId="77777777" w:rsidR="003106EF" w:rsidRPr="00ED5740" w:rsidRDefault="003106EF" w:rsidP="00D65830">
            <w:pPr>
              <w:pStyle w:val="Pkdanewtabeli"/>
              <w:ind w:right="0"/>
            </w:pPr>
          </w:p>
        </w:tc>
        <w:tc>
          <w:tcPr>
            <w:tcW w:w="1681" w:type="pct"/>
            <w:vAlign w:val="center"/>
          </w:tcPr>
          <w:p w14:paraId="080C17A6" w14:textId="77777777" w:rsidR="003106EF" w:rsidRPr="00ED5740" w:rsidRDefault="003106EF" w:rsidP="00D65830">
            <w:pPr>
              <w:pStyle w:val="Pkdanewtabeli"/>
              <w:ind w:right="0"/>
            </w:pPr>
          </w:p>
        </w:tc>
        <w:tc>
          <w:tcPr>
            <w:tcW w:w="1649" w:type="pct"/>
            <w:vAlign w:val="center"/>
          </w:tcPr>
          <w:p w14:paraId="52F3EE7B" w14:textId="77777777" w:rsidR="003106EF" w:rsidRPr="00ED5740" w:rsidRDefault="003106EF" w:rsidP="00D65830">
            <w:pPr>
              <w:pStyle w:val="Pkdanewtabeli"/>
              <w:ind w:right="0"/>
            </w:pPr>
          </w:p>
        </w:tc>
      </w:tr>
      <w:tr w:rsidR="003106EF" w:rsidRPr="00ED5740" w14:paraId="2D28426D" w14:textId="77777777" w:rsidTr="004E571D">
        <w:tc>
          <w:tcPr>
            <w:tcW w:w="1670" w:type="pct"/>
            <w:vAlign w:val="center"/>
          </w:tcPr>
          <w:p w14:paraId="64C30857" w14:textId="77777777" w:rsidR="003106EF" w:rsidRPr="00ED5740" w:rsidRDefault="003106EF" w:rsidP="00D65830">
            <w:pPr>
              <w:pStyle w:val="Pkdanewtabeli"/>
              <w:ind w:right="0"/>
            </w:pPr>
          </w:p>
        </w:tc>
        <w:tc>
          <w:tcPr>
            <w:tcW w:w="1681" w:type="pct"/>
            <w:vAlign w:val="center"/>
          </w:tcPr>
          <w:p w14:paraId="2923E4C6" w14:textId="77777777" w:rsidR="003106EF" w:rsidRPr="00ED5740" w:rsidRDefault="003106EF" w:rsidP="00D65830">
            <w:pPr>
              <w:pStyle w:val="Pkdanewtabeli"/>
              <w:ind w:right="0"/>
            </w:pPr>
          </w:p>
        </w:tc>
        <w:tc>
          <w:tcPr>
            <w:tcW w:w="1649" w:type="pct"/>
            <w:vAlign w:val="center"/>
          </w:tcPr>
          <w:p w14:paraId="610C3A5F" w14:textId="77777777" w:rsidR="003106EF" w:rsidRPr="00ED5740" w:rsidRDefault="003106EF" w:rsidP="00D65830">
            <w:pPr>
              <w:pStyle w:val="Pkdanewtabeli"/>
              <w:ind w:right="0"/>
            </w:pPr>
          </w:p>
        </w:tc>
      </w:tr>
      <w:tr w:rsidR="003106EF" w:rsidRPr="00ED5740" w14:paraId="51411A74" w14:textId="77777777" w:rsidTr="004E571D">
        <w:tc>
          <w:tcPr>
            <w:tcW w:w="1670" w:type="pct"/>
            <w:vAlign w:val="center"/>
          </w:tcPr>
          <w:p w14:paraId="7C89295C" w14:textId="77777777" w:rsidR="003106EF" w:rsidRPr="00ED5740" w:rsidRDefault="003106EF" w:rsidP="00D65830">
            <w:pPr>
              <w:pStyle w:val="Pkdanewtabeli"/>
              <w:ind w:right="0"/>
            </w:pPr>
          </w:p>
        </w:tc>
        <w:tc>
          <w:tcPr>
            <w:tcW w:w="1681" w:type="pct"/>
            <w:vAlign w:val="center"/>
          </w:tcPr>
          <w:p w14:paraId="35049F7D" w14:textId="77777777" w:rsidR="003106EF" w:rsidRPr="00ED5740" w:rsidRDefault="003106EF" w:rsidP="00D65830">
            <w:pPr>
              <w:pStyle w:val="Pkdanewtabeli"/>
              <w:ind w:right="0"/>
            </w:pPr>
          </w:p>
        </w:tc>
        <w:tc>
          <w:tcPr>
            <w:tcW w:w="1649" w:type="pct"/>
            <w:vAlign w:val="center"/>
          </w:tcPr>
          <w:p w14:paraId="0D675C00" w14:textId="77777777" w:rsidR="003106EF" w:rsidRPr="00ED5740" w:rsidRDefault="003106EF" w:rsidP="00D65830">
            <w:pPr>
              <w:pStyle w:val="Pkdanewtabeli"/>
              <w:ind w:right="0"/>
            </w:pPr>
          </w:p>
        </w:tc>
      </w:tr>
    </w:tbl>
    <w:p w14:paraId="49A0C5A8" w14:textId="77777777" w:rsidR="00E36875" w:rsidRPr="00ED5740" w:rsidRDefault="00E36875" w:rsidP="00D65830">
      <w:pPr>
        <w:pStyle w:val="Pktekstgwny"/>
        <w:ind w:right="0"/>
      </w:pPr>
    </w:p>
    <w:p w14:paraId="37CB9EFD" w14:textId="0D63E578" w:rsidR="0006266E" w:rsidRDefault="003106EF" w:rsidP="004E571D">
      <w:pPr>
        <w:pStyle w:val="Pktekstgwny"/>
        <w:ind w:left="0" w:right="0"/>
      </w:pPr>
      <w:r w:rsidRPr="00ED5740">
        <w:t xml:space="preserve">Nie powinno </w:t>
      </w:r>
      <w:r w:rsidR="006177D3">
        <w:t xml:space="preserve">się </w:t>
      </w:r>
      <w:r w:rsidR="00B94461" w:rsidRPr="00ED5740">
        <w:t>umieszczać tabeli na kilku stronach</w:t>
      </w:r>
      <w:r w:rsidRPr="00ED5740">
        <w:t xml:space="preserve">. Jeśli </w:t>
      </w:r>
      <w:r w:rsidR="00953C89">
        <w:t xml:space="preserve">jednak </w:t>
      </w:r>
      <w:r w:rsidRPr="00ED5740">
        <w:t xml:space="preserve">tabela </w:t>
      </w:r>
      <w:r w:rsidR="00620845" w:rsidRPr="00ED5740">
        <w:t>jest rozbudowana i</w:t>
      </w:r>
      <w:r w:rsidR="00E36875" w:rsidRPr="00ED5740">
        <w:t> </w:t>
      </w:r>
      <w:r w:rsidR="00620845" w:rsidRPr="00ED5740">
        <w:t>posiada dużą liczbę wierszy, przez co</w:t>
      </w:r>
      <w:r w:rsidR="00953C89">
        <w:t xml:space="preserve"> „jest umieszczona</w:t>
      </w:r>
      <w:r w:rsidRPr="00ED5740">
        <w:t xml:space="preserve">” na </w:t>
      </w:r>
      <w:r w:rsidR="00953C89">
        <w:t xml:space="preserve">wielu </w:t>
      </w:r>
      <w:r w:rsidRPr="00B94461">
        <w:t>stron</w:t>
      </w:r>
      <w:r w:rsidR="00953C89">
        <w:t>ach</w:t>
      </w:r>
      <w:r w:rsidR="004B2A75">
        <w:t xml:space="preserve">, </w:t>
      </w:r>
      <w:r w:rsidR="00F539B4">
        <w:t>można</w:t>
      </w:r>
      <w:r w:rsidRPr="00B94461">
        <w:t xml:space="preserve"> ją podzielić na </w:t>
      </w:r>
      <w:r w:rsidR="004B2A75">
        <w:t xml:space="preserve">mniejsze </w:t>
      </w:r>
      <w:r w:rsidR="006177D3">
        <w:t xml:space="preserve">tabele </w:t>
      </w:r>
      <w:r w:rsidR="004B2A75">
        <w:t>i</w:t>
      </w:r>
      <w:r w:rsidRPr="00B94461">
        <w:t xml:space="preserve"> zastosować zapis jak</w:t>
      </w:r>
      <w:r w:rsidR="00B94461">
        <w:t xml:space="preserve"> poniżej.</w:t>
      </w:r>
    </w:p>
    <w:p w14:paraId="55EC2E38" w14:textId="6A4D417E" w:rsidR="0006266E" w:rsidRDefault="003106EF" w:rsidP="004E571D">
      <w:pPr>
        <w:pStyle w:val="Pktytutabeli"/>
        <w:spacing w:before="0" w:line="240" w:lineRule="auto"/>
        <w:ind w:left="0" w:right="0"/>
      </w:pPr>
      <w:r>
        <w:lastRenderedPageBreak/>
        <w:t>Tabela 1.1cd. Tytuł tabeli</w:t>
      </w:r>
      <w:r w:rsidRPr="00B94461">
        <w:t xml:space="preserve"> [jeśli tabela jest cytowana tu podajemy </w:t>
      </w:r>
      <w:r w:rsidR="00901EBB" w:rsidRPr="00B94461">
        <w:t>źródło</w:t>
      </w:r>
      <w:r w:rsidRPr="00B94461">
        <w:t>]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793"/>
        <w:gridCol w:w="2834"/>
        <w:gridCol w:w="2866"/>
      </w:tblGrid>
      <w:tr w:rsidR="003106EF" w14:paraId="42D29F65" w14:textId="77777777" w:rsidTr="009C4B17">
        <w:tc>
          <w:tcPr>
            <w:tcW w:w="3013" w:type="dxa"/>
            <w:vAlign w:val="center"/>
          </w:tcPr>
          <w:p w14:paraId="60B5F0CF" w14:textId="77777777" w:rsidR="003106EF" w:rsidRDefault="003106EF" w:rsidP="00D65830">
            <w:pPr>
              <w:pStyle w:val="Pkdanewtabeli"/>
              <w:ind w:right="0"/>
            </w:pPr>
            <w:r>
              <w:t>Opisy tabeli</w:t>
            </w:r>
          </w:p>
        </w:tc>
        <w:tc>
          <w:tcPr>
            <w:tcW w:w="3021" w:type="dxa"/>
            <w:vAlign w:val="center"/>
          </w:tcPr>
          <w:p w14:paraId="3EE42691" w14:textId="77777777" w:rsidR="003106EF" w:rsidRDefault="003106EF" w:rsidP="00D65830">
            <w:pPr>
              <w:pStyle w:val="Pkdanewtabeli"/>
              <w:ind w:right="0"/>
            </w:pPr>
            <w:r>
              <w:t>czcionka nie mn</w:t>
            </w:r>
            <w:r w:rsidR="00746C86">
              <w:t>ie</w:t>
            </w:r>
            <w:r>
              <w:t>jsza niż 10 pkt.</w:t>
            </w:r>
          </w:p>
        </w:tc>
        <w:tc>
          <w:tcPr>
            <w:tcW w:w="3028" w:type="dxa"/>
            <w:vAlign w:val="center"/>
          </w:tcPr>
          <w:p w14:paraId="51A85BB2" w14:textId="77777777" w:rsidR="003106EF" w:rsidRDefault="00746C86" w:rsidP="00D65830">
            <w:pPr>
              <w:pStyle w:val="Pkdanewtabeli"/>
              <w:ind w:right="0"/>
            </w:pPr>
            <w:r>
              <w:t>Odstęp pojedynczy</w:t>
            </w:r>
          </w:p>
        </w:tc>
      </w:tr>
      <w:tr w:rsidR="003106EF" w14:paraId="5BF650B8" w14:textId="77777777" w:rsidTr="009C4B17">
        <w:tc>
          <w:tcPr>
            <w:tcW w:w="3013" w:type="dxa"/>
            <w:vAlign w:val="center"/>
          </w:tcPr>
          <w:p w14:paraId="2539B677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1" w:type="dxa"/>
            <w:vAlign w:val="center"/>
          </w:tcPr>
          <w:p w14:paraId="3219C5BA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8" w:type="dxa"/>
            <w:vAlign w:val="center"/>
          </w:tcPr>
          <w:p w14:paraId="21C349E3" w14:textId="77777777" w:rsidR="003106EF" w:rsidRDefault="003106EF" w:rsidP="00D65830">
            <w:pPr>
              <w:pStyle w:val="Pkdanewtabeli"/>
              <w:ind w:right="0"/>
            </w:pPr>
          </w:p>
        </w:tc>
      </w:tr>
      <w:tr w:rsidR="003106EF" w14:paraId="4B5F1FDE" w14:textId="77777777" w:rsidTr="009C4B17">
        <w:tc>
          <w:tcPr>
            <w:tcW w:w="3013" w:type="dxa"/>
            <w:vAlign w:val="center"/>
          </w:tcPr>
          <w:p w14:paraId="13839915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1" w:type="dxa"/>
            <w:vAlign w:val="center"/>
          </w:tcPr>
          <w:p w14:paraId="3A94863B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8" w:type="dxa"/>
            <w:vAlign w:val="center"/>
          </w:tcPr>
          <w:p w14:paraId="6EEE69D6" w14:textId="77777777" w:rsidR="003106EF" w:rsidRDefault="003106EF" w:rsidP="00D65830">
            <w:pPr>
              <w:pStyle w:val="Pkdanewtabeli"/>
              <w:ind w:right="0"/>
            </w:pPr>
          </w:p>
        </w:tc>
      </w:tr>
      <w:tr w:rsidR="003106EF" w14:paraId="0934BAD3" w14:textId="77777777" w:rsidTr="009C4B17">
        <w:tc>
          <w:tcPr>
            <w:tcW w:w="3013" w:type="dxa"/>
            <w:vAlign w:val="center"/>
          </w:tcPr>
          <w:p w14:paraId="1B565B7F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1" w:type="dxa"/>
            <w:vAlign w:val="center"/>
          </w:tcPr>
          <w:p w14:paraId="5B00D46D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8" w:type="dxa"/>
            <w:vAlign w:val="center"/>
          </w:tcPr>
          <w:p w14:paraId="49E249C4" w14:textId="77777777" w:rsidR="003106EF" w:rsidRDefault="003106EF" w:rsidP="00D65830">
            <w:pPr>
              <w:pStyle w:val="Pkdanewtabeli"/>
              <w:ind w:right="0"/>
            </w:pPr>
          </w:p>
        </w:tc>
      </w:tr>
    </w:tbl>
    <w:p w14:paraId="46EFE33B" w14:textId="77777777" w:rsidR="002D3B5A" w:rsidRPr="004E571D" w:rsidRDefault="002D3B5A" w:rsidP="00D65830">
      <w:pPr>
        <w:pStyle w:val="Pktekstgwny"/>
        <w:ind w:right="0"/>
        <w:rPr>
          <w:color w:val="FF0000"/>
        </w:rPr>
      </w:pPr>
      <w:r w:rsidRPr="004E571D">
        <w:rPr>
          <w:color w:val="FF0000"/>
        </w:rPr>
        <w:t>&lt;&lt;&lt;&lt;Odstęp12 pkt.&gt;&gt;&gt;&gt;</w:t>
      </w:r>
    </w:p>
    <w:p w14:paraId="7BED1935" w14:textId="77777777" w:rsidR="0006266E" w:rsidRDefault="00746C86" w:rsidP="00962853">
      <w:pPr>
        <w:pStyle w:val="Pktekstgwny"/>
        <w:ind w:left="0" w:right="0"/>
      </w:pPr>
      <w:r w:rsidRPr="00E36875">
        <w:t xml:space="preserve">Jeśli dane w tabeli zostały </w:t>
      </w:r>
      <w:r w:rsidR="00224892" w:rsidRPr="00ED5740">
        <w:t>zaczerpnięte z</w:t>
      </w:r>
      <w:r w:rsidRPr="00ED5740">
        <w:t xml:space="preserve"> książki, czasopisma, </w:t>
      </w:r>
      <w:r w:rsidR="009B3561" w:rsidRPr="00ED5740">
        <w:t>Internetu</w:t>
      </w:r>
      <w:r w:rsidR="004658A1">
        <w:t xml:space="preserve"> </w:t>
      </w:r>
      <w:r w:rsidR="002D3B5A" w:rsidRPr="00ED5740">
        <w:t xml:space="preserve">itd. </w:t>
      </w:r>
      <w:r w:rsidRPr="00ED5740">
        <w:t>musi być podane źródło</w:t>
      </w:r>
      <w:r w:rsidR="002D3B5A" w:rsidRPr="00ED5740">
        <w:t xml:space="preserve"> tych danych </w:t>
      </w:r>
      <w:r w:rsidRPr="00ED5740">
        <w:t xml:space="preserve">[tu odsyłacz literaturowy </w:t>
      </w:r>
      <w:r w:rsidR="004E571D">
        <w:t>–</w:t>
      </w:r>
      <w:r w:rsidRPr="00ED5740">
        <w:t xml:space="preserve"> zgodn</w:t>
      </w:r>
      <w:r w:rsidR="002D3B5A" w:rsidRPr="00ED5740">
        <w:t>y</w:t>
      </w:r>
      <w:r w:rsidR="004E571D">
        <w:t xml:space="preserve"> </w:t>
      </w:r>
      <w:r w:rsidR="002D3B5A" w:rsidRPr="00ED5740">
        <w:t>z numerem w</w:t>
      </w:r>
      <w:r w:rsidR="00977B4B">
        <w:t> </w:t>
      </w:r>
      <w:r w:rsidR="002D3B5A" w:rsidRPr="00ED5740">
        <w:t xml:space="preserve">wykazie </w:t>
      </w:r>
      <w:r w:rsidRPr="00ED5740">
        <w:t>literatur</w:t>
      </w:r>
      <w:r w:rsidR="002D3B5A" w:rsidRPr="00ED5740">
        <w:t>y</w:t>
      </w:r>
      <w:r w:rsidRPr="00ED5740">
        <w:t>]</w:t>
      </w:r>
      <w:r w:rsidR="004A3DB8" w:rsidRPr="00ED5740">
        <w:t xml:space="preserve"> np.</w:t>
      </w:r>
      <w:r w:rsidR="004658A1">
        <w:t>:</w:t>
      </w:r>
      <w:r w:rsidR="004A3DB8" w:rsidRPr="00ED5740">
        <w:t xml:space="preserve"> </w:t>
      </w:r>
      <w:r w:rsidR="00D05412" w:rsidRPr="00ED5740">
        <w:rPr>
          <w:iCs/>
          <w:szCs w:val="24"/>
        </w:rPr>
        <w:t>Parametry silnika umieszczono w tabeli 2.3.</w:t>
      </w:r>
      <w:r w:rsidR="004658A1">
        <w:rPr>
          <w:iCs/>
          <w:szCs w:val="24"/>
        </w:rPr>
        <w:t xml:space="preserve"> </w:t>
      </w:r>
      <w:r w:rsidRPr="00ED5740">
        <w:t xml:space="preserve">Jeśli tabela została utworzona na podstawie danych </w:t>
      </w:r>
      <w:r w:rsidR="00224892" w:rsidRPr="00ED5740">
        <w:t>obcych (z</w:t>
      </w:r>
      <w:r w:rsidR="004658A1">
        <w:t xml:space="preserve"> </w:t>
      </w:r>
      <w:r w:rsidR="004A3DB8" w:rsidRPr="00ED5740">
        <w:t xml:space="preserve">różnych tabel) należy umieścić </w:t>
      </w:r>
      <w:r w:rsidRPr="00ED5740">
        <w:t xml:space="preserve">źródło </w:t>
      </w:r>
      <w:r w:rsidR="002D3B5A" w:rsidRPr="00ED5740">
        <w:t xml:space="preserve">tych danych </w:t>
      </w:r>
      <w:r w:rsidR="004A3DB8" w:rsidRPr="00ED5740">
        <w:t>w tekście.</w:t>
      </w:r>
      <w:r w:rsidR="00962853">
        <w:t xml:space="preserve"> </w:t>
      </w:r>
      <w:r w:rsidR="004B2A75" w:rsidRPr="00ED5740">
        <w:t xml:space="preserve">Wzory </w:t>
      </w:r>
      <w:r w:rsidR="00953C89">
        <w:t xml:space="preserve">i równania edytowane poprzez narzędzie „Równanie” </w:t>
      </w:r>
      <w:r w:rsidR="004B2A75" w:rsidRPr="00ED5740">
        <w:t>umieszczane w treści pracy powinny być numerowane zgodnie z</w:t>
      </w:r>
      <w:r w:rsidR="004658A1">
        <w:t> </w:t>
      </w:r>
      <w:r w:rsidR="004B2A75" w:rsidRPr="00ED5740">
        <w:t>rozdziałami</w:t>
      </w:r>
      <w:r w:rsidR="00962853">
        <w:t>. P</w:t>
      </w:r>
      <w:r w:rsidR="004B2A75" w:rsidRPr="00ED5740">
        <w:t xml:space="preserve">owinno być podane źródło literatury, z którego dany wzór pochodzi. Wzór </w:t>
      </w:r>
      <w:r w:rsidR="009B3561" w:rsidRPr="00ED5740">
        <w:t>powinien</w:t>
      </w:r>
      <w:r w:rsidR="004B2A75" w:rsidRPr="00ED5740">
        <w:t xml:space="preserve"> być umieszczony na środku wiersza, a numer wzoru </w:t>
      </w:r>
      <w:r w:rsidR="009B3561" w:rsidRPr="00ED5740">
        <w:t>powinien</w:t>
      </w:r>
      <w:r w:rsidR="004B2A75" w:rsidRPr="00ED5740">
        <w:t xml:space="preserve"> być w</w:t>
      </w:r>
      <w:r w:rsidR="0092081F" w:rsidRPr="00ED5740">
        <w:t>yrównany do prawego marginesu</w:t>
      </w:r>
      <w:r w:rsidR="004658A1">
        <w:t xml:space="preserve">. </w:t>
      </w:r>
      <w:r w:rsidR="00962853">
        <w:t xml:space="preserve">Tabulatory 7,5 cm, wyrównany dziesiętnie +15 cm do prawej. </w:t>
      </w:r>
      <w:r w:rsidR="0092081F" w:rsidRPr="00ED5740">
        <w:t>P</w:t>
      </w:r>
      <w:r w:rsidR="004B2A75" w:rsidRPr="00ED5740">
        <w:t>rzykład</w:t>
      </w:r>
      <w:r w:rsidR="004658A1">
        <w:t xml:space="preserve">: </w:t>
      </w:r>
      <w:r w:rsidR="004B2A75" w:rsidRPr="00ED5740">
        <w:t>Na podstawie uzyskanych wyników dokonano wy</w:t>
      </w:r>
      <w:r w:rsidR="004E571D">
        <w:t>z</w:t>
      </w:r>
      <w:r w:rsidR="004B2A75" w:rsidRPr="00ED5740">
        <w:t>naczenia wartości współczynnika A</w:t>
      </w:r>
      <w:r w:rsidR="004658A1">
        <w:t xml:space="preserve"> </w:t>
      </w:r>
      <w:r w:rsidR="004B2A75" w:rsidRPr="00ED5740">
        <w:t xml:space="preserve">[źródło literatury]: </w:t>
      </w:r>
    </w:p>
    <w:p w14:paraId="51ED1118" w14:textId="77777777" w:rsidR="00746C86" w:rsidRPr="004E571D" w:rsidRDefault="00746C86" w:rsidP="00D65830">
      <w:pPr>
        <w:pStyle w:val="Pktekstgwny"/>
        <w:ind w:right="0"/>
        <w:rPr>
          <w:color w:val="FF0000"/>
        </w:rPr>
      </w:pPr>
      <w:r w:rsidRPr="004E571D">
        <w:rPr>
          <w:color w:val="FF0000"/>
        </w:rPr>
        <w:t>&lt;&lt;&lt;&lt;</w:t>
      </w:r>
      <w:r w:rsidR="00A21E3D" w:rsidRPr="004E571D">
        <w:rPr>
          <w:color w:val="FF0000"/>
        </w:rPr>
        <w:t xml:space="preserve">odstęp </w:t>
      </w:r>
      <w:r w:rsidR="004658A1" w:rsidRPr="004E571D">
        <w:rPr>
          <w:color w:val="FF0000"/>
        </w:rPr>
        <w:t>jeden wiersz</w:t>
      </w:r>
      <w:r w:rsidRPr="004E571D">
        <w:rPr>
          <w:color w:val="FF0000"/>
        </w:rPr>
        <w:t>&gt;&gt;&gt;&gt;</w:t>
      </w:r>
    </w:p>
    <w:p w14:paraId="0EB5B5E4" w14:textId="7E1FB44B" w:rsidR="0006266E" w:rsidRDefault="004658A1" w:rsidP="00C67AFC">
      <w:pPr>
        <w:pStyle w:val="Pktekstgwny"/>
        <w:tabs>
          <w:tab w:val="decimal" w:pos="4253"/>
          <w:tab w:val="right" w:pos="8503"/>
        </w:tabs>
        <w:ind w:left="0" w:right="0" w:firstLine="0"/>
        <w:rPr>
          <w:szCs w:val="28"/>
        </w:rPr>
      </w:pPr>
      <w:r>
        <w:tab/>
      </w:r>
      <m:oMath>
        <m:r>
          <m:rPr>
            <m:sty m:val="p"/>
          </m:rPr>
          <w:rPr>
            <w:rFonts w:ascii="Cambria Math" w:hAnsi="Cambria Math"/>
            <w:szCs w:val="28"/>
          </w:rPr>
          <m:t>A</m:t>
        </m:r>
        <m:r>
          <m:rPr>
            <m:sty m:val="p"/>
          </m:rPr>
          <w:rPr>
            <w:rFonts w:ascii="Cambria Math"/>
            <w:szCs w:val="28"/>
          </w:rPr>
          <m:t>=</m:t>
        </m:r>
        <m:f>
          <m:fPr>
            <m:ctrlPr>
              <w:rPr>
                <w:rFonts w:ascii="Cambria Math" w:hAnsi="Cambria Math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Cs w:val="28"/>
              </w:rPr>
              <m:t>a</m:t>
            </m:r>
          </m:num>
          <m:den>
            <m:r>
              <m:rPr>
                <m:sty m:val="p"/>
              </m:rPr>
              <w:rPr>
                <w:rFonts w:ascii="Cambria Math" w:hAnsi="Cambria Math"/>
                <w:szCs w:val="28"/>
              </w:rPr>
              <m:t>b</m:t>
            </m:r>
          </m:den>
        </m:f>
      </m:oMath>
      <w:r w:rsidR="00850CCD">
        <w:rPr>
          <w:szCs w:val="28"/>
        </w:rPr>
        <w:tab/>
      </w:r>
      <w:r w:rsidR="004E571D">
        <w:rPr>
          <w:szCs w:val="28"/>
        </w:rPr>
        <w:t>(1)</w:t>
      </w:r>
    </w:p>
    <w:p w14:paraId="6C0F9C14" w14:textId="77777777" w:rsidR="00A21E3D" w:rsidRPr="00ED5740" w:rsidRDefault="00A21E3D" w:rsidP="00D65830">
      <w:pPr>
        <w:pStyle w:val="Pkoznaczeniawzoru"/>
        <w:ind w:right="0"/>
        <w:rPr>
          <w:sz w:val="22"/>
        </w:rPr>
      </w:pPr>
      <w:r w:rsidRPr="00ED5740">
        <w:t xml:space="preserve">gdzie: </w:t>
      </w:r>
    </w:p>
    <w:p w14:paraId="2DE3AA92" w14:textId="77777777" w:rsidR="00A21E3D" w:rsidRPr="00ED5740" w:rsidRDefault="0092081F" w:rsidP="00D65830">
      <w:pPr>
        <w:pStyle w:val="Pkoznaczeniawzoru"/>
        <w:ind w:right="0"/>
        <w:rPr>
          <w:color w:val="FF0000"/>
        </w:rPr>
      </w:pPr>
      <w:r w:rsidRPr="00ED5740">
        <w:t xml:space="preserve">A </w:t>
      </w:r>
      <w:r w:rsidR="00E36875" w:rsidRPr="00ED5740">
        <w:t>–</w:t>
      </w:r>
      <w:r w:rsidR="004658A1">
        <w:t xml:space="preserve"> </w:t>
      </w:r>
      <w:r w:rsidR="00A21E3D" w:rsidRPr="00ED5740">
        <w:t>współczynnik</w:t>
      </w:r>
      <w:r w:rsidR="00E36875" w:rsidRPr="00ED5740">
        <w:t>,</w:t>
      </w:r>
    </w:p>
    <w:p w14:paraId="12136DE5" w14:textId="36FD3E41" w:rsidR="00A21E3D" w:rsidRPr="00ED5740" w:rsidRDefault="0092081F" w:rsidP="00D65830">
      <w:pPr>
        <w:pStyle w:val="Pkoznaczeniawzoru"/>
        <w:ind w:right="0"/>
      </w:pPr>
      <w:r w:rsidRPr="00ED5740">
        <w:t xml:space="preserve">a </w:t>
      </w:r>
      <w:r w:rsidR="00A01776" w:rsidRPr="00ED5740">
        <w:t>–</w:t>
      </w:r>
      <w:r w:rsidRPr="00ED5740">
        <w:t xml:space="preserve"> </w:t>
      </w:r>
      <w:r w:rsidR="00A21E3D" w:rsidRPr="00ED5740">
        <w:t>wartość licznika,</w:t>
      </w:r>
    </w:p>
    <w:p w14:paraId="0E6BAF47" w14:textId="0734860D" w:rsidR="00901EBB" w:rsidRPr="00ED5740" w:rsidRDefault="0092081F" w:rsidP="00D65830">
      <w:pPr>
        <w:pStyle w:val="Pkoznaczeniawzoru"/>
        <w:ind w:right="0"/>
      </w:pPr>
      <w:r w:rsidRPr="00ED5740">
        <w:t xml:space="preserve">b </w:t>
      </w:r>
      <w:r w:rsidR="00A01776" w:rsidRPr="00ED5740">
        <w:t>–</w:t>
      </w:r>
      <w:r w:rsidR="00A01776">
        <w:t xml:space="preserve"> </w:t>
      </w:r>
      <w:r w:rsidR="00A21E3D" w:rsidRPr="00ED5740">
        <w:t>wartość mianownika</w:t>
      </w:r>
      <w:r w:rsidRPr="00ED5740">
        <w:t xml:space="preserve">. </w:t>
      </w:r>
      <w:r w:rsidR="00901EBB" w:rsidRPr="00ED5740">
        <w:rPr>
          <w:color w:val="FF0000"/>
        </w:rPr>
        <w:t>&lt;&lt;&lt;styl PŚk oznaczenia&gt;&gt;&gt;</w:t>
      </w:r>
      <w:r w:rsidR="004658A1">
        <w:rPr>
          <w:color w:val="FF0000"/>
        </w:rPr>
        <w:t>.</w:t>
      </w:r>
    </w:p>
    <w:p w14:paraId="542FFC67" w14:textId="77777777" w:rsidR="0006266E" w:rsidRDefault="0006266E" w:rsidP="004E571D">
      <w:pPr>
        <w:pStyle w:val="Pkoznaczeniawzoru"/>
        <w:spacing w:before="0" w:after="0"/>
        <w:ind w:left="0" w:right="0" w:firstLine="0"/>
        <w:rPr>
          <w:color w:val="FF0000"/>
        </w:rPr>
      </w:pPr>
    </w:p>
    <w:p w14:paraId="4FF2CB71" w14:textId="7E04C249" w:rsidR="0006266E" w:rsidRPr="004E571D" w:rsidRDefault="0006266E" w:rsidP="004E571D">
      <w:pPr>
        <w:spacing w:line="360" w:lineRule="auto"/>
        <w:ind w:left="0" w:right="0" w:firstLine="709"/>
        <w:jc w:val="both"/>
        <w:rPr>
          <w:sz w:val="24"/>
          <w:szCs w:val="24"/>
        </w:rPr>
      </w:pPr>
      <w:r w:rsidRPr="004E571D">
        <w:rPr>
          <w:sz w:val="24"/>
          <w:szCs w:val="24"/>
        </w:rPr>
        <w:t xml:space="preserve">Wyjaśnień oznaczeń można nie stosować, gdy zostały one zawarte w tekście. Każda wielkość oznaczona symbolem użytym po raz pierwszy we wzorze i </w:t>
      </w:r>
      <w:r w:rsidR="006177D3" w:rsidRPr="004E571D">
        <w:rPr>
          <w:sz w:val="24"/>
          <w:szCs w:val="24"/>
        </w:rPr>
        <w:t>nieopisana</w:t>
      </w:r>
      <w:r w:rsidRPr="004E571D">
        <w:rPr>
          <w:sz w:val="24"/>
          <w:szCs w:val="24"/>
        </w:rPr>
        <w:t xml:space="preserve"> wcześniej w treści pracy powinna być opisana poniżej wzoru. Jeśli w treści pracy odwołujemy się do wzoru wcześniej napisanego to należy podać jego numer. Przykład: Wyznaczona z równania (1) wartość współczynnika A jest następnie wykorzystana do obliczenia wartości parametru X [źródło literatury]:</w:t>
      </w:r>
    </w:p>
    <w:p w14:paraId="30738797" w14:textId="77777777" w:rsidR="00C67AFC" w:rsidRPr="004E571D" w:rsidRDefault="00C67AFC" w:rsidP="00C67AFC">
      <w:pPr>
        <w:pStyle w:val="Pktekstgwny"/>
        <w:ind w:right="0"/>
        <w:rPr>
          <w:color w:val="FF0000"/>
        </w:rPr>
      </w:pPr>
      <w:r w:rsidRPr="004E571D">
        <w:rPr>
          <w:color w:val="FF0000"/>
        </w:rPr>
        <w:t>&lt;&lt;&lt;&lt;odstęp jeden wiersz&gt;&gt;&gt;&gt;</w:t>
      </w:r>
    </w:p>
    <w:p w14:paraId="5B258804" w14:textId="21549264" w:rsidR="0006266E" w:rsidRPr="004E571D" w:rsidRDefault="0006266E" w:rsidP="004E571D">
      <w:pPr>
        <w:pStyle w:val="Pkwzr"/>
        <w:tabs>
          <w:tab w:val="center" w:pos="4253"/>
          <w:tab w:val="right" w:pos="8503"/>
        </w:tabs>
        <w:ind w:left="0" w:right="0" w:firstLine="0"/>
        <w:jc w:val="both"/>
        <w:rPr>
          <w:rFonts w:ascii="Times New Roman" w:hAnsi="Times New Roman"/>
          <w:sz w:val="24"/>
          <w:szCs w:val="24"/>
        </w:rPr>
      </w:pPr>
      <w:r w:rsidRPr="004E571D">
        <w:rPr>
          <w:rFonts w:ascii="Times New Roman" w:hAnsi="Times New Roman"/>
          <w:sz w:val="24"/>
          <w:szCs w:val="24"/>
        </w:rPr>
        <w:tab/>
      </w:r>
      <m:oMath>
        <m:r>
          <w:rPr>
            <w:sz w:val="24"/>
            <w:szCs w:val="24"/>
          </w:rPr>
          <m:t>X</m:t>
        </m:r>
        <m:r>
          <w:rPr>
            <w:rFonts w:hAnsi="Times New Roman"/>
            <w:sz w:val="24"/>
            <w:szCs w:val="24"/>
          </w:rPr>
          <m:t>=</m:t>
        </m:r>
        <m:r>
          <w:rPr>
            <w:sz w:val="24"/>
            <w:szCs w:val="24"/>
          </w:rPr>
          <m:t>A</m:t>
        </m:r>
        <m:r>
          <w:rPr>
            <w:rFonts w:hAnsi="Times New Roman"/>
            <w:sz w:val="24"/>
            <w:szCs w:val="24"/>
          </w:rPr>
          <m:t>-</m:t>
        </m:r>
        <m:f>
          <m:fPr>
            <m:ctrlPr>
              <w:rPr>
                <w:rFonts w:hAnsi="Times New Roman"/>
                <w:sz w:val="24"/>
                <w:szCs w:val="24"/>
              </w:rPr>
            </m:ctrlPr>
          </m:fPr>
          <m:num>
            <m:r>
              <w:rPr>
                <w:sz w:val="24"/>
                <w:szCs w:val="24"/>
              </w:rPr>
              <m:t>s</m:t>
            </m:r>
            <m:r>
              <w:rPr>
                <w:rFonts w:ascii="Times New Roman" w:hAnsi="Times New Roman"/>
                <w:sz w:val="24"/>
                <w:szCs w:val="24"/>
              </w:rPr>
              <m:t>-</m:t>
            </m:r>
            <m:r>
              <w:rPr>
                <w:sz w:val="24"/>
                <w:szCs w:val="24"/>
              </w:rPr>
              <m:t>c</m:t>
            </m:r>
          </m:num>
          <m:den>
            <m:r>
              <w:rPr>
                <w:sz w:val="24"/>
                <w:szCs w:val="24"/>
              </w:rPr>
              <m:t>y</m:t>
            </m:r>
          </m:den>
        </m:f>
      </m:oMath>
      <w:r w:rsidRPr="004E571D">
        <w:rPr>
          <w:rFonts w:ascii="Times New Roman" w:hAnsi="Times New Roman"/>
          <w:sz w:val="24"/>
          <w:szCs w:val="24"/>
        </w:rPr>
        <w:tab/>
      </w:r>
      <w:r w:rsidRPr="004E571D">
        <w:rPr>
          <w:rFonts w:ascii="Times New Roman" w:hAnsi="Times New Roman"/>
          <w:i w:val="0"/>
          <w:sz w:val="24"/>
          <w:szCs w:val="24"/>
        </w:rPr>
        <w:t>(2)</w:t>
      </w:r>
    </w:p>
    <w:p w14:paraId="49DFEB54" w14:textId="4480C498" w:rsidR="0006266E" w:rsidRPr="004E571D" w:rsidRDefault="0092081F" w:rsidP="004E571D">
      <w:pPr>
        <w:pStyle w:val="Pkoznaczeniawzoru"/>
      </w:pPr>
      <w:r w:rsidRPr="004E571D">
        <w:t>gdzie:</w:t>
      </w:r>
    </w:p>
    <w:p w14:paraId="2E53C23E" w14:textId="77777777" w:rsidR="0006266E" w:rsidRPr="004E571D" w:rsidRDefault="0092081F" w:rsidP="004E571D">
      <w:pPr>
        <w:pStyle w:val="Pkoznaczeniawzoru"/>
      </w:pPr>
      <w:r w:rsidRPr="004E571D">
        <w:t xml:space="preserve">s – opis, </w:t>
      </w:r>
    </w:p>
    <w:p w14:paraId="5E4F9E5C" w14:textId="77777777" w:rsidR="0006266E" w:rsidRPr="004E571D" w:rsidRDefault="0092081F" w:rsidP="004E571D">
      <w:pPr>
        <w:pStyle w:val="Pkoznaczeniawzoru"/>
      </w:pPr>
      <w:r w:rsidRPr="004E571D">
        <w:t xml:space="preserve">c – opis, </w:t>
      </w:r>
    </w:p>
    <w:p w14:paraId="2F7B2775" w14:textId="77777777" w:rsidR="0006266E" w:rsidRPr="004E571D" w:rsidRDefault="0092081F" w:rsidP="004E571D">
      <w:pPr>
        <w:pStyle w:val="Pkoznaczeniawzoru"/>
      </w:pPr>
      <w:r w:rsidRPr="004E571D">
        <w:t>y – opis.</w:t>
      </w:r>
    </w:p>
    <w:p w14:paraId="22A58CE5" w14:textId="77777777" w:rsidR="004E571D" w:rsidRDefault="00622200" w:rsidP="008868FA">
      <w:pPr>
        <w:pStyle w:val="PkTytuRozdziaGwny"/>
      </w:pPr>
      <w:r w:rsidRPr="00ED5740">
        <w:br w:type="page"/>
      </w:r>
      <w:r w:rsidRPr="00ED5740">
        <w:lastRenderedPageBreak/>
        <w:t xml:space="preserve">Podsumowanie </w:t>
      </w:r>
      <w:r w:rsidR="009C4B17" w:rsidRPr="008868FA">
        <w:rPr>
          <w:color w:val="FF0000"/>
        </w:rPr>
        <w:t xml:space="preserve">&lt;&lt;&lt;styl PŚk </w:t>
      </w:r>
      <w:r w:rsidR="008868FA">
        <w:rPr>
          <w:color w:val="FF0000"/>
        </w:rPr>
        <w:t xml:space="preserve">tytuł </w:t>
      </w:r>
      <w:r w:rsidR="009C4B17" w:rsidRPr="008868FA">
        <w:rPr>
          <w:color w:val="FF0000"/>
        </w:rPr>
        <w:t>rozdział główny&gt;&gt;&gt;</w:t>
      </w:r>
      <w:r w:rsidR="004E571D" w:rsidRPr="008868FA">
        <w:rPr>
          <w:color w:val="FF0000"/>
        </w:rPr>
        <w:t xml:space="preserve"> &lt;&lt;&lt;styl PŚk tytuł Rozdział &gt;&gt;&gt;12 Times New Roman </w:t>
      </w:r>
      <w:proofErr w:type="spellStart"/>
      <w:r w:rsidR="004E571D" w:rsidRPr="008868FA">
        <w:rPr>
          <w:color w:val="FF0000"/>
        </w:rPr>
        <w:t>Bold</w:t>
      </w:r>
      <w:proofErr w:type="spellEnd"/>
      <w:r w:rsidR="004E571D" w:rsidRPr="008868FA">
        <w:rPr>
          <w:color w:val="FF0000"/>
        </w:rPr>
        <w:t>, wcięcie z lewej 0 cm, wysunięcie 0,5 cm, odstęp po 12 pkt</w:t>
      </w:r>
      <w:r w:rsidR="00214A52" w:rsidRPr="008868FA">
        <w:rPr>
          <w:color w:val="FF0000"/>
        </w:rPr>
        <w:t xml:space="preserve"> nienumerowane</w:t>
      </w:r>
    </w:p>
    <w:p w14:paraId="441AFB6B" w14:textId="77777777" w:rsidR="0006266E" w:rsidRDefault="00F539B4" w:rsidP="004E571D">
      <w:pPr>
        <w:pStyle w:val="Pktekstgwny"/>
        <w:ind w:left="0" w:right="0"/>
        <w:rPr>
          <w:color w:val="FF0000"/>
          <w:szCs w:val="24"/>
        </w:rPr>
      </w:pPr>
      <w:r w:rsidRPr="00ED5740">
        <w:t>Podsumowanie nie powinno być zbyt długie</w:t>
      </w:r>
      <w:r w:rsidR="00962853">
        <w:t>. Powinno mieć</w:t>
      </w:r>
      <w:r w:rsidRPr="00ED5740">
        <w:t xml:space="preserve"> około </w:t>
      </w:r>
      <w:r w:rsidR="00F000CE" w:rsidRPr="00ED5740">
        <w:t>1,5-</w:t>
      </w:r>
      <w:r w:rsidRPr="00ED5740">
        <w:t>2 stron</w:t>
      </w:r>
      <w:r w:rsidR="00962853">
        <w:t>y</w:t>
      </w:r>
      <w:r w:rsidRPr="00ED5740">
        <w:t xml:space="preserve"> i</w:t>
      </w:r>
      <w:r w:rsidR="00962853">
        <w:t> </w:t>
      </w:r>
      <w:r w:rsidRPr="00ED5740">
        <w:t xml:space="preserve">obejmować najważniejsze wnioski z przeprowadzonych badań, pomiarów, jak również </w:t>
      </w:r>
      <w:r w:rsidR="00F000CE" w:rsidRPr="00ED5740">
        <w:t>o</w:t>
      </w:r>
      <w:r w:rsidRPr="00ED5740">
        <w:t>cenę wykonanych działań.</w:t>
      </w:r>
      <w:r w:rsidR="00EC0F09">
        <w:t xml:space="preserve"> </w:t>
      </w:r>
      <w:r w:rsidR="00901EBB" w:rsidRPr="00ED5740">
        <w:rPr>
          <w:color w:val="FF0000"/>
          <w:szCs w:val="24"/>
        </w:rPr>
        <w:t xml:space="preserve">&lt;&lt;&lt;&lt;styl </w:t>
      </w:r>
      <w:r w:rsidR="00901EBB" w:rsidRPr="00C67AFC">
        <w:rPr>
          <w:color w:val="FF0000"/>
        </w:rPr>
        <w:t>PŚk</w:t>
      </w:r>
      <w:r w:rsidR="00901EBB" w:rsidRPr="00C67AFC">
        <w:rPr>
          <w:color w:val="FF0000"/>
          <w:szCs w:val="24"/>
        </w:rPr>
        <w:t xml:space="preserve"> tekst</w:t>
      </w:r>
      <w:r w:rsidR="00901EBB" w:rsidRPr="00ED5740">
        <w:rPr>
          <w:color w:val="FF0000"/>
          <w:szCs w:val="24"/>
        </w:rPr>
        <w:t xml:space="preserve"> główny&gt;&gt;&gt;&gt;</w:t>
      </w:r>
    </w:p>
    <w:p w14:paraId="5A2C039F" w14:textId="77777777" w:rsidR="0006266E" w:rsidRDefault="00622200" w:rsidP="004E571D">
      <w:pPr>
        <w:pStyle w:val="Pktekstgwny"/>
        <w:ind w:left="0" w:right="0"/>
      </w:pPr>
      <w:r w:rsidRPr="00ED5740">
        <w:t xml:space="preserve">Tekst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="00EC0F09">
        <w:t xml:space="preserve"> </w:t>
      </w:r>
      <w:proofErr w:type="spellStart"/>
      <w:r w:rsidRPr="00ED5740">
        <w:t>Tekst</w:t>
      </w:r>
      <w:proofErr w:type="spellEnd"/>
      <w:r w:rsidRPr="00ED5740">
        <w:t>.</w:t>
      </w:r>
    </w:p>
    <w:p w14:paraId="6593DD1A" w14:textId="77777777" w:rsidR="0006266E" w:rsidRDefault="00622200" w:rsidP="004E571D">
      <w:pPr>
        <w:tabs>
          <w:tab w:val="left" w:pos="3119"/>
        </w:tabs>
        <w:spacing w:after="240" w:line="360" w:lineRule="auto"/>
        <w:ind w:left="0" w:right="0"/>
        <w:jc w:val="both"/>
        <w:rPr>
          <w:color w:val="FF0000"/>
          <w:sz w:val="24"/>
        </w:rPr>
      </w:pPr>
      <w:r w:rsidRPr="00ED5740">
        <w:rPr>
          <w:color w:val="FF0000"/>
          <w:sz w:val="24"/>
        </w:rPr>
        <w:br w:type="page"/>
      </w:r>
    </w:p>
    <w:p w14:paraId="74960F53" w14:textId="77777777" w:rsidR="0006266E" w:rsidRDefault="00622200" w:rsidP="008868FA">
      <w:pPr>
        <w:pStyle w:val="PkTytuRozdziaGwny"/>
      </w:pPr>
      <w:r w:rsidRPr="00ED5740">
        <w:lastRenderedPageBreak/>
        <w:t>Literatura</w:t>
      </w:r>
      <w:r w:rsidR="00214A52">
        <w:t xml:space="preserve"> </w:t>
      </w:r>
      <w:r w:rsidR="009C4B17" w:rsidRPr="008868FA">
        <w:rPr>
          <w:color w:val="FF0000"/>
        </w:rPr>
        <w:t xml:space="preserve">&lt;&lt;&lt;styl PŚk </w:t>
      </w:r>
      <w:r w:rsidR="008868FA">
        <w:rPr>
          <w:color w:val="FF0000"/>
        </w:rPr>
        <w:t>tytuł</w:t>
      </w:r>
      <w:r w:rsidR="008868FA" w:rsidRPr="008868FA">
        <w:rPr>
          <w:color w:val="FF0000"/>
        </w:rPr>
        <w:t xml:space="preserve"> </w:t>
      </w:r>
      <w:r w:rsidR="009C4B17" w:rsidRPr="008868FA">
        <w:rPr>
          <w:color w:val="FF0000"/>
        </w:rPr>
        <w:t>rozdział główny&gt;&gt;&gt;</w:t>
      </w:r>
      <w:r w:rsidR="00214A52" w:rsidRPr="008868FA">
        <w:rPr>
          <w:color w:val="FF0000"/>
        </w:rPr>
        <w:t>nienumerowane</w:t>
      </w:r>
    </w:p>
    <w:p w14:paraId="3BD6DE09" w14:textId="04B8EA2D" w:rsidR="0006266E" w:rsidRDefault="00397D71" w:rsidP="004E571D">
      <w:pPr>
        <w:pStyle w:val="Pktekstgwny"/>
        <w:ind w:left="0" w:right="0"/>
      </w:pPr>
      <w:r w:rsidRPr="00ED5740">
        <w:t xml:space="preserve">Pozycje literaturowe w wykazie literatury powinny być ułożone w kolejności </w:t>
      </w:r>
      <w:r w:rsidR="00F539B4" w:rsidRPr="00ED5740">
        <w:t>cytowania</w:t>
      </w:r>
      <w:r w:rsidRPr="00ED5740">
        <w:t>.</w:t>
      </w:r>
      <w:r w:rsidR="00D9250A" w:rsidRPr="00ED5740">
        <w:t xml:space="preserve"> Można skorzystać z automatycznego tworzenia bibliografii w </w:t>
      </w:r>
      <w:r w:rsidR="00962853">
        <w:t xml:space="preserve">zakładce odwołania w </w:t>
      </w:r>
      <w:r w:rsidR="0075476D">
        <w:t xml:space="preserve">MS </w:t>
      </w:r>
      <w:r w:rsidR="00D9250A" w:rsidRPr="00ED5740">
        <w:t>Office.</w:t>
      </w:r>
      <w:r w:rsidR="00962853">
        <w:t xml:space="preserve"> Stosowany styl cytowania: IEEE.</w:t>
      </w:r>
    </w:p>
    <w:p w14:paraId="3D10D4EA" w14:textId="36CCDC21" w:rsidR="0006266E" w:rsidRDefault="00397D71" w:rsidP="004E571D">
      <w:pPr>
        <w:pStyle w:val="Pktekstgwny"/>
        <w:ind w:left="0" w:right="0"/>
      </w:pPr>
      <w:r w:rsidRPr="00ED5740">
        <w:t>Pozycje literaturowe do pracy dyplomowej to przede wszystkim książki i artykuły z</w:t>
      </w:r>
      <w:r w:rsidR="004A3DB8" w:rsidRPr="00ED5740">
        <w:t> </w:t>
      </w:r>
      <w:r w:rsidRPr="00ED5740">
        <w:t xml:space="preserve">czasopism, również z czasopism dostępnych on-line. Linki do stron internetowych powinny być stosowane </w:t>
      </w:r>
      <w:r w:rsidR="007C2BB6" w:rsidRPr="00ED5740">
        <w:t>głównie</w:t>
      </w:r>
      <w:r w:rsidR="00F539B4" w:rsidRPr="00ED5740">
        <w:t xml:space="preserve"> jako</w:t>
      </w:r>
      <w:r w:rsidRPr="00ED5740">
        <w:t xml:space="preserve"> źródło rysunków, zdjęć, schematów itd.</w:t>
      </w:r>
      <w:r w:rsidR="004A3DB8" w:rsidRPr="00ED5740">
        <w:t xml:space="preserve"> Jeśli korzystamy z </w:t>
      </w:r>
      <w:r w:rsidRPr="00ED5740">
        <w:t>ksią</w:t>
      </w:r>
      <w:r w:rsidR="00F539B4" w:rsidRPr="00ED5740">
        <w:t>ż</w:t>
      </w:r>
      <w:r w:rsidRPr="00ED5740">
        <w:t>ki internetowej, czasopisma internetowego lub innego opracowania umieszczonego w</w:t>
      </w:r>
      <w:r w:rsidR="004A3DB8" w:rsidRPr="00ED5740">
        <w:t> </w:t>
      </w:r>
      <w:r w:rsidRPr="00ED5740">
        <w:t>Internecie to należy podać autora tego opracowania, tytuł, wydawcę</w:t>
      </w:r>
      <w:r w:rsidR="006177D3">
        <w:t>, a </w:t>
      </w:r>
      <w:r w:rsidRPr="00ED5740">
        <w:t xml:space="preserve">dopiero następnie link do jego treści. </w:t>
      </w:r>
    </w:p>
    <w:p w14:paraId="49C4E016" w14:textId="3865FC26" w:rsidR="0006266E" w:rsidRDefault="00397D71" w:rsidP="004E571D">
      <w:pPr>
        <w:pStyle w:val="Pktekstgwny"/>
        <w:ind w:left="0" w:right="0"/>
      </w:pPr>
      <w:r w:rsidRPr="00ED5740">
        <w:t xml:space="preserve">Źródłami literatury przy pisaniu pracy dyplomowej nie powinny być: </w:t>
      </w:r>
      <w:r w:rsidR="00F539B4" w:rsidRPr="00ED5740">
        <w:t>W</w:t>
      </w:r>
      <w:r w:rsidRPr="00ED5740">
        <w:t>ikipedia, fora</w:t>
      </w:r>
      <w:r w:rsidR="00D9250A" w:rsidRPr="00ED5740">
        <w:t xml:space="preserve"> internetowe</w:t>
      </w:r>
      <w:r w:rsidRPr="00ED5740">
        <w:t xml:space="preserve">, strony sklepów, strony zakładów zajmujących się usługami, strony szkół zawodowych i średnich np. WSiP, </w:t>
      </w:r>
      <w:r w:rsidR="00F539B4" w:rsidRPr="00ED5740">
        <w:t>A</w:t>
      </w:r>
      <w:r w:rsidRPr="00ED5740">
        <w:t xml:space="preserve">llegro i strony prywatnych użytkowników, na których prezentowane treści nie są w żaden sposób </w:t>
      </w:r>
      <w:r w:rsidR="00F539B4" w:rsidRPr="00ED5740">
        <w:t>z</w:t>
      </w:r>
      <w:r w:rsidRPr="00ED5740">
        <w:t>weryfikowane.</w:t>
      </w:r>
    </w:p>
    <w:p w14:paraId="20D585FC" w14:textId="32B381CB" w:rsidR="0006266E" w:rsidRDefault="00397D71" w:rsidP="004E571D">
      <w:pPr>
        <w:pStyle w:val="Pktekstgwny"/>
        <w:ind w:left="0" w:right="0"/>
        <w:rPr>
          <w:color w:val="FF0000"/>
          <w:szCs w:val="24"/>
        </w:rPr>
      </w:pPr>
      <w:r w:rsidRPr="00ED5740">
        <w:t xml:space="preserve">Literatura zapisana </w:t>
      </w:r>
      <w:r w:rsidR="00F539B4" w:rsidRPr="00ED5740">
        <w:t>czcionką Times</w:t>
      </w:r>
      <w:r w:rsidR="006177D3">
        <w:t xml:space="preserve"> </w:t>
      </w:r>
      <w:r w:rsidR="00AF793F" w:rsidRPr="00ED5740">
        <w:t>N</w:t>
      </w:r>
      <w:r w:rsidRPr="00ED5740">
        <w:t xml:space="preserve">ew </w:t>
      </w:r>
      <w:r w:rsidR="00F539B4" w:rsidRPr="00ED5740">
        <w:t>Roman 12 pkt</w:t>
      </w:r>
      <w:r w:rsidR="00614762" w:rsidRPr="00ED5740">
        <w:t>.</w:t>
      </w:r>
      <w:r w:rsidR="008E0D18" w:rsidRPr="00ED5740">
        <w:t xml:space="preserve">, </w:t>
      </w:r>
      <w:r w:rsidRPr="00ED5740">
        <w:t xml:space="preserve">odstęp między wierszami - </w:t>
      </w:r>
      <w:r w:rsidR="008E0D18" w:rsidRPr="00ED5740">
        <w:t>1</w:t>
      </w:r>
      <w:r w:rsidRPr="00ED5740">
        <w:t>,5</w:t>
      </w:r>
      <w:r w:rsidR="008E0D18" w:rsidRPr="00ED5740">
        <w:t xml:space="preserve"> wiersz</w:t>
      </w:r>
      <w:r w:rsidRPr="00ED5740">
        <w:t>a</w:t>
      </w:r>
      <w:r w:rsidR="008E0D18" w:rsidRPr="00ED5740">
        <w:t xml:space="preserve">, </w:t>
      </w:r>
      <w:r w:rsidR="00AF793F" w:rsidRPr="00ED5740">
        <w:t xml:space="preserve">tekst </w:t>
      </w:r>
      <w:r w:rsidR="008E0D18" w:rsidRPr="00ED5740">
        <w:t>wyjustowan</w:t>
      </w:r>
      <w:r w:rsidR="00AF793F" w:rsidRPr="00ED5740">
        <w:t>y</w:t>
      </w:r>
      <w:r w:rsidR="008E0D18" w:rsidRPr="00ED5740">
        <w:t xml:space="preserve">. </w:t>
      </w:r>
      <w:r w:rsidR="00901EBB" w:rsidRPr="004E571D">
        <w:rPr>
          <w:color w:val="FF0000"/>
          <w:szCs w:val="24"/>
        </w:rPr>
        <w:t>&lt;&lt;&lt;&lt;</w:t>
      </w:r>
      <w:r w:rsidR="00901EBB" w:rsidRPr="004E571D">
        <w:rPr>
          <w:color w:val="FF0000"/>
        </w:rPr>
        <w:t>styl</w:t>
      </w:r>
      <w:r w:rsidR="00C67AFC">
        <w:rPr>
          <w:color w:val="FF0000"/>
        </w:rPr>
        <w:t xml:space="preserve"> </w:t>
      </w:r>
      <w:r w:rsidR="00901EBB" w:rsidRPr="004E571D">
        <w:rPr>
          <w:color w:val="FF0000"/>
          <w:szCs w:val="24"/>
        </w:rPr>
        <w:t>PŚk</w:t>
      </w:r>
      <w:r w:rsidR="00901EBB" w:rsidRPr="00ED5740">
        <w:rPr>
          <w:color w:val="FF0000"/>
          <w:szCs w:val="24"/>
        </w:rPr>
        <w:t xml:space="preserve"> tekst główny&gt;&gt;&gt;&gt;</w:t>
      </w:r>
    </w:p>
    <w:p w14:paraId="3A81CDCB" w14:textId="77777777" w:rsidR="0006266E" w:rsidRDefault="006510A2" w:rsidP="004E571D">
      <w:pPr>
        <w:pStyle w:val="Pktekstgwny"/>
        <w:ind w:left="0" w:right="0"/>
      </w:pPr>
      <w:r w:rsidRPr="00ED5740">
        <w:t xml:space="preserve">Należy unikać </w:t>
      </w:r>
      <w:r w:rsidR="00F539B4" w:rsidRPr="00ED5740">
        <w:t xml:space="preserve">cytowania </w:t>
      </w:r>
      <w:r w:rsidRPr="00ED5740">
        <w:t xml:space="preserve">bardzo starych książek, szczególnie w </w:t>
      </w:r>
      <w:r w:rsidR="00622200" w:rsidRPr="00ED5740">
        <w:t xml:space="preserve">zakresie przeglądu </w:t>
      </w:r>
      <w:r w:rsidR="00F539B4" w:rsidRPr="00ED5740">
        <w:t>nowoczesnych rozwiązań</w:t>
      </w:r>
      <w:r w:rsidR="00622200" w:rsidRPr="00ED5740">
        <w:t xml:space="preserve"> technicznych</w:t>
      </w:r>
      <w:r w:rsidR="00AF793F" w:rsidRPr="00ED5740">
        <w:t xml:space="preserve"> (informacje w nich zawarte </w:t>
      </w:r>
      <w:r w:rsidR="00F539B4" w:rsidRPr="00ED5740">
        <w:t xml:space="preserve">są </w:t>
      </w:r>
      <w:r w:rsidRPr="00ED5740">
        <w:t>nieaktualne</w:t>
      </w:r>
      <w:r w:rsidR="00AF793F" w:rsidRPr="00ED5740">
        <w:t>)</w:t>
      </w:r>
      <w:r w:rsidR="00622200" w:rsidRPr="00ED5740">
        <w:t>.</w:t>
      </w:r>
    </w:p>
    <w:p w14:paraId="20C0B5E5" w14:textId="679965C2" w:rsidR="0006266E" w:rsidRDefault="006510A2" w:rsidP="004E571D">
      <w:pPr>
        <w:pStyle w:val="Pktekstgwny"/>
        <w:ind w:left="0" w:right="0"/>
      </w:pPr>
      <w:r w:rsidRPr="00ED5740">
        <w:t xml:space="preserve">Ponieważ literatura jest oceniana </w:t>
      </w:r>
      <w:r w:rsidR="00F000CE" w:rsidRPr="00ED5740">
        <w:t xml:space="preserve">przez recenzentów </w:t>
      </w:r>
      <w:r w:rsidRPr="00ED5740">
        <w:t>warto</w:t>
      </w:r>
      <w:r w:rsidR="006177D3">
        <w:t>,</w:t>
      </w:r>
      <w:r w:rsidRPr="00ED5740">
        <w:t xml:space="preserve"> by była ona obszerna: czasopisma (biblioteka, </w:t>
      </w:r>
      <w:r w:rsidR="009B3561" w:rsidRPr="00ED5740">
        <w:t>Internet</w:t>
      </w:r>
      <w:r w:rsidRPr="00ED5740">
        <w:t>), strony internetowe</w:t>
      </w:r>
      <w:r w:rsidR="00622200" w:rsidRPr="00ED5740">
        <w:t xml:space="preserve">, platforma </w:t>
      </w:r>
      <w:r w:rsidR="00397D71" w:rsidRPr="00ED5740">
        <w:t xml:space="preserve">elektronicznych czasopism </w:t>
      </w:r>
      <w:proofErr w:type="spellStart"/>
      <w:r w:rsidR="00D9250A" w:rsidRPr="00ED5740">
        <w:t>G</w:t>
      </w:r>
      <w:r w:rsidR="00622200" w:rsidRPr="00ED5740">
        <w:t>oogle</w:t>
      </w:r>
      <w:r w:rsidR="00D9250A" w:rsidRPr="00ED5740">
        <w:t>S</w:t>
      </w:r>
      <w:r w:rsidR="00622200" w:rsidRPr="00ED5740">
        <w:t>cholar</w:t>
      </w:r>
      <w:proofErr w:type="spellEnd"/>
      <w:r w:rsidR="00397D71" w:rsidRPr="00ED5740">
        <w:t>.</w:t>
      </w:r>
    </w:p>
    <w:p w14:paraId="1C0EE12B" w14:textId="02066B54" w:rsidR="0006266E" w:rsidRDefault="006510A2" w:rsidP="004E571D">
      <w:pPr>
        <w:pStyle w:val="Pktekstgwny"/>
        <w:ind w:left="0" w:right="0"/>
      </w:pPr>
      <w:r w:rsidRPr="00ED5740">
        <w:t xml:space="preserve">Aby uniknąć posądzenia o </w:t>
      </w:r>
      <w:r w:rsidRPr="0075476D">
        <w:rPr>
          <w:b/>
        </w:rPr>
        <w:t>PLAGIAT</w:t>
      </w:r>
      <w:r w:rsidRPr="00ED5740">
        <w:t xml:space="preserve"> </w:t>
      </w:r>
      <w:r w:rsidR="0006266E" w:rsidRPr="004E571D">
        <w:rPr>
          <w:color w:val="auto"/>
        </w:rPr>
        <w:t xml:space="preserve">należy korzystać z odsyłaczy literaturowych (nie przypisów!!!) w formacie np.: </w:t>
      </w:r>
      <w:r w:rsidR="00AF793F" w:rsidRPr="00ED5740">
        <w:t>Treść zdania</w:t>
      </w:r>
      <w:r w:rsidR="006177D3">
        <w:t>,</w:t>
      </w:r>
      <w:r w:rsidR="00AF793F" w:rsidRPr="00ED5740">
        <w:t xml:space="preserve"> a na końcu podane źródło</w:t>
      </w:r>
      <w:r w:rsidR="007810B7">
        <w:t xml:space="preserve"> </w:t>
      </w:r>
      <w:r w:rsidR="00622200" w:rsidRPr="00ED5740">
        <w:t>[12].</w:t>
      </w:r>
      <w:r w:rsidR="007810B7">
        <w:t xml:space="preserve"> </w:t>
      </w:r>
    </w:p>
    <w:p w14:paraId="01E0F356" w14:textId="75A1224B" w:rsidR="0006266E" w:rsidRDefault="00622200" w:rsidP="004E571D">
      <w:pPr>
        <w:pStyle w:val="Pktekstgwny"/>
        <w:ind w:left="0" w:right="0"/>
      </w:pPr>
      <w:r w:rsidRPr="00ED5740">
        <w:t xml:space="preserve">Jeśli cytujemy dosłownie fragment np. przepisu prawnego, </w:t>
      </w:r>
      <w:r w:rsidR="00F539B4" w:rsidRPr="00ED5740">
        <w:t>normy w</w:t>
      </w:r>
      <w:r w:rsidRPr="00ED5740">
        <w:t xml:space="preserve"> tekście i</w:t>
      </w:r>
      <w:r w:rsidR="00FB12DD" w:rsidRPr="00ED5740">
        <w:t> </w:t>
      </w:r>
      <w:r w:rsidRPr="00ED5740">
        <w:t xml:space="preserve">poddajemy go później analizie (omówieniu) należy zastosowań </w:t>
      </w:r>
      <w:r w:rsidR="00F539B4" w:rsidRPr="00ED5740">
        <w:t>odpowiednią formę</w:t>
      </w:r>
      <w:r w:rsidRPr="00ED5740">
        <w:t>.</w:t>
      </w:r>
      <w:r w:rsidR="007810B7">
        <w:t xml:space="preserve"> Na przykład: </w:t>
      </w:r>
      <w:r w:rsidRPr="00ED5740">
        <w:rPr>
          <w:bCs/>
        </w:rPr>
        <w:t xml:space="preserve">W rozporządzeniu w artykule 12 zawarto </w:t>
      </w:r>
      <w:r w:rsidR="00530FB7" w:rsidRPr="00ED5740">
        <w:rPr>
          <w:bCs/>
        </w:rPr>
        <w:t>cyt.: „tu</w:t>
      </w:r>
      <w:r w:rsidRPr="00ED5740">
        <w:rPr>
          <w:bCs/>
          <w:i/>
          <w:iCs/>
        </w:rPr>
        <w:t xml:space="preserve"> treść przepisu tu treść przepisu tu treść przepisu tu treść przepisu tu treść </w:t>
      </w:r>
      <w:r w:rsidR="00530FB7" w:rsidRPr="00ED5740">
        <w:rPr>
          <w:bCs/>
          <w:i/>
          <w:iCs/>
        </w:rPr>
        <w:t>przepisu</w:t>
      </w:r>
      <w:r w:rsidR="00530FB7" w:rsidRPr="00ED5740">
        <w:rPr>
          <w:bCs/>
        </w:rPr>
        <w:t>” [23], w</w:t>
      </w:r>
      <w:r w:rsidRPr="00ED5740">
        <w:rPr>
          <w:bCs/>
        </w:rPr>
        <w:t xml:space="preserve"> którym </w:t>
      </w:r>
      <w:r w:rsidR="00530FB7" w:rsidRPr="00ED5740">
        <w:rPr>
          <w:bCs/>
        </w:rPr>
        <w:t>określono</w:t>
      </w:r>
      <w:r w:rsidRPr="00ED5740">
        <w:t>…………………………….</w:t>
      </w:r>
      <w:r w:rsidR="007810B7">
        <w:t xml:space="preserve"> . </w:t>
      </w:r>
      <w:r w:rsidRPr="00ED5740">
        <w:t xml:space="preserve">Nieumieszczenie źródła może spowodować, że wykazany przez program tekst może być uznany przez </w:t>
      </w:r>
      <w:r w:rsidR="00A768BE" w:rsidRPr="00ED5740">
        <w:t>J</w:t>
      </w:r>
      <w:r w:rsidR="00530FB7" w:rsidRPr="00ED5740">
        <w:t xml:space="preserve">ednolity </w:t>
      </w:r>
      <w:r w:rsidR="00A768BE" w:rsidRPr="00ED5740">
        <w:t>S</w:t>
      </w:r>
      <w:r w:rsidR="00530FB7" w:rsidRPr="00ED5740">
        <w:t xml:space="preserve">ystem </w:t>
      </w:r>
      <w:proofErr w:type="spellStart"/>
      <w:r w:rsidR="00530FB7" w:rsidRPr="00ED5740">
        <w:t>Antyplagiatowy</w:t>
      </w:r>
      <w:proofErr w:type="spellEnd"/>
      <w:r w:rsidR="00A768BE" w:rsidRPr="00ED5740">
        <w:t xml:space="preserve"> oraz </w:t>
      </w:r>
      <w:r w:rsidR="00530FB7" w:rsidRPr="00ED5740">
        <w:t>promotora jako</w:t>
      </w:r>
      <w:r w:rsidRPr="00ED5740">
        <w:t xml:space="preserve"> plagiat!</w:t>
      </w:r>
    </w:p>
    <w:p w14:paraId="2DE3CD03" w14:textId="36CBDCFB" w:rsidR="0006266E" w:rsidRDefault="00622200" w:rsidP="004E571D">
      <w:pPr>
        <w:pStyle w:val="Pktekstgwny"/>
        <w:ind w:left="0" w:right="0"/>
      </w:pPr>
      <w:r w:rsidRPr="00ED5740">
        <w:lastRenderedPageBreak/>
        <w:t>Jeśli zamieszczamy w tekście pewne „wątpliwe, kontrowersyjne dane” również warto umieścić źródło</w:t>
      </w:r>
      <w:r w:rsidR="00FB12DD" w:rsidRPr="00ED5740">
        <w:t xml:space="preserve">. </w:t>
      </w:r>
      <w:r w:rsidR="00A35D70" w:rsidRPr="00ED5740">
        <w:t>Odniesienia</w:t>
      </w:r>
      <w:r w:rsidR="00397D71" w:rsidRPr="00ED5740">
        <w:t xml:space="preserve"> do literatury powinny być stosowane w treści pracy, w miejscach, w</w:t>
      </w:r>
      <w:r w:rsidR="004A3DB8" w:rsidRPr="00ED5740">
        <w:t> </w:t>
      </w:r>
      <w:r w:rsidR="00397D71" w:rsidRPr="00ED5740">
        <w:t xml:space="preserve">których przedstawiamy informacje opracowane na podstawie źródeł literatury, a </w:t>
      </w:r>
      <w:r w:rsidR="005C0ACE">
        <w:t xml:space="preserve">również </w:t>
      </w:r>
      <w:r w:rsidR="00397D71" w:rsidRPr="00ED5740">
        <w:t xml:space="preserve"> tam, gdzie podajemy konkretne dane liczbowe, wzory, daty, konkretne rozwiązania konstrukcyjne, nazwiska itd. Nie można przyjąć zasady, że </w:t>
      </w:r>
      <w:r w:rsidR="00A35D70" w:rsidRPr="00ED5740">
        <w:t>odniesienia</w:t>
      </w:r>
      <w:r w:rsidR="00397D71" w:rsidRPr="00ED5740">
        <w:t xml:space="preserve"> podajemy zawsze na końcu akapitu, bowiem w akapicie obejmującym pewne powiązane treści autor może korzystać z </w:t>
      </w:r>
      <w:r w:rsidR="00A35D70" w:rsidRPr="00ED5740">
        <w:t>różnych źródeł</w:t>
      </w:r>
      <w:r w:rsidR="006177D3">
        <w:t>. Należy</w:t>
      </w:r>
      <w:r w:rsidR="00A35D70" w:rsidRPr="00ED5740">
        <w:t xml:space="preserve"> </w:t>
      </w:r>
      <w:r w:rsidR="006177D3">
        <w:t>je zatem</w:t>
      </w:r>
      <w:r w:rsidR="00A35D70" w:rsidRPr="00ED5740">
        <w:t xml:space="preserve"> </w:t>
      </w:r>
      <w:r w:rsidR="006177D3" w:rsidRPr="00ED5740">
        <w:t xml:space="preserve">umieszczać </w:t>
      </w:r>
      <w:r w:rsidR="006177D3">
        <w:t>w</w:t>
      </w:r>
      <w:r w:rsidR="00A35D70" w:rsidRPr="00ED5740">
        <w:t xml:space="preserve"> odp</w:t>
      </w:r>
      <w:r w:rsidR="00530FB7" w:rsidRPr="00ED5740">
        <w:t>o</w:t>
      </w:r>
      <w:r w:rsidR="00A35D70" w:rsidRPr="00ED5740">
        <w:t>wiedni</w:t>
      </w:r>
      <w:r w:rsidR="006177D3">
        <w:t>m miejscu.</w:t>
      </w:r>
    </w:p>
    <w:p w14:paraId="173CAA5C" w14:textId="77777777" w:rsidR="0006266E" w:rsidRDefault="00A35D70" w:rsidP="004E571D">
      <w:pPr>
        <w:pStyle w:val="Pktekstgwny"/>
        <w:ind w:left="0" w:right="0"/>
      </w:pPr>
      <w:r w:rsidRPr="00ED5740">
        <w:t xml:space="preserve">Odniesienia </w:t>
      </w:r>
      <w:r w:rsidR="009B3561" w:rsidRPr="00ED5740">
        <w:t>literaturowe</w:t>
      </w:r>
      <w:r w:rsidR="00397D71" w:rsidRPr="00ED5740">
        <w:t xml:space="preserve"> powinny byś stosowane przy listach wypunktowanych przed dwukropkiem „… []:”, lub do każdego punktu oddzielnie, na jego końcu. Dotyczy to list wypunktowanych opracowanych na podstawie źródeł literatury. </w:t>
      </w:r>
    </w:p>
    <w:p w14:paraId="0D6053BB" w14:textId="2745D251" w:rsidR="0006266E" w:rsidRDefault="00A35D70" w:rsidP="00962853">
      <w:pPr>
        <w:pStyle w:val="Pktekstgwny"/>
        <w:ind w:left="0" w:right="0"/>
      </w:pPr>
      <w:r w:rsidRPr="00ED5740">
        <w:t>K</w:t>
      </w:r>
      <w:r w:rsidR="00397D71" w:rsidRPr="00ED5740">
        <w:t>ażd</w:t>
      </w:r>
      <w:r w:rsidRPr="00ED5740">
        <w:t>a</w:t>
      </w:r>
      <w:r w:rsidR="00397D71" w:rsidRPr="00ED5740">
        <w:t xml:space="preserve"> pozycj</w:t>
      </w:r>
      <w:r w:rsidRPr="00ED5740">
        <w:t>a</w:t>
      </w:r>
      <w:r w:rsidR="00397D71" w:rsidRPr="00ED5740">
        <w:t xml:space="preserve"> literaturow</w:t>
      </w:r>
      <w:r w:rsidRPr="00ED5740">
        <w:t>a</w:t>
      </w:r>
      <w:r w:rsidR="00397D71" w:rsidRPr="00ED5740">
        <w:t xml:space="preserve"> z wykazu </w:t>
      </w:r>
      <w:r w:rsidRPr="00ED5740">
        <w:t xml:space="preserve">musi </w:t>
      </w:r>
      <w:r w:rsidR="00530FB7" w:rsidRPr="00ED5740">
        <w:t>być co</w:t>
      </w:r>
      <w:r w:rsidR="00397D71" w:rsidRPr="00ED5740">
        <w:t xml:space="preserve"> najmniej raz podan</w:t>
      </w:r>
      <w:r w:rsidRPr="00ED5740">
        <w:t>a</w:t>
      </w:r>
      <w:r w:rsidR="00397D71" w:rsidRPr="00ED5740">
        <w:t xml:space="preserve"> w treści pracy.</w:t>
      </w:r>
      <w:r w:rsidR="00FB12DD" w:rsidRPr="00ED5740">
        <w:t xml:space="preserve"> Numeracja ta zgodna jest z oznaczeniami w tekście, przy rysunkach i tabelach. Dana pozycja literatury umieszczana jest w spisie literatury tylko raz, nawet</w:t>
      </w:r>
      <w:r w:rsidR="006177D3">
        <w:t xml:space="preserve"> </w:t>
      </w:r>
      <w:r w:rsidR="00FB12DD" w:rsidRPr="00ED5740">
        <w:t>gdy jest wielokrotnie cytowana w tekście pracy.</w:t>
      </w:r>
      <w:r w:rsidR="007810B7">
        <w:t xml:space="preserve"> </w:t>
      </w:r>
      <w:r w:rsidR="008E0D18" w:rsidRPr="00ED5740">
        <w:rPr>
          <w:color w:val="auto"/>
        </w:rPr>
        <w:t>Forma zapisu literatury</w:t>
      </w:r>
      <w:r w:rsidR="00C67AFC">
        <w:rPr>
          <w:color w:val="auto"/>
        </w:rPr>
        <w:t xml:space="preserve"> IEEE</w:t>
      </w:r>
      <w:r w:rsidR="004A3DB8" w:rsidRPr="00ED5740">
        <w:rPr>
          <w:color w:val="auto"/>
        </w:rPr>
        <w:t>:</w:t>
      </w:r>
      <w:r w:rsidR="007810B7">
        <w:rPr>
          <w:color w:val="auto"/>
        </w:rPr>
        <w:t xml:space="preserve"> </w:t>
      </w:r>
      <w:r w:rsidR="00901EBB" w:rsidRPr="00ED5740">
        <w:rPr>
          <w:color w:val="FF0000"/>
        </w:rPr>
        <w:t>&lt;&lt;&lt;&lt;styl PŚk literatur</w:t>
      </w:r>
      <w:r w:rsidR="00C67AFC">
        <w:rPr>
          <w:color w:val="FF0000"/>
        </w:rPr>
        <w:t>a</w:t>
      </w:r>
      <w:r w:rsidR="00901EBB" w:rsidRPr="00ED5740">
        <w:rPr>
          <w:color w:val="FF0000"/>
        </w:rPr>
        <w:t>&gt;&gt;&gt;&gt;</w:t>
      </w:r>
      <w:r w:rsidR="007810B7">
        <w:rPr>
          <w:color w:val="FF0000"/>
        </w:rPr>
        <w:t>.</w:t>
      </w:r>
    </w:p>
    <w:p w14:paraId="4378EB46" w14:textId="77777777" w:rsidR="0006266E" w:rsidRDefault="0006266E" w:rsidP="004E571D">
      <w:pPr>
        <w:pStyle w:val="Pktekstgwny"/>
        <w:ind w:left="0" w:right="0" w:firstLine="0"/>
        <w:rPr>
          <w:b/>
          <w:color w:val="auto"/>
        </w:rPr>
      </w:pPr>
    </w:p>
    <w:p w14:paraId="07C84867" w14:textId="03BFE57A" w:rsidR="006177D3" w:rsidRPr="00C67AFC" w:rsidRDefault="006177D3" w:rsidP="006177D3">
      <w:pPr>
        <w:pStyle w:val="Pktekstgwny"/>
        <w:ind w:left="0" w:right="0" w:firstLine="0"/>
        <w:jc w:val="center"/>
        <w:rPr>
          <w:i/>
          <w:color w:val="FF0000"/>
        </w:rPr>
      </w:pPr>
      <w:r w:rsidRPr="00C67AFC">
        <w:rPr>
          <w:i/>
          <w:color w:val="FF0000"/>
        </w:rPr>
        <w:t>Sposób cytowania</w:t>
      </w:r>
    </w:p>
    <w:p w14:paraId="298E3ED5" w14:textId="77777777" w:rsidR="006177D3" w:rsidRPr="006177D3" w:rsidRDefault="006177D3" w:rsidP="006177D3">
      <w:pPr>
        <w:pStyle w:val="Pktekstgwny"/>
        <w:ind w:left="0" w:right="0" w:firstLine="0"/>
        <w:rPr>
          <w:color w:val="FF0000"/>
          <w:szCs w:val="24"/>
          <w:u w:val="single"/>
        </w:rPr>
      </w:pPr>
      <w:r w:rsidRPr="006177D3">
        <w:rPr>
          <w:color w:val="FF0000"/>
          <w:szCs w:val="24"/>
          <w:u w:val="single"/>
        </w:rPr>
        <w:t>Podręcznik, książka</w:t>
      </w:r>
    </w:p>
    <w:p w14:paraId="510D39AF" w14:textId="77777777" w:rsidR="006177D3" w:rsidRPr="00C67AFC" w:rsidRDefault="006177D3" w:rsidP="006177D3">
      <w:pPr>
        <w:pStyle w:val="Pktekstgwny"/>
        <w:ind w:left="0" w:right="0" w:firstLine="0"/>
        <w:rPr>
          <w:color w:val="FF0000"/>
          <w:szCs w:val="24"/>
        </w:rPr>
      </w:pPr>
      <w:r w:rsidRPr="00C67AFC">
        <w:rPr>
          <w:noProof/>
          <w:color w:val="FF0000"/>
          <w:szCs w:val="24"/>
        </w:rPr>
        <w:t>[1] I. D. Nazwisko, Tytuł książki, Miasto: Wydawca, rok wydania.</w:t>
      </w:r>
    </w:p>
    <w:p w14:paraId="3438296E" w14:textId="77777777" w:rsidR="006177D3" w:rsidRPr="006177D3" w:rsidRDefault="006177D3" w:rsidP="006177D3">
      <w:pPr>
        <w:pStyle w:val="Pktekstgwny"/>
        <w:ind w:left="0" w:right="0" w:firstLine="0"/>
        <w:rPr>
          <w:color w:val="FF0000"/>
          <w:szCs w:val="24"/>
          <w:u w:val="single"/>
        </w:rPr>
      </w:pPr>
      <w:r w:rsidRPr="006177D3">
        <w:rPr>
          <w:color w:val="FF0000"/>
          <w:szCs w:val="24"/>
          <w:u w:val="single"/>
        </w:rPr>
        <w:t>Czasopismo, gazeta</w:t>
      </w:r>
    </w:p>
    <w:p w14:paraId="699A243F" w14:textId="39AF32EA" w:rsidR="006177D3" w:rsidRPr="00C67AFC" w:rsidRDefault="006177D3" w:rsidP="006177D3">
      <w:pPr>
        <w:pStyle w:val="Pktekstgwny"/>
        <w:ind w:left="0" w:right="0" w:firstLine="0"/>
        <w:rPr>
          <w:noProof/>
          <w:color w:val="FF0000"/>
          <w:szCs w:val="24"/>
        </w:rPr>
      </w:pPr>
      <w:r w:rsidRPr="00C67AFC">
        <w:rPr>
          <w:noProof/>
          <w:color w:val="FF0000"/>
          <w:szCs w:val="24"/>
        </w:rPr>
        <w:t xml:space="preserve">[2] I. D. Nazwisko, „Tytuł artykułu z czasopisma,” </w:t>
      </w:r>
      <w:r w:rsidRPr="00C67AFC">
        <w:rPr>
          <w:i/>
          <w:iCs/>
          <w:noProof/>
          <w:color w:val="FF0000"/>
          <w:szCs w:val="24"/>
        </w:rPr>
        <w:t xml:space="preserve">Tytuł czasopisma, </w:t>
      </w:r>
      <w:r w:rsidRPr="00C67AFC">
        <w:rPr>
          <w:noProof/>
          <w:color w:val="FF0000"/>
          <w:szCs w:val="24"/>
        </w:rPr>
        <w:t xml:space="preserve">tom, nr, </w:t>
      </w:r>
      <w:r w:rsidR="003F5DA6">
        <w:rPr>
          <w:noProof/>
          <w:color w:val="FF0000"/>
          <w:szCs w:val="24"/>
        </w:rPr>
        <w:t>s</w:t>
      </w:r>
      <w:r w:rsidRPr="00C67AFC">
        <w:rPr>
          <w:noProof/>
          <w:color w:val="FF0000"/>
          <w:szCs w:val="24"/>
        </w:rPr>
        <w:t>. 20-25, data opublikowania dd miesiąc rrrr.</w:t>
      </w:r>
    </w:p>
    <w:p w14:paraId="547E8FBE" w14:textId="7F540DA8" w:rsidR="006177D3" w:rsidRPr="006177D3" w:rsidRDefault="006177D3" w:rsidP="006177D3">
      <w:pPr>
        <w:pStyle w:val="Pktekstgwny"/>
        <w:ind w:left="0" w:right="0" w:firstLine="0"/>
        <w:rPr>
          <w:color w:val="FF0000"/>
          <w:szCs w:val="24"/>
          <w:u w:val="single"/>
        </w:rPr>
      </w:pPr>
      <w:r w:rsidRPr="006177D3">
        <w:rPr>
          <w:color w:val="FF0000"/>
          <w:szCs w:val="24"/>
          <w:u w:val="single"/>
        </w:rPr>
        <w:t>Magazyny</w:t>
      </w:r>
    </w:p>
    <w:p w14:paraId="165D3C93" w14:textId="31F638F2" w:rsidR="006177D3" w:rsidRPr="00C67AFC" w:rsidRDefault="006177D3" w:rsidP="006177D3">
      <w:pPr>
        <w:pStyle w:val="Pktekstgwny"/>
        <w:ind w:left="0" w:right="0" w:firstLine="0"/>
        <w:rPr>
          <w:color w:val="FF0000"/>
          <w:szCs w:val="24"/>
        </w:rPr>
      </w:pPr>
      <w:r w:rsidRPr="00C67AFC">
        <w:rPr>
          <w:noProof/>
          <w:color w:val="FF0000"/>
          <w:szCs w:val="24"/>
        </w:rPr>
        <w:t xml:space="preserve">[3] I. D. Nazwisko, „Tytuł artykułu,” </w:t>
      </w:r>
      <w:r w:rsidRPr="00C67AFC">
        <w:rPr>
          <w:i/>
          <w:noProof/>
          <w:color w:val="FF0000"/>
          <w:szCs w:val="24"/>
        </w:rPr>
        <w:t>N</w:t>
      </w:r>
      <w:r w:rsidRPr="00C67AFC">
        <w:rPr>
          <w:i/>
          <w:iCs/>
          <w:noProof/>
          <w:color w:val="FF0000"/>
          <w:szCs w:val="24"/>
        </w:rPr>
        <w:t xml:space="preserve">azwa magazynu, </w:t>
      </w:r>
      <w:r w:rsidR="003F5DA6">
        <w:rPr>
          <w:noProof/>
          <w:color w:val="FF0000"/>
          <w:szCs w:val="24"/>
        </w:rPr>
        <w:t>tom, nr, s</w:t>
      </w:r>
      <w:r w:rsidRPr="00C67AFC">
        <w:rPr>
          <w:noProof/>
          <w:color w:val="FF0000"/>
          <w:szCs w:val="24"/>
        </w:rPr>
        <w:t>. 22-28, rok wydania w formacie rrrr.</w:t>
      </w:r>
    </w:p>
    <w:p w14:paraId="486C45F3" w14:textId="77777777" w:rsidR="006177D3" w:rsidRPr="006177D3" w:rsidRDefault="006177D3" w:rsidP="006177D3">
      <w:pPr>
        <w:pStyle w:val="Pktekstgwny"/>
        <w:ind w:left="0" w:right="0" w:firstLine="0"/>
        <w:rPr>
          <w:color w:val="FF0000"/>
          <w:szCs w:val="24"/>
          <w:u w:val="single"/>
        </w:rPr>
      </w:pPr>
      <w:r w:rsidRPr="006177D3">
        <w:rPr>
          <w:color w:val="FF0000"/>
          <w:szCs w:val="24"/>
          <w:u w:val="single"/>
        </w:rPr>
        <w:t>Strony internetowe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6177D3" w:rsidRPr="007C2BB6" w14:paraId="18B18648" w14:textId="77777777" w:rsidTr="002373C9">
        <w:trPr>
          <w:tblCellSpacing w:w="15" w:type="dxa"/>
        </w:trPr>
        <w:tc>
          <w:tcPr>
            <w:tcW w:w="167" w:type="pct"/>
            <w:hideMark/>
          </w:tcPr>
          <w:p w14:paraId="7CC467C5" w14:textId="77777777" w:rsidR="006177D3" w:rsidRPr="00C67AFC" w:rsidRDefault="006177D3" w:rsidP="006177D3">
            <w:pPr>
              <w:pStyle w:val="Bibliografia"/>
              <w:spacing w:after="0" w:line="360" w:lineRule="auto"/>
              <w:jc w:val="both"/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</w:pPr>
            <w:r w:rsidRPr="00C67AFC"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t xml:space="preserve">[4] </w:t>
            </w:r>
          </w:p>
        </w:tc>
        <w:tc>
          <w:tcPr>
            <w:tcW w:w="0" w:type="auto"/>
            <w:hideMark/>
          </w:tcPr>
          <w:p w14:paraId="15CDF15F" w14:textId="77777777" w:rsidR="006177D3" w:rsidRPr="007C2BB6" w:rsidRDefault="006177D3" w:rsidP="006177D3">
            <w:pPr>
              <w:pStyle w:val="Bibliografia"/>
              <w:spacing w:after="0" w:line="360" w:lineRule="auto"/>
              <w:jc w:val="both"/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</w:pPr>
            <w:r w:rsidRPr="00C67AFC"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t xml:space="preserve">I. D. Nazwisko, „nazwa strony web,” dd miesiąc rrrr. </w:t>
            </w:r>
            <w:r w:rsidRPr="001B4BDD"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t xml:space="preserve">[Online]. </w:t>
            </w:r>
            <w:r w:rsidRPr="007C2BB6"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t>Dostęp: www.tu.kielce.pl.</w:t>
            </w:r>
          </w:p>
        </w:tc>
      </w:tr>
      <w:tr w:rsidR="006177D3" w:rsidRPr="00A07E61" w14:paraId="74C82DC2" w14:textId="77777777" w:rsidTr="002373C9">
        <w:trPr>
          <w:tblCellSpacing w:w="15" w:type="dxa"/>
        </w:trPr>
        <w:tc>
          <w:tcPr>
            <w:tcW w:w="167" w:type="pct"/>
          </w:tcPr>
          <w:p w14:paraId="6D79378B" w14:textId="77777777" w:rsidR="006177D3" w:rsidRPr="00C67AFC" w:rsidRDefault="006177D3" w:rsidP="006177D3">
            <w:pPr>
              <w:pStyle w:val="Bibliografia"/>
              <w:spacing w:after="0" w:line="360" w:lineRule="auto"/>
              <w:jc w:val="both"/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</w:pPr>
            <w:r w:rsidRPr="00C67AFC"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t xml:space="preserve">[4] </w:t>
            </w:r>
          </w:p>
        </w:tc>
        <w:tc>
          <w:tcPr>
            <w:tcW w:w="0" w:type="auto"/>
          </w:tcPr>
          <w:p w14:paraId="5E54C2F6" w14:textId="77777777" w:rsidR="006177D3" w:rsidRPr="00C67AFC" w:rsidRDefault="006177D3" w:rsidP="006177D3">
            <w:pPr>
              <w:pStyle w:val="Bibliografia"/>
              <w:spacing w:after="0" w:line="360" w:lineRule="auto"/>
              <w:jc w:val="both"/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  <w:lang w:val="en-US"/>
              </w:rPr>
            </w:pPr>
            <w:r w:rsidRPr="00C67AFC"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t xml:space="preserve">„nazwa strony web,” dd miesiąc rrrr. </w:t>
            </w:r>
            <w:r w:rsidRPr="00C67AFC"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  <w:lang w:val="en-US"/>
              </w:rPr>
              <w:t>[Online]. Available: www.tu.kielce.pl.</w:t>
            </w:r>
          </w:p>
        </w:tc>
      </w:tr>
    </w:tbl>
    <w:p w14:paraId="423B4984" w14:textId="77777777" w:rsidR="006177D3" w:rsidRPr="006177D3" w:rsidRDefault="006177D3" w:rsidP="006177D3">
      <w:pPr>
        <w:pStyle w:val="Pktekstgwny"/>
        <w:ind w:left="0" w:right="0" w:firstLine="0"/>
        <w:rPr>
          <w:color w:val="FF0000"/>
          <w:szCs w:val="24"/>
          <w:u w:val="single"/>
        </w:rPr>
      </w:pPr>
      <w:r w:rsidRPr="006177D3">
        <w:rPr>
          <w:color w:val="FF0000"/>
          <w:szCs w:val="24"/>
          <w:u w:val="single"/>
        </w:rPr>
        <w:t>Materiały konferencyjne</w:t>
      </w:r>
    </w:p>
    <w:p w14:paraId="7780304E" w14:textId="77777777" w:rsidR="006177D3" w:rsidRPr="00C67AFC" w:rsidRDefault="006177D3" w:rsidP="006177D3">
      <w:pPr>
        <w:pStyle w:val="Pktekstgwny"/>
        <w:ind w:left="0" w:right="0" w:firstLine="0"/>
        <w:rPr>
          <w:color w:val="FF0000"/>
          <w:szCs w:val="24"/>
        </w:rPr>
      </w:pPr>
      <w:r w:rsidRPr="00C67AFC">
        <w:rPr>
          <w:noProof/>
          <w:color w:val="FF0000"/>
          <w:szCs w:val="24"/>
        </w:rPr>
        <w:t xml:space="preserve">[5] I. D. Nazwisko, „tytuł,” w </w:t>
      </w:r>
      <w:r w:rsidRPr="00C67AFC">
        <w:rPr>
          <w:i/>
          <w:iCs/>
          <w:noProof/>
          <w:color w:val="FF0000"/>
          <w:szCs w:val="24"/>
        </w:rPr>
        <w:t>Nazwa Konferencji</w:t>
      </w:r>
      <w:r w:rsidRPr="00C67AFC">
        <w:rPr>
          <w:noProof/>
          <w:color w:val="FF0000"/>
          <w:szCs w:val="24"/>
        </w:rPr>
        <w:t>, Miejsce, Rok rrrr.</w:t>
      </w:r>
    </w:p>
    <w:p w14:paraId="0D4CA824" w14:textId="77777777" w:rsidR="006177D3" w:rsidRDefault="006177D3">
      <w:pPr>
        <w:overflowPunct/>
        <w:autoSpaceDE/>
        <w:autoSpaceDN/>
        <w:adjustRightInd/>
        <w:textAlignment w:val="auto"/>
        <w:rPr>
          <w:b/>
          <w:sz w:val="28"/>
        </w:rPr>
      </w:pPr>
      <w:r>
        <w:br w:type="page"/>
      </w:r>
    </w:p>
    <w:p w14:paraId="7EA33E75" w14:textId="0C6EAF6D" w:rsidR="00962853" w:rsidRDefault="00962853" w:rsidP="008868FA">
      <w:pPr>
        <w:pStyle w:val="PkTytuRozdziaGwny"/>
        <w:rPr>
          <w:color w:val="auto"/>
        </w:rPr>
      </w:pPr>
      <w:r w:rsidRPr="00214A52">
        <w:rPr>
          <w:color w:val="auto"/>
        </w:rPr>
        <w:lastRenderedPageBreak/>
        <w:t>Literatura</w:t>
      </w:r>
      <w:r w:rsidR="005E142A">
        <w:rPr>
          <w:color w:val="auto"/>
        </w:rPr>
        <w:t xml:space="preserve"> </w:t>
      </w:r>
      <w:r w:rsidR="008868FA" w:rsidRPr="008868FA">
        <w:rPr>
          <w:color w:val="FF0000"/>
        </w:rPr>
        <w:t>&lt;&lt;</w:t>
      </w:r>
      <w:r w:rsidR="005E142A" w:rsidRPr="008868FA">
        <w:rPr>
          <w:color w:val="FF0000"/>
        </w:rPr>
        <w:t>(</w:t>
      </w:r>
      <w:r w:rsidR="008868FA">
        <w:rPr>
          <w:color w:val="FF0000"/>
        </w:rPr>
        <w:t>styl tytuł  rozdział główny</w:t>
      </w:r>
      <w:r w:rsidR="005E142A" w:rsidRPr="008868FA">
        <w:rPr>
          <w:color w:val="FF0000"/>
        </w:rPr>
        <w:t>)</w:t>
      </w:r>
      <w:r w:rsidR="008868FA">
        <w:rPr>
          <w:color w:val="FF0000"/>
        </w:rPr>
        <w:t>&gt;&gt;</w:t>
      </w:r>
    </w:p>
    <w:p w14:paraId="57A0130D" w14:textId="77777777" w:rsidR="00962853" w:rsidRPr="004E571D" w:rsidRDefault="00962853" w:rsidP="004E571D">
      <w:pPr>
        <w:pStyle w:val="Pktekstgwny"/>
        <w:ind w:left="0" w:right="0" w:firstLine="0"/>
        <w:rPr>
          <w:b/>
          <w:color w:val="auto"/>
        </w:rPr>
      </w:pPr>
    </w:p>
    <w:p w14:paraId="3307C000" w14:textId="77777777" w:rsidR="0006266E" w:rsidRDefault="005E142A" w:rsidP="00C67AFC">
      <w:pPr>
        <w:pStyle w:val="Pkliteratura"/>
      </w:pPr>
      <w:r w:rsidRPr="00ED5740">
        <w:t xml:space="preserve">J. </w:t>
      </w:r>
      <w:r w:rsidR="008E0D18" w:rsidRPr="00ED5740">
        <w:t>Wicher</w:t>
      </w:r>
      <w:r>
        <w:t xml:space="preserve">, </w:t>
      </w:r>
      <w:r w:rsidRPr="005E142A">
        <w:t>Bezpieczeństwo pojazdów,</w:t>
      </w:r>
      <w:r w:rsidR="0034110C" w:rsidRPr="005E142A">
        <w:t xml:space="preserve"> </w:t>
      </w:r>
      <w:r w:rsidRPr="005E142A">
        <w:t>Warszawa</w:t>
      </w:r>
      <w:r w:rsidR="00F64191">
        <w:t>:</w:t>
      </w:r>
      <w:r w:rsidRPr="005E142A">
        <w:t xml:space="preserve"> </w:t>
      </w:r>
      <w:r w:rsidR="0006266E" w:rsidRPr="005E142A">
        <w:t>Wydawnictwa Komunikacji i</w:t>
      </w:r>
      <w:r>
        <w:t> </w:t>
      </w:r>
      <w:r w:rsidR="0006266E" w:rsidRPr="005E142A">
        <w:t>Łączności,</w:t>
      </w:r>
      <w:r w:rsidR="008E0D18" w:rsidRPr="005E142A">
        <w:t xml:space="preserve"> 2015</w:t>
      </w:r>
      <w:r w:rsidR="00F64191">
        <w:t>.</w:t>
      </w:r>
    </w:p>
    <w:p w14:paraId="4B5D9784" w14:textId="77777777" w:rsidR="00F64191" w:rsidRPr="00C67AFC" w:rsidRDefault="00F64191" w:rsidP="00C67AFC">
      <w:pPr>
        <w:pStyle w:val="Pkliteratura"/>
        <w:rPr>
          <w:color w:val="auto"/>
        </w:rPr>
      </w:pPr>
      <w:r w:rsidRPr="00C67AFC">
        <w:rPr>
          <w:color w:val="auto"/>
        </w:rPr>
        <w:t xml:space="preserve">A. </w:t>
      </w:r>
      <w:proofErr w:type="spellStart"/>
      <w:r w:rsidRPr="00C67AFC">
        <w:rPr>
          <w:color w:val="auto"/>
        </w:rPr>
        <w:t>Pyrża</w:t>
      </w:r>
      <w:proofErr w:type="spellEnd"/>
      <w:r w:rsidRPr="00C67AFC">
        <w:rPr>
          <w:color w:val="auto"/>
        </w:rPr>
        <w:t>, Poradnik wynalazcy, Warszawa: Urząd Patentowy Rzeczypospolitej Polskiej, 2009.</w:t>
      </w:r>
    </w:p>
    <w:p w14:paraId="608A82C9" w14:textId="4A60B947" w:rsidR="00C67AFC" w:rsidRPr="00C67AFC" w:rsidRDefault="00C67AFC" w:rsidP="00C67AFC">
      <w:pPr>
        <w:pStyle w:val="Pkliteratura"/>
        <w:rPr>
          <w:noProof/>
          <w:color w:val="auto"/>
        </w:rPr>
      </w:pPr>
      <w:r w:rsidRPr="00C67AFC">
        <w:rPr>
          <w:noProof/>
          <w:color w:val="auto"/>
        </w:rPr>
        <w:t xml:space="preserve">A. C. Wójcik, „Wypadki drogowe w roku 2022,” </w:t>
      </w:r>
      <w:r w:rsidRPr="00C67AFC">
        <w:rPr>
          <w:i/>
          <w:iCs/>
          <w:noProof/>
          <w:color w:val="auto"/>
        </w:rPr>
        <w:t xml:space="preserve">Auto-technika motoryzacyjna, </w:t>
      </w:r>
      <w:r>
        <w:rPr>
          <w:noProof/>
          <w:color w:val="auto"/>
        </w:rPr>
        <w:t xml:space="preserve">9, </w:t>
      </w:r>
      <w:r w:rsidR="003F5DA6">
        <w:rPr>
          <w:noProof/>
          <w:color w:val="auto"/>
        </w:rPr>
        <w:br/>
        <w:t>s</w:t>
      </w:r>
      <w:r w:rsidRPr="00C67AFC">
        <w:rPr>
          <w:noProof/>
          <w:color w:val="auto"/>
        </w:rPr>
        <w:t>. 20-25, 01.09.2022.</w:t>
      </w:r>
    </w:p>
    <w:p w14:paraId="3CC83F13" w14:textId="476E4087" w:rsidR="00C67AFC" w:rsidRPr="00C67AFC" w:rsidRDefault="00C67AFC" w:rsidP="00C67AFC">
      <w:pPr>
        <w:pStyle w:val="Pkliteratura"/>
        <w:rPr>
          <w:noProof/>
          <w:color w:val="auto"/>
        </w:rPr>
      </w:pPr>
      <w:r w:rsidRPr="00C67AFC">
        <w:rPr>
          <w:noProof/>
          <w:color w:val="auto"/>
        </w:rPr>
        <w:t xml:space="preserve">I. D. Nowak, „Transport multimodalny,” </w:t>
      </w:r>
      <w:r w:rsidRPr="00C67AFC">
        <w:rPr>
          <w:i/>
          <w:iCs/>
          <w:noProof/>
          <w:color w:val="auto"/>
        </w:rPr>
        <w:t xml:space="preserve">Logistyka, </w:t>
      </w:r>
      <w:r>
        <w:rPr>
          <w:i/>
          <w:iCs/>
          <w:noProof/>
          <w:color w:val="auto"/>
        </w:rPr>
        <w:t xml:space="preserve">6, </w:t>
      </w:r>
      <w:r w:rsidR="003F5DA6">
        <w:rPr>
          <w:noProof/>
          <w:color w:val="auto"/>
        </w:rPr>
        <w:t>s</w:t>
      </w:r>
      <w:r w:rsidRPr="00C67AFC">
        <w:rPr>
          <w:noProof/>
          <w:color w:val="auto"/>
        </w:rPr>
        <w:t>. 15-18, 05.06.2022</w:t>
      </w:r>
    </w:p>
    <w:p w14:paraId="69287E83" w14:textId="7F8DBA01" w:rsidR="005E142A" w:rsidRPr="005E142A" w:rsidRDefault="005E142A" w:rsidP="00C67AFC">
      <w:pPr>
        <w:pStyle w:val="Pkliteratura"/>
        <w:rPr>
          <w:color w:val="auto"/>
          <w:lang w:val="en-US"/>
        </w:rPr>
      </w:pPr>
      <w:r w:rsidRPr="00C67AFC">
        <w:rPr>
          <w:color w:val="auto"/>
          <w:lang w:val="en-US"/>
        </w:rPr>
        <w:t xml:space="preserve">J. </w:t>
      </w:r>
      <w:proofErr w:type="spellStart"/>
      <w:r w:rsidRPr="00C67AFC">
        <w:rPr>
          <w:color w:val="auto"/>
          <w:lang w:val="en-US"/>
        </w:rPr>
        <w:t>Pokorski</w:t>
      </w:r>
      <w:proofErr w:type="spellEnd"/>
      <w:r w:rsidRPr="00C67AFC">
        <w:rPr>
          <w:color w:val="auto"/>
          <w:lang w:val="en-US"/>
        </w:rPr>
        <w:t xml:space="preserve">, H. </w:t>
      </w:r>
      <w:proofErr w:type="spellStart"/>
      <w:r w:rsidRPr="00C67AFC">
        <w:rPr>
          <w:color w:val="auto"/>
          <w:lang w:val="en-US"/>
        </w:rPr>
        <w:t>Sar</w:t>
      </w:r>
      <w:proofErr w:type="spellEnd"/>
      <w:r w:rsidRPr="00C67AFC">
        <w:rPr>
          <w:color w:val="auto"/>
          <w:lang w:val="en-US"/>
        </w:rPr>
        <w:t xml:space="preserve">, A. </w:t>
      </w:r>
      <w:proofErr w:type="spellStart"/>
      <w:r w:rsidRPr="00C67AFC">
        <w:rPr>
          <w:color w:val="auto"/>
          <w:lang w:val="en-US"/>
        </w:rPr>
        <w:t>Reński</w:t>
      </w:r>
      <w:proofErr w:type="spellEnd"/>
      <w:r w:rsidRPr="00C67AFC">
        <w:rPr>
          <w:color w:val="auto"/>
          <w:lang w:val="en-US"/>
        </w:rPr>
        <w:t>, “Influence</w:t>
      </w:r>
      <w:r w:rsidRPr="00962853">
        <w:rPr>
          <w:color w:val="auto"/>
          <w:lang w:val="en-US"/>
        </w:rPr>
        <w:t xml:space="preserve"> of exploitation conditions on anti-skid properties of </w:t>
      </w:r>
      <w:proofErr w:type="spellStart"/>
      <w:r w:rsidRPr="00962853">
        <w:rPr>
          <w:color w:val="auto"/>
          <w:lang w:val="en-US"/>
        </w:rPr>
        <w:t>tyres</w:t>
      </w:r>
      <w:proofErr w:type="spellEnd"/>
      <w:r w:rsidR="00F64191">
        <w:rPr>
          <w:color w:val="auto"/>
          <w:lang w:val="en-US"/>
        </w:rPr>
        <w:t>,</w:t>
      </w:r>
      <w:r>
        <w:rPr>
          <w:color w:val="auto"/>
          <w:lang w:val="en-US"/>
        </w:rPr>
        <w:t>”</w:t>
      </w:r>
      <w:r w:rsidRPr="00962853">
        <w:rPr>
          <w:color w:val="auto"/>
          <w:lang w:val="en-US"/>
        </w:rPr>
        <w:t xml:space="preserve"> </w:t>
      </w:r>
      <w:r w:rsidRPr="005E142A">
        <w:rPr>
          <w:i/>
          <w:color w:val="auto"/>
          <w:lang w:val="en-US"/>
        </w:rPr>
        <w:t>Transport</w:t>
      </w:r>
      <w:r w:rsidRPr="005E142A">
        <w:rPr>
          <w:color w:val="auto"/>
          <w:lang w:val="en-US"/>
        </w:rPr>
        <w:t>, 34,</w:t>
      </w:r>
      <w:r>
        <w:rPr>
          <w:color w:val="auto"/>
          <w:lang w:val="en-US"/>
        </w:rPr>
        <w:t xml:space="preserve"> 2, </w:t>
      </w:r>
      <w:r w:rsidR="00F54245">
        <w:rPr>
          <w:color w:val="auto"/>
          <w:lang w:val="en-US"/>
        </w:rPr>
        <w:t>s</w:t>
      </w:r>
      <w:r w:rsidRPr="005E142A">
        <w:rPr>
          <w:color w:val="auto"/>
          <w:lang w:val="en-US"/>
        </w:rPr>
        <w:t>. 415–424, 2019,</w:t>
      </w:r>
      <w:r>
        <w:rPr>
          <w:color w:val="auto"/>
          <w:lang w:val="en-US"/>
        </w:rPr>
        <w:t xml:space="preserve"> </w:t>
      </w:r>
      <w:r w:rsidRPr="005E142A">
        <w:rPr>
          <w:color w:val="auto"/>
          <w:lang w:val="en-US"/>
        </w:rPr>
        <w:t>https://doi.org/10.3846/ transport</w:t>
      </w:r>
      <w:r w:rsidR="00F64191">
        <w:rPr>
          <w:color w:val="auto"/>
          <w:lang w:val="en-US"/>
        </w:rPr>
        <w:t>.</w:t>
      </w:r>
      <w:r w:rsidRPr="005E142A">
        <w:rPr>
          <w:color w:val="auto"/>
          <w:lang w:val="en-US"/>
        </w:rPr>
        <w:t>2019.10426</w:t>
      </w:r>
      <w:r w:rsidR="00F64191">
        <w:rPr>
          <w:color w:val="auto"/>
          <w:lang w:val="en-US"/>
        </w:rPr>
        <w:t>.</w:t>
      </w:r>
      <w:r w:rsidRPr="005E142A">
        <w:rPr>
          <w:color w:val="auto"/>
          <w:lang w:val="en-US"/>
        </w:rPr>
        <w:t xml:space="preserve"> </w:t>
      </w:r>
    </w:p>
    <w:p w14:paraId="518A53C9" w14:textId="77777777" w:rsidR="00F64191" w:rsidRDefault="00F64191" w:rsidP="00C67AFC">
      <w:pPr>
        <w:pStyle w:val="Pkliteratura"/>
        <w:rPr>
          <w:rStyle w:val="nlmyear"/>
          <w:color w:val="auto"/>
          <w:lang w:val="en-US"/>
        </w:rPr>
      </w:pPr>
      <w:r w:rsidRPr="00053C4E">
        <w:rPr>
          <w:lang w:val="en-US"/>
        </w:rPr>
        <w:t>V.</w:t>
      </w:r>
      <w:r w:rsidR="006D6A5D">
        <w:rPr>
          <w:lang w:val="en-US"/>
        </w:rPr>
        <w:t xml:space="preserve"> </w:t>
      </w:r>
      <w:r w:rsidRPr="00053C4E">
        <w:rPr>
          <w:lang w:val="en-US"/>
        </w:rPr>
        <w:t>Chen, A.T. Chacko</w:t>
      </w:r>
      <w:r>
        <w:rPr>
          <w:lang w:val="en-US"/>
        </w:rPr>
        <w:t>,</w:t>
      </w:r>
      <w:r w:rsidRPr="00053C4E">
        <w:rPr>
          <w:lang w:val="en-US"/>
        </w:rPr>
        <w:t xml:space="preserve"> </w:t>
      </w:r>
      <w:r>
        <w:rPr>
          <w:lang w:val="en-US"/>
        </w:rPr>
        <w:t xml:space="preserve">F.V. </w:t>
      </w:r>
      <w:r w:rsidRPr="00053C4E">
        <w:rPr>
          <w:lang w:val="en-US"/>
        </w:rPr>
        <w:t>Costello</w:t>
      </w:r>
      <w:r>
        <w:rPr>
          <w:lang w:val="en-US"/>
        </w:rPr>
        <w:t>, N.</w:t>
      </w:r>
      <w:r w:rsidRPr="00053C4E">
        <w:rPr>
          <w:lang w:val="en-US"/>
        </w:rPr>
        <w:t xml:space="preserve"> </w:t>
      </w:r>
      <w:proofErr w:type="spellStart"/>
      <w:r w:rsidRPr="00053C4E">
        <w:rPr>
          <w:lang w:val="en-US"/>
        </w:rPr>
        <w:t>Desrosiers</w:t>
      </w:r>
      <w:proofErr w:type="spellEnd"/>
      <w:r w:rsidRPr="00053C4E">
        <w:rPr>
          <w:lang w:val="en-US"/>
        </w:rPr>
        <w:t xml:space="preserve">, </w:t>
      </w:r>
      <w:r>
        <w:rPr>
          <w:lang w:val="en-US"/>
        </w:rPr>
        <w:t xml:space="preserve">P. </w:t>
      </w:r>
      <w:r w:rsidRPr="00053C4E">
        <w:rPr>
          <w:lang w:val="en-US"/>
        </w:rPr>
        <w:t xml:space="preserve">Appleton, </w:t>
      </w:r>
      <w:r>
        <w:rPr>
          <w:lang w:val="en-US"/>
        </w:rPr>
        <w:t xml:space="preserve">E.K. </w:t>
      </w:r>
      <w:r w:rsidRPr="00053C4E">
        <w:rPr>
          <w:lang w:val="en-US"/>
        </w:rPr>
        <w:t>Rodriguez</w:t>
      </w:r>
      <w:r>
        <w:rPr>
          <w:lang w:val="en-US"/>
        </w:rPr>
        <w:t>,</w:t>
      </w:r>
      <w:r w:rsidRPr="00053C4E">
        <w:rPr>
          <w:lang w:val="en-US"/>
        </w:rPr>
        <w:t> </w:t>
      </w:r>
      <w:r w:rsidRPr="00F64191">
        <w:rPr>
          <w:lang w:val="en-US"/>
        </w:rPr>
        <w:t>„</w:t>
      </w:r>
      <w:r w:rsidRPr="00053C4E">
        <w:rPr>
          <w:rStyle w:val="nlmarticle-title"/>
          <w:lang w:val="en-US"/>
        </w:rPr>
        <w:t xml:space="preserve">Driving after musculoskeletal injury: addressing patient and surgeon concerns </w:t>
      </w:r>
      <w:r w:rsidRPr="00962853">
        <w:rPr>
          <w:rStyle w:val="nlmarticle-title"/>
          <w:color w:val="auto"/>
          <w:lang w:val="en-US"/>
        </w:rPr>
        <w:t xml:space="preserve">in an urban </w:t>
      </w:r>
      <w:proofErr w:type="spellStart"/>
      <w:r w:rsidRPr="00962853">
        <w:rPr>
          <w:rStyle w:val="nlmarticle-title"/>
          <w:color w:val="auto"/>
          <w:lang w:val="en-US"/>
        </w:rPr>
        <w:t>orthopaedic</w:t>
      </w:r>
      <w:proofErr w:type="spellEnd"/>
      <w:r w:rsidRPr="00962853">
        <w:rPr>
          <w:rStyle w:val="nlmarticle-title"/>
          <w:color w:val="auto"/>
          <w:lang w:val="en-US"/>
        </w:rPr>
        <w:t xml:space="preserve"> practice</w:t>
      </w:r>
      <w:r>
        <w:rPr>
          <w:rStyle w:val="nlmarticle-title"/>
          <w:color w:val="auto"/>
          <w:lang w:val="en-US"/>
        </w:rPr>
        <w:t>,”</w:t>
      </w:r>
      <w:r w:rsidRPr="00962853">
        <w:rPr>
          <w:color w:val="auto"/>
          <w:lang w:val="en-US"/>
        </w:rPr>
        <w:t xml:space="preserve"> </w:t>
      </w:r>
      <w:r w:rsidRPr="00F64191">
        <w:rPr>
          <w:i/>
          <w:color w:val="auto"/>
          <w:lang w:val="en-US"/>
        </w:rPr>
        <w:t xml:space="preserve">J Bone Joint </w:t>
      </w:r>
      <w:proofErr w:type="spellStart"/>
      <w:r w:rsidRPr="00F64191">
        <w:rPr>
          <w:i/>
          <w:color w:val="auto"/>
          <w:lang w:val="en-US"/>
        </w:rPr>
        <w:t>Surg</w:t>
      </w:r>
      <w:proofErr w:type="spellEnd"/>
      <w:r w:rsidRPr="00F64191">
        <w:rPr>
          <w:i/>
          <w:color w:val="auto"/>
          <w:lang w:val="en-US"/>
        </w:rPr>
        <w:t xml:space="preserve"> Am</w:t>
      </w:r>
      <w:r w:rsidRPr="005E142A">
        <w:rPr>
          <w:color w:val="auto"/>
          <w:lang w:val="en-US"/>
        </w:rPr>
        <w:t>.</w:t>
      </w:r>
      <w:r>
        <w:rPr>
          <w:color w:val="auto"/>
          <w:lang w:val="en-US"/>
        </w:rPr>
        <w:t>,</w:t>
      </w:r>
      <w:r w:rsidRPr="005E142A">
        <w:rPr>
          <w:color w:val="auto"/>
          <w:lang w:val="en-US"/>
        </w:rPr>
        <w:t> 90,</w:t>
      </w:r>
      <w:r>
        <w:rPr>
          <w:color w:val="auto"/>
          <w:lang w:val="en-US"/>
        </w:rPr>
        <w:t xml:space="preserve"> pp</w:t>
      </w:r>
      <w:r w:rsidRPr="005E142A">
        <w:rPr>
          <w:rStyle w:val="nlmyear"/>
          <w:color w:val="auto"/>
          <w:lang w:val="en-US"/>
        </w:rPr>
        <w:t xml:space="preserve">. </w:t>
      </w:r>
      <w:r w:rsidRPr="005E142A">
        <w:rPr>
          <w:rStyle w:val="nlmfpage"/>
          <w:color w:val="auto"/>
          <w:lang w:val="en-US"/>
        </w:rPr>
        <w:t>2791</w:t>
      </w:r>
      <w:r w:rsidRPr="005E142A">
        <w:rPr>
          <w:color w:val="auto"/>
          <w:lang w:val="en-US"/>
        </w:rPr>
        <w:t>-</w:t>
      </w:r>
      <w:r w:rsidRPr="005E142A">
        <w:rPr>
          <w:rStyle w:val="nlmlpage"/>
          <w:color w:val="auto"/>
          <w:lang w:val="en-US"/>
        </w:rPr>
        <w:t>2797</w:t>
      </w:r>
      <w:r>
        <w:rPr>
          <w:rStyle w:val="nlmlpage"/>
          <w:color w:val="auto"/>
          <w:lang w:val="en-US"/>
        </w:rPr>
        <w:t xml:space="preserve">, </w:t>
      </w:r>
      <w:r w:rsidRPr="005E142A">
        <w:rPr>
          <w:rStyle w:val="nlmyear"/>
          <w:color w:val="auto"/>
          <w:lang w:val="en-US"/>
        </w:rPr>
        <w:t>2008</w:t>
      </w:r>
      <w:r>
        <w:rPr>
          <w:rStyle w:val="nlmyear"/>
          <w:color w:val="auto"/>
          <w:lang w:val="en-US"/>
        </w:rPr>
        <w:t>.</w:t>
      </w:r>
    </w:p>
    <w:p w14:paraId="42BD2AF3" w14:textId="77777777" w:rsidR="005E142A" w:rsidRDefault="005E142A" w:rsidP="00C67AFC">
      <w:pPr>
        <w:pStyle w:val="Pkliteratura"/>
        <w:rPr>
          <w:lang w:val="en-US"/>
        </w:rPr>
      </w:pPr>
      <w:r>
        <w:rPr>
          <w:lang w:val="en-US"/>
        </w:rPr>
        <w:t xml:space="preserve">A. </w:t>
      </w:r>
      <w:r w:rsidRPr="00053C4E">
        <w:rPr>
          <w:lang w:val="en-US"/>
        </w:rPr>
        <w:t xml:space="preserve">Brake, </w:t>
      </w:r>
      <w:r>
        <w:rPr>
          <w:lang w:val="en-US"/>
        </w:rPr>
        <w:t xml:space="preserve">L. </w:t>
      </w:r>
      <w:r w:rsidRPr="00053C4E">
        <w:rPr>
          <w:lang w:val="en-US"/>
        </w:rPr>
        <w:t xml:space="preserve">Hernandez, </w:t>
      </w:r>
      <w:r>
        <w:rPr>
          <w:lang w:val="en-US"/>
        </w:rPr>
        <w:t xml:space="preserve">L. </w:t>
      </w:r>
      <w:r w:rsidRPr="00053C4E">
        <w:rPr>
          <w:lang w:val="en-US"/>
        </w:rPr>
        <w:t xml:space="preserve">Mann, </w:t>
      </w:r>
      <w:r>
        <w:rPr>
          <w:lang w:val="en-US"/>
        </w:rPr>
        <w:t xml:space="preserve">A. </w:t>
      </w:r>
      <w:r w:rsidRPr="00053C4E">
        <w:rPr>
          <w:lang w:val="en-US"/>
        </w:rPr>
        <w:t xml:space="preserve">Dickerson, </w:t>
      </w:r>
      <w:r>
        <w:rPr>
          <w:lang w:val="en-US"/>
        </w:rPr>
        <w:t xml:space="preserve">T. </w:t>
      </w:r>
      <w:proofErr w:type="spellStart"/>
      <w:r w:rsidRPr="00053C4E">
        <w:rPr>
          <w:lang w:val="en-US"/>
        </w:rPr>
        <w:t>Reistetter</w:t>
      </w:r>
      <w:proofErr w:type="spellEnd"/>
      <w:r>
        <w:rPr>
          <w:lang w:val="en-US"/>
        </w:rPr>
        <w:t>, “</w:t>
      </w:r>
      <w:r w:rsidRPr="00053C4E">
        <w:rPr>
          <w:rStyle w:val="nlmarticle-title"/>
          <w:lang w:val="en-US"/>
        </w:rPr>
        <w:t>The RT-2S simple reaction time tester</w:t>
      </w:r>
      <w:r>
        <w:rPr>
          <w:rStyle w:val="nlmarticle-title"/>
          <w:lang w:val="en-US"/>
        </w:rPr>
        <w:t xml:space="preserve">”, 18.02.2019, [Online]. </w:t>
      </w:r>
      <w:r w:rsidRPr="00C275E9">
        <w:rPr>
          <w:noProof/>
          <w:lang w:val="en-US"/>
        </w:rPr>
        <w:t xml:space="preserve">Available: </w:t>
      </w:r>
      <w:r w:rsidRPr="00053C4E">
        <w:rPr>
          <w:lang w:val="en-US"/>
        </w:rPr>
        <w:t xml:space="preserve">https://www.atpwork.com/images /pdfs/test_retest.pdf, </w:t>
      </w:r>
      <w:proofErr w:type="spellStart"/>
      <w:r w:rsidRPr="00053C4E">
        <w:rPr>
          <w:lang w:val="en-US"/>
        </w:rPr>
        <w:t>dostęp</w:t>
      </w:r>
      <w:proofErr w:type="spellEnd"/>
      <w:r w:rsidRPr="00053C4E">
        <w:rPr>
          <w:lang w:val="en-US"/>
        </w:rPr>
        <w:t xml:space="preserve"> 18.02.2019 r.</w:t>
      </w:r>
    </w:p>
    <w:p w14:paraId="6E257973" w14:textId="6531FB65" w:rsidR="00F64191" w:rsidRPr="00F64191" w:rsidRDefault="00F64191" w:rsidP="00C67AFC">
      <w:pPr>
        <w:pStyle w:val="Pkliteratura"/>
        <w:rPr>
          <w:color w:val="auto"/>
        </w:rPr>
      </w:pPr>
      <w:r w:rsidRPr="00ED5740">
        <w:t>J. Nowak</w:t>
      </w:r>
      <w:r>
        <w:t>, „</w:t>
      </w:r>
      <w:r w:rsidRPr="00ED5740">
        <w:t>Uszkodzenia półosi</w:t>
      </w:r>
      <w:r>
        <w:t xml:space="preserve">”, 15.01.2023, </w:t>
      </w:r>
      <w:r w:rsidRPr="00F64191">
        <w:rPr>
          <w:rStyle w:val="nlmarticle-title"/>
        </w:rPr>
        <w:t>[Online].</w:t>
      </w:r>
      <w:r w:rsidR="003F5DA6">
        <w:rPr>
          <w:rStyle w:val="nlmarticle-title"/>
        </w:rPr>
        <w:t xml:space="preserve"> </w:t>
      </w:r>
      <w:r w:rsidR="003F5DA6">
        <w:rPr>
          <w:noProof/>
        </w:rPr>
        <w:t>Dostęp</w:t>
      </w:r>
      <w:r w:rsidRPr="00F64191">
        <w:rPr>
          <w:noProof/>
        </w:rPr>
        <w:t xml:space="preserve">: </w:t>
      </w:r>
      <w:hyperlink r:id="rId11" w:history="1">
        <w:r w:rsidRPr="00ED5740">
          <w:rPr>
            <w:rStyle w:val="Hipercze"/>
            <w:color w:val="000000" w:themeColor="text1"/>
            <w:u w:val="none"/>
          </w:rPr>
          <w:t>http://autokult.pl/25885,do-czego-sluza-przeguby-polosi-i-jakie-sa-objawy-ich-zuzycia</w:t>
        </w:r>
      </w:hyperlink>
      <w:r w:rsidRPr="00ED5740">
        <w:t xml:space="preserve"> dostęp z dnia 01.10.2020 r.</w:t>
      </w:r>
      <w:r w:rsidR="005E142A">
        <w:rPr>
          <w:noProof/>
        </w:rPr>
        <w:t xml:space="preserve"> </w:t>
      </w:r>
    </w:p>
    <w:p w14:paraId="2EB1346E" w14:textId="77777777" w:rsidR="005E142A" w:rsidRPr="00F64191" w:rsidRDefault="00F64191" w:rsidP="00C67AFC">
      <w:pPr>
        <w:pStyle w:val="Pkliteratura"/>
        <w:rPr>
          <w:color w:val="auto"/>
        </w:rPr>
      </w:pPr>
      <w:r>
        <w:rPr>
          <w:noProof/>
        </w:rPr>
        <w:t>M</w:t>
      </w:r>
      <w:r w:rsidR="005E142A">
        <w:rPr>
          <w:noProof/>
        </w:rPr>
        <w:t xml:space="preserve">. </w:t>
      </w:r>
      <w:r>
        <w:rPr>
          <w:noProof/>
        </w:rPr>
        <w:t>Nowak</w:t>
      </w:r>
      <w:r w:rsidR="005E142A">
        <w:rPr>
          <w:noProof/>
        </w:rPr>
        <w:t>, „</w:t>
      </w:r>
      <w:r>
        <w:rPr>
          <w:noProof/>
        </w:rPr>
        <w:t>Analiza przyczyn zużycia noża tokarskiego</w:t>
      </w:r>
      <w:r w:rsidR="005E142A">
        <w:rPr>
          <w:noProof/>
        </w:rPr>
        <w:t xml:space="preserve">,” w </w:t>
      </w:r>
      <w:r w:rsidR="005E142A">
        <w:rPr>
          <w:i/>
          <w:iCs/>
          <w:noProof/>
        </w:rPr>
        <w:t>Konferencj</w:t>
      </w:r>
      <w:r>
        <w:rPr>
          <w:i/>
          <w:iCs/>
          <w:noProof/>
        </w:rPr>
        <w:t>a Problemy Technologii Materiałowych</w:t>
      </w:r>
      <w:r w:rsidR="005E142A">
        <w:rPr>
          <w:noProof/>
        </w:rPr>
        <w:t xml:space="preserve">, </w:t>
      </w:r>
      <w:r>
        <w:rPr>
          <w:noProof/>
        </w:rPr>
        <w:t>Kielce</w:t>
      </w:r>
      <w:r w:rsidR="005E142A">
        <w:rPr>
          <w:noProof/>
        </w:rPr>
        <w:t xml:space="preserve">, </w:t>
      </w:r>
      <w:r>
        <w:rPr>
          <w:noProof/>
        </w:rPr>
        <w:t>2021</w:t>
      </w:r>
    </w:p>
    <w:p w14:paraId="5F3518FB" w14:textId="3ADAF49E" w:rsidR="00F64191" w:rsidRDefault="00F64191" w:rsidP="00C67AFC">
      <w:pPr>
        <w:pStyle w:val="Pkliteratura"/>
        <w:rPr>
          <w:lang w:val="en-US"/>
        </w:rPr>
      </w:pPr>
      <w:r>
        <w:rPr>
          <w:lang w:val="en-US"/>
        </w:rPr>
        <w:t xml:space="preserve">M. </w:t>
      </w:r>
      <w:r w:rsidRPr="005E142A">
        <w:rPr>
          <w:lang w:val="en-US"/>
        </w:rPr>
        <w:t xml:space="preserve">Blanco, </w:t>
      </w:r>
      <w:r>
        <w:rPr>
          <w:lang w:val="en-US"/>
        </w:rPr>
        <w:t xml:space="preserve">J. M. </w:t>
      </w:r>
      <w:r w:rsidRPr="005E142A">
        <w:rPr>
          <w:lang w:val="en-US"/>
        </w:rPr>
        <w:t>Hankey,</w:t>
      </w:r>
      <w:r>
        <w:rPr>
          <w:lang w:val="en-US"/>
        </w:rPr>
        <w:t xml:space="preserve"> J. A.</w:t>
      </w:r>
      <w:r w:rsidRPr="005E142A">
        <w:rPr>
          <w:lang w:val="en-US"/>
        </w:rPr>
        <w:t xml:space="preserve"> Chestnut</w:t>
      </w:r>
      <w:r>
        <w:rPr>
          <w:lang w:val="en-US"/>
        </w:rPr>
        <w:t>, “</w:t>
      </w:r>
      <w:r w:rsidRPr="005E142A">
        <w:rPr>
          <w:lang w:val="en-US"/>
        </w:rPr>
        <w:t>Taxonomy for Secondary In-Vehicle Tasks Based on Eye Glance and Task completion Time</w:t>
      </w:r>
      <w:r>
        <w:rPr>
          <w:lang w:val="en-US"/>
        </w:rPr>
        <w:t>”,</w:t>
      </w:r>
      <w:r w:rsidRPr="005E142A">
        <w:rPr>
          <w:lang w:val="en-US"/>
        </w:rPr>
        <w:t xml:space="preserve"> </w:t>
      </w:r>
      <w:r>
        <w:rPr>
          <w:lang w:val="en-US"/>
        </w:rPr>
        <w:t xml:space="preserve">w </w:t>
      </w:r>
      <w:r w:rsidRPr="00053C4E">
        <w:rPr>
          <w:lang w:val="en-US"/>
        </w:rPr>
        <w:t xml:space="preserve">Proceedings of the Human Factors and Ergonomics Society Annual Meeting, </w:t>
      </w:r>
      <w:r w:rsidR="00F54245">
        <w:rPr>
          <w:lang w:val="en-US"/>
        </w:rPr>
        <w:t>s</w:t>
      </w:r>
      <w:r w:rsidRPr="00053C4E">
        <w:rPr>
          <w:lang w:val="en-US"/>
        </w:rPr>
        <w:t>. 1975-1979</w:t>
      </w:r>
      <w:r>
        <w:rPr>
          <w:lang w:val="en-US"/>
        </w:rPr>
        <w:t>, 12.09.2023</w:t>
      </w:r>
      <w:r w:rsidRPr="00053C4E">
        <w:rPr>
          <w:lang w:val="en-US"/>
        </w:rPr>
        <w:t>.</w:t>
      </w:r>
    </w:p>
    <w:p w14:paraId="130C37CB" w14:textId="77777777" w:rsidR="00F64191" w:rsidRPr="00F64191" w:rsidRDefault="00F64191" w:rsidP="006D6A5D">
      <w:pPr>
        <w:pStyle w:val="Pktekstgwny"/>
        <w:ind w:left="426" w:right="0" w:firstLine="0"/>
        <w:jc w:val="left"/>
        <w:rPr>
          <w:color w:val="auto"/>
          <w:lang w:val="en-US"/>
        </w:rPr>
      </w:pPr>
    </w:p>
    <w:p w14:paraId="7D08B952" w14:textId="77777777" w:rsidR="008868FA" w:rsidRPr="007D6186" w:rsidRDefault="008868FA" w:rsidP="008868FA">
      <w:pPr>
        <w:overflowPunct/>
        <w:autoSpaceDE/>
        <w:autoSpaceDN/>
        <w:adjustRightInd/>
        <w:textAlignment w:val="auto"/>
        <w:rPr>
          <w:b/>
          <w:sz w:val="24"/>
          <w:lang w:val="en-US"/>
        </w:rPr>
      </w:pPr>
      <w:r w:rsidRPr="007D6186">
        <w:rPr>
          <w:b/>
          <w:lang w:val="en-US"/>
        </w:rPr>
        <w:br w:type="page"/>
      </w:r>
    </w:p>
    <w:p w14:paraId="52BA7327" w14:textId="77777777" w:rsidR="00415289" w:rsidRDefault="00415289" w:rsidP="008868FA">
      <w:pPr>
        <w:pStyle w:val="PkTytuRozdziaGwny"/>
      </w:pPr>
      <w:r w:rsidRPr="008868FA">
        <w:lastRenderedPageBreak/>
        <w:t>Streszczenie</w:t>
      </w:r>
      <w:r w:rsidR="00214A52">
        <w:t xml:space="preserve"> </w:t>
      </w:r>
      <w:r w:rsidR="009C4B17" w:rsidRPr="008868FA">
        <w:rPr>
          <w:color w:val="FF0000"/>
        </w:rPr>
        <w:t>&lt;&lt;&lt;styl PŚk rozdział główny&gt;&gt;&gt;</w:t>
      </w:r>
      <w:r w:rsidR="00214A52" w:rsidRPr="008868FA">
        <w:rPr>
          <w:color w:val="FF0000"/>
        </w:rPr>
        <w:t>nienumerowane</w:t>
      </w:r>
    </w:p>
    <w:p w14:paraId="55E07C74" w14:textId="77777777" w:rsidR="0006266E" w:rsidRDefault="00FB12DD" w:rsidP="004E571D">
      <w:pPr>
        <w:pStyle w:val="Pktekstgwny"/>
        <w:ind w:left="0" w:right="0" w:firstLine="0"/>
        <w:rPr>
          <w:color w:val="FF0000"/>
          <w:szCs w:val="24"/>
        </w:rPr>
      </w:pPr>
      <w:r>
        <w:t>C</w:t>
      </w:r>
      <w:r w:rsidR="00415289" w:rsidRPr="00415289">
        <w:t xml:space="preserve">o najmniej 10 linijek </w:t>
      </w:r>
      <w:r w:rsidR="00415289" w:rsidRPr="005E142A">
        <w:rPr>
          <w:color w:val="auto"/>
        </w:rPr>
        <w:t>tekstu</w:t>
      </w:r>
      <w:r w:rsidR="002F522B" w:rsidRPr="005E142A">
        <w:rPr>
          <w:color w:val="auto"/>
        </w:rPr>
        <w:t>.</w:t>
      </w:r>
      <w:r w:rsidR="005E26EE" w:rsidRPr="005E142A">
        <w:rPr>
          <w:color w:val="auto"/>
        </w:rPr>
        <w:t xml:space="preserve"> </w:t>
      </w:r>
      <w:r w:rsidR="0006266E" w:rsidRPr="005E142A">
        <w:rPr>
          <w:color w:val="auto"/>
        </w:rPr>
        <w:t>Streszczenie powinno być napisane w jednym akapicie. Powinno zawierać: tło</w:t>
      </w:r>
      <w:r w:rsidR="00BB506B" w:rsidRPr="005E142A">
        <w:rPr>
          <w:color w:val="auto"/>
        </w:rPr>
        <w:t xml:space="preserve"> (motywacje)</w:t>
      </w:r>
      <w:r w:rsidR="0006266E" w:rsidRPr="005E142A">
        <w:rPr>
          <w:color w:val="auto"/>
        </w:rPr>
        <w:t xml:space="preserve"> pracy,</w:t>
      </w:r>
      <w:r w:rsidR="007810B7" w:rsidRPr="005E142A">
        <w:rPr>
          <w:color w:val="auto"/>
        </w:rPr>
        <w:t xml:space="preserve"> </w:t>
      </w:r>
      <w:r w:rsidR="0006266E" w:rsidRPr="005E142A">
        <w:rPr>
          <w:color w:val="auto"/>
        </w:rPr>
        <w:t>cel pracy</w:t>
      </w:r>
      <w:r w:rsidR="007810B7" w:rsidRPr="005E142A">
        <w:rPr>
          <w:color w:val="auto"/>
        </w:rPr>
        <w:t xml:space="preserve">, co w ramach pracy zostało </w:t>
      </w:r>
      <w:r w:rsidR="004E571D" w:rsidRPr="005E142A">
        <w:rPr>
          <w:color w:val="auto"/>
        </w:rPr>
        <w:t>zrealizowane</w:t>
      </w:r>
      <w:r w:rsidR="007810B7" w:rsidRPr="005E142A">
        <w:rPr>
          <w:color w:val="auto"/>
        </w:rPr>
        <w:t>, najważniejsze efekty pracy i ogólne wnioski.</w:t>
      </w:r>
      <w:r w:rsidR="00872301" w:rsidRPr="005E142A">
        <w:rPr>
          <w:color w:val="auto"/>
        </w:rPr>
        <w:t xml:space="preserve"> </w:t>
      </w:r>
      <w:r w:rsidR="00415289" w:rsidRPr="005E142A">
        <w:rPr>
          <w:color w:val="auto"/>
        </w:rPr>
        <w:t xml:space="preserve">Tekst </w:t>
      </w:r>
      <w:proofErr w:type="spellStart"/>
      <w:r w:rsidR="00415289" w:rsidRPr="005E142A">
        <w:rPr>
          <w:color w:val="auto"/>
        </w:rPr>
        <w:t>Tekst</w:t>
      </w:r>
      <w:proofErr w:type="spellEnd"/>
      <w:r w:rsidR="002F522B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2F522B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2F522B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2F522B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 w:rsidRPr="005E142A">
        <w:rPr>
          <w:color w:val="auto"/>
        </w:rPr>
        <w:t xml:space="preserve"> </w:t>
      </w:r>
      <w:proofErr w:type="spellStart"/>
      <w:r w:rsidR="00415289" w:rsidRPr="005E142A">
        <w:rPr>
          <w:color w:val="auto"/>
        </w:rPr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415289">
        <w:t>.</w:t>
      </w:r>
      <w:r w:rsidR="005E26EE">
        <w:t xml:space="preserve"> </w:t>
      </w:r>
      <w:r w:rsidR="00415289" w:rsidRPr="00E31477">
        <w:t xml:space="preserve">Tekst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Tekst</w:t>
      </w:r>
      <w:proofErr w:type="spellEnd"/>
      <w:r w:rsidR="00415289">
        <w:t>.</w:t>
      </w:r>
      <w:r w:rsidR="00415289" w:rsidRPr="00E31477">
        <w:t xml:space="preserve"> Tekst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5E26EE">
        <w:t xml:space="preserve"> </w:t>
      </w:r>
      <w:proofErr w:type="spellStart"/>
      <w:r w:rsidR="00415289" w:rsidRPr="00E31477">
        <w:t>Tekst</w:t>
      </w:r>
      <w:proofErr w:type="spellEnd"/>
      <w:r w:rsidR="00415289">
        <w:t>.</w:t>
      </w:r>
      <w:r w:rsidR="005E26EE">
        <w:t xml:space="preserve"> </w:t>
      </w:r>
      <w:r w:rsidR="00901EBB" w:rsidRPr="00736D40">
        <w:rPr>
          <w:color w:val="FF0000"/>
          <w:szCs w:val="24"/>
        </w:rPr>
        <w:t>&lt;&lt;&lt;&lt;styl P</w:t>
      </w:r>
      <w:r w:rsidR="00901EBB" w:rsidRPr="004E571D">
        <w:rPr>
          <w:color w:val="FF0000"/>
          <w:szCs w:val="24"/>
        </w:rPr>
        <w:t>Śk</w:t>
      </w:r>
      <w:r w:rsidR="00C67AFC">
        <w:rPr>
          <w:color w:val="FF0000"/>
          <w:szCs w:val="24"/>
        </w:rPr>
        <w:t xml:space="preserve"> </w:t>
      </w:r>
      <w:r w:rsidR="00901EBB" w:rsidRPr="004E571D">
        <w:rPr>
          <w:color w:val="FF0000"/>
        </w:rPr>
        <w:t>tekst</w:t>
      </w:r>
      <w:r w:rsidR="00901EBB" w:rsidRPr="004E571D">
        <w:rPr>
          <w:color w:val="FF0000"/>
          <w:szCs w:val="24"/>
        </w:rPr>
        <w:t xml:space="preserve"> </w:t>
      </w:r>
      <w:r w:rsidR="00901EBB" w:rsidRPr="00736D40">
        <w:rPr>
          <w:color w:val="FF0000"/>
          <w:szCs w:val="24"/>
        </w:rPr>
        <w:t>główny&gt;&gt;&gt;&gt;</w:t>
      </w:r>
    </w:p>
    <w:p w14:paraId="20134D74" w14:textId="77777777" w:rsidR="00BB506B" w:rsidRDefault="00BB506B">
      <w:pPr>
        <w:pStyle w:val="Pktekstgwny"/>
        <w:ind w:left="0" w:right="0"/>
      </w:pPr>
    </w:p>
    <w:p w14:paraId="1F8F106B" w14:textId="77777777" w:rsidR="00BB506B" w:rsidRDefault="00415289">
      <w:pPr>
        <w:overflowPunct/>
        <w:autoSpaceDE/>
        <w:autoSpaceDN/>
        <w:adjustRightInd/>
        <w:spacing w:before="240" w:after="240" w:line="360" w:lineRule="auto"/>
        <w:ind w:right="0"/>
        <w:textAlignment w:val="auto"/>
        <w:rPr>
          <w:b/>
          <w:color w:val="FF0000"/>
          <w:sz w:val="28"/>
        </w:rPr>
      </w:pPr>
      <w:proofErr w:type="spellStart"/>
      <w:r w:rsidRPr="00FB12DD">
        <w:rPr>
          <w:rStyle w:val="PkAbstracttytuZnak"/>
          <w:b/>
          <w:sz w:val="28"/>
        </w:rPr>
        <w:t>Abstract</w:t>
      </w:r>
      <w:proofErr w:type="spellEnd"/>
      <w:r w:rsidR="00214A52">
        <w:rPr>
          <w:rStyle w:val="PkAbstracttytuZnak"/>
          <w:b/>
          <w:sz w:val="28"/>
        </w:rPr>
        <w:t xml:space="preserve"> </w:t>
      </w:r>
      <w:r w:rsidR="00214A52" w:rsidRPr="00214A52">
        <w:rPr>
          <w:b/>
          <w:color w:val="FF0000"/>
          <w:sz w:val="28"/>
        </w:rPr>
        <w:t>&lt;&lt;&lt;styl PŚk rozdział główny&gt;&gt;&gt;nienumerowane</w:t>
      </w:r>
    </w:p>
    <w:p w14:paraId="4E7591F7" w14:textId="77777777" w:rsidR="00415289" w:rsidRPr="00C67AFC" w:rsidRDefault="00415289" w:rsidP="004E571D">
      <w:pPr>
        <w:pStyle w:val="PkTytuangielskiabstract"/>
        <w:ind w:right="0"/>
        <w:rPr>
          <w:color w:val="FF0000"/>
        </w:rPr>
      </w:pPr>
      <w:r w:rsidRPr="00C67AFC">
        <w:rPr>
          <w:color w:val="FF0000"/>
        </w:rPr>
        <w:t>Tytuł pracy po angielsku (czcionka 1</w:t>
      </w:r>
      <w:r w:rsidR="00FB12DD" w:rsidRPr="00C67AFC">
        <w:rPr>
          <w:color w:val="FF0000"/>
        </w:rPr>
        <w:t>2</w:t>
      </w:r>
      <w:r w:rsidRPr="00C67AFC">
        <w:rPr>
          <w:color w:val="FF0000"/>
        </w:rPr>
        <w:t>bold TNR, wyśrodkowany, odstęp „</w:t>
      </w:r>
      <w:r w:rsidR="004E571D" w:rsidRPr="00C67AFC">
        <w:rPr>
          <w:color w:val="FF0000"/>
        </w:rPr>
        <w:t>przed i </w:t>
      </w:r>
      <w:r w:rsidRPr="00C67AFC">
        <w:rPr>
          <w:color w:val="FF0000"/>
        </w:rPr>
        <w:t>po” 12 pkt)</w:t>
      </w:r>
    </w:p>
    <w:p w14:paraId="0F6D9A4F" w14:textId="3F53A688" w:rsidR="005E26EE" w:rsidRPr="00736D40" w:rsidRDefault="003F5DA6" w:rsidP="005E26EE">
      <w:pPr>
        <w:pStyle w:val="Pktekstgwny"/>
        <w:ind w:left="0" w:right="0" w:firstLine="0"/>
        <w:rPr>
          <w:color w:val="FF0000"/>
          <w:szCs w:val="24"/>
        </w:rPr>
      </w:pPr>
      <w:r w:rsidRPr="00C67AFC">
        <w:rPr>
          <w:color w:val="auto"/>
        </w:rPr>
        <w:t xml:space="preserve">Streszczenie powinno być napisane w jednym akapicie. </w:t>
      </w:r>
      <w:r w:rsidR="005E26EE">
        <w:t>C</w:t>
      </w:r>
      <w:r w:rsidR="005E26EE" w:rsidRPr="00415289">
        <w:t xml:space="preserve">o najmniej 10 linijek </w:t>
      </w:r>
      <w:r w:rsidR="005E26EE" w:rsidRPr="00C67AFC">
        <w:rPr>
          <w:color w:val="auto"/>
        </w:rPr>
        <w:t xml:space="preserve">tekstu. </w:t>
      </w:r>
      <w:r w:rsidR="0006266E" w:rsidRPr="00C67AFC">
        <w:rPr>
          <w:color w:val="auto"/>
        </w:rPr>
        <w:t>Powinno zawierać: tło (motywacje) pracy, cel pracy, co w ramach pracy zostało zrobione, najważniejsze efekty pracy i ogólne wnioski.</w:t>
      </w:r>
      <w:r w:rsidR="005E26EE" w:rsidRPr="00C67AFC">
        <w:rPr>
          <w:color w:val="auto"/>
        </w:rPr>
        <w:t xml:space="preserve"> Tekst </w:t>
      </w:r>
      <w:proofErr w:type="spellStart"/>
      <w:r w:rsidR="005E26EE" w:rsidRPr="00C67AFC">
        <w:rPr>
          <w:color w:val="auto"/>
        </w:rPr>
        <w:t>Tekst</w:t>
      </w:r>
      <w:proofErr w:type="spellEnd"/>
      <w:r w:rsidR="005E26EE" w:rsidRPr="00C67AFC">
        <w:rPr>
          <w:color w:val="auto"/>
        </w:rPr>
        <w:t xml:space="preserve"> </w:t>
      </w:r>
      <w:proofErr w:type="spellStart"/>
      <w:r w:rsidR="005E26EE" w:rsidRPr="00C67AFC">
        <w:rPr>
          <w:color w:val="auto"/>
        </w:rPr>
        <w:t>Tekst</w:t>
      </w:r>
      <w:proofErr w:type="spellEnd"/>
      <w:r w:rsidR="005E26EE" w:rsidRPr="00C67AFC">
        <w:rPr>
          <w:color w:val="auto"/>
        </w:rPr>
        <w:t xml:space="preserve"> </w:t>
      </w:r>
      <w:proofErr w:type="spellStart"/>
      <w:r w:rsidR="005E26EE" w:rsidRPr="00C67AFC">
        <w:rPr>
          <w:color w:val="auto"/>
        </w:rPr>
        <w:t>Tekst</w:t>
      </w:r>
      <w:proofErr w:type="spellEnd"/>
      <w:r w:rsidR="005E26EE" w:rsidRPr="00C67AFC">
        <w:rPr>
          <w:color w:val="auto"/>
        </w:rPr>
        <w:t xml:space="preserve"> </w:t>
      </w:r>
      <w:proofErr w:type="spellStart"/>
      <w:r w:rsidR="005E26EE" w:rsidRPr="00C67AFC">
        <w:rPr>
          <w:color w:val="auto"/>
        </w:rPr>
        <w:t>Tekst</w:t>
      </w:r>
      <w:proofErr w:type="spellEnd"/>
      <w:r w:rsidR="005E26EE" w:rsidRPr="00C67AFC">
        <w:rPr>
          <w:color w:val="auto"/>
        </w:rPr>
        <w:t xml:space="preserve"> </w:t>
      </w:r>
      <w:proofErr w:type="spellStart"/>
      <w:r w:rsidR="005E26EE" w:rsidRPr="00C67AFC">
        <w:rPr>
          <w:color w:val="auto"/>
        </w:rPr>
        <w:t>Tekst</w:t>
      </w:r>
      <w:proofErr w:type="spellEnd"/>
      <w:r w:rsidR="005E26EE" w:rsidRPr="00C67AFC">
        <w:rPr>
          <w:color w:val="auto"/>
        </w:rPr>
        <w:t xml:space="preserve"> </w:t>
      </w:r>
      <w:proofErr w:type="spellStart"/>
      <w:r w:rsidR="005E26EE" w:rsidRPr="00C67AFC">
        <w:rPr>
          <w:color w:val="auto"/>
        </w:rPr>
        <w:t>Tekst</w:t>
      </w:r>
      <w:proofErr w:type="spellEnd"/>
      <w:r w:rsidR="005E26EE" w:rsidRPr="00C67AFC">
        <w:rPr>
          <w:color w:val="auto"/>
        </w:rPr>
        <w:t xml:space="preserve"> </w:t>
      </w:r>
      <w:proofErr w:type="spellStart"/>
      <w:r w:rsidR="005E26EE" w:rsidRPr="00C67AFC">
        <w:rPr>
          <w:color w:val="auto"/>
        </w:rPr>
        <w:t>Tekst</w:t>
      </w:r>
      <w:proofErr w:type="spellEnd"/>
      <w:r w:rsidR="005E26EE" w:rsidRPr="00C67AFC">
        <w:rPr>
          <w:color w:val="auto"/>
        </w:rPr>
        <w:t xml:space="preserve"> </w:t>
      </w:r>
      <w:proofErr w:type="spellStart"/>
      <w:r w:rsidR="005E26EE" w:rsidRPr="00C67AFC">
        <w:rPr>
          <w:color w:val="auto"/>
        </w:rPr>
        <w:t>Tekst</w:t>
      </w:r>
      <w:proofErr w:type="spellEnd"/>
      <w:r w:rsidR="005E26EE" w:rsidRPr="00C67AFC">
        <w:rPr>
          <w:color w:val="auto"/>
        </w:rPr>
        <w:t xml:space="preserve"> </w:t>
      </w:r>
      <w:proofErr w:type="spellStart"/>
      <w:r w:rsidR="005E26EE" w:rsidRPr="00C67AFC">
        <w:rPr>
          <w:color w:val="auto"/>
        </w:rPr>
        <w:t>Tekst</w:t>
      </w:r>
      <w:proofErr w:type="spellEnd"/>
      <w:r w:rsidR="005E26EE" w:rsidRPr="00C67AFC">
        <w:rPr>
          <w:color w:val="auto"/>
        </w:rPr>
        <w:t xml:space="preserve"> </w:t>
      </w:r>
      <w:proofErr w:type="spellStart"/>
      <w:r w:rsidR="005E26EE" w:rsidRPr="00C67AFC">
        <w:rPr>
          <w:color w:val="auto"/>
        </w:rPr>
        <w:t>Tekst</w:t>
      </w:r>
      <w:proofErr w:type="spellEnd"/>
      <w:r w:rsidR="005E26EE" w:rsidRPr="00C67AFC">
        <w:rPr>
          <w:color w:val="auto"/>
        </w:rPr>
        <w:t xml:space="preserve"> </w:t>
      </w:r>
      <w:proofErr w:type="spellStart"/>
      <w:r w:rsidR="005E26EE" w:rsidRPr="00C67AFC">
        <w:rPr>
          <w:color w:val="auto"/>
        </w:rPr>
        <w:t>Tekst</w:t>
      </w:r>
      <w:proofErr w:type="spellEnd"/>
      <w:r w:rsidR="005E26EE" w:rsidRPr="00C67AFC">
        <w:rPr>
          <w:color w:val="auto"/>
        </w:rPr>
        <w:t xml:space="preserve"> </w:t>
      </w:r>
      <w:proofErr w:type="spellStart"/>
      <w:r w:rsidR="005E26EE" w:rsidRPr="00C67AFC">
        <w:rPr>
          <w:color w:val="auto"/>
        </w:rPr>
        <w:t>Tekst</w:t>
      </w:r>
      <w:proofErr w:type="spellEnd"/>
      <w:r w:rsidR="005E26EE" w:rsidRPr="00C67AFC">
        <w:rPr>
          <w:color w:val="auto"/>
        </w:rPr>
        <w:t xml:space="preserve"> </w:t>
      </w:r>
      <w:proofErr w:type="spellStart"/>
      <w:r w:rsidR="005E26EE" w:rsidRPr="00C67AFC">
        <w:rPr>
          <w:color w:val="auto"/>
        </w:rPr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. </w:t>
      </w:r>
      <w:r w:rsidR="005E26EE" w:rsidRPr="00E31477">
        <w:t xml:space="preserve">Tekst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>.</w:t>
      </w:r>
      <w:r w:rsidR="005E26EE" w:rsidRPr="00E31477">
        <w:t xml:space="preserve"> Tekst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 </w:t>
      </w:r>
      <w:proofErr w:type="spellStart"/>
      <w:r w:rsidR="005E26EE" w:rsidRPr="00E31477">
        <w:t>Tekst</w:t>
      </w:r>
      <w:proofErr w:type="spellEnd"/>
      <w:r w:rsidR="005E26EE">
        <w:t xml:space="preserve">. </w:t>
      </w:r>
      <w:r w:rsidR="005E26EE" w:rsidRPr="00736D40">
        <w:rPr>
          <w:color w:val="FF0000"/>
          <w:szCs w:val="24"/>
        </w:rPr>
        <w:t xml:space="preserve">&lt;&lt;&lt;&lt;styl </w:t>
      </w:r>
      <w:r w:rsidR="005E26EE" w:rsidRPr="00C67AFC">
        <w:rPr>
          <w:color w:val="FF0000"/>
          <w:szCs w:val="24"/>
        </w:rPr>
        <w:t>PŚk</w:t>
      </w:r>
      <w:r w:rsidR="00C67AFC">
        <w:rPr>
          <w:color w:val="FF0000"/>
          <w:szCs w:val="24"/>
        </w:rPr>
        <w:t xml:space="preserve"> </w:t>
      </w:r>
      <w:r w:rsidR="005E26EE" w:rsidRPr="00C67AFC">
        <w:rPr>
          <w:color w:val="FF0000"/>
        </w:rPr>
        <w:t>tekst</w:t>
      </w:r>
      <w:r w:rsidR="005E26EE" w:rsidRPr="00C67AFC">
        <w:rPr>
          <w:color w:val="FF0000"/>
          <w:szCs w:val="24"/>
        </w:rPr>
        <w:t xml:space="preserve"> główny</w:t>
      </w:r>
      <w:r w:rsidR="005E26EE" w:rsidRPr="00736D40">
        <w:rPr>
          <w:color w:val="FF0000"/>
          <w:szCs w:val="24"/>
        </w:rPr>
        <w:t>&gt;&gt;&gt;&gt;</w:t>
      </w:r>
    </w:p>
    <w:p w14:paraId="7AC5798D" w14:textId="77777777" w:rsidR="008868FA" w:rsidRDefault="008868FA">
      <w:pPr>
        <w:overflowPunct/>
        <w:autoSpaceDE/>
        <w:autoSpaceDN/>
        <w:adjustRightInd/>
        <w:textAlignment w:val="auto"/>
        <w:rPr>
          <w:b/>
          <w:color w:val="000000" w:themeColor="text1"/>
          <w:sz w:val="28"/>
        </w:rPr>
      </w:pPr>
      <w:r>
        <w:br w:type="page"/>
      </w:r>
    </w:p>
    <w:p w14:paraId="04D5008D" w14:textId="77777777" w:rsidR="00A768BE" w:rsidRPr="00C67AFC" w:rsidRDefault="00A768BE" w:rsidP="008868FA">
      <w:pPr>
        <w:pStyle w:val="PkTytuRozdziaGwny"/>
      </w:pPr>
      <w:r w:rsidRPr="008868FA">
        <w:lastRenderedPageBreak/>
        <w:t>Spis rysunków</w:t>
      </w:r>
      <w:r w:rsidR="002F522B" w:rsidRPr="005E142A">
        <w:rPr>
          <w:color w:val="auto"/>
        </w:rPr>
        <w:t xml:space="preserve"> </w:t>
      </w:r>
      <w:r w:rsidR="0006266E" w:rsidRPr="008868FA">
        <w:rPr>
          <w:color w:val="FF0000"/>
        </w:rPr>
        <w:t>(opcjonalnie)</w:t>
      </w:r>
      <w:r w:rsidR="002F522B" w:rsidRPr="008868FA">
        <w:rPr>
          <w:color w:val="FF0000"/>
        </w:rPr>
        <w:t xml:space="preserve"> </w:t>
      </w:r>
      <w:r w:rsidR="009C4B17" w:rsidRPr="008868FA">
        <w:rPr>
          <w:color w:val="FF0000"/>
        </w:rPr>
        <w:t>&lt;&lt;&lt;styl PŚk rozdział główny&gt;&gt;&gt;</w:t>
      </w:r>
    </w:p>
    <w:p w14:paraId="7A82CB1B" w14:textId="77777777" w:rsidR="00901EBB" w:rsidRPr="00736D40" w:rsidRDefault="00A768BE" w:rsidP="00D65830">
      <w:pPr>
        <w:pStyle w:val="PkSpisrysunkwitabel"/>
        <w:ind w:right="0"/>
      </w:pPr>
      <w:r w:rsidRPr="00FB12DD">
        <w:t xml:space="preserve">Tytuł rysunku </w:t>
      </w:r>
      <w:r w:rsidR="00901EBB" w:rsidRPr="00901EBB">
        <w:rPr>
          <w:color w:val="FF0000"/>
        </w:rPr>
        <w:t>&lt;&lt;&lt;&lt;styl PŚk spis rysunków</w:t>
      </w:r>
      <w:r w:rsidR="00901EBB">
        <w:rPr>
          <w:color w:val="FF0000"/>
        </w:rPr>
        <w:t xml:space="preserve"> i tabel</w:t>
      </w:r>
      <w:r w:rsidR="00901EBB" w:rsidRPr="00901EBB">
        <w:rPr>
          <w:color w:val="FF0000"/>
        </w:rPr>
        <w:t>&gt;&gt;&gt;&gt;</w:t>
      </w:r>
    </w:p>
    <w:p w14:paraId="06B6B942" w14:textId="77777777" w:rsidR="00A768BE" w:rsidRPr="00FB12DD" w:rsidRDefault="00A768BE" w:rsidP="00D65830">
      <w:pPr>
        <w:pStyle w:val="PkSpisrysunkwitabel"/>
        <w:ind w:right="0"/>
      </w:pPr>
    </w:p>
    <w:p w14:paraId="2AEDC290" w14:textId="77777777" w:rsidR="00A768BE" w:rsidRPr="00FB12DD" w:rsidRDefault="00A768BE" w:rsidP="00D65830">
      <w:pPr>
        <w:pStyle w:val="PkSpisrysunkwitabel"/>
        <w:ind w:right="0"/>
      </w:pPr>
    </w:p>
    <w:p w14:paraId="7E4DE0E1" w14:textId="77777777" w:rsidR="00A768BE" w:rsidRPr="00FB12DD" w:rsidRDefault="00A768BE" w:rsidP="00D65830">
      <w:pPr>
        <w:pStyle w:val="PkSpisrysunkwitabel"/>
        <w:ind w:right="0"/>
      </w:pPr>
    </w:p>
    <w:p w14:paraId="0CB91E63" w14:textId="77777777" w:rsidR="00A768BE" w:rsidRPr="00FB12DD" w:rsidRDefault="00A768BE" w:rsidP="00D65830">
      <w:pPr>
        <w:pStyle w:val="PkSpisrysunkwitabel"/>
        <w:ind w:right="0"/>
      </w:pPr>
    </w:p>
    <w:p w14:paraId="34CF7F2D" w14:textId="77777777" w:rsidR="00A768BE" w:rsidRDefault="00A768BE" w:rsidP="00D65830">
      <w:pPr>
        <w:overflowPunct/>
        <w:autoSpaceDE/>
        <w:autoSpaceDN/>
        <w:adjustRightInd/>
        <w:ind w:right="0"/>
        <w:textAlignment w:val="auto"/>
        <w:rPr>
          <w:color w:val="FF0000"/>
          <w:sz w:val="24"/>
        </w:rPr>
      </w:pPr>
      <w:r>
        <w:rPr>
          <w:color w:val="FF0000"/>
          <w:sz w:val="24"/>
        </w:rPr>
        <w:br w:type="page"/>
      </w:r>
    </w:p>
    <w:p w14:paraId="174EB891" w14:textId="77777777" w:rsidR="00A768BE" w:rsidRPr="00C67AFC" w:rsidRDefault="00A768BE" w:rsidP="008868FA">
      <w:pPr>
        <w:pStyle w:val="PkTytuRozdziaGwny"/>
      </w:pPr>
      <w:r w:rsidRPr="00AF793F">
        <w:lastRenderedPageBreak/>
        <w:t>Spis tabel</w:t>
      </w:r>
      <w:r w:rsidR="002F522B">
        <w:t xml:space="preserve"> </w:t>
      </w:r>
      <w:r w:rsidR="00AF793F" w:rsidRPr="008868FA">
        <w:rPr>
          <w:color w:val="FF0000"/>
        </w:rPr>
        <w:t xml:space="preserve">(opcjonalnie) </w:t>
      </w:r>
      <w:r w:rsidR="009C4B17" w:rsidRPr="008868FA">
        <w:rPr>
          <w:color w:val="FF0000"/>
        </w:rPr>
        <w:t>&lt;&lt;&lt;styl PŚk rozdział główny&gt;&gt;&gt;</w:t>
      </w:r>
    </w:p>
    <w:p w14:paraId="420B56A3" w14:textId="77777777" w:rsidR="00901EBB" w:rsidRPr="00901EBB" w:rsidRDefault="00A768BE" w:rsidP="00D65830">
      <w:pPr>
        <w:pStyle w:val="PkSpisrysunkwitabel"/>
        <w:numPr>
          <w:ilvl w:val="0"/>
          <w:numId w:val="28"/>
        </w:numPr>
        <w:ind w:left="284" w:right="0" w:hanging="284"/>
      </w:pPr>
      <w:r w:rsidRPr="00901EBB">
        <w:t xml:space="preserve">Tytuł tabeli </w:t>
      </w:r>
      <w:r w:rsidR="00901EBB" w:rsidRPr="00901EBB">
        <w:rPr>
          <w:color w:val="FF0000"/>
        </w:rPr>
        <w:t>&lt;&lt;&lt;&lt;styl PŚk spis rysunków i tabel&gt;&gt;&gt;&gt;</w:t>
      </w:r>
    </w:p>
    <w:p w14:paraId="48077B63" w14:textId="77777777" w:rsidR="00A768BE" w:rsidRPr="00901EBB" w:rsidRDefault="00A768BE" w:rsidP="00D65830">
      <w:pPr>
        <w:pStyle w:val="PkSpisrysunkwitabel"/>
        <w:ind w:right="0"/>
      </w:pPr>
      <w:r w:rsidRPr="00901EBB">
        <w:t>Tytuł tabeli</w:t>
      </w:r>
    </w:p>
    <w:p w14:paraId="62156C70" w14:textId="77777777" w:rsidR="00A768BE" w:rsidRPr="00901EBB" w:rsidRDefault="00A768BE" w:rsidP="00D65830">
      <w:pPr>
        <w:pStyle w:val="PkSpisrysunkwitabel"/>
        <w:ind w:right="0"/>
      </w:pPr>
    </w:p>
    <w:p w14:paraId="6AEDFEF8" w14:textId="77777777" w:rsidR="00A768BE" w:rsidRPr="00901EBB" w:rsidRDefault="00A768BE" w:rsidP="00D65830">
      <w:pPr>
        <w:pStyle w:val="PkSpisrysunkwitabel"/>
        <w:ind w:right="0"/>
      </w:pPr>
    </w:p>
    <w:p w14:paraId="475B5AB7" w14:textId="77777777" w:rsidR="00A768BE" w:rsidRPr="00901EBB" w:rsidRDefault="00A768BE" w:rsidP="00D65830">
      <w:pPr>
        <w:pStyle w:val="PkSpisrysunkwitabel"/>
        <w:ind w:right="0"/>
      </w:pPr>
    </w:p>
    <w:p w14:paraId="16B40A9B" w14:textId="77777777" w:rsidR="00A768BE" w:rsidRDefault="00A768BE" w:rsidP="00D65830">
      <w:pPr>
        <w:overflowPunct/>
        <w:autoSpaceDE/>
        <w:autoSpaceDN/>
        <w:adjustRightInd/>
        <w:ind w:right="0"/>
        <w:textAlignment w:val="auto"/>
        <w:rPr>
          <w:b/>
          <w:color w:val="FF0000"/>
          <w:sz w:val="28"/>
        </w:rPr>
      </w:pPr>
      <w:r>
        <w:rPr>
          <w:b/>
          <w:color w:val="FF0000"/>
          <w:sz w:val="28"/>
        </w:rPr>
        <w:br w:type="page"/>
      </w:r>
    </w:p>
    <w:p w14:paraId="140793E9" w14:textId="77777777" w:rsidR="00AF793F" w:rsidRPr="00FB12DD" w:rsidRDefault="00A768BE" w:rsidP="002F522B">
      <w:pPr>
        <w:pStyle w:val="PkTytuangielskiabstract"/>
        <w:ind w:left="0" w:right="0" w:firstLine="0"/>
        <w:jc w:val="both"/>
        <w:rPr>
          <w:sz w:val="28"/>
        </w:rPr>
      </w:pPr>
      <w:r w:rsidRPr="008868FA">
        <w:rPr>
          <w:rStyle w:val="PkTytuRozdziaGwnyZnak"/>
          <w:b/>
        </w:rPr>
        <w:lastRenderedPageBreak/>
        <w:t>Załączniki</w:t>
      </w:r>
      <w:r w:rsidRPr="00FB12DD">
        <w:rPr>
          <w:sz w:val="28"/>
        </w:rPr>
        <w:t xml:space="preserve"> </w:t>
      </w:r>
      <w:r w:rsidR="00AF793F" w:rsidRPr="00C67AFC">
        <w:rPr>
          <w:color w:val="FF0000"/>
          <w:sz w:val="28"/>
        </w:rPr>
        <w:t xml:space="preserve">(opcjonalnie) </w:t>
      </w:r>
      <w:r w:rsidR="009C4B17" w:rsidRPr="00DA6DA8">
        <w:rPr>
          <w:color w:val="FF0000"/>
          <w:sz w:val="28"/>
        </w:rPr>
        <w:t>&lt;&lt;&lt;styl PŚk rozdział główny&gt;&gt;&gt;</w:t>
      </w:r>
    </w:p>
    <w:p w14:paraId="01C1FC95" w14:textId="77777777" w:rsidR="008E0D18" w:rsidRPr="00C67AFC" w:rsidRDefault="00214A52" w:rsidP="002F522B">
      <w:pPr>
        <w:pStyle w:val="Pktekstgwny"/>
        <w:ind w:left="0" w:right="0" w:firstLine="0"/>
        <w:rPr>
          <w:color w:val="FF0000"/>
        </w:rPr>
      </w:pPr>
      <w:r>
        <w:rPr>
          <w:color w:val="FF0000"/>
        </w:rPr>
        <w:t>&lt;&lt;&lt;</w:t>
      </w:r>
      <w:r w:rsidR="00A768BE" w:rsidRPr="00C67AFC">
        <w:rPr>
          <w:color w:val="FF0000"/>
        </w:rPr>
        <w:t xml:space="preserve">W tym </w:t>
      </w:r>
      <w:r w:rsidR="00530FB7" w:rsidRPr="00C67AFC">
        <w:rPr>
          <w:color w:val="FF0000"/>
        </w:rPr>
        <w:t>miejscu, jeśli</w:t>
      </w:r>
      <w:r w:rsidR="00A768BE" w:rsidRPr="00C67AFC">
        <w:rPr>
          <w:color w:val="FF0000"/>
        </w:rPr>
        <w:t xml:space="preserve"> występuje </w:t>
      </w:r>
      <w:r w:rsidR="00C67AFC">
        <w:rPr>
          <w:color w:val="FF0000"/>
        </w:rPr>
        <w:t>koniczność,</w:t>
      </w:r>
      <w:r w:rsidR="00A768BE" w:rsidRPr="00C67AFC">
        <w:rPr>
          <w:color w:val="FF0000"/>
        </w:rPr>
        <w:t xml:space="preserve"> umieszcz</w:t>
      </w:r>
      <w:r w:rsidR="00614762" w:rsidRPr="00C67AFC">
        <w:rPr>
          <w:color w:val="FF0000"/>
        </w:rPr>
        <w:t xml:space="preserve">ony może być </w:t>
      </w:r>
      <w:r w:rsidR="00A768BE" w:rsidRPr="00C67AFC">
        <w:rPr>
          <w:color w:val="FF0000"/>
        </w:rPr>
        <w:t>np. wydruk opracowanego programu lub inne składowe elementy pracy</w:t>
      </w:r>
      <w:r w:rsidR="00D9250A" w:rsidRPr="00C67AFC">
        <w:rPr>
          <w:color w:val="FF0000"/>
        </w:rPr>
        <w:t xml:space="preserve">, </w:t>
      </w:r>
      <w:r w:rsidR="00530FB7" w:rsidRPr="00C67AFC">
        <w:rPr>
          <w:color w:val="FF0000"/>
        </w:rPr>
        <w:t>nieumieszczone</w:t>
      </w:r>
      <w:r w:rsidR="00614762" w:rsidRPr="00C67AFC">
        <w:rPr>
          <w:color w:val="FF0000"/>
        </w:rPr>
        <w:t xml:space="preserve"> wcześniej w pracy</w:t>
      </w:r>
      <w:r w:rsidR="00A768BE" w:rsidRPr="00C67AFC">
        <w:rPr>
          <w:color w:val="FF0000"/>
        </w:rPr>
        <w:t>.</w:t>
      </w:r>
      <w:r>
        <w:rPr>
          <w:color w:val="FF0000"/>
        </w:rPr>
        <w:t>&gt;&gt;&gt;</w:t>
      </w:r>
    </w:p>
    <w:p w14:paraId="0A0396AE" w14:textId="77777777" w:rsidR="005D3074" w:rsidRPr="00FB12DD" w:rsidRDefault="005D3074" w:rsidP="002F522B">
      <w:pPr>
        <w:overflowPunct/>
        <w:autoSpaceDE/>
        <w:autoSpaceDN/>
        <w:adjustRightInd/>
        <w:ind w:left="0" w:right="0" w:firstLine="0"/>
        <w:textAlignment w:val="auto"/>
        <w:rPr>
          <w:sz w:val="24"/>
        </w:rPr>
      </w:pPr>
      <w:r w:rsidRPr="00FB12DD">
        <w:rPr>
          <w:sz w:val="24"/>
        </w:rPr>
        <w:br w:type="page"/>
      </w:r>
    </w:p>
    <w:p w14:paraId="46B84DAE" w14:textId="7DEB9ED6" w:rsidR="0006266E" w:rsidRDefault="00214A52" w:rsidP="004E571D">
      <w:pPr>
        <w:pStyle w:val="Pktekstgwny"/>
        <w:ind w:left="0" w:right="0"/>
        <w:rPr>
          <w:color w:val="FF0000"/>
        </w:rPr>
      </w:pPr>
      <w:r>
        <w:rPr>
          <w:color w:val="FF0000"/>
        </w:rPr>
        <w:lastRenderedPageBreak/>
        <w:t>&lt;&lt;&lt;</w:t>
      </w:r>
      <w:r w:rsidR="00BB506B" w:rsidRPr="005E142A">
        <w:rPr>
          <w:color w:val="FF0000"/>
        </w:rPr>
        <w:t xml:space="preserve"> </w:t>
      </w:r>
      <w:r w:rsidR="00B62DE5">
        <w:rPr>
          <w:color w:val="FF0000"/>
        </w:rPr>
        <w:t>N</w:t>
      </w:r>
      <w:r w:rsidR="00BB506B" w:rsidRPr="005E142A">
        <w:rPr>
          <w:color w:val="FF0000"/>
        </w:rPr>
        <w:t>a końcu pracy,</w:t>
      </w:r>
      <w:r w:rsidR="006510A2" w:rsidRPr="005E142A">
        <w:rPr>
          <w:color w:val="FF0000"/>
        </w:rPr>
        <w:t xml:space="preserve"> do pliku</w:t>
      </w:r>
      <w:r w:rsidR="006510A2" w:rsidRPr="002A3608">
        <w:rPr>
          <w:color w:val="FF0000"/>
        </w:rPr>
        <w:t xml:space="preserve"> </w:t>
      </w:r>
      <w:r w:rsidR="00AF793F" w:rsidRPr="002A3608">
        <w:rPr>
          <w:color w:val="FF0000"/>
        </w:rPr>
        <w:t>pracy napisanego w edytorze np. MS Office wstawion</w:t>
      </w:r>
      <w:r w:rsidR="00CE7E52" w:rsidRPr="002A3608">
        <w:rPr>
          <w:color w:val="FF0000"/>
        </w:rPr>
        <w:t>e</w:t>
      </w:r>
      <w:r w:rsidR="00AF793F" w:rsidRPr="002A3608">
        <w:rPr>
          <w:color w:val="FF0000"/>
        </w:rPr>
        <w:t xml:space="preserve"> </w:t>
      </w:r>
      <w:r w:rsidR="00B62DE5">
        <w:rPr>
          <w:color w:val="FF0000"/>
        </w:rPr>
        <w:t>muszą</w:t>
      </w:r>
      <w:r w:rsidR="002F522B">
        <w:rPr>
          <w:color w:val="FF0000"/>
        </w:rPr>
        <w:t xml:space="preserve"> </w:t>
      </w:r>
      <w:r w:rsidR="00614762" w:rsidRPr="002A3608">
        <w:rPr>
          <w:color w:val="FF0000"/>
        </w:rPr>
        <w:t>być</w:t>
      </w:r>
      <w:r w:rsidR="006510A2" w:rsidRPr="002A3608">
        <w:rPr>
          <w:color w:val="FF0000"/>
        </w:rPr>
        <w:t xml:space="preserve"> skan</w:t>
      </w:r>
      <w:r w:rsidR="00CE7E52" w:rsidRPr="002A3608">
        <w:rPr>
          <w:color w:val="FF0000"/>
        </w:rPr>
        <w:t>y</w:t>
      </w:r>
      <w:r w:rsidR="006510A2" w:rsidRPr="002A3608">
        <w:rPr>
          <w:color w:val="FF0000"/>
        </w:rPr>
        <w:t xml:space="preserve"> oświadczeń </w:t>
      </w:r>
      <w:r w:rsidR="00614762" w:rsidRPr="002A3608">
        <w:rPr>
          <w:color w:val="FF0000"/>
        </w:rPr>
        <w:t>pobrany</w:t>
      </w:r>
      <w:r w:rsidR="00AF793F" w:rsidRPr="002A3608">
        <w:rPr>
          <w:color w:val="FF0000"/>
        </w:rPr>
        <w:t>ch</w:t>
      </w:r>
      <w:r w:rsidR="002F522B">
        <w:rPr>
          <w:color w:val="FF0000"/>
        </w:rPr>
        <w:t xml:space="preserve"> </w:t>
      </w:r>
      <w:r w:rsidR="006510A2" w:rsidRPr="002A3608">
        <w:rPr>
          <w:color w:val="FF0000"/>
        </w:rPr>
        <w:t xml:space="preserve">ze strony </w:t>
      </w:r>
      <w:r w:rsidR="00AF793F" w:rsidRPr="002A3608">
        <w:rPr>
          <w:color w:val="FF0000"/>
        </w:rPr>
        <w:t>W</w:t>
      </w:r>
      <w:r w:rsidR="002F522B">
        <w:rPr>
          <w:color w:val="FF0000"/>
        </w:rPr>
        <w:t xml:space="preserve">ydziału </w:t>
      </w:r>
      <w:proofErr w:type="spellStart"/>
      <w:r w:rsidR="00AF793F" w:rsidRPr="002A3608">
        <w:rPr>
          <w:color w:val="FF0000"/>
        </w:rPr>
        <w:t>MiBM</w:t>
      </w:r>
      <w:proofErr w:type="spellEnd"/>
      <w:r w:rsidR="006510A2" w:rsidRPr="002A3608">
        <w:rPr>
          <w:color w:val="FF0000"/>
        </w:rPr>
        <w:t xml:space="preserve">. </w:t>
      </w:r>
      <w:r w:rsidR="00614762" w:rsidRPr="002A3608">
        <w:rPr>
          <w:color w:val="FF0000"/>
        </w:rPr>
        <w:t>Oświadc</w:t>
      </w:r>
      <w:r w:rsidR="00AF793F" w:rsidRPr="002A3608">
        <w:rPr>
          <w:color w:val="FF0000"/>
        </w:rPr>
        <w:t>z</w:t>
      </w:r>
      <w:r w:rsidR="00614762" w:rsidRPr="002A3608">
        <w:rPr>
          <w:color w:val="FF0000"/>
        </w:rPr>
        <w:t xml:space="preserve">enia te należy pobrać, </w:t>
      </w:r>
      <w:r w:rsidR="00FB12DD" w:rsidRPr="002A3608">
        <w:rPr>
          <w:color w:val="FF0000"/>
        </w:rPr>
        <w:t xml:space="preserve">wydrukować, </w:t>
      </w:r>
      <w:r w:rsidR="00FB12DD" w:rsidRPr="00ED5740">
        <w:rPr>
          <w:color w:val="FF0000"/>
        </w:rPr>
        <w:t>uzupełnić</w:t>
      </w:r>
      <w:r w:rsidR="00614762" w:rsidRPr="00ED5740">
        <w:rPr>
          <w:color w:val="FF0000"/>
        </w:rPr>
        <w:t xml:space="preserve"> i podpisać</w:t>
      </w:r>
      <w:r w:rsidR="006177D3">
        <w:rPr>
          <w:color w:val="FF0000"/>
        </w:rPr>
        <w:t>,</w:t>
      </w:r>
      <w:r w:rsidR="00614762" w:rsidRPr="00ED5740">
        <w:rPr>
          <w:color w:val="FF0000"/>
        </w:rPr>
        <w:t xml:space="preserve"> a następnie zeskanować. </w:t>
      </w:r>
    </w:p>
    <w:p w14:paraId="2788ED16" w14:textId="5BB33F6A" w:rsidR="0006266E" w:rsidRDefault="002A3608" w:rsidP="004E571D">
      <w:pPr>
        <w:pStyle w:val="Pktekstgwny"/>
        <w:ind w:left="0" w:right="0"/>
        <w:rPr>
          <w:color w:val="FF0000"/>
        </w:rPr>
      </w:pPr>
      <w:r w:rsidRPr="00ED5740">
        <w:rPr>
          <w:color w:val="FF0000"/>
        </w:rPr>
        <w:t>Należy zadbać o</w:t>
      </w:r>
      <w:r w:rsidR="00BB506B">
        <w:rPr>
          <w:color w:val="FF0000"/>
        </w:rPr>
        <w:t> </w:t>
      </w:r>
      <w:r w:rsidRPr="00ED5740">
        <w:rPr>
          <w:color w:val="FF0000"/>
        </w:rPr>
        <w:t xml:space="preserve">odpowiednią czytelność wklejanych obrazów. </w:t>
      </w:r>
      <w:r w:rsidR="00B62DE5" w:rsidRPr="00ED5740">
        <w:rPr>
          <w:color w:val="FF0000"/>
        </w:rPr>
        <w:t xml:space="preserve">Przykład nieczytelnego skanu na następnej stronie. </w:t>
      </w:r>
      <w:r w:rsidRPr="00ED5740">
        <w:rPr>
          <w:color w:val="FF0000"/>
        </w:rPr>
        <w:t>Do pracy należy dołączyć płytę z</w:t>
      </w:r>
      <w:r w:rsidR="00BB506B">
        <w:rPr>
          <w:color w:val="FF0000"/>
        </w:rPr>
        <w:t> </w:t>
      </w:r>
      <w:r w:rsidRPr="00ED5740">
        <w:rPr>
          <w:color w:val="FF0000"/>
        </w:rPr>
        <w:t>za</w:t>
      </w:r>
      <w:bookmarkStart w:id="0" w:name="_GoBack"/>
      <w:bookmarkEnd w:id="0"/>
      <w:r w:rsidRPr="00ED5740">
        <w:rPr>
          <w:color w:val="FF0000"/>
        </w:rPr>
        <w:t>p</w:t>
      </w:r>
      <w:r w:rsidR="009B3561" w:rsidRPr="00ED5740">
        <w:rPr>
          <w:color w:val="FF0000"/>
        </w:rPr>
        <w:t xml:space="preserve">isem pracy: pliki w formie doc. lub </w:t>
      </w:r>
      <w:proofErr w:type="spellStart"/>
      <w:r w:rsidR="009B3561" w:rsidRPr="00ED5740">
        <w:rPr>
          <w:color w:val="FF0000"/>
        </w:rPr>
        <w:t>docx</w:t>
      </w:r>
      <w:proofErr w:type="spellEnd"/>
      <w:r w:rsidR="009B3561" w:rsidRPr="00ED5740">
        <w:rPr>
          <w:color w:val="FF0000"/>
        </w:rPr>
        <w:t>.</w:t>
      </w:r>
      <w:r w:rsidRPr="00ED5740">
        <w:rPr>
          <w:color w:val="FF0000"/>
        </w:rPr>
        <w:t xml:space="preserve"> i pdf. Jeśli praca miała charakter obliczeniowy, projektowy czy symulacyjny również inne pliki źródłowe.</w:t>
      </w:r>
    </w:p>
    <w:p w14:paraId="4AFC2A3A" w14:textId="77777777" w:rsidR="0006266E" w:rsidRDefault="002A3608" w:rsidP="004E571D">
      <w:pPr>
        <w:pStyle w:val="Pktekstgwny"/>
        <w:ind w:left="0" w:right="0"/>
        <w:rPr>
          <w:color w:val="FF0000"/>
        </w:rPr>
      </w:pPr>
      <w:r w:rsidRPr="00ED5740">
        <w:rPr>
          <w:color w:val="FF0000"/>
        </w:rPr>
        <w:t xml:space="preserve">Do Dziekanatu oprócz innych wymaganych dokumentów należy </w:t>
      </w:r>
      <w:r w:rsidR="009B3561" w:rsidRPr="00ED5740">
        <w:rPr>
          <w:color w:val="FF0000"/>
        </w:rPr>
        <w:t>dostarczyć</w:t>
      </w:r>
      <w:r w:rsidRPr="00ED5740">
        <w:rPr>
          <w:color w:val="FF0000"/>
        </w:rPr>
        <w:t>:</w:t>
      </w:r>
    </w:p>
    <w:p w14:paraId="46ECC69E" w14:textId="126C4012" w:rsidR="0006266E" w:rsidRDefault="002A3608" w:rsidP="004E571D">
      <w:pPr>
        <w:pStyle w:val="Pktekstgwny"/>
        <w:ind w:left="0" w:right="0" w:firstLine="284"/>
        <w:rPr>
          <w:color w:val="FF0000"/>
        </w:rPr>
      </w:pPr>
      <w:r w:rsidRPr="00ED5740">
        <w:rPr>
          <w:color w:val="FF0000"/>
        </w:rPr>
        <w:t>- 2 kopie pracy dyplomowej, w tym jedn</w:t>
      </w:r>
      <w:r w:rsidR="00B62DE5">
        <w:rPr>
          <w:color w:val="FF0000"/>
        </w:rPr>
        <w:t>ą</w:t>
      </w:r>
      <w:r w:rsidRPr="00ED5740">
        <w:rPr>
          <w:color w:val="FF0000"/>
        </w:rPr>
        <w:t xml:space="preserve"> dla promotora</w:t>
      </w:r>
      <w:r w:rsidRPr="002A3608">
        <w:rPr>
          <w:color w:val="FF0000"/>
        </w:rPr>
        <w:t xml:space="preserve">, </w:t>
      </w:r>
    </w:p>
    <w:p w14:paraId="048C632F" w14:textId="77777777" w:rsidR="0006266E" w:rsidRDefault="002A3608" w:rsidP="004E571D">
      <w:pPr>
        <w:pStyle w:val="Pktekstgwny"/>
        <w:ind w:left="0" w:right="0" w:firstLine="284"/>
        <w:rPr>
          <w:color w:val="FF0000"/>
        </w:rPr>
      </w:pPr>
      <w:r w:rsidRPr="002A3608">
        <w:rPr>
          <w:color w:val="FF0000"/>
        </w:rPr>
        <w:t>- oryginał zadania na pracę dyplomową (skan tej strony umieszczono na stronie 3),</w:t>
      </w:r>
    </w:p>
    <w:p w14:paraId="18C5B601" w14:textId="77777777" w:rsidR="0006266E" w:rsidRDefault="002A3608" w:rsidP="004E571D">
      <w:pPr>
        <w:pStyle w:val="Pktekstgwny"/>
        <w:ind w:left="0" w:right="0" w:firstLine="284"/>
        <w:rPr>
          <w:color w:val="FF0000"/>
        </w:rPr>
      </w:pPr>
      <w:r w:rsidRPr="002A3608">
        <w:rPr>
          <w:color w:val="FF0000"/>
        </w:rPr>
        <w:t xml:space="preserve">- oryginały oświadczeń, których skany zostały umieszczone </w:t>
      </w:r>
      <w:r w:rsidR="00C67AFC">
        <w:rPr>
          <w:color w:val="FF0000"/>
        </w:rPr>
        <w:t>na końcu</w:t>
      </w:r>
      <w:r w:rsidRPr="002A3608">
        <w:rPr>
          <w:color w:val="FF0000"/>
        </w:rPr>
        <w:t xml:space="preserve"> pracy</w:t>
      </w:r>
      <w:r w:rsidR="00BB506B">
        <w:rPr>
          <w:color w:val="FF0000"/>
        </w:rPr>
        <w:t>.</w:t>
      </w:r>
      <w:r w:rsidR="00214A52">
        <w:rPr>
          <w:color w:val="FF0000"/>
        </w:rPr>
        <w:t>&gt;&gt;&gt;</w:t>
      </w:r>
    </w:p>
    <w:p w14:paraId="73E3F31E" w14:textId="77777777" w:rsidR="0006266E" w:rsidRDefault="0006266E" w:rsidP="004E571D">
      <w:pPr>
        <w:pStyle w:val="Pktekstgwny"/>
        <w:ind w:left="0" w:right="0" w:firstLine="284"/>
        <w:rPr>
          <w:color w:val="FF0000"/>
        </w:rPr>
      </w:pPr>
    </w:p>
    <w:p w14:paraId="0AF2ACEE" w14:textId="77777777" w:rsidR="0006266E" w:rsidRDefault="00A768BE" w:rsidP="004E571D">
      <w:pPr>
        <w:spacing w:line="360" w:lineRule="auto"/>
        <w:ind w:left="0" w:right="0" w:firstLine="0"/>
        <w:jc w:val="both"/>
        <w:rPr>
          <w:color w:val="FF0000"/>
          <w:sz w:val="28"/>
        </w:rPr>
      </w:pPr>
      <w:r w:rsidRPr="00A768BE">
        <w:rPr>
          <w:noProof/>
          <w:color w:val="FF0000"/>
          <w:sz w:val="28"/>
        </w:rPr>
        <w:drawing>
          <wp:inline distT="0" distB="0" distL="0" distR="0" wp14:anchorId="0AB4494B" wp14:editId="416C8801">
            <wp:extent cx="5399171" cy="3756303"/>
            <wp:effectExtent l="19050" t="0" r="0" b="0"/>
            <wp:docPr id="3" name="Obraz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l="25177" t="25563" r="25567" b="13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734" cy="37566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0D0A6" w14:textId="77777777" w:rsidR="006510A2" w:rsidRDefault="006510A2" w:rsidP="00D65830">
      <w:pPr>
        <w:overflowPunct/>
        <w:autoSpaceDE/>
        <w:autoSpaceDN/>
        <w:adjustRightInd/>
        <w:ind w:right="0"/>
        <w:textAlignment w:val="auto"/>
        <w:rPr>
          <w:color w:val="FF0000"/>
          <w:sz w:val="28"/>
        </w:rPr>
      </w:pPr>
      <w:r>
        <w:rPr>
          <w:color w:val="FF0000"/>
          <w:sz w:val="28"/>
        </w:rPr>
        <w:br w:type="page"/>
      </w:r>
    </w:p>
    <w:p w14:paraId="3DB12DE5" w14:textId="77777777" w:rsidR="006510A2" w:rsidRDefault="006510A2" w:rsidP="002F522B">
      <w:pPr>
        <w:spacing w:line="360" w:lineRule="auto"/>
        <w:ind w:left="0" w:right="0" w:firstLine="0"/>
        <w:jc w:val="both"/>
        <w:rPr>
          <w:color w:val="FF0000"/>
          <w:sz w:val="28"/>
        </w:rPr>
      </w:pPr>
      <w:r w:rsidRPr="006510A2">
        <w:rPr>
          <w:noProof/>
          <w:color w:val="FF0000"/>
          <w:sz w:val="28"/>
        </w:rPr>
        <w:lastRenderedPageBreak/>
        <w:drawing>
          <wp:inline distT="0" distB="0" distL="0" distR="0" wp14:anchorId="7BAA6C52" wp14:editId="540A7D73">
            <wp:extent cx="5371098" cy="7527758"/>
            <wp:effectExtent l="19050" t="0" r="1002" b="0"/>
            <wp:docPr id="4" name="Obraz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46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 l="4147" t="23250" r="74823" b="22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992" cy="7555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510A2" w:rsidSect="00524B3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8" w:right="1418" w:bottom="1418" w:left="1418" w:header="425" w:footer="709" w:gutter="567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A6048B" w14:textId="77777777" w:rsidR="00D42FE1" w:rsidRDefault="00D42FE1" w:rsidP="007B6E4B">
      <w:r>
        <w:separator/>
      </w:r>
    </w:p>
  </w:endnote>
  <w:endnote w:type="continuationSeparator" w:id="0">
    <w:p w14:paraId="0999366C" w14:textId="77777777" w:rsidR="00D42FE1" w:rsidRDefault="00D42FE1" w:rsidP="007B6E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0201A" w14:textId="77777777" w:rsidR="006264B8" w:rsidRDefault="006264B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41422475"/>
      <w:docPartObj>
        <w:docPartGallery w:val="Page Numbers (Bottom of Page)"/>
        <w:docPartUnique/>
      </w:docPartObj>
    </w:sdtPr>
    <w:sdtEndPr/>
    <w:sdtContent>
      <w:p w14:paraId="19287F6E" w14:textId="56371D6E" w:rsidR="00BB506B" w:rsidRPr="00524B31" w:rsidRDefault="00624FCE">
        <w:pPr>
          <w:pStyle w:val="Stopka"/>
          <w:jc w:val="center"/>
        </w:pPr>
        <w:r w:rsidRPr="00524B31">
          <w:fldChar w:fldCharType="begin"/>
        </w:r>
        <w:r w:rsidRPr="00524B31">
          <w:instrText>PAGE   \* MERGEFORMAT</w:instrText>
        </w:r>
        <w:r w:rsidRPr="00524B31">
          <w:fldChar w:fldCharType="separate"/>
        </w:r>
        <w:r w:rsidR="00DA6DA8">
          <w:rPr>
            <w:noProof/>
          </w:rPr>
          <w:t>24</w:t>
        </w:r>
        <w:r w:rsidRPr="00524B31">
          <w:rPr>
            <w:noProof/>
          </w:rPr>
          <w:fldChar w:fldCharType="end"/>
        </w:r>
      </w:p>
    </w:sdtContent>
  </w:sdt>
  <w:p w14:paraId="509529C5" w14:textId="3F78B5E4" w:rsidR="00850CCD" w:rsidRDefault="00850CC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1320D0" w14:textId="77777777" w:rsidR="006264B8" w:rsidRDefault="006264B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F31450" w14:textId="77777777" w:rsidR="00D42FE1" w:rsidRDefault="00D42FE1" w:rsidP="007B6E4B">
      <w:r>
        <w:separator/>
      </w:r>
    </w:p>
  </w:footnote>
  <w:footnote w:type="continuationSeparator" w:id="0">
    <w:p w14:paraId="2BDAD82B" w14:textId="77777777" w:rsidR="00D42FE1" w:rsidRDefault="00D42FE1" w:rsidP="007B6E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3F103" w14:textId="77777777" w:rsidR="006264B8" w:rsidRDefault="006264B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6F715" w14:textId="77777777" w:rsidR="006264B8" w:rsidRDefault="006264B8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B21E59" w14:textId="77777777" w:rsidR="00BB506B" w:rsidRDefault="00BB506B" w:rsidP="00D9250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.5pt;height:1.5pt;visibility:visible;mso-wrap-style:square" o:bullet="t">
        <v:imagedata r:id="rId1" o:title=""/>
      </v:shape>
    </w:pict>
  </w:numPicBullet>
  <w:abstractNum w:abstractNumId="0" w15:restartNumberingAfterBreak="0">
    <w:nsid w:val="07EB7120"/>
    <w:multiLevelType w:val="multilevel"/>
    <w:tmpl w:val="FBF6D66E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C1068D4"/>
    <w:multiLevelType w:val="hybridMultilevel"/>
    <w:tmpl w:val="E80004E2"/>
    <w:lvl w:ilvl="0" w:tplc="8B0E3BB8">
      <w:start w:val="1"/>
      <w:numFmt w:val="decimal"/>
      <w:pStyle w:val="Pkliteratura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0805B9"/>
    <w:multiLevelType w:val="multilevel"/>
    <w:tmpl w:val="CD30219C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pStyle w:val="Pktytupodrozdziau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Pktytupod-podrozdziau"/>
      <w:lvlText w:val="%1.%2.%3."/>
      <w:lvlJc w:val="left"/>
      <w:pPr>
        <w:ind w:left="1146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178D26E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A6E20D8"/>
    <w:multiLevelType w:val="hybridMultilevel"/>
    <w:tmpl w:val="4BB02298"/>
    <w:lvl w:ilvl="0" w:tplc="68CE3D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8C8C6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FD49F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FECA2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36FD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5D0C78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3F272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2C2E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8D618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DB6608"/>
    <w:multiLevelType w:val="hybridMultilevel"/>
    <w:tmpl w:val="E0C6CA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5E0CA1"/>
    <w:multiLevelType w:val="hybridMultilevel"/>
    <w:tmpl w:val="73285A1E"/>
    <w:lvl w:ilvl="0" w:tplc="A5D439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252F9E"/>
    <w:multiLevelType w:val="hybridMultilevel"/>
    <w:tmpl w:val="7F1003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6D07CA"/>
    <w:multiLevelType w:val="hybridMultilevel"/>
    <w:tmpl w:val="6616EF44"/>
    <w:lvl w:ilvl="0" w:tplc="97ECA248">
      <w:start w:val="1"/>
      <w:numFmt w:val="decimal"/>
      <w:pStyle w:val="PkSpisrysunkwitabe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37ADE"/>
    <w:multiLevelType w:val="hybridMultilevel"/>
    <w:tmpl w:val="AB3474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C05985"/>
    <w:multiLevelType w:val="multilevel"/>
    <w:tmpl w:val="0F1E78C0"/>
    <w:lvl w:ilvl="0">
      <w:start w:val="4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1" w15:restartNumberingAfterBreak="0">
    <w:nsid w:val="3496231D"/>
    <w:multiLevelType w:val="multilevel"/>
    <w:tmpl w:val="716847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3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6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abstractNum w:abstractNumId="12" w15:restartNumberingAfterBreak="0">
    <w:nsid w:val="36B17006"/>
    <w:multiLevelType w:val="multilevel"/>
    <w:tmpl w:val="DB641708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  <w:color w:val="FF0000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FF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color w:val="FF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FF0000"/>
      </w:rPr>
    </w:lvl>
  </w:abstractNum>
  <w:abstractNum w:abstractNumId="13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4" w15:restartNumberingAfterBreak="0">
    <w:nsid w:val="3A3C44C3"/>
    <w:multiLevelType w:val="multilevel"/>
    <w:tmpl w:val="C5362A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3B6C7017"/>
    <w:multiLevelType w:val="hybridMultilevel"/>
    <w:tmpl w:val="E17CEE0E"/>
    <w:lvl w:ilvl="0" w:tplc="2728919E">
      <w:start w:val="1"/>
      <w:numFmt w:val="lowerLetter"/>
      <w:lvlText w:val="%1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1114D2"/>
    <w:multiLevelType w:val="multilevel"/>
    <w:tmpl w:val="EE4C9C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26" w:hanging="375"/>
      </w:pPr>
      <w:rPr>
        <w:rFonts w:hint="default"/>
        <w:color w:val="FF0000"/>
      </w:rPr>
    </w:lvl>
    <w:lvl w:ilvl="2">
      <w:start w:val="1"/>
      <w:numFmt w:val="decimal"/>
      <w:isLgl/>
      <w:lvlText w:val="%1.%2.%3"/>
      <w:lvlJc w:val="left"/>
      <w:pPr>
        <w:ind w:left="1494" w:hanging="720"/>
      </w:pPr>
      <w:rPr>
        <w:rFonts w:hint="default"/>
        <w:color w:val="FF0000"/>
      </w:rPr>
    </w:lvl>
    <w:lvl w:ilvl="3">
      <w:start w:val="1"/>
      <w:numFmt w:val="decimal"/>
      <w:isLgl/>
      <w:lvlText w:val="%1.%2.%3.%4"/>
      <w:lvlJc w:val="left"/>
      <w:pPr>
        <w:ind w:left="2061" w:hanging="1080"/>
      </w:pPr>
      <w:rPr>
        <w:rFonts w:hint="default"/>
        <w:color w:val="FF0000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  <w:color w:val="FF0000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  <w:color w:val="FF0000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  <w:color w:val="FF0000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  <w:color w:val="FF0000"/>
      </w:rPr>
    </w:lvl>
    <w:lvl w:ilvl="8">
      <w:start w:val="1"/>
      <w:numFmt w:val="decimal"/>
      <w:isLgl/>
      <w:lvlText w:val="%1.%2.%3.%4.%5.%6.%7.%8.%9"/>
      <w:lvlJc w:val="left"/>
      <w:pPr>
        <w:ind w:left="4176" w:hanging="2160"/>
      </w:pPr>
      <w:rPr>
        <w:rFonts w:hint="default"/>
        <w:color w:val="FF0000"/>
      </w:rPr>
    </w:lvl>
  </w:abstractNum>
  <w:abstractNum w:abstractNumId="17" w15:restartNumberingAfterBreak="0">
    <w:nsid w:val="3CD56872"/>
    <w:multiLevelType w:val="hybridMultilevel"/>
    <w:tmpl w:val="679670AA"/>
    <w:lvl w:ilvl="0" w:tplc="C23893F4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D46404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6086C8C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D89EBC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E6AAD8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6CD1A4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047AFE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466F502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28A99E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EE2F99"/>
    <w:multiLevelType w:val="hybridMultilevel"/>
    <w:tmpl w:val="9244B914"/>
    <w:lvl w:ilvl="0" w:tplc="CADE53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3E0674"/>
    <w:multiLevelType w:val="hybridMultilevel"/>
    <w:tmpl w:val="7C9CFF68"/>
    <w:lvl w:ilvl="0" w:tplc="F04EA6E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39156C"/>
    <w:multiLevelType w:val="multilevel"/>
    <w:tmpl w:val="1A905A6E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  <w:color w:val="FF0000"/>
      </w:rPr>
    </w:lvl>
    <w:lvl w:ilvl="1">
      <w:start w:val="2"/>
      <w:numFmt w:val="decimal"/>
      <w:lvlText w:val="%1.%2"/>
      <w:lvlJc w:val="left"/>
      <w:pPr>
        <w:ind w:left="525" w:hanging="525"/>
      </w:pPr>
      <w:rPr>
        <w:rFonts w:hint="default"/>
        <w:color w:val="FF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FF0000"/>
      </w:rPr>
    </w:lvl>
  </w:abstractNum>
  <w:abstractNum w:abstractNumId="21" w15:restartNumberingAfterBreak="0">
    <w:nsid w:val="478866A9"/>
    <w:multiLevelType w:val="hybridMultilevel"/>
    <w:tmpl w:val="515CB6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567520"/>
    <w:multiLevelType w:val="multilevel"/>
    <w:tmpl w:val="165C2D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651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52681481"/>
    <w:multiLevelType w:val="hybridMultilevel"/>
    <w:tmpl w:val="1988E9CE"/>
    <w:lvl w:ilvl="0" w:tplc="2800FF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502"/>
        </w:tabs>
        <w:ind w:left="502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5" w15:restartNumberingAfterBreak="0">
    <w:nsid w:val="53B876D1"/>
    <w:multiLevelType w:val="hybridMultilevel"/>
    <w:tmpl w:val="1006F1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F7138C"/>
    <w:multiLevelType w:val="hybridMultilevel"/>
    <w:tmpl w:val="99DCF9BA"/>
    <w:lvl w:ilvl="0" w:tplc="DCBE027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846514"/>
    <w:multiLevelType w:val="hybridMultilevel"/>
    <w:tmpl w:val="F1780FF8"/>
    <w:lvl w:ilvl="0" w:tplc="20D4DB5C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7906A8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692AE69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D88CEC2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B026E8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C0D07A0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EC00674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56A755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7EA97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8" w15:restartNumberingAfterBreak="0">
    <w:nsid w:val="612C232F"/>
    <w:multiLevelType w:val="multilevel"/>
    <w:tmpl w:val="CF86D9F4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9" w15:restartNumberingAfterBreak="0">
    <w:nsid w:val="63951F37"/>
    <w:multiLevelType w:val="multilevel"/>
    <w:tmpl w:val="FEEE96D8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  <w:color w:val="FF0000"/>
      </w:rPr>
    </w:lvl>
    <w:lvl w:ilvl="1">
      <w:start w:val="1"/>
      <w:numFmt w:val="decimal"/>
      <w:pStyle w:val="PkTytupodrozdziau0"/>
      <w:lvlText w:val="%1.%2."/>
      <w:lvlJc w:val="left"/>
      <w:pPr>
        <w:ind w:left="720" w:hanging="720"/>
      </w:pPr>
      <w:rPr>
        <w:rFonts w:hint="default"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FF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color w:val="FF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color w:val="FF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color w:val="FF0000"/>
      </w:rPr>
    </w:lvl>
  </w:abstractNum>
  <w:abstractNum w:abstractNumId="30" w15:restartNumberingAfterBreak="0">
    <w:nsid w:val="75E0606B"/>
    <w:multiLevelType w:val="hybridMultilevel"/>
    <w:tmpl w:val="05C474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917746"/>
    <w:multiLevelType w:val="hybridMultilevel"/>
    <w:tmpl w:val="5A749D88"/>
    <w:lvl w:ilvl="0" w:tplc="12AE1CD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0F125C"/>
    <w:multiLevelType w:val="multilevel"/>
    <w:tmpl w:val="0F1E78C0"/>
    <w:lvl w:ilvl="0">
      <w:start w:val="4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num w:numId="1">
    <w:abstractNumId w:val="7"/>
  </w:num>
  <w:num w:numId="2">
    <w:abstractNumId w:val="22"/>
  </w:num>
  <w:num w:numId="3">
    <w:abstractNumId w:val="10"/>
  </w:num>
  <w:num w:numId="4">
    <w:abstractNumId w:val="16"/>
  </w:num>
  <w:num w:numId="5">
    <w:abstractNumId w:val="29"/>
  </w:num>
  <w:num w:numId="6">
    <w:abstractNumId w:val="12"/>
  </w:num>
  <w:num w:numId="7">
    <w:abstractNumId w:val="4"/>
  </w:num>
  <w:num w:numId="8">
    <w:abstractNumId w:val="32"/>
  </w:num>
  <w:num w:numId="9">
    <w:abstractNumId w:val="17"/>
  </w:num>
  <w:num w:numId="10">
    <w:abstractNumId w:val="24"/>
  </w:num>
  <w:num w:numId="11">
    <w:abstractNumId w:val="13"/>
  </w:num>
  <w:num w:numId="12">
    <w:abstractNumId w:val="5"/>
  </w:num>
  <w:num w:numId="13">
    <w:abstractNumId w:val="8"/>
  </w:num>
  <w:num w:numId="14">
    <w:abstractNumId w:val="18"/>
  </w:num>
  <w:num w:numId="15">
    <w:abstractNumId w:val="19"/>
  </w:num>
  <w:num w:numId="16">
    <w:abstractNumId w:val="15"/>
  </w:num>
  <w:num w:numId="17">
    <w:abstractNumId w:val="27"/>
  </w:num>
  <w:num w:numId="18">
    <w:abstractNumId w:val="20"/>
  </w:num>
  <w:num w:numId="19">
    <w:abstractNumId w:val="25"/>
  </w:num>
  <w:num w:numId="20">
    <w:abstractNumId w:val="0"/>
  </w:num>
  <w:num w:numId="21">
    <w:abstractNumId w:val="0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22">
    <w:abstractNumId w:val="2"/>
  </w:num>
  <w:num w:numId="23">
    <w:abstractNumId w:val="2"/>
    <w:lvlOverride w:ilvl="0">
      <w:startOverride w:val="1"/>
    </w:lvlOverride>
  </w:num>
  <w:num w:numId="24">
    <w:abstractNumId w:val="8"/>
    <w:lvlOverride w:ilvl="0">
      <w:startOverride w:val="1"/>
    </w:lvlOverride>
  </w:num>
  <w:num w:numId="25">
    <w:abstractNumId w:val="11"/>
  </w:num>
  <w:num w:numId="26">
    <w:abstractNumId w:val="28"/>
  </w:num>
  <w:num w:numId="27">
    <w:abstractNumId w:val="1"/>
  </w:num>
  <w:num w:numId="28">
    <w:abstractNumId w:val="8"/>
    <w:lvlOverride w:ilvl="0">
      <w:startOverride w:val="1"/>
    </w:lvlOverride>
  </w:num>
  <w:num w:numId="29">
    <w:abstractNumId w:val="21"/>
  </w:num>
  <w:num w:numId="30">
    <w:abstractNumId w:val="3"/>
  </w:num>
  <w:num w:numId="31">
    <w:abstractNumId w:val="9"/>
  </w:num>
  <w:num w:numId="32">
    <w:abstractNumId w:val="30"/>
  </w:num>
  <w:num w:numId="33">
    <w:abstractNumId w:val="6"/>
  </w:num>
  <w:num w:numId="34">
    <w:abstractNumId w:val="31"/>
  </w:num>
  <w:num w:numId="35">
    <w:abstractNumId w:val="23"/>
  </w:num>
  <w:num w:numId="36">
    <w:abstractNumId w:val="23"/>
    <w:lvlOverride w:ilvl="0">
      <w:startOverride w:val="1"/>
    </w:lvlOverride>
  </w:num>
  <w:num w:numId="37">
    <w:abstractNumId w:val="23"/>
    <w:lvlOverride w:ilvl="0">
      <w:startOverride w:val="1"/>
    </w:lvlOverride>
  </w:num>
  <w:num w:numId="38">
    <w:abstractNumId w:val="26"/>
  </w:num>
  <w:num w:numId="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mirrorMargin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TAyNDCxMDI0NTZW0lEKTi0uzszPAykwNKkFABD5FYEtAAAA"/>
  </w:docVars>
  <w:rsids>
    <w:rsidRoot w:val="00525F99"/>
    <w:rsid w:val="000126F2"/>
    <w:rsid w:val="000151A6"/>
    <w:rsid w:val="00030D22"/>
    <w:rsid w:val="000339B2"/>
    <w:rsid w:val="00053C4E"/>
    <w:rsid w:val="00060732"/>
    <w:rsid w:val="0006266E"/>
    <w:rsid w:val="0006309A"/>
    <w:rsid w:val="00067790"/>
    <w:rsid w:val="00073AA8"/>
    <w:rsid w:val="000B5FD0"/>
    <w:rsid w:val="000E0E43"/>
    <w:rsid w:val="000F3E98"/>
    <w:rsid w:val="00116705"/>
    <w:rsid w:val="001425BC"/>
    <w:rsid w:val="00157CF2"/>
    <w:rsid w:val="00163471"/>
    <w:rsid w:val="001A7306"/>
    <w:rsid w:val="001B04C4"/>
    <w:rsid w:val="001B1A28"/>
    <w:rsid w:val="001B4BDD"/>
    <w:rsid w:val="001C1BA0"/>
    <w:rsid w:val="001C3D1B"/>
    <w:rsid w:val="001E561D"/>
    <w:rsid w:val="00214A52"/>
    <w:rsid w:val="00224892"/>
    <w:rsid w:val="00283AEB"/>
    <w:rsid w:val="00291516"/>
    <w:rsid w:val="002A3608"/>
    <w:rsid w:val="002B7A86"/>
    <w:rsid w:val="002D1E5B"/>
    <w:rsid w:val="002D26EA"/>
    <w:rsid w:val="002D3B5A"/>
    <w:rsid w:val="002E0D17"/>
    <w:rsid w:val="002E4D8E"/>
    <w:rsid w:val="002F0711"/>
    <w:rsid w:val="002F522B"/>
    <w:rsid w:val="00307067"/>
    <w:rsid w:val="003106EF"/>
    <w:rsid w:val="00327296"/>
    <w:rsid w:val="00330DF2"/>
    <w:rsid w:val="0034110C"/>
    <w:rsid w:val="00341FAD"/>
    <w:rsid w:val="00355BEF"/>
    <w:rsid w:val="003754BF"/>
    <w:rsid w:val="003816DF"/>
    <w:rsid w:val="00397D71"/>
    <w:rsid w:val="003A793E"/>
    <w:rsid w:val="003C1D88"/>
    <w:rsid w:val="003C6DC4"/>
    <w:rsid w:val="003D4C79"/>
    <w:rsid w:val="003E16A3"/>
    <w:rsid w:val="003E392E"/>
    <w:rsid w:val="003E68C4"/>
    <w:rsid w:val="003F06F6"/>
    <w:rsid w:val="003F1010"/>
    <w:rsid w:val="003F5DA6"/>
    <w:rsid w:val="003F7F02"/>
    <w:rsid w:val="0040681C"/>
    <w:rsid w:val="00415289"/>
    <w:rsid w:val="0041727A"/>
    <w:rsid w:val="004658A1"/>
    <w:rsid w:val="00470D6E"/>
    <w:rsid w:val="0047715B"/>
    <w:rsid w:val="00490DDF"/>
    <w:rsid w:val="004A3DB8"/>
    <w:rsid w:val="004B2A75"/>
    <w:rsid w:val="004C5215"/>
    <w:rsid w:val="004E2304"/>
    <w:rsid w:val="004E571D"/>
    <w:rsid w:val="004E7FB1"/>
    <w:rsid w:val="00516B04"/>
    <w:rsid w:val="00524B31"/>
    <w:rsid w:val="00525813"/>
    <w:rsid w:val="00525F99"/>
    <w:rsid w:val="00530FB7"/>
    <w:rsid w:val="00531035"/>
    <w:rsid w:val="00532B2D"/>
    <w:rsid w:val="00556639"/>
    <w:rsid w:val="00563A4C"/>
    <w:rsid w:val="005B621B"/>
    <w:rsid w:val="005C0ACE"/>
    <w:rsid w:val="005D3074"/>
    <w:rsid w:val="005D5E65"/>
    <w:rsid w:val="005E142A"/>
    <w:rsid w:val="005E26EE"/>
    <w:rsid w:val="005E4C8E"/>
    <w:rsid w:val="005F62A2"/>
    <w:rsid w:val="00602B5B"/>
    <w:rsid w:val="006050EC"/>
    <w:rsid w:val="00614762"/>
    <w:rsid w:val="006177D3"/>
    <w:rsid w:val="00620845"/>
    <w:rsid w:val="00622200"/>
    <w:rsid w:val="00624FCE"/>
    <w:rsid w:val="006264B8"/>
    <w:rsid w:val="006510A2"/>
    <w:rsid w:val="00674B0C"/>
    <w:rsid w:val="006A7C41"/>
    <w:rsid w:val="006B3BC0"/>
    <w:rsid w:val="006C4F62"/>
    <w:rsid w:val="006D6A5D"/>
    <w:rsid w:val="00736D40"/>
    <w:rsid w:val="00746C86"/>
    <w:rsid w:val="0075476D"/>
    <w:rsid w:val="007549B8"/>
    <w:rsid w:val="007810B7"/>
    <w:rsid w:val="00782510"/>
    <w:rsid w:val="00795023"/>
    <w:rsid w:val="007A4856"/>
    <w:rsid w:val="007B6E4B"/>
    <w:rsid w:val="007C2BB6"/>
    <w:rsid w:val="007C381B"/>
    <w:rsid w:val="007D0B22"/>
    <w:rsid w:val="007D6186"/>
    <w:rsid w:val="0080257A"/>
    <w:rsid w:val="008457B7"/>
    <w:rsid w:val="00850CCD"/>
    <w:rsid w:val="008720F9"/>
    <w:rsid w:val="00872301"/>
    <w:rsid w:val="008868FA"/>
    <w:rsid w:val="00895403"/>
    <w:rsid w:val="008B7CBF"/>
    <w:rsid w:val="008E0D18"/>
    <w:rsid w:val="00901EBB"/>
    <w:rsid w:val="00906E1F"/>
    <w:rsid w:val="0092081F"/>
    <w:rsid w:val="00942DB6"/>
    <w:rsid w:val="00953C89"/>
    <w:rsid w:val="00962853"/>
    <w:rsid w:val="00965B31"/>
    <w:rsid w:val="009719F1"/>
    <w:rsid w:val="00977B4B"/>
    <w:rsid w:val="009A00C2"/>
    <w:rsid w:val="009A103A"/>
    <w:rsid w:val="009B3561"/>
    <w:rsid w:val="009C4B17"/>
    <w:rsid w:val="009D301E"/>
    <w:rsid w:val="009D5574"/>
    <w:rsid w:val="009F6D16"/>
    <w:rsid w:val="00A01776"/>
    <w:rsid w:val="00A07E61"/>
    <w:rsid w:val="00A14FA8"/>
    <w:rsid w:val="00A20262"/>
    <w:rsid w:val="00A21E3D"/>
    <w:rsid w:val="00A23F89"/>
    <w:rsid w:val="00A35D70"/>
    <w:rsid w:val="00A768BE"/>
    <w:rsid w:val="00AA2B44"/>
    <w:rsid w:val="00AA7654"/>
    <w:rsid w:val="00AB48AE"/>
    <w:rsid w:val="00AD1803"/>
    <w:rsid w:val="00AF793F"/>
    <w:rsid w:val="00B06449"/>
    <w:rsid w:val="00B06BF0"/>
    <w:rsid w:val="00B20650"/>
    <w:rsid w:val="00B40626"/>
    <w:rsid w:val="00B40789"/>
    <w:rsid w:val="00B425D7"/>
    <w:rsid w:val="00B4689B"/>
    <w:rsid w:val="00B62DE5"/>
    <w:rsid w:val="00B94461"/>
    <w:rsid w:val="00BB19B6"/>
    <w:rsid w:val="00BB506B"/>
    <w:rsid w:val="00BD10C4"/>
    <w:rsid w:val="00BD1E87"/>
    <w:rsid w:val="00C275E9"/>
    <w:rsid w:val="00C368F5"/>
    <w:rsid w:val="00C40B77"/>
    <w:rsid w:val="00C61C7C"/>
    <w:rsid w:val="00C67AFC"/>
    <w:rsid w:val="00C805BE"/>
    <w:rsid w:val="00CA5136"/>
    <w:rsid w:val="00CB648A"/>
    <w:rsid w:val="00CE7E52"/>
    <w:rsid w:val="00CF1F9C"/>
    <w:rsid w:val="00D05412"/>
    <w:rsid w:val="00D25B05"/>
    <w:rsid w:val="00D40E70"/>
    <w:rsid w:val="00D42FE1"/>
    <w:rsid w:val="00D4469A"/>
    <w:rsid w:val="00D44D57"/>
    <w:rsid w:val="00D52ABD"/>
    <w:rsid w:val="00D65830"/>
    <w:rsid w:val="00D9250A"/>
    <w:rsid w:val="00D97508"/>
    <w:rsid w:val="00DA6DA8"/>
    <w:rsid w:val="00DD0254"/>
    <w:rsid w:val="00E05E95"/>
    <w:rsid w:val="00E31477"/>
    <w:rsid w:val="00E36875"/>
    <w:rsid w:val="00E501A0"/>
    <w:rsid w:val="00E74BFD"/>
    <w:rsid w:val="00EA5D62"/>
    <w:rsid w:val="00EC09B6"/>
    <w:rsid w:val="00EC0F09"/>
    <w:rsid w:val="00ED5740"/>
    <w:rsid w:val="00EE4FB8"/>
    <w:rsid w:val="00EF0FD9"/>
    <w:rsid w:val="00F000CE"/>
    <w:rsid w:val="00F31326"/>
    <w:rsid w:val="00F41F72"/>
    <w:rsid w:val="00F50376"/>
    <w:rsid w:val="00F51AF5"/>
    <w:rsid w:val="00F539B4"/>
    <w:rsid w:val="00F54245"/>
    <w:rsid w:val="00F55581"/>
    <w:rsid w:val="00F63BAD"/>
    <w:rsid w:val="00F64191"/>
    <w:rsid w:val="00F818F5"/>
    <w:rsid w:val="00F86ED7"/>
    <w:rsid w:val="00F86FD9"/>
    <w:rsid w:val="00FB12DD"/>
    <w:rsid w:val="00FD0093"/>
    <w:rsid w:val="00FD2629"/>
    <w:rsid w:val="00FD64BF"/>
    <w:rsid w:val="00FE5DBF"/>
    <w:rsid w:val="00FE77B1"/>
    <w:rsid w:val="00FF77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DD8F0F"/>
  <w15:docId w15:val="{358CD531-8962-4C80-9F80-EA27CF8E1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ind w:left="357" w:right="1134" w:hanging="357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30DF2"/>
    <w:pPr>
      <w:overflowPunct w:val="0"/>
      <w:autoSpaceDE w:val="0"/>
      <w:autoSpaceDN w:val="0"/>
      <w:adjustRightInd w:val="0"/>
      <w:textAlignment w:val="baseline"/>
    </w:pPr>
  </w:style>
  <w:style w:type="paragraph" w:styleId="Nagwek1">
    <w:name w:val="heading 1"/>
    <w:basedOn w:val="Normalny"/>
    <w:next w:val="Normalny"/>
    <w:link w:val="Nagwek1Znak"/>
    <w:qFormat/>
    <w:rsid w:val="00214A5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7B6E4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7B6E4B"/>
  </w:style>
  <w:style w:type="paragraph" w:styleId="Stopka">
    <w:name w:val="footer"/>
    <w:basedOn w:val="Normalny"/>
    <w:link w:val="StopkaZnak"/>
    <w:uiPriority w:val="99"/>
    <w:rsid w:val="007B6E4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B6E4B"/>
  </w:style>
  <w:style w:type="paragraph" w:styleId="Akapitzlist">
    <w:name w:val="List Paragraph"/>
    <w:basedOn w:val="Normalny"/>
    <w:link w:val="AkapitzlistZnak"/>
    <w:uiPriority w:val="34"/>
    <w:qFormat/>
    <w:rsid w:val="00F63BAD"/>
    <w:pPr>
      <w:ind w:left="720"/>
      <w:contextualSpacing/>
    </w:pPr>
  </w:style>
  <w:style w:type="paragraph" w:styleId="Tekstdymka">
    <w:name w:val="Balloon Text"/>
    <w:basedOn w:val="Normalny"/>
    <w:link w:val="TekstdymkaZnak"/>
    <w:rsid w:val="00F63BA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63BAD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rsid w:val="003106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746C8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styleId="Tekstzastpczy">
    <w:name w:val="Placeholder Text"/>
    <w:basedOn w:val="Domylnaczcionkaakapitu"/>
    <w:uiPriority w:val="99"/>
    <w:semiHidden/>
    <w:rsid w:val="00746C86"/>
    <w:rPr>
      <w:color w:val="808080"/>
    </w:rPr>
  </w:style>
  <w:style w:type="character" w:styleId="Hipercze">
    <w:name w:val="Hyperlink"/>
    <w:basedOn w:val="Domylnaczcionkaakapitu"/>
    <w:uiPriority w:val="99"/>
    <w:rsid w:val="008E0D18"/>
    <w:rPr>
      <w:color w:val="0000FF" w:themeColor="hyperlink"/>
      <w:u w:val="single"/>
    </w:rPr>
  </w:style>
  <w:style w:type="paragraph" w:customStyle="1" w:styleId="references">
    <w:name w:val="references"/>
    <w:link w:val="referencesZnak"/>
    <w:rsid w:val="008E0D18"/>
    <w:pPr>
      <w:numPr>
        <w:numId w:val="10"/>
      </w:numPr>
      <w:tabs>
        <w:tab w:val="clear" w:pos="502"/>
        <w:tab w:val="num" w:pos="360"/>
      </w:tabs>
      <w:spacing w:after="50" w:line="180" w:lineRule="exact"/>
      <w:ind w:left="360"/>
      <w:jc w:val="both"/>
    </w:pPr>
    <w:rPr>
      <w:rFonts w:eastAsia="MS Mincho"/>
      <w:noProof/>
      <w:sz w:val="16"/>
      <w:szCs w:val="16"/>
      <w:lang w:val="en-US" w:eastAsia="en-US"/>
    </w:rPr>
  </w:style>
  <w:style w:type="character" w:customStyle="1" w:styleId="referencesZnak">
    <w:name w:val="references Znak"/>
    <w:link w:val="references"/>
    <w:rsid w:val="008E0D18"/>
    <w:rPr>
      <w:rFonts w:eastAsia="MS Mincho"/>
      <w:noProof/>
      <w:sz w:val="16"/>
      <w:szCs w:val="16"/>
      <w:lang w:val="en-US" w:eastAsia="en-US"/>
    </w:rPr>
  </w:style>
  <w:style w:type="character" w:customStyle="1" w:styleId="nlmarticle-title">
    <w:name w:val="nlm_article-title"/>
    <w:basedOn w:val="Domylnaczcionkaakapitu"/>
    <w:rsid w:val="004E2304"/>
  </w:style>
  <w:style w:type="character" w:customStyle="1" w:styleId="nlmyear">
    <w:name w:val="nlm_year"/>
    <w:basedOn w:val="Domylnaczcionkaakapitu"/>
    <w:rsid w:val="004E2304"/>
  </w:style>
  <w:style w:type="character" w:customStyle="1" w:styleId="nlmfpage">
    <w:name w:val="nlm_fpage"/>
    <w:basedOn w:val="Domylnaczcionkaakapitu"/>
    <w:rsid w:val="004E2304"/>
  </w:style>
  <w:style w:type="character" w:customStyle="1" w:styleId="nlmlpage">
    <w:name w:val="nlm_lpage"/>
    <w:basedOn w:val="Domylnaczcionkaakapitu"/>
    <w:rsid w:val="004E2304"/>
  </w:style>
  <w:style w:type="paragraph" w:customStyle="1" w:styleId="PkTytuRozdziaGwny">
    <w:name w:val="PŚk Tytuł Rozdział Główny"/>
    <w:basedOn w:val="Normalny"/>
    <w:link w:val="PkTytuRozdziaGwnyZnak"/>
    <w:autoRedefine/>
    <w:qFormat/>
    <w:rsid w:val="008868FA"/>
    <w:pPr>
      <w:spacing w:after="240" w:line="360" w:lineRule="auto"/>
      <w:ind w:left="0" w:right="0" w:firstLine="0"/>
      <w:jc w:val="both"/>
    </w:pPr>
    <w:rPr>
      <w:b/>
      <w:color w:val="000000" w:themeColor="text1"/>
      <w:sz w:val="28"/>
    </w:rPr>
  </w:style>
  <w:style w:type="paragraph" w:customStyle="1" w:styleId="PkSpistreci">
    <w:name w:val="PŚk Spis treści"/>
    <w:basedOn w:val="Normalny"/>
    <w:link w:val="PkSpistreciZnak"/>
    <w:rsid w:val="00355BEF"/>
    <w:pPr>
      <w:jc w:val="right"/>
    </w:pPr>
    <w:rPr>
      <w:sz w:val="24"/>
    </w:rPr>
  </w:style>
  <w:style w:type="character" w:customStyle="1" w:styleId="PkTytuRozdziaGwnyZnak">
    <w:name w:val="PŚk Tytuł Rozdział Główny Znak"/>
    <w:basedOn w:val="Domylnaczcionkaakapitu"/>
    <w:link w:val="PkTytuRozdziaGwny"/>
    <w:rsid w:val="008868FA"/>
    <w:rPr>
      <w:b/>
      <w:color w:val="000000" w:themeColor="text1"/>
      <w:sz w:val="28"/>
    </w:rPr>
  </w:style>
  <w:style w:type="paragraph" w:styleId="Tytu">
    <w:name w:val="Title"/>
    <w:basedOn w:val="Normalny"/>
    <w:next w:val="Normalny"/>
    <w:link w:val="TytuZnak"/>
    <w:qFormat/>
    <w:rsid w:val="00355BE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kSpistreciZnak">
    <w:name w:val="PŚk Spis treści Znak"/>
    <w:basedOn w:val="Domylnaczcionkaakapitu"/>
    <w:link w:val="PkSpistreci"/>
    <w:rsid w:val="00355BEF"/>
    <w:rPr>
      <w:sz w:val="24"/>
    </w:rPr>
  </w:style>
  <w:style w:type="character" w:customStyle="1" w:styleId="TytuZnak">
    <w:name w:val="Tytuł Znak"/>
    <w:basedOn w:val="Domylnaczcionkaakapitu"/>
    <w:link w:val="Tytu"/>
    <w:rsid w:val="00355B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ktekstgwny">
    <w:name w:val="PŚk tekst główny"/>
    <w:basedOn w:val="Normalny"/>
    <w:link w:val="PktekstgwnyZnak"/>
    <w:qFormat/>
    <w:rsid w:val="00E36875"/>
    <w:pPr>
      <w:spacing w:line="360" w:lineRule="auto"/>
      <w:ind w:firstLine="709"/>
      <w:jc w:val="both"/>
    </w:pPr>
    <w:rPr>
      <w:color w:val="000000" w:themeColor="text1"/>
      <w:sz w:val="24"/>
    </w:rPr>
  </w:style>
  <w:style w:type="paragraph" w:customStyle="1" w:styleId="Pkpodpisrysunek">
    <w:name w:val="PŚk podpis rysunek"/>
    <w:basedOn w:val="Normalny"/>
    <w:link w:val="PkpodpisrysunekZnak"/>
    <w:qFormat/>
    <w:rsid w:val="009F6D16"/>
    <w:pPr>
      <w:tabs>
        <w:tab w:val="left" w:pos="3119"/>
      </w:tabs>
      <w:jc w:val="both"/>
    </w:pPr>
    <w:rPr>
      <w:sz w:val="24"/>
    </w:rPr>
  </w:style>
  <w:style w:type="character" w:customStyle="1" w:styleId="PktekstgwnyZnak">
    <w:name w:val="PŚk tekst główny Znak"/>
    <w:basedOn w:val="Domylnaczcionkaakapitu"/>
    <w:link w:val="Pktekstgwny"/>
    <w:rsid w:val="00E36875"/>
    <w:rPr>
      <w:color w:val="000000" w:themeColor="text1"/>
      <w:sz w:val="24"/>
    </w:rPr>
  </w:style>
  <w:style w:type="paragraph" w:customStyle="1" w:styleId="Pkpodpisrysunku">
    <w:name w:val="PŚk podpis rysunku"/>
    <w:basedOn w:val="Pkpodpisrysunek"/>
    <w:link w:val="PkpodpisrysunkuZnak"/>
    <w:qFormat/>
    <w:rsid w:val="009F6D16"/>
    <w:pPr>
      <w:spacing w:after="240"/>
    </w:pPr>
  </w:style>
  <w:style w:type="character" w:customStyle="1" w:styleId="PkpodpisrysunekZnak">
    <w:name w:val="PŚk podpis rysunek Znak"/>
    <w:basedOn w:val="Domylnaczcionkaakapitu"/>
    <w:link w:val="Pkpodpisrysunek"/>
    <w:rsid w:val="009F6D16"/>
    <w:rPr>
      <w:sz w:val="24"/>
    </w:rPr>
  </w:style>
  <w:style w:type="paragraph" w:customStyle="1" w:styleId="PkTytupodrozdziau0">
    <w:name w:val="PŚk Tytuł podrozdziału"/>
    <w:basedOn w:val="Akapitzlist"/>
    <w:link w:val="PkTytupodrozdziauZnak"/>
    <w:rsid w:val="00F51AF5"/>
    <w:pPr>
      <w:numPr>
        <w:ilvl w:val="1"/>
        <w:numId w:val="5"/>
      </w:numPr>
      <w:spacing w:before="240" w:after="240" w:line="360" w:lineRule="auto"/>
      <w:ind w:left="567" w:hanging="567"/>
      <w:jc w:val="both"/>
    </w:pPr>
    <w:rPr>
      <w:b/>
      <w:sz w:val="26"/>
      <w:szCs w:val="26"/>
    </w:rPr>
  </w:style>
  <w:style w:type="character" w:customStyle="1" w:styleId="PkpodpisrysunkuZnak">
    <w:name w:val="PŚk podpis rysunku Znak"/>
    <w:basedOn w:val="PkpodpisrysunekZnak"/>
    <w:link w:val="Pkpodpisrysunku"/>
    <w:rsid w:val="009F6D16"/>
    <w:rPr>
      <w:sz w:val="24"/>
    </w:rPr>
  </w:style>
  <w:style w:type="paragraph" w:customStyle="1" w:styleId="Pktytupodrozdziau">
    <w:name w:val="PŚk tytuł podrozdziału"/>
    <w:basedOn w:val="PkTytupodrozdziau0"/>
    <w:link w:val="PktytupodrozdziauZnak0"/>
    <w:qFormat/>
    <w:rsid w:val="00736D40"/>
    <w:pPr>
      <w:numPr>
        <w:numId w:val="22"/>
      </w:numPr>
    </w:pPr>
    <w:rPr>
      <w:color w:val="000000" w:themeColor="text1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F51AF5"/>
  </w:style>
  <w:style w:type="character" w:customStyle="1" w:styleId="PkTytupodrozdziauZnak">
    <w:name w:val="PŚk Tytuł podrozdziału Znak"/>
    <w:basedOn w:val="AkapitzlistZnak"/>
    <w:link w:val="PkTytupodrozdziau0"/>
    <w:rsid w:val="00F51AF5"/>
    <w:rPr>
      <w:b/>
      <w:sz w:val="26"/>
      <w:szCs w:val="26"/>
    </w:rPr>
  </w:style>
  <w:style w:type="paragraph" w:customStyle="1" w:styleId="Pktytupod-podrozdziau">
    <w:name w:val="PŚk tytuł pod- podrozdziału"/>
    <w:basedOn w:val="Akapitzlist"/>
    <w:link w:val="Pktytupod-podrozdziauZnak"/>
    <w:qFormat/>
    <w:rsid w:val="00736D40"/>
    <w:pPr>
      <w:numPr>
        <w:ilvl w:val="2"/>
        <w:numId w:val="22"/>
      </w:numPr>
      <w:spacing w:before="240" w:after="240" w:line="360" w:lineRule="auto"/>
      <w:jc w:val="both"/>
    </w:pPr>
    <w:rPr>
      <w:b/>
      <w:color w:val="000000" w:themeColor="text1"/>
      <w:sz w:val="26"/>
      <w:szCs w:val="26"/>
    </w:rPr>
  </w:style>
  <w:style w:type="character" w:customStyle="1" w:styleId="PktytupodrozdziauZnak0">
    <w:name w:val="PŚk tytuł podrozdziału Znak"/>
    <w:basedOn w:val="PkTytupodrozdziauZnak"/>
    <w:link w:val="Pktytupodrozdziau"/>
    <w:rsid w:val="00736D40"/>
    <w:rPr>
      <w:b/>
      <w:color w:val="000000" w:themeColor="text1"/>
      <w:sz w:val="26"/>
      <w:szCs w:val="26"/>
    </w:rPr>
  </w:style>
  <w:style w:type="paragraph" w:customStyle="1" w:styleId="Pktytutabeli">
    <w:name w:val="PŚk tytuł tabeli"/>
    <w:basedOn w:val="Normalny"/>
    <w:link w:val="PktytutabeliZnak"/>
    <w:qFormat/>
    <w:rsid w:val="00E36875"/>
    <w:pPr>
      <w:spacing w:before="240" w:line="360" w:lineRule="auto"/>
      <w:jc w:val="center"/>
    </w:pPr>
    <w:rPr>
      <w:sz w:val="24"/>
    </w:rPr>
  </w:style>
  <w:style w:type="character" w:customStyle="1" w:styleId="Pktytupod-podrozdziauZnak">
    <w:name w:val="PŚk tytuł pod- podrozdziału Znak"/>
    <w:basedOn w:val="AkapitzlistZnak"/>
    <w:link w:val="Pktytupod-podrozdziau"/>
    <w:rsid w:val="00736D40"/>
    <w:rPr>
      <w:b/>
      <w:color w:val="000000" w:themeColor="text1"/>
      <w:sz w:val="26"/>
      <w:szCs w:val="26"/>
    </w:rPr>
  </w:style>
  <w:style w:type="paragraph" w:customStyle="1" w:styleId="Pkdanewtabeli">
    <w:name w:val="PŚk dane w tabeli"/>
    <w:basedOn w:val="Normalny"/>
    <w:link w:val="PkdanewtabeliZnak"/>
    <w:qFormat/>
    <w:rsid w:val="00736D40"/>
    <w:pPr>
      <w:jc w:val="center"/>
    </w:pPr>
    <w:rPr>
      <w:color w:val="000000" w:themeColor="text1"/>
      <w:sz w:val="22"/>
    </w:rPr>
  </w:style>
  <w:style w:type="character" w:customStyle="1" w:styleId="PktytutabeliZnak">
    <w:name w:val="PŚk tytuł tabeli Znak"/>
    <w:basedOn w:val="Domylnaczcionkaakapitu"/>
    <w:link w:val="Pktytutabeli"/>
    <w:rsid w:val="00E36875"/>
    <w:rPr>
      <w:sz w:val="24"/>
    </w:rPr>
  </w:style>
  <w:style w:type="paragraph" w:customStyle="1" w:styleId="Pkwzr">
    <w:name w:val="PŚk wzór"/>
    <w:basedOn w:val="Normalny"/>
    <w:link w:val="PkwzrZnak"/>
    <w:qFormat/>
    <w:rsid w:val="00E36875"/>
    <w:pPr>
      <w:spacing w:line="360" w:lineRule="auto"/>
      <w:jc w:val="right"/>
    </w:pPr>
    <w:rPr>
      <w:rFonts w:ascii="Cambria Math" w:hAnsi="Cambria Math"/>
      <w:i/>
      <w:color w:val="000000" w:themeColor="text1"/>
      <w:sz w:val="28"/>
    </w:rPr>
  </w:style>
  <w:style w:type="character" w:customStyle="1" w:styleId="PkdanewtabeliZnak">
    <w:name w:val="PŚk dane w tabeli Znak"/>
    <w:basedOn w:val="Domylnaczcionkaakapitu"/>
    <w:link w:val="Pkdanewtabeli"/>
    <w:rsid w:val="00736D40"/>
    <w:rPr>
      <w:color w:val="000000" w:themeColor="text1"/>
      <w:sz w:val="22"/>
    </w:rPr>
  </w:style>
  <w:style w:type="paragraph" w:customStyle="1" w:styleId="Pkoznaczeniawzoru">
    <w:name w:val="PŚk oznaczenia wzoru"/>
    <w:basedOn w:val="Normalny"/>
    <w:link w:val="PkoznaczeniawzoruZnak"/>
    <w:qFormat/>
    <w:rsid w:val="00E36875"/>
    <w:pPr>
      <w:tabs>
        <w:tab w:val="left" w:pos="3119"/>
      </w:tabs>
      <w:spacing w:before="240" w:after="240"/>
      <w:contextualSpacing/>
    </w:pPr>
    <w:rPr>
      <w:sz w:val="24"/>
    </w:rPr>
  </w:style>
  <w:style w:type="character" w:customStyle="1" w:styleId="PkwzrZnak">
    <w:name w:val="PŚk wzór Znak"/>
    <w:basedOn w:val="Domylnaczcionkaakapitu"/>
    <w:link w:val="Pkwzr"/>
    <w:rsid w:val="00E36875"/>
    <w:rPr>
      <w:rFonts w:ascii="Cambria Math" w:hAnsi="Cambria Math"/>
      <w:i/>
      <w:color w:val="000000" w:themeColor="text1"/>
      <w:sz w:val="28"/>
    </w:rPr>
  </w:style>
  <w:style w:type="paragraph" w:customStyle="1" w:styleId="Pkspisliteratury">
    <w:name w:val="PŚk spis literatury"/>
    <w:basedOn w:val="Normalny"/>
    <w:link w:val="PkspisliteraturyZnak"/>
    <w:qFormat/>
    <w:rsid w:val="00FB12DD"/>
    <w:pPr>
      <w:spacing w:line="360" w:lineRule="auto"/>
      <w:jc w:val="both"/>
    </w:pPr>
    <w:rPr>
      <w:color w:val="000000" w:themeColor="text1"/>
      <w:sz w:val="24"/>
    </w:rPr>
  </w:style>
  <w:style w:type="character" w:customStyle="1" w:styleId="PkoznaczeniawzoruZnak">
    <w:name w:val="PŚk oznaczenia wzoru Znak"/>
    <w:basedOn w:val="Domylnaczcionkaakapitu"/>
    <w:link w:val="Pkoznaczeniawzoru"/>
    <w:rsid w:val="00E36875"/>
    <w:rPr>
      <w:sz w:val="24"/>
    </w:rPr>
  </w:style>
  <w:style w:type="paragraph" w:customStyle="1" w:styleId="Pktytustreszczenia">
    <w:name w:val="PŚk tytuł streszczenia"/>
    <w:basedOn w:val="PkTytuRozdziaGwny"/>
    <w:link w:val="PktytustreszczeniaZnak"/>
    <w:qFormat/>
    <w:rsid w:val="00FB12DD"/>
  </w:style>
  <w:style w:type="character" w:customStyle="1" w:styleId="PkspisliteraturyZnak">
    <w:name w:val="PŚk spis literatury Znak"/>
    <w:basedOn w:val="Domylnaczcionkaakapitu"/>
    <w:link w:val="Pkspisliteratury"/>
    <w:rsid w:val="00FB12DD"/>
    <w:rPr>
      <w:color w:val="000000" w:themeColor="text1"/>
      <w:sz w:val="24"/>
    </w:rPr>
  </w:style>
  <w:style w:type="paragraph" w:customStyle="1" w:styleId="PkAbstracttytu">
    <w:name w:val="PŚk Abstract tytuł"/>
    <w:basedOn w:val="Normalny"/>
    <w:link w:val="PkAbstracttytuZnak"/>
    <w:qFormat/>
    <w:rsid w:val="00FB12DD"/>
    <w:pPr>
      <w:overflowPunct/>
      <w:autoSpaceDE/>
      <w:autoSpaceDN/>
      <w:adjustRightInd/>
      <w:spacing w:before="240" w:after="240" w:line="360" w:lineRule="auto"/>
      <w:textAlignment w:val="auto"/>
    </w:pPr>
    <w:rPr>
      <w:color w:val="000000" w:themeColor="text1"/>
    </w:rPr>
  </w:style>
  <w:style w:type="character" w:customStyle="1" w:styleId="PktytustreszczeniaZnak">
    <w:name w:val="PŚk tytuł streszczenia Znak"/>
    <w:basedOn w:val="PkTytuRozdziaGwnyZnak"/>
    <w:link w:val="Pktytustreszczenia"/>
    <w:rsid w:val="00FB12DD"/>
    <w:rPr>
      <w:b/>
      <w:color w:val="000000" w:themeColor="text1"/>
      <w:sz w:val="28"/>
    </w:rPr>
  </w:style>
  <w:style w:type="paragraph" w:customStyle="1" w:styleId="PkTytuangielskiabstract">
    <w:name w:val="PŚk Tytuł angielski abstract"/>
    <w:basedOn w:val="Normalny"/>
    <w:link w:val="PkTytuangielskiabstractZnak"/>
    <w:qFormat/>
    <w:rsid w:val="00FB12DD"/>
    <w:pPr>
      <w:overflowPunct/>
      <w:autoSpaceDE/>
      <w:autoSpaceDN/>
      <w:adjustRightInd/>
      <w:spacing w:before="240" w:after="240" w:line="360" w:lineRule="auto"/>
      <w:jc w:val="center"/>
      <w:textAlignment w:val="auto"/>
    </w:pPr>
    <w:rPr>
      <w:b/>
      <w:color w:val="000000" w:themeColor="text1"/>
      <w:sz w:val="24"/>
    </w:rPr>
  </w:style>
  <w:style w:type="character" w:customStyle="1" w:styleId="PkAbstracttytuZnak">
    <w:name w:val="PŚk Abstract tytuł Znak"/>
    <w:basedOn w:val="Domylnaczcionkaakapitu"/>
    <w:link w:val="PkAbstracttytu"/>
    <w:rsid w:val="00FB12DD"/>
    <w:rPr>
      <w:color w:val="000000" w:themeColor="text1"/>
    </w:rPr>
  </w:style>
  <w:style w:type="paragraph" w:customStyle="1" w:styleId="PkSpisrysunkwitabel">
    <w:name w:val="PŚk Spis rysunków i tabel"/>
    <w:basedOn w:val="Akapitzlist"/>
    <w:link w:val="PkSpisrysunkwitabelZnak"/>
    <w:qFormat/>
    <w:rsid w:val="00FB12DD"/>
    <w:pPr>
      <w:numPr>
        <w:numId w:val="13"/>
      </w:numPr>
      <w:tabs>
        <w:tab w:val="left" w:pos="3119"/>
      </w:tabs>
      <w:spacing w:after="240" w:line="360" w:lineRule="auto"/>
      <w:ind w:left="284" w:hanging="284"/>
      <w:jc w:val="both"/>
    </w:pPr>
    <w:rPr>
      <w:sz w:val="24"/>
    </w:rPr>
  </w:style>
  <w:style w:type="character" w:customStyle="1" w:styleId="PkTytuangielskiabstractZnak">
    <w:name w:val="PŚk Tytuł angielski abstract Znak"/>
    <w:basedOn w:val="Domylnaczcionkaakapitu"/>
    <w:link w:val="PkTytuangielskiabstract"/>
    <w:rsid w:val="00FB12DD"/>
    <w:rPr>
      <w:b/>
      <w:color w:val="000000" w:themeColor="text1"/>
      <w:sz w:val="24"/>
    </w:rPr>
  </w:style>
  <w:style w:type="paragraph" w:customStyle="1" w:styleId="PkSpistreci2">
    <w:name w:val="PŚk Spis treści 2`"/>
    <w:basedOn w:val="PkSpistreci"/>
    <w:link w:val="PkSpistreci2Znak"/>
    <w:qFormat/>
    <w:rsid w:val="00736D40"/>
  </w:style>
  <w:style w:type="character" w:customStyle="1" w:styleId="PkSpisrysunkwitabelZnak">
    <w:name w:val="PŚk Spis rysunków i tabel Znak"/>
    <w:basedOn w:val="AkapitzlistZnak"/>
    <w:link w:val="PkSpisrysunkwitabel"/>
    <w:rsid w:val="00FB12DD"/>
    <w:rPr>
      <w:sz w:val="24"/>
    </w:rPr>
  </w:style>
  <w:style w:type="character" w:customStyle="1" w:styleId="PkSpistreci2Znak">
    <w:name w:val="PŚk Spis treści 2` Znak"/>
    <w:basedOn w:val="PkSpistreciZnak"/>
    <w:link w:val="PkSpistreci2"/>
    <w:rsid w:val="00736D40"/>
    <w:rPr>
      <w:sz w:val="24"/>
    </w:rPr>
  </w:style>
  <w:style w:type="character" w:styleId="Odwoaniedokomentarza">
    <w:name w:val="annotation reference"/>
    <w:basedOn w:val="Domylnaczcionkaakapitu"/>
    <w:semiHidden/>
    <w:unhideWhenUsed/>
    <w:rsid w:val="004E571D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4E571D"/>
  </w:style>
  <w:style w:type="character" w:customStyle="1" w:styleId="TekstkomentarzaZnak">
    <w:name w:val="Tekst komentarza Znak"/>
    <w:basedOn w:val="Domylnaczcionkaakapitu"/>
    <w:link w:val="Tekstkomentarza"/>
    <w:semiHidden/>
    <w:rsid w:val="004E571D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4E571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4E571D"/>
    <w:rPr>
      <w:b/>
      <w:bCs/>
    </w:rPr>
  </w:style>
  <w:style w:type="paragraph" w:styleId="Bibliografia">
    <w:name w:val="Bibliography"/>
    <w:basedOn w:val="Normalny"/>
    <w:next w:val="Normalny"/>
    <w:uiPriority w:val="37"/>
    <w:unhideWhenUsed/>
    <w:rsid w:val="00C275E9"/>
    <w:pPr>
      <w:overflowPunct/>
      <w:autoSpaceDE/>
      <w:autoSpaceDN/>
      <w:adjustRightInd/>
      <w:spacing w:after="160" w:line="259" w:lineRule="auto"/>
      <w:ind w:left="0" w:right="0" w:firstLine="0"/>
      <w:textAlignment w:val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Pkliteratura">
    <w:name w:val="PŚk literatura"/>
    <w:basedOn w:val="Pkspisliteratury"/>
    <w:link w:val="PkliteraturaZnak"/>
    <w:qFormat/>
    <w:rsid w:val="00C67AFC"/>
    <w:pPr>
      <w:numPr>
        <w:numId w:val="27"/>
      </w:numPr>
      <w:ind w:left="426" w:right="0" w:hanging="426"/>
    </w:pPr>
  </w:style>
  <w:style w:type="character" w:customStyle="1" w:styleId="PkliteraturaZnak">
    <w:name w:val="PŚk literatura Znak"/>
    <w:basedOn w:val="PkspisliteraturyZnak"/>
    <w:link w:val="Pkliteratura"/>
    <w:rsid w:val="00C67AFC"/>
    <w:rPr>
      <w:color w:val="000000" w:themeColor="text1"/>
      <w:sz w:val="24"/>
    </w:rPr>
  </w:style>
  <w:style w:type="character" w:customStyle="1" w:styleId="Nagwek1Znak">
    <w:name w:val="Nagłówek 1 Znak"/>
    <w:basedOn w:val="Domylnaczcionkaakapitu"/>
    <w:link w:val="Nagwek1"/>
    <w:rsid w:val="00214A5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214A52"/>
    <w:pPr>
      <w:overflowPunct/>
      <w:autoSpaceDE/>
      <w:autoSpaceDN/>
      <w:adjustRightInd/>
      <w:spacing w:line="259" w:lineRule="auto"/>
      <w:ind w:left="0" w:right="0" w:firstLine="0"/>
      <w:textAlignment w:val="auto"/>
      <w:outlineLvl w:val="9"/>
    </w:pPr>
  </w:style>
  <w:style w:type="paragraph" w:styleId="Spistreci2">
    <w:name w:val="toc 2"/>
    <w:basedOn w:val="Normalny"/>
    <w:next w:val="Normalny"/>
    <w:autoRedefine/>
    <w:uiPriority w:val="39"/>
    <w:unhideWhenUsed/>
    <w:rsid w:val="00214A52"/>
    <w:pPr>
      <w:overflowPunct/>
      <w:autoSpaceDE/>
      <w:autoSpaceDN/>
      <w:adjustRightInd/>
      <w:spacing w:after="100" w:line="259" w:lineRule="auto"/>
      <w:ind w:left="220" w:right="0" w:firstLine="0"/>
      <w:textAlignment w:val="auto"/>
    </w:pPr>
    <w:rPr>
      <w:rFonts w:asciiTheme="minorHAnsi" w:eastAsiaTheme="minorEastAsia" w:hAnsiTheme="minorHAnsi"/>
      <w:sz w:val="22"/>
      <w:szCs w:val="22"/>
    </w:rPr>
  </w:style>
  <w:style w:type="paragraph" w:styleId="Spistreci1">
    <w:name w:val="toc 1"/>
    <w:basedOn w:val="PkTytuRozdziaGwny"/>
    <w:next w:val="Normalny"/>
    <w:autoRedefine/>
    <w:uiPriority w:val="39"/>
    <w:unhideWhenUsed/>
    <w:rsid w:val="00214A52"/>
    <w:pPr>
      <w:overflowPunct/>
      <w:autoSpaceDE/>
      <w:autoSpaceDN/>
      <w:adjustRightInd/>
      <w:spacing w:after="100" w:line="259" w:lineRule="auto"/>
      <w:textAlignment w:val="auto"/>
    </w:pPr>
    <w:rPr>
      <w:rFonts w:eastAsiaTheme="minorEastAsia"/>
      <w:szCs w:val="22"/>
    </w:rPr>
  </w:style>
  <w:style w:type="paragraph" w:styleId="Spistreci3">
    <w:name w:val="toc 3"/>
    <w:basedOn w:val="Normalny"/>
    <w:next w:val="Normalny"/>
    <w:autoRedefine/>
    <w:uiPriority w:val="39"/>
    <w:unhideWhenUsed/>
    <w:rsid w:val="00214A52"/>
    <w:pPr>
      <w:overflowPunct/>
      <w:autoSpaceDE/>
      <w:autoSpaceDN/>
      <w:adjustRightInd/>
      <w:spacing w:after="100" w:line="259" w:lineRule="auto"/>
      <w:ind w:left="440" w:right="0" w:firstLine="0"/>
      <w:textAlignment w:val="auto"/>
    </w:pPr>
    <w:rPr>
      <w:rFonts w:asciiTheme="minorHAnsi" w:eastAsiaTheme="minorEastAsia" w:hAnsiTheme="minorHAnsi"/>
      <w:sz w:val="22"/>
      <w:szCs w:val="22"/>
    </w:rPr>
  </w:style>
  <w:style w:type="paragraph" w:customStyle="1" w:styleId="Pktyturozdzianumerowany">
    <w:name w:val="PŚk tytuł rozdział numerowany"/>
    <w:basedOn w:val="PkTytuRozdziaGwny"/>
    <w:link w:val="PktyturozdzianumerowanyZnak"/>
    <w:qFormat/>
    <w:rsid w:val="008868FA"/>
  </w:style>
  <w:style w:type="character" w:customStyle="1" w:styleId="PktyturozdzianumerowanyZnak">
    <w:name w:val="PŚk tytuł rozdział numerowany Znak"/>
    <w:basedOn w:val="PkTytuRozdziaGwnyZnak"/>
    <w:link w:val="Pktyturozdzianumerowany"/>
    <w:rsid w:val="008868FA"/>
    <w:rPr>
      <w:b/>
      <w:color w:val="000000" w:themeColor="text1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13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28472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054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834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36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331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911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858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2519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753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5951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09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2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utokult.pl/25885,do-czego-sluza-przeguby-polosi-i-jakie-sa-objawy-ich-zuzycia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AEBC755-5B4D-40A2-9C63-F87A99626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4</Pages>
  <Words>3035</Words>
  <Characters>18214</Characters>
  <Application>Microsoft Office Word</Application>
  <DocSecurity>0</DocSecurity>
  <Lines>151</Lines>
  <Paragraphs>4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litechnika  Świętokrzyska</vt:lpstr>
    </vt:vector>
  </TitlesOfParts>
  <Company>Dziekanat</Company>
  <LinksUpToDate>false</LinksUpToDate>
  <CharactersWithSpaces>2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echnika  Świętokrzyska</dc:title>
  <dc:creator>Politechnika Świętokrzyska</dc:creator>
  <cp:lastModifiedBy>Paweł Zmarzły</cp:lastModifiedBy>
  <cp:revision>12</cp:revision>
  <cp:lastPrinted>2020-02-24T10:14:00Z</cp:lastPrinted>
  <dcterms:created xsi:type="dcterms:W3CDTF">2023-04-03T07:03:00Z</dcterms:created>
  <dcterms:modified xsi:type="dcterms:W3CDTF">2023-12-14T16:39:00Z</dcterms:modified>
</cp:coreProperties>
</file>